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3787" w:rsidRDefault="00D61BC9" w:rsidP="00B74861">
      <w:pPr>
        <w:spacing w:line="240" w:lineRule="auto"/>
        <w:ind w:left="720" w:hanging="720"/>
        <w:jc w:val="center"/>
        <w:rPr>
          <w:b/>
          <w:sz w:val="48"/>
          <w:szCs w:val="48"/>
        </w:rPr>
      </w:pPr>
      <w:bookmarkStart w:id="0" w:name="_GoBack"/>
      <w:bookmarkEnd w:id="0"/>
      <w:r>
        <w:rPr>
          <w:b/>
          <w:sz w:val="48"/>
          <w:szCs w:val="48"/>
        </w:rPr>
        <w:t>pett</w:t>
      </w:r>
      <w:r w:rsidR="001C351D">
        <w:rPr>
          <w:b/>
          <w:sz w:val="48"/>
          <w:szCs w:val="48"/>
        </w:rPr>
        <w:t xml:space="preserve">.NET Core </w:t>
      </w:r>
    </w:p>
    <w:p w:rsidR="00773787" w:rsidRDefault="001C351D" w:rsidP="00B74861">
      <w:pPr>
        <w:spacing w:line="240" w:lineRule="auto"/>
        <w:ind w:left="720" w:hanging="720"/>
        <w:jc w:val="center"/>
        <w:rPr>
          <w:b/>
          <w:sz w:val="48"/>
          <w:szCs w:val="48"/>
        </w:rPr>
      </w:pPr>
      <w:r>
        <w:rPr>
          <w:b/>
          <w:sz w:val="48"/>
          <w:szCs w:val="48"/>
        </w:rPr>
        <w:t xml:space="preserve">Xamarin Forms + Prism </w:t>
      </w:r>
    </w:p>
    <w:p w:rsidR="00773787" w:rsidRDefault="001C351D" w:rsidP="00B74861">
      <w:pPr>
        <w:spacing w:line="240" w:lineRule="auto"/>
        <w:ind w:left="720" w:hanging="720"/>
        <w:jc w:val="center"/>
        <w:rPr>
          <w:b/>
          <w:sz w:val="48"/>
          <w:szCs w:val="48"/>
        </w:rPr>
      </w:pPr>
      <w:r>
        <w:rPr>
          <w:b/>
          <w:sz w:val="48"/>
          <w:szCs w:val="48"/>
        </w:rPr>
        <w:t>Xamarin Classic + MVVM Cross</w:t>
      </w:r>
    </w:p>
    <w:p w:rsidR="00773787" w:rsidRDefault="00773787" w:rsidP="00B74861">
      <w:pPr>
        <w:spacing w:line="240" w:lineRule="auto"/>
        <w:ind w:left="720" w:hanging="720"/>
      </w:pPr>
    </w:p>
    <w:p w:rsidR="00773787" w:rsidRDefault="001C351D" w:rsidP="00B74861">
      <w:pPr>
        <w:spacing w:line="240" w:lineRule="auto"/>
        <w:ind w:left="720" w:hanging="720"/>
        <w:jc w:val="center"/>
      </w:pPr>
      <w:r>
        <w:rPr>
          <w:noProof/>
          <w:lang w:val="es-CO"/>
        </w:rPr>
        <w:drawing>
          <wp:inline distT="114300" distB="114300" distL="114300" distR="114300">
            <wp:extent cx="2657649" cy="2709863"/>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2657649" cy="2709863"/>
                    </a:xfrm>
                    <a:prstGeom prst="rect">
                      <a:avLst/>
                    </a:prstGeom>
                    <a:ln/>
                  </pic:spPr>
                </pic:pic>
              </a:graphicData>
            </a:graphic>
          </wp:inline>
        </w:drawing>
      </w:r>
    </w:p>
    <w:p w:rsidR="00773787" w:rsidRDefault="001C351D" w:rsidP="00B74861">
      <w:pPr>
        <w:pBdr>
          <w:top w:val="nil"/>
          <w:left w:val="nil"/>
          <w:bottom w:val="nil"/>
          <w:right w:val="nil"/>
          <w:between w:val="nil"/>
        </w:pBdr>
        <w:spacing w:line="240" w:lineRule="auto"/>
        <w:ind w:left="720" w:hanging="720"/>
        <w:jc w:val="center"/>
        <w:rPr>
          <w:b/>
          <w:sz w:val="48"/>
          <w:szCs w:val="48"/>
        </w:rPr>
      </w:pPr>
      <w:r>
        <w:rPr>
          <w:b/>
          <w:sz w:val="48"/>
          <w:szCs w:val="48"/>
        </w:rPr>
        <w:t>Veterinary Example</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jc w:val="center"/>
        <w:rPr>
          <w:sz w:val="36"/>
          <w:szCs w:val="36"/>
        </w:rPr>
      </w:pPr>
      <w:r>
        <w:rPr>
          <w:sz w:val="36"/>
          <w:szCs w:val="36"/>
        </w:rPr>
        <w:t>By Zulu</w:t>
      </w:r>
    </w:p>
    <w:p w:rsidR="00773787" w:rsidRDefault="001C351D" w:rsidP="00B74861">
      <w:pPr>
        <w:spacing w:line="240" w:lineRule="auto"/>
        <w:ind w:left="720" w:hanging="720"/>
        <w:jc w:val="center"/>
        <w:rPr>
          <w:sz w:val="36"/>
          <w:szCs w:val="36"/>
        </w:rPr>
      </w:pPr>
      <w:r>
        <w:rPr>
          <w:sz w:val="36"/>
          <w:szCs w:val="36"/>
        </w:rPr>
        <w:t>Medellín 2019</w:t>
      </w:r>
      <w:r>
        <w:br w:type="page"/>
      </w:r>
    </w:p>
    <w:p w:rsidR="00773787" w:rsidRDefault="001C351D" w:rsidP="00B74861">
      <w:pPr>
        <w:spacing w:line="240" w:lineRule="auto"/>
        <w:ind w:left="720" w:hanging="720"/>
        <w:rPr>
          <w:b/>
          <w:sz w:val="40"/>
          <w:szCs w:val="40"/>
        </w:rPr>
      </w:pPr>
      <w:r>
        <w:rPr>
          <w:b/>
          <w:sz w:val="40"/>
          <w:szCs w:val="40"/>
        </w:rPr>
        <w:lastRenderedPageBreak/>
        <w:t>Index</w:t>
      </w:r>
    </w:p>
    <w:p w:rsidR="00773787" w:rsidRDefault="00773787" w:rsidP="00B74861">
      <w:pPr>
        <w:spacing w:line="240" w:lineRule="auto"/>
        <w:ind w:left="720" w:hanging="720"/>
      </w:pPr>
    </w:p>
    <w:sdt>
      <w:sdtPr>
        <w:id w:val="-851726759"/>
        <w:docPartObj>
          <w:docPartGallery w:val="Table of Contents"/>
          <w:docPartUnique/>
        </w:docPartObj>
      </w:sdtPr>
      <w:sdtEndPr/>
      <w:sdtContent>
        <w:p w:rsidR="00773787" w:rsidRDefault="001C351D" w:rsidP="00B74861">
          <w:pPr>
            <w:tabs>
              <w:tab w:val="right" w:pos="12960"/>
            </w:tabs>
            <w:spacing w:before="80" w:line="240" w:lineRule="auto"/>
            <w:ind w:left="720" w:hanging="720"/>
            <w:rPr>
              <w:b/>
              <w:color w:val="000000"/>
            </w:rPr>
          </w:pPr>
          <w:r>
            <w:fldChar w:fldCharType="begin"/>
          </w:r>
          <w:r>
            <w:instrText xml:space="preserve"> TOC \h \u \z </w:instrText>
          </w:r>
          <w:r>
            <w:fldChar w:fldCharType="separate"/>
          </w:r>
          <w:hyperlink w:anchor="_egxkps3p84mo">
            <w:r>
              <w:rPr>
                <w:b/>
                <w:color w:val="000000"/>
              </w:rPr>
              <w:t>Veterinary example: functionality matrix</w:t>
            </w:r>
          </w:hyperlink>
          <w:r>
            <w:rPr>
              <w:b/>
              <w:color w:val="000000"/>
            </w:rPr>
            <w:tab/>
          </w:r>
          <w:r>
            <w:fldChar w:fldCharType="begin"/>
          </w:r>
          <w:r>
            <w:instrText xml:space="preserve"> PAGEREF _egxkps3p84mo \h </w:instrText>
          </w:r>
          <w:r>
            <w:fldChar w:fldCharType="separate"/>
          </w:r>
          <w:r>
            <w:rPr>
              <w:b/>
              <w:color w:val="000000"/>
            </w:rPr>
            <w:t>4</w:t>
          </w:r>
          <w:r>
            <w:fldChar w:fldCharType="end"/>
          </w:r>
        </w:p>
        <w:p w:rsidR="00773787" w:rsidRDefault="00FE0FB5" w:rsidP="00B74861">
          <w:pPr>
            <w:tabs>
              <w:tab w:val="right" w:pos="12960"/>
            </w:tabs>
            <w:spacing w:before="200" w:line="240" w:lineRule="auto"/>
            <w:ind w:left="720" w:hanging="720"/>
            <w:rPr>
              <w:b/>
              <w:color w:val="000000"/>
            </w:rPr>
          </w:pPr>
          <w:hyperlink w:anchor="_rzx1qjmdkj4p">
            <w:r w:rsidR="001C351D">
              <w:rPr>
                <w:b/>
                <w:color w:val="000000"/>
              </w:rPr>
              <w:t>Create the Solution</w:t>
            </w:r>
          </w:hyperlink>
          <w:r w:rsidR="001C351D">
            <w:rPr>
              <w:b/>
              <w:color w:val="000000"/>
            </w:rPr>
            <w:tab/>
          </w:r>
          <w:r w:rsidR="001C351D">
            <w:fldChar w:fldCharType="begin"/>
          </w:r>
          <w:r w:rsidR="001C351D">
            <w:instrText xml:space="preserve"> PAGEREF _rzx1qjmdkj4p \h </w:instrText>
          </w:r>
          <w:r w:rsidR="001C351D">
            <w:fldChar w:fldCharType="separate"/>
          </w:r>
          <w:r w:rsidR="001C351D">
            <w:rPr>
              <w:b/>
              <w:color w:val="000000"/>
            </w:rPr>
            <w:t>5</w:t>
          </w:r>
          <w:r w:rsidR="001C351D">
            <w:fldChar w:fldCharType="end"/>
          </w:r>
        </w:p>
        <w:p w:rsidR="00773787" w:rsidRDefault="00FE0FB5" w:rsidP="00B74861">
          <w:pPr>
            <w:tabs>
              <w:tab w:val="right" w:pos="12960"/>
            </w:tabs>
            <w:spacing w:before="200" w:line="240" w:lineRule="auto"/>
            <w:ind w:left="720" w:hanging="720"/>
            <w:rPr>
              <w:b/>
              <w:color w:val="000000"/>
            </w:rPr>
          </w:pPr>
          <w:hyperlink w:anchor="_ubhdk9v4j2i7">
            <w:r w:rsidR="001C351D">
              <w:rPr>
                <w:b/>
                <w:color w:val="000000"/>
              </w:rPr>
              <w:t>Web First Part</w:t>
            </w:r>
          </w:hyperlink>
          <w:r w:rsidR="001C351D">
            <w:rPr>
              <w:b/>
              <w:color w:val="000000"/>
            </w:rPr>
            <w:tab/>
          </w:r>
          <w:r w:rsidR="001C351D">
            <w:fldChar w:fldCharType="begin"/>
          </w:r>
          <w:r w:rsidR="001C351D">
            <w:instrText xml:space="preserve"> PAGEREF _ubhdk9v4j2i7 \h </w:instrText>
          </w:r>
          <w:r w:rsidR="001C351D">
            <w:fldChar w:fldCharType="separate"/>
          </w:r>
          <w:r w:rsidR="001C351D">
            <w:rPr>
              <w:b/>
              <w:color w:val="000000"/>
            </w:rPr>
            <w:t>6</w:t>
          </w:r>
          <w:r w:rsidR="001C351D">
            <w:fldChar w:fldCharType="end"/>
          </w:r>
        </w:p>
        <w:p w:rsidR="00773787" w:rsidRDefault="00FE0FB5" w:rsidP="00B74861">
          <w:pPr>
            <w:tabs>
              <w:tab w:val="right" w:pos="12960"/>
            </w:tabs>
            <w:spacing w:before="60" w:line="240" w:lineRule="auto"/>
            <w:ind w:left="720" w:hanging="720"/>
            <w:rPr>
              <w:color w:val="000000"/>
            </w:rPr>
          </w:pPr>
          <w:hyperlink w:anchor="_3znysh7">
            <w:r w:rsidR="001C351D">
              <w:rPr>
                <w:color w:val="000000"/>
              </w:rPr>
              <w:t>Create the Database</w:t>
            </w:r>
          </w:hyperlink>
          <w:r w:rsidR="001C351D">
            <w:rPr>
              <w:color w:val="000000"/>
            </w:rPr>
            <w:tab/>
          </w:r>
          <w:r w:rsidR="001C351D">
            <w:fldChar w:fldCharType="begin"/>
          </w:r>
          <w:r w:rsidR="001C351D">
            <w:instrText xml:space="preserve"> PAGEREF _3znysh7 \h </w:instrText>
          </w:r>
          <w:r w:rsidR="001C351D">
            <w:fldChar w:fldCharType="separate"/>
          </w:r>
          <w:r w:rsidR="001C351D">
            <w:rPr>
              <w:color w:val="000000"/>
            </w:rPr>
            <w:t>6</w:t>
          </w:r>
          <w:r w:rsidR="001C351D">
            <w:fldChar w:fldCharType="end"/>
          </w:r>
        </w:p>
        <w:p w:rsidR="00773787" w:rsidRDefault="00FE0FB5" w:rsidP="00B74861">
          <w:pPr>
            <w:tabs>
              <w:tab w:val="right" w:pos="12960"/>
            </w:tabs>
            <w:spacing w:before="60" w:line="240" w:lineRule="auto"/>
            <w:ind w:left="720" w:hanging="720"/>
            <w:rPr>
              <w:color w:val="000000"/>
            </w:rPr>
          </w:pPr>
          <w:hyperlink w:anchor="_2et92p0">
            <w:r w:rsidR="001C351D">
              <w:rPr>
                <w:color w:val="000000"/>
              </w:rPr>
              <w:t>Modify DB</w:t>
            </w:r>
          </w:hyperlink>
          <w:r w:rsidR="001C351D">
            <w:rPr>
              <w:color w:val="000000"/>
            </w:rPr>
            <w:tab/>
          </w:r>
          <w:r w:rsidR="001C351D">
            <w:fldChar w:fldCharType="begin"/>
          </w:r>
          <w:r w:rsidR="001C351D">
            <w:instrText xml:space="preserve"> PAGEREF _2et92p0 \h </w:instrText>
          </w:r>
          <w:r w:rsidR="001C351D">
            <w:fldChar w:fldCharType="separate"/>
          </w:r>
          <w:r w:rsidR="001C351D">
            <w:rPr>
              <w:color w:val="000000"/>
            </w:rPr>
            <w:t>10</w:t>
          </w:r>
          <w:r w:rsidR="001C351D">
            <w:fldChar w:fldCharType="end"/>
          </w:r>
        </w:p>
        <w:p w:rsidR="00773787" w:rsidRDefault="00FE0FB5" w:rsidP="00B74861">
          <w:pPr>
            <w:tabs>
              <w:tab w:val="right" w:pos="12960"/>
            </w:tabs>
            <w:spacing w:before="60" w:line="240" w:lineRule="auto"/>
            <w:ind w:left="720" w:hanging="720"/>
            <w:rPr>
              <w:color w:val="000000"/>
            </w:rPr>
          </w:pPr>
          <w:hyperlink w:anchor="_tyjcwt">
            <w:r w:rsidR="001C351D">
              <w:rPr>
                <w:color w:val="000000"/>
              </w:rPr>
              <w:t>Seed the DB with initial data</w:t>
            </w:r>
          </w:hyperlink>
          <w:r w:rsidR="001C351D">
            <w:rPr>
              <w:color w:val="000000"/>
            </w:rPr>
            <w:tab/>
          </w:r>
          <w:r w:rsidR="001C351D">
            <w:fldChar w:fldCharType="begin"/>
          </w:r>
          <w:r w:rsidR="001C351D">
            <w:instrText xml:space="preserve"> PAGEREF _tyjcwt \h </w:instrText>
          </w:r>
          <w:r w:rsidR="001C351D">
            <w:fldChar w:fldCharType="separate"/>
          </w:r>
          <w:r w:rsidR="001C351D">
            <w:rPr>
              <w:color w:val="000000"/>
            </w:rPr>
            <w:t>16</w:t>
          </w:r>
          <w:r w:rsidR="001C351D">
            <w:fldChar w:fldCharType="end"/>
          </w:r>
        </w:p>
        <w:p w:rsidR="00773787" w:rsidRDefault="00FE0FB5" w:rsidP="00B74861">
          <w:pPr>
            <w:tabs>
              <w:tab w:val="right" w:pos="12960"/>
            </w:tabs>
            <w:spacing w:before="60" w:line="240" w:lineRule="auto"/>
            <w:ind w:left="720" w:hanging="720"/>
            <w:rPr>
              <w:color w:val="000000"/>
            </w:rPr>
          </w:pPr>
          <w:hyperlink w:anchor="_j2qk9hw9udeq">
            <w:r w:rsidR="001C351D">
              <w:rPr>
                <w:color w:val="000000"/>
              </w:rPr>
              <w:t>Add User Identities</w:t>
            </w:r>
          </w:hyperlink>
          <w:r w:rsidR="001C351D">
            <w:rPr>
              <w:color w:val="000000"/>
            </w:rPr>
            <w:tab/>
          </w:r>
          <w:r w:rsidR="001C351D">
            <w:fldChar w:fldCharType="begin"/>
          </w:r>
          <w:r w:rsidR="001C351D">
            <w:instrText xml:space="preserve"> PAGEREF _j2qk9hw9udeq \h </w:instrText>
          </w:r>
          <w:r w:rsidR="001C351D">
            <w:fldChar w:fldCharType="separate"/>
          </w:r>
          <w:r w:rsidR="001C351D">
            <w:rPr>
              <w:color w:val="000000"/>
            </w:rPr>
            <w:t>22</w:t>
          </w:r>
          <w:r w:rsidR="001C351D">
            <w:fldChar w:fldCharType="end"/>
          </w:r>
        </w:p>
        <w:p w:rsidR="00773787" w:rsidRDefault="00FE0FB5" w:rsidP="00B74861">
          <w:pPr>
            <w:tabs>
              <w:tab w:val="right" w:pos="12960"/>
            </w:tabs>
            <w:spacing w:before="60" w:line="240" w:lineRule="auto"/>
            <w:ind w:left="720" w:hanging="720"/>
            <w:rPr>
              <w:color w:val="000000"/>
            </w:rPr>
          </w:pPr>
          <w:hyperlink w:anchor="_rvvzh1dny0x">
            <w:r w:rsidR="001C351D">
              <w:rPr>
                <w:color w:val="000000"/>
              </w:rPr>
              <w:t>Implementing login and logout in Web</w:t>
            </w:r>
          </w:hyperlink>
          <w:r w:rsidR="001C351D">
            <w:rPr>
              <w:color w:val="000000"/>
            </w:rPr>
            <w:tab/>
          </w:r>
          <w:r w:rsidR="001C351D">
            <w:fldChar w:fldCharType="begin"/>
          </w:r>
          <w:r w:rsidR="001C351D">
            <w:instrText xml:space="preserve"> PAGEREF _rvvzh1dny0x \h </w:instrText>
          </w:r>
          <w:r w:rsidR="001C351D">
            <w:fldChar w:fldCharType="separate"/>
          </w:r>
          <w:r w:rsidR="001C351D">
            <w:rPr>
              <w:color w:val="000000"/>
            </w:rPr>
            <w:t>35</w:t>
          </w:r>
          <w:r w:rsidR="001C351D">
            <w:fldChar w:fldCharType="end"/>
          </w:r>
        </w:p>
        <w:p w:rsidR="00773787" w:rsidRDefault="00FE0FB5" w:rsidP="00B74861">
          <w:pPr>
            <w:tabs>
              <w:tab w:val="right" w:pos="12960"/>
            </w:tabs>
            <w:spacing w:before="60" w:line="240" w:lineRule="auto"/>
            <w:ind w:left="720" w:hanging="720"/>
            <w:rPr>
              <w:color w:val="000000"/>
            </w:rPr>
          </w:pPr>
          <w:hyperlink w:anchor="_n8zywv46w5ma">
            <w:r w:rsidR="001C351D">
              <w:rPr>
                <w:color w:val="000000"/>
              </w:rPr>
              <w:t>Create personalized controllers</w:t>
            </w:r>
          </w:hyperlink>
          <w:r w:rsidR="001C351D">
            <w:rPr>
              <w:color w:val="000000"/>
            </w:rPr>
            <w:tab/>
          </w:r>
          <w:r w:rsidR="001C351D">
            <w:fldChar w:fldCharType="begin"/>
          </w:r>
          <w:r w:rsidR="001C351D">
            <w:instrText xml:space="preserve"> PAGEREF _n8zywv46w5ma \h </w:instrText>
          </w:r>
          <w:r w:rsidR="001C351D">
            <w:fldChar w:fldCharType="separate"/>
          </w:r>
          <w:r w:rsidR="001C351D">
            <w:rPr>
              <w:color w:val="000000"/>
            </w:rPr>
            <w:t>41</w:t>
          </w:r>
          <w:r w:rsidR="001C351D">
            <w:fldChar w:fldCharType="end"/>
          </w:r>
        </w:p>
        <w:p w:rsidR="00773787" w:rsidRDefault="00FE0FB5" w:rsidP="00B74861">
          <w:pPr>
            <w:tabs>
              <w:tab w:val="right" w:pos="12960"/>
            </w:tabs>
            <w:spacing w:before="60" w:line="240" w:lineRule="auto"/>
            <w:ind w:left="720" w:hanging="720"/>
            <w:rPr>
              <w:color w:val="000000"/>
            </w:rPr>
          </w:pPr>
          <w:hyperlink w:anchor="_rf0uhnkl8ptl">
            <w:r w:rsidR="001C351D">
              <w:rPr>
                <w:color w:val="000000"/>
              </w:rPr>
              <w:t>Add API</w:t>
            </w:r>
          </w:hyperlink>
          <w:r w:rsidR="001C351D">
            <w:rPr>
              <w:color w:val="000000"/>
            </w:rPr>
            <w:tab/>
          </w:r>
          <w:r w:rsidR="001C351D">
            <w:fldChar w:fldCharType="begin"/>
          </w:r>
          <w:r w:rsidR="001C351D">
            <w:instrText xml:space="preserve"> PAGEREF _rf0uhnkl8ptl \h </w:instrText>
          </w:r>
          <w:r w:rsidR="001C351D">
            <w:fldChar w:fldCharType="separate"/>
          </w:r>
          <w:r w:rsidR="001C351D">
            <w:rPr>
              <w:color w:val="000000"/>
            </w:rPr>
            <w:t>88</w:t>
          </w:r>
          <w:r w:rsidR="001C351D">
            <w:fldChar w:fldCharType="end"/>
          </w:r>
        </w:p>
        <w:p w:rsidR="00773787" w:rsidRDefault="00FE0FB5" w:rsidP="00B74861">
          <w:pPr>
            <w:tabs>
              <w:tab w:val="right" w:pos="12960"/>
            </w:tabs>
            <w:spacing w:before="60" w:line="240" w:lineRule="auto"/>
            <w:ind w:left="720" w:hanging="720"/>
            <w:rPr>
              <w:color w:val="000000"/>
            </w:rPr>
          </w:pPr>
          <w:hyperlink w:anchor="_bk5k4jo96xeg">
            <w:r w:rsidR="001C351D">
              <w:rPr>
                <w:color w:val="000000"/>
              </w:rPr>
              <w:t>Add Tokens Generation</w:t>
            </w:r>
          </w:hyperlink>
          <w:r w:rsidR="001C351D">
            <w:rPr>
              <w:color w:val="000000"/>
            </w:rPr>
            <w:tab/>
          </w:r>
          <w:r w:rsidR="001C351D">
            <w:fldChar w:fldCharType="begin"/>
          </w:r>
          <w:r w:rsidR="001C351D">
            <w:instrText xml:space="preserve"> PAGEREF _bk5k4jo96xeg \h </w:instrText>
          </w:r>
          <w:r w:rsidR="001C351D">
            <w:fldChar w:fldCharType="separate"/>
          </w:r>
          <w:r w:rsidR="001C351D">
            <w:rPr>
              <w:color w:val="000000"/>
            </w:rPr>
            <w:t>94</w:t>
          </w:r>
          <w:r w:rsidR="001C351D">
            <w:fldChar w:fldCharType="end"/>
          </w:r>
        </w:p>
        <w:p w:rsidR="00773787" w:rsidRDefault="00FE0FB5" w:rsidP="00B74861">
          <w:pPr>
            <w:tabs>
              <w:tab w:val="right" w:pos="12960"/>
            </w:tabs>
            <w:spacing w:before="60" w:line="240" w:lineRule="auto"/>
            <w:ind w:left="720" w:hanging="720"/>
            <w:rPr>
              <w:color w:val="000000"/>
            </w:rPr>
          </w:pPr>
          <w:hyperlink w:anchor="_ofdhtv4fdwnx">
            <w:r w:rsidR="001C351D">
              <w:rPr>
                <w:color w:val="000000"/>
              </w:rPr>
              <w:t>Publish on Azure</w:t>
            </w:r>
          </w:hyperlink>
          <w:r w:rsidR="001C351D">
            <w:rPr>
              <w:color w:val="000000"/>
            </w:rPr>
            <w:tab/>
          </w:r>
          <w:r w:rsidR="001C351D">
            <w:fldChar w:fldCharType="begin"/>
          </w:r>
          <w:r w:rsidR="001C351D">
            <w:instrText xml:space="preserve"> PAGEREF _ofdhtv4fdwnx \h </w:instrText>
          </w:r>
          <w:r w:rsidR="001C351D">
            <w:fldChar w:fldCharType="separate"/>
          </w:r>
          <w:r w:rsidR="001C351D">
            <w:rPr>
              <w:color w:val="000000"/>
            </w:rPr>
            <w:t>99</w:t>
          </w:r>
          <w:r w:rsidR="001C351D">
            <w:fldChar w:fldCharType="end"/>
          </w:r>
        </w:p>
        <w:p w:rsidR="00773787" w:rsidRDefault="00FE0FB5" w:rsidP="00B74861">
          <w:pPr>
            <w:tabs>
              <w:tab w:val="right" w:pos="12960"/>
            </w:tabs>
            <w:spacing w:before="200" w:line="240" w:lineRule="auto"/>
            <w:ind w:left="720" w:hanging="720"/>
            <w:rPr>
              <w:b/>
              <w:color w:val="000000"/>
            </w:rPr>
          </w:pPr>
          <w:hyperlink w:anchor="_opym9lysl1d">
            <w:r w:rsidR="001C351D">
              <w:rPr>
                <w:b/>
                <w:color w:val="000000"/>
              </w:rPr>
              <w:t>App Xamarin Forms First Part</w:t>
            </w:r>
          </w:hyperlink>
          <w:r w:rsidR="001C351D">
            <w:rPr>
              <w:b/>
              <w:color w:val="000000"/>
            </w:rPr>
            <w:tab/>
          </w:r>
          <w:r w:rsidR="001C351D">
            <w:fldChar w:fldCharType="begin"/>
          </w:r>
          <w:r w:rsidR="001C351D">
            <w:instrText xml:space="preserve"> PAGEREF _opym9lysl1d \h </w:instrText>
          </w:r>
          <w:r w:rsidR="001C351D">
            <w:fldChar w:fldCharType="separate"/>
          </w:r>
          <w:r w:rsidR="001C351D">
            <w:rPr>
              <w:b/>
              <w:color w:val="000000"/>
            </w:rPr>
            <w:t>102</w:t>
          </w:r>
          <w:r w:rsidR="001C351D">
            <w:fldChar w:fldCharType="end"/>
          </w:r>
        </w:p>
        <w:p w:rsidR="00773787" w:rsidRDefault="00FE0FB5" w:rsidP="00B74861">
          <w:pPr>
            <w:tabs>
              <w:tab w:val="right" w:pos="12960"/>
            </w:tabs>
            <w:spacing w:before="60" w:line="240" w:lineRule="auto"/>
            <w:ind w:left="720" w:hanging="720"/>
            <w:rPr>
              <w:color w:val="000000"/>
            </w:rPr>
          </w:pPr>
          <w:hyperlink w:anchor="_cuw37vfwhxvh">
            <w:r w:rsidR="001C351D">
              <w:rPr>
                <w:color w:val="000000"/>
              </w:rPr>
              <w:t>Login</w:t>
            </w:r>
          </w:hyperlink>
          <w:r w:rsidR="001C351D">
            <w:rPr>
              <w:color w:val="000000"/>
            </w:rPr>
            <w:tab/>
          </w:r>
          <w:r w:rsidR="001C351D">
            <w:fldChar w:fldCharType="begin"/>
          </w:r>
          <w:r w:rsidR="001C351D">
            <w:instrText xml:space="preserve"> PAGEREF _cuw37vfwhxvh \h </w:instrText>
          </w:r>
          <w:r w:rsidR="001C351D">
            <w:fldChar w:fldCharType="separate"/>
          </w:r>
          <w:r w:rsidR="001C351D">
            <w:rPr>
              <w:color w:val="000000"/>
            </w:rPr>
            <w:t>102</w:t>
          </w:r>
          <w:r w:rsidR="001C351D">
            <w:fldChar w:fldCharType="end"/>
          </w:r>
        </w:p>
        <w:p w:rsidR="00773787" w:rsidRDefault="00FE0FB5" w:rsidP="00B74861">
          <w:pPr>
            <w:tabs>
              <w:tab w:val="right" w:pos="12960"/>
            </w:tabs>
            <w:spacing w:before="60" w:line="240" w:lineRule="auto"/>
            <w:ind w:left="720" w:hanging="720"/>
            <w:rPr>
              <w:color w:val="000000"/>
            </w:rPr>
          </w:pPr>
          <w:hyperlink w:anchor="_m9hxeoltmkl9">
            <w:r w:rsidR="001C351D">
              <w:rPr>
                <w:color w:val="000000"/>
              </w:rPr>
              <w:t>Modify Response to generic Class</w:t>
            </w:r>
          </w:hyperlink>
          <w:r w:rsidR="001C351D">
            <w:rPr>
              <w:color w:val="000000"/>
            </w:rPr>
            <w:tab/>
          </w:r>
          <w:r w:rsidR="001C351D">
            <w:fldChar w:fldCharType="begin"/>
          </w:r>
          <w:r w:rsidR="001C351D">
            <w:instrText xml:space="preserve"> PAGEREF _m9hxeoltmkl9 \h </w:instrText>
          </w:r>
          <w:r w:rsidR="001C351D">
            <w:fldChar w:fldCharType="separate"/>
          </w:r>
          <w:r w:rsidR="001C351D">
            <w:rPr>
              <w:color w:val="000000"/>
            </w:rPr>
            <w:t>113</w:t>
          </w:r>
          <w:r w:rsidR="001C351D">
            <w:fldChar w:fldCharType="end"/>
          </w:r>
        </w:p>
        <w:p w:rsidR="00773787" w:rsidRDefault="00FE0FB5" w:rsidP="00B74861">
          <w:pPr>
            <w:tabs>
              <w:tab w:val="right" w:pos="12960"/>
            </w:tabs>
            <w:spacing w:before="60" w:line="240" w:lineRule="auto"/>
            <w:ind w:left="720" w:hanging="720"/>
            <w:rPr>
              <w:color w:val="000000"/>
            </w:rPr>
          </w:pPr>
          <w:hyperlink w:anchor="_2whmgs8xsoyd">
            <w:r w:rsidR="001C351D">
              <w:rPr>
                <w:color w:val="000000"/>
              </w:rPr>
              <w:t>Check the internet connection</w:t>
            </w:r>
          </w:hyperlink>
          <w:r w:rsidR="001C351D">
            <w:rPr>
              <w:color w:val="000000"/>
            </w:rPr>
            <w:tab/>
          </w:r>
          <w:r w:rsidR="001C351D">
            <w:fldChar w:fldCharType="begin"/>
          </w:r>
          <w:r w:rsidR="001C351D">
            <w:instrText xml:space="preserve"> PAGEREF _2whmgs8xsoyd \h </w:instrText>
          </w:r>
          <w:r w:rsidR="001C351D">
            <w:fldChar w:fldCharType="separate"/>
          </w:r>
          <w:r w:rsidR="001C351D">
            <w:rPr>
              <w:color w:val="000000"/>
            </w:rPr>
            <w:t>117</w:t>
          </w:r>
          <w:r w:rsidR="001C351D">
            <w:fldChar w:fldCharType="end"/>
          </w:r>
        </w:p>
        <w:p w:rsidR="00773787" w:rsidRDefault="00FE0FB5" w:rsidP="00B74861">
          <w:pPr>
            <w:tabs>
              <w:tab w:val="right" w:pos="12960"/>
            </w:tabs>
            <w:spacing w:before="60" w:line="240" w:lineRule="auto"/>
            <w:ind w:left="720" w:hanging="720"/>
            <w:rPr>
              <w:color w:val="000000"/>
            </w:rPr>
          </w:pPr>
          <w:hyperlink w:anchor="_osfw3hz1dhmz">
            <w:r w:rsidR="001C351D">
              <w:rPr>
                <w:color w:val="000000"/>
              </w:rPr>
              <w:t>Navigate to another page and pass parameters</w:t>
            </w:r>
          </w:hyperlink>
          <w:r w:rsidR="001C351D">
            <w:rPr>
              <w:color w:val="000000"/>
            </w:rPr>
            <w:tab/>
          </w:r>
          <w:r w:rsidR="001C351D">
            <w:fldChar w:fldCharType="begin"/>
          </w:r>
          <w:r w:rsidR="001C351D">
            <w:instrText xml:space="preserve"> PAGEREF _osfw3hz1dhmz \h </w:instrText>
          </w:r>
          <w:r w:rsidR="001C351D">
            <w:fldChar w:fldCharType="separate"/>
          </w:r>
          <w:r w:rsidR="001C351D">
            <w:rPr>
              <w:color w:val="000000"/>
            </w:rPr>
            <w:t>118</w:t>
          </w:r>
          <w:r w:rsidR="001C351D">
            <w:fldChar w:fldCharType="end"/>
          </w:r>
        </w:p>
        <w:p w:rsidR="00773787" w:rsidRDefault="00FE0FB5" w:rsidP="00B74861">
          <w:pPr>
            <w:tabs>
              <w:tab w:val="right" w:pos="12960"/>
            </w:tabs>
            <w:spacing w:before="60" w:line="240" w:lineRule="auto"/>
            <w:ind w:left="720" w:hanging="720"/>
            <w:rPr>
              <w:color w:val="000000"/>
            </w:rPr>
          </w:pPr>
          <w:hyperlink w:anchor="_8mbpyrimot2z">
            <w:r w:rsidR="001C351D">
              <w:rPr>
                <w:color w:val="000000"/>
              </w:rPr>
              <w:t>Fix the images on Android</w:t>
            </w:r>
          </w:hyperlink>
          <w:r w:rsidR="001C351D">
            <w:rPr>
              <w:color w:val="000000"/>
            </w:rPr>
            <w:tab/>
          </w:r>
          <w:r w:rsidR="001C351D">
            <w:fldChar w:fldCharType="begin"/>
          </w:r>
          <w:r w:rsidR="001C351D">
            <w:instrText xml:space="preserve"> PAGEREF _8mbpyrimot2z \h </w:instrText>
          </w:r>
          <w:r w:rsidR="001C351D">
            <w:fldChar w:fldCharType="separate"/>
          </w:r>
          <w:r w:rsidR="001C351D">
            <w:rPr>
              <w:color w:val="000000"/>
            </w:rPr>
            <w:t>136</w:t>
          </w:r>
          <w:r w:rsidR="001C351D">
            <w:fldChar w:fldCharType="end"/>
          </w:r>
        </w:p>
        <w:p w:rsidR="00773787" w:rsidRDefault="00FE0FB5" w:rsidP="00B74861">
          <w:pPr>
            <w:tabs>
              <w:tab w:val="right" w:pos="12960"/>
            </w:tabs>
            <w:spacing w:before="60" w:line="240" w:lineRule="auto"/>
            <w:ind w:left="720" w:hanging="720"/>
          </w:pPr>
          <w:hyperlink w:anchor="_pht8wt3nspgs">
            <w:r w:rsidR="001C351D">
              <w:t>Add tabbed page</w:t>
            </w:r>
          </w:hyperlink>
          <w:r w:rsidR="001C351D">
            <w:tab/>
          </w:r>
          <w:r w:rsidR="001C351D">
            <w:fldChar w:fldCharType="begin"/>
          </w:r>
          <w:r w:rsidR="001C351D">
            <w:instrText xml:space="preserve"> PAGEREF _pht8wt3nspgs \h </w:instrText>
          </w:r>
          <w:r w:rsidR="001C351D">
            <w:fldChar w:fldCharType="separate"/>
          </w:r>
          <w:r w:rsidR="001C351D">
            <w:t>138</w:t>
          </w:r>
          <w:r w:rsidR="001C351D">
            <w:fldChar w:fldCharType="end"/>
          </w:r>
        </w:p>
        <w:p w:rsidR="00773787" w:rsidRDefault="00FE0FB5" w:rsidP="00B74861">
          <w:pPr>
            <w:tabs>
              <w:tab w:val="right" w:pos="12960"/>
            </w:tabs>
            <w:spacing w:before="60" w:line="240" w:lineRule="auto"/>
            <w:ind w:left="720" w:hanging="720"/>
          </w:pPr>
          <w:hyperlink w:anchor="_f6iruwi9yg5t">
            <w:r w:rsidR="001C351D">
              <w:t>Add SfBusyIndicator</w:t>
            </w:r>
          </w:hyperlink>
          <w:r w:rsidR="001C351D">
            <w:tab/>
          </w:r>
          <w:r w:rsidR="001C351D">
            <w:fldChar w:fldCharType="begin"/>
          </w:r>
          <w:r w:rsidR="001C351D">
            <w:instrText xml:space="preserve"> PAGEREF _f6iruwi9yg5t \h </w:instrText>
          </w:r>
          <w:r w:rsidR="001C351D">
            <w:fldChar w:fldCharType="separate"/>
          </w:r>
          <w:r w:rsidR="001C351D">
            <w:t>151</w:t>
          </w:r>
          <w:r w:rsidR="001C351D">
            <w:fldChar w:fldCharType="end"/>
          </w:r>
        </w:p>
        <w:p w:rsidR="00773787" w:rsidRDefault="00FE0FB5" w:rsidP="00B74861">
          <w:pPr>
            <w:tabs>
              <w:tab w:val="right" w:pos="12960"/>
            </w:tabs>
            <w:spacing w:before="60" w:line="240" w:lineRule="auto"/>
            <w:ind w:left="720" w:hanging="720"/>
          </w:pPr>
          <w:hyperlink w:anchor="_66308cip4uk4">
            <w:r w:rsidR="001C351D">
              <w:t>GIT Workshop</w:t>
            </w:r>
          </w:hyperlink>
          <w:r w:rsidR="001C351D">
            <w:tab/>
          </w:r>
          <w:r w:rsidR="001C351D">
            <w:fldChar w:fldCharType="begin"/>
          </w:r>
          <w:r w:rsidR="001C351D">
            <w:instrText xml:space="preserve"> PAGEREF _66308cip4uk4 \h </w:instrText>
          </w:r>
          <w:r w:rsidR="001C351D">
            <w:fldChar w:fldCharType="separate"/>
          </w:r>
          <w:r w:rsidR="001C351D">
            <w:t>153</w:t>
          </w:r>
          <w:r w:rsidR="001C351D">
            <w:fldChar w:fldCharType="end"/>
          </w:r>
        </w:p>
        <w:p w:rsidR="00773787" w:rsidRDefault="00FE0FB5" w:rsidP="00B74861">
          <w:pPr>
            <w:tabs>
              <w:tab w:val="right" w:pos="12960"/>
            </w:tabs>
            <w:spacing w:before="200" w:line="240" w:lineRule="auto"/>
            <w:ind w:left="720" w:hanging="720"/>
          </w:pPr>
          <w:hyperlink w:anchor="_nwdg1ugw215t">
            <w:r w:rsidR="001C351D">
              <w:rPr>
                <w:b/>
              </w:rPr>
              <w:t>Web Second Part</w:t>
            </w:r>
          </w:hyperlink>
          <w:r w:rsidR="001C351D">
            <w:rPr>
              <w:b/>
            </w:rPr>
            <w:tab/>
          </w:r>
          <w:r w:rsidR="001C351D">
            <w:fldChar w:fldCharType="begin"/>
          </w:r>
          <w:r w:rsidR="001C351D">
            <w:instrText xml:space="preserve"> PAGEREF _nwdg1ugw215t \h </w:instrText>
          </w:r>
          <w:r w:rsidR="001C351D">
            <w:fldChar w:fldCharType="separate"/>
          </w:r>
          <w:r w:rsidR="001C351D">
            <w:rPr>
              <w:b/>
            </w:rPr>
            <w:t>154</w:t>
          </w:r>
          <w:r w:rsidR="001C351D">
            <w:fldChar w:fldCharType="end"/>
          </w:r>
        </w:p>
        <w:p w:rsidR="00773787" w:rsidRDefault="00FE0FB5" w:rsidP="00B74861">
          <w:pPr>
            <w:tabs>
              <w:tab w:val="right" w:pos="12960"/>
            </w:tabs>
            <w:spacing w:before="60" w:line="240" w:lineRule="auto"/>
            <w:ind w:left="720" w:hanging="720"/>
            <w:rPr>
              <w:color w:val="000000"/>
            </w:rPr>
          </w:pPr>
          <w:hyperlink w:anchor="_xacmwy12tj9a">
            <w:r w:rsidR="001C351D">
              <w:rPr>
                <w:color w:val="000000"/>
              </w:rPr>
              <w:t>Redirect Pages</w:t>
            </w:r>
          </w:hyperlink>
          <w:r w:rsidR="001C351D">
            <w:rPr>
              <w:color w:val="000000"/>
            </w:rPr>
            <w:tab/>
          </w:r>
          <w:r w:rsidR="001C351D">
            <w:fldChar w:fldCharType="begin"/>
          </w:r>
          <w:r w:rsidR="001C351D">
            <w:instrText xml:space="preserve"> PAGEREF _xacmwy12tj9a \h </w:instrText>
          </w:r>
          <w:r w:rsidR="001C351D">
            <w:fldChar w:fldCharType="separate"/>
          </w:r>
          <w:r w:rsidR="001C351D">
            <w:rPr>
              <w:color w:val="000000"/>
            </w:rPr>
            <w:t>154</w:t>
          </w:r>
          <w:r w:rsidR="001C351D">
            <w:fldChar w:fldCharType="end"/>
          </w:r>
        </w:p>
        <w:p w:rsidR="00773787" w:rsidRDefault="00FE0FB5" w:rsidP="00B74861">
          <w:pPr>
            <w:tabs>
              <w:tab w:val="right" w:pos="12960"/>
            </w:tabs>
            <w:spacing w:before="60" w:line="240" w:lineRule="auto"/>
            <w:ind w:left="720" w:hanging="720"/>
            <w:rPr>
              <w:color w:val="000000"/>
            </w:rPr>
          </w:pPr>
          <w:hyperlink w:anchor="_a8xsy9ylifaf">
            <w:r w:rsidR="001C351D">
              <w:rPr>
                <w:color w:val="000000"/>
              </w:rPr>
              <w:t>Self-registration of users</w:t>
            </w:r>
          </w:hyperlink>
          <w:r w:rsidR="001C351D">
            <w:rPr>
              <w:color w:val="000000"/>
            </w:rPr>
            <w:tab/>
          </w:r>
          <w:r w:rsidR="001C351D">
            <w:fldChar w:fldCharType="begin"/>
          </w:r>
          <w:r w:rsidR="001C351D">
            <w:instrText xml:space="preserve"> PAGEREF _a8xsy9ylifaf \h </w:instrText>
          </w:r>
          <w:r w:rsidR="001C351D">
            <w:fldChar w:fldCharType="separate"/>
          </w:r>
          <w:r w:rsidR="001C351D">
            <w:rPr>
              <w:color w:val="000000"/>
            </w:rPr>
            <w:t>156</w:t>
          </w:r>
          <w:r w:rsidR="001C351D">
            <w:fldChar w:fldCharType="end"/>
          </w:r>
        </w:p>
        <w:p w:rsidR="00773787" w:rsidRDefault="00FE0FB5" w:rsidP="00B74861">
          <w:pPr>
            <w:tabs>
              <w:tab w:val="right" w:pos="12960"/>
            </w:tabs>
            <w:spacing w:before="60" w:line="240" w:lineRule="auto"/>
            <w:ind w:left="720" w:hanging="720"/>
            <w:rPr>
              <w:color w:val="000000"/>
            </w:rPr>
          </w:pPr>
          <w:hyperlink w:anchor="_1ksv4uv">
            <w:r w:rsidR="001C351D">
              <w:rPr>
                <w:color w:val="000000"/>
              </w:rPr>
              <w:t>Modifying users</w:t>
            </w:r>
          </w:hyperlink>
          <w:r w:rsidR="001C351D">
            <w:rPr>
              <w:color w:val="000000"/>
            </w:rPr>
            <w:tab/>
          </w:r>
          <w:r w:rsidR="001C351D">
            <w:fldChar w:fldCharType="begin"/>
          </w:r>
          <w:r w:rsidR="001C351D">
            <w:instrText xml:space="preserve"> PAGEREF _1ksv4uv \h </w:instrText>
          </w:r>
          <w:r w:rsidR="001C351D">
            <w:fldChar w:fldCharType="separate"/>
          </w:r>
          <w:r w:rsidR="001C351D">
            <w:rPr>
              <w:color w:val="000000"/>
            </w:rPr>
            <w:t>161</w:t>
          </w:r>
          <w:r w:rsidR="001C351D">
            <w:fldChar w:fldCharType="end"/>
          </w:r>
        </w:p>
        <w:p w:rsidR="00773787" w:rsidRDefault="00FE0FB5" w:rsidP="00B74861">
          <w:pPr>
            <w:tabs>
              <w:tab w:val="right" w:pos="12960"/>
            </w:tabs>
            <w:spacing w:before="60" w:line="240" w:lineRule="auto"/>
            <w:ind w:left="720" w:hanging="720"/>
            <w:rPr>
              <w:color w:val="000000"/>
            </w:rPr>
          </w:pPr>
          <w:hyperlink w:anchor="_3whwml4">
            <w:r w:rsidR="001C351D">
              <w:rPr>
                <w:color w:val="000000"/>
              </w:rPr>
              <w:t>Confirm Email Registration</w:t>
            </w:r>
          </w:hyperlink>
          <w:r w:rsidR="001C351D">
            <w:rPr>
              <w:color w:val="000000"/>
            </w:rPr>
            <w:tab/>
          </w:r>
          <w:r w:rsidR="001C351D">
            <w:fldChar w:fldCharType="begin"/>
          </w:r>
          <w:r w:rsidR="001C351D">
            <w:instrText xml:space="preserve"> PAGEREF _3whwml4 \h </w:instrText>
          </w:r>
          <w:r w:rsidR="001C351D">
            <w:fldChar w:fldCharType="separate"/>
          </w:r>
          <w:r w:rsidR="001C351D">
            <w:rPr>
              <w:color w:val="000000"/>
            </w:rPr>
            <w:t>167</w:t>
          </w:r>
          <w:r w:rsidR="001C351D">
            <w:fldChar w:fldCharType="end"/>
          </w:r>
        </w:p>
        <w:p w:rsidR="00773787" w:rsidRDefault="00FE0FB5" w:rsidP="00B74861">
          <w:pPr>
            <w:tabs>
              <w:tab w:val="right" w:pos="12960"/>
            </w:tabs>
            <w:spacing w:before="60" w:line="240" w:lineRule="auto"/>
            <w:ind w:left="720" w:hanging="720"/>
          </w:pPr>
          <w:hyperlink w:anchor="_49dsjrqnhgzx">
            <w:r w:rsidR="001C351D">
              <w:t>Password Recovery</w:t>
            </w:r>
          </w:hyperlink>
          <w:r w:rsidR="001C351D">
            <w:tab/>
          </w:r>
          <w:r w:rsidR="001C351D">
            <w:fldChar w:fldCharType="begin"/>
          </w:r>
          <w:r w:rsidR="001C351D">
            <w:instrText xml:space="preserve"> PAGEREF _49dsjrqnhgzx \h </w:instrText>
          </w:r>
          <w:r w:rsidR="001C351D">
            <w:fldChar w:fldCharType="separate"/>
          </w:r>
          <w:r w:rsidR="001C351D">
            <w:t>177</w:t>
          </w:r>
          <w:r w:rsidR="001C351D">
            <w:fldChar w:fldCharType="end"/>
          </w:r>
        </w:p>
        <w:p w:rsidR="00773787" w:rsidRDefault="00FE0FB5" w:rsidP="00B74861">
          <w:pPr>
            <w:tabs>
              <w:tab w:val="right" w:pos="12960"/>
            </w:tabs>
            <w:spacing w:before="60" w:line="240" w:lineRule="auto"/>
            <w:ind w:left="720" w:hanging="720"/>
            <w:rPr>
              <w:color w:val="000000"/>
            </w:rPr>
          </w:pPr>
          <w:hyperlink w:anchor="_gjeu0ngci26b">
            <w:r w:rsidR="001C351D">
              <w:rPr>
                <w:color w:val="000000"/>
              </w:rPr>
              <w:t>GROUP2</w:t>
            </w:r>
          </w:hyperlink>
          <w:r w:rsidR="001C351D">
            <w:rPr>
              <w:color w:val="000000"/>
            </w:rPr>
            <w:tab/>
          </w:r>
          <w:r w:rsidR="001C351D">
            <w:fldChar w:fldCharType="begin"/>
          </w:r>
          <w:r w:rsidR="001C351D">
            <w:instrText xml:space="preserve"> PAGEREF _gjeu0ngci26b \h </w:instrText>
          </w:r>
          <w:r w:rsidR="001C351D">
            <w:fldChar w:fldCharType="separate"/>
          </w:r>
          <w:r w:rsidR="001C351D">
            <w:rPr>
              <w:color w:val="000000"/>
            </w:rPr>
            <w:t>183</w:t>
          </w:r>
          <w:r w:rsidR="001C351D">
            <w:fldChar w:fldCharType="end"/>
          </w:r>
        </w:p>
        <w:p w:rsidR="00773787" w:rsidRDefault="00FE0FB5" w:rsidP="00B74861">
          <w:pPr>
            <w:tabs>
              <w:tab w:val="right" w:pos="12960"/>
            </w:tabs>
            <w:spacing w:before="60" w:line="240" w:lineRule="auto"/>
            <w:ind w:left="720" w:hanging="720"/>
          </w:pPr>
          <w:hyperlink w:anchor="_sskla8juvpfq">
            <w:r w:rsidR="001C351D">
              <w:t>Improve Index View</w:t>
            </w:r>
          </w:hyperlink>
          <w:r w:rsidR="001C351D">
            <w:tab/>
          </w:r>
          <w:r w:rsidR="001C351D">
            <w:fldChar w:fldCharType="begin"/>
          </w:r>
          <w:r w:rsidR="001C351D">
            <w:instrText xml:space="preserve"> PAGEREF _sskla8juvpfq \h </w:instrText>
          </w:r>
          <w:r w:rsidR="001C351D">
            <w:fldChar w:fldCharType="separate"/>
          </w:r>
          <w:r w:rsidR="001C351D">
            <w:t>183</w:t>
          </w:r>
          <w:r w:rsidR="001C351D">
            <w:fldChar w:fldCharType="end"/>
          </w:r>
        </w:p>
        <w:p w:rsidR="00773787" w:rsidRDefault="00FE0FB5" w:rsidP="00B74861">
          <w:pPr>
            <w:tabs>
              <w:tab w:val="right" w:pos="12960"/>
            </w:tabs>
            <w:spacing w:before="60" w:line="240" w:lineRule="auto"/>
            <w:ind w:left="720" w:hanging="720"/>
            <w:rPr>
              <w:color w:val="000000"/>
            </w:rPr>
          </w:pPr>
          <w:hyperlink w:anchor="_36ee3rz0wepn">
            <w:r w:rsidR="001C351D">
              <w:rPr>
                <w:color w:val="000000"/>
              </w:rPr>
              <w:t>Managers CRUD</w:t>
            </w:r>
          </w:hyperlink>
          <w:r w:rsidR="001C351D">
            <w:rPr>
              <w:color w:val="000000"/>
            </w:rPr>
            <w:tab/>
          </w:r>
          <w:r w:rsidR="001C351D">
            <w:fldChar w:fldCharType="begin"/>
          </w:r>
          <w:r w:rsidR="001C351D">
            <w:instrText xml:space="preserve"> PAGEREF _36ee3rz0wepn \h </w:instrText>
          </w:r>
          <w:r w:rsidR="001C351D">
            <w:fldChar w:fldCharType="separate"/>
          </w:r>
          <w:r w:rsidR="001C351D">
            <w:rPr>
              <w:color w:val="000000"/>
            </w:rPr>
            <w:t>207</w:t>
          </w:r>
          <w:r w:rsidR="001C351D">
            <w:fldChar w:fldCharType="end"/>
          </w:r>
        </w:p>
        <w:p w:rsidR="00773787" w:rsidRDefault="00FE0FB5" w:rsidP="00B74861">
          <w:pPr>
            <w:tabs>
              <w:tab w:val="right" w:pos="12960"/>
            </w:tabs>
            <w:spacing w:before="60" w:line="240" w:lineRule="auto"/>
            <w:ind w:left="720" w:hanging="720"/>
            <w:rPr>
              <w:color w:val="000000"/>
            </w:rPr>
          </w:pPr>
          <w:hyperlink w:anchor="_4n82mnsa4fyw">
            <w:r w:rsidR="001C351D">
              <w:rPr>
                <w:color w:val="000000"/>
              </w:rPr>
              <w:t>Pets CRUD</w:t>
            </w:r>
          </w:hyperlink>
          <w:r w:rsidR="001C351D">
            <w:rPr>
              <w:color w:val="000000"/>
            </w:rPr>
            <w:tab/>
          </w:r>
          <w:r w:rsidR="001C351D">
            <w:fldChar w:fldCharType="begin"/>
          </w:r>
          <w:r w:rsidR="001C351D">
            <w:instrText xml:space="preserve"> PAGEREF _4n82mnsa4fyw \h </w:instrText>
          </w:r>
          <w:r w:rsidR="001C351D">
            <w:fldChar w:fldCharType="separate"/>
          </w:r>
          <w:r w:rsidR="001C351D">
            <w:rPr>
              <w:color w:val="000000"/>
            </w:rPr>
            <w:t>222</w:t>
          </w:r>
          <w:r w:rsidR="001C351D">
            <w:fldChar w:fldCharType="end"/>
          </w:r>
        </w:p>
        <w:p w:rsidR="00773787" w:rsidRDefault="00FE0FB5" w:rsidP="00B74861">
          <w:pPr>
            <w:tabs>
              <w:tab w:val="right" w:pos="12960"/>
            </w:tabs>
            <w:spacing w:before="60" w:line="240" w:lineRule="auto"/>
            <w:ind w:left="720" w:hanging="720"/>
            <w:rPr>
              <w:color w:val="000000"/>
            </w:rPr>
          </w:pPr>
          <w:hyperlink w:anchor="_nyt9f2xo5hi3">
            <w:r w:rsidR="001C351D">
              <w:rPr>
                <w:color w:val="000000"/>
              </w:rPr>
              <w:t>Look and feel for a veterinary system and users functionality</w:t>
            </w:r>
          </w:hyperlink>
          <w:r w:rsidR="001C351D">
            <w:rPr>
              <w:color w:val="000000"/>
            </w:rPr>
            <w:tab/>
          </w:r>
          <w:r w:rsidR="001C351D">
            <w:fldChar w:fldCharType="begin"/>
          </w:r>
          <w:r w:rsidR="001C351D">
            <w:instrText xml:space="preserve"> PAGEREF _nyt9f2xo5hi3 \h </w:instrText>
          </w:r>
          <w:r w:rsidR="001C351D">
            <w:fldChar w:fldCharType="separate"/>
          </w:r>
          <w:r w:rsidR="001C351D">
            <w:rPr>
              <w:color w:val="000000"/>
            </w:rPr>
            <w:t>244</w:t>
          </w:r>
          <w:r w:rsidR="001C351D">
            <w:fldChar w:fldCharType="end"/>
          </w:r>
        </w:p>
        <w:p w:rsidR="00773787" w:rsidRDefault="00FE0FB5" w:rsidP="00B74861">
          <w:pPr>
            <w:tabs>
              <w:tab w:val="right" w:pos="12960"/>
            </w:tabs>
            <w:spacing w:before="60" w:line="240" w:lineRule="auto"/>
            <w:ind w:left="720" w:hanging="720"/>
            <w:rPr>
              <w:color w:val="000000"/>
            </w:rPr>
          </w:pPr>
          <w:hyperlink w:anchor="_urrwmupxrs5m">
            <w:r w:rsidR="001C351D">
              <w:rPr>
                <w:color w:val="000000"/>
              </w:rPr>
              <w:t>GROUP3</w:t>
            </w:r>
          </w:hyperlink>
          <w:r w:rsidR="001C351D">
            <w:rPr>
              <w:color w:val="000000"/>
            </w:rPr>
            <w:tab/>
          </w:r>
          <w:r w:rsidR="001C351D">
            <w:fldChar w:fldCharType="begin"/>
          </w:r>
          <w:r w:rsidR="001C351D">
            <w:instrText xml:space="preserve"> PAGEREF _urrwmupxrs5m \h </w:instrText>
          </w:r>
          <w:r w:rsidR="001C351D">
            <w:fldChar w:fldCharType="separate"/>
          </w:r>
          <w:r w:rsidR="001C351D">
            <w:rPr>
              <w:color w:val="000000"/>
            </w:rPr>
            <w:t>247</w:t>
          </w:r>
          <w:r w:rsidR="001C351D">
            <w:fldChar w:fldCharType="end"/>
          </w:r>
        </w:p>
        <w:p w:rsidR="00773787" w:rsidRDefault="00FE0FB5" w:rsidP="00B74861">
          <w:pPr>
            <w:tabs>
              <w:tab w:val="right" w:pos="12960"/>
            </w:tabs>
            <w:spacing w:before="60" w:line="240" w:lineRule="auto"/>
            <w:ind w:left="720" w:hanging="720"/>
          </w:pPr>
          <w:hyperlink w:anchor="_iazxq4q44q45">
            <w:r w:rsidR="001C351D">
              <w:t>Agenda</w:t>
            </w:r>
          </w:hyperlink>
          <w:r w:rsidR="001C351D">
            <w:tab/>
          </w:r>
          <w:r w:rsidR="001C351D">
            <w:fldChar w:fldCharType="begin"/>
          </w:r>
          <w:r w:rsidR="001C351D">
            <w:instrText xml:space="preserve"> PAGEREF _iazxq4q44q45 \h </w:instrText>
          </w:r>
          <w:r w:rsidR="001C351D">
            <w:fldChar w:fldCharType="separate"/>
          </w:r>
          <w:r w:rsidR="001C351D">
            <w:t>247</w:t>
          </w:r>
          <w:r w:rsidR="001C351D">
            <w:fldChar w:fldCharType="end"/>
          </w:r>
        </w:p>
        <w:p w:rsidR="00773787" w:rsidRDefault="00FE0FB5" w:rsidP="00B74861">
          <w:pPr>
            <w:tabs>
              <w:tab w:val="right" w:pos="12960"/>
            </w:tabs>
            <w:spacing w:before="60" w:line="240" w:lineRule="auto"/>
            <w:ind w:left="720" w:hanging="720"/>
            <w:rPr>
              <w:color w:val="000000"/>
            </w:rPr>
          </w:pPr>
          <w:hyperlink w:anchor="_w9cv79fc8ot1">
            <w:r w:rsidR="001C351D">
              <w:rPr>
                <w:color w:val="000000"/>
              </w:rPr>
              <w:t>Users functionality</w:t>
            </w:r>
          </w:hyperlink>
          <w:r w:rsidR="001C351D">
            <w:rPr>
              <w:color w:val="000000"/>
            </w:rPr>
            <w:tab/>
          </w:r>
          <w:r w:rsidR="001C351D">
            <w:fldChar w:fldCharType="begin"/>
          </w:r>
          <w:r w:rsidR="001C351D">
            <w:instrText xml:space="preserve"> PAGEREF _w9cv79fc8ot1 \h </w:instrText>
          </w:r>
          <w:r w:rsidR="001C351D">
            <w:fldChar w:fldCharType="separate"/>
          </w:r>
          <w:r w:rsidR="001C351D">
            <w:rPr>
              <w:color w:val="000000"/>
            </w:rPr>
            <w:t>262</w:t>
          </w:r>
          <w:r w:rsidR="001C351D">
            <w:fldChar w:fldCharType="end"/>
          </w:r>
        </w:p>
        <w:p w:rsidR="00773787" w:rsidRDefault="00FE0FB5" w:rsidP="00B74861">
          <w:pPr>
            <w:tabs>
              <w:tab w:val="right" w:pos="12960"/>
            </w:tabs>
            <w:spacing w:before="60" w:line="240" w:lineRule="auto"/>
            <w:ind w:left="720" w:hanging="720"/>
            <w:rPr>
              <w:color w:val="000000"/>
            </w:rPr>
          </w:pPr>
          <w:hyperlink w:anchor="_6x09d4hxxp7x">
            <w:r w:rsidR="001C351D">
              <w:rPr>
                <w:color w:val="000000"/>
              </w:rPr>
              <w:t>Prepare the API for new functionality in App</w:t>
            </w:r>
          </w:hyperlink>
          <w:r w:rsidR="001C351D">
            <w:rPr>
              <w:color w:val="000000"/>
            </w:rPr>
            <w:tab/>
          </w:r>
          <w:r w:rsidR="001C351D">
            <w:fldChar w:fldCharType="begin"/>
          </w:r>
          <w:r w:rsidR="001C351D">
            <w:instrText xml:space="preserve"> PAGEREF _6x09d4hxxp7x \h </w:instrText>
          </w:r>
          <w:r w:rsidR="001C351D">
            <w:fldChar w:fldCharType="separate"/>
          </w:r>
          <w:r w:rsidR="001C351D">
            <w:rPr>
              <w:color w:val="000000"/>
            </w:rPr>
            <w:t>289</w:t>
          </w:r>
          <w:r w:rsidR="001C351D">
            <w:fldChar w:fldCharType="end"/>
          </w:r>
        </w:p>
        <w:p w:rsidR="00773787" w:rsidRDefault="00FE0FB5" w:rsidP="00B74861">
          <w:pPr>
            <w:tabs>
              <w:tab w:val="right" w:pos="12960"/>
            </w:tabs>
            <w:spacing w:before="60" w:line="240" w:lineRule="auto"/>
            <w:ind w:left="720" w:hanging="720"/>
            <w:rPr>
              <w:color w:val="000000"/>
            </w:rPr>
          </w:pPr>
          <w:hyperlink w:anchor="_8cbwohrru61p">
            <w:r w:rsidR="001C351D">
              <w:rPr>
                <w:color w:val="000000"/>
              </w:rPr>
              <w:t>Account</w:t>
            </w:r>
          </w:hyperlink>
          <w:r w:rsidR="001C351D">
            <w:rPr>
              <w:color w:val="000000"/>
            </w:rPr>
            <w:tab/>
          </w:r>
          <w:r w:rsidR="001C351D">
            <w:fldChar w:fldCharType="begin"/>
          </w:r>
          <w:r w:rsidR="001C351D">
            <w:instrText xml:space="preserve"> PAGEREF _8cbwohrru61p \h </w:instrText>
          </w:r>
          <w:r w:rsidR="001C351D">
            <w:fldChar w:fldCharType="separate"/>
          </w:r>
          <w:r w:rsidR="001C351D">
            <w:rPr>
              <w:color w:val="000000"/>
            </w:rPr>
            <w:t>289</w:t>
          </w:r>
          <w:r w:rsidR="001C351D">
            <w:fldChar w:fldCharType="end"/>
          </w:r>
        </w:p>
        <w:p w:rsidR="00773787" w:rsidRDefault="00FE0FB5" w:rsidP="00B74861">
          <w:pPr>
            <w:tabs>
              <w:tab w:val="right" w:pos="12960"/>
            </w:tabs>
            <w:spacing w:before="60" w:line="240" w:lineRule="auto"/>
            <w:ind w:left="720" w:hanging="720"/>
            <w:rPr>
              <w:color w:val="000000"/>
            </w:rPr>
          </w:pPr>
          <w:hyperlink w:anchor="_w05gyav52mhn">
            <w:r w:rsidR="001C351D">
              <w:rPr>
                <w:color w:val="000000"/>
              </w:rPr>
              <w:t>Pets</w:t>
            </w:r>
          </w:hyperlink>
          <w:r w:rsidR="001C351D">
            <w:rPr>
              <w:color w:val="000000"/>
            </w:rPr>
            <w:tab/>
          </w:r>
          <w:r w:rsidR="001C351D">
            <w:fldChar w:fldCharType="begin"/>
          </w:r>
          <w:r w:rsidR="001C351D">
            <w:instrText xml:space="preserve"> PAGEREF _w05gyav52mhn \h </w:instrText>
          </w:r>
          <w:r w:rsidR="001C351D">
            <w:fldChar w:fldCharType="separate"/>
          </w:r>
          <w:r w:rsidR="001C351D">
            <w:rPr>
              <w:color w:val="000000"/>
            </w:rPr>
            <w:t>297</w:t>
          </w:r>
          <w:r w:rsidR="001C351D">
            <w:fldChar w:fldCharType="end"/>
          </w:r>
        </w:p>
        <w:p w:rsidR="00773787" w:rsidRDefault="00FE0FB5" w:rsidP="00B74861">
          <w:pPr>
            <w:tabs>
              <w:tab w:val="right" w:pos="12960"/>
            </w:tabs>
            <w:spacing w:before="60" w:line="240" w:lineRule="auto"/>
            <w:ind w:left="720" w:hanging="720"/>
            <w:rPr>
              <w:color w:val="000000"/>
            </w:rPr>
          </w:pPr>
          <w:hyperlink w:anchor="_tp958f4afw9y">
            <w:r w:rsidR="001C351D">
              <w:rPr>
                <w:color w:val="000000"/>
              </w:rPr>
              <w:t>Agenda</w:t>
            </w:r>
          </w:hyperlink>
          <w:r w:rsidR="001C351D">
            <w:rPr>
              <w:color w:val="000000"/>
            </w:rPr>
            <w:tab/>
          </w:r>
          <w:r w:rsidR="001C351D">
            <w:fldChar w:fldCharType="begin"/>
          </w:r>
          <w:r w:rsidR="001C351D">
            <w:instrText xml:space="preserve"> PAGEREF _tp958f4afw9y \h </w:instrText>
          </w:r>
          <w:r w:rsidR="001C351D">
            <w:fldChar w:fldCharType="separate"/>
          </w:r>
          <w:r w:rsidR="001C351D">
            <w:rPr>
              <w:color w:val="000000"/>
            </w:rPr>
            <w:t>308</w:t>
          </w:r>
          <w:r w:rsidR="001C351D">
            <w:fldChar w:fldCharType="end"/>
          </w:r>
        </w:p>
        <w:p w:rsidR="00773787" w:rsidRDefault="00FE0FB5" w:rsidP="00B74861">
          <w:pPr>
            <w:tabs>
              <w:tab w:val="right" w:pos="12960"/>
            </w:tabs>
            <w:spacing w:before="200" w:line="240" w:lineRule="auto"/>
            <w:ind w:left="720" w:hanging="720"/>
            <w:rPr>
              <w:b/>
              <w:color w:val="000000"/>
            </w:rPr>
          </w:pPr>
          <w:hyperlink w:anchor="_ald5cft967rf">
            <w:r w:rsidR="001C351D">
              <w:rPr>
                <w:b/>
                <w:color w:val="000000"/>
              </w:rPr>
              <w:t>App Xamarin Forms Second Part</w:t>
            </w:r>
          </w:hyperlink>
          <w:r w:rsidR="001C351D">
            <w:rPr>
              <w:b/>
              <w:color w:val="000000"/>
            </w:rPr>
            <w:tab/>
          </w:r>
          <w:r w:rsidR="001C351D">
            <w:fldChar w:fldCharType="begin"/>
          </w:r>
          <w:r w:rsidR="001C351D">
            <w:instrText xml:space="preserve"> PAGEREF _ald5cft967rf \h </w:instrText>
          </w:r>
          <w:r w:rsidR="001C351D">
            <w:fldChar w:fldCharType="separate"/>
          </w:r>
          <w:r w:rsidR="001C351D">
            <w:rPr>
              <w:b/>
              <w:color w:val="000000"/>
            </w:rPr>
            <w:t>315</w:t>
          </w:r>
          <w:r w:rsidR="001C351D">
            <w:fldChar w:fldCharType="end"/>
          </w:r>
        </w:p>
        <w:p w:rsidR="00773787" w:rsidRDefault="00FE0FB5" w:rsidP="00B74861">
          <w:pPr>
            <w:tabs>
              <w:tab w:val="right" w:pos="12960"/>
            </w:tabs>
            <w:spacing w:before="60" w:line="240" w:lineRule="auto"/>
            <w:ind w:left="720" w:hanging="720"/>
            <w:rPr>
              <w:color w:val="000000"/>
            </w:rPr>
          </w:pPr>
          <w:hyperlink w:anchor="_lnhhjejq0mm4">
            <w:r w:rsidR="001C351D">
              <w:rPr>
                <w:color w:val="000000"/>
              </w:rPr>
              <w:t>Add persistent setting</w:t>
            </w:r>
          </w:hyperlink>
          <w:r w:rsidR="001C351D">
            <w:rPr>
              <w:color w:val="000000"/>
            </w:rPr>
            <w:tab/>
          </w:r>
          <w:r w:rsidR="001C351D">
            <w:fldChar w:fldCharType="begin"/>
          </w:r>
          <w:r w:rsidR="001C351D">
            <w:instrText xml:space="preserve"> PAGEREF _lnhhjejq0mm4 \h </w:instrText>
          </w:r>
          <w:r w:rsidR="001C351D">
            <w:fldChar w:fldCharType="separate"/>
          </w:r>
          <w:r w:rsidR="001C351D">
            <w:rPr>
              <w:color w:val="000000"/>
            </w:rPr>
            <w:t>315</w:t>
          </w:r>
          <w:r w:rsidR="001C351D">
            <w:fldChar w:fldCharType="end"/>
          </w:r>
        </w:p>
        <w:p w:rsidR="00773787" w:rsidRDefault="00FE0FB5" w:rsidP="00B74861">
          <w:pPr>
            <w:tabs>
              <w:tab w:val="right" w:pos="12960"/>
            </w:tabs>
            <w:spacing w:before="60" w:line="240" w:lineRule="auto"/>
            <w:ind w:left="720" w:hanging="720"/>
            <w:rPr>
              <w:color w:val="000000"/>
            </w:rPr>
          </w:pPr>
          <w:hyperlink w:anchor="_jru7x1wimlgw">
            <w:r w:rsidR="001C351D">
              <w:rPr>
                <w:color w:val="000000"/>
              </w:rPr>
              <w:t>Add a Master Detail</w:t>
            </w:r>
          </w:hyperlink>
          <w:r w:rsidR="001C351D">
            <w:rPr>
              <w:color w:val="000000"/>
            </w:rPr>
            <w:tab/>
          </w:r>
          <w:r w:rsidR="001C351D">
            <w:fldChar w:fldCharType="begin"/>
          </w:r>
          <w:r w:rsidR="001C351D">
            <w:instrText xml:space="preserve"> PAGEREF _jru7x1wimlgw \h </w:instrText>
          </w:r>
          <w:r w:rsidR="001C351D">
            <w:fldChar w:fldCharType="separate"/>
          </w:r>
          <w:r w:rsidR="001C351D">
            <w:rPr>
              <w:color w:val="000000"/>
            </w:rPr>
            <w:t>318</w:t>
          </w:r>
          <w:r w:rsidR="001C351D">
            <w:fldChar w:fldCharType="end"/>
          </w:r>
        </w:p>
        <w:p w:rsidR="00773787" w:rsidRDefault="00FE0FB5" w:rsidP="00B74861">
          <w:pPr>
            <w:tabs>
              <w:tab w:val="right" w:pos="12960"/>
            </w:tabs>
            <w:spacing w:before="60" w:line="240" w:lineRule="auto"/>
            <w:ind w:left="720" w:hanging="720"/>
            <w:rPr>
              <w:color w:val="000000"/>
            </w:rPr>
          </w:pPr>
          <w:hyperlink w:anchor="_ditq6h2uupkm">
            <w:r w:rsidR="001C351D">
              <w:rPr>
                <w:color w:val="000000"/>
              </w:rPr>
              <w:t>Add Icon &amp; Splash to Xamarin Forms For Android</w:t>
            </w:r>
          </w:hyperlink>
          <w:r w:rsidR="001C351D">
            <w:rPr>
              <w:color w:val="000000"/>
            </w:rPr>
            <w:tab/>
          </w:r>
          <w:r w:rsidR="001C351D">
            <w:fldChar w:fldCharType="begin"/>
          </w:r>
          <w:r w:rsidR="001C351D">
            <w:instrText xml:space="preserve"> PAGEREF _ditq6h2uupkm \h </w:instrText>
          </w:r>
          <w:r w:rsidR="001C351D">
            <w:fldChar w:fldCharType="separate"/>
          </w:r>
          <w:r w:rsidR="001C351D">
            <w:rPr>
              <w:color w:val="000000"/>
            </w:rPr>
            <w:t>325</w:t>
          </w:r>
          <w:r w:rsidR="001C351D">
            <w:fldChar w:fldCharType="end"/>
          </w:r>
        </w:p>
        <w:p w:rsidR="00773787" w:rsidRDefault="00FE0FB5" w:rsidP="00B74861">
          <w:pPr>
            <w:tabs>
              <w:tab w:val="right" w:pos="12960"/>
            </w:tabs>
            <w:spacing w:before="60" w:line="240" w:lineRule="auto"/>
            <w:ind w:left="720" w:hanging="720"/>
            <w:rPr>
              <w:color w:val="000000"/>
            </w:rPr>
          </w:pPr>
          <w:hyperlink w:anchor="_byd2ngr6qq09">
            <w:r w:rsidR="001C351D">
              <w:rPr>
                <w:color w:val="000000"/>
              </w:rPr>
              <w:t>Adding Styles</w:t>
            </w:r>
          </w:hyperlink>
          <w:r w:rsidR="001C351D">
            <w:rPr>
              <w:color w:val="000000"/>
            </w:rPr>
            <w:tab/>
          </w:r>
          <w:r w:rsidR="001C351D">
            <w:fldChar w:fldCharType="begin"/>
          </w:r>
          <w:r w:rsidR="001C351D">
            <w:instrText xml:space="preserve"> PAGEREF _byd2ngr6qq09 \h </w:instrText>
          </w:r>
          <w:r w:rsidR="001C351D">
            <w:fldChar w:fldCharType="separate"/>
          </w:r>
          <w:r w:rsidR="001C351D">
            <w:rPr>
              <w:color w:val="000000"/>
            </w:rPr>
            <w:t>327</w:t>
          </w:r>
          <w:r w:rsidR="001C351D">
            <w:fldChar w:fldCharType="end"/>
          </w:r>
        </w:p>
        <w:p w:rsidR="00773787" w:rsidRDefault="00FE0FB5" w:rsidP="00B74861">
          <w:pPr>
            <w:tabs>
              <w:tab w:val="right" w:pos="12960"/>
            </w:tabs>
            <w:spacing w:before="60" w:line="240" w:lineRule="auto"/>
            <w:ind w:left="720" w:hanging="720"/>
            <w:rPr>
              <w:color w:val="000000"/>
            </w:rPr>
          </w:pPr>
          <w:hyperlink w:anchor="_3o7alnk">
            <w:r w:rsidR="001C351D">
              <w:rPr>
                <w:color w:val="000000"/>
              </w:rPr>
              <w:t>Multi Language in Xamarin Forms</w:t>
            </w:r>
          </w:hyperlink>
          <w:r w:rsidR="001C351D">
            <w:rPr>
              <w:color w:val="000000"/>
            </w:rPr>
            <w:tab/>
          </w:r>
          <w:r w:rsidR="001C351D">
            <w:fldChar w:fldCharType="begin"/>
          </w:r>
          <w:r w:rsidR="001C351D">
            <w:instrText xml:space="preserve"> PAGEREF _3o7alnk \h </w:instrText>
          </w:r>
          <w:r w:rsidR="001C351D">
            <w:fldChar w:fldCharType="separate"/>
          </w:r>
          <w:r w:rsidR="001C351D">
            <w:rPr>
              <w:color w:val="000000"/>
            </w:rPr>
            <w:t>332</w:t>
          </w:r>
          <w:r w:rsidR="001C351D">
            <w:fldChar w:fldCharType="end"/>
          </w:r>
        </w:p>
        <w:p w:rsidR="00773787" w:rsidRDefault="00FE0FB5" w:rsidP="00B74861">
          <w:pPr>
            <w:tabs>
              <w:tab w:val="right" w:pos="12960"/>
            </w:tabs>
            <w:spacing w:before="60" w:line="240" w:lineRule="auto"/>
            <w:ind w:left="720" w:hanging="720"/>
            <w:rPr>
              <w:color w:val="000000"/>
            </w:rPr>
          </w:pPr>
          <w:hyperlink w:anchor="_r7prm6btz1r8">
            <w:r w:rsidR="001C351D">
              <w:rPr>
                <w:color w:val="000000"/>
              </w:rPr>
              <w:t>Register users from App</w:t>
            </w:r>
          </w:hyperlink>
          <w:r w:rsidR="001C351D">
            <w:rPr>
              <w:color w:val="000000"/>
            </w:rPr>
            <w:tab/>
          </w:r>
          <w:r w:rsidR="001C351D">
            <w:fldChar w:fldCharType="begin"/>
          </w:r>
          <w:r w:rsidR="001C351D">
            <w:instrText xml:space="preserve"> PAGEREF _r7prm6btz1r8 \h </w:instrText>
          </w:r>
          <w:r w:rsidR="001C351D">
            <w:fldChar w:fldCharType="separate"/>
          </w:r>
          <w:r w:rsidR="001C351D">
            <w:rPr>
              <w:color w:val="000000"/>
            </w:rPr>
            <w:t>347</w:t>
          </w:r>
          <w:r w:rsidR="001C351D">
            <w:fldChar w:fldCharType="end"/>
          </w:r>
        </w:p>
        <w:p w:rsidR="00773787" w:rsidRDefault="00FE0FB5" w:rsidP="00B74861">
          <w:pPr>
            <w:tabs>
              <w:tab w:val="right" w:pos="12960"/>
            </w:tabs>
            <w:spacing w:before="60" w:line="240" w:lineRule="auto"/>
            <w:ind w:left="720" w:hanging="720"/>
            <w:rPr>
              <w:color w:val="000000"/>
            </w:rPr>
          </w:pPr>
          <w:hyperlink w:anchor="_c7bwyq5zm41g">
            <w:r w:rsidR="001C351D">
              <w:rPr>
                <w:color w:val="000000"/>
              </w:rPr>
              <w:t>Recover Password From App in Xamarin Forms</w:t>
            </w:r>
          </w:hyperlink>
          <w:r w:rsidR="001C351D">
            <w:rPr>
              <w:color w:val="000000"/>
            </w:rPr>
            <w:tab/>
          </w:r>
          <w:r w:rsidR="001C351D">
            <w:fldChar w:fldCharType="begin"/>
          </w:r>
          <w:r w:rsidR="001C351D">
            <w:instrText xml:space="preserve"> PAGEREF _c7bwyq5zm41g \h </w:instrText>
          </w:r>
          <w:r w:rsidR="001C351D">
            <w:fldChar w:fldCharType="separate"/>
          </w:r>
          <w:r w:rsidR="001C351D">
            <w:rPr>
              <w:color w:val="000000"/>
            </w:rPr>
            <w:t>368</w:t>
          </w:r>
          <w:r w:rsidR="001C351D">
            <w:fldChar w:fldCharType="end"/>
          </w:r>
        </w:p>
        <w:p w:rsidR="00773787" w:rsidRDefault="00FE0FB5" w:rsidP="00B74861">
          <w:pPr>
            <w:tabs>
              <w:tab w:val="right" w:pos="12960"/>
            </w:tabs>
            <w:spacing w:before="60" w:line="240" w:lineRule="auto"/>
            <w:ind w:left="720" w:hanging="720"/>
            <w:rPr>
              <w:color w:val="000000"/>
            </w:rPr>
          </w:pPr>
          <w:hyperlink w:anchor="_brkvnq7d4oki">
            <w:r w:rsidR="001C351D">
              <w:rPr>
                <w:color w:val="000000"/>
              </w:rPr>
              <w:t>Remember Me functionality</w:t>
            </w:r>
          </w:hyperlink>
          <w:r w:rsidR="001C351D">
            <w:rPr>
              <w:color w:val="000000"/>
            </w:rPr>
            <w:tab/>
          </w:r>
          <w:r w:rsidR="001C351D">
            <w:fldChar w:fldCharType="begin"/>
          </w:r>
          <w:r w:rsidR="001C351D">
            <w:instrText xml:space="preserve"> PAGEREF _brkvnq7d4oki \h </w:instrText>
          </w:r>
          <w:r w:rsidR="001C351D">
            <w:fldChar w:fldCharType="separate"/>
          </w:r>
          <w:r w:rsidR="001C351D">
            <w:rPr>
              <w:color w:val="000000"/>
            </w:rPr>
            <w:t>374</w:t>
          </w:r>
          <w:r w:rsidR="001C351D">
            <w:fldChar w:fldCharType="end"/>
          </w:r>
        </w:p>
        <w:p w:rsidR="00773787" w:rsidRDefault="00FE0FB5" w:rsidP="00B74861">
          <w:pPr>
            <w:tabs>
              <w:tab w:val="right" w:pos="12960"/>
            </w:tabs>
            <w:spacing w:before="60" w:line="240" w:lineRule="auto"/>
            <w:ind w:left="720" w:hanging="720"/>
            <w:rPr>
              <w:color w:val="000000"/>
            </w:rPr>
          </w:pPr>
          <w:hyperlink w:anchor="_1lgx68toiptd">
            <w:r w:rsidR="001C351D">
              <w:rPr>
                <w:color w:val="000000"/>
              </w:rPr>
              <w:t>Modify User From App in Xamarin Forms</w:t>
            </w:r>
          </w:hyperlink>
          <w:r w:rsidR="001C351D">
            <w:rPr>
              <w:color w:val="000000"/>
            </w:rPr>
            <w:tab/>
          </w:r>
          <w:r w:rsidR="001C351D">
            <w:fldChar w:fldCharType="begin"/>
          </w:r>
          <w:r w:rsidR="001C351D">
            <w:instrText xml:space="preserve"> PAGEREF _1lgx68toiptd \h </w:instrText>
          </w:r>
          <w:r w:rsidR="001C351D">
            <w:fldChar w:fldCharType="separate"/>
          </w:r>
          <w:r w:rsidR="001C351D">
            <w:rPr>
              <w:color w:val="000000"/>
            </w:rPr>
            <w:t>376</w:t>
          </w:r>
          <w:r w:rsidR="001C351D">
            <w:fldChar w:fldCharType="end"/>
          </w:r>
        </w:p>
        <w:p w:rsidR="00773787" w:rsidRDefault="00FE0FB5" w:rsidP="00B74861">
          <w:pPr>
            <w:tabs>
              <w:tab w:val="right" w:pos="12960"/>
            </w:tabs>
            <w:spacing w:before="60" w:line="240" w:lineRule="auto"/>
            <w:ind w:left="720" w:hanging="720"/>
            <w:rPr>
              <w:color w:val="000000"/>
            </w:rPr>
          </w:pPr>
          <w:hyperlink w:anchor="_qpyf5uxa0zxi">
            <w:r w:rsidR="001C351D">
              <w:rPr>
                <w:color w:val="000000"/>
              </w:rPr>
              <w:t>Modify Password From App in Xamarin Forms</w:t>
            </w:r>
          </w:hyperlink>
          <w:r w:rsidR="001C351D">
            <w:rPr>
              <w:color w:val="000000"/>
            </w:rPr>
            <w:tab/>
          </w:r>
          <w:r w:rsidR="001C351D">
            <w:fldChar w:fldCharType="begin"/>
          </w:r>
          <w:r w:rsidR="001C351D">
            <w:instrText xml:space="preserve"> PAGEREF _qpyf5uxa0zxi \h </w:instrText>
          </w:r>
          <w:r w:rsidR="001C351D">
            <w:fldChar w:fldCharType="separate"/>
          </w:r>
          <w:r w:rsidR="001C351D">
            <w:rPr>
              <w:color w:val="000000"/>
            </w:rPr>
            <w:t>388</w:t>
          </w:r>
          <w:r w:rsidR="001C351D">
            <w:fldChar w:fldCharType="end"/>
          </w:r>
        </w:p>
        <w:p w:rsidR="00773787" w:rsidRDefault="00FE0FB5" w:rsidP="00B74861">
          <w:pPr>
            <w:tabs>
              <w:tab w:val="right" w:pos="12960"/>
            </w:tabs>
            <w:spacing w:before="60" w:line="240" w:lineRule="auto"/>
            <w:ind w:left="720" w:hanging="720"/>
            <w:rPr>
              <w:color w:val="000000"/>
            </w:rPr>
          </w:pPr>
          <w:hyperlink w:anchor="_9gfrccp34q8l">
            <w:r w:rsidR="001C351D">
              <w:rPr>
                <w:color w:val="000000"/>
              </w:rPr>
              <w:t>App Pet From App &amp; Accessing Camera and Photo Library</w:t>
            </w:r>
          </w:hyperlink>
          <w:r w:rsidR="001C351D">
            <w:rPr>
              <w:color w:val="000000"/>
            </w:rPr>
            <w:tab/>
          </w:r>
          <w:r w:rsidR="001C351D">
            <w:fldChar w:fldCharType="begin"/>
          </w:r>
          <w:r w:rsidR="001C351D">
            <w:instrText xml:space="preserve"> PAGEREF _9gfrccp34q8l \h </w:instrText>
          </w:r>
          <w:r w:rsidR="001C351D">
            <w:fldChar w:fldCharType="separate"/>
          </w:r>
          <w:r w:rsidR="001C351D">
            <w:rPr>
              <w:color w:val="000000"/>
            </w:rPr>
            <w:t>398</w:t>
          </w:r>
          <w:r w:rsidR="001C351D">
            <w:fldChar w:fldCharType="end"/>
          </w:r>
        </w:p>
        <w:p w:rsidR="00773787" w:rsidRDefault="00FE0FB5" w:rsidP="00B74861">
          <w:pPr>
            <w:tabs>
              <w:tab w:val="right" w:pos="12960"/>
            </w:tabs>
            <w:spacing w:before="60" w:line="240" w:lineRule="auto"/>
            <w:ind w:left="720" w:hanging="720"/>
            <w:rPr>
              <w:color w:val="000000"/>
            </w:rPr>
          </w:pPr>
          <w:hyperlink w:anchor="_zcwobvx55czy">
            <w:r w:rsidR="001C351D">
              <w:rPr>
                <w:color w:val="000000"/>
              </w:rPr>
              <w:t>Show My Agenda</w:t>
            </w:r>
          </w:hyperlink>
          <w:r w:rsidR="001C351D">
            <w:rPr>
              <w:color w:val="000000"/>
            </w:rPr>
            <w:tab/>
          </w:r>
          <w:r w:rsidR="001C351D">
            <w:fldChar w:fldCharType="begin"/>
          </w:r>
          <w:r w:rsidR="001C351D">
            <w:instrText xml:space="preserve"> PAGEREF _zcwobvx55czy \h </w:instrText>
          </w:r>
          <w:r w:rsidR="001C351D">
            <w:fldChar w:fldCharType="separate"/>
          </w:r>
          <w:r w:rsidR="001C351D">
            <w:rPr>
              <w:color w:val="000000"/>
            </w:rPr>
            <w:t>436</w:t>
          </w:r>
          <w:r w:rsidR="001C351D">
            <w:fldChar w:fldCharType="end"/>
          </w:r>
        </w:p>
        <w:p w:rsidR="00773787" w:rsidRDefault="00FE0FB5" w:rsidP="00B74861">
          <w:pPr>
            <w:tabs>
              <w:tab w:val="right" w:pos="12960"/>
            </w:tabs>
            <w:spacing w:before="60" w:line="240" w:lineRule="auto"/>
            <w:ind w:left="720" w:hanging="720"/>
            <w:rPr>
              <w:color w:val="000000"/>
            </w:rPr>
          </w:pPr>
          <w:hyperlink w:anchor="_cgyol3lxmf51">
            <w:r w:rsidR="001C351D">
              <w:rPr>
                <w:color w:val="000000"/>
              </w:rPr>
              <w:t>Show the map and move to current location</w:t>
            </w:r>
          </w:hyperlink>
          <w:r w:rsidR="001C351D">
            <w:rPr>
              <w:color w:val="000000"/>
            </w:rPr>
            <w:tab/>
          </w:r>
          <w:r w:rsidR="001C351D">
            <w:fldChar w:fldCharType="begin"/>
          </w:r>
          <w:r w:rsidR="001C351D">
            <w:instrText xml:space="preserve"> PAGEREF _cgyol3lxmf51 \h </w:instrText>
          </w:r>
          <w:r w:rsidR="001C351D">
            <w:fldChar w:fldCharType="separate"/>
          </w:r>
          <w:r w:rsidR="001C351D">
            <w:rPr>
              <w:color w:val="000000"/>
            </w:rPr>
            <w:t>453</w:t>
          </w:r>
          <w:r w:rsidR="001C351D">
            <w:fldChar w:fldCharType="end"/>
          </w:r>
        </w:p>
        <w:p w:rsidR="00773787" w:rsidRDefault="00FE0FB5" w:rsidP="00B74861">
          <w:pPr>
            <w:tabs>
              <w:tab w:val="right" w:pos="12960"/>
            </w:tabs>
            <w:spacing w:before="60" w:after="80" w:line="240" w:lineRule="auto"/>
            <w:ind w:left="720" w:hanging="720"/>
            <w:rPr>
              <w:color w:val="000000"/>
            </w:rPr>
          </w:pPr>
          <w:hyperlink w:anchor="_oxe37i3pus8z">
            <w:r w:rsidR="001C351D">
              <w:rPr>
                <w:color w:val="000000"/>
              </w:rPr>
              <w:t>Put pins in map</w:t>
            </w:r>
          </w:hyperlink>
          <w:r w:rsidR="001C351D">
            <w:rPr>
              <w:color w:val="000000"/>
            </w:rPr>
            <w:tab/>
          </w:r>
          <w:r w:rsidR="001C351D">
            <w:fldChar w:fldCharType="begin"/>
          </w:r>
          <w:r w:rsidR="001C351D">
            <w:instrText xml:space="preserve"> PAGEREF _oxe37i3pus8z \h </w:instrText>
          </w:r>
          <w:r w:rsidR="001C351D">
            <w:fldChar w:fldCharType="separate"/>
          </w:r>
          <w:r w:rsidR="001C351D">
            <w:rPr>
              <w:color w:val="000000"/>
            </w:rPr>
            <w:t>459</w:t>
          </w:r>
          <w:r w:rsidR="001C351D">
            <w:fldChar w:fldCharType="end"/>
          </w:r>
          <w:r w:rsidR="001C351D">
            <w:fldChar w:fldCharType="end"/>
          </w:r>
        </w:p>
      </w:sdtContent>
    </w:sdt>
    <w:p w:rsidR="00773787" w:rsidRDefault="001C351D" w:rsidP="00B74861">
      <w:pPr>
        <w:spacing w:line="240" w:lineRule="auto"/>
        <w:ind w:left="720" w:hanging="720"/>
      </w:pPr>
      <w:r>
        <w:lastRenderedPageBreak/>
        <w:br w:type="page"/>
      </w:r>
    </w:p>
    <w:p w:rsidR="00773787" w:rsidRDefault="001C351D" w:rsidP="00B74861">
      <w:pPr>
        <w:pStyle w:val="Ttulo1"/>
        <w:spacing w:line="240" w:lineRule="auto"/>
        <w:ind w:left="720" w:hanging="720"/>
      </w:pPr>
      <w:bookmarkStart w:id="1" w:name="_egxkps3p84mo" w:colFirst="0" w:colLast="0"/>
      <w:bookmarkEnd w:id="1"/>
      <w:r>
        <w:lastRenderedPageBreak/>
        <w:t>Veterinary example: functionality matrix</w:t>
      </w:r>
    </w:p>
    <w:tbl>
      <w:tblPr>
        <w:tblStyle w:val="a"/>
        <w:tblW w:w="12855"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790"/>
        <w:gridCol w:w="1125"/>
        <w:gridCol w:w="1410"/>
        <w:gridCol w:w="1530"/>
      </w:tblGrid>
      <w:tr w:rsidR="00773787">
        <w:trPr>
          <w:trHeight w:val="420"/>
        </w:trPr>
        <w:tc>
          <w:tcPr>
            <w:tcW w:w="8790" w:type="dxa"/>
            <w:vMerge w:val="restart"/>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p w:rsidR="00773787" w:rsidRDefault="001C351D" w:rsidP="00B74861">
            <w:pPr>
              <w:spacing w:line="240" w:lineRule="auto"/>
              <w:ind w:left="720" w:hanging="720"/>
              <w:rPr>
                <w:b/>
              </w:rPr>
            </w:pPr>
            <w:r>
              <w:rPr>
                <w:b/>
              </w:rPr>
              <w:t>Functionality</w:t>
            </w:r>
          </w:p>
        </w:tc>
        <w:tc>
          <w:tcPr>
            <w:tcW w:w="2535" w:type="dxa"/>
            <w:gridSpan w:val="2"/>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Web</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pp</w:t>
            </w:r>
          </w:p>
        </w:tc>
      </w:tr>
      <w:tr w:rsidR="00773787">
        <w:trPr>
          <w:trHeight w:val="420"/>
        </w:trPr>
        <w:tc>
          <w:tcPr>
            <w:tcW w:w="8790" w:type="dxa"/>
            <w:vMerge/>
            <w:shd w:val="clear" w:color="auto" w:fill="auto"/>
            <w:tcMar>
              <w:top w:w="100" w:type="dxa"/>
              <w:left w:w="100" w:type="dxa"/>
              <w:bottom w:w="100" w:type="dxa"/>
              <w:right w:w="100" w:type="dxa"/>
            </w:tcMar>
          </w:tcPr>
          <w:p w:rsidR="00773787" w:rsidRDefault="00773787" w:rsidP="00B74861">
            <w:pPr>
              <w:spacing w:line="240" w:lineRule="auto"/>
              <w:ind w:left="720" w:hanging="720"/>
              <w:rPr>
                <w:b/>
              </w:rPr>
            </w:pP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Admin</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rPr>
                <w:b/>
              </w:rPr>
            </w:pPr>
            <w:r>
              <w:rPr>
                <w:b/>
              </w:rPr>
              <w:t>Customer</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Login</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Register </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Modify profile</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Recover password</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manag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Owner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pet type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agenda</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 xml:space="preserve">Assign / unassign appointments </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Admin clinic history for pets</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lastRenderedPageBreak/>
              <w:t>See clinic history</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41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e veterinary on map</w:t>
            </w:r>
          </w:p>
        </w:tc>
        <w:tc>
          <w:tcPr>
            <w:tcW w:w="1125"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 xml:space="preserve"> </w:t>
            </w: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r w:rsidR="00773787">
        <w:trPr>
          <w:trHeight w:val="420"/>
        </w:trPr>
        <w:tc>
          <w:tcPr>
            <w:tcW w:w="8790" w:type="dxa"/>
            <w:shd w:val="clear" w:color="auto" w:fill="auto"/>
            <w:tcMar>
              <w:top w:w="100" w:type="dxa"/>
              <w:left w:w="100" w:type="dxa"/>
              <w:bottom w:w="100" w:type="dxa"/>
              <w:right w:w="100" w:type="dxa"/>
            </w:tcMar>
          </w:tcPr>
          <w:p w:rsidR="00773787" w:rsidRDefault="001C351D" w:rsidP="00B74861">
            <w:pPr>
              <w:spacing w:line="240" w:lineRule="auto"/>
              <w:ind w:left="720" w:hanging="720"/>
            </w:pPr>
            <w:r>
              <w:t>Service “Pet Love”</w:t>
            </w:r>
          </w:p>
        </w:tc>
        <w:tc>
          <w:tcPr>
            <w:tcW w:w="1125"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410" w:type="dxa"/>
            <w:shd w:val="clear" w:color="auto" w:fill="auto"/>
            <w:tcMar>
              <w:top w:w="100" w:type="dxa"/>
              <w:left w:w="100" w:type="dxa"/>
              <w:bottom w:w="100" w:type="dxa"/>
              <w:right w:w="100" w:type="dxa"/>
            </w:tcMar>
          </w:tcPr>
          <w:p w:rsidR="00773787" w:rsidRDefault="00773787" w:rsidP="00B74861">
            <w:pPr>
              <w:spacing w:line="240" w:lineRule="auto"/>
              <w:ind w:left="720" w:hanging="720"/>
              <w:jc w:val="center"/>
            </w:pPr>
          </w:p>
        </w:tc>
        <w:tc>
          <w:tcPr>
            <w:tcW w:w="1530" w:type="dxa"/>
            <w:shd w:val="clear" w:color="auto" w:fill="auto"/>
            <w:tcMar>
              <w:top w:w="100" w:type="dxa"/>
              <w:left w:w="100" w:type="dxa"/>
              <w:bottom w:w="100" w:type="dxa"/>
              <w:right w:w="100" w:type="dxa"/>
            </w:tcMar>
          </w:tcPr>
          <w:p w:rsidR="00773787" w:rsidRDefault="001C351D" w:rsidP="00B74861">
            <w:pPr>
              <w:spacing w:line="240" w:lineRule="auto"/>
              <w:ind w:left="720" w:hanging="720"/>
              <w:jc w:val="center"/>
            </w:pPr>
            <w:r>
              <w:t>X</w:t>
            </w:r>
          </w:p>
        </w:tc>
      </w:tr>
    </w:tbl>
    <w:p w:rsidR="00773787" w:rsidRDefault="001C351D" w:rsidP="00B74861">
      <w:pPr>
        <w:pStyle w:val="Ttulo1"/>
        <w:spacing w:line="240" w:lineRule="auto"/>
        <w:ind w:left="720" w:hanging="720"/>
      </w:pPr>
      <w:bookmarkStart w:id="2" w:name="_rzx1qjmdkj4p" w:colFirst="0" w:colLast="0"/>
      <w:bookmarkEnd w:id="2"/>
      <w:r>
        <w:t>Create the Solution</w:t>
      </w:r>
    </w:p>
    <w:p w:rsidR="00773787" w:rsidRDefault="001C351D" w:rsidP="00B74861">
      <w:pPr>
        <w:spacing w:line="240" w:lineRule="auto"/>
        <w:ind w:left="720" w:hanging="720"/>
      </w:pPr>
      <w:r>
        <w:rPr>
          <w:b/>
        </w:rPr>
        <w:t>Note:</w:t>
      </w:r>
      <w:r>
        <w:t xml:space="preserve"> all the code are in: </w:t>
      </w:r>
      <w:hyperlink r:id="rId8">
        <w:r>
          <w:rPr>
            <w:color w:val="1155CC"/>
            <w:u w:val="single"/>
          </w:rPr>
          <w:t>https://github.com/Zulu55/MyVet</w:t>
        </w:r>
      </w:hyperlink>
    </w:p>
    <w:p w:rsidR="00773787" w:rsidRDefault="00773787" w:rsidP="00B74861">
      <w:pPr>
        <w:spacing w:line="240" w:lineRule="auto"/>
        <w:ind w:left="720" w:hanging="720"/>
      </w:pPr>
    </w:p>
    <w:p w:rsidR="00773787" w:rsidRDefault="001C351D" w:rsidP="00B74861">
      <w:pPr>
        <w:spacing w:line="240" w:lineRule="auto"/>
        <w:ind w:left="720" w:hanging="720"/>
      </w:pPr>
      <w:r>
        <w:t>Create the following solu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mc:AlternateContent>
          <mc:Choice Requires="wpg">
            <w:drawing>
              <wp:inline distT="114300" distB="114300" distL="114300" distR="114300">
                <wp:extent cx="5746804" cy="3122578"/>
                <wp:effectExtent l="0" t="0" r="0" b="0"/>
                <wp:docPr id="1" name="Grupo 1"/>
                <wp:cNvGraphicFramePr/>
                <a:graphic xmlns:a="http://schemas.openxmlformats.org/drawingml/2006/main">
                  <a:graphicData uri="http://schemas.microsoft.com/office/word/2010/wordprocessingGroup">
                    <wpg:wgp>
                      <wpg:cNvGrpSpPr/>
                      <wpg:grpSpPr>
                        <a:xfrm>
                          <a:off x="0" y="0"/>
                          <a:ext cx="5746804" cy="3122578"/>
                          <a:chOff x="152625" y="466775"/>
                          <a:chExt cx="9483750" cy="4388925"/>
                        </a:xfrm>
                      </wpg:grpSpPr>
                      <wps:wsp>
                        <wps:cNvPr id="2" name="Rectángulo redondeado 2"/>
                        <wps:cNvSpPr/>
                        <wps:spPr>
                          <a:xfrm>
                            <a:off x="152625" y="4224800"/>
                            <a:ext cx="7596600" cy="630900"/>
                          </a:xfrm>
                          <a:prstGeom prst="roundRect">
                            <a:avLst>
                              <a:gd name="adj" fmla="val 16667"/>
                            </a:avLst>
                          </a:prstGeom>
                          <a:solidFill>
                            <a:srgbClr val="4AE3AC"/>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48"/>
                                </w:rPr>
                                <w:t>MyVet.Common (.NET Standard)</w:t>
                              </w:r>
                            </w:p>
                          </w:txbxContent>
                        </wps:txbx>
                        <wps:bodyPr spcFirstLastPara="1" wrap="square" lIns="91425" tIns="91425" rIns="91425" bIns="91425" anchor="ctr" anchorCtr="0">
                          <a:noAutofit/>
                        </wps:bodyPr>
                      </wps:wsp>
                      <wpg:grpSp>
                        <wpg:cNvPr id="3" name="Grupo 3"/>
                        <wpg:cNvGrpSpPr/>
                        <wpg:grpSpPr>
                          <a:xfrm>
                            <a:off x="152625" y="2162125"/>
                            <a:ext cx="7596600" cy="1845900"/>
                            <a:chOff x="773700" y="3429000"/>
                            <a:chExt cx="7596600" cy="1845900"/>
                          </a:xfrm>
                        </wpg:grpSpPr>
                        <wps:wsp>
                          <wps:cNvPr id="4" name="Rectángulo redondeado 4"/>
                          <wps:cNvSpPr/>
                          <wps:spPr>
                            <a:xfrm>
                              <a:off x="773700" y="3429000"/>
                              <a:ext cx="7596600" cy="1845900"/>
                            </a:xfrm>
                            <a:prstGeom prst="roundRect">
                              <a:avLst>
                                <a:gd name="adj" fmla="val 16667"/>
                              </a:avLst>
                            </a:prstGeom>
                            <a:solidFill>
                              <a:srgbClr val="DBF5F9"/>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48"/>
                                  </w:rPr>
                                  <w:t>MyVet.Web (.NET Core)</w:t>
                                </w:r>
                              </w:p>
                            </w:txbxContent>
                          </wps:txbx>
                          <wps:bodyPr spcFirstLastPara="1" wrap="square" lIns="91425" tIns="91425" rIns="91425" bIns="91425" anchor="t" anchorCtr="0">
                            <a:noAutofit/>
                          </wps:bodyPr>
                        </wps:wsp>
                        <wps:wsp>
                          <wps:cNvPr id="5" name="Rectángulo redondeado 5"/>
                          <wps:cNvSpPr/>
                          <wps:spPr>
                            <a:xfrm>
                              <a:off x="943700"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D61BC9" w:rsidRDefault="00D61BC9">
                                <w:pPr>
                                  <w:spacing w:line="240" w:lineRule="auto"/>
                                  <w:jc w:val="center"/>
                                  <w:textDirection w:val="btLr"/>
                                </w:pPr>
                                <w:r>
                                  <w:rPr>
                                    <w:color w:val="000000"/>
                                    <w:sz w:val="48"/>
                                  </w:rPr>
                                  <w:t>Front End Web (Admin)</w:t>
                                </w:r>
                              </w:p>
                            </w:txbxContent>
                          </wps:txbx>
                          <wps:bodyPr spcFirstLastPara="1" wrap="square" lIns="91425" tIns="91425" rIns="91425" bIns="91425" anchor="ctr" anchorCtr="0">
                            <a:noAutofit/>
                          </wps:bodyPr>
                        </wps:wsp>
                        <wps:wsp>
                          <wps:cNvPr id="6" name="Rectángulo redondeado 6"/>
                          <wps:cNvSpPr/>
                          <wps:spPr>
                            <a:xfrm>
                              <a:off x="4724504" y="4246100"/>
                              <a:ext cx="3346800" cy="857400"/>
                            </a:xfrm>
                            <a:prstGeom prst="roundRect">
                              <a:avLst>
                                <a:gd name="adj" fmla="val 16667"/>
                              </a:avLst>
                            </a:prstGeom>
                            <a:solidFill>
                              <a:srgbClr val="C0C0C0"/>
                            </a:solidFill>
                            <a:ln w="9525" cap="flat" cmpd="sng">
                              <a:solidFill>
                                <a:srgbClr val="04617B"/>
                              </a:solidFill>
                              <a:prstDash val="dashDot"/>
                              <a:round/>
                              <a:headEnd type="none" w="sm" len="sm"/>
                              <a:tailEnd type="none" w="sm" len="sm"/>
                            </a:ln>
                          </wps:spPr>
                          <wps:txbx>
                            <w:txbxContent>
                              <w:p w:rsidR="00D61BC9" w:rsidRDefault="00D61BC9">
                                <w:pPr>
                                  <w:spacing w:line="240" w:lineRule="auto"/>
                                  <w:jc w:val="center"/>
                                  <w:textDirection w:val="btLr"/>
                                </w:pPr>
                                <w:r>
                                  <w:rPr>
                                    <w:color w:val="000000"/>
                                    <w:sz w:val="48"/>
                                  </w:rPr>
                                  <w:t>API</w:t>
                                </w:r>
                              </w:p>
                            </w:txbxContent>
                          </wps:txbx>
                          <wps:bodyPr spcFirstLastPara="1" wrap="square" lIns="91425" tIns="91425" rIns="91425" bIns="91425" anchor="ctr" anchorCtr="0">
                            <a:noAutofit/>
                          </wps:bodyPr>
                        </wps:wsp>
                      </wpg:grpSp>
                      <wps:wsp>
                        <wps:cNvPr id="7" name="Rectángulo redondeado 7"/>
                        <wps:cNvSpPr/>
                        <wps:spPr>
                          <a:xfrm>
                            <a:off x="152625" y="1314450"/>
                            <a:ext cx="3604800" cy="630900"/>
                          </a:xfrm>
                          <a:prstGeom prst="roundRect">
                            <a:avLst>
                              <a:gd name="adj" fmla="val 16667"/>
                            </a:avLst>
                          </a:prstGeom>
                          <a:solidFill>
                            <a:srgbClr val="F4CCCC"/>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36"/>
                                </w:rPr>
                                <w:t>MyVet.Prism</w:t>
                              </w:r>
                            </w:p>
                          </w:txbxContent>
                        </wps:txbx>
                        <wps:bodyPr spcFirstLastPara="1" wrap="square" lIns="91425" tIns="91425" rIns="91425" bIns="91425" anchor="ctr" anchorCtr="0">
                          <a:noAutofit/>
                        </wps:bodyPr>
                      </wps:wsp>
                      <wps:wsp>
                        <wps:cNvPr id="8" name="Rectángulo redondeado 8"/>
                        <wps:cNvSpPr/>
                        <wps:spPr>
                          <a:xfrm>
                            <a:off x="152625" y="466775"/>
                            <a:ext cx="1679400" cy="6309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36"/>
                                </w:rPr>
                                <w:t>MyVet.Prism</w:t>
                              </w:r>
                            </w:p>
                            <w:p w:rsidR="00D61BC9" w:rsidRDefault="00D61BC9">
                              <w:pPr>
                                <w:spacing w:line="240" w:lineRule="auto"/>
                                <w:jc w:val="center"/>
                                <w:textDirection w:val="btLr"/>
                              </w:pPr>
                              <w:r>
                                <w:rPr>
                                  <w:color w:val="000000"/>
                                  <w:sz w:val="36"/>
                                </w:rPr>
                                <w:t>.Android</w:t>
                              </w:r>
                            </w:p>
                          </w:txbxContent>
                        </wps:txbx>
                        <wps:bodyPr spcFirstLastPara="1" wrap="square" lIns="91425" tIns="91425" rIns="91425" bIns="91425" anchor="ctr" anchorCtr="0">
                          <a:noAutofit/>
                        </wps:bodyPr>
                      </wps:wsp>
                      <wps:wsp>
                        <wps:cNvPr id="9" name="Rectángulo redondeado 9"/>
                        <wps:cNvSpPr/>
                        <wps:spPr>
                          <a:xfrm>
                            <a:off x="2078025" y="466775"/>
                            <a:ext cx="1679400" cy="6309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36"/>
                                </w:rPr>
                                <w:t>MyVet.Prism</w:t>
                              </w:r>
                            </w:p>
                            <w:p w:rsidR="00D61BC9" w:rsidRDefault="00D61BC9">
                              <w:pPr>
                                <w:spacing w:line="240" w:lineRule="auto"/>
                                <w:jc w:val="center"/>
                                <w:textDirection w:val="btLr"/>
                              </w:pPr>
                              <w:r>
                                <w:rPr>
                                  <w:color w:val="000000"/>
                                  <w:sz w:val="36"/>
                                </w:rPr>
                                <w:t>.iOS</w:t>
                              </w:r>
                            </w:p>
                          </w:txbxContent>
                        </wps:txbx>
                        <wps:bodyPr spcFirstLastPara="1" wrap="square" lIns="91425" tIns="91425" rIns="91425" bIns="91425" anchor="ctr" anchorCtr="0">
                          <a:noAutofit/>
                        </wps:bodyPr>
                      </wps:wsp>
                      <wps:wsp>
                        <wps:cNvPr id="10" name="Rectángulo redondeado 10"/>
                        <wps:cNvSpPr/>
                        <wps:spPr>
                          <a:xfrm>
                            <a:off x="4144425" y="466775"/>
                            <a:ext cx="1679400" cy="1478700"/>
                          </a:xfrm>
                          <a:prstGeom prst="roundRect">
                            <a:avLst>
                              <a:gd name="adj" fmla="val 16667"/>
                            </a:avLst>
                          </a:prstGeom>
                          <a:solidFill>
                            <a:srgbClr val="FFFF00"/>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36"/>
                                </w:rPr>
                                <w:t>MyVet.Cross.Android</w:t>
                              </w:r>
                            </w:p>
                          </w:txbxContent>
                        </wps:txbx>
                        <wps:bodyPr spcFirstLastPara="1" wrap="square" lIns="91425" tIns="91425" rIns="91425" bIns="91425" anchor="ctr" anchorCtr="0">
                          <a:noAutofit/>
                        </wps:bodyPr>
                      </wps:wsp>
                      <wps:wsp>
                        <wps:cNvPr id="12" name="Rectángulo redondeado 12"/>
                        <wps:cNvSpPr/>
                        <wps:spPr>
                          <a:xfrm>
                            <a:off x="6069825" y="466775"/>
                            <a:ext cx="1679400" cy="1478700"/>
                          </a:xfrm>
                          <a:prstGeom prst="roundRect">
                            <a:avLst>
                              <a:gd name="adj" fmla="val 16667"/>
                            </a:avLst>
                          </a:prstGeom>
                          <a:solidFill>
                            <a:srgbClr val="F9CB9C"/>
                          </a:solidFill>
                          <a:ln w="9525" cap="flat" cmpd="sng">
                            <a:solidFill>
                              <a:srgbClr val="04617B"/>
                            </a:solidFill>
                            <a:prstDash val="solid"/>
                            <a:round/>
                            <a:headEnd type="none" w="sm" len="sm"/>
                            <a:tailEnd type="none" w="sm" len="sm"/>
                          </a:ln>
                        </wps:spPr>
                        <wps:txbx>
                          <w:txbxContent>
                            <w:p w:rsidR="00D61BC9" w:rsidRDefault="00D61BC9">
                              <w:pPr>
                                <w:spacing w:line="240" w:lineRule="auto"/>
                                <w:jc w:val="center"/>
                                <w:textDirection w:val="btLr"/>
                              </w:pPr>
                              <w:r>
                                <w:rPr>
                                  <w:color w:val="000000"/>
                                  <w:sz w:val="36"/>
                                </w:rPr>
                                <w:t>MyVet.Cross.iOS</w:t>
                              </w:r>
                            </w:p>
                          </w:txbxContent>
                        </wps:txbx>
                        <wps:bodyPr spcFirstLastPara="1" wrap="square" lIns="91425" tIns="91425" rIns="91425" bIns="91425" anchor="ctr" anchorCtr="0">
                          <a:noAutofit/>
                        </wps:bodyPr>
                      </wps:wsp>
                      <wps:wsp>
                        <wps:cNvPr id="13" name="Cerrar llave 13"/>
                        <wps:cNvSpPr/>
                        <wps:spPr>
                          <a:xfrm>
                            <a:off x="7944100" y="2162125"/>
                            <a:ext cx="290100" cy="18459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D61BC9" w:rsidRDefault="00D61BC9">
                              <w:pPr>
                                <w:spacing w:line="240" w:lineRule="auto"/>
                                <w:textDirection w:val="btLr"/>
                              </w:pPr>
                            </w:p>
                          </w:txbxContent>
                        </wps:txbx>
                        <wps:bodyPr spcFirstLastPara="1" wrap="square" lIns="91425" tIns="91425" rIns="91425" bIns="91425" anchor="ctr" anchorCtr="0">
                          <a:noAutofit/>
                        </wps:bodyPr>
                      </wps:wsp>
                      <wps:wsp>
                        <wps:cNvPr id="14" name="Cerrar llave 14"/>
                        <wps:cNvSpPr/>
                        <wps:spPr>
                          <a:xfrm>
                            <a:off x="7944100" y="466775"/>
                            <a:ext cx="290100" cy="1478700"/>
                          </a:xfrm>
                          <a:prstGeom prst="rightBrace">
                            <a:avLst>
                              <a:gd name="adj1" fmla="val 8333"/>
                              <a:gd name="adj2" fmla="val 50000"/>
                            </a:avLst>
                          </a:prstGeom>
                          <a:noFill/>
                          <a:ln w="9525" cap="flat" cmpd="sng">
                            <a:solidFill>
                              <a:srgbClr val="04617B"/>
                            </a:solidFill>
                            <a:prstDash val="solid"/>
                            <a:round/>
                            <a:headEnd type="none" w="sm" len="sm"/>
                            <a:tailEnd type="none" w="sm" len="sm"/>
                          </a:ln>
                        </wps:spPr>
                        <wps:txbx>
                          <w:txbxContent>
                            <w:p w:rsidR="00D61BC9" w:rsidRDefault="00D61BC9">
                              <w:pPr>
                                <w:spacing w:line="240" w:lineRule="auto"/>
                                <w:textDirection w:val="btLr"/>
                              </w:pPr>
                            </w:p>
                          </w:txbxContent>
                        </wps:txbx>
                        <wps:bodyPr spcFirstLastPara="1" wrap="square" lIns="91425" tIns="91425" rIns="91425" bIns="91425" anchor="ctr" anchorCtr="0">
                          <a:noAutofit/>
                        </wps:bodyPr>
                      </wps:wsp>
                      <wps:wsp>
                        <wps:cNvPr id="15" name="Cuadro de texto 15"/>
                        <wps:cNvSpPr txBox="1"/>
                        <wps:spPr>
                          <a:xfrm rot="5400000">
                            <a:off x="7710525" y="2952525"/>
                            <a:ext cx="1767300" cy="440700"/>
                          </a:xfrm>
                          <a:prstGeom prst="rect">
                            <a:avLst/>
                          </a:prstGeom>
                          <a:noFill/>
                          <a:ln>
                            <a:noFill/>
                          </a:ln>
                        </wps:spPr>
                        <wps:txbx>
                          <w:txbxContent>
                            <w:p w:rsidR="00D61BC9" w:rsidRDefault="00D61BC9">
                              <w:pPr>
                                <w:spacing w:line="240" w:lineRule="auto"/>
                                <w:jc w:val="center"/>
                                <w:textDirection w:val="btLr"/>
                              </w:pPr>
                              <w:r>
                                <w:rPr>
                                  <w:rFonts w:ascii="Constantia" w:eastAsia="Constantia" w:hAnsi="Constantia" w:cs="Constantia"/>
                                  <w:color w:val="000000"/>
                                  <w:sz w:val="36"/>
                                </w:rPr>
                                <w:t>Backend (Web)</w:t>
                              </w:r>
                            </w:p>
                          </w:txbxContent>
                        </wps:txbx>
                        <wps:bodyPr spcFirstLastPara="1" wrap="square" lIns="91425" tIns="91425" rIns="91425" bIns="91425" anchor="t" anchorCtr="0">
                          <a:noAutofit/>
                        </wps:bodyPr>
                      </wps:wsp>
                      <wps:wsp>
                        <wps:cNvPr id="16" name="Cuadro de texto 16"/>
                        <wps:cNvSpPr txBox="1"/>
                        <wps:spPr>
                          <a:xfrm rot="5400000">
                            <a:off x="7551975" y="985775"/>
                            <a:ext cx="2084400" cy="440700"/>
                          </a:xfrm>
                          <a:prstGeom prst="rect">
                            <a:avLst/>
                          </a:prstGeom>
                          <a:noFill/>
                          <a:ln>
                            <a:noFill/>
                          </a:ln>
                        </wps:spPr>
                        <wps:txbx>
                          <w:txbxContent>
                            <w:p w:rsidR="00D61BC9" w:rsidRDefault="00D61BC9">
                              <w:pPr>
                                <w:spacing w:line="240" w:lineRule="auto"/>
                                <w:jc w:val="center"/>
                                <w:textDirection w:val="btLr"/>
                              </w:pPr>
                              <w:r>
                                <w:rPr>
                                  <w:rFonts w:ascii="Constantia" w:eastAsia="Constantia" w:hAnsi="Constantia" w:cs="Constantia"/>
                                  <w:color w:val="000000"/>
                                  <w:sz w:val="36"/>
                                </w:rPr>
                                <w:t>Frontend (Mobile)</w:t>
                              </w:r>
                            </w:p>
                          </w:txbxContent>
                        </wps:txbx>
                        <wps:bodyPr spcFirstLastPara="1" wrap="square" lIns="91425" tIns="91425" rIns="91425" bIns="91425" anchor="t" anchorCtr="0">
                          <a:noAutofit/>
                        </wps:bodyPr>
                      </wps:wsp>
                    </wpg:wgp>
                  </a:graphicData>
                </a:graphic>
              </wp:inline>
            </w:drawing>
          </mc:Choice>
          <mc:Fallback>
            <w:pict>
              <v:group id="Grupo 1" o:spid="_x0000_s1026" style="width:452.5pt;height:245.85pt;mso-position-horizontal-relative:char;mso-position-vertical-relative:line" coordorigin="1526,4667" coordsize="94837,438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">
                <v:roundrect id="Rectángulo redondeado 2" o:spid="_x0000_s1027" style="position:absolute;left:1526;top:42248;width:75966;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" fillcolor="#4ae3ac"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48"/>
                          </w:rPr>
                          <w:t>MyVet.Common (.NET Standard)</w:t>
                        </w:r>
                      </w:p>
                    </w:txbxContent>
                  </v:textbox>
                </v:roundrect>
                <v:group id="Grupo 3" o:spid="_x0000_s1028" style="position:absolute;left:1526;top:21621;width:75966;height:18459" coordorigin="7737,34290" coordsize="75966,18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oundrect id="Rectángulo redondeado 4" o:spid="_x0000_s1029" style="position:absolute;left:7737;top:34290;width:75966;height:18459;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" fillcolor="#dbf5f9"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48"/>
                            </w:rPr>
                            <w:t>MyVet.Web (.NET Core)</w:t>
                          </w:r>
                        </w:p>
                      </w:txbxContent>
                    </v:textbox>
                  </v:roundrect>
                  <v:roundrect id="Rectángulo redondeado 5" o:spid="_x0000_s1030" style="position:absolute;left:9437;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48"/>
                            </w:rPr>
                            <w:t>Front End Web (Admin)</w:t>
                          </w:r>
                        </w:p>
                      </w:txbxContent>
                    </v:textbox>
                  </v:roundrect>
                  <v:roundrect id="Rectángulo redondeado 6" o:spid="_x0000_s1031" style="position:absolute;left:47245;top:42461;width:33468;height:857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" fillcolor="silver" strokecolor="#04617b">
                    <v:stroke dashstyle="dashDot"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48"/>
                            </w:rPr>
                            <w:t>API</w:t>
                          </w:r>
                        </w:p>
                      </w:txbxContent>
                    </v:textbox>
                  </v:roundrect>
                </v:group>
                <v:roundrect id="Rectángulo redondeado 7" o:spid="_x0000_s1032" style="position:absolute;left:1526;top:13144;width:36048;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" fillcolor="#f4cccc"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36"/>
                          </w:rPr>
                          <w:t>MyVet.Prism</w:t>
                        </w:r>
                      </w:p>
                    </w:txbxContent>
                  </v:textbox>
                </v:roundrect>
                <v:roundrect id="Rectángulo redondeado 8" o:spid="_x0000_s1033" style="position:absolute;left:1526;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" fillcolor="yellow"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36"/>
                          </w:rPr>
                          <w:t>MyVet.Prism</w:t>
                        </w:r>
                      </w:p>
                      <w:p w:rsidR="00D61BC9" w:rsidRDefault="00D61BC9">
                        <w:pPr>
                          <w:spacing w:line="240" w:lineRule="auto"/>
                          <w:jc w:val="center"/>
                          <w:textDirection w:val="btLr"/>
                        </w:pPr>
                        <w:r>
                          <w:rPr>
                            <w:color w:val="000000"/>
                            <w:sz w:val="36"/>
                          </w:rPr>
                          <w:t>.Android</w:t>
                        </w:r>
                      </w:p>
                    </w:txbxContent>
                  </v:textbox>
                </v:roundrect>
                <v:roundrect id="Rectángulo redondeado 9" o:spid="_x0000_s1034" style="position:absolute;left:20780;top:4667;width:16794;height:63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" fillcolor="#f9cb9c"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36"/>
                          </w:rPr>
                          <w:t>MyVet.Prism</w:t>
                        </w:r>
                      </w:p>
                      <w:p w:rsidR="00D61BC9" w:rsidRDefault="00D61BC9">
                        <w:pPr>
                          <w:spacing w:line="240" w:lineRule="auto"/>
                          <w:jc w:val="center"/>
                          <w:textDirection w:val="btLr"/>
                        </w:pPr>
                        <w:r>
                          <w:rPr>
                            <w:color w:val="000000"/>
                            <w:sz w:val="36"/>
                          </w:rPr>
                          <w:t>.iOS</w:t>
                        </w:r>
                      </w:p>
                    </w:txbxContent>
                  </v:textbox>
                </v:roundrect>
                <v:roundrect id="Rectángulo redondeado 10" o:spid="_x0000_s1035" style="position:absolute;left:41444;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" fillcolor="yellow"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36"/>
                          </w:rPr>
                          <w:t>MyVet.Cross.Android</w:t>
                        </w:r>
                      </w:p>
                    </w:txbxContent>
                  </v:textbox>
                </v:roundrect>
                <v:roundrect id="Rectángulo redondeado 12" o:spid="_x0000_s1036" style="position:absolute;left:60698;top:4667;width:16794;height:147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" fillcolor="#f9cb9c" strokecolor="#04617b">
                  <v:stroke startarrowwidth="narrow" startarrowlength="short" endarrowwidth="narrow" endarrowlength="short"/>
                  <v:textbox inset="2.53958mm,2.53958mm,2.53958mm,2.53958mm">
                    <w:txbxContent>
                      <w:p w:rsidR="00D61BC9" w:rsidRDefault="00D61BC9">
                        <w:pPr>
                          <w:spacing w:line="240" w:lineRule="auto"/>
                          <w:jc w:val="center"/>
                          <w:textDirection w:val="btLr"/>
                        </w:pPr>
                        <w:r>
                          <w:rPr>
                            <w:color w:val="000000"/>
                            <w:sz w:val="36"/>
                          </w:rPr>
                          <w:t>MyVet.Cross.iOS</w:t>
                        </w:r>
                      </w:p>
                    </w:txbxContent>
                  </v:textbox>
                </v:roundrect>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Cerrar llave 13" o:spid="_x0000_s1037" type="#_x0000_t88" style="position:absolute;left:79441;top:21621;width:2901;height:184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" adj="283" strokecolor="#04617b">
                  <v:stroke startarrowwidth="narrow" startarrowlength="short" endarrowwidth="narrow" endarrowlength="short"/>
                  <v:textbox inset="2.53958mm,2.53958mm,2.53958mm,2.53958mm">
                    <w:txbxContent>
                      <w:p w:rsidR="00D61BC9" w:rsidRDefault="00D61BC9">
                        <w:pPr>
                          <w:spacing w:line="240" w:lineRule="auto"/>
                          <w:textDirection w:val="btLr"/>
                        </w:pPr>
                      </w:p>
                    </w:txbxContent>
                  </v:textbox>
                </v:shape>
                <v:shape id="Cerrar llave 14" o:spid="_x0000_s1038" type="#_x0000_t88" style="position:absolute;left:79441;top:4667;width:2901;height:147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" adj="353" strokecolor="#04617b">
                  <v:stroke startarrowwidth="narrow" startarrowlength="short" endarrowwidth="narrow" endarrowlength="short"/>
                  <v:textbox inset="2.53958mm,2.53958mm,2.53958mm,2.53958mm">
                    <w:txbxContent>
                      <w:p w:rsidR="00D61BC9" w:rsidRDefault="00D61BC9">
                        <w:pPr>
                          <w:spacing w:line="240" w:lineRule="auto"/>
                          <w:textDirection w:val="btLr"/>
                        </w:pPr>
                      </w:p>
                    </w:txbxContent>
                  </v:textbox>
                </v:shape>
                <v:shapetype id="_x0000_t202" coordsize="21600,21600" o:spt="202" path="m,l,21600r21600,l21600,xe">
                  <v:stroke joinstyle="miter"/>
                  <v:path gradientshapeok="t" o:connecttype="rect"/>
                </v:shapetype>
                <v:shape id="Cuadro de texto 15" o:spid="_x0000_s1039" type="#_x0000_t202" style="position:absolute;left:77105;top:29525;width:17673;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" filled="f" stroked="f">
                  <v:textbox inset="2.53958mm,2.53958mm,2.53958mm,2.53958mm">
                    <w:txbxContent>
                      <w:p w:rsidR="00D61BC9" w:rsidRDefault="00D61BC9">
                        <w:pPr>
                          <w:spacing w:line="240" w:lineRule="auto"/>
                          <w:jc w:val="center"/>
                          <w:textDirection w:val="btLr"/>
                        </w:pPr>
                        <w:r>
                          <w:rPr>
                            <w:rFonts w:ascii="Constantia" w:eastAsia="Constantia" w:hAnsi="Constantia" w:cs="Constantia"/>
                            <w:color w:val="000000"/>
                            <w:sz w:val="36"/>
                          </w:rPr>
                          <w:t>Backend (Web)</w:t>
                        </w:r>
                      </w:p>
                    </w:txbxContent>
                  </v:textbox>
                </v:shape>
                <v:shape id="Cuadro de texto 16" o:spid="_x0000_s1040" type="#_x0000_t202" style="position:absolute;left:75520;top:9857;width:20844;height:440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" filled="f" stroked="f">
                  <v:textbox inset="2.53958mm,2.53958mm,2.53958mm,2.53958mm">
                    <w:txbxContent>
                      <w:p w:rsidR="00D61BC9" w:rsidRDefault="00D61BC9">
                        <w:pPr>
                          <w:spacing w:line="240" w:lineRule="auto"/>
                          <w:jc w:val="center"/>
                          <w:textDirection w:val="btLr"/>
                        </w:pPr>
                        <w:r>
                          <w:rPr>
                            <w:rFonts w:ascii="Constantia" w:eastAsia="Constantia" w:hAnsi="Constantia" w:cs="Constantia"/>
                            <w:color w:val="000000"/>
                            <w:sz w:val="36"/>
                          </w:rPr>
                          <w:t>Frontend (Mobile)</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spacing w:line="240" w:lineRule="auto"/>
        <w:ind w:left="720" w:hanging="720"/>
      </w:pPr>
      <w:r>
        <w:t>In Visual Studio, you must build something similar to:</w:t>
      </w:r>
    </w:p>
    <w:p w:rsidR="00773787" w:rsidRDefault="001C351D" w:rsidP="00B74861">
      <w:pPr>
        <w:spacing w:line="240" w:lineRule="auto"/>
        <w:ind w:left="720" w:hanging="720"/>
      </w:pPr>
      <w:r>
        <w:rPr>
          <w:noProof/>
          <w:lang w:val="es-CO"/>
        </w:rPr>
        <w:lastRenderedPageBreak/>
        <w:drawing>
          <wp:inline distT="114300" distB="114300" distL="114300" distR="114300">
            <wp:extent cx="2047875" cy="1400175"/>
            <wp:effectExtent l="0" t="0" r="0" b="0"/>
            <wp:docPr id="8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2047875" cy="1400175"/>
                    </a:xfrm>
                    <a:prstGeom prst="rect">
                      <a:avLst/>
                    </a:prstGeom>
                    <a:ln/>
                  </pic:spPr>
                </pic:pic>
              </a:graphicData>
            </a:graphic>
          </wp:inline>
        </w:drawing>
      </w:r>
    </w:p>
    <w:p w:rsidR="00773787" w:rsidRDefault="001C351D" w:rsidP="00B74861">
      <w:pPr>
        <w:pStyle w:val="Ttulo1"/>
        <w:spacing w:line="240" w:lineRule="auto"/>
        <w:ind w:left="720" w:hanging="720"/>
      </w:pPr>
      <w:bookmarkStart w:id="3" w:name="_ubhdk9v4j2i7" w:colFirst="0" w:colLast="0"/>
      <w:bookmarkEnd w:id="3"/>
      <w:r>
        <w:t>Web First Part</w:t>
      </w:r>
    </w:p>
    <w:p w:rsidR="00773787" w:rsidRDefault="001C351D" w:rsidP="00B74861">
      <w:pPr>
        <w:pStyle w:val="Ttulo2"/>
        <w:spacing w:line="240" w:lineRule="auto"/>
        <w:ind w:left="720" w:hanging="720"/>
      </w:pPr>
      <w:bookmarkStart w:id="4" w:name="_3znysh7" w:colFirst="0" w:colLast="0"/>
      <w:bookmarkEnd w:id="4"/>
      <w:r>
        <w:t>Create the Database</w:t>
      </w:r>
    </w:p>
    <w:p w:rsidR="00773787" w:rsidRDefault="001C351D" w:rsidP="00B74861">
      <w:pPr>
        <w:spacing w:line="240" w:lineRule="auto"/>
        <w:ind w:left="720" w:hanging="720"/>
      </w:pPr>
      <w:r>
        <w:rPr>
          <w:b/>
        </w:rPr>
        <w:t>Note</w:t>
      </w:r>
      <w:r>
        <w:t xml:space="preserve">: in this project we’ll work with entity framework code first, if you want to work with EF database first, I recommend this article: </w:t>
      </w:r>
      <w:hyperlink r:id="rId10">
        <w:r>
          <w:rPr>
            <w:color w:val="1155CC"/>
            <w:u w:val="single"/>
          </w:rPr>
          <w:t>https://docs.microsoft.com/en-us/ef/core/get-started/aspnetcore/existing-db</w:t>
        </w:r>
      </w:hyperlink>
      <w:r>
        <w:t xml:space="preserve">. </w:t>
      </w:r>
    </w:p>
    <w:p w:rsidR="00773787" w:rsidRDefault="00773787" w:rsidP="00B74861">
      <w:pPr>
        <w:spacing w:line="240" w:lineRule="auto"/>
        <w:ind w:left="720" w:hanging="720"/>
      </w:pPr>
    </w:p>
    <w:p w:rsidR="00773787" w:rsidRDefault="001C351D" w:rsidP="00B74861">
      <w:pPr>
        <w:spacing w:line="240" w:lineRule="auto"/>
        <w:ind w:left="720" w:hanging="720"/>
        <w:rPr>
          <w:b/>
        </w:rPr>
      </w:pPr>
      <w:r>
        <w:t xml:space="preserve">Ejemplo de comando: </w:t>
      </w:r>
      <w:r>
        <w:rPr>
          <w:b/>
        </w:rPr>
        <w:t>Scaffold-DbContext "Data Source=bie-srv-db.database.windows.net;Initial Catalog=bie_produccion;User ID=XXX;password=XXX" Microsoft.EntityFrameworkCore.SqlServer -OutputDir Data</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9"/>
        </w:numPr>
        <w:spacing w:line="240" w:lineRule="auto"/>
        <w:ind w:hanging="720"/>
      </w:pPr>
      <w:r>
        <w:t xml:space="preserve">Create the </w:t>
      </w:r>
      <w:r>
        <w:rPr>
          <w:b/>
        </w:rPr>
        <w:t>Own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xed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Fixed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Cell Phone")]</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public string Cell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Create the </w:t>
      </w:r>
      <w:r>
        <w:rPr>
          <w:b/>
        </w:rPr>
        <w:t>DataContex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ublic DbSet&lt;Owner&gt; Owner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connection string to the configuration json file: </w:t>
      </w:r>
      <w:r>
        <w:rPr>
          <w:b/>
        </w:rPr>
        <w:t>appsettings.json</w:t>
      </w:r>
      <w:r>
        <w:t xml:space="preserve"> (see the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rPr>
          <w:highlight w:val="yellow"/>
        </w:rPr>
      </w:pPr>
      <w:r>
        <w:t xml:space="preserve">  "AllowedHosts": "*"</w:t>
      </w:r>
      <w:r>
        <w:rPr>
          <w:highlight w:val="yellow"/>
        </w:rPr>
        <w:t>,</w:t>
      </w:r>
    </w:p>
    <w:p w:rsidR="00773787" w:rsidRDefault="001C351D" w:rsidP="00B74861">
      <w:pPr>
        <w:spacing w:line="240" w:lineRule="auto"/>
        <w:ind w:left="720" w:hanging="720"/>
        <w:rPr>
          <w:highlight w:val="yellow"/>
        </w:rPr>
      </w:pPr>
      <w:r>
        <w:rPr>
          <w:highlight w:val="yellow"/>
        </w:rPr>
        <w:t xml:space="preserve">  "ConnectionStrings": {</w:t>
      </w:r>
    </w:p>
    <w:p w:rsidR="00773787" w:rsidRDefault="001C351D" w:rsidP="00B74861">
      <w:pPr>
        <w:spacing w:line="240" w:lineRule="auto"/>
        <w:ind w:left="720" w:hanging="720"/>
        <w:rPr>
          <w:highlight w:val="yellow"/>
        </w:rPr>
      </w:pPr>
      <w:r>
        <w:rPr>
          <w:highlight w:val="yellow"/>
        </w:rP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rPr>
          <w:b/>
        </w:rPr>
        <w:t>Note</w:t>
      </w:r>
      <w:r>
        <w:t>: You must be sure of the servers names in your installation, you can check it out by clicking in SQL Server Object Explorer:</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2638425" cy="904875"/>
            <wp:effectExtent l="0" t="0" r="0" b="0"/>
            <wp:docPr id="8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2638425" cy="904875"/>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In this case, there are three available servers: (localdb)\MSSQLLocalDB, (localdb)\ProjectsV13 and (localdb)\v11.0. Or you can explore your server by clicking on “Add SQL Server” icon: </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spacing w:line="240" w:lineRule="auto"/>
        <w:ind w:left="720" w:hanging="720"/>
      </w:pPr>
      <w:r>
        <w:rPr>
          <w:noProof/>
          <w:lang w:val="es-CO"/>
        </w:rPr>
        <w:lastRenderedPageBreak/>
        <w:drawing>
          <wp:inline distT="114300" distB="114300" distL="114300" distR="114300">
            <wp:extent cx="3033713" cy="3729833"/>
            <wp:effectExtent l="0" t="0" r="0" b="0"/>
            <wp:docPr id="8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033713" cy="3729833"/>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database injection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DbContext&lt;DataContext&gt;(cfg =&gt;</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SqlServer(Configuration.GetConnectionString("DefaultConnectio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Save changes and run those commands by command line in the same folder that is the web project:</w:t>
      </w:r>
    </w:p>
    <w:p w:rsidR="00773787" w:rsidRDefault="00773787" w:rsidP="00B74861">
      <w:pPr>
        <w:spacing w:line="240" w:lineRule="auto"/>
        <w:ind w:left="720" w:hanging="720"/>
      </w:pPr>
    </w:p>
    <w:p w:rsidR="00773787" w:rsidRDefault="001C351D" w:rsidP="00B74861">
      <w:pPr>
        <w:spacing w:line="240" w:lineRule="auto"/>
        <w:ind w:left="720" w:hanging="720"/>
      </w:pPr>
      <w:r>
        <w:t>PM&gt; update-database</w:t>
      </w:r>
    </w:p>
    <w:p w:rsidR="00773787" w:rsidRDefault="001C351D" w:rsidP="00B74861">
      <w:pPr>
        <w:spacing w:line="240" w:lineRule="auto"/>
        <w:ind w:left="720" w:hanging="720"/>
      </w:pPr>
      <w:r>
        <w:t>PM&gt; add-migration Initial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9"/>
        </w:numPr>
        <w:pBdr>
          <w:top w:val="nil"/>
          <w:left w:val="nil"/>
          <w:bottom w:val="nil"/>
          <w:right w:val="nil"/>
          <w:between w:val="nil"/>
        </w:pBdr>
        <w:spacing w:line="240" w:lineRule="auto"/>
        <w:ind w:hanging="720"/>
      </w:pPr>
      <w:r>
        <w:t xml:space="preserve">Add the </w:t>
      </w:r>
      <w:r>
        <w:rPr>
          <w:b/>
        </w:rPr>
        <w:t>OwnersController</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9"/>
        </w:numPr>
        <w:spacing w:line="240" w:lineRule="auto"/>
        <w:ind w:hanging="720"/>
      </w:pPr>
      <w:r>
        <w:t>Add the Owners menu and test the DB connection.</w:t>
      </w:r>
    </w:p>
    <w:p w:rsidR="00773787" w:rsidRDefault="00773787" w:rsidP="00B74861">
      <w:pPr>
        <w:spacing w:line="240" w:lineRule="auto"/>
        <w:ind w:left="720" w:hanging="720"/>
      </w:pPr>
    </w:p>
    <w:p w:rsidR="00773787" w:rsidRDefault="001C351D" w:rsidP="00B74861">
      <w:pPr>
        <w:spacing w:line="240" w:lineRule="auto"/>
        <w:ind w:left="720" w:hanging="720"/>
      </w:pPr>
      <w:r>
        <w:t>&lt;ul class="nav navbar-nav"&gt;</w:t>
      </w:r>
    </w:p>
    <w:p w:rsidR="00773787" w:rsidRDefault="001C351D" w:rsidP="00B74861">
      <w:pPr>
        <w:spacing w:line="240" w:lineRule="auto"/>
        <w:ind w:left="720" w:hanging="720"/>
      </w:pPr>
      <w:r>
        <w:tab/>
        <w:t>&lt;li&gt;&lt;a asp-area="" asp-controller="Home" asp-action="Index"&gt;Home&lt;/a&gt;&lt;/li&gt;</w:t>
      </w:r>
    </w:p>
    <w:p w:rsidR="00773787" w:rsidRDefault="001C351D" w:rsidP="00B74861">
      <w:pPr>
        <w:spacing w:line="240" w:lineRule="auto"/>
        <w:ind w:left="720" w:hanging="720"/>
      </w:pPr>
      <w:r>
        <w:tab/>
        <w:t>&lt;li&gt;&lt;a asp-area="" asp-controller="Home" asp-action="About"&gt;About&lt;/a&gt;&lt;/li&gt;</w:t>
      </w:r>
    </w:p>
    <w:p w:rsidR="00773787" w:rsidRDefault="001C351D" w:rsidP="00B74861">
      <w:pPr>
        <w:spacing w:line="240" w:lineRule="auto"/>
        <w:ind w:left="720" w:hanging="720"/>
      </w:pP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ab/>
        <w:t>&lt;li&gt;&lt;a asp-area="" asp-controller="Owners" asp-action="Index"&gt;Owners&lt;/a&gt;&lt;/li&gt;</w:t>
      </w:r>
    </w:p>
    <w:p w:rsidR="00773787" w:rsidRDefault="001C351D" w:rsidP="00B74861">
      <w:pPr>
        <w:spacing w:line="240" w:lineRule="auto"/>
        <w:ind w:left="720" w:hanging="720"/>
      </w:pPr>
      <w:r>
        <w:t>&lt;/ul&gt;</w:t>
      </w:r>
    </w:p>
    <w:p w:rsidR="00773787" w:rsidRDefault="001C351D" w:rsidP="00B74861">
      <w:pPr>
        <w:pStyle w:val="Ttulo2"/>
        <w:spacing w:line="240" w:lineRule="auto"/>
        <w:ind w:left="720" w:hanging="720"/>
      </w:pPr>
      <w:bookmarkStart w:id="5" w:name="_2et92p0" w:colFirst="0" w:colLast="0"/>
      <w:bookmarkEnd w:id="5"/>
      <w:r>
        <w:t>Modify DB</w:t>
      </w:r>
    </w:p>
    <w:p w:rsidR="00773787" w:rsidRDefault="001C351D" w:rsidP="00B74861">
      <w:pPr>
        <w:spacing w:line="240" w:lineRule="auto"/>
        <w:ind w:left="720" w:hanging="720"/>
      </w:pPr>
      <w:r>
        <w:t>We will complete the DB initially with these entities and relationship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3914775" cy="2819400"/>
                <wp:effectExtent l="0" t="0" r="0" b="0"/>
                <wp:docPr id="17" name="Grupo 17"/>
                <wp:cNvGraphicFramePr/>
                <a:graphic xmlns:a="http://schemas.openxmlformats.org/drawingml/2006/main">
                  <a:graphicData uri="http://schemas.microsoft.com/office/word/2010/wordprocessingGroup">
                    <wpg:wgp>
                      <wpg:cNvGrpSpPr/>
                      <wpg:grpSpPr>
                        <a:xfrm>
                          <a:off x="0" y="0"/>
                          <a:ext cx="3914775" cy="2819400"/>
                          <a:chOff x="1569305" y="567125"/>
                          <a:chExt cx="3809858" cy="3162050"/>
                        </a:xfrm>
                      </wpg:grpSpPr>
                      <wps:wsp>
                        <wps:cNvPr id="18" name="Cuadro de texto 18"/>
                        <wps:cNvSpPr txBox="1"/>
                        <wps:spPr>
                          <a:xfrm>
                            <a:off x="1795850" y="7508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19" name="Cuadro de texto 19"/>
                        <wps:cNvSpPr txBox="1"/>
                        <wps:spPr>
                          <a:xfrm>
                            <a:off x="3844700" y="186392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20" name="Cuadro de texto 20"/>
                        <wps:cNvSpPr txBox="1"/>
                        <wps:spPr>
                          <a:xfrm>
                            <a:off x="3844700" y="7508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21" name="Cuadro de texto 21"/>
                        <wps:cNvSpPr txBox="1"/>
                        <wps:spPr>
                          <a:xfrm>
                            <a:off x="1795850" y="29769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22" name="Cuadro de texto 22"/>
                        <wps:cNvSpPr txBox="1"/>
                        <wps:spPr>
                          <a:xfrm>
                            <a:off x="3844700" y="29769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23" name="Cuadro de texto 23"/>
                        <wps:cNvSpPr txBox="1"/>
                        <wps:spPr>
                          <a:xfrm>
                            <a:off x="1795850" y="186392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24" name="Conector angular 24"/>
                        <wps:cNvCnPr/>
                        <wps:spPr>
                          <a:xfrm rot="-5400000" flipH="1">
                            <a:off x="3234350" y="5671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5" name="Conector angular 25"/>
                        <wps:cNvCnPr/>
                        <wps:spPr>
                          <a:xfrm rot="10800000" flipH="1">
                            <a:off x="5217200" y="10351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6" name="Conector angular 26"/>
                        <wps:cNvCnPr/>
                        <wps:spPr>
                          <a:xfrm rot="5400000">
                            <a:off x="3234200" y="16801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27" name="Conector angular 27"/>
                        <wps:cNvCnPr/>
                        <wps:spPr>
                          <a:xfrm>
                            <a:off x="3168350" y="32612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28" name="Conector angular 28"/>
                        <wps:cNvCnPr/>
                        <wps:spPr>
                          <a:xfrm>
                            <a:off x="1795850" y="10351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29" name="Conector angular 29"/>
                        <wps:cNvCnPr/>
                        <wps:spPr>
                          <a:xfrm>
                            <a:off x="3168350" y="21481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30" name="Cuadro de texto 30"/>
                        <wps:cNvSpPr txBox="1"/>
                        <wps:spPr>
                          <a:xfrm>
                            <a:off x="2283775" y="1282450"/>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1" name="Cuadro de texto 31"/>
                        <wps:cNvSpPr txBox="1"/>
                        <wps:spPr>
                          <a:xfrm>
                            <a:off x="4322308" y="1707155"/>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2" name="Cuadro de texto 32"/>
                        <wps:cNvSpPr txBox="1"/>
                        <wps:spPr>
                          <a:xfrm>
                            <a:off x="5140963" y="827097"/>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3" name="Cuadro de texto 33"/>
                        <wps:cNvSpPr txBox="1"/>
                        <wps:spPr>
                          <a:xfrm>
                            <a:off x="3665178" y="3197253"/>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4" name="Cuadro de texto 34"/>
                        <wps:cNvSpPr txBox="1"/>
                        <wps:spPr>
                          <a:xfrm>
                            <a:off x="1617580" y="798064"/>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5" name="Cuadro de texto 35"/>
                        <wps:cNvSpPr txBox="1"/>
                        <wps:spPr>
                          <a:xfrm>
                            <a:off x="3674980" y="1931261"/>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6" name="Cuadro de texto 36"/>
                        <wps:cNvSpPr txBox="1"/>
                        <wps:spPr>
                          <a:xfrm>
                            <a:off x="4464167" y="2388461"/>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37" name="Cuadro de texto 37"/>
                        <wps:cNvSpPr txBox="1"/>
                        <wps:spPr>
                          <a:xfrm>
                            <a:off x="5140903" y="1984769"/>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8" name="Cuadro de texto 38"/>
                        <wps:cNvSpPr txBox="1"/>
                        <wps:spPr>
                          <a:xfrm>
                            <a:off x="3100886" y="3280169"/>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39" name="Cuadro de texto 39"/>
                        <wps:cNvSpPr txBox="1"/>
                        <wps:spPr>
                          <a:xfrm>
                            <a:off x="3093305" y="1974966"/>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0" name="Cuadro de texto 40"/>
                        <wps:cNvSpPr txBox="1"/>
                        <wps:spPr>
                          <a:xfrm>
                            <a:off x="1569305" y="1974966"/>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41" name="Cuadro de texto 41"/>
                        <wps:cNvSpPr txBox="1"/>
                        <wps:spPr>
                          <a:xfrm>
                            <a:off x="2264908" y="2795783"/>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17" o:spid="_x0000_s1041" style="width:308.25pt;height:222pt;mso-position-horizontal-relative:char;mso-position-vertical-relative:line" coordorigin="15693,5671" coordsize="38098,31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">
                <v:shape id="Cuadro de texto 18" o:spid="_x0000_s1042" type="#_x0000_t202" style="position:absolute;left:17958;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Owner</w:t>
                        </w:r>
                      </w:p>
                    </w:txbxContent>
                  </v:textbox>
                </v:shape>
                <v:shape id="Cuadro de texto 19" o:spid="_x0000_s1043" type="#_x0000_t202" style="position:absolute;left:38447;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Pet</w:t>
                        </w:r>
                      </w:p>
                    </w:txbxContent>
                  </v:textbox>
                </v:shape>
                <v:shape id="Cuadro de texto 20" o:spid="_x0000_s1044" type="#_x0000_t202" style="position:absolute;left:38447;top:7508;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" fillcolor="blue" stroked="f">
                  <v:textbox inset="2.53958mm,2.53958mm,2.53958mm,2.53958mm">
                    <w:txbxContent>
                      <w:p w:rsidR="00D61BC9" w:rsidRDefault="00D61BC9">
                        <w:pPr>
                          <w:spacing w:line="240" w:lineRule="auto"/>
                          <w:jc w:val="center"/>
                          <w:textDirection w:val="btLr"/>
                        </w:pPr>
                        <w:r>
                          <w:rPr>
                            <w:color w:val="FFFFFF"/>
                            <w:sz w:val="28"/>
                          </w:rPr>
                          <w:t>Pet Type</w:t>
                        </w:r>
                      </w:p>
                    </w:txbxContent>
                  </v:textbox>
                </v:shape>
                <v:shape id="Cuadro de texto 21" o:spid="_x0000_s1045" type="#_x0000_t202" style="position:absolute;left:17958;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History</w:t>
                        </w:r>
                      </w:p>
                    </w:txbxContent>
                  </v:textbox>
                </v:shape>
                <v:shape id="Cuadro de texto 22" o:spid="_x0000_s1046" type="#_x0000_t202" style="position:absolute;left:38447;top:2976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Service Type</w:t>
                        </w:r>
                      </w:p>
                    </w:txbxContent>
                  </v:textbox>
                </v:shape>
                <v:shape id="Cuadro de texto 23" o:spid="_x0000_s1047" type="#_x0000_t202" style="position:absolute;left:17958;top:18639;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Agenda</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ector angular 24" o:spid="_x0000_s1048" type="#_x0000_t34" style="position:absolute;left:32343;top:5671;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" adj="10801">
                  <v:stroke joinstyle="round"/>
                </v:shape>
                <v:shape id="Conector angular 25" o:spid="_x0000_s1049" type="#_x0000_t34" style="position:absolute;left:52172;top:10351;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" adj="8572500">
                  <v:stroke joinstyle="round"/>
                </v:shape>
                <v:shape id="Conector angular 26" o:spid="_x0000_s1050" type="#_x0000_t34" style="position:absolute;left:32341;top:16802;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" adj="10801">
                  <v:stroke joinstyle="round"/>
                </v:shape>
                <v:shape id="Conector angular 27" o:spid="_x0000_s1051" type="#_x0000_t34" style="position:absolute;left:31683;top:32612;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" adj="10798">
                  <v:stroke joinstyle="round"/>
                </v:shape>
                <v:shape id="Conector angular 28" o:spid="_x0000_s1052" type="#_x0000_t34" style="position:absolute;left:17958;top:10351;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" adj="-8572500">
                  <v:stroke joinstyle="round"/>
                </v:shape>
                <v:shape id="Conector angular 29" o:spid="_x0000_s1053" type="#_x0000_t34" style="position:absolute;left:31683;top:21481;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" adj="10798">
                  <v:stroke joinstyle="round"/>
                </v:shape>
                <v:shape id="Cuadro de texto 30" o:spid="_x0000_s1054" type="#_x0000_t202" style="position:absolute;left:22837;top:1282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H7gvwAAANsAAAAPAAAAZHJzL2Rvd25yZXYueG1sRE/LisIw&#10;FN0L8w/hDsxGNJ0R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CyNH7gvwAAANsAAAAPAAAAAAAA&#10;AAAAAAAAAAcCAABkcnMvZG93bnJldi54bWxQSwUGAAAAAAMAAwC3AAAA8w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1" o:spid="_x0000_s1055" type="#_x0000_t202" style="position:absolute;left:43223;top:1707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Nt7wgAAANsAAAAPAAAAZHJzL2Rvd25yZXYueG1sRI9LiwIx&#10;EITvwv6H0AteRDOuoM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DdeNt7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32" o:spid="_x0000_s1056" type="#_x0000_t202" style="position:absolute;left:51409;top:82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3" o:spid="_x0000_s1057" type="#_x0000_t202" style="position:absolute;left:36651;top:3197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5uCXwgAAANsAAAAPAAAAZHJzL2Rvd25yZXYueG1sRI9LiwIx&#10;EITvwv6H0At7Ec3sC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C5uCX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4" o:spid="_x0000_s1058" type="#_x0000_t202" style="position:absolute;left:16175;top:798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3jjwwAAANsAAAAPAAAAZHJzL2Rvd25yZXYueG1sRI9PawIx&#10;FMTvhX6H8IReimatpZ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zQ9448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5" o:spid="_x0000_s1059" type="#_x0000_t202" style="position:absolute;left:36749;top:19312;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6" o:spid="_x0000_s1060" type="#_x0000_t202" style="position:absolute;left:44641;top:2388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kUMPwgAAANsAAAAPAAAAZHJzL2Rvd25yZXYueG1sRI9LiwIx&#10;EITvwv6H0At7Ec3sC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BSkUMP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37" o:spid="_x0000_s1061" type="#_x0000_t202" style="position:absolute;left:51409;top:198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eaUwgAAANsAAAAPAAAAZHJzL2Rvd25yZXYueG1sRI/NigIx&#10;EITvC75DaGEvi2Z0QW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A93eaU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38" o:spid="_x0000_s1062" type="#_x0000_t202" style="position:absolute;left:31008;top:328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nLmvwAAANsAAAAPAAAAZHJzL2Rvd25yZXYueG1sRE/LisIw&#10;FN0L8w/hDsxGNJ0RdK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BMQnLmvwAAANsAAAAPAAAAAAAA&#10;AAAAAAAAAAcCAABkcnMvZG93bnJldi54bWxQSwUGAAAAAAMAAwC3AAAA8w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39" o:spid="_x0000_s1063" type="#_x0000_t202" style="position:absolute;left:3093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td9wwAAANsAAAAPAAAAZHJzL2Rvd25yZXYueG1sRI9PawIx&#10;FMTvhX6H8IReimat0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Iw7Xfc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40" o:spid="_x0000_s1064" type="#_x0000_t202" style="position:absolute;left:15693;top:1974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41" o:spid="_x0000_s1065" type="#_x0000_t202" style="position:absolute;left:22649;top:2795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ServiceTyp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rviceTyp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Histor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escription*")]</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DisplayFormat(DataFormatString = "{0:yyyy/MM/dd HH:mm}", ApplyFormatInEditMode = true)]</w:t>
      </w: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Pe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mage")]</w:t>
      </w: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Born")]</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ApplyFormatInEditMode = true)]</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ODO: replace the correct URL for the image</w:t>
      </w:r>
    </w:p>
    <w:p w:rsidR="00773787" w:rsidRDefault="001C351D" w:rsidP="00B74861">
      <w:pPr>
        <w:spacing w:line="240" w:lineRule="auto"/>
        <w:ind w:left="720" w:hanging="720"/>
      </w:pPr>
      <w:r>
        <w:t xml:space="preserve">    </w:t>
      </w:r>
      <w:r>
        <w:tab/>
        <w:t>public string ImageFullPath =&gt; string.IsNullOrEmpty(ImageUrl)</w:t>
      </w:r>
    </w:p>
    <w:p w:rsidR="00773787" w:rsidRDefault="001C351D" w:rsidP="00B74861">
      <w:pPr>
        <w:spacing w:line="240" w:lineRule="auto"/>
        <w:ind w:left="720" w:hanging="720"/>
      </w:pPr>
      <w:r>
        <w:t xml:space="preserve">        </w:t>
      </w:r>
      <w:r>
        <w:tab/>
        <w:t>? null</w:t>
      </w:r>
    </w:p>
    <w:p w:rsidR="00773787" w:rsidRDefault="001C351D" w:rsidP="00B74861">
      <w:pPr>
        <w:spacing w:line="240" w:lineRule="auto"/>
        <w:ind w:left="720" w:hanging="720"/>
      </w:pPr>
      <w:r>
        <w:t xml:space="preserve">        </w:t>
      </w:r>
      <w:r>
        <w:tab/>
        <w:t>: $"https://TDB.azurewebsites.net{ImageUrl.Substring(1)}";</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Add the entity </w:t>
      </w:r>
      <w:r>
        <w:rPr>
          <w:b/>
        </w:rPr>
        <w:t>Agenda</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pPr>
      <w:r>
        <w:t xml:space="preserve">    </w:t>
      </w:r>
      <w:r>
        <w:tab/>
        <w:t>[DisplayFormat(DataFormatString = "{0:yyyy/MM/dd H:mm tt}", ApplyFormatInEditMode = true)]</w:t>
      </w:r>
    </w:p>
    <w:p w:rsidR="00773787" w:rsidRDefault="001C351D" w:rsidP="00B74861">
      <w:pPr>
        <w:spacing w:line="240" w:lineRule="auto"/>
        <w:ind w:left="720" w:hanging="720"/>
      </w:pPr>
      <w:r>
        <w:lastRenderedPageBreak/>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spacing w:line="240" w:lineRule="auto"/>
        <w:ind w:hanging="720"/>
      </w:pPr>
      <w:r>
        <w:t xml:space="preserve">Update the </w:t>
      </w:r>
      <w:r>
        <w:rPr>
          <w:b/>
        </w:rPr>
        <w:t>DataContex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DataContext : DbContex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Type&gt; Pet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Pet&gt; Pet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ServiceType&gt; ServiceTyp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History&gt; Histories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public DbSet&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Save all and run this commands:</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CompleteDB</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18"/>
        </w:numPr>
        <w:pBdr>
          <w:top w:val="nil"/>
          <w:left w:val="nil"/>
          <w:bottom w:val="nil"/>
          <w:right w:val="nil"/>
          <w:between w:val="nil"/>
        </w:pBdr>
        <w:spacing w:line="240" w:lineRule="auto"/>
        <w:ind w:hanging="720"/>
      </w:pPr>
      <w:r>
        <w:t>Test it.</w:t>
      </w:r>
    </w:p>
    <w:p w:rsidR="00773787" w:rsidRDefault="001C351D" w:rsidP="00B74861">
      <w:pPr>
        <w:pStyle w:val="Ttulo2"/>
        <w:spacing w:line="240" w:lineRule="auto"/>
        <w:ind w:left="720" w:hanging="720"/>
      </w:pPr>
      <w:bookmarkStart w:id="6" w:name="_tyjcwt" w:colFirst="0" w:colLast="0"/>
      <w:bookmarkEnd w:id="6"/>
      <w:r>
        <w:t>Seed the DB with initial data</w:t>
      </w:r>
    </w:p>
    <w:p w:rsidR="00773787" w:rsidRDefault="001C351D" w:rsidP="00B74861">
      <w:pPr>
        <w:numPr>
          <w:ilvl w:val="0"/>
          <w:numId w:val="36"/>
        </w:numPr>
        <w:spacing w:line="240" w:lineRule="auto"/>
        <w:ind w:hanging="720"/>
      </w:pPr>
      <w:r>
        <w:t xml:space="preserve">Create the </w:t>
      </w:r>
      <w:r>
        <w:rPr>
          <w:b/>
        </w:rPr>
        <w:t>SeedDb</w:t>
      </w:r>
      <w:r>
        <w:t xml:space="preserve"> class, with your population data logic:</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context.Database.EnsureCreatedAsync();</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lastRenderedPageBreak/>
        <w:t xml:space="preserve">        </w:t>
      </w:r>
      <w:r>
        <w:tab/>
        <w:t>await CheckOwnersAsync();</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context.Owners.FirstOrDefault();</w:t>
      </w:r>
    </w:p>
    <w:p w:rsidR="00773787" w:rsidRDefault="001C351D" w:rsidP="00B74861">
      <w:pPr>
        <w:spacing w:line="240" w:lineRule="auto"/>
        <w:ind w:left="720" w:hanging="720"/>
      </w:pPr>
      <w:r>
        <w:t xml:space="preserve">        </w:t>
      </w:r>
      <w:r>
        <w:tab/>
        <w:t>var petType = _context.PetTypes.FirstOrDefault();</w:t>
      </w:r>
    </w:p>
    <w:p w:rsidR="00773787" w:rsidRDefault="001C351D" w:rsidP="00B74861">
      <w:pPr>
        <w:spacing w:line="240" w:lineRule="auto"/>
        <w:ind w:left="720" w:hanging="720"/>
      </w:pPr>
      <w:r>
        <w:t xml:space="preserve">        </w:t>
      </w:r>
      <w:r>
        <w:tab/>
        <w:t>if (!_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ServiceTypes.Add(new ServiceType { Name = "Consulta" });</w:t>
      </w:r>
    </w:p>
    <w:p w:rsidR="00773787" w:rsidRDefault="001C351D" w:rsidP="00B74861">
      <w:pPr>
        <w:spacing w:line="240" w:lineRule="auto"/>
        <w:ind w:left="720" w:hanging="720"/>
      </w:pPr>
      <w:r>
        <w:t xml:space="preserve">            </w:t>
      </w:r>
      <w:r>
        <w:tab/>
        <w:t>_context.ServiceTypes.Add(new ServiceType { Name = "Urgencia" });</w:t>
      </w:r>
    </w:p>
    <w:p w:rsidR="00773787" w:rsidRDefault="001C351D" w:rsidP="00B74861">
      <w:pPr>
        <w:spacing w:line="240" w:lineRule="auto"/>
        <w:ind w:left="720" w:hanging="720"/>
      </w:pPr>
      <w:r>
        <w:t xml:space="preserve">            </w:t>
      </w:r>
      <w:r>
        <w:tab/>
        <w:t>_context.ServiceTypes.Add(new ServiceType { Name = "Vacunación"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Types.Add(new PetType { Name = "Perro" });</w:t>
      </w:r>
    </w:p>
    <w:p w:rsidR="00773787" w:rsidRDefault="001C351D" w:rsidP="00B74861">
      <w:pPr>
        <w:spacing w:line="240" w:lineRule="auto"/>
        <w:ind w:left="720" w:hanging="720"/>
      </w:pPr>
      <w:r>
        <w:t xml:space="preserve">            </w:t>
      </w:r>
      <w:r>
        <w:tab/>
        <w:t>_context.PetTypes.Add(new PetType { Name = "Geto" });</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Owner("8989898", "Juan", "Zuluaga", "234 3232", "310 322 3221", "Calle Luna Calle Sol");</w:t>
      </w:r>
    </w:p>
    <w:p w:rsidR="00773787" w:rsidRDefault="001C351D" w:rsidP="00B74861">
      <w:pPr>
        <w:spacing w:line="240" w:lineRule="auto"/>
        <w:ind w:left="720" w:hanging="720"/>
      </w:pPr>
      <w:r>
        <w:t xml:space="preserve">            </w:t>
      </w:r>
      <w:r>
        <w:tab/>
        <w:t>AddOwner("7655544", "Jose", "Cardona", "343 3226", "300 322 3221", "Calle 77 #22 21");</w:t>
      </w:r>
    </w:p>
    <w:p w:rsidR="00773787" w:rsidRDefault="001C351D" w:rsidP="00B74861">
      <w:pPr>
        <w:spacing w:line="240" w:lineRule="auto"/>
        <w:ind w:left="720" w:hanging="720"/>
      </w:pPr>
      <w:r>
        <w:t xml:space="preserve">            </w:t>
      </w:r>
      <w:r>
        <w:tab/>
        <w:t>AddOwner("6565555", "Maria", "López", "450 4332", "350 322 3221", "Carrera 56 #22 21");</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Owner(string document, string firstName, string lastName, string fixedPhone, string cellPhone, string 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Owners.Add(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CellPhone = cellPhone,</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FixedPhone = fixedPhon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spacing w:line="240" w:lineRule="auto"/>
        <w:ind w:hanging="720"/>
      </w:pPr>
      <w:r>
        <w:t xml:space="preserve">Create the </w:t>
      </w:r>
      <w:r>
        <w:rPr>
          <w:b/>
        </w:rPr>
        <w:t xml:space="preserve">Program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w:t>
      </w:r>
    </w:p>
    <w:p w:rsidR="00773787" w:rsidRDefault="001C351D" w:rsidP="00B74861">
      <w:pPr>
        <w:spacing w:line="240" w:lineRule="auto"/>
        <w:ind w:left="720" w:hanging="720"/>
      </w:pPr>
      <w:r>
        <w:t>using Microsoft.AspNetCore.Hosting;</w:t>
      </w:r>
    </w:p>
    <w:p w:rsidR="00773787" w:rsidRDefault="001C351D" w:rsidP="00B74861">
      <w:pPr>
        <w:spacing w:line="240" w:lineRule="auto"/>
        <w:ind w:left="720" w:hanging="720"/>
      </w:pPr>
      <w:r>
        <w:t>using Microsoft.Extensions.DependencyInjection;</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gr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void Main(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ost = CreateWebHostBuilder(args).Build();</w:t>
      </w:r>
    </w:p>
    <w:p w:rsidR="00773787" w:rsidRDefault="001C351D" w:rsidP="00B74861">
      <w:pPr>
        <w:spacing w:line="240" w:lineRule="auto"/>
        <w:ind w:left="720" w:hanging="720"/>
      </w:pPr>
      <w:r>
        <w:t xml:space="preserve">        </w:t>
      </w:r>
      <w:r>
        <w:tab/>
        <w:t>RunSeeding(host);</w:t>
      </w:r>
    </w:p>
    <w:p w:rsidR="00773787" w:rsidRDefault="001C351D" w:rsidP="00B74861">
      <w:pPr>
        <w:spacing w:line="240" w:lineRule="auto"/>
        <w:ind w:left="720" w:hanging="720"/>
      </w:pPr>
      <w:r>
        <w:t xml:space="preserve">        </w:t>
      </w:r>
      <w:r>
        <w:tab/>
        <w:t>host.Ru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void RunSeeding(IWebHost ho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copeFactory = host.Services.GetService&lt;IServiceScopeFactory&gt;();</w:t>
      </w:r>
    </w:p>
    <w:p w:rsidR="00773787" w:rsidRDefault="001C351D" w:rsidP="00B74861">
      <w:pPr>
        <w:spacing w:line="240" w:lineRule="auto"/>
        <w:ind w:left="720" w:hanging="720"/>
      </w:pPr>
      <w:r>
        <w:t xml:space="preserve">        </w:t>
      </w:r>
      <w:r>
        <w:tab/>
        <w:t>using (var scope = scopeFactory.CreateSco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eeder = scope.ServiceProvider.GetService&lt;SeedDb&gt;();</w:t>
      </w:r>
    </w:p>
    <w:p w:rsidR="00773787" w:rsidRDefault="001C351D" w:rsidP="00B74861">
      <w:pPr>
        <w:spacing w:line="240" w:lineRule="auto"/>
        <w:ind w:left="720" w:hanging="720"/>
      </w:pPr>
      <w:r>
        <w:t xml:space="preserve">            </w:t>
      </w:r>
      <w:r>
        <w:tab/>
        <w:t>seeder.SeedAsync().Wa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IWebHostBuilder CreateWebHostBuilder(string[] arg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ebHost.CreateDefaultBuilder(args).UseStartup&lt;Startup&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 xml:space="preserve">Add the injection for the seeder in </w:t>
      </w:r>
      <w:r>
        <w:rPr>
          <w:b/>
        </w:rPr>
        <w:t>Startup</w:t>
      </w:r>
      <w: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pPr>
      <w:r>
        <w:t>public IConfiguration Configuration { get; }</w:t>
      </w:r>
    </w:p>
    <w:p w:rsidR="00773787" w:rsidRDefault="00773787" w:rsidP="00B74861">
      <w:pPr>
        <w:spacing w:line="240" w:lineRule="auto"/>
        <w:ind w:left="720" w:hanging="720"/>
      </w:pPr>
    </w:p>
    <w:p w:rsidR="00773787" w:rsidRDefault="001C351D" w:rsidP="00B74861">
      <w:pPr>
        <w:spacing w:line="240" w:lineRule="auto"/>
        <w:ind w:left="720" w:hanging="720"/>
      </w:pPr>
      <w:r>
        <w:t>// This method gets called by the runtime. Use this method to add services to the container.</w:t>
      </w: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This lambda determines whether user consent for non-essential cookies is needed for a given reques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Transient&lt;SeedDb&gt;();</w:t>
      </w: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6"/>
        </w:numPr>
        <w:pBdr>
          <w:top w:val="nil"/>
          <w:left w:val="nil"/>
          <w:bottom w:val="nil"/>
          <w:right w:val="nil"/>
          <w:between w:val="nil"/>
        </w:pBdr>
        <w:spacing w:line="240" w:lineRule="auto"/>
        <w:ind w:hanging="720"/>
      </w:pPr>
      <w:r>
        <w:t>Test i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7" w:name="_j2qk9hw9udeq" w:colFirst="0" w:colLast="0"/>
      <w:bookmarkEnd w:id="7"/>
      <w:r>
        <w:t>Add User Identities</w:t>
      </w:r>
    </w:p>
    <w:p w:rsidR="00773787" w:rsidRDefault="001C351D" w:rsidP="00B74861">
      <w:pPr>
        <w:spacing w:line="240" w:lineRule="auto"/>
        <w:ind w:left="720" w:hanging="720"/>
      </w:pPr>
      <w:r>
        <w:t>We’ll complete out database with this entitie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lastRenderedPageBreak/>
        <mc:AlternateContent>
          <mc:Choice Requires="wpg">
            <w:drawing>
              <wp:inline distT="114300" distB="114300" distL="114300" distR="114300">
                <wp:extent cx="6263270" cy="4124325"/>
                <wp:effectExtent l="0" t="0" r="0" b="0"/>
                <wp:docPr id="42" name="Grupo 42"/>
                <wp:cNvGraphicFramePr/>
                <a:graphic xmlns:a="http://schemas.openxmlformats.org/drawingml/2006/main">
                  <a:graphicData uri="http://schemas.microsoft.com/office/word/2010/wordprocessingGroup">
                    <wpg:wgp>
                      <wpg:cNvGrpSpPr/>
                      <wpg:grpSpPr>
                        <a:xfrm>
                          <a:off x="0" y="0"/>
                          <a:ext cx="6263270" cy="4124325"/>
                          <a:chOff x="1031314" y="402425"/>
                          <a:chExt cx="5837849" cy="4091350"/>
                        </a:xfrm>
                      </wpg:grpSpPr>
                      <wps:wsp>
                        <wps:cNvPr id="43" name="Cuadro de texto 43"/>
                        <wps:cNvSpPr txBox="1"/>
                        <wps:spPr>
                          <a:xfrm>
                            <a:off x="3285850" y="15154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Owner</w:t>
                              </w:r>
                            </w:p>
                          </w:txbxContent>
                        </wps:txbx>
                        <wps:bodyPr spcFirstLastPara="1" wrap="square" lIns="91425" tIns="91425" rIns="91425" bIns="91425" anchor="ctr" anchorCtr="0">
                          <a:noAutofit/>
                        </wps:bodyPr>
                      </wps:wsp>
                      <wps:wsp>
                        <wps:cNvPr id="44" name="Cuadro de texto 44"/>
                        <wps:cNvSpPr txBox="1"/>
                        <wps:spPr>
                          <a:xfrm>
                            <a:off x="5334700" y="262852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Pet</w:t>
                              </w:r>
                            </w:p>
                          </w:txbxContent>
                        </wps:txbx>
                        <wps:bodyPr spcFirstLastPara="1" wrap="square" lIns="91425" tIns="91425" rIns="91425" bIns="91425" anchor="ctr" anchorCtr="0">
                          <a:noAutofit/>
                        </wps:bodyPr>
                      </wps:wsp>
                      <wps:wsp>
                        <wps:cNvPr id="45" name="Cuadro de texto 45"/>
                        <wps:cNvSpPr txBox="1"/>
                        <wps:spPr>
                          <a:xfrm>
                            <a:off x="5334700" y="15154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Pet Type</w:t>
                              </w:r>
                            </w:p>
                          </w:txbxContent>
                        </wps:txbx>
                        <wps:bodyPr spcFirstLastPara="1" wrap="square" lIns="91425" tIns="91425" rIns="91425" bIns="91425" anchor="ctr" anchorCtr="0">
                          <a:noAutofit/>
                        </wps:bodyPr>
                      </wps:wsp>
                      <wps:wsp>
                        <wps:cNvPr id="46" name="Cuadro de texto 46"/>
                        <wps:cNvSpPr txBox="1"/>
                        <wps:spPr>
                          <a:xfrm>
                            <a:off x="3285850" y="37415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History</w:t>
                              </w:r>
                            </w:p>
                          </w:txbxContent>
                        </wps:txbx>
                        <wps:bodyPr spcFirstLastPara="1" wrap="square" lIns="91425" tIns="91425" rIns="91425" bIns="91425" anchor="ctr" anchorCtr="0">
                          <a:noAutofit/>
                        </wps:bodyPr>
                      </wps:wsp>
                      <wps:wsp>
                        <wps:cNvPr id="47" name="Cuadro de texto 47"/>
                        <wps:cNvSpPr txBox="1"/>
                        <wps:spPr>
                          <a:xfrm>
                            <a:off x="5334700" y="374157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Service Type</w:t>
                              </w:r>
                            </w:p>
                          </w:txbxContent>
                        </wps:txbx>
                        <wps:bodyPr spcFirstLastPara="1" wrap="square" lIns="91425" tIns="91425" rIns="91425" bIns="91425" anchor="ctr" anchorCtr="0">
                          <a:noAutofit/>
                        </wps:bodyPr>
                      </wps:wsp>
                      <wps:wsp>
                        <wps:cNvPr id="48" name="Cuadro de texto 48"/>
                        <wps:cNvSpPr txBox="1"/>
                        <wps:spPr>
                          <a:xfrm>
                            <a:off x="3285850" y="262852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Agenda</w:t>
                              </w:r>
                            </w:p>
                          </w:txbxContent>
                        </wps:txbx>
                        <wps:bodyPr spcFirstLastPara="1" wrap="square" lIns="91425" tIns="91425" rIns="91425" bIns="91425" anchor="ctr" anchorCtr="0">
                          <a:noAutofit/>
                        </wps:bodyPr>
                      </wps:wsp>
                      <wps:wsp>
                        <wps:cNvPr id="49" name="Conector angular 49"/>
                        <wps:cNvCnPr/>
                        <wps:spPr>
                          <a:xfrm rot="-5400000" flipH="1">
                            <a:off x="4724350" y="133172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0" name="Conector angular 50"/>
                        <wps:cNvCnPr/>
                        <wps:spPr>
                          <a:xfrm rot="10800000" flipH="1">
                            <a:off x="6707200" y="17997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1" name="Conector angular 51"/>
                        <wps:cNvCnPr/>
                        <wps:spPr>
                          <a:xfrm rot="5400000">
                            <a:off x="4724200" y="2444775"/>
                            <a:ext cx="544500" cy="20490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52" name="Conector angular 52"/>
                        <wps:cNvCnPr/>
                        <wps:spPr>
                          <a:xfrm>
                            <a:off x="4658350" y="402582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3" name="Conector angular 53"/>
                        <wps:cNvCnPr/>
                        <wps:spPr>
                          <a:xfrm>
                            <a:off x="3285850" y="179972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Conector angular 54"/>
                        <wps:cNvCnPr/>
                        <wps:spPr>
                          <a:xfrm>
                            <a:off x="4658350" y="2912775"/>
                            <a:ext cx="6765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55" name="Cuadro de texto 55"/>
                        <wps:cNvSpPr txBox="1"/>
                        <wps:spPr>
                          <a:xfrm>
                            <a:off x="3773775" y="2047050"/>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6" name="Cuadro de texto 56"/>
                        <wps:cNvSpPr txBox="1"/>
                        <wps:spPr>
                          <a:xfrm>
                            <a:off x="5812308" y="2471755"/>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57" name="Cuadro de texto 57"/>
                        <wps:cNvSpPr txBox="1"/>
                        <wps:spPr>
                          <a:xfrm>
                            <a:off x="6630963" y="1591697"/>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8" name="Cuadro de texto 58"/>
                        <wps:cNvSpPr txBox="1"/>
                        <wps:spPr>
                          <a:xfrm>
                            <a:off x="5155178" y="3961853"/>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59" name="Cuadro de texto 59"/>
                        <wps:cNvSpPr txBox="1"/>
                        <wps:spPr>
                          <a:xfrm>
                            <a:off x="3107580" y="1562664"/>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0" name="Cuadro de texto 60"/>
                        <wps:cNvSpPr txBox="1"/>
                        <wps:spPr>
                          <a:xfrm>
                            <a:off x="5164980" y="2695861"/>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1" name="Cuadro de texto 61"/>
                        <wps:cNvSpPr txBox="1"/>
                        <wps:spPr>
                          <a:xfrm>
                            <a:off x="5954167" y="3153061"/>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62" name="Cuadro de texto 62"/>
                        <wps:cNvSpPr txBox="1"/>
                        <wps:spPr>
                          <a:xfrm>
                            <a:off x="6630903" y="2749369"/>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3" name="Cuadro de texto 63"/>
                        <wps:cNvSpPr txBox="1"/>
                        <wps:spPr>
                          <a:xfrm>
                            <a:off x="4590886" y="4044769"/>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4" name="Cuadro de texto 64"/>
                        <wps:cNvSpPr txBox="1"/>
                        <wps:spPr>
                          <a:xfrm>
                            <a:off x="4583305" y="2739566"/>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5" name="Cuadro de texto 65"/>
                        <wps:cNvSpPr txBox="1"/>
                        <wps:spPr>
                          <a:xfrm>
                            <a:off x="3059305" y="2739566"/>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6" name="Cuadro de texto 66"/>
                        <wps:cNvSpPr txBox="1"/>
                        <wps:spPr>
                          <a:xfrm>
                            <a:off x="3754908" y="3560383"/>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67" name="Cuadro de texto 67"/>
                        <wps:cNvSpPr txBox="1"/>
                        <wps:spPr>
                          <a:xfrm>
                            <a:off x="1237000" y="1515475"/>
                            <a:ext cx="1372500" cy="568500"/>
                          </a:xfrm>
                          <a:prstGeom prst="rect">
                            <a:avLst/>
                          </a:prstGeom>
                          <a:solidFill>
                            <a:srgbClr val="FF9900"/>
                          </a:solidFill>
                          <a:ln>
                            <a:noFill/>
                          </a:ln>
                        </wps:spPr>
                        <wps:txbx>
                          <w:txbxContent>
                            <w:p w:rsidR="00D61BC9" w:rsidRDefault="00D61BC9">
                              <w:pPr>
                                <w:spacing w:line="240" w:lineRule="auto"/>
                                <w:jc w:val="center"/>
                                <w:textDirection w:val="btLr"/>
                              </w:pPr>
                              <w:r>
                                <w:rPr>
                                  <w:color w:val="000000"/>
                                  <w:sz w:val="28"/>
                                </w:rPr>
                                <w:t>User</w:t>
                              </w:r>
                            </w:p>
                          </w:txbxContent>
                        </wps:txbx>
                        <wps:bodyPr spcFirstLastPara="1" wrap="square" lIns="91425" tIns="91425" rIns="91425" bIns="91425" anchor="ctr" anchorCtr="0">
                          <a:noAutofit/>
                        </wps:bodyPr>
                      </wps:wsp>
                      <wps:wsp>
                        <wps:cNvPr id="68" name="Cuadro de texto 68"/>
                        <wps:cNvSpPr txBox="1"/>
                        <wps:spPr>
                          <a:xfrm>
                            <a:off x="1237000" y="402425"/>
                            <a:ext cx="1372500" cy="568500"/>
                          </a:xfrm>
                          <a:prstGeom prst="rect">
                            <a:avLst/>
                          </a:prstGeom>
                          <a:solidFill>
                            <a:srgbClr val="FF9900"/>
                          </a:solidFill>
                          <a:ln>
                            <a:noFill/>
                          </a:ln>
                        </wps:spPr>
                        <wps:txbx>
                          <w:txbxContent>
                            <w:p w:rsidR="00D61BC9" w:rsidRDefault="00D61BC9">
                              <w:pPr>
                                <w:spacing w:line="240" w:lineRule="auto"/>
                                <w:jc w:val="center"/>
                                <w:textDirection w:val="btLr"/>
                              </w:pPr>
                              <w:r>
                                <w:rPr>
                                  <w:color w:val="000000"/>
                                  <w:sz w:val="28"/>
                                </w:rPr>
                                <w:t>UserRole</w:t>
                              </w:r>
                            </w:p>
                          </w:txbxContent>
                        </wps:txbx>
                        <wps:bodyPr spcFirstLastPara="1" wrap="square" lIns="91425" tIns="91425" rIns="91425" bIns="91425" anchor="ctr" anchorCtr="0">
                          <a:noAutofit/>
                        </wps:bodyPr>
                      </wps:wsp>
                      <wps:wsp>
                        <wps:cNvPr id="69" name="Cuadro de texto 69"/>
                        <wps:cNvSpPr txBox="1"/>
                        <wps:spPr>
                          <a:xfrm>
                            <a:off x="3285850" y="402425"/>
                            <a:ext cx="1372500" cy="568500"/>
                          </a:xfrm>
                          <a:prstGeom prst="rect">
                            <a:avLst/>
                          </a:prstGeom>
                          <a:solidFill>
                            <a:srgbClr val="FF9900"/>
                          </a:solidFill>
                          <a:ln>
                            <a:noFill/>
                          </a:ln>
                        </wps:spPr>
                        <wps:txbx>
                          <w:txbxContent>
                            <w:p w:rsidR="00D61BC9" w:rsidRDefault="00D61BC9">
                              <w:pPr>
                                <w:spacing w:line="240" w:lineRule="auto"/>
                                <w:jc w:val="center"/>
                                <w:textDirection w:val="btLr"/>
                              </w:pPr>
                              <w:r>
                                <w:rPr>
                                  <w:color w:val="000000"/>
                                  <w:sz w:val="28"/>
                                </w:rPr>
                                <w:t>Role</w:t>
                              </w:r>
                            </w:p>
                          </w:txbxContent>
                        </wps:txbx>
                        <wps:bodyPr spcFirstLastPara="1" wrap="square" lIns="91425" tIns="91425" rIns="91425" bIns="91425" anchor="ctr" anchorCtr="0">
                          <a:noAutofit/>
                        </wps:bodyPr>
                      </wps:wsp>
                      <wps:wsp>
                        <wps:cNvPr id="70" name="Cuadro de texto 70"/>
                        <wps:cNvSpPr txBox="1"/>
                        <wps:spPr>
                          <a:xfrm>
                            <a:off x="1237000" y="2628525"/>
                            <a:ext cx="1372500" cy="568500"/>
                          </a:xfrm>
                          <a:prstGeom prst="rect">
                            <a:avLst/>
                          </a:prstGeom>
                          <a:solidFill>
                            <a:srgbClr val="0000FF"/>
                          </a:solidFill>
                          <a:ln>
                            <a:noFill/>
                          </a:ln>
                        </wps:spPr>
                        <wps:txbx>
                          <w:txbxContent>
                            <w:p w:rsidR="00D61BC9" w:rsidRDefault="00D61BC9">
                              <w:pPr>
                                <w:spacing w:line="240" w:lineRule="auto"/>
                                <w:jc w:val="center"/>
                                <w:textDirection w:val="btLr"/>
                              </w:pPr>
                              <w:r>
                                <w:rPr>
                                  <w:color w:val="FFFFFF"/>
                                  <w:sz w:val="28"/>
                                </w:rPr>
                                <w:t>Manager</w:t>
                              </w:r>
                            </w:p>
                          </w:txbxContent>
                        </wps:txbx>
                        <wps:bodyPr spcFirstLastPara="1" wrap="square" lIns="91425" tIns="91425" rIns="91425" bIns="91425" anchor="ctr" anchorCtr="0">
                          <a:noAutofit/>
                        </wps:bodyPr>
                      </wps:wsp>
                      <wps:wsp>
                        <wps:cNvPr id="71" name="Conector angular 71"/>
                        <wps:cNvCnPr/>
                        <wps:spPr>
                          <a:xfrm rot="-5400000" flipH="1">
                            <a:off x="2947450" y="491275"/>
                            <a:ext cx="600" cy="2049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2" name="Conector angular 72"/>
                        <wps:cNvCnPr/>
                        <wps:spPr>
                          <a:xfrm flipH="1">
                            <a:off x="2609650" y="686675"/>
                            <a:ext cx="676200" cy="600"/>
                          </a:xfrm>
                          <a:prstGeom prst="bentConnector3">
                            <a:avLst>
                              <a:gd name="adj1" fmla="val 49989"/>
                            </a:avLst>
                          </a:prstGeom>
                          <a:noFill/>
                          <a:ln w="9525" cap="flat" cmpd="sng">
                            <a:solidFill>
                              <a:srgbClr val="000000"/>
                            </a:solidFill>
                            <a:prstDash val="solid"/>
                            <a:round/>
                            <a:headEnd type="none" w="med" len="med"/>
                            <a:tailEnd type="none" w="med" len="med"/>
                          </a:ln>
                        </wps:spPr>
                        <wps:bodyPr/>
                      </wps:wsp>
                      <wps:wsp>
                        <wps:cNvPr id="73" name="Conector angular 73"/>
                        <wps:cNvCnPr/>
                        <wps:spPr>
                          <a:xfrm>
                            <a:off x="1237000" y="686675"/>
                            <a:ext cx="600" cy="1113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74" name="Conector angular 74"/>
                        <wps:cNvCnPr/>
                        <wps:spPr>
                          <a:xfrm rot="-5400000" flipH="1">
                            <a:off x="1651300" y="2355925"/>
                            <a:ext cx="544500" cy="600"/>
                          </a:xfrm>
                          <a:prstGeom prst="bentConnector3">
                            <a:avLst>
                              <a:gd name="adj1" fmla="val 50005"/>
                            </a:avLst>
                          </a:prstGeom>
                          <a:noFill/>
                          <a:ln w="9525" cap="flat" cmpd="sng">
                            <a:solidFill>
                              <a:srgbClr val="000000"/>
                            </a:solidFill>
                            <a:prstDash val="solid"/>
                            <a:round/>
                            <a:headEnd type="none" w="med" len="med"/>
                            <a:tailEnd type="none" w="med" len="med"/>
                          </a:ln>
                        </wps:spPr>
                        <wps:bodyPr/>
                      </wps:wsp>
                      <wps:wsp>
                        <wps:cNvPr id="75" name="Cuadro de texto 75"/>
                        <wps:cNvSpPr txBox="1"/>
                        <wps:spPr>
                          <a:xfrm>
                            <a:off x="3783578" y="1306877"/>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6" name="Cuadro de texto 76"/>
                        <wps:cNvSpPr txBox="1"/>
                        <wps:spPr>
                          <a:xfrm>
                            <a:off x="1868775" y="1297075"/>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7" name="Cuadro de texto 77"/>
                        <wps:cNvSpPr txBox="1"/>
                        <wps:spPr>
                          <a:xfrm>
                            <a:off x="1868775" y="2059075"/>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8" name="Cuadro de texto 78"/>
                        <wps:cNvSpPr txBox="1"/>
                        <wps:spPr>
                          <a:xfrm>
                            <a:off x="1858972" y="2420469"/>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79" name="Cuadro de texto 79"/>
                        <wps:cNvSpPr txBox="1"/>
                        <wps:spPr>
                          <a:xfrm>
                            <a:off x="3095556" y="468677"/>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0" name="Cuadro de texto 80"/>
                        <wps:cNvSpPr txBox="1"/>
                        <wps:spPr>
                          <a:xfrm>
                            <a:off x="1047959" y="1574688"/>
                            <a:ext cx="238200" cy="264600"/>
                          </a:xfrm>
                          <a:prstGeom prst="rect">
                            <a:avLst/>
                          </a:prstGeom>
                          <a:noFill/>
                          <a:ln>
                            <a:noFill/>
                          </a:ln>
                        </wps:spPr>
                        <wps:txbx>
                          <w:txbxContent>
                            <w:p w:rsidR="00D61BC9" w:rsidRDefault="00D61BC9">
                              <w:pPr>
                                <w:spacing w:line="240" w:lineRule="auto"/>
                                <w:jc w:val="center"/>
                                <w:textDirection w:val="btLr"/>
                              </w:pPr>
                              <w:r>
                                <w:rPr>
                                  <w:color w:val="000000"/>
                                  <w:sz w:val="20"/>
                                </w:rPr>
                                <w:t>1</w:t>
                              </w:r>
                            </w:p>
                          </w:txbxContent>
                        </wps:txbx>
                        <wps:bodyPr spcFirstLastPara="1" wrap="square" lIns="91425" tIns="91425" rIns="91425" bIns="91425" anchor="ctr" anchorCtr="0">
                          <a:noAutofit/>
                        </wps:bodyPr>
                      </wps:wsp>
                      <wps:wsp>
                        <wps:cNvPr id="81" name="Cuadro de texto 81"/>
                        <wps:cNvSpPr txBox="1"/>
                        <wps:spPr>
                          <a:xfrm>
                            <a:off x="2535708" y="510161"/>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s:wsp>
                        <wps:cNvPr id="82" name="Cuadro de texto 82"/>
                        <wps:cNvSpPr txBox="1"/>
                        <wps:spPr>
                          <a:xfrm>
                            <a:off x="1031314" y="519963"/>
                            <a:ext cx="238200" cy="264600"/>
                          </a:xfrm>
                          <a:prstGeom prst="rect">
                            <a:avLst/>
                          </a:prstGeom>
                          <a:noFill/>
                          <a:ln>
                            <a:noFill/>
                          </a:ln>
                        </wps:spPr>
                        <wps:txbx>
                          <w:txbxContent>
                            <w:p w:rsidR="00D61BC9" w:rsidRDefault="00D61BC9">
                              <w:pPr>
                                <w:spacing w:line="240" w:lineRule="auto"/>
                                <w:jc w:val="center"/>
                                <w:textDirection w:val="btLr"/>
                              </w:pPr>
                              <w:r>
                                <w:rPr>
                                  <w:color w:val="000000"/>
                                  <w:sz w:val="36"/>
                                </w:rPr>
                                <w:t>*</w:t>
                              </w:r>
                            </w:p>
                          </w:txbxContent>
                        </wps:txbx>
                        <wps:bodyPr spcFirstLastPara="1" wrap="square" lIns="91425" tIns="91425" rIns="91425" bIns="91425" anchor="ctr" anchorCtr="0">
                          <a:noAutofit/>
                        </wps:bodyPr>
                      </wps:wsp>
                    </wpg:wgp>
                  </a:graphicData>
                </a:graphic>
              </wp:inline>
            </w:drawing>
          </mc:Choice>
          <mc:Fallback>
            <w:pict>
              <v:group id="Grupo 42" o:spid="_x0000_s1066" style="width:493.15pt;height:324.75pt;mso-position-horizontal-relative:char;mso-position-vertical-relative:line" coordorigin="10313,4024" coordsize="58378,409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">
                <v:shape id="Cuadro de texto 43" o:spid="_x0000_s1067" type="#_x0000_t202" style="position:absolute;left:32858;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" fillcolor="blue" stroked="f">
                  <v:textbox inset="2.53958mm,2.53958mm,2.53958mm,2.53958mm">
                    <w:txbxContent>
                      <w:p w:rsidR="00D61BC9" w:rsidRDefault="00D61BC9">
                        <w:pPr>
                          <w:spacing w:line="240" w:lineRule="auto"/>
                          <w:jc w:val="center"/>
                          <w:textDirection w:val="btLr"/>
                        </w:pPr>
                        <w:r>
                          <w:rPr>
                            <w:color w:val="FFFFFF"/>
                            <w:sz w:val="28"/>
                          </w:rPr>
                          <w:t>Owner</w:t>
                        </w:r>
                      </w:p>
                    </w:txbxContent>
                  </v:textbox>
                </v:shape>
                <v:shape id="Cuadro de texto 44" o:spid="_x0000_s1068" type="#_x0000_t202" style="position:absolute;left:53347;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" fillcolor="blue" stroked="f">
                  <v:textbox inset="2.53958mm,2.53958mm,2.53958mm,2.53958mm">
                    <w:txbxContent>
                      <w:p w:rsidR="00D61BC9" w:rsidRDefault="00D61BC9">
                        <w:pPr>
                          <w:spacing w:line="240" w:lineRule="auto"/>
                          <w:jc w:val="center"/>
                          <w:textDirection w:val="btLr"/>
                        </w:pPr>
                        <w:r>
                          <w:rPr>
                            <w:color w:val="FFFFFF"/>
                            <w:sz w:val="28"/>
                          </w:rPr>
                          <w:t>Pet</w:t>
                        </w:r>
                      </w:p>
                    </w:txbxContent>
                  </v:textbox>
                </v:shape>
                <v:shape id="Cuadro de texto 45" o:spid="_x0000_s1069" type="#_x0000_t202" style="position:absolute;left:53347;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" fillcolor="blue" stroked="f">
                  <v:textbox inset="2.53958mm,2.53958mm,2.53958mm,2.53958mm">
                    <w:txbxContent>
                      <w:p w:rsidR="00D61BC9" w:rsidRDefault="00D61BC9">
                        <w:pPr>
                          <w:spacing w:line="240" w:lineRule="auto"/>
                          <w:jc w:val="center"/>
                          <w:textDirection w:val="btLr"/>
                        </w:pPr>
                        <w:r>
                          <w:rPr>
                            <w:color w:val="FFFFFF"/>
                            <w:sz w:val="28"/>
                          </w:rPr>
                          <w:t>Pet Type</w:t>
                        </w:r>
                      </w:p>
                    </w:txbxContent>
                  </v:textbox>
                </v:shape>
                <v:shape id="Cuadro de texto 46" o:spid="_x0000_s1070" type="#_x0000_t202" style="position:absolute;left:32858;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" fillcolor="blue" stroked="f">
                  <v:textbox inset="2.53958mm,2.53958mm,2.53958mm,2.53958mm">
                    <w:txbxContent>
                      <w:p w:rsidR="00D61BC9" w:rsidRDefault="00D61BC9">
                        <w:pPr>
                          <w:spacing w:line="240" w:lineRule="auto"/>
                          <w:jc w:val="center"/>
                          <w:textDirection w:val="btLr"/>
                        </w:pPr>
                        <w:r>
                          <w:rPr>
                            <w:color w:val="FFFFFF"/>
                            <w:sz w:val="28"/>
                          </w:rPr>
                          <w:t>History</w:t>
                        </w:r>
                      </w:p>
                    </w:txbxContent>
                  </v:textbox>
                </v:shape>
                <v:shape id="Cuadro de texto 47" o:spid="_x0000_s1071" type="#_x0000_t202" style="position:absolute;left:53347;top:3741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" fillcolor="blue" stroked="f">
                  <v:textbox inset="2.53958mm,2.53958mm,2.53958mm,2.53958mm">
                    <w:txbxContent>
                      <w:p w:rsidR="00D61BC9" w:rsidRDefault="00D61BC9">
                        <w:pPr>
                          <w:spacing w:line="240" w:lineRule="auto"/>
                          <w:jc w:val="center"/>
                          <w:textDirection w:val="btLr"/>
                        </w:pPr>
                        <w:r>
                          <w:rPr>
                            <w:color w:val="FFFFFF"/>
                            <w:sz w:val="28"/>
                          </w:rPr>
                          <w:t>Service Type</w:t>
                        </w:r>
                      </w:p>
                    </w:txbxContent>
                  </v:textbox>
                </v:shape>
                <v:shape id="Cuadro de texto 48" o:spid="_x0000_s1072" type="#_x0000_t202" style="position:absolute;left:32858;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" fillcolor="blue" stroked="f">
                  <v:textbox inset="2.53958mm,2.53958mm,2.53958mm,2.53958mm">
                    <w:txbxContent>
                      <w:p w:rsidR="00D61BC9" w:rsidRDefault="00D61BC9">
                        <w:pPr>
                          <w:spacing w:line="240" w:lineRule="auto"/>
                          <w:jc w:val="center"/>
                          <w:textDirection w:val="btLr"/>
                        </w:pPr>
                        <w:r>
                          <w:rPr>
                            <w:color w:val="FFFFFF"/>
                            <w:sz w:val="28"/>
                          </w:rPr>
                          <w:t>Agenda</w:t>
                        </w:r>
                      </w:p>
                    </w:txbxContent>
                  </v:textbox>
                </v:shape>
                <v:shape id="Conector angular 49" o:spid="_x0000_s1073" type="#_x0000_t34" style="position:absolute;left:47243;top:13317;width:5445;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J6GwwAAANsAAAAPAAAAZHJzL2Rvd25yZXYueG1sRI9PawIx&#10;FMTvBb9DeIK3mlWL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28CehsMAAADbAAAADwAA&#10;AAAAAAAAAAAAAAAHAgAAZHJzL2Rvd25yZXYueG1sUEsFBgAAAAADAAMAtwAAAPcCAAAAAA==&#10;" adj="10801">
                  <v:stroke joinstyle="round"/>
                </v:shape>
                <v:shape id="Conector angular 50" o:spid="_x0000_s1074" type="#_x0000_t34" style="position:absolute;left:67072;top:17997;width:6;height:11130;rotation:18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" adj="8572500">
                  <v:stroke joinstyle="round"/>
                </v:shape>
                <v:shape id="Conector angular 51" o:spid="_x0000_s1075" type="#_x0000_t34" style="position:absolute;left:47241;top:24448;width:5445;height:20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" adj="10801">
                  <v:stroke joinstyle="round"/>
                </v:shape>
                <v:shape id="Conector angular 52" o:spid="_x0000_s1076" type="#_x0000_t34" style="position:absolute;left:46583;top:40258;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" adj="10798">
                  <v:stroke joinstyle="round"/>
                </v:shape>
                <v:shape id="Conector angular 53" o:spid="_x0000_s1077" type="#_x0000_t34" style="position:absolute;left:32858;top:17997;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Conector angular 54" o:spid="_x0000_s1078" type="#_x0000_t34" style="position:absolute;left:46583;top:29127;width:6765;height: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" adj="10798">
                  <v:stroke joinstyle="round"/>
                </v:shape>
                <v:shape id="Cuadro de texto 55" o:spid="_x0000_s1079" type="#_x0000_t202" style="position:absolute;left:37737;top:204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56" o:spid="_x0000_s1080" type="#_x0000_t202" style="position:absolute;left:58123;top:2471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57" o:spid="_x0000_s1081" type="#_x0000_t202" style="position:absolute;left:66309;top:1591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58" o:spid="_x0000_s1082" type="#_x0000_t202" style="position:absolute;left:51551;top:3961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59" o:spid="_x0000_s1083" type="#_x0000_t202" style="position:absolute;left:31075;top:1562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60" o:spid="_x0000_s1084" type="#_x0000_t202" style="position:absolute;left:51649;top:2695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61" o:spid="_x0000_s1085" type="#_x0000_t202" style="position:absolute;left:59541;top:3153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62" o:spid="_x0000_s1086" type="#_x0000_t202" style="position:absolute;left:66309;top:2749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63" o:spid="_x0000_s1087" type="#_x0000_t202" style="position:absolute;left:45908;top:40447;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Vc+KwgAAANsAAAAPAAAAZHJzL2Rvd25yZXYueG1sRI9LiwIx&#10;EITvwv6H0At7Ec3sC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BRVc+K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64" o:spid="_x0000_s1088" type="#_x0000_t202" style="position:absolute;left:4583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Ff+wgAAANsAAAAPAAAAZHJzL2Rvd25yZXYueG1sRI9LiwIx&#10;EITvwv6H0At7Ec3sI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DevFf+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65" o:spid="_x0000_s1089" type="#_x0000_t202" style="position:absolute;left:30593;top:27395;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66" o:spid="_x0000_s1090" type="#_x0000_t202" style="position:absolute;left:37549;top:35603;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67" o:spid="_x0000_s1091" type="#_x0000_t202" style="position:absolute;left:12370;top:1515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" fillcolor="#f90" stroked="f">
                  <v:textbox inset="2.53958mm,2.53958mm,2.53958mm,2.53958mm">
                    <w:txbxContent>
                      <w:p w:rsidR="00D61BC9" w:rsidRDefault="00D61BC9">
                        <w:pPr>
                          <w:spacing w:line="240" w:lineRule="auto"/>
                          <w:jc w:val="center"/>
                          <w:textDirection w:val="btLr"/>
                        </w:pPr>
                        <w:r>
                          <w:rPr>
                            <w:color w:val="000000"/>
                            <w:sz w:val="28"/>
                          </w:rPr>
                          <w:t>User</w:t>
                        </w:r>
                      </w:p>
                    </w:txbxContent>
                  </v:textbox>
                </v:shape>
                <v:shape id="Cuadro de texto 68" o:spid="_x0000_s1092" type="#_x0000_t202" style="position:absolute;left:12370;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" fillcolor="#f90" stroked="f">
                  <v:textbox inset="2.53958mm,2.53958mm,2.53958mm,2.53958mm">
                    <w:txbxContent>
                      <w:p w:rsidR="00D61BC9" w:rsidRDefault="00D61BC9">
                        <w:pPr>
                          <w:spacing w:line="240" w:lineRule="auto"/>
                          <w:jc w:val="center"/>
                          <w:textDirection w:val="btLr"/>
                        </w:pPr>
                        <w:r>
                          <w:rPr>
                            <w:color w:val="000000"/>
                            <w:sz w:val="28"/>
                          </w:rPr>
                          <w:t>UserRole</w:t>
                        </w:r>
                      </w:p>
                    </w:txbxContent>
                  </v:textbox>
                </v:shape>
                <v:shape id="Cuadro de texto 69" o:spid="_x0000_s1093" type="#_x0000_t202" style="position:absolute;left:32858;top:4024;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" fillcolor="#f90" stroked="f">
                  <v:textbox inset="2.53958mm,2.53958mm,2.53958mm,2.53958mm">
                    <w:txbxContent>
                      <w:p w:rsidR="00D61BC9" w:rsidRDefault="00D61BC9">
                        <w:pPr>
                          <w:spacing w:line="240" w:lineRule="auto"/>
                          <w:jc w:val="center"/>
                          <w:textDirection w:val="btLr"/>
                        </w:pPr>
                        <w:r>
                          <w:rPr>
                            <w:color w:val="000000"/>
                            <w:sz w:val="28"/>
                          </w:rPr>
                          <w:t>Role</w:t>
                        </w:r>
                      </w:p>
                    </w:txbxContent>
                  </v:textbox>
                </v:shape>
                <v:shape id="Cuadro de texto 70" o:spid="_x0000_s1094" type="#_x0000_t202" style="position:absolute;left:12370;top:26285;width:1372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" fillcolor="blue" stroked="f">
                  <v:textbox inset="2.53958mm,2.53958mm,2.53958mm,2.53958mm">
                    <w:txbxContent>
                      <w:p w:rsidR="00D61BC9" w:rsidRDefault="00D61BC9">
                        <w:pPr>
                          <w:spacing w:line="240" w:lineRule="auto"/>
                          <w:jc w:val="center"/>
                          <w:textDirection w:val="btLr"/>
                        </w:pPr>
                        <w:r>
                          <w:rPr>
                            <w:color w:val="FFFFFF"/>
                            <w:sz w:val="28"/>
                          </w:rPr>
                          <w:t>Manager</w:t>
                        </w:r>
                      </w:p>
                    </w:txbxContent>
                  </v:textbox>
                </v:shape>
                <v:shape id="Conector angular 71" o:spid="_x0000_s1095" type="#_x0000_t34" style="position:absolute;left:29474;top:4912;width:6;height:2049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" adj="-8572500">
                  <v:stroke joinstyle="round"/>
                </v:shape>
                <v:shape id="Conector angular 72" o:spid="_x0000_s1096" type="#_x0000_t34" style="position:absolute;left:26096;top:6866;width:6762;height: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" adj="10798">
                  <v:stroke joinstyle="round"/>
                </v:shape>
                <v:shape id="Conector angular 73" o:spid="_x0000_s1097" type="#_x0000_t34" style="position:absolute;left:12370;top:6866;width:6;height:1113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" adj="-8572500">
                  <v:stroke joinstyle="round"/>
                </v:shape>
                <v:shape id="Conector angular 74" o:spid="_x0000_s1098" type="#_x0000_t34" style="position:absolute;left:16512;top:23559;width:5445;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" adj="10801">
                  <v:stroke joinstyle="round"/>
                </v:shape>
                <v:shape id="Cuadro de texto 75" o:spid="_x0000_s1099" type="#_x0000_t202" style="position:absolute;left:37835;top:13068;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76" o:spid="_x0000_s1100" type="#_x0000_t202" style="position:absolute;left:18687;top:1297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77" o:spid="_x0000_s1101" type="#_x0000_t202" style="position:absolute;left:18687;top:20590;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78" o:spid="_x0000_s1102" type="#_x0000_t202" style="position:absolute;left:18589;top:24204;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79" o:spid="_x0000_s1103" type="#_x0000_t202" style="position:absolute;left:30955;top:468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80" o:spid="_x0000_s1104" type="#_x0000_t202" style="position:absolute;left:10479;top:15746;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" filled="f" stroked="f">
                  <v:textbox inset="2.53958mm,2.53958mm,2.53958mm,2.53958mm">
                    <w:txbxContent>
                      <w:p w:rsidR="00D61BC9" w:rsidRDefault="00D61BC9">
                        <w:pPr>
                          <w:spacing w:line="240" w:lineRule="auto"/>
                          <w:jc w:val="center"/>
                          <w:textDirection w:val="btLr"/>
                        </w:pPr>
                        <w:r>
                          <w:rPr>
                            <w:color w:val="000000"/>
                            <w:sz w:val="20"/>
                          </w:rPr>
                          <w:t>1</w:t>
                        </w:r>
                      </w:p>
                    </w:txbxContent>
                  </v:textbox>
                </v:shape>
                <v:shape id="Cuadro de texto 81" o:spid="_x0000_s1105" type="#_x0000_t202" style="position:absolute;left:25357;top:5101;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v:shape id="Cuadro de texto 82" o:spid="_x0000_s1106" type="#_x0000_t202" style="position:absolute;left:10313;top:5199;width:2382;height:26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" filled="f" stroked="f">
                  <v:textbox inset="2.53958mm,2.53958mm,2.53958mm,2.53958mm">
                    <w:txbxContent>
                      <w:p w:rsidR="00D61BC9" w:rsidRDefault="00D61BC9">
                        <w:pPr>
                          <w:spacing w:line="240" w:lineRule="auto"/>
                          <w:jc w:val="center"/>
                          <w:textDirection w:val="btLr"/>
                        </w:pPr>
                        <w:r>
                          <w:rPr>
                            <w:color w:val="000000"/>
                            <w:sz w:val="36"/>
                          </w:rPr>
                          <w:t>*</w:t>
                        </w:r>
                      </w:p>
                    </w:txbxContent>
                  </v:textbox>
                </v:shape>
                <w10:anchorlock/>
              </v:group>
            </w:pict>
          </mc:Fallback>
        </mc:AlternateConten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your own </w:t>
      </w:r>
      <w:r>
        <w:rPr>
          <w:b/>
        </w:rPr>
        <w:t>User</w:t>
      </w:r>
      <w:r>
        <w:t xml:space="preserve"> class inherit from </w:t>
      </w:r>
      <w:r>
        <w:rPr>
          <w:b/>
        </w:rPr>
        <w:t>IdentityUs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Identity;</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 : Identity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lastRenderedPageBreak/>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 =&gt; $"{FirstName} {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ull Name")]</w:t>
      </w:r>
    </w:p>
    <w:p w:rsidR="00773787" w:rsidRDefault="001C351D" w:rsidP="00B74861">
      <w:pPr>
        <w:spacing w:line="240" w:lineRule="auto"/>
        <w:ind w:left="720" w:hanging="720"/>
      </w:pPr>
      <w:r>
        <w:t xml:space="preserve">    </w:t>
      </w:r>
      <w:r>
        <w:tab/>
        <w:t>public string FullNameWithDocument =&gt; $"{FirstName} {LastName} - {Docu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Modify the entity </w:t>
      </w:r>
      <w:r>
        <w:rPr>
          <w:b/>
        </w:rPr>
        <w:t>Own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Agenda&gt; Agenda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new entity </w:t>
      </w:r>
      <w:r>
        <w:rPr>
          <w:b/>
        </w:rPr>
        <w:t>Manag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nag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Modify the data context clas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using Microsoft.AspNetCore.Identity.EntityFrameworkCore;</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ab/>
        <w:t xml:space="preserve">public class DataContext : </w:t>
      </w:r>
      <w:r>
        <w:rPr>
          <w:highlight w:val="yellow"/>
        </w:rPr>
        <w:t>IdentityDbContext&lt;User&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ataContext(DbContextOptions&lt;DataContext&gt; options) : base(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Owner&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DbSet&lt;PetType&gt; Pet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Pet&gt; Pet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ServiceType&gt; ServiceTyp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History&gt; Historie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bSet&lt;Agenda&gt; Agendas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DbSet&lt;Manager&gt; Managers{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Create the folder </w:t>
      </w:r>
      <w:r>
        <w:rPr>
          <w:b/>
        </w:rPr>
        <w:t xml:space="preserve">Helpers </w:t>
      </w:r>
      <w:r>
        <w:t xml:space="preserve">and inside it add the interface </w:t>
      </w:r>
      <w:r>
        <w:rPr>
          <w:b/>
        </w:rPr>
        <w:t>IUserHelper</w:t>
      </w: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User&gt; GetUserByEmailAsync(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IdentityResult&gt; AddUser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CheckRoleAsync(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AddUserToRoleAsync(User user, string rol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bool&gt; IsUserInRoleAsync(User user, string role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In the same folder add the implementation (</w:t>
      </w:r>
      <w:r>
        <w:rPr>
          <w:b/>
        </w:rPr>
        <w:t>UserHelper</w:t>
      </w:r>
      <w:r>
        <w:t>):</w:t>
      </w:r>
    </w:p>
    <w:p w:rsidR="00773787" w:rsidRDefault="00773787" w:rsidP="00B74861">
      <w:pPr>
        <w:spacing w:line="240" w:lineRule="auto"/>
        <w:ind w:left="720" w:hanging="720"/>
        <w:rPr>
          <w:b/>
        </w:rPr>
      </w:pP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Helper : IUs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UserManager&lt;User&gt; _userManager;</w:t>
      </w:r>
    </w:p>
    <w:p w:rsidR="00773787" w:rsidRDefault="001C351D" w:rsidP="00B74861">
      <w:pPr>
        <w:spacing w:line="240" w:lineRule="auto"/>
        <w:ind w:left="720" w:hanging="720"/>
      </w:pPr>
      <w:r>
        <w:t xml:space="preserve">    </w:t>
      </w:r>
      <w:r>
        <w:tab/>
        <w:t>private readonly RoleManager&lt;IdentityRole&gt; _roleManag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Helper(</w:t>
      </w:r>
    </w:p>
    <w:p w:rsidR="00773787" w:rsidRDefault="001C351D" w:rsidP="00B74861">
      <w:pPr>
        <w:spacing w:line="240" w:lineRule="auto"/>
        <w:ind w:left="720" w:hanging="720"/>
      </w:pPr>
      <w:r>
        <w:t xml:space="preserve">        </w:t>
      </w:r>
      <w:r>
        <w:tab/>
        <w:t>UserManager&lt;User&gt; userManager,</w:t>
      </w:r>
    </w:p>
    <w:p w:rsidR="00773787" w:rsidRDefault="001C351D" w:rsidP="00B74861">
      <w:pPr>
        <w:spacing w:line="240" w:lineRule="auto"/>
        <w:ind w:left="720" w:hanging="720"/>
      </w:pPr>
      <w:r>
        <w:t xml:space="preserve">        </w:t>
      </w:r>
      <w:r>
        <w:tab/>
        <w:t>RoleManager&lt;IdentityRole&gt; roleManag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Manager = userManager;</w:t>
      </w:r>
    </w:p>
    <w:p w:rsidR="00773787" w:rsidRDefault="001C351D" w:rsidP="00B74861">
      <w:pPr>
        <w:spacing w:line="240" w:lineRule="auto"/>
        <w:ind w:left="720" w:hanging="720"/>
      </w:pPr>
      <w:r>
        <w:t xml:space="preserve">        </w:t>
      </w:r>
      <w:r>
        <w:tab/>
        <w:t>_roleManager = roleManag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dentityResult&gt; AddUserAsync(User user,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CreateAsync(user, 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UserTo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Manager.AddToRoleAsync(user, role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CheckRoleAsync(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oleExists = await _roleManager.RoleExistsAsync(roleName);</w:t>
      </w:r>
    </w:p>
    <w:p w:rsidR="00773787" w:rsidRDefault="001C351D" w:rsidP="00B74861">
      <w:pPr>
        <w:spacing w:line="240" w:lineRule="auto"/>
        <w:ind w:left="720" w:hanging="720"/>
      </w:pPr>
      <w:r>
        <w:t xml:space="preserve">        </w:t>
      </w:r>
      <w:r>
        <w:tab/>
        <w:t>if (!roleExis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_roleManager.CreateAsync(new IdentityRo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ame =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User&gt; GetUserByEmailAsync(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_userManager.FindByEmailAsync(email);</w:t>
      </w: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bool&gt; IsUserInRoleAsync(User user, string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await _userManager.IsInRoleAsync(user, role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Add the injection in </w:t>
      </w:r>
      <w:r>
        <w:rPr>
          <w:b/>
        </w:rPr>
        <w:t>Startup</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 xml:space="preserve">Modify the </w:t>
      </w:r>
      <w:r>
        <w:rPr>
          <w:b/>
        </w:rPr>
        <w:t>SeedDb</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SeedDb</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edDb(</w:t>
      </w:r>
    </w:p>
    <w:p w:rsidR="00773787" w:rsidRDefault="001C351D" w:rsidP="00B74861">
      <w:pPr>
        <w:spacing w:line="240" w:lineRule="auto"/>
        <w:ind w:left="720" w:hanging="720"/>
      </w:pPr>
      <w:r>
        <w:t xml:space="preserve">        </w:t>
      </w:r>
      <w:r>
        <w:tab/>
        <w:t>DataContext 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Seed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dataContext.Database.EnsureCreatedAsync();</w:t>
      </w:r>
    </w:p>
    <w:p w:rsidR="00773787" w:rsidRDefault="001C351D" w:rsidP="00B74861">
      <w:pPr>
        <w:spacing w:line="240" w:lineRule="auto"/>
        <w:ind w:left="720" w:hanging="720"/>
      </w:pPr>
      <w:r>
        <w:t xml:space="preserve">        </w:t>
      </w:r>
      <w:r>
        <w:tab/>
        <w:t>await CheckRoles();</w:t>
      </w:r>
    </w:p>
    <w:p w:rsidR="00773787" w:rsidRDefault="001C351D" w:rsidP="00B74861">
      <w:pPr>
        <w:spacing w:line="240" w:lineRule="auto"/>
        <w:ind w:left="720" w:hanging="720"/>
      </w:pPr>
      <w:r>
        <w:t xml:space="preserve">        </w:t>
      </w:r>
      <w:r>
        <w:tab/>
        <w:t>var manager = await CheckUserAsync("1010", "Juan", "Zuluaga", "jzuluaga55@gmail.com", "350 634 2747", "Calle Luna Calle Sol", "Admin");</w:t>
      </w:r>
    </w:p>
    <w:p w:rsidR="00773787" w:rsidRDefault="001C351D" w:rsidP="00B74861">
      <w:pPr>
        <w:spacing w:line="240" w:lineRule="auto"/>
        <w:ind w:left="720" w:hanging="720"/>
      </w:pPr>
      <w:r>
        <w:t xml:space="preserve">        </w:t>
      </w:r>
      <w:r>
        <w:tab/>
        <w:t>var customer = await CheckUserAsync("2020", "Juan", "Zuluaga", "jzuluaga55@hotmail.com", "350 634 2747", "Calle Luna Calle Sol", "Customer");</w:t>
      </w:r>
    </w:p>
    <w:p w:rsidR="00773787" w:rsidRDefault="001C351D" w:rsidP="00B74861">
      <w:pPr>
        <w:spacing w:line="240" w:lineRule="auto"/>
        <w:ind w:left="720" w:hanging="720"/>
      </w:pPr>
      <w:r>
        <w:t xml:space="preserve">        </w:t>
      </w:r>
      <w:r>
        <w:tab/>
        <w:t>await CheckPetTypesAsync();</w:t>
      </w:r>
    </w:p>
    <w:p w:rsidR="00773787" w:rsidRDefault="001C351D" w:rsidP="00B74861">
      <w:pPr>
        <w:spacing w:line="240" w:lineRule="auto"/>
        <w:ind w:left="720" w:hanging="720"/>
      </w:pPr>
      <w:r>
        <w:t xml:space="preserve">        </w:t>
      </w:r>
      <w:r>
        <w:tab/>
        <w:t>await CheckServiceTypesAsync();</w:t>
      </w:r>
    </w:p>
    <w:p w:rsidR="00773787" w:rsidRDefault="001C351D" w:rsidP="00B74861">
      <w:pPr>
        <w:spacing w:line="240" w:lineRule="auto"/>
        <w:ind w:left="720" w:hanging="720"/>
      </w:pPr>
      <w:r>
        <w:t xml:space="preserve">        </w:t>
      </w:r>
      <w:r>
        <w:tab/>
        <w:t>await CheckOwnerAsync(customer);</w:t>
      </w:r>
    </w:p>
    <w:p w:rsidR="00773787" w:rsidRDefault="001C351D" w:rsidP="00B74861">
      <w:pPr>
        <w:spacing w:line="240" w:lineRule="auto"/>
        <w:ind w:left="720" w:hanging="720"/>
      </w:pPr>
      <w:r>
        <w:t xml:space="preserve">        </w:t>
      </w:r>
      <w:r>
        <w:tab/>
        <w:t>await CheckManagerAsync(manager);</w:t>
      </w:r>
    </w:p>
    <w:p w:rsidR="00773787" w:rsidRDefault="001C351D" w:rsidP="00B74861">
      <w:pPr>
        <w:spacing w:line="240" w:lineRule="auto"/>
        <w:ind w:left="720" w:hanging="720"/>
      </w:pPr>
      <w:r>
        <w:t xml:space="preserve">        </w:t>
      </w:r>
      <w:r>
        <w:tab/>
        <w:t>await CheckPetsAsync();</w:t>
      </w:r>
    </w:p>
    <w:p w:rsidR="00773787" w:rsidRDefault="001C351D" w:rsidP="00B74861">
      <w:pPr>
        <w:spacing w:line="240" w:lineRule="auto"/>
        <w:ind w:left="720" w:hanging="720"/>
      </w:pPr>
      <w:r>
        <w:t xml:space="preserve">        </w:t>
      </w:r>
      <w:r>
        <w:tab/>
        <w:t>await CheckAgendas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Rol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CheckRoleAsync("Admin");</w:t>
      </w:r>
    </w:p>
    <w:p w:rsidR="00773787" w:rsidRDefault="001C351D" w:rsidP="00B74861">
      <w:pPr>
        <w:spacing w:line="240" w:lineRule="auto"/>
        <w:ind w:left="720" w:hanging="720"/>
      </w:pPr>
      <w:r>
        <w:t xml:space="preserve">        </w:t>
      </w:r>
      <w:r>
        <w:tab/>
        <w:t>await _userHelper.CheckRoleAsync("Custom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user = await _userHelper.GetUserByEmailAsync(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_dataContext.Owners.FirstOrDefault();</w:t>
      </w:r>
    </w:p>
    <w:p w:rsidR="00773787" w:rsidRDefault="001C351D" w:rsidP="00B74861">
      <w:pPr>
        <w:spacing w:line="240" w:lineRule="auto"/>
        <w:ind w:left="720" w:hanging="720"/>
      </w:pPr>
      <w:r>
        <w:t xml:space="preserve">            </w:t>
      </w:r>
      <w:r>
        <w:tab/>
        <w:t>var petType = _dataContext.PetTypes.FirstOrDefault();</w:t>
      </w:r>
    </w:p>
    <w:p w:rsidR="00773787" w:rsidRDefault="001C351D" w:rsidP="00B74861">
      <w:pPr>
        <w:spacing w:line="240" w:lineRule="auto"/>
        <w:ind w:left="720" w:hanging="720"/>
      </w:pPr>
      <w:r>
        <w:t xml:space="preserve">            </w:t>
      </w:r>
      <w:r>
        <w:tab/>
        <w:t>AddPet("Otto", owner, petType, "Shih tzu");</w:t>
      </w:r>
    </w:p>
    <w:p w:rsidR="00773787" w:rsidRDefault="001C351D" w:rsidP="00B74861">
      <w:pPr>
        <w:spacing w:line="240" w:lineRule="auto"/>
        <w:ind w:left="720" w:hanging="720"/>
      </w:pPr>
      <w:r>
        <w:t xml:space="preserve">            </w:t>
      </w:r>
      <w:r>
        <w:tab/>
        <w:t>AddPet("Killer", owner, petType, "Dobermann");</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Service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_dataContext.Service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ServiceTypes.Add(new ServiceType { Name = "Consulta" });</w:t>
      </w:r>
    </w:p>
    <w:p w:rsidR="00773787" w:rsidRDefault="001C351D" w:rsidP="00B74861">
      <w:pPr>
        <w:spacing w:line="240" w:lineRule="auto"/>
        <w:ind w:left="720" w:hanging="720"/>
      </w:pPr>
      <w:r>
        <w:t xml:space="preserve">            </w:t>
      </w:r>
      <w:r>
        <w:tab/>
        <w:t>_dataContext.ServiceTypes.Add(new ServiceType { Name = "Urgencia" });</w:t>
      </w:r>
    </w:p>
    <w:p w:rsidR="00773787" w:rsidRDefault="001C351D" w:rsidP="00B74861">
      <w:pPr>
        <w:spacing w:line="240" w:lineRule="auto"/>
        <w:ind w:left="720" w:hanging="720"/>
      </w:pPr>
      <w:r>
        <w:t xml:space="preserve">            </w:t>
      </w:r>
      <w:r>
        <w:tab/>
        <w:t>_dataContext.ServiceTypes.Add(new ServiceType { Name = "Vacunación"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PetTyp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PetType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Types.Add(new PetType { Name = "Perro" });</w:t>
      </w:r>
    </w:p>
    <w:p w:rsidR="00773787" w:rsidRDefault="001C351D" w:rsidP="00B74861">
      <w:pPr>
        <w:spacing w:line="240" w:lineRule="auto"/>
        <w:ind w:left="720" w:hanging="720"/>
      </w:pPr>
      <w:r>
        <w:t xml:space="preserve">            </w:t>
      </w:r>
      <w:r>
        <w:tab/>
        <w:t>_dataContext.PetTypes.Add(new PetType { Name = "Gato"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Own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Own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Owners.Add(new Own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ManagerAsync(User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Manager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Managers.Add(new Manager { User = user });</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AddPet(string name, Owner owner, PetType petType, string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Pets.Add(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 CheckAgenda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nitialDate = new DateTime(DateTime.Now.Year, DateTime.Now.Month, DateTime.Now.Day, 8, 0, 0);</w:t>
      </w:r>
    </w:p>
    <w:p w:rsidR="00773787" w:rsidRDefault="001C351D" w:rsidP="00B74861">
      <w:pPr>
        <w:spacing w:line="240" w:lineRule="auto"/>
        <w:ind w:left="720" w:hanging="720"/>
      </w:pPr>
      <w:r>
        <w:t xml:space="preserve">            </w:t>
      </w:r>
      <w:r>
        <w:tab/>
        <w:t>var finalDate = initialDate.AddYears(1);</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0"/>
        </w:numPr>
        <w:spacing w:line="240" w:lineRule="auto"/>
        <w:ind w:hanging="720"/>
      </w:pPr>
      <w:r>
        <w:t xml:space="preserve">Delete and create the </w:t>
      </w:r>
      <w:r>
        <w:rPr>
          <w:b/>
        </w:rPr>
        <w:t>OwnersController</w:t>
      </w:r>
      <w:r>
        <w:t xml:space="preserve"> and create the controller for </w:t>
      </w:r>
      <w:r>
        <w:rPr>
          <w:b/>
        </w:rPr>
        <w:t>Manager</w:t>
      </w:r>
      <w:r>
        <w:t xml:space="preserve"> entity.</w:t>
      </w:r>
    </w:p>
    <w:p w:rsidR="00773787" w:rsidRDefault="00773787" w:rsidP="00B74861">
      <w:pPr>
        <w:spacing w:line="240" w:lineRule="auto"/>
        <w:ind w:left="720" w:hanging="720"/>
      </w:pPr>
    </w:p>
    <w:p w:rsidR="00773787" w:rsidRDefault="001C351D" w:rsidP="00B74861">
      <w:pPr>
        <w:numPr>
          <w:ilvl w:val="0"/>
          <w:numId w:val="30"/>
        </w:numPr>
        <w:pBdr>
          <w:top w:val="nil"/>
          <w:left w:val="nil"/>
          <w:bottom w:val="nil"/>
          <w:right w:val="nil"/>
          <w:between w:val="nil"/>
        </w:pBdr>
        <w:spacing w:line="240" w:lineRule="auto"/>
        <w:ind w:hanging="720"/>
      </w:pPr>
      <w:r>
        <w:t>Drop the database and add the new migrations with those commands:</w:t>
      </w:r>
    </w:p>
    <w:p w:rsidR="00773787" w:rsidRDefault="00773787" w:rsidP="00B74861">
      <w:pPr>
        <w:spacing w:line="240" w:lineRule="auto"/>
        <w:ind w:left="720" w:hanging="720"/>
      </w:pPr>
    </w:p>
    <w:p w:rsidR="00773787" w:rsidRDefault="001C351D" w:rsidP="00B74861">
      <w:pPr>
        <w:spacing w:line="240" w:lineRule="auto"/>
        <w:ind w:left="720" w:hanging="720"/>
      </w:pPr>
      <w:r>
        <w:t>PM&gt; drop-database</w:t>
      </w:r>
    </w:p>
    <w:p w:rsidR="00773787" w:rsidRDefault="001C351D" w:rsidP="00B74861">
      <w:pPr>
        <w:spacing w:line="240" w:lineRule="auto"/>
        <w:ind w:left="720" w:hanging="720"/>
      </w:pPr>
      <w:r>
        <w:t>PM&gt; add-migration Users</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rPr>
          <w:b/>
        </w:rPr>
      </w:pPr>
    </w:p>
    <w:p w:rsidR="00773787" w:rsidRDefault="001C351D" w:rsidP="00B74861">
      <w:pPr>
        <w:numPr>
          <w:ilvl w:val="0"/>
          <w:numId w:val="30"/>
        </w:numPr>
        <w:pBdr>
          <w:top w:val="nil"/>
          <w:left w:val="nil"/>
          <w:bottom w:val="nil"/>
          <w:right w:val="nil"/>
          <w:between w:val="nil"/>
        </w:pBdr>
        <w:spacing w:line="240" w:lineRule="auto"/>
        <w:ind w:hanging="720"/>
      </w:pPr>
      <w:r>
        <w:t>Modify the configuration to setup the new functionality:</w:t>
      </w:r>
    </w:p>
    <w:p w:rsidR="00773787" w:rsidRDefault="00773787" w:rsidP="00B74861">
      <w:pPr>
        <w:spacing w:line="240" w:lineRule="auto"/>
        <w:ind w:left="720" w:hanging="720"/>
        <w:rPr>
          <w:b/>
        </w:rPr>
      </w:pPr>
    </w:p>
    <w:p w:rsidR="00773787" w:rsidRDefault="001C351D" w:rsidP="00B74861">
      <w:pPr>
        <w:spacing w:line="240" w:lineRule="auto"/>
        <w:ind w:left="720" w:hanging="720"/>
      </w:pPr>
      <w:r>
        <w:t>public void ConfigureServices(IServiceCollection 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services.Configure&lt;CookiePolicyOptions&gt;(option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options.CheckConsentNeeded = context =&gt; true;</w:t>
      </w:r>
    </w:p>
    <w:p w:rsidR="00773787" w:rsidRDefault="001C351D" w:rsidP="00B74861">
      <w:pPr>
        <w:spacing w:line="240" w:lineRule="auto"/>
        <w:ind w:left="720" w:hanging="720"/>
      </w:pPr>
      <w:r>
        <w:t xml:space="preserve">    </w:t>
      </w:r>
      <w:r>
        <w:tab/>
        <w:t>options.MinimumSameSitePolicy = SameSiteMode.Non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services.AddIdentity&lt;User, IdentityRole&gt;(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User.RequireUniqueEmail = tru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igit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dUniqueChars = 0;</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cfg.Password.RequireLowercase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NonAlphanumeric = false;</w:t>
      </w:r>
    </w:p>
    <w:p w:rsidR="00773787" w:rsidRDefault="001C351D" w:rsidP="00B74861">
      <w:pPr>
        <w:spacing w:line="240" w:lineRule="auto"/>
        <w:ind w:left="720" w:hanging="720"/>
        <w:rPr>
          <w:highlight w:val="yellow"/>
        </w:rPr>
      </w:pPr>
      <w:r>
        <w:rPr>
          <w:highlight w:val="yellow"/>
        </w:rPr>
        <w:t xml:space="preserve">    </w:t>
      </w:r>
      <w:r>
        <w:rPr>
          <w:highlight w:val="yellow"/>
        </w:rPr>
        <w:tab/>
        <w:t>cfg.Password.RequireUppercase = false;</w:t>
      </w:r>
    </w:p>
    <w:p w:rsidR="00773787" w:rsidRDefault="001C351D" w:rsidP="00B74861">
      <w:pPr>
        <w:spacing w:line="240" w:lineRule="auto"/>
        <w:ind w:left="720" w:hanging="720"/>
        <w:rPr>
          <w:highlight w:val="yellow"/>
        </w:rPr>
      </w:pPr>
      <w:r>
        <w:rPr>
          <w:highlight w:val="yellow"/>
        </w:rPr>
        <w:tab/>
        <w:t>}).AddEntityFrameworkStores&lt;DataContext&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DbContext&lt;DataContext&gt;(cfg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fg.UseSqlServer(Configuration.GetConnectionString("DefaultConnec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Transient&lt;SeedDb&gt;();</w:t>
      </w:r>
    </w:p>
    <w:p w:rsidR="00773787" w:rsidRDefault="001C351D" w:rsidP="00B74861">
      <w:pPr>
        <w:spacing w:line="240" w:lineRule="auto"/>
        <w:ind w:left="720" w:hanging="720"/>
      </w:pPr>
      <w:r>
        <w:tab/>
        <w:t>services.AddScoped&lt;IUserHelper, UserHelper&gt;();</w:t>
      </w:r>
    </w:p>
    <w:p w:rsidR="00773787" w:rsidRDefault="00773787" w:rsidP="00B74861">
      <w:pPr>
        <w:spacing w:line="240" w:lineRule="auto"/>
        <w:ind w:left="720" w:hanging="720"/>
      </w:pPr>
    </w:p>
    <w:p w:rsidR="00773787" w:rsidRDefault="001C351D" w:rsidP="00B74861">
      <w:pPr>
        <w:spacing w:line="240" w:lineRule="auto"/>
        <w:ind w:left="720" w:hanging="720"/>
      </w:pPr>
      <w:r>
        <w:tab/>
        <w:t>services.AddMvc().SetCompatibilityVersion(CompatibilityVersion.Version_2_1);</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rPr>
          <w:highlight w:val="yellow"/>
        </w:rPr>
      </w:pPr>
      <w:r>
        <w:rPr>
          <w:highlight w:val="yellow"/>
        </w:rP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lastRenderedPageBreak/>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8" w:name="_rvvzh1dny0x" w:colFirst="0" w:colLast="0"/>
      <w:bookmarkEnd w:id="8"/>
      <w:r>
        <w:t>Implementing login and logout in Web</w:t>
      </w:r>
    </w:p>
    <w:p w:rsidR="00773787" w:rsidRDefault="001C351D" w:rsidP="00B74861">
      <w:pPr>
        <w:numPr>
          <w:ilvl w:val="0"/>
          <w:numId w:val="8"/>
        </w:numPr>
        <w:spacing w:line="240" w:lineRule="auto"/>
        <w:ind w:hanging="720"/>
      </w:pPr>
      <w:r>
        <w:t xml:space="preserve">Create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MinLength(6)]</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Remember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ose methods to interface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LoginAsync(LoginViewModel model);</w:t>
      </w:r>
    </w:p>
    <w:p w:rsidR="00773787" w:rsidRDefault="00773787" w:rsidP="00B74861">
      <w:pPr>
        <w:spacing w:line="240" w:lineRule="auto"/>
        <w:ind w:left="720" w:hanging="720"/>
      </w:pPr>
    </w:p>
    <w:p w:rsidR="00773787" w:rsidRDefault="001C351D" w:rsidP="00B74861">
      <w:pPr>
        <w:spacing w:line="240" w:lineRule="auto"/>
        <w:ind w:left="720" w:hanging="720"/>
      </w:pPr>
      <w:r>
        <w:t>Task Logou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And Implementation </w:t>
      </w:r>
      <w:r>
        <w:rPr>
          <w:b/>
        </w:rPr>
        <w:t>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readonly UserManager&lt;User&gt; _userManager;</w:t>
      </w:r>
    </w:p>
    <w:p w:rsidR="00773787" w:rsidRDefault="001C351D" w:rsidP="00B74861">
      <w:pPr>
        <w:spacing w:line="240" w:lineRule="auto"/>
        <w:ind w:left="720" w:hanging="720"/>
      </w:pPr>
      <w:r>
        <w:t>private readonly RoleManager&lt;IdentityRole&gt; _roleManager;</w:t>
      </w:r>
    </w:p>
    <w:p w:rsidR="00773787" w:rsidRDefault="001C351D" w:rsidP="00B74861">
      <w:pPr>
        <w:spacing w:line="240" w:lineRule="auto"/>
        <w:ind w:left="720" w:hanging="720"/>
        <w:rPr>
          <w:highlight w:val="yellow"/>
        </w:rPr>
      </w:pPr>
      <w:r>
        <w:rPr>
          <w:highlight w:val="yellow"/>
        </w:rPr>
        <w:t>private readonly SignInManager&lt;User&gt; _signInManager;</w:t>
      </w:r>
    </w:p>
    <w:p w:rsidR="00773787" w:rsidRDefault="00773787" w:rsidP="00B74861">
      <w:pPr>
        <w:spacing w:line="240" w:lineRule="auto"/>
        <w:ind w:left="720" w:hanging="720"/>
      </w:pPr>
    </w:p>
    <w:p w:rsidR="00773787" w:rsidRDefault="001C351D" w:rsidP="00B74861">
      <w:pPr>
        <w:spacing w:line="240" w:lineRule="auto"/>
        <w:ind w:left="720" w:hanging="720"/>
      </w:pPr>
      <w:r>
        <w:t>public UserHelper(</w:t>
      </w:r>
    </w:p>
    <w:p w:rsidR="00773787" w:rsidRDefault="001C351D" w:rsidP="00B74861">
      <w:pPr>
        <w:spacing w:line="240" w:lineRule="auto"/>
        <w:ind w:left="720" w:hanging="720"/>
      </w:pPr>
      <w:r>
        <w:tab/>
        <w:t>UserManager&lt;User&gt; userManager,</w:t>
      </w:r>
    </w:p>
    <w:p w:rsidR="00773787" w:rsidRDefault="001C351D" w:rsidP="00B74861">
      <w:pPr>
        <w:spacing w:line="240" w:lineRule="auto"/>
        <w:ind w:left="720" w:hanging="720"/>
        <w:rPr>
          <w:highlight w:val="yellow"/>
        </w:rPr>
      </w:pPr>
      <w:r>
        <w:tab/>
        <w:t>RoleManager&lt;IdentityRole&gt; roleManager</w:t>
      </w:r>
      <w:r>
        <w:rPr>
          <w:highlight w:val="yellow"/>
        </w:rPr>
        <w:t>,</w:t>
      </w:r>
    </w:p>
    <w:p w:rsidR="00773787" w:rsidRDefault="001C351D" w:rsidP="00B74861">
      <w:pPr>
        <w:spacing w:line="240" w:lineRule="auto"/>
        <w:ind w:left="720" w:hanging="720"/>
      </w:pPr>
      <w:r>
        <w:rPr>
          <w:highlight w:val="yellow"/>
        </w:rPr>
        <w:tab/>
        <w:t>SignInManager&lt;User&gt; signInManag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Manager = userManager;</w:t>
      </w:r>
    </w:p>
    <w:p w:rsidR="00773787" w:rsidRDefault="001C351D" w:rsidP="00B74861">
      <w:pPr>
        <w:spacing w:line="240" w:lineRule="auto"/>
        <w:ind w:left="720" w:hanging="720"/>
      </w:pPr>
      <w:r>
        <w:tab/>
        <w:t>_roleManager = roleManager;</w:t>
      </w:r>
    </w:p>
    <w:p w:rsidR="00773787" w:rsidRDefault="001C351D" w:rsidP="00B74861">
      <w:pPr>
        <w:spacing w:line="240" w:lineRule="auto"/>
        <w:ind w:left="720" w:hanging="720"/>
        <w:rPr>
          <w:highlight w:val="yellow"/>
        </w:rPr>
      </w:pPr>
      <w:r>
        <w:rPr>
          <w:highlight w:val="yellow"/>
        </w:rPr>
        <w:tab/>
        <w:t>_signInManager = signInManag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async Task&lt;SignInResult&gt; LoginAsync(Login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await _signInManager.PasswordSignInAsync(</w:t>
      </w:r>
    </w:p>
    <w:p w:rsidR="00773787" w:rsidRDefault="001C351D" w:rsidP="00B74861">
      <w:pPr>
        <w:spacing w:line="240" w:lineRule="auto"/>
        <w:ind w:left="720" w:hanging="720"/>
        <w:rPr>
          <w:highlight w:val="yellow"/>
        </w:rPr>
      </w:pPr>
      <w:r>
        <w:rPr>
          <w:highlight w:val="yellow"/>
        </w:rPr>
        <w:t xml:space="preserve">    </w:t>
      </w:r>
      <w:r>
        <w:rPr>
          <w:highlight w:val="yellow"/>
        </w:rPr>
        <w:tab/>
        <w:t>model.Username,</w:t>
      </w:r>
    </w:p>
    <w:p w:rsidR="00773787" w:rsidRDefault="001C351D" w:rsidP="00B74861">
      <w:pPr>
        <w:spacing w:line="240" w:lineRule="auto"/>
        <w:ind w:left="720" w:hanging="720"/>
        <w:rPr>
          <w:highlight w:val="yellow"/>
        </w:rPr>
      </w:pPr>
      <w:r>
        <w:rPr>
          <w:highlight w:val="yellow"/>
        </w:rPr>
        <w:t xml:space="preserve">    </w:t>
      </w:r>
      <w:r>
        <w:rPr>
          <w:highlight w:val="yellow"/>
        </w:rPr>
        <w:tab/>
        <w:t>model.Password,</w:t>
      </w:r>
    </w:p>
    <w:p w:rsidR="00773787" w:rsidRDefault="001C351D" w:rsidP="00B74861">
      <w:pPr>
        <w:spacing w:line="240" w:lineRule="auto"/>
        <w:ind w:left="720" w:hanging="720"/>
        <w:rPr>
          <w:highlight w:val="yellow"/>
        </w:rPr>
      </w:pPr>
      <w:r>
        <w:rPr>
          <w:highlight w:val="yellow"/>
        </w:rPr>
        <w:t xml:space="preserve">    </w:t>
      </w:r>
      <w:r>
        <w:rPr>
          <w:highlight w:val="yellow"/>
        </w:rPr>
        <w:tab/>
        <w:t>model.RememberMe,</w:t>
      </w:r>
    </w:p>
    <w:p w:rsidR="00773787" w:rsidRDefault="001C351D" w:rsidP="00B74861">
      <w:pPr>
        <w:spacing w:line="240" w:lineRule="auto"/>
        <w:ind w:left="720" w:hanging="720"/>
        <w:rPr>
          <w:highlight w:val="yellow"/>
        </w:rPr>
      </w:pPr>
      <w:r>
        <w:rPr>
          <w:highlight w:val="yellow"/>
        </w:rPr>
        <w:t xml:space="preserve">    </w:t>
      </w:r>
      <w:r>
        <w:rPr>
          <w:highlight w:val="yellow"/>
        </w:rPr>
        <w:tab/>
        <w:t>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async Task Logout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await _signInManager.SignOutAsync();</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Create the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UserHelper _us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IUserHelper us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User.Identity.IsAuthenticat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Login(LoginViewModel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LoginAsync(model);</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Request.Query.Keys.Contains("Return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Request.Query["ReturnUrl"].Fir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odelState.AddModelError(string.Empty, "Failed to login.");</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userHelper.LogoutAsync();</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Create the view for login:</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Login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Login&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gt;Username&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cript src="~/lib/jquery-validation/dist/jquery.validate.js"&gt;&lt;/script&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gt;Password&lt;/label&gt;</w:t>
      </w:r>
    </w:p>
    <w:p w:rsidR="00773787" w:rsidRDefault="001C351D" w:rsidP="00B74861">
      <w:pPr>
        <w:spacing w:line="240" w:lineRule="auto"/>
        <w:ind w:left="720" w:hanging="720"/>
      </w:pPr>
      <w:r>
        <w:t xml:space="preserve">            </w:t>
      </w:r>
      <w:r>
        <w:tab/>
        <w:t>&lt;input asp-for="Password" type="password" class="form-control" /&gt;</w:t>
      </w:r>
    </w:p>
    <w:p w:rsidR="00773787" w:rsidRDefault="001C351D" w:rsidP="00B74861">
      <w:pPr>
        <w:spacing w:line="240" w:lineRule="auto"/>
        <w:ind w:left="720" w:hanging="720"/>
      </w:pPr>
      <w:r>
        <w:lastRenderedPageBreak/>
        <w:t xml:space="preserve">            </w:t>
      </w:r>
      <w:r>
        <w:tab/>
        <w:t>&lt;span asp-validation-for="Password"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div class="form-check"&gt;</w:t>
      </w:r>
    </w:p>
    <w:p w:rsidR="00773787" w:rsidRDefault="001C351D" w:rsidP="00B74861">
      <w:pPr>
        <w:spacing w:line="240" w:lineRule="auto"/>
        <w:ind w:left="720" w:hanging="720"/>
      </w:pPr>
      <w:r>
        <w:t xml:space="preserve">                </w:t>
      </w:r>
      <w:r>
        <w:tab/>
        <w:t>&lt;input asp-for="RememberMe" type="checkbox" class="form-check-input" /&gt;</w:t>
      </w:r>
    </w:p>
    <w:p w:rsidR="00773787" w:rsidRDefault="001C351D" w:rsidP="00B74861">
      <w:pPr>
        <w:spacing w:line="240" w:lineRule="auto"/>
        <w:ind w:left="720" w:hanging="720"/>
      </w:pPr>
      <w:r>
        <w:t xml:space="preserve">                </w:t>
      </w:r>
      <w:r>
        <w:tab/>
        <w:t>&lt;label asp-for="RememberMe" class="form-check-label"&gt;Remember Me?&lt;/labe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span asp-validation-for="RememberMe" class="text-warning"&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Login" class="btn btn-success" /&gt;</w:t>
      </w:r>
    </w:p>
    <w:p w:rsidR="00773787" w:rsidRDefault="001C351D" w:rsidP="00B74861">
      <w:pPr>
        <w:spacing w:line="240" w:lineRule="auto"/>
        <w:ind w:left="720" w:hanging="720"/>
      </w:pPr>
      <w:r>
        <w:t xml:space="preserve">            </w:t>
      </w:r>
      <w:r>
        <w:tab/>
        <w:t>&lt;a asp-action="Register" class="btn btn-primary"&gt;Register New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 xml:space="preserve">Add the annotation authorize to your own controllers, except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Admin")]</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Modify the menu:</w:t>
      </w:r>
    </w:p>
    <w:p w:rsidR="00773787" w:rsidRDefault="00773787" w:rsidP="00B74861">
      <w:pPr>
        <w:spacing w:line="240" w:lineRule="auto"/>
        <w:ind w:left="720" w:hanging="720"/>
      </w:pPr>
    </w:p>
    <w:p w:rsidR="00773787" w:rsidRDefault="001C351D" w:rsidP="00B74861">
      <w:pPr>
        <w:spacing w:line="240" w:lineRule="auto"/>
        <w:ind w:left="720" w:hanging="720"/>
      </w:pPr>
      <w:r>
        <w:t>&lt;div class="navbar-collapse collapse"&gt;</w:t>
      </w:r>
    </w:p>
    <w:p w:rsidR="00773787" w:rsidRDefault="001C351D" w:rsidP="00B74861">
      <w:pPr>
        <w:spacing w:line="240" w:lineRule="auto"/>
        <w:ind w:left="720" w:hanging="720"/>
      </w:pPr>
      <w:r>
        <w:tab/>
        <w:t>&lt;ul class="nav navbar-nav"&gt;</w:t>
      </w:r>
    </w:p>
    <w:p w:rsidR="00773787" w:rsidRDefault="001C351D" w:rsidP="00B74861">
      <w:pPr>
        <w:spacing w:line="240" w:lineRule="auto"/>
        <w:ind w:left="720" w:hanging="720"/>
      </w:pPr>
      <w:r>
        <w:t xml:space="preserve">    </w:t>
      </w:r>
      <w:r>
        <w:tab/>
        <w:t>&lt;li&gt;&lt;a asp-area="" asp-controller="Home" asp-action="Index"&gt;Home&lt;/a&gt;&lt;/li&gt;</w:t>
      </w:r>
    </w:p>
    <w:p w:rsidR="00773787" w:rsidRDefault="001C351D" w:rsidP="00B74861">
      <w:pPr>
        <w:spacing w:line="240" w:lineRule="auto"/>
        <w:ind w:left="720" w:hanging="720"/>
      </w:pPr>
      <w:r>
        <w:t xml:space="preserve">    </w:t>
      </w:r>
      <w:r>
        <w:tab/>
        <w:t>&lt;li&gt;&lt;a asp-area="" asp-controller="Home" asp-action="About"&gt;About&lt;/a&gt;&lt;/li&gt;</w:t>
      </w:r>
    </w:p>
    <w:p w:rsidR="00773787" w:rsidRDefault="001C351D" w:rsidP="00B74861">
      <w:pPr>
        <w:spacing w:line="240" w:lineRule="auto"/>
        <w:ind w:left="720" w:hanging="720"/>
      </w:pPr>
      <w:r>
        <w:t xml:space="preserve">    </w:t>
      </w:r>
      <w:r>
        <w:tab/>
        <w:t>&lt;li&gt;&lt;a asp-area="" asp-controller="Home" asp-action="Contact"&gt;Contact&lt;/a&gt;&lt;/li&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 &amp;&amp; User.IsInRole("Adm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Owners" asp-action="Index"&gt;Owners&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Managers" asp-action="Index"&gt;Managers&lt;/a&gt;&lt;/li&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li&gt;&lt;a asp-area="" asp-controller="Agenda" asp-action="Index"&gt;Agenda&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rPr>
          <w:highlight w:val="yellow"/>
        </w:rPr>
      </w:pPr>
      <w:r>
        <w:rPr>
          <w:highlight w:val="yellow"/>
        </w:rPr>
        <w:tab/>
        <w:t>&lt;ul class="nav navbar-nav navbar-right"&gt;</w:t>
      </w:r>
    </w:p>
    <w:p w:rsidR="00773787" w:rsidRDefault="001C351D" w:rsidP="00B74861">
      <w:pPr>
        <w:spacing w:line="240" w:lineRule="auto"/>
        <w:ind w:left="720" w:hanging="720"/>
        <w:rPr>
          <w:highlight w:val="yellow"/>
        </w:rPr>
      </w:pPr>
      <w:r>
        <w:rPr>
          <w:highlight w:val="yellow"/>
        </w:rPr>
        <w:t xml:space="preserve">    </w:t>
      </w:r>
      <w:r>
        <w:rPr>
          <w:highlight w:val="yellow"/>
        </w:rPr>
        <w:tab/>
        <w:t>@if (User.Identity.IsAuthenticat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ChangeUser"&gt;@User.Identity.Name&lt;/a&gt;&lt;/li&g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out"&gt;Logout&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lt;li&gt;&lt;a asp-area="" asp-controller="Account" asp-action="Login"&gt;Login&lt;/a&gt;&lt;/li&g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ul&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8"/>
        </w:numPr>
        <w:spacing w:line="240" w:lineRule="auto"/>
        <w:ind w:hanging="720"/>
      </w:pPr>
      <w:r>
        <w:t>Test it.</w:t>
      </w:r>
    </w:p>
    <w:p w:rsidR="00773787" w:rsidRDefault="001C351D" w:rsidP="00B74861">
      <w:pPr>
        <w:pStyle w:val="Ttulo2"/>
        <w:spacing w:line="240" w:lineRule="auto"/>
        <w:ind w:left="720" w:hanging="720"/>
      </w:pPr>
      <w:bookmarkStart w:id="9" w:name="_n8zywv46w5ma" w:colFirst="0" w:colLast="0"/>
      <w:bookmarkEnd w:id="9"/>
      <w:r>
        <w:t>Create personalized controllers</w:t>
      </w:r>
    </w:p>
    <w:p w:rsidR="00773787" w:rsidRDefault="001C351D" w:rsidP="00B74861">
      <w:pPr>
        <w:numPr>
          <w:ilvl w:val="0"/>
          <w:numId w:val="40"/>
        </w:numPr>
        <w:spacing w:line="240" w:lineRule="auto"/>
        <w:ind w:hanging="720"/>
      </w:pPr>
      <w:r>
        <w:t xml:space="preserve">Modify the </w:t>
      </w:r>
      <w:r>
        <w:rPr>
          <w:b/>
        </w:rPr>
        <w:t xml:space="preserve">Owner </w:t>
      </w:r>
      <w:r>
        <w:t>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User Us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lastRenderedPageBreak/>
        <w:t xml:space="preserve">Modify the method </w:t>
      </w:r>
      <w:r>
        <w:rPr>
          <w:b/>
        </w:rPr>
        <w:t>Index</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Index()</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Index </w:t>
      </w:r>
      <w:r>
        <w:t xml:space="preserve">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s&lt;/h2&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Create New&lt;/a&gt;</w:t>
      </w:r>
    </w:p>
    <w:p w:rsidR="00773787" w:rsidRDefault="001C351D" w:rsidP="00B74861">
      <w:pPr>
        <w:spacing w:line="240" w:lineRule="auto"/>
        <w:ind w:left="720" w:hanging="720"/>
      </w:pPr>
      <w:r>
        <w:t>&lt;/p&gt;</w:t>
      </w:r>
    </w:p>
    <w:p w:rsidR="00773787" w:rsidRDefault="001C351D" w:rsidP="00B74861">
      <w:pPr>
        <w:spacing w:line="240" w:lineRule="auto"/>
        <w:ind w:left="720" w:hanging="720"/>
      </w:pPr>
      <w:r>
        <w:t>&lt;table class="table"&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ab/>
        <w:t>&lt;/thead&g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pPr>
      <w:r>
        <w:t xml:space="preserve">            </w:t>
      </w:r>
      <w:r>
        <w:tab/>
        <w:t>&lt;a asp-action="Delete"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method o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owner = await _dataContext.Owners</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User)</w:t>
      </w:r>
    </w:p>
    <w:p w:rsidR="00773787" w:rsidRDefault="001C351D" w:rsidP="00B74861">
      <w:pPr>
        <w:spacing w:line="240" w:lineRule="auto"/>
        <w:ind w:left="720" w:hanging="720"/>
        <w:rPr>
          <w:highlight w:val="yellow"/>
        </w:rPr>
      </w:pPr>
      <w:r>
        <w:rPr>
          <w:highlight w:val="yellow"/>
        </w:rPr>
        <w:t xml:space="preserve">    </w:t>
      </w:r>
      <w:r>
        <w:rPr>
          <w:highlight w:val="yellow"/>
        </w:rPr>
        <w:tab/>
        <w:t>.Include(o =&gt; o.Pets)</w:t>
      </w:r>
    </w:p>
    <w:p w:rsidR="00773787" w:rsidRDefault="001C351D" w:rsidP="00B74861">
      <w:pPr>
        <w:spacing w:line="240" w:lineRule="auto"/>
        <w:ind w:left="720" w:hanging="720"/>
        <w:rPr>
          <w:highlight w:val="yellow"/>
        </w:rPr>
      </w:pPr>
      <w:r>
        <w:rPr>
          <w:highlight w:val="yellow"/>
        </w:rPr>
        <w:t xml:space="preserve">    </w:t>
      </w:r>
      <w:r>
        <w:rPr>
          <w:highlight w:val="yellow"/>
        </w:rP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own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tails</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Own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Own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Pets.Cou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AddPet" asp-route-id="@Model.Id" class="btn btn-primary"&gt;Add Pe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Pets&lt;/h4&gt;</w:t>
      </w:r>
    </w:p>
    <w:p w:rsidR="00773787" w:rsidRDefault="001C351D" w:rsidP="00B74861">
      <w:pPr>
        <w:spacing w:line="240" w:lineRule="auto"/>
        <w:ind w:left="720" w:hanging="720"/>
      </w:pPr>
      <w:r>
        <w:t>@if (Model.Pet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pet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Html.DisplayNameFor(model =&gt; model.Pets.FirstOrDefault().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200px;height:200px;max-width: 100%; height: auto;" /&g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lastRenderedPageBreak/>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Pet" asp-route-id="@item.Id" class="btn btn-warning"&gt;Edit&lt;/a&gt;</w:t>
      </w:r>
    </w:p>
    <w:p w:rsidR="00773787" w:rsidRDefault="001C351D" w:rsidP="00B74861">
      <w:pPr>
        <w:spacing w:line="240" w:lineRule="auto"/>
        <w:ind w:left="720" w:hanging="720"/>
      </w:pPr>
      <w:r>
        <w:t xml:space="preserve">                    </w:t>
      </w:r>
      <w:r>
        <w:tab/>
        <w:t>&lt;a asp-action="DetailsPet" asp-route-id="@item.Id" class="btn btn-info"&gt;Details&lt;/a&gt;</w:t>
      </w:r>
    </w:p>
    <w:p w:rsidR="00773787" w:rsidRDefault="001C351D" w:rsidP="00B74861">
      <w:pPr>
        <w:spacing w:line="240" w:lineRule="auto"/>
        <w:ind w:left="720" w:hanging="720"/>
      </w:pPr>
      <w:r>
        <w:t xml:space="preserve">                    </w:t>
      </w:r>
      <w:r>
        <w:tab/>
        <w:t>&lt;a asp-action="DeletePet"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 xml:space="preserve">AddUser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dd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Email")]</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lastRenderedPageBreak/>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Password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view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lastRenderedPageBreak/>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Create</w:t>
      </w:r>
      <w:r>
        <w:t xml:space="preserve"> post method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lastRenderedPageBreak/>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odel </w:t>
      </w:r>
      <w:r>
        <w:rPr>
          <w:b/>
        </w:rPr>
        <w: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Http;</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 Type")]</w:t>
      </w:r>
    </w:p>
    <w:p w:rsidR="00773787" w:rsidRDefault="001C351D" w:rsidP="00B74861">
      <w:pPr>
        <w:spacing w:line="240" w:lineRule="auto"/>
        <w:ind w:left="720" w:hanging="720"/>
      </w:pPr>
      <w:r>
        <w:t xml:space="preserve">    </w:t>
      </w:r>
      <w:r>
        <w:tab/>
        <w:t>[Range(1, int.MaxValue, ErrorMessage = "You must select a pet type.")]</w:t>
      </w: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isplay(Name = "Image")]</w:t>
      </w:r>
    </w:p>
    <w:p w:rsidR="00773787" w:rsidRDefault="001C351D" w:rsidP="00B74861">
      <w:pPr>
        <w:spacing w:line="240" w:lineRule="auto"/>
        <w:ind w:left="720" w:hanging="720"/>
      </w:pPr>
      <w:r>
        <w:t xml:space="preserve">    </w:t>
      </w:r>
      <w:r>
        <w:tab/>
        <w:t>public IFormFile ImageFi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Microsoft.AspNetCore.Mvc.Rendering;</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Enumerable&lt;SelectListItem&gt; GetComboPet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mbosHelper : ICombo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mbos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ist = _dataContext.PetTypes.Select(pt =&gt;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pt.Name,</w:t>
      </w:r>
    </w:p>
    <w:p w:rsidR="00773787" w:rsidRDefault="001C351D" w:rsidP="00B74861">
      <w:pPr>
        <w:spacing w:line="240" w:lineRule="auto"/>
        <w:ind w:left="720" w:hanging="720"/>
      </w:pPr>
      <w:r>
        <w:t xml:space="preserve">            </w:t>
      </w:r>
      <w:r>
        <w:tab/>
        <w:t>Value = $"{pt.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OrderBy(pt =&gt; pt.Text)</w:t>
      </w:r>
    </w:p>
    <w:p w:rsidR="00773787" w:rsidRDefault="001C351D" w:rsidP="00B74861">
      <w:pPr>
        <w:spacing w:line="240" w:lineRule="auto"/>
        <w:ind w:left="720" w:hanging="720"/>
      </w:pPr>
      <w:r>
        <w:t xml:space="preserve">            </w:t>
      </w: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ist.Insert(0, new SelectListIte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ext = "[Select a pet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Pet&gt; ToPetAsync(PetViewModel model, string path, bool isNew);</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etViewModel ToPetViewModel(Pet pe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onverterHelper : IConverter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mbosHelper _combos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onverter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Pet&gt; ToPetAsync(PetViewModel model, string path, bool is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model.Agendas,</w:t>
      </w:r>
    </w:p>
    <w:p w:rsidR="00773787" w:rsidRDefault="001C351D" w:rsidP="00B74861">
      <w:pPr>
        <w:spacing w:line="240" w:lineRule="auto"/>
        <w:ind w:left="720" w:hanging="720"/>
      </w:pPr>
      <w:r>
        <w:t xml:space="preserve">            </w:t>
      </w:r>
      <w:r>
        <w:tab/>
        <w:t>Born = model.Born,</w:t>
      </w:r>
    </w:p>
    <w:p w:rsidR="00773787" w:rsidRDefault="001C351D" w:rsidP="00B74861">
      <w:pPr>
        <w:spacing w:line="240" w:lineRule="auto"/>
        <w:ind w:left="720" w:hanging="720"/>
      </w:pPr>
      <w:r>
        <w:t xml:space="preserve">            </w:t>
      </w:r>
      <w:r>
        <w:tab/>
        <w:t>Histories = model.Histories,</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model.Name,</w:t>
      </w:r>
    </w:p>
    <w:p w:rsidR="00773787" w:rsidRDefault="001C351D" w:rsidP="00B74861">
      <w:pPr>
        <w:spacing w:line="240" w:lineRule="auto"/>
        <w:ind w:left="720" w:hanging="720"/>
      </w:pPr>
      <w:r>
        <w:t xml:space="preserve">            </w:t>
      </w:r>
      <w:r>
        <w:tab/>
        <w:t>Owner = await _dataContext.Owners.FindAsync(model.OwnerId),</w:t>
      </w:r>
    </w:p>
    <w:p w:rsidR="00773787" w:rsidRDefault="001C351D" w:rsidP="00B74861">
      <w:pPr>
        <w:spacing w:line="240" w:lineRule="auto"/>
        <w:ind w:left="720" w:hanging="720"/>
      </w:pPr>
      <w:r>
        <w:lastRenderedPageBreak/>
        <w:t xml:space="preserve">            </w:t>
      </w:r>
      <w:r>
        <w:tab/>
        <w:t>PetType = await _dataContext.PetTypes.FindAsync(model.PetTypeId),</w:t>
      </w:r>
    </w:p>
    <w:p w:rsidR="00773787" w:rsidRDefault="001C351D" w:rsidP="00B74861">
      <w:pPr>
        <w:spacing w:line="240" w:lineRule="auto"/>
        <w:ind w:left="720" w:hanging="720"/>
      </w:pPr>
      <w:r>
        <w:t xml:space="preserve">            </w:t>
      </w:r>
      <w:r>
        <w:tab/>
        <w:t>Race = model.Race,</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 ToPetViewModel(Pet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s = pet.Agendas,</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Histories = pet.Histories,</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 = pet.Owner,</w:t>
      </w:r>
    </w:p>
    <w:p w:rsidR="00773787" w:rsidRDefault="001C351D" w:rsidP="00B74861">
      <w:pPr>
        <w:spacing w:line="240" w:lineRule="auto"/>
        <w:ind w:left="720" w:hanging="720"/>
      </w:pPr>
      <w:r>
        <w:t xml:space="preserve">            </w:t>
      </w:r>
      <w:r>
        <w:tab/>
        <w:t>PetType = pet.PetTyp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interface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string&gt; UploadImageAsync(IFormFile imageFi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Image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Http;</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ImageHelper : IImage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string&gt; UploadImageAsync(IFormFile image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1C351D" w:rsidP="00B74861">
      <w:pPr>
        <w:spacing w:line="240" w:lineRule="auto"/>
        <w:ind w:left="720" w:hanging="720"/>
      </w:pPr>
      <w:r>
        <w:t xml:space="preserve">        </w:t>
      </w:r>
      <w:r>
        <w:tab/>
        <w:t>var 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images/Pets/{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Setup the new injections:</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CombosHelper, CombosHelper&gt;();</w:t>
      </w:r>
    </w:p>
    <w:p w:rsidR="00773787" w:rsidRDefault="001C351D" w:rsidP="00B74861">
      <w:pPr>
        <w:spacing w:line="240" w:lineRule="auto"/>
        <w:ind w:left="720" w:hanging="720"/>
      </w:pPr>
      <w:r>
        <w:t>services.AddScoped&lt;IConverterHelper, ConverterHelper&gt;();</w:t>
      </w:r>
    </w:p>
    <w:p w:rsidR="00773787" w:rsidRDefault="001C351D" w:rsidP="00B74861">
      <w:pPr>
        <w:spacing w:line="240" w:lineRule="auto"/>
        <w:ind w:left="720" w:hanging="720"/>
      </w:pPr>
      <w:r>
        <w:t>services.AddScoped&lt;IImageHelper, ImageHelper&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CombosHelper _combosHelper;</w:t>
      </w:r>
    </w:p>
    <w:p w:rsidR="00773787" w:rsidRDefault="001C351D" w:rsidP="00B74861">
      <w:pPr>
        <w:spacing w:line="240" w:lineRule="auto"/>
        <w:ind w:left="720" w:hanging="720"/>
        <w:rPr>
          <w:highlight w:val="yellow"/>
        </w:rPr>
      </w:pPr>
      <w:r>
        <w:rPr>
          <w:highlight w:val="yellow"/>
        </w:rPr>
        <w:t>private readonly IConverterHelper _converterHelper;</w:t>
      </w:r>
    </w:p>
    <w:p w:rsidR="00773787" w:rsidRDefault="001C351D" w:rsidP="00B74861">
      <w:pPr>
        <w:spacing w:line="240" w:lineRule="auto"/>
        <w:ind w:left="720" w:hanging="720"/>
        <w:rPr>
          <w:highlight w:val="yellow"/>
        </w:rPr>
      </w:pPr>
      <w:r>
        <w:rPr>
          <w:highlight w:val="yellow"/>
        </w:rPr>
        <w:t>private readonly IImageHelper _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wnersController(</w:t>
      </w:r>
    </w:p>
    <w:p w:rsidR="00773787" w:rsidRDefault="001C351D" w:rsidP="00B74861">
      <w:pPr>
        <w:spacing w:line="240" w:lineRule="auto"/>
        <w:ind w:left="720" w:hanging="720"/>
      </w:pPr>
      <w:r>
        <w:tab/>
        <w:t>DataContext context,</w:t>
      </w:r>
    </w:p>
    <w:p w:rsidR="00773787" w:rsidRDefault="001C351D" w:rsidP="00B74861">
      <w:pPr>
        <w:spacing w:line="240" w:lineRule="auto"/>
        <w:ind w:left="720" w:hanging="720"/>
        <w:rPr>
          <w:highlight w:val="yellow"/>
        </w:rPr>
      </w:pPr>
      <w:r>
        <w:tab/>
        <w:t>IUserHelper userHelper</w:t>
      </w:r>
      <w:r>
        <w:rPr>
          <w:highlight w:val="yellow"/>
        </w:rPr>
        <w:t>,</w:t>
      </w:r>
    </w:p>
    <w:p w:rsidR="00773787" w:rsidRDefault="001C351D" w:rsidP="00B74861">
      <w:pPr>
        <w:spacing w:line="240" w:lineRule="auto"/>
        <w:ind w:left="720" w:hanging="720"/>
        <w:rPr>
          <w:highlight w:val="yellow"/>
        </w:rPr>
      </w:pPr>
      <w:r>
        <w:rPr>
          <w:highlight w:val="yellow"/>
        </w:rPr>
        <w:tab/>
        <w:t>ICombosHelper combosHelper,</w:t>
      </w:r>
    </w:p>
    <w:p w:rsidR="00773787" w:rsidRDefault="001C351D" w:rsidP="00B74861">
      <w:pPr>
        <w:spacing w:line="240" w:lineRule="auto"/>
        <w:ind w:left="720" w:hanging="720"/>
        <w:rPr>
          <w:highlight w:val="yellow"/>
        </w:rPr>
      </w:pPr>
      <w:r>
        <w:rPr>
          <w:highlight w:val="yellow"/>
        </w:rPr>
        <w:tab/>
        <w:t>IConverterHelper converterHelper,</w:t>
      </w:r>
    </w:p>
    <w:p w:rsidR="00773787" w:rsidRDefault="001C351D" w:rsidP="00B74861">
      <w:pPr>
        <w:spacing w:line="240" w:lineRule="auto"/>
        <w:ind w:left="720" w:hanging="720"/>
      </w:pPr>
      <w:r>
        <w:rPr>
          <w:highlight w:val="yellow"/>
        </w:rPr>
        <w:tab/>
        <w:t>IImageHelper imageHelper</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context = contex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mbosHelper = combosHelper;</w:t>
      </w:r>
    </w:p>
    <w:p w:rsidR="00773787" w:rsidRDefault="001C351D" w:rsidP="00B74861">
      <w:pPr>
        <w:spacing w:line="240" w:lineRule="auto"/>
        <w:ind w:left="720" w:hanging="720"/>
        <w:rPr>
          <w:highlight w:val="yellow"/>
        </w:rPr>
      </w:pPr>
      <w:r>
        <w:rPr>
          <w:highlight w:val="yellow"/>
        </w:rPr>
        <w:tab/>
        <w:t>_converterHelper = converterHelper;</w:t>
      </w:r>
    </w:p>
    <w:p w:rsidR="00773787" w:rsidRDefault="001C351D" w:rsidP="00B74861">
      <w:pPr>
        <w:spacing w:line="240" w:lineRule="auto"/>
        <w:ind w:left="720" w:hanging="720"/>
        <w:rPr>
          <w:highlight w:val="yellow"/>
        </w:rPr>
      </w:pPr>
      <w:r>
        <w:rPr>
          <w:highlight w:val="yellow"/>
        </w:rPr>
        <w:tab/>
        <w:t>_imageHelper = imageHelp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async Task&lt;IActionResult&gt; AddPet(int? id)</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id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await _context.Owners.FindAsync(id.Value);</w:t>
      </w:r>
    </w:p>
    <w:p w:rsidR="00773787" w:rsidRDefault="001C351D" w:rsidP="00B74861">
      <w:pPr>
        <w:spacing w:line="240" w:lineRule="auto"/>
        <w:ind w:left="720" w:hanging="720"/>
        <w:rPr>
          <w:highlight w:val="yellow"/>
        </w:rPr>
      </w:pPr>
      <w:r>
        <w:rPr>
          <w:highlight w:val="yellow"/>
        </w:rPr>
        <w:tab/>
        <w:t>if (owner == null)</w:t>
      </w:r>
    </w:p>
    <w:p w:rsidR="00773787" w:rsidRDefault="001C351D" w:rsidP="00B74861">
      <w:pPr>
        <w:spacing w:line="240" w:lineRule="auto"/>
        <w:ind w:left="720" w:hanging="720"/>
        <w:rPr>
          <w:highlight w:val="yellow"/>
        </w:rPr>
      </w:pPr>
      <w:r>
        <w:rPr>
          <w:highlight w:val="yellow"/>
        </w:rPr>
        <w:lastRenderedPageBreak/>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NotFoun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model = new PetViewMode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Born = DateTime.Today,</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Types = _combosHelper.GetComboPetType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HttpPost]</w:t>
      </w:r>
    </w:p>
    <w:p w:rsidR="00773787" w:rsidRDefault="001C351D" w:rsidP="00B74861">
      <w:pPr>
        <w:spacing w:line="240" w:lineRule="auto"/>
        <w:ind w:left="720" w:hanging="720"/>
        <w:rPr>
          <w:highlight w:val="yellow"/>
        </w:rPr>
      </w:pPr>
      <w:r>
        <w:rPr>
          <w:highlight w:val="yellow"/>
        </w:rPr>
        <w:t>public async Task&lt;IActionResult&gt; AddPet(PetViewModel mod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f (ModelState.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path = string.Empty;</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if(model.ImageFile != nul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th = await _imageHelper.UploadImageAsync(model.ImageFil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pet = await _converterHelper.ToPetAsync(model, path, true);</w:t>
      </w:r>
    </w:p>
    <w:p w:rsidR="00773787" w:rsidRDefault="001C351D" w:rsidP="00B74861">
      <w:pPr>
        <w:spacing w:line="240" w:lineRule="auto"/>
        <w:ind w:left="720" w:hanging="720"/>
        <w:rPr>
          <w:highlight w:val="yellow"/>
        </w:rPr>
      </w:pPr>
      <w:r>
        <w:rPr>
          <w:highlight w:val="yellow"/>
        </w:rPr>
        <w:t xml:space="preserve">    </w:t>
      </w:r>
      <w:r>
        <w:rPr>
          <w:highlight w:val="yellow"/>
        </w:rPr>
        <w:tab/>
        <w:t>_context.Pets.Add(pet);</w:t>
      </w:r>
    </w:p>
    <w:p w:rsidR="00773787" w:rsidRDefault="001C351D" w:rsidP="00B74861">
      <w:pPr>
        <w:spacing w:line="240" w:lineRule="auto"/>
        <w:ind w:left="720" w:hanging="720"/>
        <w:rPr>
          <w:highlight w:val="yellow"/>
        </w:rPr>
      </w:pPr>
      <w:r>
        <w:rPr>
          <w:highlight w:val="yellow"/>
        </w:rPr>
        <w:t xml:space="preserve">    </w:t>
      </w:r>
      <w:r>
        <w:rPr>
          <w:highlight w:val="yellow"/>
        </w:rPr>
        <w:tab/>
        <w:t>await _context.SaveChangesAsync();</w:t>
      </w:r>
    </w:p>
    <w:p w:rsidR="00773787" w:rsidRDefault="001C351D" w:rsidP="00B74861">
      <w:pPr>
        <w:spacing w:line="240" w:lineRule="auto"/>
        <w:ind w:left="720" w:hanging="720"/>
        <w:rPr>
          <w:highlight w:val="yellow"/>
        </w:rPr>
      </w:pPr>
      <w:r>
        <w:rPr>
          <w:highlight w:val="yellow"/>
        </w:rPr>
        <w:t xml:space="preserve">    </w:t>
      </w:r>
      <w:r>
        <w:rPr>
          <w:highlight w:val="yellow"/>
        </w:rPr>
        <w:tab/>
        <w:t>return RedirectToAction($"Details/{model.OwnerI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View(model);</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Pe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pet = await _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PetViewModel(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Pet(Pet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model.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model.ImageFil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th = await _imageHelper.UploadImageAsync(model.Image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converterHelper.ToPetAsync(model, path, false);</w:t>
      </w:r>
    </w:p>
    <w:p w:rsidR="00773787" w:rsidRDefault="001C351D" w:rsidP="00B74861">
      <w:pPr>
        <w:spacing w:line="240" w:lineRule="auto"/>
        <w:ind w:left="720" w:hanging="720"/>
      </w:pPr>
      <w:r>
        <w:t xml:space="preserve">    </w:t>
      </w:r>
      <w:r>
        <w:tab/>
        <w:t>_context.Pets.Update(pet);</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Details/{model.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 xml:space="preserve">EditPet </w:t>
      </w:r>
      <w:r>
        <w:t xml:space="preserve">View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Pe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OwnerId" class="btn btn-success"&gt;Back to Own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400px;height:4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tailsPet</w:t>
      </w:r>
      <w:r>
        <w:t xml:space="preserve"> to </w:t>
      </w:r>
      <w:r>
        <w:rPr>
          <w:b/>
        </w:rPr>
        <w:t>Owner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tailsPet(int? id)</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DetailsPet</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Details" asp-route-id="@Model.Owner.Id" class="btn btn-success"&gt;Back to Owner&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5&gt;Not histories added yet.&lt;/h5&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table class="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lastRenderedPageBreak/>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pPr>
      <w:r>
        <w:t xml:space="preserve">                    </w:t>
      </w:r>
      <w:r>
        <w:tab/>
        <w:t>&lt;a asp-action="DeleteHistory" asp-route-id="@item.Id" class="btn btn-danger"&gt;Delete&lt;/a&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B74861" w:rsidRDefault="00B74861" w:rsidP="00B74861">
      <w:pPr>
        <w:spacing w:line="240" w:lineRule="auto"/>
      </w:pPr>
    </w:p>
    <w:p w:rsidR="00773787" w:rsidRDefault="00773787" w:rsidP="00B74861">
      <w:pPr>
        <w:spacing w:line="240" w:lineRule="auto"/>
        <w:ind w:left="720" w:hanging="720"/>
      </w:pPr>
    </w:p>
    <w:p w:rsidR="00773787" w:rsidRDefault="001C351D" w:rsidP="00B74861">
      <w:pPr>
        <w:numPr>
          <w:ilvl w:val="0"/>
          <w:numId w:val="40"/>
        </w:numPr>
        <w:pBdr>
          <w:top w:val="nil"/>
          <w:left w:val="nil"/>
          <w:bottom w:val="nil"/>
          <w:right w:val="nil"/>
          <w:between w:val="nil"/>
        </w:pBdr>
        <w:spacing w:line="240" w:lineRule="auto"/>
        <w:ind w:hanging="720"/>
      </w:pPr>
      <w:r>
        <w:lastRenderedPageBreak/>
        <w:t xml:space="preserve">Add the view model </w:t>
      </w:r>
      <w:r>
        <w:rPr>
          <w:b/>
        </w:rPr>
        <w:t>History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Service Type")]</w:t>
      </w:r>
    </w:p>
    <w:p w:rsidR="00773787" w:rsidRDefault="001C351D" w:rsidP="00B74861">
      <w:pPr>
        <w:spacing w:line="240" w:lineRule="auto"/>
        <w:ind w:left="720" w:hanging="720"/>
      </w:pPr>
      <w:r>
        <w:t xml:space="preserve">    </w:t>
      </w:r>
      <w:r>
        <w:tab/>
        <w:t>[Range(1, int.MaxValue, ErrorMessage = "You must select a service type.")]</w:t>
      </w:r>
    </w:p>
    <w:p w:rsidR="00773787" w:rsidRDefault="001C351D" w:rsidP="00B74861">
      <w:pPr>
        <w:spacing w:line="240" w:lineRule="auto"/>
        <w:ind w:left="720" w:hanging="720"/>
      </w:pPr>
      <w:r>
        <w:t xml:space="preserve">    </w:t>
      </w:r>
      <w:r>
        <w:tab/>
        <w:t>public int Service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ServiceTyp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I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ServiceTypes();</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is method to </w:t>
      </w:r>
      <w:r>
        <w:rPr>
          <w:b/>
        </w:rPr>
        <w:t>Combo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ServiceTyp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ServiceType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 service type...)",</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I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History&gt; ToHistoryAsync(HistoryViewModel model, bool isNew);</w:t>
      </w:r>
    </w:p>
    <w:p w:rsidR="00773787" w:rsidRDefault="00773787" w:rsidP="00B74861">
      <w:pPr>
        <w:spacing w:line="240" w:lineRule="auto"/>
        <w:ind w:left="720" w:hanging="720"/>
      </w:pPr>
    </w:p>
    <w:p w:rsidR="00773787" w:rsidRDefault="001C351D" w:rsidP="00B74861">
      <w:pPr>
        <w:spacing w:line="240" w:lineRule="auto"/>
        <w:ind w:left="720" w:hanging="720"/>
      </w:pPr>
      <w:r>
        <w:t>HistoryViewModel ToHistoryViewModel(History history);</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ose methods to </w:t>
      </w:r>
      <w:r>
        <w:rPr>
          <w:b/>
        </w:rPr>
        <w:t>Convert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History&gt; ToHistoryAsync(HistoryViewModel model, bool isN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model.Date,</w:t>
      </w:r>
    </w:p>
    <w:p w:rsidR="00773787" w:rsidRDefault="001C351D" w:rsidP="00B74861">
      <w:pPr>
        <w:spacing w:line="240" w:lineRule="auto"/>
        <w:ind w:left="720" w:hanging="720"/>
      </w:pPr>
      <w:r>
        <w:t xml:space="preserve">    </w:t>
      </w:r>
      <w:r>
        <w:tab/>
        <w:t>Description = model.Description,</w:t>
      </w:r>
    </w:p>
    <w:p w:rsidR="00773787" w:rsidRDefault="001C351D" w:rsidP="00B74861">
      <w:pPr>
        <w:spacing w:line="240" w:lineRule="auto"/>
        <w:ind w:left="720" w:hanging="720"/>
      </w:pPr>
      <w:r>
        <w:t xml:space="preserve">    </w:t>
      </w:r>
      <w:r>
        <w:tab/>
        <w:t>Id = isNew ? 0 : model.Id,</w:t>
      </w:r>
    </w:p>
    <w:p w:rsidR="00773787" w:rsidRDefault="001C351D" w:rsidP="00B74861">
      <w:pPr>
        <w:spacing w:line="240" w:lineRule="auto"/>
        <w:ind w:left="720" w:hanging="720"/>
      </w:pPr>
      <w:r>
        <w:t xml:space="preserve">    </w:t>
      </w:r>
      <w:r>
        <w:tab/>
        <w:t>Pet = await _dataContext.Pets.FindAsync(model.PetId),</w:t>
      </w:r>
    </w:p>
    <w:p w:rsidR="00773787" w:rsidRDefault="001C351D" w:rsidP="00B74861">
      <w:pPr>
        <w:spacing w:line="240" w:lineRule="auto"/>
        <w:ind w:left="720" w:hanging="720"/>
      </w:pPr>
      <w:r>
        <w:t xml:space="preserve">    </w:t>
      </w:r>
      <w:r>
        <w:tab/>
        <w:t>Remarks = model.Remarks,</w:t>
      </w:r>
    </w:p>
    <w:p w:rsidR="00773787" w:rsidRDefault="001C351D" w:rsidP="00B74861">
      <w:pPr>
        <w:spacing w:line="240" w:lineRule="auto"/>
        <w:ind w:left="720" w:hanging="720"/>
      </w:pPr>
      <w:r>
        <w:t xml:space="preserve">    </w:t>
      </w:r>
      <w:r>
        <w:tab/>
        <w:t>ServiceType = await _dataContext.ServiceTypes.FindAsync(model.ServiceType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HistoryViewModel ToHistoryViewModel(History histo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lastRenderedPageBreak/>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dd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odel = new History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Add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true);</w:t>
      </w: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AddHistory</w:t>
      </w:r>
      <w:r>
        <w:t xml:space="preserve"> 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s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_converterHelper.ToHistoryViewModel(history));</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EditHistory(History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history = await _converterHelper.ToHistoryAsync(model, false);</w:t>
      </w: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Pet)}/{model.Pet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view </w:t>
      </w:r>
      <w:r>
        <w:rPr>
          <w:b/>
        </w:rPr>
        <w:t xml:space="preserve">EditHistory </w:t>
      </w:r>
      <w:r>
        <w:t xml:space="preserve">to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Pet" asp-route-id="@Model.PetId" class="btn btn-success"&gt;Back to Pet&lt;/a&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view </w:t>
      </w:r>
      <w:r>
        <w:rPr>
          <w:b/>
        </w:rPr>
        <w:t>DetailsPet</w:t>
      </w:r>
      <w:r>
        <w:t xml:space="preserve">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asp-route-id="@item.Id" class="btn btn-warning"&gt;Edit&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ab/>
        <w:t>&lt;/table&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History/'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DeleteHistory </w:t>
      </w:r>
      <w:r>
        <w:t xml:space="preserve">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History(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lastRenderedPageBreak/>
        <w:tab/>
        <w:t>if (histor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Histories.Remove(history);</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DetailsPet)}/{history.Pet.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bool&gt; DeleteUserAsync(string email);</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DeleteUserAsync</w:t>
      </w:r>
      <w:r>
        <w:t xml:space="preserve"> 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bool&gt; DeleteUserAsync(string emai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userManager.DeleteAsync(user);</w:t>
      </w:r>
    </w:p>
    <w:p w:rsidR="00773787" w:rsidRDefault="001C351D" w:rsidP="00B74861">
      <w:pPr>
        <w:spacing w:line="240" w:lineRule="auto"/>
        <w:ind w:left="720" w:hanging="720"/>
      </w:pPr>
      <w:r>
        <w:tab/>
        <w:t>return response.Succeed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Index</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asp-route-id="@item.Id" class="btn btn-warning"&gt;Edit&lt;/a&gt;</w:t>
      </w:r>
    </w:p>
    <w:p w:rsidR="00773787" w:rsidRDefault="001C351D" w:rsidP="00B74861">
      <w:pPr>
        <w:spacing w:line="240" w:lineRule="auto"/>
        <w:ind w:left="720" w:hanging="720"/>
      </w:pPr>
      <w:r>
        <w:t xml:space="preserve">                </w:t>
      </w:r>
      <w:r>
        <w:tab/>
        <w:t>&lt;a asp-action="Details" asp-route-id="@item.Id" class="btn btn-info"&gt;Details&lt;/a&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button data-id="@item.Id" class="btn btn-danger deleteItem" data-toggle="modal" data-target="#deleteDialog"&gt;Delete&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tbody&gt;</w:t>
      </w:r>
    </w:p>
    <w:p w:rsidR="00773787" w:rsidRDefault="001C351D" w:rsidP="00B74861">
      <w:pPr>
        <w:spacing w:line="240" w:lineRule="auto"/>
        <w:ind w:left="720" w:hanging="720"/>
      </w:pPr>
      <w:r>
        <w:t>&lt;/tab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elete Item--&gt;</w:t>
      </w:r>
    </w:p>
    <w:p w:rsidR="00773787" w:rsidRDefault="001C351D" w:rsidP="00B74861">
      <w:pPr>
        <w:spacing w:line="240" w:lineRule="auto"/>
        <w:ind w:left="720" w:hanging="720"/>
        <w:rPr>
          <w:highlight w:val="yellow"/>
        </w:rPr>
      </w:pPr>
      <w:r>
        <w:rPr>
          <w:highlight w:val="yellow"/>
        </w:rPr>
        <w:t>&lt;div class="modal fade" id="deleteDialog" tabindex="-1" role="dialog" aria-labelledby="exampleModalLabel" aria-hidden="true"&gt;</w:t>
      </w:r>
    </w:p>
    <w:p w:rsidR="00773787" w:rsidRDefault="001C351D" w:rsidP="00B74861">
      <w:pPr>
        <w:spacing w:line="240" w:lineRule="auto"/>
        <w:ind w:left="720" w:hanging="720"/>
        <w:rPr>
          <w:highlight w:val="yellow"/>
        </w:rPr>
      </w:pPr>
      <w:r>
        <w:rPr>
          <w:highlight w:val="yellow"/>
        </w:rPr>
        <w:tab/>
        <w:t>&lt;div class="modal-dialog" role="docum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conten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header"&gt;</w:t>
      </w:r>
    </w:p>
    <w:p w:rsidR="00773787" w:rsidRDefault="001C351D" w:rsidP="00B74861">
      <w:pPr>
        <w:spacing w:line="240" w:lineRule="auto"/>
        <w:ind w:left="720" w:hanging="720"/>
        <w:rPr>
          <w:highlight w:val="yellow"/>
        </w:rPr>
      </w:pPr>
      <w:r>
        <w:rPr>
          <w:highlight w:val="yellow"/>
        </w:rPr>
        <w:t xml:space="preserve">            </w:t>
      </w:r>
      <w:r>
        <w:rPr>
          <w:highlight w:val="yellow"/>
        </w:rPr>
        <w:tab/>
        <w:t>&lt;h5 class="modal-title" id="exampleModalLabel"&gt;Delete Item&lt;/h5&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close" data-dismiss="modal" aria-label="Close"&gt;</w:t>
      </w:r>
    </w:p>
    <w:p w:rsidR="00773787" w:rsidRDefault="001C351D" w:rsidP="00B74861">
      <w:pPr>
        <w:spacing w:line="240" w:lineRule="auto"/>
        <w:ind w:left="720" w:hanging="720"/>
        <w:rPr>
          <w:highlight w:val="yellow"/>
        </w:rPr>
      </w:pPr>
      <w:r>
        <w:rPr>
          <w:highlight w:val="yellow"/>
        </w:rPr>
        <w:t xml:space="preserve">                </w:t>
      </w:r>
      <w:r>
        <w:rPr>
          <w:highlight w:val="yellow"/>
        </w:rPr>
        <w:tab/>
        <w:t>&lt;span aria-hidden="true"&gt;&amp;times;&lt;/span&gt;</w:t>
      </w:r>
    </w:p>
    <w:p w:rsidR="00773787" w:rsidRDefault="001C351D" w:rsidP="00B74861">
      <w:pPr>
        <w:spacing w:line="240" w:lineRule="auto"/>
        <w:ind w:left="720" w:hanging="720"/>
        <w:rPr>
          <w:highlight w:val="yellow"/>
        </w:rPr>
      </w:pPr>
      <w:r>
        <w:rPr>
          <w:highlight w:val="yellow"/>
        </w:rPr>
        <w:t xml:space="preserve">            </w:t>
      </w:r>
      <w:r>
        <w:rPr>
          <w:highlight w:val="yellow"/>
        </w:rPr>
        <w:tab/>
        <w:t>&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body"&gt;</w:t>
      </w:r>
    </w:p>
    <w:p w:rsidR="00773787" w:rsidRDefault="001C351D" w:rsidP="00B74861">
      <w:pPr>
        <w:spacing w:line="240" w:lineRule="auto"/>
        <w:ind w:left="720" w:hanging="720"/>
        <w:rPr>
          <w:highlight w:val="yellow"/>
        </w:rPr>
      </w:pPr>
      <w:r>
        <w:rPr>
          <w:highlight w:val="yellow"/>
        </w:rPr>
        <w:t xml:space="preserve">            </w:t>
      </w:r>
      <w:r>
        <w:rPr>
          <w:highlight w:val="yellow"/>
        </w:rPr>
        <w:tab/>
        <w:t>&lt;p&gt;Do you want to delete the record?&lt;/p&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modal-footer"&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primary" data-dismiss="modal"&gt;Clos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button type="button" class="btn btn-danger" id="btnYesDelete"&gt;Delete&lt;/button&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section Scripts {</w:t>
      </w:r>
    </w:p>
    <w:p w:rsidR="00773787" w:rsidRDefault="001C351D" w:rsidP="00B74861">
      <w:pPr>
        <w:spacing w:line="240" w:lineRule="auto"/>
        <w:ind w:left="720" w:hanging="720"/>
        <w:rPr>
          <w:highlight w:val="yellow"/>
        </w:rPr>
      </w:pPr>
      <w:r>
        <w:rPr>
          <w:highlight w:val="yellow"/>
        </w:rPr>
        <w:tab/>
        <w:t>@{await Html.RenderPartialAsync("_ValidationScriptsPartia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lt;script type="text/javascript"&gt;</w:t>
      </w:r>
    </w:p>
    <w:p w:rsidR="00773787" w:rsidRDefault="001C351D" w:rsidP="00B74861">
      <w:pPr>
        <w:spacing w:line="240" w:lineRule="auto"/>
        <w:ind w:left="720" w:hanging="720"/>
        <w:rPr>
          <w:highlight w:val="yellow"/>
        </w:rPr>
      </w:pPr>
      <w:r>
        <w:rPr>
          <w:highlight w:val="yellow"/>
        </w:rPr>
        <w:t xml:space="preserve">    </w:t>
      </w:r>
      <w:r>
        <w:rPr>
          <w:highlight w:val="yellow"/>
        </w:rP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 Delete item</w:t>
      </w:r>
    </w:p>
    <w:p w:rsidR="00773787" w:rsidRDefault="001C351D" w:rsidP="00B74861">
      <w:pPr>
        <w:spacing w:line="240" w:lineRule="auto"/>
        <w:ind w:left="720" w:hanging="720"/>
        <w:rPr>
          <w:highlight w:val="yellow"/>
        </w:rPr>
      </w:pPr>
      <w:r>
        <w:rPr>
          <w:highlight w:val="yellow"/>
        </w:rPr>
        <w:t xml:space="preserve">        </w:t>
      </w:r>
      <w:r>
        <w:rPr>
          <w:highlight w:val="yellow"/>
        </w:rPr>
        <w:tab/>
        <w:t>var item_to_delet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deleteItem').click((e) =&gt; {</w:t>
      </w:r>
    </w:p>
    <w:p w:rsidR="00773787" w:rsidRDefault="001C351D" w:rsidP="00B74861">
      <w:pPr>
        <w:spacing w:line="240" w:lineRule="auto"/>
        <w:ind w:left="720" w:hanging="720"/>
        <w:rPr>
          <w:highlight w:val="yellow"/>
        </w:rPr>
      </w:pPr>
      <w:r>
        <w:rPr>
          <w:highlight w:val="yellow"/>
        </w:rPr>
        <w:t xml:space="preserve">            </w:t>
      </w:r>
      <w:r>
        <w:rPr>
          <w:highlight w:val="yellow"/>
        </w:rPr>
        <w:tab/>
        <w:t>item_to_delete = e.currentTarget.dataset.i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btnYesDelete").click(function () {</w:t>
      </w:r>
    </w:p>
    <w:p w:rsidR="00773787" w:rsidRDefault="001C351D" w:rsidP="00B74861">
      <w:pPr>
        <w:spacing w:line="240" w:lineRule="auto"/>
        <w:ind w:left="720" w:hanging="720"/>
        <w:rPr>
          <w:highlight w:val="yellow"/>
        </w:rPr>
      </w:pPr>
      <w:r>
        <w:rPr>
          <w:highlight w:val="yellow"/>
        </w:rPr>
        <w:t xml:space="preserve">            </w:t>
      </w:r>
      <w:r>
        <w:rPr>
          <w:highlight w:val="yellow"/>
        </w:rPr>
        <w:tab/>
        <w:t>window.location.href = '/Owners/Delete/' + item_to_delet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lt;/script&g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Delete</w:t>
      </w:r>
      <w:r>
        <w:t xml:space="preserve"> method in </w:t>
      </w:r>
      <w:r>
        <w:rPr>
          <w:b/>
        </w:rPr>
        <w:t>OwnersController</w:t>
      </w:r>
      <w:r>
        <w:t xml:space="preserve"> and delete the HttpPos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Owners.Remove(owner);</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await _userHelper.DeleteUserAsync(owner.User.Email);</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IUs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UpdateUserAsync(User user);</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method </w:t>
      </w:r>
      <w:r>
        <w:rPr>
          <w:b/>
        </w:rPr>
        <w:t xml:space="preserve">UpdateUserAsync </w:t>
      </w:r>
      <w:r>
        <w:t xml:space="preserve">to </w:t>
      </w:r>
      <w:r>
        <w:rPr>
          <w:b/>
        </w:rPr>
        <w:t xml:space="preserve">UserHelp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UpdateUser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Update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Add the </w:t>
      </w:r>
      <w:r>
        <w:rPr>
          <w:b/>
        </w:rPr>
        <w:t>EditUser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ocument")]</w:t>
      </w:r>
    </w:p>
    <w:p w:rsidR="00773787" w:rsidRDefault="001C351D" w:rsidP="00B74861">
      <w:pPr>
        <w:spacing w:line="240" w:lineRule="auto"/>
        <w:ind w:left="720" w:hanging="720"/>
      </w:pPr>
      <w:r>
        <w:t xml:space="preserve">    </w:t>
      </w:r>
      <w:r>
        <w:tab/>
        <w:t>[MaxLength(2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Fir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Last Name")]</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axLength(100, ErrorMessage = "The {0} field can not have more than {1} characters.")]</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hone Number")]</w:t>
      </w:r>
    </w:p>
    <w:p w:rsidR="00773787" w:rsidRDefault="001C351D" w:rsidP="00B74861">
      <w:pPr>
        <w:spacing w:line="240" w:lineRule="auto"/>
        <w:ind w:left="720" w:hanging="720"/>
      </w:pPr>
      <w:r>
        <w:t xml:space="preserve">    </w:t>
      </w:r>
      <w:r>
        <w:tab/>
        <w:t>[MaxLength(50, ErrorMessage = "The {0} field can not have more than {1} characters.")]</w:t>
      </w:r>
    </w:p>
    <w:p w:rsidR="00773787" w:rsidRDefault="001C351D" w:rsidP="00B74861">
      <w:pPr>
        <w:spacing w:line="240" w:lineRule="auto"/>
        <w:ind w:left="720" w:hanging="720"/>
      </w:pPr>
      <w:r>
        <w:t xml:space="preserve">    </w:t>
      </w:r>
      <w:r>
        <w:tab/>
        <w:t>public string PhoneNumber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methods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Edit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 xml:space="preserve">Modify the </w:t>
      </w:r>
      <w:r>
        <w:rPr>
          <w:b/>
        </w:rPr>
        <w:t>Edit</w:t>
      </w:r>
      <w:r>
        <w:t xml:space="preserve"> view in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lastRenderedPageBreak/>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0"/>
        </w:numPr>
        <w:spacing w:line="240" w:lineRule="auto"/>
        <w:ind w:hanging="720"/>
      </w:pPr>
      <w:r>
        <w:t>Test it.</w:t>
      </w:r>
    </w:p>
    <w:p w:rsidR="00773787" w:rsidRDefault="001C351D" w:rsidP="00B74861">
      <w:pPr>
        <w:pStyle w:val="Ttulo2"/>
        <w:spacing w:line="240" w:lineRule="auto"/>
        <w:ind w:left="720" w:hanging="720"/>
      </w:pPr>
      <w:bookmarkStart w:id="10" w:name="_rf0uhnkl8ptl" w:colFirst="0" w:colLast="0"/>
      <w:bookmarkEnd w:id="10"/>
      <w:r>
        <w:t>Add API</w:t>
      </w:r>
    </w:p>
    <w:p w:rsidR="00773787" w:rsidRDefault="001C351D" w:rsidP="00B74861">
      <w:pPr>
        <w:numPr>
          <w:ilvl w:val="0"/>
          <w:numId w:val="7"/>
        </w:numPr>
        <w:spacing w:line="240" w:lineRule="auto"/>
        <w:ind w:hanging="720"/>
      </w:pPr>
      <w:r>
        <w:t xml:space="preserve">Add the </w:t>
      </w:r>
      <w:r>
        <w:rPr>
          <w:b/>
        </w:rPr>
        <w:t>EmailRequest</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History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Service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escrip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Pet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ImageUr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etTyp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HistoryResponse&gt; Historie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Add the </w:t>
      </w:r>
      <w:r>
        <w:rPr>
          <w:b/>
        </w:rPr>
        <w:t xml:space="preserve">Owner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Numb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Collection&lt;PetResponse&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7"/>
        </w:numPr>
        <w:spacing w:line="240" w:lineRule="auto"/>
        <w:ind w:hanging="720"/>
      </w:pPr>
      <w:r>
        <w:t xml:space="preserve">Create the API controlle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public class OwnersController : Controller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OwnerByEmail")]</w:t>
      </w:r>
    </w:p>
    <w:p w:rsidR="00773787" w:rsidRDefault="001C351D" w:rsidP="00B74861">
      <w:pPr>
        <w:spacing w:line="240" w:lineRule="auto"/>
        <w:ind w:left="720" w:hanging="720"/>
      </w:pPr>
      <w:r>
        <w:t xml:space="preserve">    </w:t>
      </w:r>
      <w:r>
        <w:tab/>
        <w:t>public async Task&lt;IActionResult&gt; Get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User.UserName.ToLower().Equals(emailRequest.Email.ToLow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Owner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lastRenderedPageBreak/>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 xml:space="preserve">            </w:t>
      </w:r>
      <w:r>
        <w:tab/>
        <w:t>Pets = owner.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Histories = p.Histories.Select(h =&gt; new History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Ensure that this property on postmant configuration is off:</w:t>
      </w:r>
    </w:p>
    <w:p w:rsidR="00773787" w:rsidRDefault="00773787" w:rsidP="00B74861">
      <w:pPr>
        <w:ind w:left="720" w:hanging="720"/>
      </w:pPr>
    </w:p>
    <w:p w:rsidR="00773787" w:rsidRDefault="001C351D" w:rsidP="00B74861">
      <w:pPr>
        <w:ind w:left="720" w:hanging="720"/>
      </w:pPr>
      <w:r>
        <w:rPr>
          <w:noProof/>
          <w:lang w:val="es-CO"/>
        </w:rPr>
        <w:lastRenderedPageBreak/>
        <w:drawing>
          <wp:inline distT="114300" distB="114300" distL="114300" distR="114300">
            <wp:extent cx="6186488" cy="4353454"/>
            <wp:effectExtent l="0" t="0" r="0" b="0"/>
            <wp:docPr id="8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6186488" cy="4353454"/>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7"/>
        </w:numPr>
        <w:pBdr>
          <w:top w:val="nil"/>
          <w:left w:val="nil"/>
          <w:bottom w:val="nil"/>
          <w:right w:val="nil"/>
          <w:between w:val="nil"/>
        </w:pBdr>
        <w:spacing w:line="240" w:lineRule="auto"/>
        <w:ind w:hanging="720"/>
      </w:pPr>
      <w:r>
        <w:t>Test it on postmant.</w:t>
      </w:r>
    </w:p>
    <w:p w:rsidR="00773787" w:rsidRDefault="001C351D" w:rsidP="00B74861">
      <w:pPr>
        <w:pStyle w:val="Ttulo2"/>
        <w:spacing w:line="240" w:lineRule="auto"/>
        <w:ind w:left="720" w:hanging="720"/>
      </w:pPr>
      <w:bookmarkStart w:id="11" w:name="_bk5k4jo96xeg" w:colFirst="0" w:colLast="0"/>
      <w:bookmarkEnd w:id="11"/>
      <w:r>
        <w:t>Add Tokens Generation</w:t>
      </w:r>
    </w:p>
    <w:p w:rsidR="00773787" w:rsidRDefault="001C351D" w:rsidP="00B74861">
      <w:pPr>
        <w:numPr>
          <w:ilvl w:val="0"/>
          <w:numId w:val="43"/>
        </w:numPr>
        <w:spacing w:line="240" w:lineRule="auto"/>
        <w:ind w:hanging="720"/>
      </w:pPr>
      <w:r>
        <w:t>Add those values in json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Logging": {</w:t>
      </w:r>
    </w:p>
    <w:p w:rsidR="00773787" w:rsidRDefault="001C351D" w:rsidP="00B74861">
      <w:pPr>
        <w:spacing w:line="240" w:lineRule="auto"/>
        <w:ind w:left="720" w:hanging="720"/>
      </w:pPr>
      <w:r>
        <w:lastRenderedPageBreak/>
        <w:tab/>
        <w:t>"LogLevel": {</w:t>
      </w:r>
    </w:p>
    <w:p w:rsidR="00773787" w:rsidRDefault="001C351D" w:rsidP="00B74861">
      <w:pPr>
        <w:spacing w:line="240" w:lineRule="auto"/>
        <w:ind w:left="720" w:hanging="720"/>
      </w:pPr>
      <w:r>
        <w:t xml:space="preserve">  </w:t>
      </w:r>
      <w:r>
        <w:tab/>
        <w:t>"Default": "Warning"</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 xml:space="preserve">  "AllowedHosts": "*",</w:t>
      </w:r>
    </w:p>
    <w:p w:rsidR="00773787" w:rsidRDefault="001C351D" w:rsidP="00B74861">
      <w:pPr>
        <w:spacing w:line="240" w:lineRule="auto"/>
        <w:ind w:left="720" w:hanging="720"/>
      </w:pPr>
      <w:r>
        <w:t xml:space="preserve">  "ConnectionStrings": {</w:t>
      </w:r>
    </w:p>
    <w:p w:rsidR="00773787" w:rsidRDefault="001C351D" w:rsidP="00B74861">
      <w:pPr>
        <w:spacing w:line="240" w:lineRule="auto"/>
        <w:ind w:left="720" w:hanging="720"/>
      </w:pPr>
      <w:r>
        <w:tab/>
        <w:t>"DefaultConnection": "Server=(localdb)\\MSSQLLocalDB;Database=MyVet;Trusted_Connection=True;MultipleActiveResultSets=true"</w:t>
      </w:r>
    </w:p>
    <w:p w:rsidR="00773787" w:rsidRDefault="001C351D" w:rsidP="00B74861">
      <w:pPr>
        <w:spacing w:line="240" w:lineRule="auto"/>
        <w:ind w:left="720" w:hanging="720"/>
        <w:rPr>
          <w:highlight w:val="yellow"/>
        </w:rPr>
      </w:pPr>
      <w:r>
        <w:t xml:space="preserve">  }</w:t>
      </w:r>
      <w:r>
        <w:rPr>
          <w:highlight w:val="yellow"/>
        </w:rPr>
        <w:t>,</w:t>
      </w:r>
    </w:p>
    <w:p w:rsidR="00773787" w:rsidRDefault="001C351D" w:rsidP="00B74861">
      <w:pPr>
        <w:spacing w:line="240" w:lineRule="auto"/>
        <w:ind w:left="720" w:hanging="720"/>
        <w:rPr>
          <w:highlight w:val="yellow"/>
        </w:rPr>
      </w:pPr>
      <w:r>
        <w:rPr>
          <w:highlight w:val="yellow"/>
        </w:rPr>
        <w:t xml:space="preserve">  "Tokens": {</w:t>
      </w:r>
    </w:p>
    <w:p w:rsidR="00773787" w:rsidRDefault="001C351D" w:rsidP="00B74861">
      <w:pPr>
        <w:spacing w:line="240" w:lineRule="auto"/>
        <w:ind w:left="720" w:hanging="720"/>
        <w:rPr>
          <w:highlight w:val="yellow"/>
        </w:rPr>
      </w:pPr>
      <w:r>
        <w:rPr>
          <w:highlight w:val="yellow"/>
        </w:rPr>
        <w:tab/>
        <w:t>"Key": "asdfghjikbnvcgfdsrtfyhgcvgfxdgc",</w:t>
      </w:r>
    </w:p>
    <w:p w:rsidR="00773787" w:rsidRDefault="001C351D" w:rsidP="00B74861">
      <w:pPr>
        <w:spacing w:line="240" w:lineRule="auto"/>
        <w:ind w:left="720" w:hanging="720"/>
        <w:rPr>
          <w:highlight w:val="yellow"/>
        </w:rPr>
      </w:pPr>
      <w:r>
        <w:rPr>
          <w:highlight w:val="yellow"/>
        </w:rPr>
        <w:tab/>
        <w:t>"Issuer": "localhost",</w:t>
      </w:r>
    </w:p>
    <w:p w:rsidR="00773787" w:rsidRDefault="001C351D" w:rsidP="00B74861">
      <w:pPr>
        <w:spacing w:line="240" w:lineRule="auto"/>
        <w:ind w:left="720" w:hanging="720"/>
        <w:rPr>
          <w:highlight w:val="yellow"/>
        </w:rPr>
      </w:pPr>
      <w:r>
        <w:rPr>
          <w:highlight w:val="yellow"/>
        </w:rPr>
        <w:tab/>
        <w:t>"Audience": "users"</w:t>
      </w:r>
    </w:p>
    <w:p w:rsidR="00773787" w:rsidRDefault="001C351D" w:rsidP="00B74861">
      <w:pPr>
        <w:spacing w:line="240" w:lineRule="auto"/>
        <w:ind w:left="720" w:hanging="720"/>
        <w:rPr>
          <w:highlight w:val="yellow"/>
        </w:rPr>
      </w:pPr>
      <w:r>
        <w:rPr>
          <w:highlight w:val="yellow"/>
        </w:rPr>
        <w:t xml:space="preserve">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is method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ignInResult&gt; ValidatePasswordAsync(User user,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ignInResult&gt; ValidatePasswordAsync(User user,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signInManager.CheckPasswordSignIn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password,</w:t>
      </w:r>
    </w:p>
    <w:p w:rsidR="00773787" w:rsidRDefault="001C351D" w:rsidP="00B74861">
      <w:pPr>
        <w:spacing w:line="240" w:lineRule="auto"/>
        <w:ind w:left="720" w:hanging="720"/>
      </w:pPr>
      <w:r>
        <w:t xml:space="preserve">    </w:t>
      </w:r>
      <w:r>
        <w:tab/>
        <w:t>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Modify the accounts controller constructor:</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UserHelper _userHelper;</w:t>
      </w:r>
    </w:p>
    <w:p w:rsidR="00773787" w:rsidRDefault="001C351D" w:rsidP="00B74861">
      <w:pPr>
        <w:spacing w:line="240" w:lineRule="auto"/>
        <w:ind w:left="720" w:hanging="720"/>
        <w:rPr>
          <w:highlight w:val="yellow"/>
        </w:rPr>
      </w:pPr>
      <w:r>
        <w:rPr>
          <w:highlight w:val="yellow"/>
        </w:rPr>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public AccountController(</w:t>
      </w:r>
    </w:p>
    <w:p w:rsidR="00773787" w:rsidRDefault="001C351D" w:rsidP="00B74861">
      <w:pPr>
        <w:spacing w:line="240" w:lineRule="auto"/>
        <w:ind w:left="720" w:hanging="720"/>
        <w:rPr>
          <w:highlight w:val="yellow"/>
        </w:rPr>
      </w:pPr>
      <w:r>
        <w:lastRenderedPageBreak/>
        <w:tab/>
        <w:t>IUserHelper userHelper</w:t>
      </w:r>
      <w:r>
        <w:rPr>
          <w:highlight w:val="yellow"/>
        </w:rPr>
        <w:t>,</w:t>
      </w:r>
    </w:p>
    <w:p w:rsidR="00773787" w:rsidRDefault="001C351D" w:rsidP="00B74861">
      <w:pPr>
        <w:spacing w:line="240" w:lineRule="auto"/>
        <w:ind w:left="720" w:hanging="720"/>
      </w:pPr>
      <w:r>
        <w:rPr>
          <w:highlight w:val="yellow"/>
        </w:rPr>
        <w:tab/>
        <w:t>IConfiguration configuration</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userHelper = userHelper;</w:t>
      </w:r>
    </w:p>
    <w:p w:rsidR="00773787" w:rsidRDefault="001C351D" w:rsidP="00B74861">
      <w:pPr>
        <w:spacing w:line="240" w:lineRule="auto"/>
        <w:ind w:left="720" w:hanging="720"/>
        <w:rPr>
          <w:highlight w:val="yellow"/>
        </w:rPr>
      </w:pPr>
      <w:r>
        <w:rPr>
          <w:highlight w:val="yellow"/>
        </w:rPr>
        <w:tab/>
        <w:t>_configuration = configura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Add the method to generate the token in the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Token([FromBody] Login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User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ValidatePasswordAsync(</w:t>
      </w:r>
    </w:p>
    <w:p w:rsidR="00773787" w:rsidRDefault="001C351D" w:rsidP="00B74861">
      <w:pPr>
        <w:spacing w:line="240" w:lineRule="auto"/>
        <w:ind w:left="720" w:hanging="720"/>
      </w:pPr>
      <w:r>
        <w:t xml:space="preserve">            </w:t>
      </w:r>
      <w:r>
        <w:tab/>
        <w:t>user,</w:t>
      </w:r>
    </w:p>
    <w:p w:rsidR="00773787" w:rsidRDefault="001C351D" w:rsidP="00B74861">
      <w:pPr>
        <w:spacing w:line="240" w:lineRule="auto"/>
        <w:ind w:left="720" w:hanging="720"/>
      </w:pPr>
      <w:r>
        <w:t xml:space="preserve">            </w:t>
      </w:r>
      <w:r>
        <w:tab/>
        <w:t>mode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laim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Claim(JwtRegisteredClaimNames.Sub, user.Email),</w:t>
      </w:r>
    </w:p>
    <w:p w:rsidR="00773787" w:rsidRDefault="001C351D" w:rsidP="00B74861">
      <w:pPr>
        <w:spacing w:line="240" w:lineRule="auto"/>
        <w:ind w:left="720" w:hanging="720"/>
      </w:pPr>
      <w:r>
        <w:t xml:space="preserve">                </w:t>
      </w:r>
      <w:r>
        <w:tab/>
        <w:t>new Claim(JwtRegisteredClaimNames.Jti, Guid.NewGuid().To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key = new SymmetricSecurityKey(Encoding.UTF8.GetBytes(_configuration["Tokens:Key"]));</w:t>
      </w:r>
    </w:p>
    <w:p w:rsidR="00773787" w:rsidRDefault="001C351D" w:rsidP="00B74861">
      <w:pPr>
        <w:spacing w:line="240" w:lineRule="auto"/>
        <w:ind w:left="720" w:hanging="720"/>
      </w:pPr>
      <w:r>
        <w:t xml:space="preserve">            </w:t>
      </w:r>
      <w:r>
        <w:tab/>
        <w:t>var credentials = new SigningCredentials(key, SecurityAlgorithms.HmacSha256);</w:t>
      </w:r>
    </w:p>
    <w:p w:rsidR="00773787" w:rsidRDefault="001C351D" w:rsidP="00B74861">
      <w:pPr>
        <w:spacing w:line="240" w:lineRule="auto"/>
        <w:ind w:left="720" w:hanging="720"/>
      </w:pPr>
      <w:r>
        <w:t xml:space="preserve">            </w:t>
      </w:r>
      <w:r>
        <w:tab/>
        <w:t>var token = new JwtSecurityToken(</w:t>
      </w:r>
    </w:p>
    <w:p w:rsidR="00773787" w:rsidRDefault="001C351D" w:rsidP="00B74861">
      <w:pPr>
        <w:spacing w:line="240" w:lineRule="auto"/>
        <w:ind w:left="720" w:hanging="720"/>
      </w:pPr>
      <w:r>
        <w:t xml:space="preserve">                </w:t>
      </w:r>
      <w:r>
        <w:tab/>
        <w:t>_configuration["Tokens:Issuer"],</w:t>
      </w:r>
    </w:p>
    <w:p w:rsidR="00773787" w:rsidRDefault="001C351D" w:rsidP="00B74861">
      <w:pPr>
        <w:spacing w:line="240" w:lineRule="auto"/>
        <w:ind w:left="720" w:hanging="720"/>
      </w:pPr>
      <w:r>
        <w:t xml:space="preserve">                </w:t>
      </w:r>
      <w:r>
        <w:tab/>
        <w:t>_configuration["Tokens:Audience"],</w:t>
      </w:r>
    </w:p>
    <w:p w:rsidR="00773787" w:rsidRDefault="001C351D" w:rsidP="00B74861">
      <w:pPr>
        <w:spacing w:line="240" w:lineRule="auto"/>
        <w:ind w:left="720" w:hanging="720"/>
      </w:pPr>
      <w:r>
        <w:t xml:space="preserve">                </w:t>
      </w:r>
      <w:r>
        <w:tab/>
        <w:t>claims,</w:t>
      </w:r>
    </w:p>
    <w:p w:rsidR="00773787" w:rsidRDefault="001C351D" w:rsidP="00B74861">
      <w:pPr>
        <w:spacing w:line="240" w:lineRule="auto"/>
        <w:ind w:left="720" w:hanging="720"/>
      </w:pPr>
      <w:r>
        <w:t xml:space="preserve">                </w:t>
      </w:r>
      <w:r>
        <w:tab/>
        <w:t>expires: DateTime.UtcNow.AddDays(15),</w:t>
      </w:r>
    </w:p>
    <w:p w:rsidR="00773787" w:rsidRDefault="001C351D" w:rsidP="00B74861">
      <w:pPr>
        <w:spacing w:line="240" w:lineRule="auto"/>
        <w:ind w:left="720" w:hanging="720"/>
      </w:pPr>
      <w:r>
        <w:lastRenderedPageBreak/>
        <w:t xml:space="preserve">                </w:t>
      </w:r>
      <w:r>
        <w:tab/>
        <w:t>signingCredentials: credentials);</w:t>
      </w:r>
    </w:p>
    <w:p w:rsidR="00773787" w:rsidRDefault="001C351D" w:rsidP="00B74861">
      <w:pPr>
        <w:spacing w:line="240" w:lineRule="auto"/>
        <w:ind w:left="720" w:hanging="720"/>
      </w:pPr>
      <w:r>
        <w:t xml:space="preserve">            </w:t>
      </w:r>
      <w:r>
        <w:tab/>
        <w:t>var results =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oken = new JwtSecurityTokenHandler().WriteToken(token),</w:t>
      </w:r>
    </w:p>
    <w:p w:rsidR="00773787" w:rsidRDefault="001C351D" w:rsidP="00B74861">
      <w:pPr>
        <w:spacing w:line="240" w:lineRule="auto"/>
        <w:ind w:left="720" w:hanging="720"/>
      </w:pPr>
      <w:r>
        <w:t xml:space="preserve">                </w:t>
      </w:r>
      <w:r>
        <w:tab/>
        <w:t>expiration = token.ValidT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Created(string.Empty, resul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BadReque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authorization annotation to API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AuthenticationSchemes = JwtBearerDefaults.AuthenticationScheme)]</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 xml:space="preserve">Add the new configuration for validate the tokens in </w:t>
      </w:r>
      <w:r>
        <w:rPr>
          <w:b/>
        </w:rPr>
        <w:t>Startup</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services.AddDbContext&lt;DataContext&gt;(cfg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fg.UseSqlServer(Configuration.GetConnectionString("DefaultConnectio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rvices.AddAuthentication()</w:t>
      </w:r>
    </w:p>
    <w:p w:rsidR="00773787" w:rsidRDefault="001C351D" w:rsidP="00B74861">
      <w:pPr>
        <w:spacing w:line="240" w:lineRule="auto"/>
        <w:ind w:left="720" w:hanging="720"/>
        <w:rPr>
          <w:highlight w:val="yellow"/>
        </w:rPr>
      </w:pPr>
      <w:r>
        <w:rPr>
          <w:highlight w:val="yellow"/>
        </w:rPr>
        <w:tab/>
        <w:t>.AddCookie()</w:t>
      </w:r>
    </w:p>
    <w:p w:rsidR="00773787" w:rsidRDefault="001C351D" w:rsidP="00B74861">
      <w:pPr>
        <w:spacing w:line="240" w:lineRule="auto"/>
        <w:ind w:left="720" w:hanging="720"/>
        <w:rPr>
          <w:highlight w:val="yellow"/>
        </w:rPr>
      </w:pPr>
      <w:r>
        <w:rPr>
          <w:highlight w:val="yellow"/>
        </w:rPr>
        <w:tab/>
        <w:t>.AddJwtBearer(cfg =&g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cfg.TokenValidationParameters = new TokenValidationParameter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lidIssuer = Configuration["Tokens:Issuer"],</w:t>
      </w:r>
    </w:p>
    <w:p w:rsidR="00773787" w:rsidRDefault="001C351D" w:rsidP="00B74861">
      <w:pPr>
        <w:spacing w:line="240" w:lineRule="auto"/>
        <w:ind w:left="720" w:hanging="720"/>
        <w:rPr>
          <w:highlight w:val="yellow"/>
        </w:rPr>
      </w:pPr>
      <w:r>
        <w:rPr>
          <w:highlight w:val="yellow"/>
        </w:rPr>
        <w:t xml:space="preserve">        </w:t>
      </w:r>
      <w:r>
        <w:rPr>
          <w:highlight w:val="yellow"/>
        </w:rPr>
        <w:tab/>
        <w:t>ValidAudience = Configuration["Tokens:Audience"],</w:t>
      </w:r>
    </w:p>
    <w:p w:rsidR="00773787" w:rsidRDefault="001C351D" w:rsidP="00B74861">
      <w:pPr>
        <w:spacing w:line="240" w:lineRule="auto"/>
        <w:ind w:left="720" w:hanging="720"/>
        <w:rPr>
          <w:highlight w:val="yellow"/>
        </w:rPr>
      </w:pPr>
      <w:r>
        <w:rPr>
          <w:highlight w:val="yellow"/>
        </w:rPr>
        <w:t xml:space="preserve">        </w:t>
      </w:r>
      <w:r>
        <w:rPr>
          <w:highlight w:val="yellow"/>
        </w:rPr>
        <w:tab/>
        <w:t>IssuerSigningKey = new SymmetricSecurityKey(Encoding.UTF8.GetBytes(Configuration["Tokens:Key"]))</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services.AddTransient&lt;SeedDb&gt;();</w:t>
      </w:r>
    </w:p>
    <w:p w:rsidR="00773787" w:rsidRDefault="001C351D" w:rsidP="00B74861">
      <w:pPr>
        <w:spacing w:line="240" w:lineRule="auto"/>
        <w:ind w:left="720" w:hanging="720"/>
      </w:pPr>
      <w:r>
        <w:t>services.AddScoped&lt;IUserHelper, UserHelper&gt;();</w:t>
      </w:r>
    </w:p>
    <w:p w:rsidR="00773787" w:rsidRDefault="00773787" w:rsidP="00B74861">
      <w:pPr>
        <w:spacing w:line="240" w:lineRule="auto"/>
        <w:ind w:left="720" w:hanging="720"/>
      </w:pPr>
    </w:p>
    <w:p w:rsidR="00773787" w:rsidRDefault="001C351D" w:rsidP="00B74861">
      <w:pPr>
        <w:numPr>
          <w:ilvl w:val="0"/>
          <w:numId w:val="43"/>
        </w:numPr>
        <w:spacing w:line="240" w:lineRule="auto"/>
        <w:ind w:hanging="720"/>
      </w:pPr>
      <w:r>
        <w:t>Test it.</w:t>
      </w:r>
    </w:p>
    <w:p w:rsidR="00773787" w:rsidRDefault="001C351D" w:rsidP="00B74861">
      <w:pPr>
        <w:pStyle w:val="Ttulo2"/>
        <w:spacing w:line="240" w:lineRule="auto"/>
        <w:ind w:left="720" w:hanging="720"/>
      </w:pPr>
      <w:bookmarkStart w:id="12" w:name="_ofdhtv4fdwnx" w:colFirst="0" w:colLast="0"/>
      <w:bookmarkEnd w:id="12"/>
      <w:r>
        <w:lastRenderedPageBreak/>
        <w:t>Publish on Azure</w:t>
      </w:r>
    </w:p>
    <w:p w:rsidR="00773787" w:rsidRDefault="001C351D" w:rsidP="00B74861">
      <w:pPr>
        <w:spacing w:line="240" w:lineRule="auto"/>
        <w:ind w:left="720" w:hanging="720"/>
      </w:pPr>
      <w:r>
        <w:rPr>
          <w:noProof/>
          <w:lang w:val="es-CO"/>
        </w:rPr>
        <w:drawing>
          <wp:inline distT="114300" distB="114300" distL="114300" distR="114300">
            <wp:extent cx="6180730" cy="4658783"/>
            <wp:effectExtent l="0" t="0" r="0" b="0"/>
            <wp:docPr id="8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6180730" cy="4658783"/>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6199717" cy="4646088"/>
            <wp:effectExtent l="0" t="0" r="0" b="0"/>
            <wp:docPr id="8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6199717" cy="4646088"/>
                    </a:xfrm>
                    <a:prstGeom prst="rect">
                      <a:avLst/>
                    </a:prstGeom>
                    <a:ln/>
                  </pic:spPr>
                </pic:pic>
              </a:graphicData>
            </a:graphic>
          </wp:inline>
        </w:drawing>
      </w:r>
    </w:p>
    <w:p w:rsidR="00773787" w:rsidRDefault="001C351D" w:rsidP="00B74861">
      <w:pPr>
        <w:spacing w:line="240" w:lineRule="auto"/>
        <w:ind w:left="720" w:hanging="720"/>
      </w:pPr>
      <w:r>
        <w:rPr>
          <w:noProof/>
          <w:lang w:val="es-CO"/>
        </w:rPr>
        <w:lastRenderedPageBreak/>
        <w:drawing>
          <wp:inline distT="114300" distB="114300" distL="114300" distR="114300">
            <wp:extent cx="3395133" cy="3804368"/>
            <wp:effectExtent l="0" t="0" r="0" b="0"/>
            <wp:docPr id="8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3395133" cy="3804368"/>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1435100"/>
            <wp:effectExtent l="0" t="0" r="0" b="0"/>
            <wp:docPr id="9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8229600" cy="14351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spacing w:line="240" w:lineRule="auto"/>
        <w:ind w:left="720" w:hanging="720"/>
      </w:pPr>
      <w:r>
        <w:t>Then, fix the correct route for image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ublic string ImageFullPath =&gt; string.IsNullOrEmpty(ImageUrl)</w:t>
      </w:r>
    </w:p>
    <w:p w:rsidR="00773787" w:rsidRDefault="001C351D" w:rsidP="00B74861">
      <w:pPr>
        <w:spacing w:line="240" w:lineRule="auto"/>
        <w:ind w:left="720" w:hanging="720"/>
      </w:pPr>
      <w:r>
        <w:tab/>
        <w:t>? "https://myvet.azurewebsites.net/images/Pets/noimage.png"</w:t>
      </w:r>
    </w:p>
    <w:p w:rsidR="00773787" w:rsidRDefault="001C351D" w:rsidP="00B74861">
      <w:pPr>
        <w:spacing w:line="240" w:lineRule="auto"/>
        <w:ind w:left="720" w:hanging="720"/>
      </w:pPr>
      <w:r>
        <w:tab/>
        <w:t>: $"https://myvet.azurewebsites.net{ImageUrl.Substring(1)}";</w:t>
      </w:r>
    </w:p>
    <w:p w:rsidR="00773787" w:rsidRDefault="00773787" w:rsidP="00B74861">
      <w:pPr>
        <w:spacing w:line="240" w:lineRule="auto"/>
        <w:ind w:left="720" w:hanging="720"/>
      </w:pPr>
    </w:p>
    <w:p w:rsidR="00773787" w:rsidRDefault="001C351D" w:rsidP="00B74861">
      <w:pPr>
        <w:spacing w:line="240" w:lineRule="auto"/>
        <w:ind w:left="720" w:hanging="720"/>
      </w:pPr>
      <w:r>
        <w:t>And re-publish.</w:t>
      </w:r>
    </w:p>
    <w:p w:rsidR="00773787" w:rsidRDefault="001C351D" w:rsidP="00B74861">
      <w:pPr>
        <w:pStyle w:val="Ttulo1"/>
        <w:spacing w:line="240" w:lineRule="auto"/>
        <w:ind w:left="720" w:hanging="720"/>
      </w:pPr>
      <w:bookmarkStart w:id="13" w:name="_opym9lysl1d" w:colFirst="0" w:colLast="0"/>
      <w:bookmarkEnd w:id="13"/>
      <w:r>
        <w:t>App Xamarin Forms First Part</w:t>
      </w:r>
    </w:p>
    <w:p w:rsidR="00773787" w:rsidRDefault="001C351D" w:rsidP="00B74861">
      <w:pPr>
        <w:pStyle w:val="Ttulo2"/>
        <w:spacing w:line="240" w:lineRule="auto"/>
        <w:ind w:left="720" w:hanging="720"/>
      </w:pPr>
      <w:bookmarkStart w:id="14" w:name="_cuw37vfwhxvh" w:colFirst="0" w:colLast="0"/>
      <w:bookmarkEnd w:id="14"/>
      <w:r>
        <w:t>Login</w:t>
      </w:r>
    </w:p>
    <w:p w:rsidR="00773787" w:rsidRDefault="001C351D" w:rsidP="00B74861">
      <w:pPr>
        <w:numPr>
          <w:ilvl w:val="0"/>
          <w:numId w:val="16"/>
        </w:numPr>
        <w:spacing w:line="240" w:lineRule="auto"/>
        <w:ind w:hanging="720"/>
      </w:pPr>
      <w:r>
        <w:t xml:space="preserve">Delete the </w:t>
      </w:r>
      <w:r>
        <w:rPr>
          <w:b/>
        </w:rPr>
        <w:t>MainPage</w:t>
      </w:r>
      <w:r>
        <w:t xml:space="preserve"> and </w:t>
      </w:r>
      <w:r>
        <w:rPr>
          <w:b/>
        </w:rPr>
        <w:t>MainPageViewModel</w:t>
      </w: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Login</w:t>
      </w:r>
      <w:r>
        <w:t xml:space="preserve"> page, with this initial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lastRenderedPageBreak/>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gin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string _password;</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login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Login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My Vet - Login";</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LoginCommand =&gt; _loginCommand ?? (_loginCommand = new DelegateCommand(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ring 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assword;</w:t>
      </w:r>
    </w:p>
    <w:p w:rsidR="00773787" w:rsidRDefault="001C351D" w:rsidP="00B74861">
      <w:pPr>
        <w:spacing w:line="240" w:lineRule="auto"/>
        <w:ind w:left="720" w:hanging="720"/>
      </w:pPr>
      <w:r>
        <w:t xml:space="preserve">        </w:t>
      </w:r>
      <w:r>
        <w:tab/>
        <w:t>set =&gt; SetProperty(ref _passwor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Ok", "We are making progress!", "Accep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bool IsSucc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Messag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Result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quest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 xml:space="preserve">Token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TokenRespon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string Toke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ExpirationLocal =&gt; Expiration.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IApiService</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Add the </w:t>
      </w:r>
      <w:r>
        <w:rPr>
          <w:b/>
        </w:rPr>
        <w:t>ApiServic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Net.Http;</w:t>
      </w:r>
    </w:p>
    <w:p w:rsidR="00773787" w:rsidRDefault="001C351D" w:rsidP="00B74861">
      <w:pPr>
        <w:spacing w:line="240" w:lineRule="auto"/>
        <w:ind w:left="720" w:hanging="720"/>
      </w:pPr>
      <w:r>
        <w:t>using System.Net.Http.Headers;</w:t>
      </w:r>
    </w:p>
    <w:p w:rsidR="00773787" w:rsidRDefault="001C351D" w:rsidP="00B74861">
      <w:pPr>
        <w:spacing w:line="240" w:lineRule="auto"/>
        <w:ind w:left="720" w:hanging="720"/>
      </w:pPr>
      <w:r>
        <w:t>using System.Text;</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Newtonsoft.Js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piService : IApi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sync Task&lt;Response&gt; GetToken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Token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lastRenderedPageBreak/>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oken = JsonConvert.DeserializeObject&lt;Token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Response&gt; GetOwnerByEmail(</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string tokenType,</w:t>
      </w:r>
    </w:p>
    <w:p w:rsidR="00773787" w:rsidRDefault="001C351D" w:rsidP="00B74861">
      <w:pPr>
        <w:spacing w:line="240" w:lineRule="auto"/>
        <w:ind w:left="720" w:hanging="720"/>
      </w:pPr>
      <w:r>
        <w:t xml:space="preserve">        </w:t>
      </w:r>
      <w:r>
        <w:tab/>
        <w:t>string accessToken,</w:t>
      </w:r>
    </w:p>
    <w:p w:rsidR="00773787" w:rsidRDefault="001C351D" w:rsidP="00B74861">
      <w:pPr>
        <w:spacing w:line="240" w:lineRule="auto"/>
        <w:ind w:left="720" w:hanging="720"/>
      </w:pPr>
      <w:r>
        <w:t xml:space="preserve">        </w:t>
      </w:r>
      <w:r>
        <w:tab/>
        <w:t>string 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quest = new EmailRequest { Email = email };</w:t>
      </w:r>
    </w:p>
    <w:p w:rsidR="00773787" w:rsidRDefault="001C351D" w:rsidP="00B74861">
      <w:pPr>
        <w:spacing w:line="240" w:lineRule="auto"/>
        <w:ind w:left="720" w:hanging="720"/>
      </w:pPr>
      <w:r>
        <w:t xml:space="preserve">            </w:t>
      </w:r>
      <w:r>
        <w:tab/>
        <w:t>var requestString = JsonConvert.SerializeObject(request);</w:t>
      </w:r>
    </w:p>
    <w:p w:rsidR="00773787" w:rsidRDefault="001C351D" w:rsidP="00B74861">
      <w:pPr>
        <w:spacing w:line="240" w:lineRule="auto"/>
        <w:ind w:left="720" w:hanging="720"/>
      </w:pPr>
      <w:r>
        <w:t xml:space="preserve">            </w:t>
      </w:r>
      <w:r>
        <w:tab/>
        <w:t>var content = new StringContent(requestString,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JsonConvert.DeserializeObject&lt;OwnerResponse&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lastRenderedPageBreak/>
        <w:t xml:space="preserve">Add a resource dictionary in </w:t>
      </w:r>
      <w:r>
        <w:rPr>
          <w:b/>
        </w:rPr>
        <w:t>App.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prism:PrismApplication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DryIoc;assembly=Prism.DryIoc.Forms"</w:t>
      </w:r>
    </w:p>
    <w:p w:rsidR="00773787" w:rsidRDefault="001C351D" w:rsidP="00B74861">
      <w:pPr>
        <w:spacing w:line="240" w:lineRule="auto"/>
        <w:ind w:left="720" w:hanging="720"/>
      </w:pPr>
      <w:r>
        <w:t xml:space="preserve">         </w:t>
      </w:r>
      <w:r>
        <w:tab/>
        <w:t>x:Class="MyVet.Prism.App"&gt;</w:t>
      </w:r>
    </w:p>
    <w:p w:rsidR="00773787" w:rsidRDefault="001C351D" w:rsidP="00B74861">
      <w:pPr>
        <w:spacing w:line="240" w:lineRule="auto"/>
        <w:ind w:left="720" w:hanging="720"/>
      </w:pPr>
      <w:r>
        <w:t xml:space="preserve">    &lt;Application.Resources&gt;</w:t>
      </w: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 Parameters --&gt;</w:t>
      </w:r>
    </w:p>
    <w:p w:rsidR="00773787" w:rsidRDefault="001C351D" w:rsidP="00B74861">
      <w:pPr>
        <w:spacing w:line="240" w:lineRule="auto"/>
        <w:ind w:left="720" w:hanging="720"/>
        <w:rPr>
          <w:highlight w:val="yellow"/>
        </w:rPr>
      </w:pPr>
      <w:r>
        <w:rPr>
          <w:highlight w:val="yellow"/>
        </w:rPr>
        <w:t xml:space="preserve">        </w:t>
      </w:r>
      <w:r>
        <w:rPr>
          <w:highlight w:val="yellow"/>
        </w:rPr>
        <w:tab/>
        <w:t>&lt;x:String x:Key="UrlAPI"&gt;https://myvet.azurewebsites.net&lt;/x:String&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ResourceDictionary&gt;</w:t>
      </w:r>
    </w:p>
    <w:p w:rsidR="00773787" w:rsidRDefault="001C351D" w:rsidP="00B74861">
      <w:pPr>
        <w:spacing w:line="240" w:lineRule="auto"/>
        <w:ind w:left="720" w:hanging="720"/>
      </w:pPr>
      <w:r>
        <w:tab/>
        <w:t>&lt;/Application.Resources&gt;</w:t>
      </w:r>
    </w:p>
    <w:p w:rsidR="00773787" w:rsidRDefault="001C351D" w:rsidP="00B74861">
      <w:pPr>
        <w:spacing w:line="240" w:lineRule="auto"/>
        <w:ind w:left="720" w:hanging="720"/>
      </w:pPr>
      <w:r>
        <w:t>&lt;/prism:PrismApplication&g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w:t>
      </w:r>
      <w:r>
        <w:rPr>
          <w:b/>
        </w:rPr>
        <w:t>App.xaml.cs</w:t>
      </w:r>
      <w:r>
        <w:t xml:space="preserve"> class:</w:t>
      </w: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NavigationService.NavigateAsync("NavigationPage/Logi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ontainerRegistry.Register&lt;IApiService, Api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 xml:space="preserve">Modify the method </w:t>
      </w:r>
      <w:r>
        <w:rPr>
          <w:b/>
        </w:rPr>
        <w:t>Login</w:t>
      </w:r>
      <w:r>
        <w:t xml:space="preserve"> in </w:t>
      </w:r>
      <w:r>
        <w:rPr>
          <w:b/>
        </w:rPr>
        <w:t>LoginViewMovi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Login()</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if (string.IsNullOrEmpty(Emai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n email.",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asswor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Error", "You must enter a password.", "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Toke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Username = Email</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GetTokenAsync(url, "/Account", "/CreateToken", 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rPr>
          <w:highlight w:val="yellow"/>
        </w:rPr>
      </w:pPr>
      <w:r>
        <w:rPr>
          <w:highlight w:val="yellow"/>
        </w:rPr>
        <w:t xml:space="preserve">    </w:t>
      </w:r>
      <w:r>
        <w:rPr>
          <w:highlight w:val="yellow"/>
        </w:rPr>
        <w:tab/>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Error", "User or password incorrect.", "Accept");</w:t>
      </w:r>
    </w:p>
    <w:p w:rsidR="00773787" w:rsidRDefault="001C351D" w:rsidP="00B74861">
      <w:pPr>
        <w:spacing w:line="240" w:lineRule="auto"/>
        <w:ind w:left="720" w:hanging="720"/>
        <w:rPr>
          <w:highlight w:val="yellow"/>
        </w:rPr>
      </w:pPr>
      <w:r>
        <w:rPr>
          <w:highlight w:val="yellow"/>
        </w:rPr>
        <w:t xml:space="preserve">    </w:t>
      </w:r>
      <w:r>
        <w:rPr>
          <w:highlight w:val="yellow"/>
        </w:rPr>
        <w:tab/>
        <w:t>Password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TokenResponse)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2 = await _apiService.GetOwnerByEmai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Owners/GetOwnerByEmail",</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1C351D" w:rsidP="00B74861">
      <w:pPr>
        <w:spacing w:line="240" w:lineRule="auto"/>
        <w:ind w:left="720" w:hanging="720"/>
        <w:rPr>
          <w:highlight w:val="yellow"/>
        </w:rPr>
      </w:pPr>
      <w:r>
        <w:rPr>
          <w:highlight w:val="yellow"/>
        </w:rPr>
        <w:t xml:space="preserve">    </w:t>
      </w:r>
      <w:r>
        <w:rPr>
          <w:highlight w:val="yellow"/>
        </w:rPr>
        <w:tab/>
        <w:t>Email);</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OwnerResponse)response2.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Enabled = true;</w:t>
      </w:r>
    </w:p>
    <w:p w:rsidR="00773787" w:rsidRDefault="001C351D" w:rsidP="00B74861">
      <w:pPr>
        <w:spacing w:line="240" w:lineRule="auto"/>
        <w:ind w:left="720" w:hanging="720"/>
        <w:rPr>
          <w:highlight w:val="yellow"/>
        </w:rPr>
      </w:pPr>
      <w:r>
        <w:rPr>
          <w:highlight w:val="yellow"/>
        </w:rPr>
        <w:tab/>
        <w:t>IsRunning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Ok", "We are making progress!", "Accep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6"/>
        </w:numPr>
        <w:spacing w:line="240" w:lineRule="auto"/>
        <w:ind w:hanging="720"/>
      </w:pPr>
      <w:r>
        <w:t>Test it.</w:t>
      </w:r>
    </w:p>
    <w:p w:rsidR="00773787" w:rsidRDefault="001C351D" w:rsidP="00B74861">
      <w:pPr>
        <w:pStyle w:val="Ttulo2"/>
        <w:ind w:left="720" w:hanging="720"/>
      </w:pPr>
      <w:bookmarkStart w:id="15" w:name="_m9hxeoltmkl9" w:colFirst="0" w:colLast="0"/>
      <w:bookmarkEnd w:id="15"/>
      <w:r>
        <w:t xml:space="preserve">Modify Response to generic Class </w:t>
      </w:r>
    </w:p>
    <w:p w:rsidR="00773787" w:rsidRDefault="001C351D" w:rsidP="00B74861">
      <w:pPr>
        <w:numPr>
          <w:ilvl w:val="0"/>
          <w:numId w:val="9"/>
        </w:numPr>
        <w:ind w:hanging="720"/>
      </w:pPr>
      <w:r>
        <w:t xml:space="preserve">Modify the </w:t>
      </w:r>
      <w:r>
        <w:rPr>
          <w:b/>
        </w:rPr>
        <w:t>Response</w:t>
      </w:r>
      <w:r>
        <w:t xml:space="preserve"> class:</w:t>
      </w:r>
    </w:p>
    <w:p w:rsidR="00773787" w:rsidRDefault="00773787" w:rsidP="00B74861">
      <w:pPr>
        <w:ind w:left="720" w:hanging="720"/>
      </w:pPr>
    </w:p>
    <w:p w:rsidR="00773787" w:rsidRDefault="001C351D" w:rsidP="00B74861">
      <w:pPr>
        <w:ind w:left="720" w:hanging="720"/>
      </w:pPr>
      <w:r>
        <w:t>namespace MyVet.Common.Models</w:t>
      </w:r>
    </w:p>
    <w:p w:rsidR="00773787" w:rsidRDefault="001C351D" w:rsidP="00B74861">
      <w:pPr>
        <w:ind w:left="720" w:hanging="720"/>
      </w:pPr>
      <w:r>
        <w:t>{</w:t>
      </w:r>
    </w:p>
    <w:p w:rsidR="00773787" w:rsidRDefault="001C351D" w:rsidP="00B74861">
      <w:pPr>
        <w:ind w:left="720" w:hanging="720"/>
        <w:rPr>
          <w:highlight w:val="yellow"/>
        </w:rPr>
      </w:pPr>
      <w:r>
        <w:tab/>
        <w:t>public class Response</w:t>
      </w:r>
      <w:r>
        <w:rPr>
          <w:highlight w:val="yellow"/>
        </w:rPr>
        <w:t>&lt;T&gt; where T : class</w:t>
      </w:r>
    </w:p>
    <w:p w:rsidR="00773787" w:rsidRDefault="001C351D" w:rsidP="00B74861">
      <w:pPr>
        <w:ind w:left="720" w:hanging="720"/>
      </w:pPr>
      <w:r>
        <w:tab/>
        <w:t>{</w:t>
      </w:r>
    </w:p>
    <w:p w:rsidR="00773787" w:rsidRDefault="001C351D" w:rsidP="00B74861">
      <w:pPr>
        <w:ind w:left="720" w:hanging="720"/>
      </w:pPr>
      <w:r>
        <w:t xml:space="preserve">    </w:t>
      </w:r>
      <w:r>
        <w:tab/>
        <w:t>public bool IsSuccess { get; set; }</w:t>
      </w:r>
    </w:p>
    <w:p w:rsidR="00773787" w:rsidRDefault="00773787" w:rsidP="00B74861">
      <w:pPr>
        <w:ind w:left="720" w:hanging="720"/>
      </w:pPr>
    </w:p>
    <w:p w:rsidR="00773787" w:rsidRDefault="001C351D" w:rsidP="00B74861">
      <w:pPr>
        <w:ind w:left="720" w:hanging="720"/>
      </w:pPr>
      <w:r>
        <w:t xml:space="preserve">    </w:t>
      </w:r>
      <w:r>
        <w:tab/>
        <w:t>public string Message { get; set; }</w:t>
      </w:r>
    </w:p>
    <w:p w:rsidR="00773787" w:rsidRDefault="00773787" w:rsidP="00B74861">
      <w:pPr>
        <w:ind w:left="720" w:hanging="720"/>
      </w:pPr>
    </w:p>
    <w:p w:rsidR="00773787" w:rsidRDefault="001C351D" w:rsidP="00B74861">
      <w:pPr>
        <w:ind w:left="720" w:hanging="720"/>
      </w:pPr>
      <w:r>
        <w:t xml:space="preserve">    </w:t>
      </w:r>
      <w:r>
        <w:tab/>
        <w:t xml:space="preserve">public </w:t>
      </w:r>
      <w:r>
        <w:rPr>
          <w:highlight w:val="yellow"/>
        </w:rPr>
        <w:t>T</w:t>
      </w:r>
      <w:r>
        <w:t xml:space="preserve"> Result { get; set; }</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IApiService</w:t>
      </w:r>
      <w:r>
        <w:t xml:space="preserve"> interface:</w:t>
      </w:r>
    </w:p>
    <w:p w:rsidR="00773787" w:rsidRDefault="00773787" w:rsidP="00B74861">
      <w:pPr>
        <w:ind w:left="720" w:hanging="720"/>
      </w:pPr>
    </w:p>
    <w:p w:rsidR="00773787" w:rsidRDefault="001C351D" w:rsidP="00B74861">
      <w:pPr>
        <w:ind w:left="720" w:hanging="720"/>
      </w:pPr>
      <w:r>
        <w:t>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773787" w:rsidP="00B74861">
      <w:pPr>
        <w:ind w:left="720" w:hanging="720"/>
      </w:pPr>
    </w:p>
    <w:p w:rsidR="00773787" w:rsidRDefault="001C351D" w:rsidP="00B74861">
      <w:pPr>
        <w:ind w:left="720" w:hanging="720"/>
      </w:pPr>
      <w:r>
        <w:t>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ApiService</w:t>
      </w:r>
      <w:r>
        <w:t xml:space="preserve"> interface:</w:t>
      </w:r>
    </w:p>
    <w:p w:rsidR="00773787" w:rsidRDefault="00773787" w:rsidP="00B74861">
      <w:pPr>
        <w:ind w:left="720" w:hanging="720"/>
      </w:pPr>
    </w:p>
    <w:p w:rsidR="00773787" w:rsidRDefault="001C351D" w:rsidP="00B74861">
      <w:pPr>
        <w:ind w:left="720" w:hanging="720"/>
      </w:pPr>
      <w:r>
        <w:t>public async Task&lt;Response</w:t>
      </w:r>
      <w:r>
        <w:rPr>
          <w:highlight w:val="yellow"/>
        </w:rPr>
        <w:t>&lt;TokenResponse&gt;</w:t>
      </w:r>
      <w:r>
        <w:t>&gt; GetTokenAsync(</w:t>
      </w:r>
    </w:p>
    <w:p w:rsidR="00773787" w:rsidRDefault="001C351D" w:rsidP="00B74861">
      <w:pPr>
        <w:ind w:left="720" w:hanging="720"/>
      </w:pPr>
      <w:r>
        <w:tab/>
        <w:t>string urlBase,</w:t>
      </w:r>
    </w:p>
    <w:p w:rsidR="00773787" w:rsidRDefault="001C351D" w:rsidP="00B74861">
      <w:pPr>
        <w:ind w:left="720" w:hanging="720"/>
      </w:pPr>
      <w:r>
        <w:tab/>
        <w:t>string servicePrefix,</w:t>
      </w:r>
    </w:p>
    <w:p w:rsidR="00773787" w:rsidRDefault="001C351D" w:rsidP="00B74861">
      <w:pPr>
        <w:ind w:left="720" w:hanging="720"/>
      </w:pPr>
      <w:r>
        <w:tab/>
        <w:t>string controller,</w:t>
      </w:r>
    </w:p>
    <w:p w:rsidR="00773787" w:rsidRDefault="001C351D" w:rsidP="00B74861">
      <w:pPr>
        <w:ind w:left="720" w:hanging="720"/>
      </w:pPr>
      <w:r>
        <w:tab/>
        <w:t>TokenRequest request)</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lastRenderedPageBreak/>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token = JsonConvert.DeserializeObject&lt;TokenResponse&gt;(resul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token</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Token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t>public async Task&lt;Response</w:t>
      </w:r>
      <w:r>
        <w:rPr>
          <w:highlight w:val="yellow"/>
        </w:rPr>
        <w:t>&lt;OwnerResponse&gt;</w:t>
      </w:r>
      <w:r>
        <w:t>&gt; GetOwnerByEmailAsync(</w:t>
      </w:r>
    </w:p>
    <w:p w:rsidR="00773787" w:rsidRDefault="001C351D" w:rsidP="00B74861">
      <w:pPr>
        <w:ind w:left="720" w:hanging="720"/>
      </w:pPr>
      <w:r>
        <w:tab/>
        <w:t>string urlBase,</w:t>
      </w:r>
    </w:p>
    <w:p w:rsidR="00773787" w:rsidRDefault="001C351D" w:rsidP="00B74861">
      <w:pPr>
        <w:ind w:left="720" w:hanging="720"/>
      </w:pPr>
      <w:r>
        <w:lastRenderedPageBreak/>
        <w:tab/>
        <w:t>string servicePrefix,</w:t>
      </w:r>
    </w:p>
    <w:p w:rsidR="00773787" w:rsidRDefault="001C351D" w:rsidP="00B74861">
      <w:pPr>
        <w:ind w:left="720" w:hanging="720"/>
      </w:pPr>
      <w:r>
        <w:tab/>
        <w:t>string controller,</w:t>
      </w:r>
    </w:p>
    <w:p w:rsidR="00773787" w:rsidRDefault="001C351D" w:rsidP="00B74861">
      <w:pPr>
        <w:ind w:left="720" w:hanging="720"/>
      </w:pPr>
      <w:r>
        <w:tab/>
        <w:t>string tokenType,</w:t>
      </w:r>
    </w:p>
    <w:p w:rsidR="00773787" w:rsidRDefault="001C351D" w:rsidP="00B74861">
      <w:pPr>
        <w:ind w:left="720" w:hanging="720"/>
      </w:pPr>
      <w:r>
        <w:tab/>
        <w:t>string accessToken,</w:t>
      </w:r>
    </w:p>
    <w:p w:rsidR="00773787" w:rsidRDefault="001C351D" w:rsidP="00B74861">
      <w:pPr>
        <w:ind w:left="720" w:hanging="720"/>
      </w:pPr>
      <w:r>
        <w:tab/>
        <w:t>string email)</w:t>
      </w:r>
    </w:p>
    <w:p w:rsidR="00773787" w:rsidRDefault="001C351D" w:rsidP="00B74861">
      <w:pPr>
        <w:ind w:left="720" w:hanging="720"/>
      </w:pPr>
      <w:r>
        <w:t>{</w:t>
      </w:r>
    </w:p>
    <w:p w:rsidR="00773787" w:rsidRDefault="001C351D" w:rsidP="00B74861">
      <w:pPr>
        <w:ind w:left="720" w:hanging="720"/>
      </w:pPr>
      <w:r>
        <w:tab/>
        <w:t>try</w:t>
      </w:r>
    </w:p>
    <w:p w:rsidR="00773787" w:rsidRDefault="001C351D" w:rsidP="00B74861">
      <w:pPr>
        <w:ind w:left="720" w:hanging="720"/>
      </w:pPr>
      <w:r>
        <w:tab/>
        <w:t>{</w:t>
      </w:r>
    </w:p>
    <w:p w:rsidR="00773787" w:rsidRDefault="001C351D" w:rsidP="00B74861">
      <w:pPr>
        <w:ind w:left="720" w:hanging="720"/>
      </w:pPr>
      <w:r>
        <w:t xml:space="preserve">    </w:t>
      </w:r>
      <w:r>
        <w:tab/>
        <w:t>var request = new EmailRequest { Email = email };</w:t>
      </w:r>
    </w:p>
    <w:p w:rsidR="00773787" w:rsidRDefault="001C351D" w:rsidP="00B74861">
      <w:pPr>
        <w:ind w:left="720" w:hanging="720"/>
      </w:pPr>
      <w:r>
        <w:t xml:space="preserve">    </w:t>
      </w:r>
      <w:r>
        <w:tab/>
        <w:t>var requestString = JsonConvert.SerializeObject(request);</w:t>
      </w:r>
    </w:p>
    <w:p w:rsidR="00773787" w:rsidRDefault="001C351D" w:rsidP="00B74861">
      <w:pPr>
        <w:ind w:left="720" w:hanging="720"/>
      </w:pPr>
      <w:r>
        <w:t xml:space="preserve">    </w:t>
      </w:r>
      <w:r>
        <w:tab/>
        <w:t>var content = new StringContent(requestString, Encoding.UTF8, "application/json");</w:t>
      </w:r>
    </w:p>
    <w:p w:rsidR="00773787" w:rsidRDefault="001C351D" w:rsidP="00B74861">
      <w:pPr>
        <w:ind w:left="720" w:hanging="720"/>
      </w:pPr>
      <w:r>
        <w:t xml:space="preserve">    </w:t>
      </w:r>
      <w:r>
        <w:tab/>
        <w:t>var client = new HttpClient</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Address = new Uri(urlBas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client.DefaultRequestHeaders.Authorization = new AuthenticationHeaderValue(tokenType, accessToken);</w:t>
      </w:r>
    </w:p>
    <w:p w:rsidR="00773787" w:rsidRDefault="001C351D" w:rsidP="00B74861">
      <w:pPr>
        <w:ind w:left="720" w:hanging="720"/>
      </w:pPr>
      <w:r>
        <w:t xml:space="preserve">    </w:t>
      </w:r>
      <w:r>
        <w:tab/>
        <w:t>var url = $"{servicePrefix}{controller}";</w:t>
      </w:r>
    </w:p>
    <w:p w:rsidR="00773787" w:rsidRDefault="001C351D" w:rsidP="00B74861">
      <w:pPr>
        <w:ind w:left="720" w:hanging="720"/>
      </w:pPr>
      <w:r>
        <w:t xml:space="preserve">    </w:t>
      </w:r>
      <w:r>
        <w:tab/>
        <w:t>var response = await client.PostAsync(url, content);</w:t>
      </w:r>
    </w:p>
    <w:p w:rsidR="00773787" w:rsidRDefault="001C351D" w:rsidP="00B74861">
      <w:pPr>
        <w:ind w:left="720" w:hanging="720"/>
      </w:pPr>
      <w:r>
        <w:t xml:space="preserve">    </w:t>
      </w:r>
      <w:r>
        <w:tab/>
        <w:t>var result = await response.Content.ReadAsStringAsync();</w:t>
      </w:r>
    </w:p>
    <w:p w:rsidR="00773787" w:rsidRDefault="00773787" w:rsidP="00B74861">
      <w:pPr>
        <w:ind w:left="720" w:hanging="720"/>
      </w:pPr>
    </w:p>
    <w:p w:rsidR="00773787" w:rsidRDefault="001C351D" w:rsidP="00B74861">
      <w:pPr>
        <w:ind w:left="720" w:hanging="720"/>
      </w:pPr>
      <w:r>
        <w:t xml:space="preserve">    </w:t>
      </w:r>
      <w:r>
        <w:tab/>
        <w:t>if (!response.IsSuccessStatusCode)</w:t>
      </w:r>
    </w:p>
    <w:p w:rsidR="00773787" w:rsidRDefault="001C351D" w:rsidP="00B74861">
      <w:pPr>
        <w:ind w:left="720" w:hanging="720"/>
      </w:pPr>
      <w:r>
        <w:t xml:space="preserve">    </w:t>
      </w: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resul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var owner = JsonConvert.DeserializeObject&lt;OwnerResponse&gt;(resul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lastRenderedPageBreak/>
        <w:t xml:space="preserve">    </w:t>
      </w:r>
      <w:r>
        <w:tab/>
        <w:t>{</w:t>
      </w:r>
    </w:p>
    <w:p w:rsidR="00773787" w:rsidRDefault="001C351D" w:rsidP="00B74861">
      <w:pPr>
        <w:ind w:left="720" w:hanging="720"/>
      </w:pPr>
      <w:r>
        <w:t xml:space="preserve">        </w:t>
      </w:r>
      <w:r>
        <w:tab/>
        <w:t>IsSuccess = true,</w:t>
      </w:r>
    </w:p>
    <w:p w:rsidR="00773787" w:rsidRDefault="001C351D" w:rsidP="00B74861">
      <w:pPr>
        <w:ind w:left="720" w:hanging="720"/>
      </w:pPr>
      <w:r>
        <w:t xml:space="preserve">        </w:t>
      </w:r>
      <w:r>
        <w:tab/>
        <w:t>Result = owner</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ab/>
        <w:t>catch (Exception ex)</w:t>
      </w:r>
    </w:p>
    <w:p w:rsidR="00773787" w:rsidRDefault="001C351D" w:rsidP="00B74861">
      <w:pPr>
        <w:ind w:left="720" w:hanging="720"/>
      </w:pPr>
      <w:r>
        <w:tab/>
        <w:t>{</w:t>
      </w:r>
    </w:p>
    <w:p w:rsidR="00773787" w:rsidRDefault="001C351D" w:rsidP="00B74861">
      <w:pPr>
        <w:ind w:left="720" w:hanging="720"/>
        <w:rPr>
          <w:highlight w:val="yellow"/>
        </w:rPr>
      </w:pPr>
      <w:r>
        <w:t xml:space="preserve">    </w:t>
      </w:r>
      <w:r>
        <w:tab/>
        <w:t>return new Response</w:t>
      </w:r>
      <w:r>
        <w:rPr>
          <w:highlight w:val="yellow"/>
        </w:rPr>
        <w:t>&lt;OwnerResponse&gt;</w:t>
      </w:r>
    </w:p>
    <w:p w:rsidR="00773787" w:rsidRDefault="001C351D" w:rsidP="00B74861">
      <w:pPr>
        <w:ind w:left="720" w:hanging="720"/>
      </w:pPr>
      <w:r>
        <w:t xml:space="preserve">    </w:t>
      </w:r>
      <w:r>
        <w:tab/>
        <w:t>{</w:t>
      </w:r>
    </w:p>
    <w:p w:rsidR="00773787" w:rsidRDefault="001C351D" w:rsidP="00B74861">
      <w:pPr>
        <w:ind w:left="720" w:hanging="720"/>
      </w:pPr>
      <w:r>
        <w:t xml:space="preserve">        </w:t>
      </w:r>
      <w:r>
        <w:tab/>
        <w:t>IsSuccess = false,</w:t>
      </w:r>
    </w:p>
    <w:p w:rsidR="00773787" w:rsidRDefault="001C351D" w:rsidP="00B74861">
      <w:pPr>
        <w:ind w:left="720" w:hanging="720"/>
      </w:pPr>
      <w:r>
        <w:t xml:space="preserve">        </w:t>
      </w:r>
      <w:r>
        <w:tab/>
        <w:t>Message = ex.Messag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 xml:space="preserve">Modify the </w:t>
      </w:r>
      <w:r>
        <w:rPr>
          <w:b/>
        </w:rPr>
        <w:t>LoginPageViewModel</w:t>
      </w:r>
      <w:r>
        <w:t xml:space="preserve"> class:</w:t>
      </w:r>
    </w:p>
    <w:p w:rsidR="00773787" w:rsidRDefault="001C351D" w:rsidP="00B74861">
      <w:pPr>
        <w:ind w:left="720" w:hanging="720"/>
      </w:pPr>
      <w:r>
        <w:t>…</w:t>
      </w:r>
    </w:p>
    <w:p w:rsidR="00773787" w:rsidRDefault="001C351D" w:rsidP="00B74861">
      <w:pPr>
        <w:ind w:left="720" w:hanging="720"/>
        <w:rPr>
          <w:highlight w:val="yellow"/>
        </w:rPr>
      </w:pPr>
      <w:r>
        <w:rPr>
          <w:highlight w:val="yellow"/>
        </w:rPr>
        <w:t>var token = response.Result;</w:t>
      </w:r>
    </w:p>
    <w:p w:rsidR="00773787" w:rsidRDefault="001C351D" w:rsidP="00B74861">
      <w:pPr>
        <w:ind w:left="720" w:hanging="720"/>
      </w:pPr>
      <w:r>
        <w:t>…</w:t>
      </w:r>
    </w:p>
    <w:p w:rsidR="00773787" w:rsidRDefault="001C351D" w:rsidP="00B74861">
      <w:pPr>
        <w:ind w:left="720" w:hanging="720"/>
        <w:rPr>
          <w:highlight w:val="yellow"/>
        </w:rPr>
      </w:pPr>
      <w:r>
        <w:rPr>
          <w:highlight w:val="yellow"/>
        </w:rPr>
        <w:t>var owner = response2.Resul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9"/>
        </w:numPr>
        <w:ind w:hanging="720"/>
      </w:pPr>
      <w:r>
        <w:t>Test it.</w:t>
      </w:r>
    </w:p>
    <w:p w:rsidR="00773787" w:rsidRDefault="001C351D" w:rsidP="00B74861">
      <w:pPr>
        <w:pStyle w:val="Ttulo2"/>
        <w:ind w:left="720" w:hanging="720"/>
      </w:pPr>
      <w:bookmarkStart w:id="16" w:name="_2whmgs8xsoyd" w:colFirst="0" w:colLast="0"/>
      <w:bookmarkEnd w:id="16"/>
      <w:r>
        <w:t>Check the internet connection</w:t>
      </w:r>
    </w:p>
    <w:p w:rsidR="00773787" w:rsidRDefault="001C351D" w:rsidP="00B74861">
      <w:pPr>
        <w:numPr>
          <w:ilvl w:val="0"/>
          <w:numId w:val="28"/>
        </w:numPr>
        <w:ind w:hanging="720"/>
      </w:pPr>
      <w:r>
        <w:t xml:space="preserve">Add the NuGet </w:t>
      </w:r>
      <w:r>
        <w:rPr>
          <w:b/>
        </w:rPr>
        <w:t>Xam.Plugin.Connectivity</w:t>
      </w:r>
      <w:r>
        <w:t xml:space="preserve"> to all prism projects and </w:t>
      </w:r>
      <w:r>
        <w:rPr>
          <w:b/>
        </w:rPr>
        <w:t>Common</w:t>
      </w:r>
      <w:r>
        <w:t xml:space="preserve"> too</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Add the method to </w:t>
      </w:r>
      <w:r>
        <w:rPr>
          <w:b/>
        </w:rPr>
        <w:t>IApiservice</w:t>
      </w:r>
      <w:r>
        <w:t>:</w:t>
      </w:r>
    </w:p>
    <w:p w:rsidR="00773787" w:rsidRDefault="00773787" w:rsidP="00B74861">
      <w:pPr>
        <w:ind w:left="720" w:hanging="720"/>
      </w:pPr>
    </w:p>
    <w:p w:rsidR="00773787" w:rsidRDefault="001C351D" w:rsidP="00B74861">
      <w:pPr>
        <w:ind w:left="720" w:hanging="720"/>
      </w:pPr>
      <w:r>
        <w:t>Task&lt;bool&gt; CheckConnection(string url);</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lastRenderedPageBreak/>
        <w:t xml:space="preserve">Add the method to </w:t>
      </w:r>
      <w:r>
        <w:rPr>
          <w:b/>
        </w:rPr>
        <w:t>Apiservice</w:t>
      </w:r>
      <w:r>
        <w:t>:</w:t>
      </w:r>
    </w:p>
    <w:p w:rsidR="00773787" w:rsidRDefault="00773787" w:rsidP="00B74861">
      <w:pPr>
        <w:ind w:left="720" w:hanging="720"/>
      </w:pPr>
    </w:p>
    <w:p w:rsidR="00773787" w:rsidRDefault="001C351D" w:rsidP="00B74861">
      <w:pPr>
        <w:ind w:left="720" w:hanging="720"/>
      </w:pPr>
      <w:r>
        <w:t>public async Task&lt;bool&gt; CheckConnection(string url)</w:t>
      </w:r>
    </w:p>
    <w:p w:rsidR="00773787" w:rsidRDefault="001C351D" w:rsidP="00B74861">
      <w:pPr>
        <w:ind w:left="720" w:hanging="720"/>
      </w:pPr>
      <w:r>
        <w:t>{</w:t>
      </w:r>
    </w:p>
    <w:p w:rsidR="00773787" w:rsidRDefault="001C351D" w:rsidP="00B74861">
      <w:pPr>
        <w:ind w:left="720" w:hanging="720"/>
      </w:pPr>
      <w:r>
        <w:tab/>
        <w:t>if (!CrossConnectivity.Current.IsConnected)</w:t>
      </w:r>
    </w:p>
    <w:p w:rsidR="00773787" w:rsidRDefault="001C351D" w:rsidP="00B74861">
      <w:pPr>
        <w:ind w:left="720" w:hanging="720"/>
      </w:pPr>
      <w:r>
        <w:tab/>
        <w:t>{</w:t>
      </w:r>
    </w:p>
    <w:p w:rsidR="00773787" w:rsidRDefault="001C351D" w:rsidP="00B74861">
      <w:pPr>
        <w:ind w:left="720" w:hanging="720"/>
      </w:pPr>
      <w:r>
        <w:t xml:space="preserve">    </w:t>
      </w:r>
      <w:r>
        <w:tab/>
        <w:t>return false;</w:t>
      </w:r>
    </w:p>
    <w:p w:rsidR="00773787" w:rsidRDefault="001C351D" w:rsidP="00B74861">
      <w:pPr>
        <w:ind w:left="720" w:hanging="720"/>
      </w:pPr>
      <w:r>
        <w:tab/>
        <w:t>}</w:t>
      </w:r>
    </w:p>
    <w:p w:rsidR="00773787" w:rsidRDefault="00773787" w:rsidP="00B74861">
      <w:pPr>
        <w:ind w:left="720" w:hanging="720"/>
      </w:pPr>
    </w:p>
    <w:p w:rsidR="00773787" w:rsidRDefault="001C351D" w:rsidP="00B74861">
      <w:pPr>
        <w:ind w:left="720" w:hanging="720"/>
      </w:pPr>
      <w:r>
        <w:tab/>
        <w:t>return await CrossConnectivity.Current.IsRemoteReachable(url);</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 xml:space="preserve">Modify the </w:t>
      </w:r>
      <w:r>
        <w:rPr>
          <w:b/>
        </w:rPr>
        <w:t>LoginPageViewModel</w:t>
      </w:r>
      <w:r>
        <w:t>:</w:t>
      </w:r>
    </w:p>
    <w:p w:rsidR="00773787" w:rsidRDefault="00773787" w:rsidP="00B74861">
      <w:pPr>
        <w:ind w:left="720" w:hanging="720"/>
      </w:pPr>
    </w:p>
    <w:p w:rsidR="00773787" w:rsidRDefault="001C351D" w:rsidP="00B74861">
      <w:pPr>
        <w:ind w:left="720" w:hanging="720"/>
      </w:pPr>
      <w:r>
        <w:t>IsRunning = true;</w:t>
      </w:r>
    </w:p>
    <w:p w:rsidR="00773787" w:rsidRDefault="001C351D" w:rsidP="00B74861">
      <w:pPr>
        <w:ind w:left="720" w:hanging="720"/>
      </w:pPr>
      <w:r>
        <w:t>IsEnabled = false;</w:t>
      </w:r>
    </w:p>
    <w:p w:rsidR="00773787" w:rsidRDefault="00773787" w:rsidP="00B74861">
      <w:pPr>
        <w:ind w:left="720" w:hanging="720"/>
      </w:pPr>
    </w:p>
    <w:p w:rsidR="00773787" w:rsidRDefault="001C351D" w:rsidP="00B74861">
      <w:pPr>
        <w:ind w:left="720" w:hanging="720"/>
        <w:rPr>
          <w:highlight w:val="yellow"/>
        </w:rPr>
      </w:pPr>
      <w:r>
        <w:rPr>
          <w:highlight w:val="yellow"/>
        </w:rPr>
        <w:t>var url = App.Current.Resources["UrlAPI"].ToString();</w:t>
      </w:r>
    </w:p>
    <w:p w:rsidR="00773787" w:rsidRDefault="001C351D" w:rsidP="00B74861">
      <w:pPr>
        <w:ind w:left="720" w:hanging="720"/>
        <w:rPr>
          <w:highlight w:val="yellow"/>
        </w:rPr>
      </w:pPr>
      <w:r>
        <w:rPr>
          <w:highlight w:val="yellow"/>
        </w:rPr>
        <w:t>var connection = await _apiService.CheckConnection(url);</w:t>
      </w:r>
    </w:p>
    <w:p w:rsidR="00773787" w:rsidRDefault="001C351D" w:rsidP="00B74861">
      <w:pPr>
        <w:ind w:left="720" w:hanging="720"/>
        <w:rPr>
          <w:highlight w:val="yellow"/>
        </w:rPr>
      </w:pPr>
      <w:r>
        <w:rPr>
          <w:highlight w:val="yellow"/>
        </w:rPr>
        <w:t>if (!connection)</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IsEnabled = true;</w:t>
      </w:r>
    </w:p>
    <w:p w:rsidR="00773787" w:rsidRDefault="001C351D" w:rsidP="00B74861">
      <w:pPr>
        <w:ind w:left="720" w:hanging="720"/>
        <w:rPr>
          <w:highlight w:val="yellow"/>
        </w:rPr>
      </w:pPr>
      <w:r>
        <w:rPr>
          <w:highlight w:val="yellow"/>
        </w:rPr>
        <w:tab/>
        <w:t>IsRunning = false;</w:t>
      </w:r>
    </w:p>
    <w:p w:rsidR="00773787" w:rsidRDefault="001C351D" w:rsidP="00B74861">
      <w:pPr>
        <w:ind w:left="720" w:hanging="720"/>
        <w:rPr>
          <w:highlight w:val="yellow"/>
        </w:rPr>
      </w:pPr>
      <w:r>
        <w:rPr>
          <w:highlight w:val="yellow"/>
        </w:rPr>
        <w:tab/>
        <w:t>await App.Current.MainPage.DisplayAlert("Error", "Check the internet connection.", "Accept");</w:t>
      </w:r>
    </w:p>
    <w:p w:rsidR="00773787" w:rsidRDefault="001C351D" w:rsidP="00B74861">
      <w:pPr>
        <w:ind w:left="720" w:hanging="720"/>
        <w:rPr>
          <w:highlight w:val="yellow"/>
        </w:rPr>
      </w:pPr>
      <w:r>
        <w:rPr>
          <w:highlight w:val="yellow"/>
        </w:rPr>
        <w:tab/>
        <w:t>return;</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ind w:left="720" w:hanging="720"/>
      </w:pPr>
      <w:r>
        <w:t>var request = new TokenRequest</w:t>
      </w:r>
    </w:p>
    <w:p w:rsidR="00773787" w:rsidRDefault="00773787" w:rsidP="00B74861">
      <w:pPr>
        <w:ind w:left="720" w:hanging="720"/>
      </w:pPr>
    </w:p>
    <w:p w:rsidR="00773787" w:rsidRDefault="001C351D" w:rsidP="00B74861">
      <w:pPr>
        <w:numPr>
          <w:ilvl w:val="0"/>
          <w:numId w:val="28"/>
        </w:numPr>
        <w:pBdr>
          <w:top w:val="nil"/>
          <w:left w:val="nil"/>
          <w:bottom w:val="nil"/>
          <w:right w:val="nil"/>
          <w:between w:val="nil"/>
        </w:pBdr>
        <w:ind w:hanging="720"/>
      </w:pPr>
      <w:r>
        <w:t>Test it.</w:t>
      </w:r>
    </w:p>
    <w:p w:rsidR="00773787" w:rsidRDefault="001C351D" w:rsidP="00B74861">
      <w:pPr>
        <w:pStyle w:val="Ttulo2"/>
        <w:spacing w:line="240" w:lineRule="auto"/>
        <w:ind w:left="720" w:hanging="720"/>
      </w:pPr>
      <w:bookmarkStart w:id="17" w:name="_osfw3hz1dhmz" w:colFirst="0" w:colLast="0"/>
      <w:bookmarkEnd w:id="17"/>
      <w:r>
        <w:lastRenderedPageBreak/>
        <w:t>Navigate to another page and pass parameters</w:t>
      </w:r>
    </w:p>
    <w:p w:rsidR="00773787" w:rsidRDefault="001C351D" w:rsidP="00B74861">
      <w:pPr>
        <w:numPr>
          <w:ilvl w:val="0"/>
          <w:numId w:val="19"/>
        </w:numPr>
        <w:spacing w:line="240" w:lineRule="auto"/>
        <w:ind w:hanging="720"/>
      </w:pPr>
      <w:r>
        <w:t xml:space="preserve">Create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Text="{Binding Title}"</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_navigationService.NavigateAsync("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To avoid entering email and password everytime, temporarily add those lines to </w:t>
      </w:r>
      <w:r>
        <w:rPr>
          <w:b/>
        </w:rPr>
        <w:t>Login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Title = "Login";</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TODO: Delete those lines</w:t>
      </w:r>
    </w:p>
    <w:p w:rsidR="00773787" w:rsidRDefault="001C351D" w:rsidP="00B74861">
      <w:pPr>
        <w:spacing w:line="240" w:lineRule="auto"/>
        <w:ind w:left="720" w:hanging="720"/>
        <w:rPr>
          <w:highlight w:val="yellow"/>
        </w:rPr>
      </w:pPr>
      <w:r>
        <w:rPr>
          <w:highlight w:val="yellow"/>
        </w:rPr>
        <w:tab/>
        <w:t>Email = "jzuluaga55@hotmail.com";</w:t>
      </w:r>
    </w:p>
    <w:p w:rsidR="00773787" w:rsidRDefault="001C351D" w:rsidP="00B74861">
      <w:pPr>
        <w:spacing w:line="240" w:lineRule="auto"/>
        <w:ind w:left="720" w:hanging="720"/>
        <w:rPr>
          <w:highlight w:val="yellow"/>
        </w:rPr>
      </w:pPr>
      <w:r>
        <w:rPr>
          <w:highlight w:val="yellow"/>
        </w:rP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property </w:t>
      </w:r>
      <w:r>
        <w:rPr>
          <w:b/>
        </w:rPr>
        <w:t>FullName</w:t>
      </w:r>
      <w:r>
        <w:t xml:space="preserve"> to </w:t>
      </w:r>
      <w:r>
        <w:rPr>
          <w:b/>
        </w:rPr>
        <w:t>OwnerResponse</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string FullName =&gt; $"{FirstName} {LastName}";</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method </w:t>
      </w:r>
      <w:r>
        <w:rPr>
          <w:b/>
        </w:rPr>
        <w:t>Login</w:t>
      </w:r>
      <w:r>
        <w:t xml:space="preserve"> in </w:t>
      </w:r>
      <w:r>
        <w:rPr>
          <w:b/>
        </w:rPr>
        <w:t>Login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var parameters = new Navigation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 "token", token },</w:t>
      </w:r>
    </w:p>
    <w:p w:rsidR="00773787" w:rsidRDefault="001C351D" w:rsidP="00B74861">
      <w:pPr>
        <w:spacing w:line="240" w:lineRule="auto"/>
        <w:ind w:left="720" w:hanging="720"/>
      </w:pPr>
      <w:r>
        <w:tab/>
        <w:t>{ "owner", owner }</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wait _navigationService.NavigateAsync("Pets", parameters);</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Override the method </w:t>
      </w:r>
      <w:r>
        <w:rPr>
          <w:b/>
        </w:rPr>
        <w:t xml:space="preserve">OnNavigatedTo </w:t>
      </w:r>
      <w:r>
        <w:t xml:space="preserve">in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own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Title = _owner.Full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Create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ffimageloading="clr-namespace:FFImageLoading.Forms;assembly=FFImageLoading.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Page"</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SeparatorVisibility="None"</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temsSource="{Binding Pet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10"</w:t>
      </w:r>
    </w:p>
    <w:p w:rsidR="00773787" w:rsidRDefault="001C351D" w:rsidP="00B74861">
      <w:pPr>
        <w:spacing w:line="240" w:lineRule="auto"/>
        <w:ind w:left="720" w:hanging="720"/>
      </w:pPr>
      <w:r>
        <w:t xml:space="preserve">                        </w:t>
      </w:r>
      <w:r>
        <w:tab/>
        <w:t>HasShadow="True"</w:t>
      </w:r>
    </w:p>
    <w:p w:rsidR="00773787" w:rsidRDefault="001C351D" w:rsidP="00B74861">
      <w:pPr>
        <w:spacing w:line="240" w:lineRule="auto"/>
        <w:ind w:left="720" w:hanging="720"/>
      </w:pPr>
      <w:r>
        <w:t xml:space="preserve">                        </w:t>
      </w:r>
      <w:r>
        <w:tab/>
        <w:t>Margin="0,0,0,5"&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TapGestureRecognizer Command="{Binding SelectPetCommand}"/&gt;</w:t>
      </w:r>
    </w:p>
    <w:p w:rsidR="00773787" w:rsidRDefault="001C351D" w:rsidP="00B74861">
      <w:pPr>
        <w:spacing w:line="240" w:lineRule="auto"/>
        <w:ind w:left="720" w:hanging="720"/>
      </w:pPr>
      <w:r>
        <w:t xml:space="preserve">                        </w:t>
      </w:r>
      <w:r>
        <w:tab/>
        <w:t>&lt;/Frame.GestureRecognizer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ffimageloading:Cached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Source="{Binding ImageUrl}"</w:t>
      </w:r>
    </w:p>
    <w:p w:rsidR="00773787" w:rsidRDefault="001C351D" w:rsidP="00B74861">
      <w:pPr>
        <w:spacing w:line="240" w:lineRule="auto"/>
        <w:ind w:left="720" w:hanging="720"/>
      </w:pPr>
      <w:r>
        <w:t xml:space="preserve">                                </w:t>
      </w:r>
      <w:r>
        <w:tab/>
        <w:t>LoadingPlaceholder= "LoaderImage"</w:t>
      </w:r>
    </w:p>
    <w:p w:rsidR="00773787" w:rsidRDefault="001C351D" w:rsidP="00B74861">
      <w:pPr>
        <w:spacing w:line="240" w:lineRule="auto"/>
        <w:ind w:left="720" w:hanging="720"/>
      </w:pPr>
      <w:r>
        <w:t xml:space="preserve">                                </w:t>
      </w:r>
      <w:r>
        <w:tab/>
        <w:t>ErrorPlaceholder= "ErrorImage"</w:t>
      </w:r>
    </w:p>
    <w:p w:rsidR="00773787" w:rsidRDefault="001C351D" w:rsidP="00B74861">
      <w:pPr>
        <w:spacing w:line="240" w:lineRule="auto"/>
        <w:ind w:left="720" w:hanging="720"/>
      </w:pPr>
      <w:r>
        <w:t xml:space="preserve">                                </w:t>
      </w:r>
      <w:r>
        <w:tab/>
        <w:t>CacheDuration= "50"</w:t>
      </w:r>
    </w:p>
    <w:p w:rsidR="00773787" w:rsidRDefault="001C351D" w:rsidP="00B74861">
      <w:pPr>
        <w:spacing w:line="240" w:lineRule="auto"/>
        <w:ind w:left="720" w:hanging="720"/>
      </w:pPr>
      <w:r>
        <w:t xml:space="preserve">                                </w:t>
      </w:r>
      <w:r>
        <w:tab/>
        <w:t>RetryCount= "3"</w:t>
      </w:r>
    </w:p>
    <w:p w:rsidR="00773787" w:rsidRDefault="001C351D" w:rsidP="00B74861">
      <w:pPr>
        <w:spacing w:line="240" w:lineRule="auto"/>
        <w:ind w:left="720" w:hanging="720"/>
      </w:pPr>
      <w:r>
        <w:t xml:space="preserve">                                </w:t>
      </w:r>
      <w:r>
        <w:tab/>
        <w:t>RetryDelay= "600"</w:t>
      </w:r>
    </w:p>
    <w:p w:rsidR="00773787" w:rsidRDefault="001C351D" w:rsidP="00B74861">
      <w:pPr>
        <w:spacing w:line="240" w:lineRule="auto"/>
        <w:ind w:left="720" w:hanging="720"/>
      </w:pPr>
      <w:r>
        <w:t xml:space="preserve">                                </w:t>
      </w:r>
      <w:r>
        <w:tab/>
        <w:t>DownsampleToViewSize = "true"</w:t>
      </w:r>
    </w:p>
    <w:p w:rsidR="00773787" w:rsidRDefault="001C351D" w:rsidP="00B74861">
      <w:pPr>
        <w:spacing w:line="240" w:lineRule="auto"/>
        <w:ind w:left="720" w:hanging="720"/>
      </w:pPr>
      <w:r>
        <w:t xml:space="preserve">                                </w:t>
      </w:r>
      <w:r>
        <w:tab/>
        <w:t>WidthRequest="100"/&gt;</w:t>
      </w:r>
    </w:p>
    <w:p w:rsidR="00773787" w:rsidRDefault="001C351D" w:rsidP="00B74861">
      <w:pPr>
        <w:spacing w:line="240" w:lineRule="auto"/>
        <w:ind w:left="720" w:hanging="720"/>
      </w:pPr>
      <w:r>
        <w:t xml:space="preserve">                            </w:t>
      </w:r>
      <w:r>
        <w:tab/>
        <w:t>&lt;Grid</w:t>
      </w:r>
    </w:p>
    <w:p w:rsidR="00773787" w:rsidRDefault="001C351D" w:rsidP="00B74861">
      <w:pPr>
        <w:spacing w:line="240" w:lineRule="auto"/>
        <w:ind w:left="720" w:hanging="720"/>
      </w:pPr>
      <w:r>
        <w:t xml:space="preserve">                                </w:t>
      </w:r>
      <w:r>
        <w:tab/>
        <w:t>Grid.Column="1"&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Rac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Race}"/&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or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Binding Born, StringFormat='{0:yyyy/MM/dd}'}"/&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s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s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TokenResponse _token;</w:t>
      </w:r>
    </w:p>
    <w:p w:rsidR="00773787" w:rsidRDefault="001C351D" w:rsidP="00B74861">
      <w:pPr>
        <w:spacing w:line="240" w:lineRule="auto"/>
        <w:ind w:left="720" w:hanging="720"/>
      </w:pPr>
      <w:r>
        <w:lastRenderedPageBreak/>
        <w:t xml:space="preserve">    </w:t>
      </w:r>
      <w:r>
        <w:tab/>
        <w:t>private ObservableCollection&lt;PetItemViewModel&gt; _pets;</w:t>
      </w:r>
    </w:p>
    <w:p w:rsidR="00773787" w:rsidRDefault="001C351D" w:rsidP="00B74861">
      <w:pPr>
        <w:spacing w:line="240" w:lineRule="auto"/>
        <w:ind w:left="720" w:hanging="720"/>
      </w:pPr>
      <w:r>
        <w:t xml:space="preserve">    </w:t>
      </w:r>
      <w:r>
        <w:tab/>
        <w:t>private bool _isRefreshin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Title =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PetItemViewModel&gt; Pet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s;</w:t>
      </w:r>
    </w:p>
    <w:p w:rsidR="00773787" w:rsidRDefault="001C351D" w:rsidP="00B74861">
      <w:pPr>
        <w:spacing w:line="240" w:lineRule="auto"/>
        <w:ind w:left="720" w:hanging="720"/>
      </w:pPr>
      <w:r>
        <w:t xml:space="preserve">        </w:t>
      </w:r>
      <w:r>
        <w:tab/>
        <w:t>set =&gt; SetProperty(ref _pet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efresh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efreshing;</w:t>
      </w:r>
    </w:p>
    <w:p w:rsidR="00773787" w:rsidRDefault="001C351D" w:rsidP="00B74861">
      <w:pPr>
        <w:spacing w:line="240" w:lineRule="auto"/>
        <w:ind w:left="720" w:hanging="720"/>
      </w:pPr>
      <w:r>
        <w:t xml:space="preserve">        </w:t>
      </w:r>
      <w:r>
        <w:tab/>
        <w:t>set =&gt; SetProperty(ref _isRefresh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Refreshing = true;</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token = parameters.GetValue&lt;TokenResponse&gt;("toke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owner = parameters.GetValue&lt;OwnerResponse&gt;("owner");</w:t>
      </w:r>
    </w:p>
    <w:p w:rsidR="00773787" w:rsidRDefault="001C351D" w:rsidP="00B74861">
      <w:pPr>
        <w:spacing w:line="240" w:lineRule="auto"/>
        <w:ind w:left="720" w:hanging="720"/>
      </w:pPr>
      <w:r>
        <w:t xml:space="preserve">            </w:t>
      </w:r>
      <w:r>
        <w:tab/>
        <w:t>Pets = new ObservableCollection&lt;PetItemViewModel&gt;(_owner.Pets.Select(p =&gt; new PetItemViewModel</w:t>
      </w:r>
    </w:p>
    <w:p w:rsidR="00773787" w:rsidRDefault="001C351D" w:rsidP="00B74861">
      <w:pPr>
        <w:spacing w:line="240" w:lineRule="auto"/>
        <w:ind w:left="720" w:hanging="720"/>
      </w:pPr>
      <w:r>
        <w:t xml:space="preserve">            </w:t>
      </w:r>
      <w:r>
        <w:tab/>
        <w:t>{</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r w:rsidR="00B71246">
        <w:rPr>
          <w:rFonts w:ascii="Consolas" w:hAnsi="Consolas" w:cs="Consolas"/>
          <w:color w:val="FF0000"/>
          <w:sz w:val="19"/>
          <w:szCs w:val="19"/>
          <w:lang w:val="es-CO"/>
        </w:rPr>
        <w:t xml:space="preserve"> xmlns</w:t>
      </w:r>
      <w:r w:rsidR="00B71246">
        <w:rPr>
          <w:rFonts w:ascii="Consolas" w:hAnsi="Consolas" w:cs="Consolas"/>
          <w:color w:val="0000FF"/>
          <w:sz w:val="19"/>
          <w:szCs w:val="19"/>
          <w:lang w:val="es-CO"/>
        </w:rPr>
        <w:t>:</w:t>
      </w:r>
      <w:r w:rsidR="00B71246">
        <w:rPr>
          <w:rFonts w:ascii="Consolas" w:hAnsi="Consolas" w:cs="Consolas"/>
          <w:color w:val="FF0000"/>
          <w:sz w:val="19"/>
          <w:szCs w:val="19"/>
          <w:lang w:val="es-CO"/>
        </w:rPr>
        <w:t>ffimageloading</w:t>
      </w:r>
      <w:r w:rsidR="00B71246">
        <w:rPr>
          <w:rFonts w:ascii="Consolas" w:hAnsi="Consolas" w:cs="Consolas"/>
          <w:color w:val="0000FF"/>
          <w:sz w:val="19"/>
          <w:szCs w:val="19"/>
          <w:lang w:val="es-CO"/>
        </w:rPr>
        <w:t xml:space="preserve"> ="clr-namespace"</w:t>
      </w:r>
    </w:p>
    <w:p w:rsidR="00773787" w:rsidRDefault="001C351D" w:rsidP="00B74861">
      <w:pPr>
        <w:spacing w:line="240" w:lineRule="auto"/>
        <w:ind w:left="720" w:hanging="720"/>
      </w:pPr>
      <w:r>
        <w:lastRenderedPageBreak/>
        <w:t xml:space="preserve">                </w:t>
      </w:r>
      <w:r>
        <w:tab/>
        <w:t>Born = p.Born,</w:t>
      </w:r>
    </w:p>
    <w:p w:rsidR="00773787" w:rsidRDefault="001C351D" w:rsidP="00B74861">
      <w:pPr>
        <w:spacing w:line="240" w:lineRule="auto"/>
        <w:ind w:left="720" w:hanging="720"/>
      </w:pPr>
      <w:r>
        <w:t xml:space="preserve">                </w:t>
      </w:r>
      <w:r>
        <w:tab/>
        <w:t>Histories = p.Histories,</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Url,</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PetType = p.PetTyp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efreshing =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HistoryItem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Pet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PetItemViewModel :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Pet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PetCommand =&gt; _selectPetCommand ?? (_selectPetCommand = new DelegateCommand(SelectPe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pet",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Pet",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Race, StringFormat='Race: {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Born, StringFormat='Born: {0:yyyy/MM/dd}'}"/&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Binding Pet.PetType, StringFormat='Type: {0}'}"/&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Fram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lastRenderedPageBreak/>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lastRenderedPageBreak/>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ObservableCollection&lt;HistoryItemViewModel&gt; _historie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HistoryItemViewModel&gt; 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ies;</w:t>
      </w:r>
    </w:p>
    <w:p w:rsidR="00773787" w:rsidRDefault="001C351D" w:rsidP="00B74861">
      <w:pPr>
        <w:spacing w:line="240" w:lineRule="auto"/>
        <w:ind w:left="720" w:hanging="720"/>
      </w:pPr>
      <w:r>
        <w:t xml:space="preserve">        </w:t>
      </w:r>
      <w:r>
        <w:tab/>
        <w:t>set =&gt; SetProperty(ref _histories,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Title = Pet.Name;</w:t>
      </w:r>
    </w:p>
    <w:p w:rsidR="00773787" w:rsidRDefault="001C351D" w:rsidP="00B74861">
      <w:pPr>
        <w:spacing w:line="240" w:lineRule="auto"/>
        <w:ind w:left="720" w:hanging="720"/>
      </w:pPr>
      <w:r>
        <w:t xml:space="preserve">            </w:t>
      </w:r>
      <w:r>
        <w:tab/>
        <w:t>Histories = new ObservableCollection&lt;HistoryItemViewModel&gt;(Pet.Histories.Select(h =&gt; new HistoryItem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Date,</w:t>
      </w:r>
    </w:p>
    <w:p w:rsidR="00773787" w:rsidRDefault="001C351D" w:rsidP="00B74861">
      <w:pPr>
        <w:spacing w:line="240" w:lineRule="auto"/>
        <w:ind w:left="720" w:hanging="720"/>
      </w:pPr>
      <w:r>
        <w:t xml:space="preserve">                </w:t>
      </w:r>
      <w:r>
        <w:tab/>
        <w:t>Description = h.Description,</w:t>
      </w:r>
    </w:p>
    <w:p w:rsidR="00773787" w:rsidRDefault="001C351D" w:rsidP="00B74861">
      <w:pPr>
        <w:spacing w:line="240" w:lineRule="auto"/>
        <w:ind w:left="720" w:hanging="720"/>
      </w:pPr>
      <w:r>
        <w:t xml:space="preserve">                </w:t>
      </w:r>
      <w:r>
        <w:tab/>
        <w:t>Id = h.Id,</w:t>
      </w:r>
    </w:p>
    <w:p w:rsidR="00773787" w:rsidRDefault="001C351D" w:rsidP="00B74861">
      <w:pPr>
        <w:spacing w:line="240" w:lineRule="auto"/>
        <w:ind w:left="720" w:hanging="720"/>
      </w:pPr>
      <w:r>
        <w:t xml:space="preserve">                </w:t>
      </w:r>
      <w:r>
        <w:tab/>
        <w:t>Remarks = h.Remarks,</w:t>
      </w:r>
    </w:p>
    <w:p w:rsidR="00773787" w:rsidRDefault="001C351D" w:rsidP="00B74861">
      <w:pPr>
        <w:spacing w:line="240" w:lineRule="auto"/>
        <w:ind w:left="720" w:hanging="720"/>
      </w:pPr>
      <w:r>
        <w:t xml:space="preserve">                </w:t>
      </w:r>
      <w:r>
        <w:tab/>
        <w:t>ServiceType = h.ServiceTyp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Item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ItemViewModel : History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History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HistoryCommand =&gt; _selectHistoryCommand ?? (_selectHistoryCommand = new DelegateCommand(Select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ameters = new Navigation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history", this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History",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Add the </w:t>
      </w:r>
      <w:r>
        <w:rPr>
          <w:b/>
        </w:rPr>
        <w:t xml:space="preserve">History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History"</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lastRenderedPageBreak/>
        <w:t xml:space="preserve">            </w:t>
      </w:r>
      <w:r>
        <w:tab/>
        <w:t>&lt;ColumnDefinition Width="3*"/&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at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Binding History.Date, StringFormat='{0:yyyy/MM/dd HH:mm}'}"/&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Binding History.ServiceType}"/&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Binding History.Description}"/&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Text="Remarks"/&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Binding History.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 xml:space="preserve">Modify the </w:t>
      </w:r>
      <w:r>
        <w:rPr>
          <w:b/>
        </w:rPr>
        <w:t xml:space="preserve">History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History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HistoryResponse _histor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History";</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HistoryResponse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history;</w:t>
      </w:r>
    </w:p>
    <w:p w:rsidR="00773787" w:rsidRDefault="001C351D" w:rsidP="00B74861">
      <w:pPr>
        <w:spacing w:line="240" w:lineRule="auto"/>
        <w:ind w:left="720" w:hanging="720"/>
      </w:pPr>
      <w:r>
        <w:t xml:space="preserve">        </w:t>
      </w:r>
      <w:r>
        <w:tab/>
        <w:t>set =&gt; SetProperty(ref _history,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istory = parameters.GetValue&lt;HistoryResponse&gt;("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9"/>
        </w:numPr>
        <w:spacing w:line="240" w:lineRule="auto"/>
        <w:ind w:hanging="720"/>
      </w:pPr>
      <w:r>
        <w:t>Test it.</w:t>
      </w:r>
    </w:p>
    <w:p w:rsidR="00773787" w:rsidRDefault="001C351D" w:rsidP="00B74861">
      <w:pPr>
        <w:pStyle w:val="Ttulo2"/>
        <w:ind w:left="720" w:hanging="720"/>
      </w:pPr>
      <w:bookmarkStart w:id="18" w:name="_8mbpyrimot2z" w:colFirst="0" w:colLast="0"/>
      <w:bookmarkEnd w:id="18"/>
      <w:r>
        <w:t>Fix the images on Android</w:t>
      </w:r>
    </w:p>
    <w:p w:rsidR="00773787" w:rsidRDefault="001C351D" w:rsidP="00B74861">
      <w:pPr>
        <w:numPr>
          <w:ilvl w:val="0"/>
          <w:numId w:val="35"/>
        </w:numPr>
        <w:ind w:hanging="720"/>
      </w:pPr>
      <w:r>
        <w:t xml:space="preserve">Update the NuGet </w:t>
      </w:r>
      <w:r>
        <w:rPr>
          <w:b/>
        </w:rPr>
        <w:t>Xamarin.Forms</w:t>
      </w:r>
      <w:r>
        <w:t xml:space="preserve"> in all Prism projects.</w:t>
      </w:r>
    </w:p>
    <w:p w:rsidR="00773787" w:rsidRDefault="00773787" w:rsidP="00B74861">
      <w:pPr>
        <w:ind w:left="720" w:hanging="720"/>
      </w:pPr>
    </w:p>
    <w:p w:rsidR="00773787" w:rsidRDefault="001C351D" w:rsidP="00B74861">
      <w:pPr>
        <w:numPr>
          <w:ilvl w:val="0"/>
          <w:numId w:val="35"/>
        </w:numPr>
        <w:ind w:hanging="720"/>
      </w:pPr>
      <w:r>
        <w:t xml:space="preserve">Add the NuGet </w:t>
      </w:r>
      <w:r>
        <w:rPr>
          <w:b/>
        </w:rPr>
        <w:t>Xamarin.FFImageLoading.Forms</w:t>
      </w:r>
      <w:r>
        <w:t xml:space="preserve"> to all prism projects.</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rPr>
          <w:highlight w:val="yellow"/>
        </w:rPr>
      </w:pPr>
      <w:r>
        <w:rPr>
          <w:highlight w:val="yellow"/>
        </w:rPr>
        <w:t>FFImageLoading.Forms.Platform.CachedImageRenderer.Init(true);</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35"/>
        </w:numPr>
        <w:ind w:hanging="720"/>
      </w:pPr>
      <w:r>
        <w:t xml:space="preserve">Add this line on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rPr>
          <w:highlight w:val="yellow"/>
        </w:rPr>
      </w:pPr>
      <w:r>
        <w:rPr>
          <w:highlight w:val="yellow"/>
        </w:rPr>
        <w:t>FFImageLoading.Forms.Platform.CachedImageRenderer.Init();</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sPage</w:t>
      </w:r>
      <w:r>
        <w:t>:</w:t>
      </w:r>
    </w:p>
    <w:p w:rsidR="00773787" w:rsidRDefault="00773787" w:rsidP="00B74861">
      <w:pPr>
        <w:ind w:left="720" w:hanging="720"/>
      </w:pP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sPage"</w:t>
      </w:r>
    </w:p>
    <w:p w:rsidR="00773787" w:rsidRDefault="001C351D" w:rsidP="00B74861">
      <w:pPr>
        <w:ind w:left="720" w:hanging="720"/>
      </w:pPr>
      <w:r>
        <w:t xml:space="preserve">         </w:t>
      </w:r>
      <w:r>
        <w:tab/>
        <w:t>BackgroundColor="Silver"</w:t>
      </w:r>
    </w:p>
    <w:p w:rsidR="00773787" w:rsidRDefault="001C351D" w:rsidP="00B74861">
      <w:pPr>
        <w:ind w:left="720" w:hanging="720"/>
      </w:pPr>
      <w:r>
        <w:t xml:space="preserve">         </w:t>
      </w:r>
      <w:r>
        <w:tab/>
        <w:t>Title="{Binding Title}"&gt;</w:t>
      </w:r>
    </w:p>
    <w:p w:rsidR="00773787" w:rsidRDefault="001C351D" w:rsidP="00B74861">
      <w:pPr>
        <w:ind w:left="720" w:hanging="720"/>
      </w:pPr>
      <w:r>
        <w:t>…</w:t>
      </w:r>
    </w:p>
    <w:p w:rsidR="00773787" w:rsidRDefault="001C351D" w:rsidP="00B74861">
      <w:pPr>
        <w:ind w:left="720" w:hanging="720"/>
        <w:rPr>
          <w:highlight w:val="yellow"/>
        </w:rPr>
      </w:pPr>
      <w:r>
        <w:rPr>
          <w:highlight w:val="yellow"/>
        </w:rPr>
        <w:t>&lt;ffimageloading:CachedImage</w:t>
      </w:r>
    </w:p>
    <w:p w:rsidR="00773787" w:rsidRDefault="001C351D" w:rsidP="00B74861">
      <w:pPr>
        <w:ind w:left="720" w:hanging="720"/>
        <w:rPr>
          <w:highlight w:val="yellow"/>
        </w:rPr>
      </w:pPr>
      <w:r>
        <w:rPr>
          <w:highlight w:val="yellow"/>
        </w:rPr>
        <w:tab/>
        <w:t>Grid.Column="0"</w:t>
      </w:r>
    </w:p>
    <w:p w:rsidR="00773787" w:rsidRDefault="001C351D" w:rsidP="00B74861">
      <w:pPr>
        <w:ind w:left="720" w:hanging="720"/>
        <w:rPr>
          <w:highlight w:val="yellow"/>
        </w:rPr>
      </w:pPr>
      <w:r>
        <w:rPr>
          <w:highlight w:val="yellow"/>
        </w:rPr>
        <w:tab/>
        <w:t>Source="{Binding ImageUrl}"</w:t>
      </w:r>
    </w:p>
    <w:p w:rsidR="00773787" w:rsidRDefault="001C351D" w:rsidP="00B74861">
      <w:pPr>
        <w:ind w:left="720" w:hanging="720"/>
        <w:rPr>
          <w:highlight w:val="yellow"/>
        </w:rPr>
      </w:pPr>
      <w:r>
        <w:rPr>
          <w:highlight w:val="yellow"/>
        </w:rPr>
        <w:tab/>
        <w:t>LoadingPlaceholder= "LoaderImage"</w:t>
      </w:r>
    </w:p>
    <w:p w:rsidR="00773787" w:rsidRDefault="001C351D" w:rsidP="00B74861">
      <w:pPr>
        <w:ind w:left="720" w:hanging="720"/>
        <w:rPr>
          <w:highlight w:val="yellow"/>
        </w:rPr>
      </w:pPr>
      <w:r>
        <w:rPr>
          <w:highlight w:val="yellow"/>
        </w:rPr>
        <w:tab/>
        <w:t>ErrorPlaceholder= "ErrorImage"</w:t>
      </w:r>
    </w:p>
    <w:p w:rsidR="00773787" w:rsidRDefault="001C351D" w:rsidP="00B74861">
      <w:pPr>
        <w:ind w:left="720" w:hanging="720"/>
        <w:rPr>
          <w:highlight w:val="yellow"/>
        </w:rPr>
      </w:pPr>
      <w:r>
        <w:rPr>
          <w:highlight w:val="yellow"/>
        </w:rPr>
        <w:tab/>
        <w:t>CacheDuration= "50"</w:t>
      </w:r>
    </w:p>
    <w:p w:rsidR="00773787" w:rsidRDefault="001C351D" w:rsidP="00B74861">
      <w:pPr>
        <w:ind w:left="720" w:hanging="720"/>
        <w:rPr>
          <w:highlight w:val="yellow"/>
        </w:rPr>
      </w:pPr>
      <w:r>
        <w:rPr>
          <w:highlight w:val="yellow"/>
        </w:rPr>
        <w:tab/>
        <w:t>RetryCount= "3"</w:t>
      </w:r>
    </w:p>
    <w:p w:rsidR="00773787" w:rsidRDefault="001C351D" w:rsidP="00B74861">
      <w:pPr>
        <w:ind w:left="720" w:hanging="720"/>
        <w:rPr>
          <w:highlight w:val="yellow"/>
        </w:rPr>
      </w:pPr>
      <w:r>
        <w:rPr>
          <w:highlight w:val="yellow"/>
        </w:rPr>
        <w:tab/>
        <w:t>RetryDelay= "600"</w:t>
      </w:r>
    </w:p>
    <w:p w:rsidR="00773787" w:rsidRDefault="001C351D" w:rsidP="00B74861">
      <w:pPr>
        <w:ind w:left="720" w:hanging="720"/>
        <w:rPr>
          <w:highlight w:val="yellow"/>
        </w:rPr>
      </w:pPr>
      <w:r>
        <w:rPr>
          <w:highlight w:val="yellow"/>
        </w:rPr>
        <w:tab/>
        <w:t>DownsampleToViewSize = "true"</w:t>
      </w:r>
    </w:p>
    <w:p w:rsidR="00773787" w:rsidRDefault="001C351D" w:rsidP="00B74861">
      <w:pPr>
        <w:ind w:left="720" w:hanging="720"/>
        <w:rPr>
          <w:highlight w:val="yellow"/>
        </w:rPr>
      </w:pPr>
      <w:r>
        <w:rPr>
          <w:highlight w:val="yellow"/>
        </w:rPr>
        <w:tab/>
        <w:t>WidthRequest="100"/&gt;</w:t>
      </w:r>
    </w:p>
    <w:p w:rsidR="00773787" w:rsidRDefault="00773787" w:rsidP="00B74861">
      <w:pPr>
        <w:ind w:left="720" w:hanging="720"/>
      </w:pPr>
    </w:p>
    <w:p w:rsidR="00773787" w:rsidRDefault="001C351D" w:rsidP="00B74861">
      <w:pPr>
        <w:numPr>
          <w:ilvl w:val="0"/>
          <w:numId w:val="35"/>
        </w:numPr>
        <w:ind w:hanging="720"/>
      </w:pPr>
      <w:r>
        <w:t xml:space="preserve">Modify the </w:t>
      </w:r>
      <w:r>
        <w:rPr>
          <w:b/>
        </w:rPr>
        <w:t>Pet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ffimageloading="clr-namespace:FFImageLoading.Forms;assembly=FFImageLoading.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PetPage"</w:t>
      </w:r>
    </w:p>
    <w:p w:rsidR="00773787" w:rsidRDefault="001C351D" w:rsidP="00B74861">
      <w:pPr>
        <w:ind w:left="720" w:hanging="720"/>
      </w:pPr>
      <w:r>
        <w:t xml:space="preserve">        </w:t>
      </w:r>
      <w:r>
        <w:tab/>
        <w:t>Title="{Binding Title}"&gt;</w:t>
      </w:r>
    </w:p>
    <w:p w:rsidR="00773787" w:rsidRDefault="001C351D" w:rsidP="00B74861">
      <w:pPr>
        <w:ind w:left="720" w:hanging="720"/>
      </w:pPr>
      <w:r>
        <w:t xml:space="preserve">    </w:t>
      </w:r>
    </w:p>
    <w:p w:rsidR="00773787" w:rsidRDefault="001C351D" w:rsidP="00B74861">
      <w:pPr>
        <w:ind w:left="720" w:hanging="720"/>
      </w:pPr>
      <w:r>
        <w:t>&lt;StackLayout</w:t>
      </w:r>
    </w:p>
    <w:p w:rsidR="00773787" w:rsidRDefault="001C351D" w:rsidP="00B74861">
      <w:pPr>
        <w:ind w:left="720" w:hanging="720"/>
      </w:pPr>
      <w:r>
        <w:tab/>
        <w:t>Padding="10"&gt;</w:t>
      </w:r>
    </w:p>
    <w:p w:rsidR="00773787" w:rsidRDefault="001C351D" w:rsidP="00B74861">
      <w:pPr>
        <w:ind w:left="720" w:hanging="720"/>
        <w:rPr>
          <w:highlight w:val="yellow"/>
        </w:rPr>
      </w:pPr>
      <w:r>
        <w:rPr>
          <w:highlight w:val="yellow"/>
        </w:rPr>
        <w:lastRenderedPageBreak/>
        <w:tab/>
        <w:t>&lt;ffimageloading:CachedImage</w:t>
      </w:r>
    </w:p>
    <w:p w:rsidR="00773787" w:rsidRDefault="001C351D" w:rsidP="00B74861">
      <w:pPr>
        <w:ind w:left="720" w:hanging="720"/>
        <w:rPr>
          <w:highlight w:val="yellow"/>
        </w:rPr>
      </w:pPr>
      <w:r>
        <w:rPr>
          <w:highlight w:val="yellow"/>
        </w:rPr>
        <w:t xml:space="preserve">    </w:t>
      </w:r>
      <w:r>
        <w:rPr>
          <w:highlight w:val="yellow"/>
        </w:rPr>
        <w:tab/>
        <w:t>Source="{Binding Pet.ImageUrl}"</w:t>
      </w:r>
    </w:p>
    <w:p w:rsidR="00773787" w:rsidRDefault="001C351D" w:rsidP="00B74861">
      <w:pPr>
        <w:ind w:left="720" w:hanging="720"/>
        <w:rPr>
          <w:highlight w:val="yellow"/>
        </w:rPr>
      </w:pPr>
      <w:r>
        <w:rPr>
          <w:highlight w:val="yellow"/>
        </w:rPr>
        <w:t xml:space="preserve">    </w:t>
      </w:r>
      <w:r>
        <w:rPr>
          <w:highlight w:val="yellow"/>
        </w:rPr>
        <w:tab/>
        <w:t>LoadingPlaceholder= "LoaderImage"</w:t>
      </w:r>
    </w:p>
    <w:p w:rsidR="00773787" w:rsidRDefault="001C351D" w:rsidP="00B74861">
      <w:pPr>
        <w:ind w:left="720" w:hanging="720"/>
        <w:rPr>
          <w:highlight w:val="yellow"/>
        </w:rPr>
      </w:pPr>
      <w:r>
        <w:rPr>
          <w:highlight w:val="yellow"/>
        </w:rPr>
        <w:t xml:space="preserve">    </w:t>
      </w:r>
      <w:r>
        <w:rPr>
          <w:highlight w:val="yellow"/>
        </w:rPr>
        <w:tab/>
        <w:t>ErrorPlaceholder= "ErrorImage"</w:t>
      </w:r>
    </w:p>
    <w:p w:rsidR="00773787" w:rsidRDefault="001C351D" w:rsidP="00B74861">
      <w:pPr>
        <w:ind w:left="720" w:hanging="720"/>
        <w:rPr>
          <w:highlight w:val="yellow"/>
        </w:rPr>
      </w:pPr>
      <w:r>
        <w:rPr>
          <w:highlight w:val="yellow"/>
        </w:rPr>
        <w:t xml:space="preserve">    </w:t>
      </w:r>
      <w:r>
        <w:rPr>
          <w:highlight w:val="yellow"/>
        </w:rPr>
        <w:tab/>
        <w:t>CacheDuration= "50"</w:t>
      </w:r>
    </w:p>
    <w:p w:rsidR="00773787" w:rsidRDefault="001C351D" w:rsidP="00B74861">
      <w:pPr>
        <w:ind w:left="720" w:hanging="720"/>
        <w:rPr>
          <w:highlight w:val="yellow"/>
        </w:rPr>
      </w:pPr>
      <w:r>
        <w:rPr>
          <w:highlight w:val="yellow"/>
        </w:rPr>
        <w:t xml:space="preserve">    </w:t>
      </w:r>
      <w:r>
        <w:rPr>
          <w:highlight w:val="yellow"/>
        </w:rPr>
        <w:tab/>
        <w:t>RetryCount= "3"</w:t>
      </w:r>
    </w:p>
    <w:p w:rsidR="00773787" w:rsidRDefault="001C351D" w:rsidP="00B74861">
      <w:pPr>
        <w:ind w:left="720" w:hanging="720"/>
        <w:rPr>
          <w:highlight w:val="yellow"/>
        </w:rPr>
      </w:pPr>
      <w:r>
        <w:rPr>
          <w:highlight w:val="yellow"/>
        </w:rPr>
        <w:t xml:space="preserve">    </w:t>
      </w:r>
      <w:r>
        <w:rPr>
          <w:highlight w:val="yellow"/>
        </w:rPr>
        <w:tab/>
        <w:t>RetryDelay= "600"</w:t>
      </w:r>
    </w:p>
    <w:p w:rsidR="00773787" w:rsidRDefault="001C351D" w:rsidP="00B74861">
      <w:pPr>
        <w:ind w:left="720" w:hanging="720"/>
        <w:rPr>
          <w:highlight w:val="yellow"/>
        </w:rPr>
      </w:pPr>
      <w:r>
        <w:rPr>
          <w:highlight w:val="yellow"/>
        </w:rPr>
        <w:t xml:space="preserve">    </w:t>
      </w:r>
      <w:r>
        <w:rPr>
          <w:highlight w:val="yellow"/>
        </w:rPr>
        <w:tab/>
        <w:t>DownsampleToViewSize = "true"</w:t>
      </w:r>
    </w:p>
    <w:p w:rsidR="00773787" w:rsidRDefault="001C351D" w:rsidP="00B74861">
      <w:pPr>
        <w:ind w:left="720" w:hanging="720"/>
        <w:rPr>
          <w:highlight w:val="yellow"/>
        </w:rPr>
      </w:pPr>
      <w:r>
        <w:rPr>
          <w:highlight w:val="yellow"/>
        </w:rPr>
        <w:t xml:space="preserve">    </w:t>
      </w:r>
      <w:r>
        <w:rPr>
          <w:highlight w:val="yellow"/>
        </w:rPr>
        <w:tab/>
        <w:t>WidthRequest="250"/&gt;</w:t>
      </w:r>
    </w:p>
    <w:p w:rsidR="00773787" w:rsidRDefault="001C351D" w:rsidP="00B74861">
      <w:pPr>
        <w:ind w:left="720" w:hanging="720"/>
      </w:pPr>
      <w:r>
        <w:tab/>
        <w:t>&lt;Grid&gt;</w:t>
      </w:r>
    </w:p>
    <w:p w:rsidR="00773787" w:rsidRDefault="00773787" w:rsidP="00B74861">
      <w:pPr>
        <w:ind w:left="720" w:hanging="720"/>
      </w:pPr>
    </w:p>
    <w:p w:rsidR="00773787" w:rsidRDefault="001C351D" w:rsidP="00B74861">
      <w:pPr>
        <w:numPr>
          <w:ilvl w:val="0"/>
          <w:numId w:val="35"/>
        </w:numPr>
        <w:ind w:hanging="720"/>
      </w:pPr>
      <w:r>
        <w:t>Test it.</w:t>
      </w:r>
    </w:p>
    <w:p w:rsidR="00773787" w:rsidRDefault="001C351D" w:rsidP="00B74861">
      <w:pPr>
        <w:pStyle w:val="Ttulo2"/>
        <w:ind w:left="720" w:hanging="720"/>
      </w:pPr>
      <w:bookmarkStart w:id="19" w:name="_pht8wt3nspgs" w:colFirst="0" w:colLast="0"/>
      <w:bookmarkEnd w:id="19"/>
      <w:r>
        <w:t>Add tabbed page</w:t>
      </w:r>
    </w:p>
    <w:p w:rsidR="00773787" w:rsidRDefault="001C351D" w:rsidP="00B74861">
      <w:pPr>
        <w:numPr>
          <w:ilvl w:val="0"/>
          <w:numId w:val="31"/>
        </w:numPr>
        <w:ind w:hanging="720"/>
      </w:pPr>
      <w:r>
        <w:t xml:space="preserve">Add the </w:t>
      </w:r>
      <w:r>
        <w:rPr>
          <w:b/>
        </w:rPr>
        <w:t>Histories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ies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lastRenderedPageBreak/>
        <w:t xml:space="preserve">            </w:t>
      </w:r>
      <w:r>
        <w:tab/>
        <w:t>&lt;ColumnDefinition Width="48"/&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ListView</w:t>
      </w:r>
    </w:p>
    <w:p w:rsidR="00773787" w:rsidRDefault="001C351D" w:rsidP="00B74861">
      <w:pPr>
        <w:ind w:left="720" w:hanging="720"/>
      </w:pPr>
      <w:r>
        <w:t xml:space="preserve">        </w:t>
      </w:r>
      <w:r>
        <w:tab/>
        <w:t>HasUnevenRows="True"</w:t>
      </w:r>
    </w:p>
    <w:p w:rsidR="00773787" w:rsidRDefault="001C351D" w:rsidP="00B74861">
      <w:pPr>
        <w:ind w:left="720" w:hanging="720"/>
      </w:pPr>
      <w:r>
        <w:t xml:space="preserve">        </w:t>
      </w:r>
      <w:r>
        <w:tab/>
        <w:t>ItemsSource="{Binding Histories}"&gt;</w:t>
      </w:r>
    </w:p>
    <w:p w:rsidR="00773787" w:rsidRDefault="001C351D" w:rsidP="00B74861">
      <w:pPr>
        <w:ind w:left="720" w:hanging="720"/>
      </w:pPr>
      <w:r>
        <w:t xml:space="preserve">        </w:t>
      </w:r>
      <w:r>
        <w:tab/>
        <w:t>&lt;ListView.ItemTemplate&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GestureRecognizers&gt;</w:t>
      </w:r>
    </w:p>
    <w:p w:rsidR="00773787" w:rsidRDefault="001C351D" w:rsidP="00B74861">
      <w:pPr>
        <w:ind w:left="720" w:hanging="720"/>
      </w:pPr>
      <w:r>
        <w:t xml:space="preserve">                            </w:t>
      </w:r>
      <w:r>
        <w:tab/>
        <w:t>&lt;TapGestureRecognizer Command="{Binding SelectHistoryCommand}"/&gt;</w:t>
      </w:r>
    </w:p>
    <w:p w:rsidR="00773787" w:rsidRDefault="001C351D" w:rsidP="00B74861">
      <w:pPr>
        <w:ind w:left="720" w:hanging="720"/>
      </w:pPr>
      <w:r>
        <w:lastRenderedPageBreak/>
        <w:t xml:space="preserve">                        </w:t>
      </w:r>
      <w:r>
        <w:tab/>
        <w:t>&lt;/Grid.GestureRecognizers&gt;</w:t>
      </w:r>
    </w:p>
    <w:p w:rsidR="00773787" w:rsidRDefault="00773787" w:rsidP="00B74861">
      <w:pPr>
        <w:ind w:left="720" w:hanging="720"/>
      </w:pP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Text="{Binding DateLocal, StringFormat='{0:yyyy/MM/dd HH:mm}'}"</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ServiceType}"</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Column="2"</w:t>
      </w:r>
    </w:p>
    <w:p w:rsidR="00773787" w:rsidRDefault="001C351D" w:rsidP="00B74861">
      <w:pPr>
        <w:ind w:left="720" w:hanging="720"/>
      </w:pPr>
      <w:r>
        <w:t xml:space="preserve">                            </w:t>
      </w:r>
      <w:r>
        <w:tab/>
        <w:t>Text="{Binding Description}"</w:t>
      </w:r>
    </w:p>
    <w:p w:rsidR="00773787" w:rsidRDefault="001C351D" w:rsidP="00B74861">
      <w:pPr>
        <w:ind w:left="720" w:hanging="720"/>
      </w:pPr>
      <w:r>
        <w:t xml:space="preserve">                            </w:t>
      </w:r>
      <w:r>
        <w:tab/>
        <w:t>VerticalOptions="Center"/&gt;</w:t>
      </w:r>
    </w:p>
    <w:p w:rsidR="00773787" w:rsidRDefault="001C351D" w:rsidP="00B74861">
      <w:pPr>
        <w:ind w:left="720" w:hanging="720"/>
      </w:pPr>
      <w:r>
        <w:t xml:space="preserve">                        </w:t>
      </w:r>
      <w:r>
        <w:tab/>
        <w:t>&lt;Image</w:t>
      </w:r>
    </w:p>
    <w:p w:rsidR="00773787" w:rsidRDefault="001C351D" w:rsidP="00B74861">
      <w:pPr>
        <w:ind w:left="720" w:hanging="720"/>
      </w:pPr>
      <w:r>
        <w:t xml:space="preserve">                            </w:t>
      </w:r>
      <w:r>
        <w:tab/>
        <w:t>Grid.Column="3"</w:t>
      </w:r>
    </w:p>
    <w:p w:rsidR="00773787" w:rsidRDefault="001C351D" w:rsidP="00B74861">
      <w:pPr>
        <w:ind w:left="720" w:hanging="720"/>
      </w:pPr>
      <w:r>
        <w:t xml:space="preserve">                            </w:t>
      </w:r>
      <w:r>
        <w:tab/>
        <w:t>Source="ic_chevron_right"/&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ViewCell&gt;</w:t>
      </w:r>
    </w:p>
    <w:p w:rsidR="00773787" w:rsidRDefault="001C351D" w:rsidP="00B74861">
      <w:pPr>
        <w:ind w:left="720" w:hanging="720"/>
      </w:pPr>
      <w:r>
        <w:t xml:space="preserve">            </w:t>
      </w:r>
      <w:r>
        <w:tab/>
        <w:t>&lt;/DataTemplate&gt;</w:t>
      </w:r>
    </w:p>
    <w:p w:rsidR="00773787" w:rsidRDefault="001C351D" w:rsidP="00B74861">
      <w:pPr>
        <w:ind w:left="720" w:hanging="720"/>
      </w:pPr>
      <w:r>
        <w:t xml:space="preserve">        </w:t>
      </w:r>
      <w:r>
        <w:tab/>
        <w:t>&lt;/ListView.ItemTemplate&gt;</w:t>
      </w:r>
    </w:p>
    <w:p w:rsidR="00773787" w:rsidRDefault="001C351D" w:rsidP="00B74861">
      <w:pPr>
        <w:ind w:left="720" w:hanging="720"/>
      </w:pPr>
      <w:r>
        <w:lastRenderedPageBreak/>
        <w:t xml:space="preserve">    </w:t>
      </w:r>
      <w:r>
        <w:tab/>
        <w:t>&lt;/ListView&gt;</w:t>
      </w:r>
    </w:p>
    <w:p w:rsidR="00773787" w:rsidRDefault="001C351D" w:rsidP="00B74861">
      <w:pPr>
        <w:ind w:left="720" w:hanging="720"/>
      </w:pPr>
      <w:r>
        <w:tab/>
        <w:t>&lt;/StackLayout&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Item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Command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ItemViewModel : HistoryRespon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DelegateCommand _selectHistoryCommand;</w:t>
      </w:r>
    </w:p>
    <w:p w:rsidR="00773787" w:rsidRDefault="00773787" w:rsidP="00B74861">
      <w:pPr>
        <w:ind w:left="720" w:hanging="720"/>
      </w:pPr>
    </w:p>
    <w:p w:rsidR="00773787" w:rsidRDefault="001C351D" w:rsidP="00B74861">
      <w:pPr>
        <w:ind w:left="720" w:hanging="720"/>
      </w:pPr>
      <w:r>
        <w:t xml:space="preserve">    </w:t>
      </w:r>
      <w:r>
        <w:tab/>
        <w:t>public HistoryItemViewModel(INavigationService 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DelegateCommand SelectHistoryCommand =&gt; _selectHistoryCommand ?? (_selectHistoryCommand = new DelegateCommand(SelectHistory));</w:t>
      </w:r>
    </w:p>
    <w:p w:rsidR="00773787" w:rsidRDefault="00773787" w:rsidP="00B74861">
      <w:pPr>
        <w:ind w:left="720" w:hanging="720"/>
      </w:pPr>
    </w:p>
    <w:p w:rsidR="00773787" w:rsidRDefault="001C351D" w:rsidP="00B74861">
      <w:pPr>
        <w:ind w:left="720" w:hanging="720"/>
      </w:pPr>
      <w:r>
        <w:t xml:space="preserve">    </w:t>
      </w:r>
      <w:r>
        <w:tab/>
        <w:t>private async void Selec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var parameters = new Navigation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 "history", this }</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await _navigationService.NavigateAsync("HistoryPage", parameters);</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1C351D" w:rsidP="00B74861">
      <w:pPr>
        <w:ind w:left="720" w:hanging="720"/>
      </w:pPr>
      <w:r>
        <w:t>using System.Collections.ObjectModel;</w:t>
      </w:r>
    </w:p>
    <w:p w:rsidR="00773787" w:rsidRDefault="001C351D" w:rsidP="00B74861">
      <w:pPr>
        <w:ind w:left="720" w:hanging="720"/>
      </w:pPr>
      <w:r>
        <w:t>using System.Linq;</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ies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readonly INavigationService _navigationService;</w:t>
      </w:r>
    </w:p>
    <w:p w:rsidR="00773787" w:rsidRDefault="001C351D" w:rsidP="00B74861">
      <w:pPr>
        <w:ind w:left="720" w:hanging="720"/>
      </w:pPr>
      <w:r>
        <w:t xml:space="preserve">    </w:t>
      </w:r>
      <w:r>
        <w:tab/>
        <w:t>private ObservableCollection&lt;HistoryItemViewModel&gt; _histories;</w:t>
      </w:r>
    </w:p>
    <w:p w:rsidR="00773787" w:rsidRDefault="001C351D" w:rsidP="00B74861">
      <w:pPr>
        <w:ind w:left="720" w:hanging="720"/>
      </w:pPr>
      <w:r>
        <w:t xml:space="preserve">    </w:t>
      </w:r>
      <w:r>
        <w:tab/>
        <w:t>private PetResponse _pet;</w:t>
      </w:r>
    </w:p>
    <w:p w:rsidR="00773787" w:rsidRDefault="00773787" w:rsidP="00B74861">
      <w:pPr>
        <w:ind w:left="720" w:hanging="720"/>
      </w:pPr>
    </w:p>
    <w:p w:rsidR="00773787" w:rsidRDefault="001C351D" w:rsidP="00B74861">
      <w:pPr>
        <w:ind w:left="720" w:hanging="720"/>
      </w:pPr>
      <w:r>
        <w:t xml:space="preserve">    </w:t>
      </w:r>
      <w:r>
        <w:tab/>
        <w:t>public Histories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_navigationService = navigationService;</w:t>
      </w:r>
    </w:p>
    <w:p w:rsidR="00773787" w:rsidRDefault="001C351D" w:rsidP="00B74861">
      <w:pPr>
        <w:ind w:left="720" w:hanging="720"/>
      </w:pPr>
      <w:r>
        <w:t xml:space="preserve">        </w:t>
      </w:r>
      <w:r>
        <w:tab/>
        <w:t>Title = "Histories";</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PetResponse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pet;</w:t>
      </w:r>
    </w:p>
    <w:p w:rsidR="00773787" w:rsidRDefault="001C351D" w:rsidP="00B74861">
      <w:pPr>
        <w:ind w:left="720" w:hanging="720"/>
      </w:pPr>
      <w:r>
        <w:t xml:space="preserve">        </w:t>
      </w:r>
      <w:r>
        <w:tab/>
        <w:t>set =&gt; SetProperty(ref _pet,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bservableCollection&lt;HistoryItemViewModel&gt; Histories</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ies;</w:t>
      </w:r>
    </w:p>
    <w:p w:rsidR="00773787" w:rsidRDefault="001C351D" w:rsidP="00B74861">
      <w:pPr>
        <w:ind w:left="720" w:hanging="720"/>
      </w:pPr>
      <w:r>
        <w:t xml:space="preserve">        </w:t>
      </w:r>
      <w:r>
        <w:tab/>
        <w:t>set =&gt; SetProperty(ref _histories, value);</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Pet = parameters.GetValue&lt;PetResponse&gt;("pet");</w:t>
      </w:r>
    </w:p>
    <w:p w:rsidR="00773787" w:rsidRDefault="001C351D" w:rsidP="00B74861">
      <w:pPr>
        <w:ind w:left="720" w:hanging="720"/>
      </w:pPr>
      <w:r>
        <w:t xml:space="preserve">            </w:t>
      </w:r>
      <w:r>
        <w:tab/>
        <w:t>Histories = new ObservableCollection&lt;HistoryItemViewModel&gt;(Pet.Histories.Select(h =&gt; new HistoryItemViewModel(_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Date = h.Date,</w:t>
      </w:r>
    </w:p>
    <w:p w:rsidR="00773787" w:rsidRDefault="001C351D" w:rsidP="00B74861">
      <w:pPr>
        <w:ind w:left="720" w:hanging="720"/>
      </w:pPr>
      <w:r>
        <w:t xml:space="preserve">                </w:t>
      </w:r>
      <w:r>
        <w:tab/>
        <w:t>Description = h.Description,</w:t>
      </w:r>
    </w:p>
    <w:p w:rsidR="00773787" w:rsidRDefault="001C351D" w:rsidP="00B74861">
      <w:pPr>
        <w:ind w:left="720" w:hanging="720"/>
      </w:pPr>
      <w:r>
        <w:t xml:space="preserve">                </w:t>
      </w:r>
      <w:r>
        <w:tab/>
        <w:t>Id = h.Id,</w:t>
      </w:r>
    </w:p>
    <w:p w:rsidR="00773787" w:rsidRDefault="001C351D" w:rsidP="00B74861">
      <w:pPr>
        <w:ind w:left="720" w:hanging="720"/>
      </w:pPr>
      <w:r>
        <w:t xml:space="preserve">                </w:t>
      </w:r>
      <w:r>
        <w:tab/>
        <w:t>Remarks = h.Remarks,</w:t>
      </w:r>
    </w:p>
    <w:p w:rsidR="00773787" w:rsidRDefault="001C351D" w:rsidP="00B74861">
      <w:pPr>
        <w:ind w:left="720" w:hanging="720"/>
      </w:pPr>
      <w:r>
        <w:t xml:space="preserve">                </w:t>
      </w:r>
      <w:r>
        <w:tab/>
        <w:t>ServiceType = h.ServiceType</w:t>
      </w:r>
    </w:p>
    <w:p w:rsidR="00773787" w:rsidRDefault="001C351D" w:rsidP="00B74861">
      <w:pPr>
        <w:ind w:left="720" w:hanging="720"/>
      </w:pPr>
      <w:r>
        <w:t xml:space="preserve">            </w:t>
      </w:r>
      <w:r>
        <w:tab/>
        <w:t>}).ToList());</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History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lastRenderedPageBreak/>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History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pPr>
      <w:r>
        <w:tab/>
        <w:t>&lt;ScrollView&gt;</w:t>
      </w:r>
    </w:p>
    <w:p w:rsidR="00773787" w:rsidRDefault="001C351D" w:rsidP="00B74861">
      <w:pPr>
        <w:ind w:left="720" w:hanging="720"/>
      </w:pPr>
      <w:r>
        <w:t xml:space="preserve">    </w:t>
      </w:r>
      <w:r>
        <w:tab/>
        <w:t>&lt;StackLayout</w:t>
      </w:r>
    </w:p>
    <w:p w:rsidR="00773787" w:rsidRDefault="001C351D" w:rsidP="00B74861">
      <w:pPr>
        <w:ind w:left="720" w:hanging="720"/>
      </w:pPr>
      <w:r>
        <w:t xml:space="preserve">        </w:t>
      </w:r>
      <w:r>
        <w:tab/>
        <w:t>Padding="10"&gt;</w:t>
      </w: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lt;ColumnDefinition Width="Auto"/&gt;</w:t>
      </w:r>
    </w:p>
    <w:p w:rsidR="00773787" w:rsidRDefault="001C351D" w:rsidP="00B74861">
      <w:pPr>
        <w:ind w:left="720" w:hanging="720"/>
      </w:pPr>
      <w:r>
        <w:t xml:space="preserve">                </w:t>
      </w:r>
      <w:r>
        <w:tab/>
        <w:t>&lt;ColumnDefinition Width="*"/&gt;</w:t>
      </w:r>
    </w:p>
    <w:p w:rsidR="00773787" w:rsidRDefault="001C351D" w:rsidP="00B74861">
      <w:pPr>
        <w:ind w:left="720" w:hanging="720"/>
      </w:pPr>
      <w:r>
        <w:t xml:space="preserve">            </w:t>
      </w:r>
      <w:r>
        <w:tab/>
        <w:t>&lt;/Grid.ColumnDefinitions&gt;</w:t>
      </w:r>
    </w:p>
    <w:p w:rsidR="00773787" w:rsidRDefault="001C351D" w:rsidP="00B74861">
      <w:pPr>
        <w:ind w:left="720" w:hanging="720"/>
      </w:pPr>
      <w:r>
        <w:t xml:space="preserve">           </w:t>
      </w:r>
      <w:r>
        <w:tab/>
        <w:t xml:space="preserve"> </w:t>
      </w:r>
    </w:p>
    <w:p w:rsidR="00773787" w:rsidRDefault="001C351D" w:rsidP="00B74861">
      <w:pPr>
        <w:ind w:left="720" w:hanging="720"/>
      </w:pPr>
      <w:r>
        <w:t xml:space="preserve">            </w:t>
      </w:r>
      <w:r>
        <w:tab/>
        <w:t>&lt;Grid.RowDefinitions&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RowDefinition Height="Auto"/&gt;</w:t>
      </w:r>
    </w:p>
    <w:p w:rsidR="00773787" w:rsidRDefault="001C351D" w:rsidP="00B74861">
      <w:pPr>
        <w:ind w:left="720" w:hanging="720"/>
      </w:pPr>
      <w:r>
        <w:t xml:space="preserve">            </w:t>
      </w:r>
      <w:r>
        <w:tab/>
        <w:t>&lt;/Grid.RowDefinitions&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lastRenderedPageBreak/>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at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0"</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ateLocal, StringFormat='{0:yyyy/MM/dd HH:mm}'}"/&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Service Type"/&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1"</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ServiceType}"/&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t xml:space="preserve">                </w:t>
      </w:r>
      <w:r>
        <w:tab/>
        <w:t>Text="Description"/&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2"</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Description}"/&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0"</w:t>
      </w:r>
    </w:p>
    <w:p w:rsidR="00773787" w:rsidRDefault="001C351D" w:rsidP="00B74861">
      <w:pPr>
        <w:ind w:left="720" w:hanging="720"/>
      </w:pPr>
      <w:r>
        <w:t xml:space="preserve">                </w:t>
      </w:r>
      <w:r>
        <w:tab/>
        <w:t>FontAttributes="Bold"</w:t>
      </w:r>
    </w:p>
    <w:p w:rsidR="00773787" w:rsidRDefault="001C351D" w:rsidP="00B74861">
      <w:pPr>
        <w:ind w:left="720" w:hanging="720"/>
      </w:pPr>
      <w:r>
        <w:lastRenderedPageBreak/>
        <w:t xml:space="preserve">                </w:t>
      </w:r>
      <w:r>
        <w:tab/>
        <w:t>Text="Remarks"/&gt;</w:t>
      </w: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Grid.Row="4"</w:t>
      </w:r>
    </w:p>
    <w:p w:rsidR="00773787" w:rsidRDefault="001C351D" w:rsidP="00B74861">
      <w:pPr>
        <w:ind w:left="720" w:hanging="720"/>
      </w:pPr>
      <w:r>
        <w:t xml:space="preserve">                </w:t>
      </w:r>
      <w:r>
        <w:tab/>
        <w:t>Grid.Column="1"</w:t>
      </w:r>
    </w:p>
    <w:p w:rsidR="00773787" w:rsidRDefault="001C351D" w:rsidP="00B74861">
      <w:pPr>
        <w:ind w:left="720" w:hanging="720"/>
      </w:pPr>
      <w:r>
        <w:t xml:space="preserve">                </w:t>
      </w:r>
      <w:r>
        <w:tab/>
        <w:t>Text="{Binding History.Remarks}"/&gt;</w:t>
      </w:r>
    </w:p>
    <w:p w:rsidR="00773787" w:rsidRDefault="00773787" w:rsidP="00B74861">
      <w:pPr>
        <w:ind w:left="720" w:hanging="720"/>
      </w:pPr>
    </w:p>
    <w:p w:rsidR="00773787" w:rsidRDefault="001C351D" w:rsidP="00B74861">
      <w:pPr>
        <w:ind w:left="720" w:hanging="720"/>
      </w:pPr>
      <w:r>
        <w:t xml:space="preserve">        </w:t>
      </w:r>
      <w:r>
        <w:tab/>
        <w:t>&lt;/Grid&gt;</w:t>
      </w:r>
    </w:p>
    <w:p w:rsidR="00773787" w:rsidRDefault="001C351D" w:rsidP="00B74861">
      <w:pPr>
        <w:ind w:left="720" w:hanging="720"/>
      </w:pPr>
      <w:r>
        <w:t xml:space="preserve">    </w:t>
      </w:r>
      <w:r>
        <w:tab/>
        <w:t>&lt;/StackLayout&gt;</w:t>
      </w:r>
    </w:p>
    <w:p w:rsidR="00773787" w:rsidRDefault="001C351D" w:rsidP="00B74861">
      <w:pPr>
        <w:ind w:left="720" w:hanging="720"/>
      </w:pPr>
      <w:r>
        <w:tab/>
        <w:t>&lt;/ScrollView&gt;</w:t>
      </w:r>
    </w:p>
    <w:p w:rsidR="00773787" w:rsidRDefault="001C351D" w:rsidP="00B74861">
      <w:pPr>
        <w:ind w:left="720" w:hanging="720"/>
      </w:pPr>
      <w:r>
        <w:t xml:space="preserve"> </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HistoryPageViewModel</w:t>
      </w:r>
      <w:r>
        <w:t>:</w:t>
      </w:r>
    </w:p>
    <w:p w:rsidR="00773787" w:rsidRDefault="00773787" w:rsidP="00B74861">
      <w:pPr>
        <w:ind w:left="720" w:hanging="720"/>
      </w:pPr>
    </w:p>
    <w:p w:rsidR="00773787" w:rsidRDefault="001C351D" w:rsidP="00B74861">
      <w:pPr>
        <w:ind w:left="720" w:hanging="720"/>
      </w:pPr>
      <w:r>
        <w:t>using MyVet.Common.Models;</w:t>
      </w: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HistoryPageViewModel : ViewModelBase</w:t>
      </w:r>
    </w:p>
    <w:p w:rsidR="00773787" w:rsidRDefault="001C351D" w:rsidP="00B74861">
      <w:pPr>
        <w:ind w:left="720" w:hanging="720"/>
      </w:pPr>
      <w:r>
        <w:tab/>
        <w:t>{</w:t>
      </w:r>
    </w:p>
    <w:p w:rsidR="00773787" w:rsidRDefault="001C351D" w:rsidP="00B74861">
      <w:pPr>
        <w:ind w:left="720" w:hanging="720"/>
      </w:pPr>
      <w:r>
        <w:t xml:space="preserve">    </w:t>
      </w:r>
      <w:r>
        <w:tab/>
        <w:t>private HistoryResponse _history;</w:t>
      </w:r>
    </w:p>
    <w:p w:rsidR="00773787" w:rsidRDefault="00773787" w:rsidP="00B74861">
      <w:pPr>
        <w:ind w:left="720" w:hanging="720"/>
      </w:pPr>
    </w:p>
    <w:p w:rsidR="00773787" w:rsidRDefault="001C351D" w:rsidP="00B74861">
      <w:pPr>
        <w:ind w:left="720" w:hanging="720"/>
      </w:pPr>
      <w:r>
        <w:t xml:space="preserve">    </w:t>
      </w:r>
      <w:r>
        <w:tab/>
        <w:t>public History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History";</w:t>
      </w:r>
    </w:p>
    <w:p w:rsidR="00773787" w:rsidRDefault="001C351D" w:rsidP="00B74861">
      <w:pPr>
        <w:ind w:left="720" w:hanging="720"/>
      </w:pPr>
      <w:r>
        <w:t xml:space="preserve">    </w:t>
      </w:r>
      <w:r>
        <w:tab/>
        <w:t>}</w:t>
      </w:r>
    </w:p>
    <w:p w:rsidR="00773787" w:rsidRDefault="00773787" w:rsidP="00B74861">
      <w:pPr>
        <w:ind w:left="720" w:hanging="720"/>
      </w:pPr>
    </w:p>
    <w:p w:rsidR="00773787" w:rsidRDefault="001C351D" w:rsidP="00B74861">
      <w:pPr>
        <w:ind w:left="720" w:hanging="720"/>
      </w:pPr>
      <w:r>
        <w:t xml:space="preserve">    </w:t>
      </w:r>
      <w:r>
        <w:tab/>
        <w:t>public HistoryResponse 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_history;</w:t>
      </w:r>
    </w:p>
    <w:p w:rsidR="00773787" w:rsidRDefault="001C351D" w:rsidP="00B74861">
      <w:pPr>
        <w:ind w:left="720" w:hanging="720"/>
      </w:pPr>
      <w:r>
        <w:t xml:space="preserve">        </w:t>
      </w:r>
      <w:r>
        <w:tab/>
        <w:t>set =&gt; SetProperty(ref _history, value);</w:t>
      </w:r>
    </w:p>
    <w:p w:rsidR="00773787" w:rsidRDefault="001C351D" w:rsidP="00B74861">
      <w:pPr>
        <w:ind w:left="720" w:hanging="720"/>
      </w:pPr>
      <w:r>
        <w:lastRenderedPageBreak/>
        <w:t xml:space="preserve">    </w:t>
      </w:r>
      <w:r>
        <w:tab/>
        <w:t>}</w:t>
      </w:r>
    </w:p>
    <w:p w:rsidR="00773787" w:rsidRDefault="00773787" w:rsidP="00B74861">
      <w:pPr>
        <w:ind w:left="720" w:hanging="720"/>
      </w:pPr>
    </w:p>
    <w:p w:rsidR="00773787" w:rsidRDefault="001C351D" w:rsidP="00B74861">
      <w:pPr>
        <w:ind w:left="720" w:hanging="720"/>
      </w:pPr>
      <w:r>
        <w:t xml:space="preserve">    </w:t>
      </w:r>
      <w:r>
        <w:tab/>
        <w:t>public override void OnNavigatedTo(INavigationParameters parameters)</w:t>
      </w:r>
    </w:p>
    <w:p w:rsidR="00773787" w:rsidRDefault="001C351D" w:rsidP="00B74861">
      <w:pPr>
        <w:ind w:left="720" w:hanging="720"/>
      </w:pPr>
      <w:r>
        <w:t xml:space="preserve">    </w:t>
      </w:r>
      <w:r>
        <w:tab/>
        <w:t>{</w:t>
      </w:r>
    </w:p>
    <w:p w:rsidR="00773787" w:rsidRDefault="001C351D" w:rsidP="00B74861">
      <w:pPr>
        <w:ind w:left="720" w:hanging="720"/>
      </w:pPr>
      <w:r>
        <w:t xml:space="preserve">        </w:t>
      </w:r>
      <w:r>
        <w:tab/>
        <w:t>base.OnNavigatedTo(parameters);</w:t>
      </w:r>
    </w:p>
    <w:p w:rsidR="00773787" w:rsidRDefault="00773787" w:rsidP="00B74861">
      <w:pPr>
        <w:ind w:left="720" w:hanging="720"/>
      </w:pPr>
    </w:p>
    <w:p w:rsidR="00773787" w:rsidRDefault="001C351D" w:rsidP="00B74861">
      <w:pPr>
        <w:ind w:left="720" w:hanging="720"/>
      </w:pPr>
      <w:r>
        <w:t xml:space="preserve">        </w:t>
      </w:r>
      <w:r>
        <w:tab/>
        <w:t>if (parameters.ContainsKey("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History = parameters.GetValue&lt;HistoryResponse&gt;("history");</w:t>
      </w:r>
    </w:p>
    <w:p w:rsidR="00773787" w:rsidRDefault="001C351D" w:rsidP="00B74861">
      <w:pPr>
        <w:ind w:left="720" w:hanging="720"/>
      </w:pPr>
      <w:r>
        <w:t xml:space="preserve">        </w:t>
      </w:r>
      <w:r>
        <w:tab/>
        <w: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Temporarily modify  </w:t>
      </w:r>
      <w:r>
        <w:rPr>
          <w:b/>
        </w:rPr>
        <w:t>PetItemViewModel</w:t>
      </w:r>
      <w:r>
        <w:t>:</w:t>
      </w:r>
    </w:p>
    <w:p w:rsidR="00773787" w:rsidRDefault="00773787" w:rsidP="00B74861">
      <w:pPr>
        <w:ind w:left="720" w:hanging="720"/>
      </w:pPr>
    </w:p>
    <w:p w:rsidR="00773787" w:rsidRDefault="001C351D" w:rsidP="00B74861">
      <w:pPr>
        <w:ind w:left="720" w:hanging="720"/>
      </w:pPr>
      <w:r>
        <w:t>await _navigationService.NavigateAsync("HistoriesPage", parameters);</w:t>
      </w:r>
    </w:p>
    <w:p w:rsidR="00773787" w:rsidRDefault="00773787" w:rsidP="00B74861">
      <w:pPr>
        <w:ind w:left="720" w:hanging="720"/>
      </w:pPr>
    </w:p>
    <w:p w:rsidR="00773787" w:rsidRDefault="001C351D" w:rsidP="00B74861">
      <w:pPr>
        <w:numPr>
          <w:ilvl w:val="0"/>
          <w:numId w:val="31"/>
        </w:numPr>
        <w:ind w:hanging="720"/>
      </w:pPr>
      <w:r>
        <w:t>Test i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PetTabbedPage</w:t>
      </w:r>
      <w:r>
        <w:t>:</w:t>
      </w:r>
    </w:p>
    <w:p w:rsidR="00773787" w:rsidRDefault="00773787" w:rsidP="00B74861">
      <w:pPr>
        <w:ind w:left="720" w:hanging="720"/>
      </w:pPr>
    </w:p>
    <w:p w:rsidR="00773787" w:rsidRDefault="001C351D" w:rsidP="00B74861">
      <w:pPr>
        <w:ind w:left="720" w:hanging="720"/>
      </w:pPr>
      <w:r>
        <w:t>&lt;?xml version="1.0" encoding="utf-8" ?&gt;</w:t>
      </w:r>
    </w:p>
    <w:p w:rsidR="00773787" w:rsidRDefault="001C351D" w:rsidP="00B74861">
      <w:pPr>
        <w:ind w:left="720" w:hanging="720"/>
      </w:pPr>
      <w:r>
        <w:t>&lt;Tabbed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local="clr-namespace:MyVet.Prism.Views"</w:t>
      </w:r>
    </w:p>
    <w:p w:rsidR="00773787" w:rsidRDefault="001C351D" w:rsidP="00B74861">
      <w:pPr>
        <w:ind w:left="720" w:hanging="720"/>
      </w:pPr>
      <w:r>
        <w:t xml:space="preserve">        </w:t>
      </w:r>
      <w:r>
        <w:tab/>
        <w:t>prism:ViewModelLocator.AutowireViewModel="True"</w:t>
      </w:r>
    </w:p>
    <w:p w:rsidR="00773787" w:rsidRDefault="001C351D" w:rsidP="00B74861">
      <w:pPr>
        <w:ind w:left="720" w:hanging="720"/>
        <w:rPr>
          <w:highlight w:val="yellow"/>
        </w:rPr>
      </w:pPr>
      <w:r>
        <w:t xml:space="preserve">        </w:t>
      </w:r>
      <w:r>
        <w:tab/>
        <w:t>x:Class="MyVet.Prism.Views.PetTabbedPage"</w:t>
      </w:r>
    </w:p>
    <w:p w:rsidR="00773787" w:rsidRDefault="001C351D" w:rsidP="00B74861">
      <w:pPr>
        <w:ind w:left="720" w:hanging="720"/>
      </w:pPr>
      <w:r>
        <w:rPr>
          <w:highlight w:val="yellow"/>
        </w:rPr>
        <w:t xml:space="preserve">        </w:t>
      </w:r>
      <w:r>
        <w:rPr>
          <w:highlight w:val="yellow"/>
        </w:rPr>
        <w:tab/>
        <w:t>Title="{Binding Title}"</w:t>
      </w:r>
      <w:r>
        <w:t>&gt;</w:t>
      </w:r>
    </w:p>
    <w:p w:rsidR="00773787" w:rsidRDefault="00773787" w:rsidP="00B74861">
      <w:pPr>
        <w:ind w:left="720" w:hanging="720"/>
      </w:pPr>
    </w:p>
    <w:p w:rsidR="00773787" w:rsidRDefault="001C351D" w:rsidP="00B74861">
      <w:pPr>
        <w:ind w:left="720" w:hanging="720"/>
        <w:rPr>
          <w:highlight w:val="yellow"/>
        </w:rPr>
      </w:pPr>
      <w:r>
        <w:rPr>
          <w:highlight w:val="yellow"/>
        </w:rPr>
        <w:lastRenderedPageBreak/>
        <w:tab/>
        <w:t>&lt;TabbedPage.Children&gt;</w:t>
      </w:r>
    </w:p>
    <w:p w:rsidR="00773787" w:rsidRDefault="001C351D" w:rsidP="00B74861">
      <w:pPr>
        <w:ind w:left="720" w:hanging="720"/>
        <w:rPr>
          <w:highlight w:val="yellow"/>
        </w:rPr>
      </w:pPr>
      <w:r>
        <w:rPr>
          <w:highlight w:val="yellow"/>
        </w:rPr>
        <w:t xml:space="preserve">    </w:t>
      </w:r>
      <w:r>
        <w:rPr>
          <w:highlight w:val="yellow"/>
        </w:rPr>
        <w:tab/>
        <w:t>&lt;local:PetPage/&gt;</w:t>
      </w:r>
    </w:p>
    <w:p w:rsidR="00773787" w:rsidRDefault="001C351D" w:rsidP="00B74861">
      <w:pPr>
        <w:ind w:left="720" w:hanging="720"/>
        <w:rPr>
          <w:highlight w:val="yellow"/>
        </w:rPr>
      </w:pPr>
      <w:r>
        <w:rPr>
          <w:highlight w:val="yellow"/>
        </w:rPr>
        <w:t xml:space="preserve">    </w:t>
      </w:r>
      <w:r>
        <w:rPr>
          <w:highlight w:val="yellow"/>
        </w:rPr>
        <w:tab/>
        <w:t>&lt;local:HistoriesPage /&gt;</w:t>
      </w:r>
    </w:p>
    <w:p w:rsidR="00773787" w:rsidRDefault="001C351D" w:rsidP="00B74861">
      <w:pPr>
        <w:ind w:left="720" w:hanging="720"/>
        <w:rPr>
          <w:highlight w:val="yellow"/>
        </w:rPr>
      </w:pPr>
      <w:r>
        <w:rPr>
          <w:highlight w:val="yellow"/>
        </w:rPr>
        <w:tab/>
        <w:t>&lt;/TabbedPage.Children&gt;</w:t>
      </w:r>
    </w:p>
    <w:p w:rsidR="00773787" w:rsidRDefault="00773787" w:rsidP="00B74861">
      <w:pPr>
        <w:ind w:left="720" w:hanging="720"/>
      </w:pPr>
    </w:p>
    <w:p w:rsidR="00773787" w:rsidRDefault="001C351D" w:rsidP="00B74861">
      <w:pPr>
        <w:ind w:left="720" w:hanging="720"/>
      </w:pPr>
      <w:r>
        <w:t>&lt;/TabbedPage&g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etTabbedPageViewModel</w:t>
      </w:r>
      <w:r>
        <w:t>:</w:t>
      </w:r>
    </w:p>
    <w:p w:rsidR="00773787" w:rsidRDefault="00773787" w:rsidP="00B74861">
      <w:pPr>
        <w:ind w:left="720" w:hanging="720"/>
      </w:pPr>
    </w:p>
    <w:p w:rsidR="00773787" w:rsidRDefault="001C351D" w:rsidP="00B74861">
      <w:pPr>
        <w:ind w:left="720" w:hanging="720"/>
      </w:pPr>
      <w:r>
        <w:t>using Prism.Navigation;</w:t>
      </w:r>
    </w:p>
    <w:p w:rsidR="00773787" w:rsidRDefault="00773787" w:rsidP="00B74861">
      <w:pPr>
        <w:ind w:left="720" w:hanging="720"/>
      </w:pPr>
    </w:p>
    <w:p w:rsidR="00773787" w:rsidRDefault="001C351D" w:rsidP="00B74861">
      <w:pPr>
        <w:ind w:left="720" w:hanging="720"/>
      </w:pPr>
      <w:r>
        <w:t>namespace MyVet.Prism.ViewModels</w:t>
      </w:r>
    </w:p>
    <w:p w:rsidR="00773787" w:rsidRDefault="001C351D" w:rsidP="00B74861">
      <w:pPr>
        <w:ind w:left="720" w:hanging="720"/>
      </w:pPr>
      <w:r>
        <w:t>{</w:t>
      </w:r>
    </w:p>
    <w:p w:rsidR="00773787" w:rsidRDefault="001C351D" w:rsidP="00B74861">
      <w:pPr>
        <w:ind w:left="720" w:hanging="720"/>
      </w:pPr>
      <w:r>
        <w:tab/>
        <w:t>public class PetTabbedPageViewModel : ViewModelBase</w:t>
      </w:r>
    </w:p>
    <w:p w:rsidR="00773787" w:rsidRDefault="001C351D" w:rsidP="00B74861">
      <w:pPr>
        <w:ind w:left="720" w:hanging="720"/>
      </w:pPr>
      <w:r>
        <w:tab/>
        <w:t>{</w:t>
      </w:r>
    </w:p>
    <w:p w:rsidR="00773787" w:rsidRDefault="001C351D" w:rsidP="00B74861">
      <w:pPr>
        <w:ind w:left="720" w:hanging="720"/>
      </w:pPr>
      <w:r>
        <w:t xml:space="preserve">    </w:t>
      </w:r>
      <w:r>
        <w:tab/>
        <w:t>public PetTabbedPageViewModel(INavigationService navigationService) : base(navigationService)</w:t>
      </w:r>
    </w:p>
    <w:p w:rsidR="00773787" w:rsidRDefault="001C351D" w:rsidP="00B74861">
      <w:pPr>
        <w:ind w:left="720" w:hanging="720"/>
      </w:pPr>
      <w:r>
        <w:t xml:space="preserve">    </w:t>
      </w:r>
      <w:r>
        <w:tab/>
        <w:t>{</w:t>
      </w:r>
    </w:p>
    <w:p w:rsidR="00773787" w:rsidRDefault="001C351D" w:rsidP="00B74861">
      <w:pPr>
        <w:ind w:left="720" w:hanging="720"/>
      </w:pPr>
      <w:r>
        <w:t xml:space="preserve">        </w:t>
      </w:r>
      <w:r>
        <w:tab/>
        <w:t>Title = "Pet";</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Add the NuGet </w:t>
      </w:r>
      <w:r>
        <w:rPr>
          <w:b/>
        </w:rPr>
        <w:t>Xam.Plugins.Settings</w:t>
      </w:r>
      <w:r>
        <w:t xml:space="preserve"> to all mobility projects and </w:t>
      </w:r>
      <w:r>
        <w:rPr>
          <w:b/>
        </w:rPr>
        <w:t>Common</w:t>
      </w:r>
      <w:r>
        <w:t>:</w:t>
      </w:r>
    </w:p>
    <w:p w:rsidR="00773787" w:rsidRDefault="00773787" w:rsidP="00B74861">
      <w:pPr>
        <w:ind w:left="720" w:hanging="720"/>
      </w:pPr>
    </w:p>
    <w:p w:rsidR="00773787" w:rsidRDefault="001C351D" w:rsidP="00B74861">
      <w:pPr>
        <w:numPr>
          <w:ilvl w:val="0"/>
          <w:numId w:val="31"/>
        </w:numPr>
        <w:ind w:hanging="720"/>
      </w:pPr>
      <w:r>
        <w:t xml:space="preserve">Add the </w:t>
      </w:r>
      <w:r>
        <w:rPr>
          <w:b/>
        </w:rPr>
        <w:t xml:space="preserve">Settings </w:t>
      </w:r>
      <w:r>
        <w:t>class:</w:t>
      </w:r>
    </w:p>
    <w:p w:rsidR="00773787" w:rsidRDefault="00773787" w:rsidP="00B74861">
      <w:pPr>
        <w:ind w:left="720" w:hanging="720"/>
      </w:pPr>
    </w:p>
    <w:p w:rsidR="00773787" w:rsidRDefault="001C351D" w:rsidP="00B74861">
      <w:pPr>
        <w:ind w:left="720" w:hanging="720"/>
      </w:pPr>
      <w:r>
        <w:t>using Plugin.Settings;</w:t>
      </w:r>
    </w:p>
    <w:p w:rsidR="00773787" w:rsidRDefault="001C351D" w:rsidP="00B74861">
      <w:pPr>
        <w:ind w:left="720" w:hanging="720"/>
      </w:pPr>
      <w:r>
        <w:t>using Plugin.Settings.Abstractions;</w:t>
      </w:r>
    </w:p>
    <w:p w:rsidR="00773787" w:rsidRDefault="00773787" w:rsidP="00B74861">
      <w:pPr>
        <w:ind w:left="720" w:hanging="720"/>
      </w:pPr>
    </w:p>
    <w:p w:rsidR="00773787" w:rsidRDefault="001C351D" w:rsidP="00B74861">
      <w:pPr>
        <w:ind w:left="720" w:hanging="720"/>
      </w:pPr>
      <w:r>
        <w:t>namespace MyVet.Common.Helpers</w:t>
      </w:r>
    </w:p>
    <w:p w:rsidR="00773787" w:rsidRDefault="001C351D" w:rsidP="00B74861">
      <w:pPr>
        <w:ind w:left="720" w:hanging="720"/>
      </w:pPr>
      <w:r>
        <w:t>{</w:t>
      </w:r>
    </w:p>
    <w:p w:rsidR="00773787" w:rsidRDefault="001C351D" w:rsidP="00B74861">
      <w:pPr>
        <w:ind w:left="720" w:hanging="720"/>
      </w:pPr>
      <w:r>
        <w:tab/>
        <w:t>public static class Settings</w:t>
      </w:r>
    </w:p>
    <w:p w:rsidR="00773787" w:rsidRDefault="001C351D" w:rsidP="00B74861">
      <w:pPr>
        <w:ind w:left="720" w:hanging="720"/>
      </w:pPr>
      <w:r>
        <w:lastRenderedPageBreak/>
        <w:tab/>
        <w:t>{</w:t>
      </w:r>
    </w:p>
    <w:p w:rsidR="00773787" w:rsidRDefault="001C351D" w:rsidP="00B74861">
      <w:pPr>
        <w:ind w:left="720" w:hanging="720"/>
      </w:pPr>
      <w:r>
        <w:t xml:space="preserve">    </w:t>
      </w:r>
      <w:r>
        <w:tab/>
        <w:t>private const string _pet = "Pet";</w:t>
      </w:r>
    </w:p>
    <w:p w:rsidR="00773787" w:rsidRDefault="001C351D" w:rsidP="00B74861">
      <w:pPr>
        <w:ind w:left="720" w:hanging="720"/>
      </w:pPr>
      <w:r>
        <w:t xml:space="preserve">    </w:t>
      </w:r>
      <w:r>
        <w:tab/>
        <w:t>private static readonly string _settingsDefault = string.Empty;</w:t>
      </w:r>
    </w:p>
    <w:p w:rsidR="00773787" w:rsidRDefault="00773787" w:rsidP="00B74861">
      <w:pPr>
        <w:ind w:left="720" w:hanging="720"/>
      </w:pPr>
    </w:p>
    <w:p w:rsidR="00773787" w:rsidRDefault="001C351D" w:rsidP="00B74861">
      <w:pPr>
        <w:ind w:left="720" w:hanging="720"/>
      </w:pPr>
      <w:r>
        <w:t xml:space="preserve">    </w:t>
      </w:r>
      <w:r>
        <w:tab/>
        <w:t>private static ISettings AppSettings =&gt; CrossSettings.Current;</w:t>
      </w:r>
    </w:p>
    <w:p w:rsidR="00773787" w:rsidRDefault="00773787" w:rsidP="00B74861">
      <w:pPr>
        <w:ind w:left="720" w:hanging="720"/>
      </w:pPr>
    </w:p>
    <w:p w:rsidR="00773787" w:rsidRDefault="001C351D" w:rsidP="00B74861">
      <w:pPr>
        <w:ind w:left="720" w:hanging="720"/>
      </w:pPr>
      <w:r>
        <w:t xml:space="preserve">    </w:t>
      </w:r>
      <w:r>
        <w:tab/>
        <w:t>public static string Pet</w:t>
      </w:r>
    </w:p>
    <w:p w:rsidR="00773787" w:rsidRDefault="001C351D" w:rsidP="00B74861">
      <w:pPr>
        <w:ind w:left="720" w:hanging="720"/>
      </w:pPr>
      <w:r>
        <w:t xml:space="preserve">    </w:t>
      </w:r>
      <w:r>
        <w:tab/>
        <w:t>{</w:t>
      </w:r>
    </w:p>
    <w:p w:rsidR="00773787" w:rsidRDefault="001C351D" w:rsidP="00B74861">
      <w:pPr>
        <w:ind w:left="720" w:hanging="720"/>
      </w:pPr>
      <w:r>
        <w:t xml:space="preserve">        </w:t>
      </w:r>
      <w:r>
        <w:tab/>
        <w:t>get =&gt; AppSettings.GetValueOrDefault(_pet, _settingsDefault);</w:t>
      </w:r>
    </w:p>
    <w:p w:rsidR="00773787" w:rsidRDefault="001C351D" w:rsidP="00B74861">
      <w:pPr>
        <w:ind w:left="720" w:hanging="720"/>
      </w:pPr>
      <w:r>
        <w:t xml:space="preserve">        </w:t>
      </w:r>
      <w:r>
        <w:tab/>
        <w:t>set =&gt; AppSettings.AddOrUpdateValue(_pet, value);</w:t>
      </w:r>
    </w:p>
    <w:p w:rsidR="00773787" w:rsidRDefault="001C351D" w:rsidP="00B74861">
      <w:pPr>
        <w:ind w:left="720" w:hanging="720"/>
      </w:pPr>
      <w:r>
        <w:t xml:space="preserve">    </w:t>
      </w:r>
      <w:r>
        <w:tab/>
        <w:t>}</w:t>
      </w:r>
    </w:p>
    <w:p w:rsidR="00773787" w:rsidRDefault="001C351D" w:rsidP="00B74861">
      <w:pPr>
        <w:ind w:left="720" w:hanging="720"/>
      </w:pPr>
      <w:r>
        <w:tab/>
        <w:t>}</w:t>
      </w:r>
    </w:p>
    <w:p w:rsidR="00773787" w:rsidRDefault="001C351D" w:rsidP="00B74861">
      <w:pPr>
        <w:ind w:left="720" w:hanging="720"/>
      </w:pPr>
      <w:r>
        <w:t>}</w:t>
      </w:r>
    </w:p>
    <w:p w:rsidR="00773787" w:rsidRDefault="00773787" w:rsidP="00B74861">
      <w:pPr>
        <w:ind w:left="720" w:hanging="720"/>
      </w:pPr>
    </w:p>
    <w:p w:rsidR="00773787" w:rsidRDefault="00773787" w:rsidP="00B74861">
      <w:pPr>
        <w:ind w:left="720" w:hanging="720"/>
      </w:pP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ItemViewModel</w:t>
      </w:r>
      <w:r>
        <w:t>:</w:t>
      </w:r>
    </w:p>
    <w:p w:rsidR="00773787" w:rsidRDefault="00773787" w:rsidP="00B74861">
      <w:pPr>
        <w:ind w:left="720" w:hanging="720"/>
      </w:pPr>
    </w:p>
    <w:p w:rsidR="00773787" w:rsidRDefault="001C351D" w:rsidP="00B74861">
      <w:pPr>
        <w:ind w:left="720" w:hanging="720"/>
      </w:pPr>
      <w:r>
        <w:t>private async void SelectPet()</w:t>
      </w:r>
    </w:p>
    <w:p w:rsidR="00773787" w:rsidRDefault="001C351D" w:rsidP="00B74861">
      <w:pPr>
        <w:ind w:left="720" w:hanging="720"/>
      </w:pPr>
      <w:r>
        <w:t>{</w:t>
      </w:r>
    </w:p>
    <w:p w:rsidR="00773787" w:rsidRDefault="001C351D" w:rsidP="00B74861">
      <w:pPr>
        <w:ind w:left="720" w:hanging="720"/>
        <w:rPr>
          <w:highlight w:val="yellow"/>
        </w:rPr>
      </w:pPr>
      <w:r>
        <w:rPr>
          <w:highlight w:val="yellow"/>
        </w:rPr>
        <w:tab/>
        <w:t>Settings.Pet = JsonConvert.SerializeObject(this);</w:t>
      </w:r>
    </w:p>
    <w:p w:rsidR="00773787" w:rsidRDefault="001C351D" w:rsidP="00B74861">
      <w:pPr>
        <w:ind w:left="720" w:hanging="720"/>
        <w:rPr>
          <w:highlight w:val="yellow"/>
        </w:rPr>
      </w:pPr>
      <w:r>
        <w:rPr>
          <w:highlight w:val="yellow"/>
        </w:rPr>
        <w:tab/>
        <w:t>await _navigationService.NavigateAsync("PetTabbed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t xml:space="preserve">Modify the </w:t>
      </w:r>
      <w:r>
        <w:rPr>
          <w:b/>
        </w:rPr>
        <w:t>PropertyPageViewModel</w:t>
      </w:r>
      <w:r>
        <w:t>:</w:t>
      </w:r>
    </w:p>
    <w:p w:rsidR="00773787" w:rsidRDefault="00773787" w:rsidP="00B74861">
      <w:pPr>
        <w:ind w:left="720" w:hanging="720"/>
      </w:pPr>
    </w:p>
    <w:p w:rsidR="00773787" w:rsidRDefault="001C351D" w:rsidP="00B74861">
      <w:pPr>
        <w:ind w:left="720" w:hanging="720"/>
      </w:pPr>
      <w:r>
        <w:t>public override void OnNavigatedTo(INavigationParameters parameters)</w:t>
      </w:r>
    </w:p>
    <w:p w:rsidR="00773787" w:rsidRDefault="001C351D" w:rsidP="00B74861">
      <w:pPr>
        <w:ind w:left="720" w:hanging="720"/>
      </w:pPr>
      <w:r>
        <w:t>{</w:t>
      </w:r>
    </w:p>
    <w:p w:rsidR="00773787" w:rsidRDefault="001C351D" w:rsidP="00B74861">
      <w:pPr>
        <w:ind w:left="720" w:hanging="720"/>
      </w:pPr>
      <w:r>
        <w:tab/>
        <w:t>base.OnNavigatedTo(parameter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31"/>
        </w:numPr>
        <w:ind w:hanging="720"/>
      </w:pPr>
      <w:r>
        <w:lastRenderedPageBreak/>
        <w:t xml:space="preserve">Modify the </w:t>
      </w:r>
      <w:r>
        <w:rPr>
          <w:b/>
        </w:rPr>
        <w:t>HistoriesPageViewModel</w:t>
      </w:r>
      <w:r>
        <w:t>:</w:t>
      </w:r>
    </w:p>
    <w:p w:rsidR="00773787" w:rsidRDefault="00773787" w:rsidP="00B74861">
      <w:pPr>
        <w:ind w:left="720" w:hanging="720"/>
      </w:pPr>
    </w:p>
    <w:p w:rsidR="00773787" w:rsidRDefault="001C351D" w:rsidP="00B74861">
      <w:pPr>
        <w:ind w:left="720" w:hanging="720"/>
      </w:pPr>
      <w:r>
        <w:t>…</w:t>
      </w:r>
    </w:p>
    <w:p w:rsidR="00773787" w:rsidRDefault="001C351D" w:rsidP="00B74861">
      <w:pPr>
        <w:ind w:left="720" w:hanging="720"/>
      </w:pPr>
      <w:r>
        <w:t xml:space="preserve">Delete the method on natigated to </w:t>
      </w:r>
    </w:p>
    <w:p w:rsidR="00773787" w:rsidRDefault="001C351D" w:rsidP="00B74861">
      <w:pPr>
        <w:ind w:left="720" w:hanging="720"/>
      </w:pPr>
      <w:r>
        <w:t>...</w:t>
      </w:r>
    </w:p>
    <w:p w:rsidR="00773787" w:rsidRDefault="001C351D" w:rsidP="00B74861">
      <w:pPr>
        <w:ind w:left="720" w:hanging="720"/>
      </w:pPr>
      <w:r>
        <w:t>public HistoriesPageViewModel(INavigationService navigationService) : base(navigationService)</w:t>
      </w:r>
    </w:p>
    <w:p w:rsidR="00773787" w:rsidRDefault="001C351D" w:rsidP="00B74861">
      <w:pPr>
        <w:ind w:left="720" w:hanging="720"/>
      </w:pPr>
      <w:r>
        <w:t>{</w:t>
      </w:r>
    </w:p>
    <w:p w:rsidR="00773787" w:rsidRDefault="001C351D" w:rsidP="00B74861">
      <w:pPr>
        <w:ind w:left="720" w:hanging="720"/>
      </w:pPr>
      <w:r>
        <w:tab/>
        <w:t>_navigationService = navigationService;</w:t>
      </w:r>
    </w:p>
    <w:p w:rsidR="00773787" w:rsidRDefault="001C351D" w:rsidP="00B74861">
      <w:pPr>
        <w:ind w:left="720" w:hanging="720"/>
      </w:pPr>
      <w:r>
        <w:tab/>
        <w:t>Title = "Histories";</w:t>
      </w:r>
    </w:p>
    <w:p w:rsidR="00773787" w:rsidRDefault="001C351D" w:rsidP="00B74861">
      <w:pPr>
        <w:ind w:left="720" w:hanging="720"/>
        <w:rPr>
          <w:highlight w:val="yellow"/>
        </w:rPr>
      </w:pPr>
      <w:r>
        <w:rPr>
          <w:highlight w:val="yellow"/>
        </w:rPr>
        <w:tab/>
        <w:t>Pet = JsonConvert.DeserializeObject&lt;PetResponse&gt;(Settings.Pet);</w:t>
      </w:r>
    </w:p>
    <w:p w:rsidR="00773787" w:rsidRDefault="001C351D" w:rsidP="00B74861">
      <w:pPr>
        <w:ind w:left="720" w:hanging="720"/>
        <w:rPr>
          <w:highlight w:val="yellow"/>
        </w:rPr>
      </w:pPr>
      <w:r>
        <w:rPr>
          <w:highlight w:val="yellow"/>
        </w:rPr>
        <w:tab/>
        <w:t>LoadHistories();</w:t>
      </w:r>
    </w:p>
    <w:p w:rsidR="00773787" w:rsidRDefault="001C351D" w:rsidP="00B74861">
      <w:pPr>
        <w:ind w:left="720" w:hanging="720"/>
      </w:pPr>
      <w:r>
        <w:t>}</w:t>
      </w:r>
    </w:p>
    <w:p w:rsidR="00773787" w:rsidRDefault="001C351D" w:rsidP="00B74861">
      <w:pPr>
        <w:ind w:left="720" w:hanging="720"/>
      </w:pPr>
      <w:r>
        <w:t>…</w:t>
      </w:r>
    </w:p>
    <w:p w:rsidR="00773787" w:rsidRDefault="001C351D" w:rsidP="00B74861">
      <w:pPr>
        <w:ind w:left="720" w:hanging="720"/>
        <w:rPr>
          <w:highlight w:val="yellow"/>
        </w:rPr>
      </w:pPr>
      <w:r>
        <w:rPr>
          <w:highlight w:val="yellow"/>
        </w:rPr>
        <w:t>private void LoadHistories()</w:t>
      </w:r>
    </w:p>
    <w:p w:rsidR="00773787" w:rsidRDefault="001C351D" w:rsidP="00B74861">
      <w:pPr>
        <w:ind w:left="720" w:hanging="720"/>
        <w:rPr>
          <w:highlight w:val="yellow"/>
        </w:rPr>
      </w:pPr>
      <w:r>
        <w:rPr>
          <w:highlight w:val="yellow"/>
        </w:rPr>
        <w:t>{</w:t>
      </w:r>
    </w:p>
    <w:p w:rsidR="00773787" w:rsidRDefault="001C351D" w:rsidP="00B74861">
      <w:pPr>
        <w:ind w:left="720" w:hanging="720"/>
        <w:rPr>
          <w:highlight w:val="yellow"/>
        </w:rPr>
      </w:pPr>
      <w:r>
        <w:rPr>
          <w:highlight w:val="yellow"/>
        </w:rPr>
        <w:tab/>
        <w:t>Histories = new ObservableCollection&lt;HistoryItemViewModel&gt;(Pet.Histories.Select(h =&gt; new HistoryItemViewModel(_navigationService)</w:t>
      </w:r>
    </w:p>
    <w:p w:rsidR="00773787" w:rsidRDefault="001C351D" w:rsidP="00B74861">
      <w:pPr>
        <w:ind w:left="720" w:hanging="720"/>
        <w:rPr>
          <w:highlight w:val="yellow"/>
        </w:rPr>
      </w:pPr>
      <w:r>
        <w:rPr>
          <w:highlight w:val="yellow"/>
        </w:rPr>
        <w:tab/>
        <w:t>{</w:t>
      </w:r>
    </w:p>
    <w:p w:rsidR="00773787" w:rsidRDefault="001C351D" w:rsidP="00B74861">
      <w:pPr>
        <w:ind w:left="720" w:hanging="720"/>
        <w:rPr>
          <w:highlight w:val="yellow"/>
        </w:rPr>
      </w:pPr>
      <w:r>
        <w:rPr>
          <w:highlight w:val="yellow"/>
        </w:rPr>
        <w:t xml:space="preserve">    </w:t>
      </w:r>
      <w:r>
        <w:rPr>
          <w:highlight w:val="yellow"/>
        </w:rPr>
        <w:tab/>
        <w:t>Date = h.Date,</w:t>
      </w:r>
    </w:p>
    <w:p w:rsidR="00773787" w:rsidRDefault="001C351D" w:rsidP="00B74861">
      <w:pPr>
        <w:ind w:left="720" w:hanging="720"/>
        <w:rPr>
          <w:highlight w:val="yellow"/>
        </w:rPr>
      </w:pPr>
      <w:r>
        <w:rPr>
          <w:highlight w:val="yellow"/>
        </w:rPr>
        <w:t xml:space="preserve">    </w:t>
      </w:r>
      <w:r>
        <w:rPr>
          <w:highlight w:val="yellow"/>
        </w:rPr>
        <w:tab/>
        <w:t>Description = h.Description,</w:t>
      </w:r>
    </w:p>
    <w:p w:rsidR="00773787" w:rsidRDefault="001C351D" w:rsidP="00B74861">
      <w:pPr>
        <w:ind w:left="720" w:hanging="720"/>
        <w:rPr>
          <w:highlight w:val="yellow"/>
        </w:rPr>
      </w:pPr>
      <w:r>
        <w:rPr>
          <w:highlight w:val="yellow"/>
        </w:rPr>
        <w:t xml:space="preserve">    </w:t>
      </w:r>
      <w:r>
        <w:rPr>
          <w:highlight w:val="yellow"/>
        </w:rPr>
        <w:tab/>
        <w:t>Id = h.Id,</w:t>
      </w:r>
    </w:p>
    <w:p w:rsidR="00773787" w:rsidRDefault="001C351D" w:rsidP="00B74861">
      <w:pPr>
        <w:ind w:left="720" w:hanging="720"/>
        <w:rPr>
          <w:highlight w:val="yellow"/>
        </w:rPr>
      </w:pPr>
      <w:r>
        <w:rPr>
          <w:highlight w:val="yellow"/>
        </w:rPr>
        <w:t xml:space="preserve">    </w:t>
      </w:r>
      <w:r>
        <w:rPr>
          <w:highlight w:val="yellow"/>
        </w:rPr>
        <w:tab/>
        <w:t>Remarks = h.Remarks,</w:t>
      </w:r>
    </w:p>
    <w:p w:rsidR="00773787" w:rsidRDefault="001C351D" w:rsidP="00B74861">
      <w:pPr>
        <w:ind w:left="720" w:hanging="720"/>
        <w:rPr>
          <w:highlight w:val="yellow"/>
        </w:rPr>
      </w:pPr>
      <w:r>
        <w:rPr>
          <w:highlight w:val="yellow"/>
        </w:rPr>
        <w:t xml:space="preserve">    </w:t>
      </w:r>
      <w:r>
        <w:rPr>
          <w:highlight w:val="yellow"/>
        </w:rPr>
        <w:tab/>
        <w:t>ServiceType = h.ServiceType</w:t>
      </w:r>
    </w:p>
    <w:p w:rsidR="00773787" w:rsidRDefault="001C351D" w:rsidP="00B74861">
      <w:pPr>
        <w:ind w:left="720" w:hanging="720"/>
        <w:rPr>
          <w:highlight w:val="yellow"/>
        </w:rPr>
      </w:pPr>
      <w:r>
        <w:rPr>
          <w:highlight w:val="yellow"/>
        </w:rPr>
        <w:tab/>
        <w:t>}).ToList());</w:t>
      </w:r>
    </w:p>
    <w:p w:rsidR="00773787" w:rsidRDefault="001C351D" w:rsidP="00B74861">
      <w:pPr>
        <w:ind w:left="720" w:hanging="720"/>
        <w:rPr>
          <w:highlight w:val="yellow"/>
        </w:rPr>
      </w:pPr>
      <w:r>
        <w:rPr>
          <w:highlight w:val="yellow"/>
        </w:rPr>
        <w:t>}</w:t>
      </w:r>
    </w:p>
    <w:p w:rsidR="00773787" w:rsidRDefault="00773787" w:rsidP="00B74861">
      <w:pPr>
        <w:ind w:left="720" w:hanging="720"/>
      </w:pPr>
    </w:p>
    <w:p w:rsidR="00773787" w:rsidRDefault="001C351D" w:rsidP="00B74861">
      <w:pPr>
        <w:numPr>
          <w:ilvl w:val="0"/>
          <w:numId w:val="31"/>
        </w:numPr>
        <w:ind w:hanging="720"/>
      </w:pPr>
      <w:r>
        <w:t xml:space="preserve">Add icons to pages </w:t>
      </w:r>
      <w:r>
        <w:rPr>
          <w:b/>
        </w:rPr>
        <w:t>HistoriesPage</w:t>
      </w:r>
      <w:r>
        <w:t xml:space="preserve"> and </w:t>
      </w:r>
      <w:r>
        <w:rPr>
          <w:b/>
        </w:rPr>
        <w:t>PetPage</w:t>
      </w:r>
      <w:r>
        <w:t>.</w:t>
      </w:r>
    </w:p>
    <w:p w:rsidR="00773787" w:rsidRDefault="00773787" w:rsidP="00B74861">
      <w:pPr>
        <w:ind w:left="720" w:hanging="720"/>
      </w:pPr>
    </w:p>
    <w:p w:rsidR="00773787" w:rsidRDefault="001C351D" w:rsidP="00B74861">
      <w:pPr>
        <w:numPr>
          <w:ilvl w:val="0"/>
          <w:numId w:val="31"/>
        </w:numPr>
        <w:ind w:hanging="720"/>
      </w:pPr>
      <w:r>
        <w:t>Test it.</w:t>
      </w:r>
    </w:p>
    <w:p w:rsidR="00773787" w:rsidRDefault="001C351D" w:rsidP="00B74861">
      <w:pPr>
        <w:pStyle w:val="Ttulo2"/>
        <w:ind w:left="720" w:hanging="720"/>
      </w:pPr>
      <w:bookmarkStart w:id="20" w:name="_f6iruwi9yg5t" w:colFirst="0" w:colLast="0"/>
      <w:bookmarkEnd w:id="20"/>
      <w:r>
        <w:lastRenderedPageBreak/>
        <w:t>Add SfBusyIndicator</w:t>
      </w:r>
    </w:p>
    <w:p w:rsidR="00773787" w:rsidRDefault="001C351D" w:rsidP="00B74861">
      <w:pPr>
        <w:numPr>
          <w:ilvl w:val="0"/>
          <w:numId w:val="21"/>
        </w:numPr>
        <w:ind w:hanging="720"/>
      </w:pPr>
      <w:r>
        <w:t xml:space="preserve">Get a Sync Fusion license: </w:t>
      </w:r>
      <w:hyperlink r:id="rId18" w:anchor="xamarinforms">
        <w:r>
          <w:rPr>
            <w:color w:val="1155CC"/>
            <w:u w:val="single"/>
          </w:rPr>
          <w:t>https://help.syncfusion.com/common/essential-studio/licensing/license-key#xamarinforms</w:t>
        </w:r>
      </w:hyperlink>
      <w:r>
        <w:t>.</w:t>
      </w:r>
    </w:p>
    <w:p w:rsidR="00773787" w:rsidRDefault="00773787" w:rsidP="00B74861">
      <w:pPr>
        <w:ind w:left="720" w:hanging="720"/>
      </w:pPr>
    </w:p>
    <w:p w:rsidR="00773787" w:rsidRDefault="001C351D" w:rsidP="00B74861">
      <w:pPr>
        <w:numPr>
          <w:ilvl w:val="0"/>
          <w:numId w:val="21"/>
        </w:numPr>
        <w:ind w:hanging="720"/>
      </w:pPr>
      <w:r>
        <w:t>Add the NuGet</w:t>
      </w:r>
      <w:r>
        <w:rPr>
          <w:b/>
        </w:rPr>
        <w:t xml:space="preserve"> Syncfusion.Xamarin.SfBusyIndicator</w:t>
      </w:r>
      <w:r>
        <w:t xml:space="preserve"> to all mobile projects.</w:t>
      </w:r>
    </w:p>
    <w:p w:rsidR="00773787" w:rsidRDefault="00773787" w:rsidP="00B74861">
      <w:pPr>
        <w:ind w:left="720" w:hanging="720"/>
      </w:pPr>
    </w:p>
    <w:p w:rsidR="00773787" w:rsidRDefault="001C351D" w:rsidP="00B74861">
      <w:pPr>
        <w:numPr>
          <w:ilvl w:val="0"/>
          <w:numId w:val="21"/>
        </w:numPr>
        <w:ind w:hanging="720"/>
      </w:pPr>
      <w:r>
        <w:t xml:space="preserve">Add your license in </w:t>
      </w:r>
      <w:r>
        <w:rPr>
          <w:b/>
        </w:rPr>
        <w:t>App.xaml.cs</w:t>
      </w:r>
      <w:r>
        <w:t>:</w:t>
      </w:r>
    </w:p>
    <w:p w:rsidR="00773787" w:rsidRDefault="00773787" w:rsidP="00B74861">
      <w:pPr>
        <w:ind w:left="720" w:hanging="720"/>
      </w:pPr>
    </w:p>
    <w:p w:rsidR="00773787" w:rsidRDefault="001C351D" w:rsidP="00B74861">
      <w:pPr>
        <w:ind w:left="720" w:hanging="720"/>
      </w:pPr>
      <w:r>
        <w:t>protected override async void OnInitialized()</w:t>
      </w:r>
    </w:p>
    <w:p w:rsidR="00773787" w:rsidRDefault="001C351D" w:rsidP="00B74861">
      <w:pPr>
        <w:ind w:left="720" w:hanging="720"/>
      </w:pPr>
      <w:r>
        <w:t>{</w:t>
      </w:r>
    </w:p>
    <w:p w:rsidR="00773787" w:rsidRDefault="001C351D" w:rsidP="00B74861">
      <w:pPr>
        <w:ind w:left="720" w:hanging="720"/>
        <w:rPr>
          <w:highlight w:val="yellow"/>
        </w:rPr>
      </w:pPr>
      <w:r>
        <w:rPr>
          <w:highlight w:val="yellow"/>
        </w:rPr>
        <w:t>Syncfusion.Licensing.SyncfusionLicenseProvider.RegisterLicense("MTM3Njg0QDMxMzcyZTMyMmUzMGUvQlg3Tnk5ODRGQ01pbzNnWmEyWHdWcExaaUVOQ0FKODZGNDFpekRtd2M9");</w:t>
      </w:r>
    </w:p>
    <w:p w:rsidR="00773787" w:rsidRDefault="001C351D" w:rsidP="00B74861">
      <w:pPr>
        <w:ind w:left="720" w:hanging="720"/>
      </w:pPr>
      <w:r>
        <w:tab/>
        <w:t>InitializeComponent();</w:t>
      </w:r>
    </w:p>
    <w:p w:rsidR="00773787" w:rsidRDefault="001C351D" w:rsidP="00B74861">
      <w:pPr>
        <w:ind w:left="720" w:hanging="720"/>
      </w:pPr>
      <w:r>
        <w:tab/>
        <w:t>await NavigationService.NavigateAsync("NavigationPage/LoginPage");</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MainActivity</w:t>
      </w:r>
      <w:r>
        <w:t>:</w:t>
      </w:r>
    </w:p>
    <w:p w:rsidR="00773787" w:rsidRDefault="00773787" w:rsidP="00B74861">
      <w:pPr>
        <w:ind w:left="720" w:hanging="720"/>
      </w:pPr>
    </w:p>
    <w:p w:rsidR="00773787" w:rsidRDefault="001C351D" w:rsidP="00B74861">
      <w:pPr>
        <w:ind w:left="720" w:hanging="720"/>
      </w:pPr>
      <w:r>
        <w:t>global::Xamarin.Forms.Forms.Init(this, bundle);</w:t>
      </w:r>
    </w:p>
    <w:p w:rsidR="00773787" w:rsidRDefault="001C351D" w:rsidP="00B74861">
      <w:pPr>
        <w:ind w:left="720" w:hanging="720"/>
      </w:pPr>
      <w:r>
        <w:t>FFImageLoading.Forms.Platform.CachedImageRenderer.Init(true);</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Android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AppDelegate</w:t>
      </w:r>
      <w:r>
        <w:t>:</w:t>
      </w:r>
    </w:p>
    <w:p w:rsidR="00773787" w:rsidRDefault="00773787" w:rsidP="00B74861">
      <w:pPr>
        <w:ind w:left="720" w:hanging="720"/>
      </w:pPr>
    </w:p>
    <w:p w:rsidR="00773787" w:rsidRDefault="001C351D" w:rsidP="00B74861">
      <w:pPr>
        <w:ind w:left="720" w:hanging="720"/>
      </w:pPr>
      <w:r>
        <w:t>global::Xamarin.Forms.Forms.Init();</w:t>
      </w:r>
    </w:p>
    <w:p w:rsidR="00773787" w:rsidRDefault="001C351D" w:rsidP="00B74861">
      <w:pPr>
        <w:ind w:left="720" w:hanging="720"/>
      </w:pPr>
      <w:r>
        <w:t>FFImageLoading.Forms.Platform.CachedImageRenderer.Init();</w:t>
      </w:r>
    </w:p>
    <w:p w:rsidR="00773787" w:rsidRDefault="001C351D" w:rsidP="00B74861">
      <w:pPr>
        <w:ind w:left="720" w:hanging="720"/>
        <w:rPr>
          <w:highlight w:val="yellow"/>
        </w:rPr>
      </w:pPr>
      <w:r>
        <w:rPr>
          <w:highlight w:val="yellow"/>
        </w:rPr>
        <w:t>new SfBusyIndicatorRenderer();</w:t>
      </w:r>
    </w:p>
    <w:p w:rsidR="00773787" w:rsidRDefault="001C351D" w:rsidP="00B74861">
      <w:pPr>
        <w:ind w:left="720" w:hanging="720"/>
      </w:pPr>
      <w:r>
        <w:t>LoadApplication(new App(new iOSInitializer()));</w:t>
      </w:r>
    </w:p>
    <w:p w:rsidR="00773787" w:rsidRDefault="00773787" w:rsidP="00B74861">
      <w:pPr>
        <w:ind w:left="720" w:hanging="720"/>
      </w:pPr>
    </w:p>
    <w:p w:rsidR="00773787" w:rsidRDefault="001C351D" w:rsidP="00B74861">
      <w:pPr>
        <w:numPr>
          <w:ilvl w:val="0"/>
          <w:numId w:val="21"/>
        </w:numPr>
        <w:ind w:hanging="720"/>
      </w:pPr>
      <w:r>
        <w:t xml:space="preserve">Modify the </w:t>
      </w:r>
      <w:r>
        <w:rPr>
          <w:b/>
        </w:rPr>
        <w:t>LoginPage</w:t>
      </w:r>
      <w:r>
        <w:t>:</w:t>
      </w:r>
    </w:p>
    <w:p w:rsidR="00773787" w:rsidRDefault="00773787" w:rsidP="00B74861">
      <w:pPr>
        <w:ind w:left="720" w:hanging="720"/>
      </w:pPr>
    </w:p>
    <w:p w:rsidR="00773787" w:rsidRDefault="001C351D" w:rsidP="00B74861">
      <w:pPr>
        <w:ind w:left="720" w:hanging="720"/>
      </w:pPr>
      <w:r>
        <w:lastRenderedPageBreak/>
        <w:t>&lt;?xml version="1.0" encoding="utf-8" ?&gt;</w:t>
      </w:r>
    </w:p>
    <w:p w:rsidR="00773787" w:rsidRDefault="001C351D" w:rsidP="00B74861">
      <w:pPr>
        <w:ind w:left="720" w:hanging="720"/>
      </w:pPr>
      <w:r>
        <w:t>&lt;ContentPage xmlns="http://xamarin.com/schemas/2014/forms"</w:t>
      </w:r>
    </w:p>
    <w:p w:rsidR="00773787" w:rsidRDefault="001C351D" w:rsidP="00B74861">
      <w:pPr>
        <w:ind w:left="720" w:hanging="720"/>
      </w:pPr>
      <w:r>
        <w:t xml:space="preserve">         </w:t>
      </w:r>
      <w:r>
        <w:tab/>
        <w:t>xmlns:x="http://schemas.microsoft.com/winfx/2009/xaml"</w:t>
      </w:r>
    </w:p>
    <w:p w:rsidR="00773787" w:rsidRDefault="001C351D" w:rsidP="00B74861">
      <w:pPr>
        <w:ind w:left="720" w:hanging="720"/>
      </w:pPr>
      <w:r>
        <w:t xml:space="preserve">         </w:t>
      </w:r>
      <w:r>
        <w:tab/>
        <w:t>xmlns:prism="clr-namespace:Prism.Mvvm;assembly=Prism.Forms"</w:t>
      </w:r>
    </w:p>
    <w:p w:rsidR="00773787" w:rsidRDefault="001C351D" w:rsidP="00B74861">
      <w:pPr>
        <w:ind w:left="720" w:hanging="720"/>
        <w:rPr>
          <w:highlight w:val="yellow"/>
        </w:rPr>
      </w:pPr>
      <w:r>
        <w:rPr>
          <w:highlight w:val="yellow"/>
        </w:rPr>
        <w:t xml:space="preserve">         </w:t>
      </w:r>
      <w:r>
        <w:rPr>
          <w:highlight w:val="yellow"/>
        </w:rPr>
        <w:tab/>
        <w:t>xmlns:busyindicator="clr-namespace:Syncfusion.SfBusyIndicator.XForms;assembly=Syncfusion.SfBusyIndicator.XForms"</w:t>
      </w:r>
    </w:p>
    <w:p w:rsidR="00773787" w:rsidRDefault="001C351D" w:rsidP="00B74861">
      <w:pPr>
        <w:ind w:left="720" w:hanging="720"/>
      </w:pPr>
      <w:r>
        <w:t xml:space="preserve">         </w:t>
      </w:r>
      <w:r>
        <w:tab/>
        <w:t>prism:ViewModelLocator.AutowireViewModel="True"</w:t>
      </w:r>
    </w:p>
    <w:p w:rsidR="00773787" w:rsidRDefault="001C351D" w:rsidP="00B74861">
      <w:pPr>
        <w:ind w:left="720" w:hanging="720"/>
      </w:pPr>
      <w:r>
        <w:t xml:space="preserve">         </w:t>
      </w:r>
      <w:r>
        <w:tab/>
        <w:t>x:Class="MyVet.Prism.Views.LoginPage"</w:t>
      </w:r>
    </w:p>
    <w:p w:rsidR="00773787" w:rsidRDefault="001C351D" w:rsidP="00B74861">
      <w:pPr>
        <w:ind w:left="720" w:hanging="720"/>
      </w:pPr>
      <w:r>
        <w:t xml:space="preserve">         </w:t>
      </w:r>
      <w:r>
        <w:tab/>
        <w:t>Title="{Binding Title}"&gt;</w:t>
      </w:r>
    </w:p>
    <w:p w:rsidR="00773787" w:rsidRDefault="00773787" w:rsidP="00B74861">
      <w:pPr>
        <w:ind w:left="720" w:hanging="720"/>
      </w:pP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 xml:space="preserve">        </w:t>
      </w:r>
      <w:r>
        <w:rPr>
          <w:highlight w:val="yellow"/>
        </w:rPr>
        <w:tab/>
        <w:t>&lt;StackLayout</w:t>
      </w:r>
    </w:p>
    <w:p w:rsidR="00773787" w:rsidRDefault="001C351D" w:rsidP="00B74861">
      <w:pPr>
        <w:ind w:left="720" w:hanging="720"/>
        <w:rPr>
          <w:highlight w:val="yellow"/>
        </w:rPr>
      </w:pPr>
      <w:r>
        <w:rPr>
          <w:highlight w:val="yellow"/>
        </w:rPr>
        <w:t xml:space="preserve">            </w:t>
      </w:r>
      <w:r>
        <w:rPr>
          <w:highlight w:val="yellow"/>
        </w:rPr>
        <w:tab/>
        <w:t>AbsoluteLayout.LayoutBounds="0,0,1,1"</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pPr>
      <w:r>
        <w:t xml:space="preserve">            </w:t>
      </w:r>
      <w:r>
        <w:tab/>
        <w:t>Padding="10"&gt;</w:t>
      </w:r>
    </w:p>
    <w:p w:rsidR="00773787" w:rsidRDefault="00773787" w:rsidP="00B74861">
      <w:pPr>
        <w:ind w:left="720" w:hanging="720"/>
      </w:pPr>
    </w:p>
    <w:p w:rsidR="00773787" w:rsidRDefault="001C351D" w:rsidP="00B74861">
      <w:pPr>
        <w:ind w:left="720" w:hanging="720"/>
      </w:pPr>
      <w:r>
        <w:t xml:space="preserve">            </w:t>
      </w:r>
      <w:r>
        <w:tab/>
        <w:t>&lt;Label</w:t>
      </w:r>
    </w:p>
    <w:p w:rsidR="00773787" w:rsidRDefault="001C351D" w:rsidP="00B74861">
      <w:pPr>
        <w:ind w:left="720" w:hanging="720"/>
      </w:pPr>
      <w:r>
        <w:t xml:space="preserve">                </w:t>
      </w:r>
      <w:r>
        <w:tab/>
        <w:t>Text="Email"/&gt;</w:t>
      </w:r>
    </w:p>
    <w:p w:rsidR="00773787" w:rsidRDefault="001C351D" w:rsidP="00B74861">
      <w:pPr>
        <w:ind w:left="720" w:hanging="720"/>
      </w:pPr>
      <w:r>
        <w:t>…</w:t>
      </w:r>
    </w:p>
    <w:p w:rsidR="00773787" w:rsidRDefault="001C351D" w:rsidP="00B74861">
      <w:pPr>
        <w:ind w:left="720" w:hanging="720"/>
        <w:rPr>
          <w:highlight w:val="yellow"/>
        </w:rPr>
      </w:pPr>
      <w:r>
        <w:rPr>
          <w:highlight w:val="yellow"/>
        </w:rPr>
        <w:t xml:space="preserve">            </w:t>
      </w:r>
      <w:r>
        <w:rPr>
          <w:highlight w:val="yellow"/>
        </w:rPr>
        <w:tab/>
        <w:t xml:space="preserve">&lt;busyindicator:SfBusyIndicator  </w:t>
      </w:r>
    </w:p>
    <w:p w:rsidR="00773787" w:rsidRDefault="001C351D" w:rsidP="00B74861">
      <w:pPr>
        <w:ind w:left="720" w:hanging="720"/>
        <w:rPr>
          <w:highlight w:val="yellow"/>
        </w:rPr>
      </w:pPr>
      <w:r>
        <w:rPr>
          <w:highlight w:val="yellow"/>
        </w:rPr>
        <w:t xml:space="preserve">                </w:t>
      </w:r>
      <w:r>
        <w:rPr>
          <w:highlight w:val="yellow"/>
        </w:rPr>
        <w:tab/>
        <w:t>AnimationType="Gear"</w:t>
      </w:r>
    </w:p>
    <w:p w:rsidR="00773787" w:rsidRDefault="001C351D" w:rsidP="00B74861">
      <w:pPr>
        <w:ind w:left="720" w:hanging="720"/>
        <w:rPr>
          <w:highlight w:val="yellow"/>
        </w:rPr>
      </w:pPr>
      <w:r>
        <w:rPr>
          <w:highlight w:val="yellow"/>
        </w:rPr>
        <w:t xml:space="preserve">                </w:t>
      </w:r>
      <w:r>
        <w:rPr>
          <w:highlight w:val="yellow"/>
        </w:rPr>
        <w:tab/>
        <w:t>AbsoluteLayout.LayoutBounds=".5,.5,.5,.5"</w:t>
      </w:r>
    </w:p>
    <w:p w:rsidR="00773787" w:rsidRDefault="001C351D" w:rsidP="00B74861">
      <w:pPr>
        <w:ind w:left="720" w:hanging="720"/>
        <w:rPr>
          <w:highlight w:val="yellow"/>
        </w:rPr>
      </w:pPr>
      <w:r>
        <w:rPr>
          <w:highlight w:val="yellow"/>
        </w:rPr>
        <w:t xml:space="preserve">                </w:t>
      </w:r>
      <w:r>
        <w:rPr>
          <w:highlight w:val="yellow"/>
        </w:rPr>
        <w:tab/>
        <w:t>AbsoluteLayout.LayoutFlags="All"</w:t>
      </w:r>
    </w:p>
    <w:p w:rsidR="00773787" w:rsidRDefault="001C351D" w:rsidP="00B74861">
      <w:pPr>
        <w:ind w:left="720" w:hanging="720"/>
        <w:rPr>
          <w:highlight w:val="yellow"/>
        </w:rPr>
      </w:pPr>
      <w:r>
        <w:rPr>
          <w:highlight w:val="yellow"/>
        </w:rPr>
        <w:t xml:space="preserve">                </w:t>
      </w:r>
      <w:r>
        <w:rPr>
          <w:highlight w:val="yellow"/>
        </w:rPr>
        <w:tab/>
        <w:t>BackgroundColor="Silver"</w:t>
      </w:r>
    </w:p>
    <w:p w:rsidR="00773787" w:rsidRDefault="001C351D" w:rsidP="00B74861">
      <w:pPr>
        <w:ind w:left="720" w:hanging="720"/>
        <w:rPr>
          <w:highlight w:val="yellow"/>
        </w:rPr>
      </w:pPr>
      <w:r>
        <w:rPr>
          <w:highlight w:val="yellow"/>
        </w:rPr>
        <w:t xml:space="preserve">                </w:t>
      </w:r>
      <w:r>
        <w:rPr>
          <w:highlight w:val="yellow"/>
        </w:rPr>
        <w:tab/>
        <w:t>HorizontalOptions="Center"</w:t>
      </w:r>
    </w:p>
    <w:p w:rsidR="00773787" w:rsidRDefault="001C351D" w:rsidP="00B74861">
      <w:pPr>
        <w:ind w:left="720" w:hanging="720"/>
        <w:rPr>
          <w:highlight w:val="yellow"/>
        </w:rPr>
      </w:pPr>
      <w:r>
        <w:rPr>
          <w:highlight w:val="yellow"/>
        </w:rPr>
        <w:t xml:space="preserve">                </w:t>
      </w:r>
      <w:r>
        <w:rPr>
          <w:highlight w:val="yellow"/>
        </w:rPr>
        <w:tab/>
        <w:t>TextColor="White"</w:t>
      </w:r>
    </w:p>
    <w:p w:rsidR="00773787" w:rsidRDefault="001C351D" w:rsidP="00B74861">
      <w:pPr>
        <w:ind w:left="720" w:hanging="720"/>
        <w:rPr>
          <w:highlight w:val="yellow"/>
        </w:rPr>
      </w:pPr>
      <w:r>
        <w:rPr>
          <w:highlight w:val="yellow"/>
        </w:rPr>
        <w:t xml:space="preserve">                </w:t>
      </w:r>
      <w:r>
        <w:rPr>
          <w:highlight w:val="yellow"/>
        </w:rPr>
        <w:tab/>
        <w:t>IsVisible="{Binding IsRunning}"</w:t>
      </w:r>
    </w:p>
    <w:p w:rsidR="00773787" w:rsidRDefault="001C351D" w:rsidP="00B74861">
      <w:pPr>
        <w:ind w:left="720" w:hanging="720"/>
        <w:rPr>
          <w:highlight w:val="yellow"/>
        </w:rPr>
      </w:pPr>
      <w:r>
        <w:rPr>
          <w:highlight w:val="yellow"/>
        </w:rPr>
        <w:t xml:space="preserve">                </w:t>
      </w:r>
      <w:r>
        <w:rPr>
          <w:highlight w:val="yellow"/>
        </w:rPr>
        <w:tab/>
        <w:t>Title="Loading..."</w:t>
      </w:r>
    </w:p>
    <w:p w:rsidR="00773787" w:rsidRDefault="001C351D" w:rsidP="00B74861">
      <w:pPr>
        <w:ind w:left="720" w:hanging="720"/>
        <w:rPr>
          <w:highlight w:val="yellow"/>
        </w:rPr>
      </w:pPr>
      <w:r>
        <w:rPr>
          <w:highlight w:val="yellow"/>
        </w:rPr>
        <w:t xml:space="preserve">                </w:t>
      </w:r>
      <w:r>
        <w:rPr>
          <w:highlight w:val="yellow"/>
        </w:rPr>
        <w:tab/>
        <w:t>VerticalOptions="Center"</w:t>
      </w:r>
    </w:p>
    <w:p w:rsidR="00773787" w:rsidRDefault="001C351D" w:rsidP="00B74861">
      <w:pPr>
        <w:ind w:left="720" w:hanging="720"/>
        <w:rPr>
          <w:highlight w:val="yellow"/>
        </w:rPr>
      </w:pPr>
      <w:r>
        <w:rPr>
          <w:highlight w:val="yellow"/>
        </w:rPr>
        <w:t xml:space="preserve">                </w:t>
      </w:r>
      <w:r>
        <w:rPr>
          <w:highlight w:val="yellow"/>
        </w:rPr>
        <w:tab/>
        <w:t>ViewBoxWidth="80"</w:t>
      </w:r>
    </w:p>
    <w:p w:rsidR="00773787" w:rsidRDefault="001C351D" w:rsidP="00B74861">
      <w:pPr>
        <w:ind w:left="720" w:hanging="720"/>
        <w:rPr>
          <w:highlight w:val="yellow"/>
        </w:rPr>
      </w:pPr>
      <w:r>
        <w:rPr>
          <w:highlight w:val="yellow"/>
        </w:rPr>
        <w:t xml:space="preserve">                </w:t>
      </w:r>
      <w:r>
        <w:rPr>
          <w:highlight w:val="yellow"/>
        </w:rPr>
        <w:tab/>
        <w:t>ViewBoxHeight="80" /&gt;</w:t>
      </w:r>
    </w:p>
    <w:p w:rsidR="00773787" w:rsidRDefault="001C351D" w:rsidP="00B74861">
      <w:pPr>
        <w:ind w:left="720" w:hanging="720"/>
      </w:pPr>
      <w:r>
        <w:t>…</w:t>
      </w:r>
    </w:p>
    <w:p w:rsidR="00773787" w:rsidRDefault="001C351D" w:rsidP="00B74861">
      <w:pPr>
        <w:ind w:left="720" w:hanging="720"/>
        <w:rPr>
          <w:highlight w:val="yellow"/>
        </w:rPr>
      </w:pPr>
      <w:r>
        <w:rPr>
          <w:highlight w:val="yellow"/>
        </w:rPr>
        <w:lastRenderedPageBreak/>
        <w:t xml:space="preserve">        </w:t>
      </w:r>
      <w:r>
        <w:rPr>
          <w:highlight w:val="yellow"/>
        </w:rPr>
        <w:tab/>
        <w:t>&lt;/StackLayout&gt;</w:t>
      </w:r>
    </w:p>
    <w:p w:rsidR="00773787" w:rsidRDefault="001C351D" w:rsidP="00B74861">
      <w:pPr>
        <w:ind w:left="720" w:hanging="720"/>
        <w:rPr>
          <w:highlight w:val="yellow"/>
        </w:rPr>
      </w:pPr>
      <w:r>
        <w:rPr>
          <w:highlight w:val="yellow"/>
        </w:rPr>
        <w:t xml:space="preserve">    </w:t>
      </w:r>
      <w:r>
        <w:rPr>
          <w:highlight w:val="yellow"/>
        </w:rPr>
        <w:tab/>
        <w:t>&lt;/AbsoluteLayout&gt;</w:t>
      </w:r>
    </w:p>
    <w:p w:rsidR="00773787" w:rsidRDefault="001C351D" w:rsidP="00B74861">
      <w:pPr>
        <w:ind w:left="720" w:hanging="720"/>
        <w:rPr>
          <w:highlight w:val="yellow"/>
        </w:rPr>
      </w:pPr>
      <w:r>
        <w:rPr>
          <w:highlight w:val="yellow"/>
        </w:rPr>
        <w:tab/>
        <w:t>&lt;/ScrollView&gt;</w:t>
      </w:r>
    </w:p>
    <w:p w:rsidR="00773787" w:rsidRDefault="001C351D" w:rsidP="00B74861">
      <w:pPr>
        <w:ind w:left="720" w:hanging="720"/>
      </w:pPr>
      <w:r>
        <w:t>&lt;/ContentPage&gt;</w:t>
      </w:r>
    </w:p>
    <w:p w:rsidR="00773787" w:rsidRDefault="00773787" w:rsidP="00B74861">
      <w:pPr>
        <w:ind w:left="720" w:hanging="720"/>
      </w:pPr>
    </w:p>
    <w:p w:rsidR="00773787" w:rsidRDefault="001C351D" w:rsidP="00B74861">
      <w:pPr>
        <w:numPr>
          <w:ilvl w:val="0"/>
          <w:numId w:val="21"/>
        </w:numPr>
        <w:ind w:hanging="720"/>
      </w:pPr>
      <w:r>
        <w:t>Test it.</w:t>
      </w:r>
    </w:p>
    <w:p w:rsidR="00773787" w:rsidRDefault="001C351D" w:rsidP="00B74861">
      <w:pPr>
        <w:pStyle w:val="Ttulo2"/>
        <w:spacing w:line="240" w:lineRule="auto"/>
        <w:ind w:left="720" w:hanging="720"/>
      </w:pPr>
      <w:bookmarkStart w:id="21" w:name="_66308cip4uk4" w:colFirst="0" w:colLast="0"/>
      <w:bookmarkEnd w:id="21"/>
      <w:r>
        <w:t>GIT Workshop</w:t>
      </w:r>
    </w:p>
    <w:p w:rsidR="00773787" w:rsidRDefault="00FE0FB5" w:rsidP="00B74861">
      <w:pPr>
        <w:spacing w:after="160" w:line="240" w:lineRule="auto"/>
        <w:ind w:left="720" w:hanging="720"/>
      </w:pPr>
      <w:hyperlink r:id="rId19">
        <w:r w:rsidR="001C351D">
          <w:rPr>
            <w:color w:val="1155CC"/>
            <w:u w:val="single"/>
          </w:rPr>
          <w:t>https://www.youtube.com/watch?v=AqocDsE_32c</w:t>
        </w:r>
      </w:hyperlink>
    </w:p>
    <w:p w:rsidR="00773787" w:rsidRDefault="00FE0FB5" w:rsidP="00B74861">
      <w:pPr>
        <w:spacing w:after="160" w:line="240" w:lineRule="auto"/>
        <w:ind w:left="720" w:hanging="720"/>
      </w:pPr>
      <w:hyperlink r:id="rId20">
        <w:r w:rsidR="001C351D">
          <w:rPr>
            <w:color w:val="1155CC"/>
            <w:u w:val="single"/>
          </w:rPr>
          <w:t>https://www.youtube.com/watch?v=CDeG4S-mJts</w:t>
        </w:r>
      </w:hyperlink>
    </w:p>
    <w:p w:rsidR="00773787" w:rsidRDefault="001C351D" w:rsidP="00B74861">
      <w:pPr>
        <w:spacing w:after="160" w:line="240" w:lineRule="auto"/>
        <w:ind w:left="720" w:hanging="720"/>
      </w:pPr>
      <w:r>
        <w:t>git checkout -b &lt;nombre_de_la_nueva_rama&gt; &lt;hash_del_commit_al_que_quiere_volver&gt;</w:t>
      </w:r>
    </w:p>
    <w:p w:rsidR="00773787" w:rsidRDefault="001C351D" w:rsidP="00B74861">
      <w:pPr>
        <w:spacing w:after="160" w:line="240" w:lineRule="auto"/>
        <w:ind w:left="720" w:hanging="720"/>
      </w:pPr>
      <w:r>
        <w:t>git checkout -b old-state 0d1d7fc32</w:t>
      </w:r>
    </w:p>
    <w:p w:rsidR="00773787" w:rsidRDefault="00773787" w:rsidP="00B74861">
      <w:pPr>
        <w:ind w:left="720" w:hanging="720"/>
      </w:pPr>
    </w:p>
    <w:p w:rsidR="00773787" w:rsidRDefault="001C351D" w:rsidP="00B74861">
      <w:pPr>
        <w:pStyle w:val="Ttulo1"/>
        <w:spacing w:line="240" w:lineRule="auto"/>
        <w:ind w:left="720" w:hanging="720"/>
        <w:rPr>
          <w:sz w:val="22"/>
          <w:szCs w:val="22"/>
        </w:rPr>
      </w:pPr>
      <w:bookmarkStart w:id="22" w:name="_nwdg1ugw215t" w:colFirst="0" w:colLast="0"/>
      <w:bookmarkEnd w:id="22"/>
      <w:r>
        <w:t>Web Second Part</w:t>
      </w:r>
    </w:p>
    <w:p w:rsidR="00773787" w:rsidRDefault="001C351D" w:rsidP="00B74861">
      <w:pPr>
        <w:pStyle w:val="Ttulo2"/>
        <w:spacing w:line="240" w:lineRule="auto"/>
        <w:ind w:left="720" w:hanging="720"/>
      </w:pPr>
      <w:bookmarkStart w:id="23" w:name="_xacmwy12tj9a" w:colFirst="0" w:colLast="0"/>
      <w:bookmarkEnd w:id="23"/>
      <w:r>
        <w:t>Redirect Pages</w:t>
      </w:r>
    </w:p>
    <w:p w:rsidR="00773787" w:rsidRDefault="001C351D" w:rsidP="00B74861">
      <w:pPr>
        <w:numPr>
          <w:ilvl w:val="0"/>
          <w:numId w:val="44"/>
        </w:numPr>
        <w:spacing w:after="160" w:line="240" w:lineRule="auto"/>
        <w:ind w:hanging="720"/>
      </w:pPr>
      <w:r>
        <w:t xml:space="preserve">Create </w:t>
      </w:r>
      <w:r>
        <w:rPr>
          <w:b/>
        </w:rPr>
        <w:t>NotAuthorized</w:t>
      </w:r>
      <w:r>
        <w:t xml:space="preserve"> method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NotAuthor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Create correspondent  view with this lines: </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NotAuthorized";</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You are not authorized to perform this action!&lt;/h2&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Modify </w:t>
      </w:r>
      <w:r>
        <w:rPr>
          <w:b/>
        </w:rPr>
        <w:t>Startup.cs</w:t>
      </w:r>
      <w:r>
        <w:t xml:space="preserve"> to configure the Application Cookie Options (after cookies lines):</w:t>
      </w:r>
    </w:p>
    <w:p w:rsidR="00773787" w:rsidRDefault="00773787" w:rsidP="00B74861">
      <w:pPr>
        <w:pBdr>
          <w:top w:val="nil"/>
          <w:left w:val="nil"/>
          <w:bottom w:val="nil"/>
          <w:right w:val="nil"/>
          <w:between w:val="nil"/>
        </w:pBdr>
        <w:spacing w:after="160" w:line="240" w:lineRule="auto"/>
        <w:ind w:left="720" w:hanging="720"/>
      </w:pPr>
    </w:p>
    <w:p w:rsidR="00773787" w:rsidRDefault="001C351D" w:rsidP="00B74861">
      <w:pPr>
        <w:spacing w:line="240" w:lineRule="auto"/>
        <w:ind w:left="720" w:hanging="720"/>
      </w:pPr>
      <w:r>
        <w:t>services.ConfigureApplicationCookie(options =&g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options.LoginPath = "/Account/NotAuthorized";</w:t>
      </w:r>
    </w:p>
    <w:p w:rsidR="00773787" w:rsidRDefault="001C351D" w:rsidP="00B74861">
      <w:pPr>
        <w:spacing w:line="240" w:lineRule="auto"/>
        <w:ind w:left="720" w:hanging="720"/>
      </w:pPr>
      <w:r>
        <w:tab/>
        <w:t>options.AccessDeniedPath = "/Account/NotAuthoriz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We add it to the pipeline inside </w:t>
      </w:r>
      <w:r>
        <w:rPr>
          <w:b/>
        </w:rPr>
        <w:t>Startup.cs</w:t>
      </w:r>
      <w:r>
        <w:t xml:space="preserve">  with a wildcard as a parameter.</w:t>
      </w:r>
    </w:p>
    <w:p w:rsidR="00773787" w:rsidRDefault="001C351D" w:rsidP="00B74861">
      <w:pPr>
        <w:spacing w:line="240" w:lineRule="auto"/>
        <w:ind w:left="720" w:hanging="720"/>
      </w:pPr>
      <w:r>
        <w:t>public void Configure(IApplicationBuilder app, IHostingEnvironment env)</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env.IsDevelopm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DeveloperException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pp.UseExceptionHandler("/Home/Error");</w:t>
      </w:r>
    </w:p>
    <w:p w:rsidR="00773787" w:rsidRDefault="001C351D" w:rsidP="00B74861">
      <w:pPr>
        <w:spacing w:line="240" w:lineRule="auto"/>
        <w:ind w:left="720" w:hanging="720"/>
      </w:pPr>
      <w:r>
        <w:t xml:space="preserve">    </w:t>
      </w:r>
      <w:r>
        <w:tab/>
        <w:t>app.UseH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pp.UseStatusCodePagesWithReExecute("/error/{0}");</w:t>
      </w:r>
    </w:p>
    <w:p w:rsidR="00773787" w:rsidRDefault="001C351D" w:rsidP="00B74861">
      <w:pPr>
        <w:spacing w:line="240" w:lineRule="auto"/>
        <w:ind w:left="720" w:hanging="720"/>
      </w:pPr>
      <w:r>
        <w:tab/>
        <w:t>app.UseHttpsRedirection();</w:t>
      </w:r>
    </w:p>
    <w:p w:rsidR="00773787" w:rsidRDefault="001C351D" w:rsidP="00B74861">
      <w:pPr>
        <w:spacing w:line="240" w:lineRule="auto"/>
        <w:ind w:left="720" w:hanging="720"/>
      </w:pPr>
      <w:r>
        <w:tab/>
        <w:t>app.UseStaticFiles();</w:t>
      </w:r>
    </w:p>
    <w:p w:rsidR="00773787" w:rsidRDefault="001C351D" w:rsidP="00B74861">
      <w:pPr>
        <w:spacing w:line="240" w:lineRule="auto"/>
        <w:ind w:left="720" w:hanging="720"/>
      </w:pPr>
      <w:r>
        <w:tab/>
        <w:t>app.UseAuthentication();</w:t>
      </w:r>
    </w:p>
    <w:p w:rsidR="00773787" w:rsidRDefault="001C351D" w:rsidP="00B74861">
      <w:pPr>
        <w:spacing w:line="240" w:lineRule="auto"/>
        <w:ind w:left="720" w:hanging="720"/>
      </w:pPr>
      <w:r>
        <w:tab/>
        <w:t>app.UseCookiePolic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pp.UseMvc(routes =&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outes.MapRoute(</w:t>
      </w:r>
    </w:p>
    <w:p w:rsidR="00773787" w:rsidRDefault="001C351D" w:rsidP="00B74861">
      <w:pPr>
        <w:spacing w:line="240" w:lineRule="auto"/>
        <w:ind w:left="720" w:hanging="720"/>
      </w:pPr>
      <w:r>
        <w:t xml:space="preserve">        </w:t>
      </w:r>
      <w:r>
        <w:tab/>
        <w:t>name: "default",</w:t>
      </w:r>
    </w:p>
    <w:p w:rsidR="00773787" w:rsidRDefault="001C351D" w:rsidP="00B74861">
      <w:pPr>
        <w:spacing w:line="240" w:lineRule="auto"/>
        <w:ind w:left="720" w:hanging="720"/>
      </w:pPr>
      <w:r>
        <w:t xml:space="preserve">        </w:t>
      </w:r>
      <w:r>
        <w:tab/>
        <w:t>template: "{controller=Home}/{action=Index}/{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Inside the Home Controller create the following action.</w:t>
      </w:r>
    </w:p>
    <w:p w:rsidR="00773787" w:rsidRDefault="001C351D" w:rsidP="00B74861">
      <w:pPr>
        <w:spacing w:line="240" w:lineRule="auto"/>
        <w:ind w:left="720" w:hanging="720"/>
      </w:pPr>
      <w:r>
        <w:t>[Route("error/404")]</w:t>
      </w:r>
    </w:p>
    <w:p w:rsidR="00773787" w:rsidRDefault="001C351D" w:rsidP="00B74861">
      <w:pPr>
        <w:spacing w:line="240" w:lineRule="auto"/>
        <w:ind w:left="720" w:hanging="720"/>
      </w:pPr>
      <w:r>
        <w:t>public IActionResult Error404()</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 xml:space="preserve"> Create the correspondent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rror404";</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br /&gt;</w:t>
      </w:r>
    </w:p>
    <w:p w:rsidR="00773787" w:rsidRDefault="001C351D" w:rsidP="00B74861">
      <w:pPr>
        <w:spacing w:line="240" w:lineRule="auto"/>
        <w:ind w:left="720" w:hanging="720"/>
      </w:pPr>
      <w:r>
        <w:t>&lt;br /&gt;</w:t>
      </w:r>
    </w:p>
    <w:p w:rsidR="00773787" w:rsidRDefault="001C351D" w:rsidP="00B74861">
      <w:pPr>
        <w:spacing w:line="240" w:lineRule="auto"/>
        <w:ind w:left="720" w:hanging="720"/>
      </w:pPr>
      <w:r>
        <w:t>&lt;img src="~/images/gopher_head-min.png" /&gt;</w:t>
      </w:r>
    </w:p>
    <w:p w:rsidR="00773787" w:rsidRDefault="001C351D" w:rsidP="00B74861">
      <w:pPr>
        <w:spacing w:line="240" w:lineRule="auto"/>
        <w:ind w:left="720" w:hanging="720"/>
      </w:pPr>
      <w:r>
        <w:t>&lt;h2&gt;Sorry, page not found&lt;/h2&gt;</w:t>
      </w:r>
    </w:p>
    <w:p w:rsidR="00773787" w:rsidRDefault="00773787" w:rsidP="00B74861">
      <w:pPr>
        <w:spacing w:line="240" w:lineRule="auto"/>
        <w:ind w:left="720" w:hanging="720"/>
      </w:pPr>
    </w:p>
    <w:p w:rsidR="00773787" w:rsidRDefault="001C351D" w:rsidP="00B74861">
      <w:pPr>
        <w:numPr>
          <w:ilvl w:val="0"/>
          <w:numId w:val="44"/>
        </w:numPr>
        <w:pBdr>
          <w:top w:val="nil"/>
          <w:left w:val="nil"/>
          <w:bottom w:val="nil"/>
          <w:right w:val="nil"/>
          <w:between w:val="nil"/>
        </w:pBdr>
        <w:spacing w:after="160" w:line="240" w:lineRule="auto"/>
        <w:ind w:hanging="720"/>
      </w:pPr>
      <w:r>
        <w:t>Test it!.</w:t>
      </w:r>
    </w:p>
    <w:p w:rsidR="00773787" w:rsidRDefault="001C351D" w:rsidP="00B74861">
      <w:pPr>
        <w:pStyle w:val="Ttulo2"/>
        <w:spacing w:line="240" w:lineRule="auto"/>
        <w:ind w:left="720" w:hanging="720"/>
      </w:pPr>
      <w:bookmarkStart w:id="24" w:name="_a8xsy9ylifaf" w:colFirst="0" w:colLast="0"/>
      <w:bookmarkEnd w:id="24"/>
      <w:r>
        <w:t>Self-registration of users</w:t>
      </w:r>
    </w:p>
    <w:p w:rsidR="00773787" w:rsidRDefault="00773787" w:rsidP="00B74861">
      <w:pPr>
        <w:ind w:left="720" w:hanging="720"/>
      </w:pPr>
    </w:p>
    <w:p w:rsidR="00773787" w:rsidRDefault="001C351D" w:rsidP="00B74861">
      <w:pPr>
        <w:numPr>
          <w:ilvl w:val="0"/>
          <w:numId w:val="42"/>
        </w:numPr>
        <w:spacing w:line="240" w:lineRule="auto"/>
        <w:ind w:hanging="720"/>
      </w:pPr>
      <w:r>
        <w:t xml:space="preserve">Add those methods to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gister()</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oginViewModel = new Login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assword = view.Password,</w:t>
      </w:r>
    </w:p>
    <w:p w:rsidR="00773787" w:rsidRDefault="001C351D" w:rsidP="00B74861">
      <w:pPr>
        <w:spacing w:line="240" w:lineRule="auto"/>
        <w:ind w:left="720" w:hanging="720"/>
      </w:pPr>
      <w:r>
        <w:t xml:space="preserve">        </w:t>
      </w:r>
      <w:r>
        <w:tab/>
        <w:t>RememberMe = false,</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2 = await _userHelper.LoginAsync(loginViewMode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ult2.Succeeded)</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AddUs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new Us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AddUserAsync(user, view.Password);</w:t>
      </w:r>
    </w:p>
    <w:p w:rsidR="00773787" w:rsidRDefault="001C351D" w:rsidP="00B74861">
      <w:pPr>
        <w:spacing w:line="240" w:lineRule="auto"/>
        <w:ind w:left="720" w:hanging="720"/>
      </w:pPr>
      <w:r>
        <w:tab/>
        <w:t>if (result != IdentityResult.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newUser = await _userHelper.GetUserByEmailAsync(view.Username);</w:t>
      </w:r>
    </w:p>
    <w:p w:rsidR="00773787" w:rsidRDefault="001C351D" w:rsidP="00B74861">
      <w:pPr>
        <w:spacing w:line="240" w:lineRule="auto"/>
        <w:ind w:left="720" w:hanging="720"/>
      </w:pPr>
      <w:r>
        <w:tab/>
        <w:t>await _userHelper.AddUserToRoleAsync(newUser, "Customer");</w:t>
      </w:r>
    </w:p>
    <w:p w:rsidR="00773787" w:rsidRDefault="001C351D" w:rsidP="00B74861">
      <w:pPr>
        <w:spacing w:line="240" w:lineRule="auto"/>
        <w:ind w:left="720" w:hanging="720"/>
      </w:pPr>
      <w:r>
        <w:tab/>
        <w:t>return new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t xml:space="preserve">Add the view </w:t>
      </w:r>
      <w:r>
        <w:rPr>
          <w:b/>
        </w:rPr>
        <w:t>Register</w:t>
      </w:r>
      <w:r>
        <w:t xml:space="preserve"> o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ab/>
        <w:t>&lt;h2&gt;Register&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Register"&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Register" class="btn btn-primary"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2"/>
        </w:numPr>
        <w:spacing w:line="240" w:lineRule="auto"/>
        <w:ind w:hanging="720"/>
      </w:pPr>
      <w:r>
        <w:lastRenderedPageBreak/>
        <w:t>Test it.</w:t>
      </w:r>
    </w:p>
    <w:p w:rsidR="00773787" w:rsidRDefault="001C351D" w:rsidP="00B74861">
      <w:pPr>
        <w:pStyle w:val="Ttulo2"/>
        <w:spacing w:line="240" w:lineRule="auto"/>
        <w:ind w:left="720" w:hanging="720"/>
      </w:pPr>
      <w:bookmarkStart w:id="25" w:name="_1ksv4uv" w:colFirst="0" w:colLast="0"/>
      <w:bookmarkEnd w:id="25"/>
      <w:r>
        <w:t>Modifying users</w:t>
      </w:r>
    </w:p>
    <w:p w:rsidR="00773787" w:rsidRDefault="001C351D" w:rsidP="00B74861">
      <w:pPr>
        <w:numPr>
          <w:ilvl w:val="0"/>
          <w:numId w:val="27"/>
        </w:numPr>
        <w:spacing w:line="240" w:lineRule="auto"/>
        <w:ind w:hanging="720"/>
      </w:pPr>
      <w:r>
        <w:t xml:space="preserve">Add the </w:t>
      </w:r>
      <w:r>
        <w:rPr>
          <w:b/>
        </w:rPr>
        <w:t>ChangePassword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isplay(Name = "Current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New password")]</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Password confirm")]</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Compare("NewPassword")]</w:t>
      </w:r>
    </w:p>
    <w:p w:rsidR="00773787" w:rsidRDefault="001C351D" w:rsidP="00B74861">
      <w:pPr>
        <w:spacing w:line="240" w:lineRule="auto"/>
        <w:ind w:left="720" w:hanging="720"/>
      </w:pPr>
      <w:r>
        <w:t xml:space="preserve">    </w:t>
      </w:r>
      <w:r>
        <w:tab/>
        <w:t>public string Confirm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is method in </w:t>
      </w:r>
      <w:r>
        <w:rPr>
          <w:b/>
        </w:rPr>
        <w:t>IUser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hangePasswordAsync(User user, string oldPassword, string newPassword);</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implementation in </w:t>
      </w:r>
      <w:r>
        <w:rPr>
          <w:b/>
        </w:rPr>
        <w:t>User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hangePasswordAsync(User user, string oldPassword, string new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hangePasswordAsync(user, oldPassword, new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AccountControll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hange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EditUser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t xml:space="preserve">    </w:t>
      </w:r>
      <w:r>
        <w:tab/>
        <w:t>Document = owner.User.Document,</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Id = owner.Id,</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hangeUser(EditUserViewModel view)</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Index", "Hom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Us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Own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hangeUser"&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ChangePassword" class="btn btn-warning"&gt;Change Password&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lastRenderedPageBreak/>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ose methods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hangePassword(Change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User.Identity.Name);</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result = await _userHelper.ChangePasswordAsync(user, model.OldPassword, model.New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Change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ModelState.AddModelError(string.Empty, "User no 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 xml:space="preserve">Add the view </w:t>
      </w:r>
      <w:r>
        <w:rPr>
          <w:b/>
        </w:rPr>
        <w:t>ChangePassword</w:t>
      </w:r>
      <w:r>
        <w:t xml:space="preserve"> to </w:t>
      </w:r>
      <w:r>
        <w:rPr>
          <w:b/>
        </w:rPr>
        <w:t xml:space="preserve">Account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ChangePassword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Regist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hange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 offset-md-4"&gt;</w:t>
      </w:r>
    </w:p>
    <w:p w:rsidR="00773787" w:rsidRDefault="001C351D" w:rsidP="00B74861">
      <w:pPr>
        <w:spacing w:line="240" w:lineRule="auto"/>
        <w:ind w:left="720" w:hanging="720"/>
      </w:pPr>
      <w:r>
        <w:t xml:space="preserve">    </w:t>
      </w:r>
      <w:r>
        <w:tab/>
        <w:t>&lt;form method="post"&gt;</w:t>
      </w:r>
    </w:p>
    <w:p w:rsidR="00773787" w:rsidRDefault="001C351D" w:rsidP="00B74861">
      <w:pPr>
        <w:spacing w:line="240" w:lineRule="auto"/>
        <w:ind w:left="720" w:hanging="720"/>
      </w:pPr>
      <w:r>
        <w:t xml:space="preserve">        </w:t>
      </w:r>
      <w:r>
        <w:tab/>
        <w:t>&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ldPassword"&gt;Current password&lt;/label&gt;</w:t>
      </w:r>
    </w:p>
    <w:p w:rsidR="00773787" w:rsidRDefault="001C351D" w:rsidP="00B74861">
      <w:pPr>
        <w:spacing w:line="240" w:lineRule="auto"/>
        <w:ind w:left="720" w:hanging="720"/>
      </w:pPr>
      <w:r>
        <w:t xml:space="preserve">            </w:t>
      </w:r>
      <w:r>
        <w:tab/>
        <w:t>&lt;input asp-for="OldPassword" type="password" class="form-control" /&gt;</w:t>
      </w:r>
    </w:p>
    <w:p w:rsidR="00773787" w:rsidRDefault="001C351D" w:rsidP="00B74861">
      <w:pPr>
        <w:spacing w:line="240" w:lineRule="auto"/>
        <w:ind w:left="720" w:hanging="720"/>
      </w:pPr>
      <w:r>
        <w:t xml:space="preserve">            </w:t>
      </w:r>
      <w:r>
        <w:tab/>
        <w:t>&lt;span asp-validation-for="Old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ewPassword"&gt;New password&lt;/label&gt;</w:t>
      </w:r>
    </w:p>
    <w:p w:rsidR="00773787" w:rsidRDefault="001C351D" w:rsidP="00B74861">
      <w:pPr>
        <w:spacing w:line="240" w:lineRule="auto"/>
        <w:ind w:left="720" w:hanging="720"/>
      </w:pPr>
      <w:r>
        <w:t xml:space="preserve">            </w:t>
      </w:r>
      <w:r>
        <w:tab/>
        <w:t>&lt;input asp-for="NewPassword" type="password" class="form-control" /&gt;</w:t>
      </w:r>
    </w:p>
    <w:p w:rsidR="00773787" w:rsidRDefault="001C351D" w:rsidP="00B74861">
      <w:pPr>
        <w:spacing w:line="240" w:lineRule="auto"/>
        <w:ind w:left="720" w:hanging="720"/>
      </w:pPr>
      <w:r>
        <w:t xml:space="preserve">            </w:t>
      </w:r>
      <w:r>
        <w:tab/>
        <w:t>&lt;span asp-validation-for="NewPassword"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Confirm"&gt;Confirm&lt;/label&gt;</w:t>
      </w:r>
    </w:p>
    <w:p w:rsidR="00773787" w:rsidRDefault="001C351D" w:rsidP="00B74861">
      <w:pPr>
        <w:spacing w:line="240" w:lineRule="auto"/>
        <w:ind w:left="720" w:hanging="720"/>
      </w:pPr>
      <w:r>
        <w:t xml:space="preserve">            </w:t>
      </w:r>
      <w:r>
        <w:tab/>
        <w:t>&lt;input asp-for="Confirm" type="password" class="form-control" /&gt;</w:t>
      </w:r>
    </w:p>
    <w:p w:rsidR="00773787" w:rsidRDefault="001C351D" w:rsidP="00B74861">
      <w:pPr>
        <w:spacing w:line="240" w:lineRule="auto"/>
        <w:ind w:left="720" w:hanging="720"/>
      </w:pPr>
      <w:r>
        <w:lastRenderedPageBreak/>
        <w:t xml:space="preserve">            </w:t>
      </w:r>
      <w:r>
        <w:tab/>
        <w:t>&lt;span asp-validation-for="Confirm" class="text-warning"&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hange password" class="btn btn-primary" /&gt;</w:t>
      </w:r>
    </w:p>
    <w:p w:rsidR="00773787" w:rsidRDefault="001C351D" w:rsidP="00B74861">
      <w:pPr>
        <w:spacing w:line="240" w:lineRule="auto"/>
        <w:ind w:left="720" w:hanging="720"/>
      </w:pPr>
      <w:r>
        <w:t xml:space="preserve">            </w:t>
      </w:r>
      <w:r>
        <w:tab/>
        <w:t>&lt;a asp-action="ChangeUser" class="btn btn-success"&gt;Back to user&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7"/>
        </w:numPr>
        <w:spacing w:line="240" w:lineRule="auto"/>
        <w:ind w:hanging="720"/>
      </w:pPr>
      <w:r>
        <w:t>Test it.</w:t>
      </w:r>
    </w:p>
    <w:p w:rsidR="00773787" w:rsidRDefault="001C351D" w:rsidP="00B74861">
      <w:pPr>
        <w:pStyle w:val="Ttulo2"/>
        <w:spacing w:line="240" w:lineRule="auto"/>
        <w:ind w:left="720" w:hanging="720"/>
      </w:pPr>
      <w:bookmarkStart w:id="26" w:name="_3whwml4" w:colFirst="0" w:colLast="0"/>
      <w:bookmarkEnd w:id="26"/>
      <w:r>
        <w:t>Confirm Email Registration</w:t>
      </w:r>
    </w:p>
    <w:p w:rsidR="00773787" w:rsidRDefault="001C351D" w:rsidP="00B74861">
      <w:pPr>
        <w:numPr>
          <w:ilvl w:val="0"/>
          <w:numId w:val="3"/>
        </w:numPr>
        <w:spacing w:line="240" w:lineRule="auto"/>
        <w:ind w:hanging="720"/>
      </w:pPr>
      <w:r>
        <w:t>First, change the setup project:</w:t>
      </w:r>
    </w:p>
    <w:p w:rsidR="00773787" w:rsidRDefault="00773787" w:rsidP="00B74861">
      <w:pPr>
        <w:spacing w:line="240" w:lineRule="auto"/>
        <w:ind w:left="720" w:hanging="720"/>
      </w:pPr>
    </w:p>
    <w:p w:rsidR="00773787" w:rsidRDefault="001C351D" w:rsidP="00B74861">
      <w:pPr>
        <w:spacing w:line="240" w:lineRule="auto"/>
        <w:ind w:left="720" w:hanging="720"/>
      </w:pPr>
      <w:r>
        <w:t>services.AddIdentity&lt;User, IdentityRole&gt;(cfg =&g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cfg.Tokens.AuthenticatorTokenProvider = TokenOptions.DefaultAuthenticatorProvider;</w:t>
      </w:r>
    </w:p>
    <w:p w:rsidR="00773787" w:rsidRDefault="001C351D" w:rsidP="00B74861">
      <w:pPr>
        <w:spacing w:line="240" w:lineRule="auto"/>
        <w:ind w:left="720" w:hanging="720"/>
        <w:rPr>
          <w:highlight w:val="yellow"/>
        </w:rPr>
      </w:pPr>
      <w:r>
        <w:rPr>
          <w:highlight w:val="yellow"/>
        </w:rPr>
        <w:tab/>
        <w:t>cfg.SignIn.RequireConfirmedEmail = true;</w:t>
      </w:r>
    </w:p>
    <w:p w:rsidR="00773787" w:rsidRDefault="001C351D" w:rsidP="00B74861">
      <w:pPr>
        <w:spacing w:line="240" w:lineRule="auto"/>
        <w:ind w:left="720" w:hanging="720"/>
      </w:pPr>
      <w:r>
        <w:tab/>
        <w:t>cfg.User.RequireUniqueEmail = true;</w:t>
      </w:r>
    </w:p>
    <w:p w:rsidR="00773787" w:rsidRDefault="001C351D" w:rsidP="00B74861">
      <w:pPr>
        <w:spacing w:line="240" w:lineRule="auto"/>
        <w:ind w:left="720" w:hanging="720"/>
      </w:pPr>
      <w:r>
        <w:tab/>
        <w:t>cfg.Password.RequireDigit = false;</w:t>
      </w:r>
    </w:p>
    <w:p w:rsidR="00773787" w:rsidRDefault="001C351D" w:rsidP="00B74861">
      <w:pPr>
        <w:spacing w:line="240" w:lineRule="auto"/>
        <w:ind w:left="720" w:hanging="720"/>
      </w:pPr>
      <w:r>
        <w:tab/>
        <w:t>cfg.Password.RequiredUniqueChars = 0;</w:t>
      </w:r>
    </w:p>
    <w:p w:rsidR="00773787" w:rsidRDefault="001C351D" w:rsidP="00B74861">
      <w:pPr>
        <w:spacing w:line="240" w:lineRule="auto"/>
        <w:ind w:left="720" w:hanging="720"/>
      </w:pPr>
      <w:r>
        <w:tab/>
        <w:t>cfg.Password.RequireLowercase = false;</w:t>
      </w:r>
    </w:p>
    <w:p w:rsidR="00773787" w:rsidRDefault="001C351D" w:rsidP="00B74861">
      <w:pPr>
        <w:spacing w:line="240" w:lineRule="auto"/>
        <w:ind w:left="720" w:hanging="720"/>
      </w:pPr>
      <w:r>
        <w:tab/>
        <w:t>cfg.Password.RequireNonAlphanumeric = false;</w:t>
      </w:r>
    </w:p>
    <w:p w:rsidR="00773787" w:rsidRDefault="001C351D" w:rsidP="00B74861">
      <w:pPr>
        <w:spacing w:line="240" w:lineRule="auto"/>
        <w:ind w:left="720" w:hanging="720"/>
      </w:pPr>
      <w:r>
        <w:tab/>
        <w:t>cfg.Password.RequireUppercase = fal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ddDefaultTokenProviders()</w:t>
      </w:r>
    </w:p>
    <w:p w:rsidR="00773787" w:rsidRDefault="001C351D" w:rsidP="00B74861">
      <w:pPr>
        <w:spacing w:line="240" w:lineRule="auto"/>
        <w:ind w:left="720" w:hanging="720"/>
      </w:pPr>
      <w:r>
        <w:tab/>
        <w:t>.AddEntityFrameworkStores&lt;DataContext&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Check if your email account is enabled to send email in: </w:t>
      </w:r>
      <w:hyperlink r:id="rId21">
        <w:r>
          <w:rPr>
            <w:color w:val="1155CC"/>
            <w:u w:val="single"/>
          </w:rPr>
          <w:t>https://myaccount.google.com/lesssecureapps</w:t>
        </w:r>
      </w:hyperlink>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parameters to the configuration file:</w:t>
      </w:r>
    </w:p>
    <w:p w:rsidR="00773787" w:rsidRDefault="00773787" w:rsidP="00B74861">
      <w:pPr>
        <w:spacing w:line="240" w:lineRule="auto"/>
        <w:ind w:left="720" w:hanging="720"/>
      </w:pPr>
    </w:p>
    <w:p w:rsidR="00773787" w:rsidRDefault="001C351D" w:rsidP="00B74861">
      <w:pPr>
        <w:spacing w:line="240" w:lineRule="auto"/>
        <w:ind w:left="720" w:hanging="720"/>
      </w:pPr>
      <w:r>
        <w:t>"Mail": {</w:t>
      </w:r>
    </w:p>
    <w:p w:rsidR="00773787" w:rsidRDefault="001C351D" w:rsidP="00B74861">
      <w:pPr>
        <w:spacing w:line="240" w:lineRule="auto"/>
        <w:ind w:left="720" w:hanging="720"/>
      </w:pPr>
      <w:r>
        <w:t xml:space="preserve">  "From": "youremail@gmail.com",</w:t>
      </w:r>
    </w:p>
    <w:p w:rsidR="00773787" w:rsidRDefault="001C351D" w:rsidP="00B74861">
      <w:pPr>
        <w:spacing w:line="240" w:lineRule="auto"/>
        <w:ind w:left="720" w:hanging="720"/>
      </w:pPr>
      <w:r>
        <w:t xml:space="preserve">  "Smtp": "smtp.gmail.com",</w:t>
      </w:r>
    </w:p>
    <w:p w:rsidR="00773787" w:rsidRDefault="001C351D" w:rsidP="00B74861">
      <w:pPr>
        <w:spacing w:line="240" w:lineRule="auto"/>
        <w:ind w:left="720" w:hanging="720"/>
      </w:pPr>
      <w:r>
        <w:t xml:space="preserve">  "Port": 587,</w:t>
      </w:r>
    </w:p>
    <w:p w:rsidR="00773787" w:rsidRDefault="001C351D" w:rsidP="00B74861">
      <w:pPr>
        <w:spacing w:line="240" w:lineRule="auto"/>
        <w:ind w:left="720" w:hanging="720"/>
      </w:pPr>
      <w:r>
        <w:t xml:space="preserve">  "Password": "you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e nuget “</w:t>
      </w:r>
      <w:r>
        <w:rPr>
          <w:b/>
        </w:rPr>
        <w:t>Mailkit</w:t>
      </w: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nterface </w:t>
      </w:r>
      <w:r>
        <w:rPr>
          <w:b/>
        </w:rPr>
        <w:t>I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oid SendMail(string to, string subject, string bod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In </w:t>
      </w:r>
      <w:r>
        <w:rPr>
          <w:b/>
        </w:rPr>
        <w:t>Helpers</w:t>
      </w:r>
      <w:r>
        <w:t xml:space="preserve"> folder add the implementation </w:t>
      </w:r>
      <w:r>
        <w:rPr>
          <w:b/>
        </w:rPr>
        <w:t>Mail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ailKit.Net.Smtp;</w:t>
      </w:r>
    </w:p>
    <w:p w:rsidR="00773787" w:rsidRDefault="001C351D" w:rsidP="00B74861">
      <w:pPr>
        <w:spacing w:line="240" w:lineRule="auto"/>
        <w:ind w:left="720" w:hanging="720"/>
      </w:pPr>
      <w:r>
        <w:t>using Microsoft.Extensions.Configuration;</w:t>
      </w:r>
    </w:p>
    <w:p w:rsidR="00773787" w:rsidRDefault="001C351D" w:rsidP="00B74861">
      <w:pPr>
        <w:spacing w:line="240" w:lineRule="auto"/>
        <w:ind w:left="720" w:hanging="720"/>
      </w:pPr>
      <w:r>
        <w:t>using MimeKit;</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ilHelper : IMail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nfiguration _configuratio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ilHelper(IConfiguration configur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figuration = configura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ndMail(string to, string subject, string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rom = _configuration["Mail:From"];</w:t>
      </w:r>
    </w:p>
    <w:p w:rsidR="00773787" w:rsidRDefault="001C351D" w:rsidP="00B74861">
      <w:pPr>
        <w:spacing w:line="240" w:lineRule="auto"/>
        <w:ind w:left="720" w:hanging="720"/>
      </w:pPr>
      <w:r>
        <w:t xml:space="preserve">        </w:t>
      </w:r>
      <w:r>
        <w:tab/>
        <w:t>var smtp = _configuration["Mail:Smtp"];</w:t>
      </w:r>
    </w:p>
    <w:p w:rsidR="00773787" w:rsidRDefault="001C351D" w:rsidP="00B74861">
      <w:pPr>
        <w:spacing w:line="240" w:lineRule="auto"/>
        <w:ind w:left="720" w:hanging="720"/>
      </w:pPr>
      <w:r>
        <w:t xml:space="preserve">        </w:t>
      </w:r>
      <w:r>
        <w:tab/>
        <w:t>var port = _configuration["Mail:Port"];</w:t>
      </w:r>
    </w:p>
    <w:p w:rsidR="00773787" w:rsidRDefault="001C351D" w:rsidP="00B74861">
      <w:pPr>
        <w:spacing w:line="240" w:lineRule="auto"/>
        <w:ind w:left="720" w:hanging="720"/>
      </w:pPr>
      <w:r>
        <w:t xml:space="preserve">        </w:t>
      </w:r>
      <w:r>
        <w:tab/>
        <w:t>var password = _configuration["Mail: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essage = new MimeMessage();</w:t>
      </w:r>
    </w:p>
    <w:p w:rsidR="00773787" w:rsidRDefault="001C351D" w:rsidP="00B74861">
      <w:pPr>
        <w:spacing w:line="240" w:lineRule="auto"/>
        <w:ind w:left="720" w:hanging="720"/>
      </w:pPr>
      <w:r>
        <w:t xml:space="preserve">        </w:t>
      </w:r>
      <w:r>
        <w:tab/>
        <w:t>message.From.Add(new MailboxAddress(from));</w:t>
      </w:r>
    </w:p>
    <w:p w:rsidR="00773787" w:rsidRDefault="001C351D" w:rsidP="00B74861">
      <w:pPr>
        <w:spacing w:line="240" w:lineRule="auto"/>
        <w:ind w:left="720" w:hanging="720"/>
      </w:pPr>
      <w:r>
        <w:t xml:space="preserve">        </w:t>
      </w:r>
      <w:r>
        <w:tab/>
        <w:t>message.To.Add(new MailboxAddress(to));</w:t>
      </w:r>
    </w:p>
    <w:p w:rsidR="00773787" w:rsidRDefault="001C351D" w:rsidP="00B74861">
      <w:pPr>
        <w:spacing w:line="240" w:lineRule="auto"/>
        <w:ind w:left="720" w:hanging="720"/>
      </w:pPr>
      <w:r>
        <w:t xml:space="preserve">        </w:t>
      </w:r>
      <w:r>
        <w:tab/>
        <w:t>message.Subject = subject;</w:t>
      </w:r>
    </w:p>
    <w:p w:rsidR="00773787" w:rsidRDefault="001C351D" w:rsidP="00B74861">
      <w:pPr>
        <w:spacing w:line="240" w:lineRule="auto"/>
        <w:ind w:left="720" w:hanging="720"/>
      </w:pPr>
      <w:r>
        <w:t xml:space="preserve">        </w:t>
      </w:r>
      <w:r>
        <w:tab/>
        <w:t>var bodyBuilder = new BodyBuil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Body = bod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essage.Body = bodyBuilder.ToMessageBod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client = new Sm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lient.Connect(smtp, int.Parse(port), false);</w:t>
      </w:r>
    </w:p>
    <w:p w:rsidR="00773787" w:rsidRDefault="001C351D" w:rsidP="00B74861">
      <w:pPr>
        <w:spacing w:line="240" w:lineRule="auto"/>
        <w:ind w:left="720" w:hanging="720"/>
      </w:pPr>
      <w:r>
        <w:t xml:space="preserve">            </w:t>
      </w:r>
      <w:r>
        <w:tab/>
        <w:t>client.Authenticate(from, password);</w:t>
      </w:r>
    </w:p>
    <w:p w:rsidR="00773787" w:rsidRDefault="001C351D" w:rsidP="00B74861">
      <w:pPr>
        <w:spacing w:line="240" w:lineRule="auto"/>
        <w:ind w:left="720" w:hanging="720"/>
      </w:pPr>
      <w:r>
        <w:t xml:space="preserve">            </w:t>
      </w:r>
      <w:r>
        <w:tab/>
        <w:t>client.Send(message);</w:t>
      </w:r>
    </w:p>
    <w:p w:rsidR="00773787" w:rsidRDefault="001C351D" w:rsidP="00B74861">
      <w:pPr>
        <w:spacing w:line="240" w:lineRule="auto"/>
        <w:ind w:left="720" w:hanging="720"/>
      </w:pPr>
      <w:r>
        <w:t xml:space="preserve">            </w:t>
      </w:r>
      <w:r>
        <w:tab/>
        <w:t>client.Disconnect(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onfigure the injection for the new interface:</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MailHelper, MailHelper&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EmailConfirmation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ConfirmEmailAsync(User user, string token);</w:t>
      </w:r>
    </w:p>
    <w:p w:rsidR="00773787" w:rsidRDefault="00773787" w:rsidP="00B74861">
      <w:pPr>
        <w:spacing w:line="240" w:lineRule="auto"/>
        <w:ind w:left="720" w:hanging="720"/>
      </w:pPr>
    </w:p>
    <w:p w:rsidR="00773787" w:rsidRDefault="001C351D" w:rsidP="00B74861">
      <w:pPr>
        <w:spacing w:line="240" w:lineRule="auto"/>
        <w:ind w:left="720" w:hanging="720"/>
      </w:pPr>
      <w:r>
        <w:t>Task&lt;User&gt; GetUserByIdAsync(string userI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ConfirmEmailAsync(User user,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ConfirmEmailAsync(user, toke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EmailConfirmation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EmailConfirmation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User&gt; GetUserByIdAsync(string us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FindByIdAsync(userI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register post method (first inject the </w:t>
      </w:r>
      <w:r>
        <w:rPr>
          <w:b/>
        </w:rPr>
        <w:t>IMailHelper</w:t>
      </w:r>
      <w:r>
        <w:t xml:space="preserve"> in </w:t>
      </w:r>
      <w:r>
        <w:rPr>
          <w:b/>
        </w:rPr>
        <w:t>Account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Register(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lastRenderedPageBreak/>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1C351D" w:rsidP="00B74861">
      <w:pPr>
        <w:spacing w:line="240" w:lineRule="auto"/>
        <w:ind w:left="720" w:hanging="720"/>
        <w:rPr>
          <w:highlight w:val="yellow"/>
        </w:rPr>
      </w:pPr>
      <w:r>
        <w:rPr>
          <w:highlight w:val="yellow"/>
        </w:rPr>
        <w:t xml:space="preserve">    </w:t>
      </w:r>
      <w:r>
        <w:rPr>
          <w:highlight w:val="yellow"/>
        </w:rPr>
        <w:tab/>
        <w:t>ViewBag.Message = "The instructions to allow your user has been sent to email.";</w:t>
      </w:r>
    </w:p>
    <w:p w:rsidR="00773787" w:rsidRDefault="001C351D" w:rsidP="00B74861">
      <w:pPr>
        <w:spacing w:line="240" w:lineRule="auto"/>
        <w:ind w:left="720" w:hanging="720"/>
        <w:rPr>
          <w:highlight w:val="yellow"/>
        </w:rPr>
      </w:pPr>
      <w:r>
        <w:rPr>
          <w:highlight w:val="yellow"/>
        </w:rPr>
        <w:t xml:space="preserve">    </w:t>
      </w:r>
      <w:r>
        <w:rPr>
          <w:highlight w:val="yellow"/>
        </w:rPr>
        <w:tab/>
        <w:t>return View(view);</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Add this to the register view ends:</w:t>
      </w:r>
    </w:p>
    <w:p w:rsidR="00773787" w:rsidRDefault="00773787" w:rsidP="00B74861">
      <w:pPr>
        <w:spacing w:line="240" w:lineRule="auto"/>
        <w:ind w:left="720" w:hanging="720"/>
      </w:pPr>
    </w:p>
    <w:p w:rsidR="00773787" w:rsidRDefault="001C351D" w:rsidP="00B74861">
      <w:pPr>
        <w:spacing w:line="240" w:lineRule="auto"/>
        <w:ind w:left="720" w:hanging="720"/>
      </w:pPr>
      <w:r>
        <w:t>&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method confirm email in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ConfirmEmail(string userId, 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userId) || string.IsNullOrEmpty(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IdAsync(userId);</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onfirmEmailAsync(user, token);</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Create the view:</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Confirm emai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ViewData["Title"]&lt;/h2&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Thank you for confirming your email. Now you can login into system.</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 xml:space="preserve">Modify the </w:t>
      </w:r>
      <w:r>
        <w:rPr>
          <w:b/>
        </w:rPr>
        <w:t>OwnersController</w:t>
      </w:r>
      <w:r>
        <w:t xml:space="preserve"> to send the email confirmation:</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Create(AddUser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wner = new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Pets = new List&lt;Pet&gt;(),</w:t>
      </w:r>
    </w:p>
    <w:p w:rsidR="00773787" w:rsidRDefault="001C351D" w:rsidP="00B74861">
      <w:pPr>
        <w:spacing w:line="240" w:lineRule="auto"/>
        <w:ind w:left="720" w:hanging="720"/>
      </w:pPr>
      <w:r>
        <w:t xml:space="preserve">        </w:t>
      </w:r>
      <w:r>
        <w:tab/>
        <w:t>User = 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Owners.Add(own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var myToken = await _userHelper.GenerateEmailConfirmationTokenAsync(user);</w:t>
      </w:r>
    </w:p>
    <w:p w:rsidR="00773787" w:rsidRDefault="001C351D" w:rsidP="00B74861">
      <w:pPr>
        <w:spacing w:line="240" w:lineRule="auto"/>
        <w:ind w:left="720" w:hanging="720"/>
        <w:rPr>
          <w:highlight w:val="yellow"/>
        </w:rPr>
      </w:pPr>
      <w:r>
        <w:rPr>
          <w:highlight w:val="yellow"/>
        </w:rPr>
        <w:t xml:space="preserve">    </w:t>
      </w:r>
      <w:r>
        <w:rPr>
          <w:highlight w:val="yellow"/>
        </w:rPr>
        <w:tab/>
        <w:t>var tokenLink = Url.Action("ConfirmEmail", "Account", new</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userid = user.Id,</w:t>
      </w:r>
    </w:p>
    <w:p w:rsidR="00773787" w:rsidRDefault="001C351D" w:rsidP="00B74861">
      <w:pPr>
        <w:spacing w:line="240" w:lineRule="auto"/>
        <w:ind w:left="720" w:hanging="720"/>
        <w:rPr>
          <w:highlight w:val="yellow"/>
        </w:rPr>
      </w:pPr>
      <w:r>
        <w:rPr>
          <w:highlight w:val="yellow"/>
        </w:rPr>
        <w:t xml:space="preserve">        </w:t>
      </w:r>
      <w:r>
        <w:rPr>
          <w:highlight w:val="yellow"/>
        </w:rPr>
        <w:tab/>
        <w:t>token = myToken</w:t>
      </w:r>
    </w:p>
    <w:p w:rsidR="00773787" w:rsidRDefault="001C351D" w:rsidP="00B74861">
      <w:pPr>
        <w:spacing w:line="240" w:lineRule="auto"/>
        <w:ind w:left="720" w:hanging="720"/>
        <w:rPr>
          <w:highlight w:val="yellow"/>
        </w:rPr>
      </w:pPr>
      <w:r>
        <w:rPr>
          <w:highlight w:val="yellow"/>
        </w:rPr>
        <w:t xml:space="preserve">    </w:t>
      </w:r>
      <w:r>
        <w:rPr>
          <w:highlight w:val="yellow"/>
        </w:rPr>
        <w:tab/>
        <w:t>}, protocol: HttpContext.Request.Schem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_mailHelper.SendMail(view.Username, "Email confirmation", $"&lt;h1&gt;Email Confirmation&lt;/h1&gt;" +</w:t>
      </w:r>
    </w:p>
    <w:p w:rsidR="00773787" w:rsidRDefault="001C351D" w:rsidP="00B74861">
      <w:pPr>
        <w:spacing w:line="240" w:lineRule="auto"/>
        <w:ind w:left="720" w:hanging="720"/>
        <w:rPr>
          <w:highlight w:val="yellow"/>
        </w:rPr>
      </w:pPr>
      <w:r>
        <w:rPr>
          <w:highlight w:val="yellow"/>
        </w:rPr>
        <w:t xml:space="preserve">        </w:t>
      </w:r>
      <w:r>
        <w:rPr>
          <w:highlight w:val="yellow"/>
        </w:rPr>
        <w:tab/>
        <w:t>$"To allow the user, " +</w:t>
      </w:r>
    </w:p>
    <w:p w:rsidR="00773787" w:rsidRDefault="001C351D" w:rsidP="00B74861">
      <w:pPr>
        <w:spacing w:line="240" w:lineRule="auto"/>
        <w:ind w:left="720" w:hanging="720"/>
        <w:rPr>
          <w:highlight w:val="yellow"/>
        </w:rPr>
      </w:pPr>
      <w:r>
        <w:rPr>
          <w:highlight w:val="yellow"/>
        </w:rPr>
        <w:t xml:space="preserve">        </w:t>
      </w:r>
      <w:r>
        <w:rPr>
          <w:highlight w:val="yellow"/>
        </w:rP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Drop the database (PM&gt; drop-database) to ensure that all the users have a confirmed email.</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Modify the seed class:</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User&gt; CheckUserAsync(string document, string firstName, string lastName, string email, string phone, string address, string ro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FirstName = firstName,</w:t>
      </w:r>
    </w:p>
    <w:p w:rsidR="00773787" w:rsidRDefault="001C351D" w:rsidP="00B74861">
      <w:pPr>
        <w:spacing w:line="240" w:lineRule="auto"/>
        <w:ind w:left="720" w:hanging="720"/>
      </w:pPr>
      <w:r>
        <w:t xml:space="preserve">        </w:t>
      </w:r>
      <w:r>
        <w:tab/>
        <w:t>LastName = lastName,</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UserName = email,</w:t>
      </w:r>
    </w:p>
    <w:p w:rsidR="00773787" w:rsidRDefault="001C351D" w:rsidP="00B74861">
      <w:pPr>
        <w:spacing w:line="240" w:lineRule="auto"/>
        <w:ind w:left="720" w:hanging="720"/>
      </w:pPr>
      <w:r>
        <w:t xml:space="preserve">        </w:t>
      </w:r>
      <w:r>
        <w:tab/>
        <w:t>PhoneNumber = phone,</w:t>
      </w:r>
    </w:p>
    <w:p w:rsidR="00773787" w:rsidRDefault="001C351D" w:rsidP="00B74861">
      <w:pPr>
        <w:spacing w:line="240" w:lineRule="auto"/>
        <w:ind w:left="720" w:hanging="720"/>
      </w:pPr>
      <w:r>
        <w:t xml:space="preserve">        </w:t>
      </w:r>
      <w:r>
        <w:tab/>
        <w:t>Address = address,</w:t>
      </w:r>
    </w:p>
    <w:p w:rsidR="00773787" w:rsidRDefault="001C351D" w:rsidP="00B74861">
      <w:pPr>
        <w:spacing w:line="240" w:lineRule="auto"/>
        <w:ind w:left="720" w:hanging="720"/>
      </w:pPr>
      <w:r>
        <w:t xml:space="preserve">        </w:t>
      </w:r>
      <w:r>
        <w:tab/>
        <w:t>Document = documen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AddUserAsync(user, "123456");</w:t>
      </w:r>
    </w:p>
    <w:p w:rsidR="00773787" w:rsidRDefault="001C351D" w:rsidP="00B74861">
      <w:pPr>
        <w:spacing w:line="240" w:lineRule="auto"/>
        <w:ind w:left="720" w:hanging="720"/>
      </w:pPr>
      <w:r>
        <w:t xml:space="preserve">    </w:t>
      </w:r>
      <w:r>
        <w:tab/>
        <w:t>await _userHelper.AddUserToRoleAsync(user, ro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var token = await _userHelper.GenerateEmailConfirmationTokenAsync(user);</w:t>
      </w:r>
    </w:p>
    <w:p w:rsidR="00773787" w:rsidRDefault="001C351D" w:rsidP="00B74861">
      <w:pPr>
        <w:spacing w:line="240" w:lineRule="auto"/>
        <w:ind w:left="720" w:hanging="720"/>
        <w:rPr>
          <w:highlight w:val="yellow"/>
        </w:rPr>
      </w:pPr>
      <w:r>
        <w:rPr>
          <w:highlight w:val="yellow"/>
        </w:rPr>
        <w:tab/>
        <w:t>await _userHelper.ConfirmEmailAsync(user, token);</w:t>
      </w:r>
    </w:p>
    <w:p w:rsidR="00773787" w:rsidRDefault="00773787" w:rsidP="00B74861">
      <w:pPr>
        <w:spacing w:line="240" w:lineRule="auto"/>
        <w:ind w:left="720" w:hanging="720"/>
      </w:pPr>
    </w:p>
    <w:p w:rsidR="00773787" w:rsidRDefault="001C351D" w:rsidP="00B74861">
      <w:pPr>
        <w:spacing w:line="240" w:lineRule="auto"/>
        <w:ind w:left="720" w:hanging="720"/>
      </w:pPr>
      <w:r>
        <w:tab/>
        <w:t>return user;</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Let's take advantage and change the seed for pets:</w:t>
      </w:r>
    </w:p>
    <w:p w:rsidR="00773787" w:rsidRDefault="00773787" w:rsidP="00B74861">
      <w:pPr>
        <w:spacing w:line="240" w:lineRule="auto"/>
        <w:ind w:left="720" w:hanging="720"/>
      </w:pPr>
    </w:p>
    <w:p w:rsidR="00773787" w:rsidRDefault="001C351D" w:rsidP="00B74861">
      <w:pPr>
        <w:spacing w:line="240" w:lineRule="auto"/>
        <w:ind w:left="720" w:hanging="720"/>
      </w:pPr>
      <w:r>
        <w:t>private void AddPet(string name, Owner owner, PetType petType, string ra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histories = new List&lt;History&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Fusce gravida convallis tortor, non lobortis massa. Duis hendrerit mauris et lectus dapibus finibus. Etiam dictum molestie tortor et tincidunt. Nam viverra nunc vitae leo porta, et dapibus dui ultrices.",</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Maecenas quis molestie sem, at convallis magna. Vestibulum euismod augue eu erat fringilla tempus. Phasellus vel ante interdum, bibendum tortor quis, sodales ex.",</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Description = "Consulta",</w:t>
      </w:r>
    </w:p>
    <w:p w:rsidR="00773787" w:rsidRDefault="001C351D" w:rsidP="00B74861">
      <w:pPr>
        <w:spacing w:line="240" w:lineRule="auto"/>
        <w:ind w:left="720" w:hanging="720"/>
      </w:pPr>
      <w:r>
        <w:t xml:space="preserve">        </w:t>
      </w:r>
      <w:r>
        <w:tab/>
        <w:t>Remarks = "Quisque dapibus semper diam, vitae bibendum ex volutpat et. Proin eu posuere augue. Nulla at nisi purus. Proin a scelerisque orci. Ut sapien erat, tempor ac ligula sit amet, lobortis laoreet arcu.",</w:t>
      </w:r>
    </w:p>
    <w:p w:rsidR="00773787" w:rsidRDefault="001C351D" w:rsidP="00B74861">
      <w:pPr>
        <w:spacing w:line="240" w:lineRule="auto"/>
        <w:ind w:left="720" w:hanging="720"/>
      </w:pPr>
      <w:r>
        <w:t xml:space="preserve">        </w:t>
      </w:r>
      <w:r>
        <w:tab/>
        <w:t>ServiceType = _dataContext.ServiceTypes.FirstOrDefa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Add(new 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Born = DateTime.Now.AddYears(-2),</w:t>
      </w:r>
    </w:p>
    <w:p w:rsidR="00773787" w:rsidRDefault="001C351D" w:rsidP="00B74861">
      <w:pPr>
        <w:spacing w:line="240" w:lineRule="auto"/>
        <w:ind w:left="720" w:hanging="720"/>
      </w:pPr>
      <w:r>
        <w:t xml:space="preserve">    </w:t>
      </w:r>
      <w:r>
        <w:tab/>
        <w:t>Name = name,</w:t>
      </w:r>
    </w:p>
    <w:p w:rsidR="00773787" w:rsidRDefault="001C351D" w:rsidP="00B74861">
      <w:pPr>
        <w:spacing w:line="240" w:lineRule="auto"/>
        <w:ind w:left="720" w:hanging="720"/>
      </w:pPr>
      <w:r>
        <w:t xml:space="preserve">    </w:t>
      </w:r>
      <w:r>
        <w:tab/>
        <w:t>Owner = owner,</w:t>
      </w:r>
    </w:p>
    <w:p w:rsidR="00773787" w:rsidRDefault="001C351D" w:rsidP="00B74861">
      <w:pPr>
        <w:spacing w:line="240" w:lineRule="auto"/>
        <w:ind w:left="720" w:hanging="720"/>
      </w:pPr>
      <w:r>
        <w:t xml:space="preserve">    </w:t>
      </w:r>
      <w:r>
        <w:tab/>
        <w:t>PetType = petType,</w:t>
      </w:r>
    </w:p>
    <w:p w:rsidR="00773787" w:rsidRDefault="001C351D" w:rsidP="00B74861">
      <w:pPr>
        <w:spacing w:line="240" w:lineRule="auto"/>
        <w:ind w:left="720" w:hanging="720"/>
      </w:pPr>
      <w:r>
        <w:t xml:space="preserve">    </w:t>
      </w:r>
      <w:r>
        <w:tab/>
        <w:t>Race = race,</w:t>
      </w:r>
    </w:p>
    <w:p w:rsidR="00773787" w:rsidRDefault="001C351D" w:rsidP="00B74861">
      <w:pPr>
        <w:spacing w:line="240" w:lineRule="auto"/>
        <w:ind w:left="720" w:hanging="720"/>
      </w:pPr>
      <w:r>
        <w:t xml:space="preserve">    </w:t>
      </w:r>
      <w:r>
        <w:tab/>
        <w:t>ImageUrl = $"~/images/Pets/{name}.png",</w:t>
      </w:r>
    </w:p>
    <w:p w:rsidR="00773787" w:rsidRDefault="001C351D" w:rsidP="00B74861">
      <w:pPr>
        <w:spacing w:line="240" w:lineRule="auto"/>
        <w:ind w:left="720" w:hanging="720"/>
      </w:pPr>
      <w:r>
        <w:t xml:space="preserve">    </w:t>
      </w:r>
      <w:r>
        <w:tab/>
        <w:t>Remarks = "Lorem ipsum dolor sit amet, consectetur adipiscing elit. Maecenas non tempus velit. Vestibulum nec vehicula urna, quis tincidunt diam. In vitae ultricies ipsum.",</w:t>
      </w:r>
    </w:p>
    <w:p w:rsidR="00773787" w:rsidRDefault="001C351D" w:rsidP="00B74861">
      <w:pPr>
        <w:spacing w:line="240" w:lineRule="auto"/>
        <w:ind w:left="720" w:hanging="720"/>
      </w:pPr>
      <w:r>
        <w:t xml:space="preserve">    </w:t>
      </w:r>
      <w:r>
        <w:tab/>
        <w:t>Histories = histori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
        </w:numPr>
        <w:spacing w:line="240" w:lineRule="auto"/>
        <w:ind w:hanging="720"/>
      </w:pPr>
      <w:r>
        <w:t>Test it.</w:t>
      </w:r>
    </w:p>
    <w:p w:rsidR="00773787" w:rsidRDefault="001C351D" w:rsidP="00B74861">
      <w:pPr>
        <w:pStyle w:val="Ttulo2"/>
        <w:spacing w:line="240" w:lineRule="auto"/>
        <w:ind w:left="720" w:hanging="720"/>
      </w:pPr>
      <w:bookmarkStart w:id="27" w:name="_49dsjrqnhgzx" w:colFirst="0" w:colLast="0"/>
      <w:bookmarkEnd w:id="27"/>
      <w:r>
        <w:t>Password Recovery</w:t>
      </w:r>
    </w:p>
    <w:p w:rsidR="00773787" w:rsidRDefault="001C351D" w:rsidP="00B74861">
      <w:pPr>
        <w:numPr>
          <w:ilvl w:val="0"/>
          <w:numId w:val="32"/>
        </w:numPr>
        <w:spacing w:line="240" w:lineRule="auto"/>
        <w:ind w:hanging="720"/>
      </w:pPr>
      <w:bookmarkStart w:id="28" w:name="_qsh70q" w:colFirst="0" w:colLast="0"/>
      <w:bookmarkEnd w:id="28"/>
      <w:r>
        <w:t>Modify the login view:</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 xml:space="preserve">    &lt;input type="submit" value="Login" class="btn btn-success" /&gt;</w:t>
      </w:r>
    </w:p>
    <w:p w:rsidR="00773787" w:rsidRDefault="001C351D" w:rsidP="00B74861">
      <w:pPr>
        <w:spacing w:line="240" w:lineRule="auto"/>
        <w:ind w:left="720" w:hanging="720"/>
      </w:pPr>
      <w:r>
        <w:t xml:space="preserve">    &lt;a asp-action="Register" class="btn btn-primary"&gt;Register New User&lt;/a&gt;</w:t>
      </w:r>
    </w:p>
    <w:p w:rsidR="00773787" w:rsidRDefault="001C351D" w:rsidP="00B74861">
      <w:pPr>
        <w:spacing w:line="240" w:lineRule="auto"/>
        <w:ind w:left="720" w:hanging="720"/>
        <w:rPr>
          <w:highlight w:val="yellow"/>
        </w:rPr>
      </w:pPr>
      <w:r>
        <w:rPr>
          <w:highlight w:val="yellow"/>
        </w:rPr>
        <w:t xml:space="preserve">    &lt;a asp-action="RecoverPassword" class="btn btn-link"&gt;Forgot your password?&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cov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cover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EmailAddress]</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e model </w:t>
      </w:r>
      <w:r>
        <w:rPr>
          <w:b/>
        </w:rPr>
        <w:t>Reset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setPassword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User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 ErrorMessage = "The {0} field must contain between {2} and {1} characters.")]</w:t>
      </w:r>
    </w:p>
    <w:p w:rsidR="00773787" w:rsidRDefault="001C351D" w:rsidP="00B74861">
      <w:pPr>
        <w:spacing w:line="240" w:lineRule="auto"/>
        <w:ind w:left="720" w:hanging="720"/>
      </w:pPr>
      <w:r>
        <w:t xml:space="preserve">    </w:t>
      </w:r>
      <w:r>
        <w:tab/>
        <w:t>[DataType(DataType.Password)]</w:t>
      </w:r>
    </w:p>
    <w:p w:rsidR="00773787" w:rsidRDefault="001C351D" w:rsidP="00B74861">
      <w:pPr>
        <w:spacing w:line="240" w:lineRule="auto"/>
        <w:ind w:left="720" w:hanging="720"/>
      </w:pPr>
      <w:r>
        <w:t xml:space="preserve">    </w:t>
      </w:r>
      <w:r>
        <w:tab/>
        <w:t>[Compare("Password")]</w:t>
      </w:r>
    </w:p>
    <w:p w:rsidR="00773787" w:rsidRDefault="001C351D" w:rsidP="00B74861">
      <w:pPr>
        <w:spacing w:line="240" w:lineRule="auto"/>
        <w:ind w:left="720" w:hanging="720"/>
      </w:pPr>
      <w:r>
        <w:t xml:space="preserve">    </w:t>
      </w:r>
      <w:r>
        <w:tab/>
        <w:t>public string Confirm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Token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 xml:space="preserve">Add those methods to </w:t>
      </w:r>
      <w:r>
        <w:rPr>
          <w:b/>
        </w:rPr>
        <w:t>IUser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string&gt; GeneratePasswordResetTokenAsync(User user);</w:t>
      </w:r>
    </w:p>
    <w:p w:rsidR="00773787" w:rsidRDefault="00773787" w:rsidP="00B74861">
      <w:pPr>
        <w:spacing w:line="240" w:lineRule="auto"/>
        <w:ind w:left="720" w:hanging="720"/>
      </w:pPr>
    </w:p>
    <w:p w:rsidR="00773787" w:rsidRDefault="001C351D" w:rsidP="00B74861">
      <w:pPr>
        <w:spacing w:line="240" w:lineRule="auto"/>
        <w:ind w:left="720" w:hanging="720"/>
      </w:pPr>
      <w:r>
        <w:t>Task&lt;IdentityResult&gt; ResetPasswordAsync(User user, string token, string password);</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string&gt; GeneratePasswordResetTokenAsync(User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GeneratePasswordResetTokenAsync(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dentityResult&gt; ResetPasswordAsync(User user, string token, string 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await _userManager.ResetPasswordAsync(user, token,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is methods to account controller:</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cover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coverPassword(Recover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user = await _userHelper.GetUserByEmailAsync(model.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e email doesn't correspont to a registered user.");</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PasswordResetTokenAsync(user);</w:t>
      </w:r>
    </w:p>
    <w:p w:rsidR="00773787" w:rsidRDefault="001C351D" w:rsidP="00B74861">
      <w:pPr>
        <w:spacing w:line="240" w:lineRule="auto"/>
        <w:ind w:left="720" w:hanging="720"/>
      </w:pPr>
      <w:r>
        <w:t xml:space="preserve">    </w:t>
      </w:r>
      <w:r>
        <w:tab/>
        <w:t>var link = Url.Action(</w:t>
      </w:r>
    </w:p>
    <w:p w:rsidR="00773787" w:rsidRDefault="001C351D" w:rsidP="00B74861">
      <w:pPr>
        <w:spacing w:line="240" w:lineRule="auto"/>
        <w:ind w:left="720" w:hanging="720"/>
      </w:pPr>
      <w:r>
        <w:t xml:space="preserve">        </w:t>
      </w:r>
      <w:r>
        <w:tab/>
        <w:t>"ResetPassword",</w:t>
      </w:r>
    </w:p>
    <w:p w:rsidR="00773787" w:rsidRDefault="001C351D" w:rsidP="00B74861">
      <w:pPr>
        <w:spacing w:line="240" w:lineRule="auto"/>
        <w:ind w:left="720" w:hanging="720"/>
      </w:pPr>
      <w:r>
        <w:t xml:space="preserve">        </w:t>
      </w:r>
      <w:r>
        <w:tab/>
        <w:t>"Account",</w:t>
      </w:r>
    </w:p>
    <w:p w:rsidR="00773787" w:rsidRDefault="001C351D" w:rsidP="00B74861">
      <w:pPr>
        <w:spacing w:line="240" w:lineRule="auto"/>
        <w:ind w:left="720" w:hanging="720"/>
      </w:pPr>
      <w:r>
        <w:t xml:space="preserve">        </w:t>
      </w:r>
      <w:r>
        <w:tab/>
        <w:t>new { token = myToken }, protocol: HttpContext.Request.Scheme);</w:t>
      </w:r>
    </w:p>
    <w:p w:rsidR="00773787" w:rsidRDefault="001C351D" w:rsidP="00B74861">
      <w:pPr>
        <w:spacing w:line="240" w:lineRule="auto"/>
        <w:ind w:left="720" w:hanging="720"/>
      </w:pPr>
      <w:r>
        <w:t xml:space="preserve">    </w:t>
      </w:r>
      <w:r>
        <w:tab/>
        <w:t>_mailHelper.SendMail(model.Email, "MyVet Password Reset", $"&lt;h1&gt;Shop Password Reset&lt;/h1&gt;" +</w:t>
      </w:r>
    </w:p>
    <w:p w:rsidR="00773787" w:rsidRDefault="001C351D" w:rsidP="00B74861">
      <w:pPr>
        <w:spacing w:line="240" w:lineRule="auto"/>
        <w:ind w:left="720" w:hanging="720"/>
      </w:pPr>
      <w:r>
        <w:lastRenderedPageBreak/>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1C351D" w:rsidP="00B74861">
      <w:pPr>
        <w:spacing w:line="240" w:lineRule="auto"/>
        <w:ind w:left="720" w:hanging="720"/>
      </w:pPr>
      <w:r>
        <w:t xml:space="preserve">    </w:t>
      </w:r>
      <w:r>
        <w:tab/>
        <w:t>ViewBag.Message = "The instructions to recover your password has been sent to email.";</w:t>
      </w:r>
    </w:p>
    <w:p w:rsidR="00773787" w:rsidRDefault="001C351D" w:rsidP="00B74861">
      <w:pPr>
        <w:spacing w:line="240" w:lineRule="auto"/>
        <w:ind w:left="720" w:hanging="720"/>
      </w:pPr>
      <w:r>
        <w:t xml:space="preserve">    </w:t>
      </w:r>
      <w:r>
        <w:tab/>
        <w:t>return View();</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ActionResult ResetPassword(string 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ResetPassword(ResetPasswordViewModel 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ser = await _userHelper.GetUserByEmailAsync(model.UserName);</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sult = await _userHelper.ResetPasswordAsync(user, model.Token, model.Password);</w:t>
      </w:r>
    </w:p>
    <w:p w:rsidR="00773787" w:rsidRDefault="001C351D" w:rsidP="00B74861">
      <w:pPr>
        <w:spacing w:line="240" w:lineRule="auto"/>
        <w:ind w:left="720" w:hanging="720"/>
      </w:pPr>
      <w:r>
        <w:t xml:space="preserve">    </w:t>
      </w:r>
      <w:r>
        <w:tab/>
        <w:t>if (result.Succeed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iewBag.Message = "Password reset successful.";</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iewBag.Message = "Error while resetting the password.";</w:t>
      </w:r>
    </w:p>
    <w:p w:rsidR="00773787" w:rsidRDefault="001C351D" w:rsidP="00B74861">
      <w:pPr>
        <w:spacing w:line="240" w:lineRule="auto"/>
        <w:ind w:left="720" w:hanging="720"/>
      </w:pPr>
      <w:r>
        <w:t xml:space="preserve">    </w:t>
      </w:r>
      <w:r>
        <w:tab/>
        <w:t>return View(mode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iewBag.Message = "User not found.";</w:t>
      </w:r>
    </w:p>
    <w:p w:rsidR="00773787" w:rsidRDefault="001C351D" w:rsidP="00B74861">
      <w:pPr>
        <w:spacing w:line="240" w:lineRule="auto"/>
        <w:ind w:left="720" w:hanging="720"/>
      </w:pPr>
      <w:r>
        <w:tab/>
        <w:t>return View(mode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lastRenderedPageBreak/>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cover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cover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Recover Password&lt;/h2&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ModelOnly"&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Email"&gt;Email&lt;/label&gt;</w:t>
      </w:r>
    </w:p>
    <w:p w:rsidR="00773787" w:rsidRDefault="001C351D" w:rsidP="00B74861">
      <w:pPr>
        <w:spacing w:line="240" w:lineRule="auto"/>
        <w:ind w:left="720" w:hanging="720"/>
      </w:pPr>
      <w:r>
        <w:t xml:space="preserve">                &lt;input asp-for="Email" class="form-control" /&gt;</w:t>
      </w:r>
    </w:p>
    <w:p w:rsidR="00773787" w:rsidRDefault="001C351D" w:rsidP="00B74861">
      <w:pPr>
        <w:spacing w:line="240" w:lineRule="auto"/>
        <w:ind w:left="720" w:hanging="720"/>
      </w:pPr>
      <w:r>
        <w:t xml:space="preserve">                &lt;span asp-validation-for="Email"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input type="submit" value="Recover password" class="btn btn-primary" /&gt;</w:t>
      </w:r>
    </w:p>
    <w:p w:rsidR="00773787" w:rsidRDefault="001C351D" w:rsidP="00B74861">
      <w:pPr>
        <w:spacing w:line="240" w:lineRule="auto"/>
        <w:ind w:left="720" w:hanging="720"/>
      </w:pPr>
      <w:r>
        <w:t xml:space="preserve">                &lt;a asp-action="Login" class="btn btn-success"&gt;Back to login&lt;/a&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Add the view:</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ResetPassword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ViewData["Title"] = "Reset 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1&gt;Reset Your Password&lt;/h1&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 xml:space="preserve">    &lt;div class="col-md-4 offset-md-4"&gt;</w:t>
      </w:r>
    </w:p>
    <w:p w:rsidR="00773787" w:rsidRDefault="001C351D" w:rsidP="00B74861">
      <w:pPr>
        <w:spacing w:line="240" w:lineRule="auto"/>
        <w:ind w:left="720" w:hanging="720"/>
      </w:pPr>
      <w:r>
        <w:t xml:space="preserve">        &lt;form method="post"&gt;</w:t>
      </w:r>
    </w:p>
    <w:p w:rsidR="00773787" w:rsidRDefault="001C351D" w:rsidP="00B74861">
      <w:pPr>
        <w:spacing w:line="240" w:lineRule="auto"/>
        <w:ind w:left="720" w:hanging="720"/>
      </w:pPr>
      <w:r>
        <w:t xml:space="preserve">            &lt;div asp-validation-summary="All"&gt;&lt;/div&gt;</w:t>
      </w:r>
    </w:p>
    <w:p w:rsidR="00773787" w:rsidRDefault="001C351D" w:rsidP="00B74861">
      <w:pPr>
        <w:spacing w:line="240" w:lineRule="auto"/>
        <w:ind w:left="720" w:hanging="720"/>
      </w:pPr>
      <w:r>
        <w:t xml:space="preserve">            &lt;input type="hidden" asp-for="Token"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UserName"&gt;Email&lt;/label&gt;</w:t>
      </w:r>
    </w:p>
    <w:p w:rsidR="00773787" w:rsidRDefault="001C351D" w:rsidP="00B74861">
      <w:pPr>
        <w:spacing w:line="240" w:lineRule="auto"/>
        <w:ind w:left="720" w:hanging="720"/>
      </w:pPr>
      <w:r>
        <w:t xml:space="preserve">                &lt;input asp-for="UserName" class="form-control" /&gt;</w:t>
      </w:r>
    </w:p>
    <w:p w:rsidR="00773787" w:rsidRDefault="001C351D" w:rsidP="00B74861">
      <w:pPr>
        <w:spacing w:line="240" w:lineRule="auto"/>
        <w:ind w:left="720" w:hanging="720"/>
      </w:pPr>
      <w:r>
        <w:t xml:space="preserve">                &lt;span asp-validation-for="UserName"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Password"&gt;New password&lt;/label&gt;</w:t>
      </w:r>
    </w:p>
    <w:p w:rsidR="00773787" w:rsidRDefault="001C351D" w:rsidP="00B74861">
      <w:pPr>
        <w:spacing w:line="240" w:lineRule="auto"/>
        <w:ind w:left="720" w:hanging="720"/>
      </w:pPr>
      <w:r>
        <w:t xml:space="preserve">                &lt;input asp-for="Password" type="password" class="form-control" /&gt;</w:t>
      </w:r>
    </w:p>
    <w:p w:rsidR="00773787" w:rsidRDefault="001C351D" w:rsidP="00B74861">
      <w:pPr>
        <w:spacing w:line="240" w:lineRule="auto"/>
        <w:ind w:left="720" w:hanging="720"/>
      </w:pPr>
      <w:r>
        <w:t xml:space="preserve">                &lt;span asp-validation-for="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div class="form-group"&gt;</w:t>
      </w:r>
    </w:p>
    <w:p w:rsidR="00773787" w:rsidRDefault="001C351D" w:rsidP="00B74861">
      <w:pPr>
        <w:spacing w:line="240" w:lineRule="auto"/>
        <w:ind w:left="720" w:hanging="720"/>
      </w:pPr>
      <w:r>
        <w:t xml:space="preserve">                &lt;label asp-for="ConfirmPassword"&gt;Confirm&lt;/label&gt;</w:t>
      </w:r>
    </w:p>
    <w:p w:rsidR="00773787" w:rsidRDefault="001C351D" w:rsidP="00B74861">
      <w:pPr>
        <w:spacing w:line="240" w:lineRule="auto"/>
        <w:ind w:left="720" w:hanging="720"/>
      </w:pPr>
      <w:r>
        <w:t xml:space="preserve">                &lt;input asp-for="ConfirmPassword" type="password" class="form-control" /&gt;</w:t>
      </w:r>
    </w:p>
    <w:p w:rsidR="00773787" w:rsidRDefault="001C351D" w:rsidP="00B74861">
      <w:pPr>
        <w:spacing w:line="240" w:lineRule="auto"/>
        <w:ind w:left="720" w:hanging="720"/>
      </w:pPr>
      <w:r>
        <w:t xml:space="preserve">                &lt;span asp-validation-for="ConfirmPassword" class="text-warning"&gt;&lt;/span&gt;</w:t>
      </w:r>
    </w:p>
    <w:p w:rsidR="00773787" w:rsidRDefault="001C351D" w:rsidP="00B74861">
      <w:pPr>
        <w:spacing w:line="240" w:lineRule="auto"/>
        <w:ind w:left="720" w:hanging="720"/>
      </w:pPr>
      <w:r>
        <w:t xml:space="preserve">            &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lt;div class="form-group"&gt;</w:t>
      </w:r>
    </w:p>
    <w:p w:rsidR="00773787" w:rsidRDefault="001C351D" w:rsidP="00B74861">
      <w:pPr>
        <w:spacing w:line="240" w:lineRule="auto"/>
        <w:ind w:left="720" w:hanging="720"/>
      </w:pPr>
      <w:r>
        <w:t xml:space="preserve">                &lt;input type="submit" value="Reset password" class="btn btn-primary" /&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form&gt;</w:t>
      </w:r>
    </w:p>
    <w:p w:rsidR="00773787" w:rsidRDefault="001C351D" w:rsidP="00B74861">
      <w:pPr>
        <w:spacing w:line="240" w:lineRule="auto"/>
        <w:ind w:left="720" w:hanging="720"/>
      </w:pPr>
      <w:r>
        <w:t xml:space="preserve">        &lt;div class="text-success"&gt;</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ViewBag.Message</w:t>
      </w:r>
    </w:p>
    <w:p w:rsidR="00773787" w:rsidRDefault="001C351D" w:rsidP="00B74861">
      <w:pPr>
        <w:spacing w:line="240" w:lineRule="auto"/>
        <w:ind w:left="720" w:hanging="720"/>
      </w:pPr>
      <w:r>
        <w:t xml:space="preserve">            &lt;/p&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 xml:space="preserve">    &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 xml:space="preserve">    @{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2"/>
        </w:numPr>
        <w:spacing w:line="240" w:lineRule="auto"/>
        <w:ind w:hanging="720"/>
      </w:pPr>
      <w:r>
        <w:t>Finally, delete all records in Azure DB and re-publish the solution.</w:t>
      </w:r>
    </w:p>
    <w:p w:rsidR="00773787" w:rsidRDefault="001C351D" w:rsidP="00B74861">
      <w:pPr>
        <w:pStyle w:val="Ttulo2"/>
        <w:spacing w:line="240" w:lineRule="auto"/>
        <w:ind w:left="720" w:hanging="720"/>
      </w:pPr>
      <w:bookmarkStart w:id="29" w:name="_sskla8juvpfq" w:colFirst="0" w:colLast="0"/>
      <w:bookmarkEnd w:id="29"/>
      <w:r>
        <w:t>Improve Index View</w:t>
      </w:r>
    </w:p>
    <w:p w:rsidR="00773787" w:rsidRDefault="001C351D" w:rsidP="00B74861">
      <w:pPr>
        <w:numPr>
          <w:ilvl w:val="0"/>
          <w:numId w:val="14"/>
        </w:numPr>
        <w:spacing w:line="240" w:lineRule="auto"/>
        <w:ind w:hanging="720"/>
      </w:pPr>
      <w:r>
        <w:t xml:space="preserve">Modify the </w:t>
      </w:r>
      <w:r>
        <w:rPr>
          <w:b/>
        </w:rPr>
        <w:t>Index</w:t>
      </w:r>
      <w:r>
        <w:t xml:space="preserve"> view by for </w:t>
      </w:r>
      <w:r>
        <w:rPr>
          <w:b/>
        </w:rPr>
        <w:t>Own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Own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link rel="stylesheet" href="https://cdn.datatables.net/1.10.19/css/jquery.dataTables.min.css" /&gt;</w:t>
      </w:r>
    </w:p>
    <w:p w:rsidR="00773787" w:rsidRDefault="001C351D" w:rsidP="00B74861">
      <w:pPr>
        <w:spacing w:line="240" w:lineRule="auto"/>
        <w:ind w:left="720" w:hanging="720"/>
        <w:rPr>
          <w:highlight w:val="yellow"/>
        </w:rPr>
      </w:pPr>
      <w:r>
        <w:rPr>
          <w:highlight w:val="yellow"/>
        </w:rPr>
        <w:t>&lt;br /&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p&gt;</w:t>
      </w:r>
    </w:p>
    <w:p w:rsidR="00773787" w:rsidRDefault="001C351D" w:rsidP="00B74861">
      <w:pPr>
        <w:spacing w:line="240" w:lineRule="auto"/>
        <w:ind w:left="720" w:hanging="720"/>
        <w:rPr>
          <w:highlight w:val="yellow"/>
        </w:rPr>
      </w:pPr>
      <w:r>
        <w:rPr>
          <w:highlight w:val="yellow"/>
        </w:rPr>
        <w:tab/>
        <w:t>&lt;a asp-action="Create" class="btn btn-primary"&gt;&lt;i class="glyphicon glyphicon-plus"&gt;&lt;/i&gt; Create New&lt;/a&gt;</w:t>
      </w:r>
    </w:p>
    <w:p w:rsidR="00773787" w:rsidRDefault="001C351D" w:rsidP="00B74861">
      <w:pPr>
        <w:spacing w:line="240" w:lineRule="auto"/>
        <w:ind w:left="720" w:hanging="720"/>
        <w:rPr>
          <w:highlight w:val="yellow"/>
        </w:rPr>
      </w:pPr>
      <w:r>
        <w:rPr>
          <w:highlight w:val="yellow"/>
        </w:rPr>
        <w:t>&lt;/p&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row"&gt;</w:t>
      </w:r>
    </w:p>
    <w:p w:rsidR="00773787" w:rsidRDefault="001C351D" w:rsidP="00B74861">
      <w:pPr>
        <w:spacing w:line="240" w:lineRule="auto"/>
        <w:ind w:left="720" w:hanging="720"/>
        <w:rPr>
          <w:highlight w:val="yellow"/>
        </w:rPr>
      </w:pPr>
      <w:r>
        <w:rPr>
          <w:highlight w:val="yellow"/>
        </w:rPr>
        <w:tab/>
        <w:t>&lt;div class="col-md-12"&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 panel-default"&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heading"&gt;</w:t>
      </w:r>
    </w:p>
    <w:p w:rsidR="00773787" w:rsidRDefault="001C351D" w:rsidP="00B74861">
      <w:pPr>
        <w:spacing w:line="240" w:lineRule="auto"/>
        <w:ind w:left="720" w:hanging="720"/>
        <w:rPr>
          <w:highlight w:val="yellow"/>
        </w:rPr>
      </w:pPr>
      <w:r>
        <w:rPr>
          <w:highlight w:val="yellow"/>
        </w:rPr>
        <w:t xml:space="preserve">            </w:t>
      </w:r>
      <w:r>
        <w:rPr>
          <w:highlight w:val="yellow"/>
        </w:rPr>
        <w:tab/>
        <w:t>&lt;h3 class="panel-title"&gt;Owners&lt;/h3&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t xml:space="preserve">        </w:t>
      </w:r>
      <w:r>
        <w:rPr>
          <w:highlight w:val="yellow"/>
        </w:rPr>
        <w:tab/>
        <w:t>&lt;div class="panel-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Edit" class="btn btn-default" asp-route-id="@item.Id"&gt;&lt;i class="glyphicon-pencil"&gt;&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a asp-action="Details" class="btn btn-default" asp-route-id="@item.Id"&gt;&lt;i class="glyphicon glyphicon-list"&gt; &lt;/i&gt; &lt;/a&gt;</w:t>
      </w:r>
    </w:p>
    <w:p w:rsidR="00773787" w:rsidRDefault="001C351D" w:rsidP="00B74861">
      <w:pPr>
        <w:spacing w:line="240" w:lineRule="auto"/>
        <w:ind w:left="720" w:hanging="720"/>
        <w:rPr>
          <w:highlight w:val="yellow"/>
        </w:rPr>
      </w:pPr>
      <w:r>
        <w:rPr>
          <w:highlight w:val="yellow"/>
        </w:rPr>
        <w:t xml:space="preserve">                                </w:t>
      </w:r>
      <w:r>
        <w:rPr>
          <w:highlight w:val="yellow"/>
        </w:rP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rPr>
          <w:highlight w:val="yellow"/>
        </w:rPr>
      </w:pPr>
      <w:r>
        <w:rPr>
          <w:highlight w:val="yellow"/>
        </w:rPr>
        <w:t xml:space="preserve">            </w:t>
      </w:r>
      <w:r>
        <w:rPr>
          <w:highlight w:val="yellow"/>
        </w:rPr>
        <w:tab/>
        <w:t>&lt;/table&gt;</w:t>
      </w:r>
    </w:p>
    <w:p w:rsidR="00773787" w:rsidRDefault="001C351D" w:rsidP="00B74861">
      <w:pPr>
        <w:spacing w:line="240" w:lineRule="auto"/>
        <w:ind w:left="720" w:hanging="720"/>
        <w:rPr>
          <w:highlight w:val="yellow"/>
        </w:rPr>
      </w:pPr>
      <w:r>
        <w:rPr>
          <w:highlight w:val="yellow"/>
        </w:rPr>
        <w:t xml:space="preserve">        </w:t>
      </w:r>
      <w:r>
        <w:rPr>
          <w:highlight w:val="yellow"/>
        </w:rPr>
        <w:tab/>
        <w:t>&lt;/div&g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t;/div&gt;</w:t>
      </w:r>
    </w:p>
    <w:p w:rsidR="00773787" w:rsidRDefault="001C351D" w:rsidP="00B74861">
      <w:pPr>
        <w:spacing w:line="240" w:lineRule="auto"/>
        <w:ind w:left="720" w:hanging="720"/>
        <w:rPr>
          <w:highlight w:val="yellow"/>
        </w:rPr>
      </w:pPr>
      <w:r>
        <w:rPr>
          <w:highlight w:val="yellow"/>
        </w:rPr>
        <w:tab/>
        <w:t>&lt;/div&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rPr>
          <w:highlight w:val="yellow"/>
        </w:rPr>
      </w:pPr>
      <w:r>
        <w:rPr>
          <w:highlight w:val="yellow"/>
        </w:rP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rPr>
          <w:highlight w:val="yellow"/>
        </w:rPr>
      </w:pPr>
      <w:r>
        <w:rPr>
          <w:highlight w:val="yellow"/>
        </w:rPr>
        <w:t xml:space="preserve">        </w:t>
      </w:r>
      <w:r>
        <w:rPr>
          <w:highlight w:val="yellow"/>
        </w:rP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Own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Following the example, do the same for </w:t>
      </w:r>
      <w:r>
        <w:rPr>
          <w:b/>
        </w:rPr>
        <w:t xml:space="preserve">Details </w:t>
      </w:r>
      <w:r>
        <w:t xml:space="preserve">and </w:t>
      </w:r>
      <w:r>
        <w:rPr>
          <w:b/>
        </w:rPr>
        <w:t>DetailsPet</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rPr>
          <w:b/>
        </w:rPr>
        <w:t>Homework</w:t>
      </w:r>
      <w:r>
        <w:t>: according to owners example, modify the controller and views for: pet types and service types. Delete the controller and views for histories.</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Homework solved: </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Pet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Type pet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Updat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PetTypeExists(pet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pet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Type = await _context.Pet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pet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 ActionName("Delete")]</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lastRenderedPageBreak/>
        <w:t xml:space="preserve">    </w:t>
      </w:r>
      <w:r>
        <w:tab/>
        <w:t>public async Task&lt;IActionResult&gt; DeleteConfirmed(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etType = await _context.PetTypes.FindAsync(id);</w:t>
      </w:r>
    </w:p>
    <w:p w:rsidR="00773787" w:rsidRDefault="001C351D" w:rsidP="00B74861">
      <w:pPr>
        <w:spacing w:line="240" w:lineRule="auto"/>
        <w:ind w:left="720" w:hanging="720"/>
      </w:pPr>
      <w:r>
        <w:t xml:space="preserve">        </w:t>
      </w:r>
      <w:r>
        <w:tab/>
        <w:t>_context.PetTypes.Remove(pet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Pet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Pet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lastRenderedPageBreak/>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Types/Delete/' + item_to_dele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Pet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Pet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lastRenderedPageBreak/>
        <w:tab/>
        <w:t>public class Service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erviceTypesController(DataContext 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 = 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context.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ntext.Add(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FindAsync(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ServiceType serviceTyp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context.Updat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DbUpdateConcurrency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erviceTypeExists(serviceType.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serviceTyp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serviceType = await _context.ServiceTyp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serviceType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context.ServiceTypes.Remove(serviceType);</w:t>
      </w:r>
    </w:p>
    <w:p w:rsidR="00773787" w:rsidRDefault="001C351D" w:rsidP="00B74861">
      <w:pPr>
        <w:spacing w:line="240" w:lineRule="auto"/>
        <w:ind w:left="720" w:hanging="720"/>
      </w:pPr>
      <w:r>
        <w:t xml:space="preserve">        </w:t>
      </w:r>
      <w:r>
        <w:tab/>
        <w:t>await _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ServiceType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context.ServiceType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Index</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ServiceType&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Service Type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lastRenderedPageBreak/>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ServiceType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 xml:space="preserve">Create </w:t>
      </w:r>
      <w:r>
        <w:t xml:space="preserve">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Edit</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Service Type&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Modify the view </w:t>
      </w:r>
      <w:r>
        <w:rPr>
          <w:b/>
        </w:rPr>
        <w:t>Details</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ServiceType</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Details&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Service Type&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 xml:space="preserve">Delete the view </w:t>
      </w:r>
      <w:r>
        <w:rPr>
          <w:b/>
        </w:rPr>
        <w:t>Delete</w:t>
      </w:r>
      <w:r>
        <w:t xml:space="preserve"> on </w:t>
      </w:r>
      <w:r>
        <w:rPr>
          <w:b/>
        </w:rPr>
        <w:t>ServiceTypesController</w:t>
      </w:r>
      <w:r>
        <w:t>.</w:t>
      </w:r>
    </w:p>
    <w:p w:rsidR="00773787" w:rsidRDefault="00773787" w:rsidP="00B74861">
      <w:pPr>
        <w:spacing w:line="240" w:lineRule="auto"/>
        <w:ind w:left="720" w:hanging="720"/>
      </w:pPr>
    </w:p>
    <w:p w:rsidR="00773787" w:rsidRDefault="001C351D" w:rsidP="00B74861">
      <w:pPr>
        <w:numPr>
          <w:ilvl w:val="0"/>
          <w:numId w:val="14"/>
        </w:numPr>
        <w:spacing w:line="240" w:lineRule="auto"/>
        <w:ind w:hanging="720"/>
      </w:pPr>
      <w:r>
        <w:t>Test it.</w:t>
      </w:r>
    </w:p>
    <w:p w:rsidR="00773787" w:rsidRDefault="001C351D" w:rsidP="00B74861">
      <w:pPr>
        <w:pStyle w:val="Ttulo2"/>
        <w:spacing w:line="240" w:lineRule="auto"/>
        <w:ind w:left="720" w:hanging="720"/>
      </w:pPr>
      <w:bookmarkStart w:id="30" w:name="_36ee3rz0wepn" w:colFirst="0" w:colLast="0"/>
      <w:bookmarkEnd w:id="30"/>
      <w:r>
        <w:t>Managers CRUD</w:t>
      </w:r>
    </w:p>
    <w:p w:rsidR="00773787" w:rsidRDefault="001C351D" w:rsidP="00B74861">
      <w:pPr>
        <w:numPr>
          <w:ilvl w:val="0"/>
          <w:numId w:val="13"/>
        </w:numPr>
        <w:spacing w:line="240" w:lineRule="auto"/>
        <w:ind w:hanging="720"/>
      </w:pPr>
      <w:r>
        <w:t xml:space="preserve">Modify the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ManagersController : Controller</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nagers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Managers.Include(m =&gt; m.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manager);</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Create(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await AddUser(view);</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ModelState.AddModelError(string.Empty, "This email is already used.");</w:t>
      </w: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new Manager { User = user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Add(manager);</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view.Username,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ase click i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User&gt; AddUser(Add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view.Address,</w:t>
      </w:r>
    </w:p>
    <w:p w:rsidR="00773787" w:rsidRDefault="001C351D" w:rsidP="00B74861">
      <w:pPr>
        <w:spacing w:line="240" w:lineRule="auto"/>
        <w:ind w:left="720" w:hanging="720"/>
      </w:pPr>
      <w:r>
        <w:t xml:space="preserve">            </w:t>
      </w:r>
      <w:r>
        <w:tab/>
        <w:t>Document = view.Document,</w:t>
      </w:r>
    </w:p>
    <w:p w:rsidR="00773787" w:rsidRDefault="001C351D" w:rsidP="00B74861">
      <w:pPr>
        <w:spacing w:line="240" w:lineRule="auto"/>
        <w:ind w:left="720" w:hanging="720"/>
      </w:pPr>
      <w:r>
        <w:t xml:space="preserve">            </w:t>
      </w:r>
      <w:r>
        <w:tab/>
        <w:t>Email = view.Username,</w:t>
      </w:r>
    </w:p>
    <w:p w:rsidR="00773787" w:rsidRDefault="001C351D" w:rsidP="00B74861">
      <w:pPr>
        <w:spacing w:line="240" w:lineRule="auto"/>
        <w:ind w:left="720" w:hanging="720"/>
      </w:pPr>
      <w:r>
        <w:t xml:space="preserve">            </w:t>
      </w:r>
      <w:r>
        <w:tab/>
        <w:t>FirstName = view.FirstName,</w:t>
      </w:r>
    </w:p>
    <w:p w:rsidR="00773787" w:rsidRDefault="001C351D" w:rsidP="00B74861">
      <w:pPr>
        <w:spacing w:line="240" w:lineRule="auto"/>
        <w:ind w:left="720" w:hanging="720"/>
      </w:pPr>
      <w:r>
        <w:t xml:space="preserve">            </w:t>
      </w:r>
      <w:r>
        <w:tab/>
        <w:t>LastName = view.LastName,</w:t>
      </w:r>
    </w:p>
    <w:p w:rsidR="00773787" w:rsidRDefault="001C351D" w:rsidP="00B74861">
      <w:pPr>
        <w:spacing w:line="240" w:lineRule="auto"/>
        <w:ind w:left="720" w:hanging="720"/>
      </w:pPr>
      <w:r>
        <w:t xml:space="preserve">            </w:t>
      </w:r>
      <w:r>
        <w:tab/>
        <w:t>PhoneNumber = view.PhoneNumber,</w:t>
      </w:r>
    </w:p>
    <w:p w:rsidR="00773787" w:rsidRDefault="001C351D" w:rsidP="00B74861">
      <w:pPr>
        <w:spacing w:line="240" w:lineRule="auto"/>
        <w:ind w:left="720" w:hanging="720"/>
      </w:pPr>
      <w:r>
        <w:t xml:space="preserve">            </w:t>
      </w:r>
      <w:r>
        <w:tab/>
        <w:t>UserName = view.Userna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view.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newUser = await _userHelper.GetUserByEmailAsync(view.Username);</w:t>
      </w:r>
    </w:p>
    <w:p w:rsidR="00773787" w:rsidRDefault="001C351D" w:rsidP="00B74861">
      <w:pPr>
        <w:spacing w:line="240" w:lineRule="auto"/>
        <w:ind w:left="720" w:hanging="720"/>
      </w:pPr>
      <w:r>
        <w:t xml:space="preserve">        </w:t>
      </w:r>
      <w:r>
        <w:tab/>
        <w:t>await _userHelper.AddUserToRoleAsync(newUser, "Admin");</w:t>
      </w:r>
    </w:p>
    <w:p w:rsidR="00773787" w:rsidRDefault="001C351D" w:rsidP="00B74861">
      <w:pPr>
        <w:spacing w:line="240" w:lineRule="auto"/>
        <w:ind w:left="720" w:hanging="720"/>
      </w:pPr>
      <w:r>
        <w:t xml:space="preserve">        </w:t>
      </w:r>
      <w:r>
        <w:tab/>
        <w:t>return newUs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Include(m =&gt; m.User)</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EditUser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manager.User.Address,</w:t>
      </w:r>
    </w:p>
    <w:p w:rsidR="00773787" w:rsidRDefault="001C351D" w:rsidP="00B74861">
      <w:pPr>
        <w:spacing w:line="240" w:lineRule="auto"/>
        <w:ind w:left="720" w:hanging="720"/>
      </w:pPr>
      <w:r>
        <w:t xml:space="preserve">            </w:t>
      </w:r>
      <w:r>
        <w:tab/>
        <w:t>Document = manager.User.Document,</w:t>
      </w:r>
    </w:p>
    <w:p w:rsidR="00773787" w:rsidRDefault="001C351D" w:rsidP="00B74861">
      <w:pPr>
        <w:spacing w:line="240" w:lineRule="auto"/>
        <w:ind w:left="720" w:hanging="720"/>
      </w:pPr>
      <w:r>
        <w:t xml:space="preserve">            </w:t>
      </w:r>
      <w:r>
        <w:tab/>
        <w:t>FirstName = manager.User.FirstName,</w:t>
      </w:r>
    </w:p>
    <w:p w:rsidR="00773787" w:rsidRDefault="001C351D" w:rsidP="00B74861">
      <w:pPr>
        <w:spacing w:line="240" w:lineRule="auto"/>
        <w:ind w:left="720" w:hanging="720"/>
      </w:pPr>
      <w:r>
        <w:t xml:space="preserve">            </w:t>
      </w:r>
      <w:r>
        <w:tab/>
        <w:t>Id = manager.Id,</w:t>
      </w:r>
    </w:p>
    <w:p w:rsidR="00773787" w:rsidRDefault="001C351D" w:rsidP="00B74861">
      <w:pPr>
        <w:spacing w:line="240" w:lineRule="auto"/>
        <w:ind w:left="720" w:hanging="720"/>
      </w:pPr>
      <w:r>
        <w:t xml:space="preserve">            </w:t>
      </w:r>
      <w:r>
        <w:tab/>
        <w:t>LastName = manager.User.LastName,</w:t>
      </w:r>
    </w:p>
    <w:p w:rsidR="00773787" w:rsidRDefault="001C351D" w:rsidP="00B74861">
      <w:pPr>
        <w:spacing w:line="240" w:lineRule="auto"/>
        <w:ind w:left="720" w:hanging="720"/>
      </w:pPr>
      <w:r>
        <w:t xml:space="preserve">            </w:t>
      </w:r>
      <w:r>
        <w:tab/>
        <w:t>PhoneNumber = manager.User.PhoneNumb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EditUser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owner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FirstOrDefaultAsync(o =&gt; o.Id == view.I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owner.User.Document = view.Document;</w:t>
      </w:r>
    </w:p>
    <w:p w:rsidR="00773787" w:rsidRDefault="001C351D" w:rsidP="00B74861">
      <w:pPr>
        <w:spacing w:line="240" w:lineRule="auto"/>
        <w:ind w:left="720" w:hanging="720"/>
      </w:pPr>
      <w:r>
        <w:t xml:space="preserve">            </w:t>
      </w:r>
      <w:r>
        <w:tab/>
        <w:t>owner.User.FirstName = view.FirstName;</w:t>
      </w:r>
    </w:p>
    <w:p w:rsidR="00773787" w:rsidRDefault="001C351D" w:rsidP="00B74861">
      <w:pPr>
        <w:spacing w:line="240" w:lineRule="auto"/>
        <w:ind w:left="720" w:hanging="720"/>
      </w:pPr>
      <w:r>
        <w:t xml:space="preserve">            </w:t>
      </w:r>
      <w:r>
        <w:tab/>
        <w:t>owner.User.LastName = view.LastName;</w:t>
      </w:r>
    </w:p>
    <w:p w:rsidR="00773787" w:rsidRDefault="001C351D" w:rsidP="00B74861">
      <w:pPr>
        <w:spacing w:line="240" w:lineRule="auto"/>
        <w:ind w:left="720" w:hanging="720"/>
      </w:pPr>
      <w:r>
        <w:t xml:space="preserve">            </w:t>
      </w:r>
      <w:r>
        <w:tab/>
        <w:t>owner.User.Address = view.Address;</w:t>
      </w:r>
    </w:p>
    <w:p w:rsidR="00773787" w:rsidRDefault="001C351D" w:rsidP="00B74861">
      <w:pPr>
        <w:spacing w:line="240" w:lineRule="auto"/>
        <w:ind w:left="720" w:hanging="720"/>
      </w:pPr>
      <w:r>
        <w:lastRenderedPageBreak/>
        <w:t xml:space="preserve">            </w:t>
      </w:r>
      <w:r>
        <w:tab/>
        <w:t>owner.User.PhoneNumber = view.PhoneNumb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userHelper.UpdateUserAsync(owner.User);</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anager = await _dataContext.Manager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 xml:space="preserve">        </w:t>
      </w:r>
      <w:r>
        <w:tab/>
        <w:t>if (manag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Managers.Remove(manager);</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await _userHelper.DeleteUserAsync(manager.User.Email);</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bool ManagerExist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Managers.Any(e =&gt; e.Id ==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lastRenderedPageBreak/>
        <w:t xml:space="preserve">Modify the </w:t>
      </w:r>
      <w:r>
        <w:rPr>
          <w:b/>
        </w:rPr>
        <w:t>Index</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Manager&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Create" class="btn btn-primary"&gt;&lt;i class="glyphicon glyphicon-plus"&gt;&lt;/i&gt; Create New&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Manager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Documen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Fir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Last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Address)</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Emai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FirstOrDefault().User.PhoneNumb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Docume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Fir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Las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Addres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Emai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User.PhoneNumber)</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lastRenderedPageBreak/>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lastRenderedPageBreak/>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Manager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Details</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Manager</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Manager&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lastRenderedPageBreak/>
        <w:t xml:space="preserve">        </w:t>
      </w:r>
      <w:r>
        <w:tab/>
        <w:t>@Html.DisplayNameFor(model =&gt; model.User.Documen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Documen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Fir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Fir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Last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Last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Email)</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Email)</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User.PhoneNumb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User.PhoneNumber)</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ab/>
        <w:t>&lt;/dl&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a asp-action="Edit" asp-route-id="@Model.Id" class="btn btn-warning"&gt;Edit&lt;/a&gt;</w:t>
      </w:r>
    </w:p>
    <w:p w:rsidR="00773787" w:rsidRDefault="001C351D" w:rsidP="00B74861">
      <w:pPr>
        <w:spacing w:line="240" w:lineRule="auto"/>
        <w:ind w:left="720" w:hanging="720"/>
      </w:pPr>
      <w:r>
        <w:tab/>
        <w:t>&lt;a asp-action="Index" class="btn btn-success"&gt;Back to Lis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Create</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ddUser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gt;</w:t>
      </w:r>
    </w:p>
    <w:p w:rsidR="00773787" w:rsidRDefault="001C351D" w:rsidP="00B74861">
      <w:pPr>
        <w:spacing w:line="240" w:lineRule="auto"/>
        <w:ind w:left="720" w:hanging="720"/>
      </w:pPr>
      <w:r>
        <w:t xml:space="preserve">        </w:t>
      </w:r>
      <w:r>
        <w:tab/>
        <w:t>&lt;div asp-validation-summary="ModelOnly" class="text-danger"&g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Username" class="control-label"&gt;&lt;/label&gt;</w:t>
      </w:r>
    </w:p>
    <w:p w:rsidR="00773787" w:rsidRDefault="001C351D" w:rsidP="00B74861">
      <w:pPr>
        <w:spacing w:line="240" w:lineRule="auto"/>
        <w:ind w:left="720" w:hanging="720"/>
      </w:pPr>
      <w:r>
        <w:t xml:space="preserve">            </w:t>
      </w:r>
      <w:r>
        <w:tab/>
        <w:t>&lt;input asp-for="Username" class="form-control" /&gt;</w:t>
      </w:r>
    </w:p>
    <w:p w:rsidR="00773787" w:rsidRDefault="001C351D" w:rsidP="00B74861">
      <w:pPr>
        <w:spacing w:line="240" w:lineRule="auto"/>
        <w:ind w:left="720" w:hanging="720"/>
      </w:pPr>
      <w:r>
        <w:t xml:space="preserve">            </w:t>
      </w:r>
      <w:r>
        <w:tab/>
        <w:t>&lt;span asp-validation-for="Use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 class="control-label"&gt;&lt;/label&gt;</w:t>
      </w:r>
    </w:p>
    <w:p w:rsidR="00773787" w:rsidRDefault="001C351D" w:rsidP="00B74861">
      <w:pPr>
        <w:spacing w:line="240" w:lineRule="auto"/>
        <w:ind w:left="720" w:hanging="720"/>
      </w:pPr>
      <w:r>
        <w:t xml:space="preserve">            </w:t>
      </w:r>
      <w:r>
        <w:tab/>
        <w:t>&lt;input asp-for="Password" class="form-control" /&gt;</w:t>
      </w:r>
    </w:p>
    <w:p w:rsidR="00773787" w:rsidRDefault="001C351D" w:rsidP="00B74861">
      <w:pPr>
        <w:spacing w:line="240" w:lineRule="auto"/>
        <w:ind w:left="720" w:hanging="720"/>
      </w:pPr>
      <w:r>
        <w:t xml:space="preserve">            </w:t>
      </w:r>
      <w:r>
        <w:tab/>
        <w:t>&lt;span asp-validation-for="Passwor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asswordConfirm" class="control-label"&gt;&lt;/label&gt;</w:t>
      </w:r>
    </w:p>
    <w:p w:rsidR="00773787" w:rsidRDefault="001C351D" w:rsidP="00B74861">
      <w:pPr>
        <w:spacing w:line="240" w:lineRule="auto"/>
        <w:ind w:left="720" w:hanging="720"/>
      </w:pPr>
      <w:r>
        <w:t xml:space="preserve">            </w:t>
      </w:r>
      <w:r>
        <w:tab/>
        <w:t>&lt;input asp-for="PasswordConfirm" class="form-control" /&gt;</w:t>
      </w:r>
    </w:p>
    <w:p w:rsidR="00773787" w:rsidRDefault="001C351D" w:rsidP="00B74861">
      <w:pPr>
        <w:spacing w:line="240" w:lineRule="auto"/>
        <w:ind w:left="720" w:hanging="720"/>
      </w:pPr>
      <w:r>
        <w:t xml:space="preserve">            </w:t>
      </w:r>
      <w:r>
        <w:tab/>
        <w:t>&lt;span asp-validation-for="PasswordConfirm"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 xml:space="preserve">Modify the </w:t>
      </w:r>
      <w:r>
        <w:rPr>
          <w:b/>
        </w:rPr>
        <w:t>Edit</w:t>
      </w:r>
      <w:r>
        <w:t xml:space="preserve"> view for </w:t>
      </w:r>
      <w:r>
        <w:rPr>
          <w:b/>
        </w:rPr>
        <w:t>Manager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Manager&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ocument" class="control-label"&gt;&lt;/label&gt;</w:t>
      </w:r>
    </w:p>
    <w:p w:rsidR="00773787" w:rsidRDefault="001C351D" w:rsidP="00B74861">
      <w:pPr>
        <w:spacing w:line="240" w:lineRule="auto"/>
        <w:ind w:left="720" w:hanging="720"/>
      </w:pPr>
      <w:r>
        <w:t xml:space="preserve">            </w:t>
      </w:r>
      <w:r>
        <w:tab/>
        <w:t>&lt;input asp-for="Document" class="form-control" /&gt;</w:t>
      </w:r>
    </w:p>
    <w:p w:rsidR="00773787" w:rsidRDefault="001C351D" w:rsidP="00B74861">
      <w:pPr>
        <w:spacing w:line="240" w:lineRule="auto"/>
        <w:ind w:left="720" w:hanging="720"/>
      </w:pPr>
      <w:r>
        <w:t xml:space="preserve">            </w:t>
      </w:r>
      <w:r>
        <w:tab/>
        <w:t>&lt;span asp-validation-for="Document"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FirstName" class="control-label"&gt;&lt;/label&gt;</w:t>
      </w:r>
    </w:p>
    <w:p w:rsidR="00773787" w:rsidRDefault="001C351D" w:rsidP="00B74861">
      <w:pPr>
        <w:spacing w:line="240" w:lineRule="auto"/>
        <w:ind w:left="720" w:hanging="720"/>
      </w:pPr>
      <w:r>
        <w:t xml:space="preserve">            </w:t>
      </w:r>
      <w:r>
        <w:tab/>
        <w:t>&lt;input asp-for="FirstName" class="form-control" /&gt;</w:t>
      </w:r>
    </w:p>
    <w:p w:rsidR="00773787" w:rsidRDefault="001C351D" w:rsidP="00B74861">
      <w:pPr>
        <w:spacing w:line="240" w:lineRule="auto"/>
        <w:ind w:left="720" w:hanging="720"/>
      </w:pPr>
      <w:r>
        <w:t xml:space="preserve">            </w:t>
      </w:r>
      <w:r>
        <w:tab/>
        <w:t>&lt;span asp-validation-for="Fir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LastName" class="control-label"&gt;&lt;/label&gt;</w:t>
      </w:r>
    </w:p>
    <w:p w:rsidR="00773787" w:rsidRDefault="001C351D" w:rsidP="00B74861">
      <w:pPr>
        <w:spacing w:line="240" w:lineRule="auto"/>
        <w:ind w:left="720" w:hanging="720"/>
      </w:pPr>
      <w:r>
        <w:t xml:space="preserve">            </w:t>
      </w:r>
      <w:r>
        <w:tab/>
        <w:t>&lt;input asp-for="LastName" class="form-control" /&gt;</w:t>
      </w:r>
    </w:p>
    <w:p w:rsidR="00773787" w:rsidRDefault="001C351D" w:rsidP="00B74861">
      <w:pPr>
        <w:spacing w:line="240" w:lineRule="auto"/>
        <w:ind w:left="720" w:hanging="720"/>
      </w:pPr>
      <w:r>
        <w:t xml:space="preserve">            </w:t>
      </w:r>
      <w:r>
        <w:tab/>
        <w:t>&lt;span asp-validation-for="Last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Address" class="control-label"&gt;&lt;/label&gt;</w:t>
      </w:r>
    </w:p>
    <w:p w:rsidR="00773787" w:rsidRDefault="001C351D" w:rsidP="00B74861">
      <w:pPr>
        <w:spacing w:line="240" w:lineRule="auto"/>
        <w:ind w:left="720" w:hanging="720"/>
      </w:pPr>
      <w:r>
        <w:t xml:space="preserve">            </w:t>
      </w:r>
      <w:r>
        <w:tab/>
        <w:t>&lt;input asp-for="Address" class="form-control" /&gt;</w:t>
      </w:r>
    </w:p>
    <w:p w:rsidR="00773787" w:rsidRDefault="001C351D" w:rsidP="00B74861">
      <w:pPr>
        <w:spacing w:line="240" w:lineRule="auto"/>
        <w:ind w:left="720" w:hanging="720"/>
      </w:pPr>
      <w:r>
        <w:t xml:space="preserve">            </w:t>
      </w:r>
      <w:r>
        <w:tab/>
        <w:t>&lt;span asp-validation-for="Addres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honeNumber" class="control-label"&gt;&lt;/label&gt;</w:t>
      </w:r>
    </w:p>
    <w:p w:rsidR="00773787" w:rsidRDefault="001C351D" w:rsidP="00B74861">
      <w:pPr>
        <w:spacing w:line="240" w:lineRule="auto"/>
        <w:ind w:left="720" w:hanging="720"/>
      </w:pPr>
      <w:r>
        <w:t xml:space="preserve">            </w:t>
      </w:r>
      <w:r>
        <w:tab/>
        <w:t>&lt;input asp-for="PhoneNumber" class="form-control" /&gt;</w:t>
      </w:r>
    </w:p>
    <w:p w:rsidR="00773787" w:rsidRDefault="001C351D" w:rsidP="00B74861">
      <w:pPr>
        <w:spacing w:line="240" w:lineRule="auto"/>
        <w:ind w:left="720" w:hanging="720"/>
      </w:pPr>
      <w:r>
        <w:t xml:space="preserve">            </w:t>
      </w:r>
      <w:r>
        <w:tab/>
        <w:t>&lt;span asp-validation-for="PhoneNumber"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3"/>
        </w:numPr>
        <w:spacing w:line="240" w:lineRule="auto"/>
        <w:ind w:hanging="720"/>
      </w:pPr>
      <w:r>
        <w:t>Test it.</w:t>
      </w:r>
    </w:p>
    <w:p w:rsidR="00773787" w:rsidRDefault="001C351D" w:rsidP="00B74861">
      <w:pPr>
        <w:pStyle w:val="Ttulo2"/>
        <w:spacing w:line="240" w:lineRule="auto"/>
        <w:ind w:left="720" w:hanging="720"/>
      </w:pPr>
      <w:bookmarkStart w:id="31" w:name="_4n82mnsa4fyw" w:colFirst="0" w:colLast="0"/>
      <w:bookmarkEnd w:id="31"/>
      <w:r>
        <w:t>Pets CRUD</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w:t>
      </w:r>
    </w:p>
    <w:p w:rsidR="00773787" w:rsidRDefault="001C351D" w:rsidP="00B74861">
      <w:pPr>
        <w:spacing w:line="240" w:lineRule="auto"/>
        <w:ind w:left="720" w:hanging="720"/>
      </w:pPr>
      <w:r>
        <w:t>using System.IO;</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MyVet.Web.Model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Pet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CombosHelper _combosHelper;</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sController(</w:t>
      </w:r>
    </w:p>
    <w:p w:rsidR="00773787" w:rsidRDefault="001C351D" w:rsidP="00B74861">
      <w:pPr>
        <w:spacing w:line="240" w:lineRule="auto"/>
        <w:ind w:left="720" w:hanging="720"/>
      </w:pPr>
      <w:r>
        <w:t xml:space="preserve">        </w:t>
      </w:r>
      <w:r>
        <w:tab/>
        <w:t>ICombosHelper combosHelp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combosHelper = combosHelper;</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View(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async Task&lt;IActionResult&gt; Details(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pe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Pet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ValidateAntiForgeryToken]</w:t>
      </w:r>
    </w:p>
    <w:p w:rsidR="00773787" w:rsidRDefault="001C351D" w:rsidP="00B74861">
      <w:pPr>
        <w:spacing w:line="240" w:lineRule="auto"/>
        <w:ind w:left="720" w:hanging="720"/>
      </w:pPr>
      <w:r>
        <w:t xml:space="preserve">    </w:t>
      </w:r>
      <w:r>
        <w:tab/>
        <w:t>public async Task&lt;IActionResult&gt; Edit(Pet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lastRenderedPageBreak/>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Remov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Delete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FirstOrDefaultAsync(h =&gt; h.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Remov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history.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Edit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history = await _dataContext.Histories</w:t>
      </w:r>
    </w:p>
    <w:p w:rsidR="00773787" w:rsidRDefault="001C351D" w:rsidP="00B74861">
      <w:pPr>
        <w:spacing w:line="240" w:lineRule="auto"/>
        <w:ind w:left="720" w:hanging="720"/>
      </w:pPr>
      <w:r>
        <w:t xml:space="preserve">            </w:t>
      </w:r>
      <w:r>
        <w:tab/>
        <w:t>.Include(h =&gt; h.Pet)</w:t>
      </w:r>
    </w:p>
    <w:p w:rsidR="00773787" w:rsidRDefault="001C351D" w:rsidP="00B74861">
      <w:pPr>
        <w:spacing w:line="240" w:lineRule="auto"/>
        <w:ind w:left="720" w:hanging="720"/>
      </w:pPr>
      <w:r>
        <w:t xml:space="preserve">            </w:t>
      </w:r>
      <w:r>
        <w:tab/>
        <w:t>.Include(h =&gt; h.Service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 xml:space="preserve">        </w:t>
      </w:r>
      <w:r>
        <w:tab/>
        <w:t>if (history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history.Date,</w:t>
      </w:r>
    </w:p>
    <w:p w:rsidR="00773787" w:rsidRDefault="001C351D" w:rsidP="00B74861">
      <w:pPr>
        <w:spacing w:line="240" w:lineRule="auto"/>
        <w:ind w:left="720" w:hanging="720"/>
      </w:pPr>
      <w:r>
        <w:t xml:space="preserve">            </w:t>
      </w:r>
      <w:r>
        <w:tab/>
        <w:t>Description = history.Description,</w:t>
      </w:r>
    </w:p>
    <w:p w:rsidR="00773787" w:rsidRDefault="001C351D" w:rsidP="00B74861">
      <w:pPr>
        <w:spacing w:line="240" w:lineRule="auto"/>
        <w:ind w:left="720" w:hanging="720"/>
      </w:pPr>
      <w:r>
        <w:t xml:space="preserve">            </w:t>
      </w:r>
      <w:r>
        <w:tab/>
        <w:t>Id = history.Id,</w:t>
      </w:r>
    </w:p>
    <w:p w:rsidR="00773787" w:rsidRDefault="001C351D" w:rsidP="00B74861">
      <w:pPr>
        <w:spacing w:line="240" w:lineRule="auto"/>
        <w:ind w:left="720" w:hanging="720"/>
      </w:pPr>
      <w:r>
        <w:t xml:space="preserve">            </w:t>
      </w:r>
      <w:r>
        <w:tab/>
        <w:t>PetId = history.Pet.Id,</w:t>
      </w:r>
    </w:p>
    <w:p w:rsidR="00773787" w:rsidRDefault="001C351D" w:rsidP="00B74861">
      <w:pPr>
        <w:spacing w:line="240" w:lineRule="auto"/>
        <w:ind w:left="720" w:hanging="720"/>
      </w:pPr>
      <w:r>
        <w:t xml:space="preserve">            </w:t>
      </w:r>
      <w:r>
        <w:tab/>
        <w:t>Remarks = history.Remarks,</w:t>
      </w:r>
    </w:p>
    <w:p w:rsidR="00773787" w:rsidRDefault="001C351D" w:rsidP="00B74861">
      <w:pPr>
        <w:spacing w:line="240" w:lineRule="auto"/>
        <w:ind w:left="720" w:hanging="720"/>
      </w:pPr>
      <w:r>
        <w:t xml:space="preserve">            </w:t>
      </w:r>
      <w:r>
        <w:tab/>
        <w:t>ServiceTypeId = history.ServiceType.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EditHistory(HistoryViewModel 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lastRenderedPageBreak/>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Update(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History(int? 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d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await _dataContext.Pets.FindAsync(id.Value);</w:t>
      </w:r>
    </w:p>
    <w:p w:rsidR="00773787" w:rsidRDefault="001C351D" w:rsidP="00B74861">
      <w:pPr>
        <w:spacing w:line="240" w:lineRule="auto"/>
        <w:ind w:left="720" w:hanging="720"/>
      </w:pPr>
      <w:r>
        <w:t xml:space="preserve">        </w:t>
      </w:r>
      <w:r>
        <w:tab/>
        <w:t>if (pe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view = new HistoryView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DateTime.Now,</w:t>
      </w:r>
    </w:p>
    <w:p w:rsidR="00773787" w:rsidRDefault="001C351D" w:rsidP="00B74861">
      <w:pPr>
        <w:spacing w:line="240" w:lineRule="auto"/>
        <w:ind w:left="720" w:hanging="720"/>
      </w:pPr>
      <w:r>
        <w:t xml:space="preserve">            </w:t>
      </w:r>
      <w:r>
        <w:tab/>
        <w:t>PetId = pet.Id,</w:t>
      </w:r>
    </w:p>
    <w:p w:rsidR="00773787" w:rsidRDefault="001C351D" w:rsidP="00B74861">
      <w:pPr>
        <w:spacing w:line="240" w:lineRule="auto"/>
        <w:ind w:left="720" w:hanging="720"/>
      </w:pPr>
      <w:r>
        <w:t xml:space="preserve">            </w:t>
      </w:r>
      <w:r>
        <w:tab/>
        <w:t>ServiceTypes = _combosHelper.GetComboServiceType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AddHistory(HistoryViewModel view)</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history = new Histo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view.Date,</w:t>
      </w:r>
    </w:p>
    <w:p w:rsidR="00773787" w:rsidRDefault="001C351D" w:rsidP="00B74861">
      <w:pPr>
        <w:spacing w:line="240" w:lineRule="auto"/>
        <w:ind w:left="720" w:hanging="720"/>
      </w:pPr>
      <w:r>
        <w:t xml:space="preserve">                </w:t>
      </w:r>
      <w:r>
        <w:tab/>
        <w:t>Description = view.Description,</w:t>
      </w:r>
    </w:p>
    <w:p w:rsidR="00773787" w:rsidRDefault="001C351D" w:rsidP="00B74861">
      <w:pPr>
        <w:spacing w:line="240" w:lineRule="auto"/>
        <w:ind w:left="720" w:hanging="720"/>
      </w:pPr>
      <w:r>
        <w:t xml:space="preserve">                </w:t>
      </w:r>
      <w:r>
        <w:tab/>
        <w:t>Pet = await _dataContext.Pets.FindAsync(view.PetId),</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ServiceType = await _dataContext.ServiceTypes.FindAsync(view.ServiceType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Histories.Add(history);</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Details)}/{view.P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View(vi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Index</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lastRenderedPageBreak/>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lastRenderedPageBreak/>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Delete the views </w:t>
      </w:r>
      <w:r>
        <w:rPr>
          <w:b/>
        </w:rPr>
        <w:t>Create</w:t>
      </w:r>
      <w:r>
        <w:t xml:space="preserve"> and </w:t>
      </w:r>
      <w:r>
        <w:rPr>
          <w:b/>
        </w:rPr>
        <w:t>Delete</w:t>
      </w:r>
      <w:r>
        <w:t xml:space="preserve"> for </w:t>
      </w:r>
      <w:r>
        <w:rPr>
          <w:b/>
        </w:rPr>
        <w:t>PetsController</w:t>
      </w: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Edit</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lastRenderedPageBreak/>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lastRenderedPageBreak/>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Modify the view </w:t>
      </w:r>
      <w:r>
        <w:rPr>
          <w:b/>
        </w:rPr>
        <w:t>Details</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lastRenderedPageBreak/>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lastRenderedPageBreak/>
        <w:tab/>
        <w:t>&lt;a asp-action="EditPet" asp-route-id="@Model.Id" class="btn btn-warning"&gt;Edit&lt;/a&gt;</w:t>
      </w:r>
    </w:p>
    <w:p w:rsidR="00773787" w:rsidRDefault="001C351D" w:rsidP="00B74861">
      <w:pPr>
        <w:spacing w:line="240" w:lineRule="auto"/>
        <w:ind w:left="720" w:hanging="720"/>
      </w:pPr>
      <w:r>
        <w:tab/>
        <w:t>&lt;a asp-action="AddHistory" asp-route-id="@Model.Id" class="btn btn-primary"&gt;Add History&lt;/a&gt;</w:t>
      </w:r>
    </w:p>
    <w:p w:rsidR="00773787" w:rsidRDefault="001C351D" w:rsidP="00B74861">
      <w:pPr>
        <w:spacing w:line="240" w:lineRule="auto"/>
        <w:ind w:left="720" w:hanging="720"/>
      </w:pPr>
      <w:r>
        <w:tab/>
        <w:t>&lt;a asp-action="Index" asp-route-id="@Model.Id" class="btn btn-success"&gt;Back to List&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body&gt;</w:t>
      </w:r>
    </w:p>
    <w:p w:rsidR="00773787" w:rsidRDefault="001C351D" w:rsidP="00B74861">
      <w:pPr>
        <w:spacing w:line="240" w:lineRule="auto"/>
        <w:ind w:left="720" w:hanging="720"/>
      </w:pPr>
      <w:r>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History" class="btn btn-default" asp-route-id="@item.Id"&gt;&lt;i class="glyphicon glyphicon-pencil"&gt;&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lastRenderedPageBreak/>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Pets/DeleteHistory/'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Add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dd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lastRenderedPageBreak/>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 xml:space="preserve">Add the view </w:t>
      </w:r>
      <w:r>
        <w:rPr>
          <w:b/>
        </w:rPr>
        <w:t>EditHistory</w:t>
      </w:r>
      <w:r>
        <w:t xml:space="preserve"> for </w:t>
      </w:r>
      <w:r>
        <w:rPr>
          <w:b/>
        </w:rPr>
        <w:t>Pets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History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History&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History"&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PetId" /&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Date" class="control-label"&gt;&lt;/label&gt;</w:t>
      </w:r>
    </w:p>
    <w:p w:rsidR="00773787" w:rsidRDefault="001C351D" w:rsidP="00B74861">
      <w:pPr>
        <w:spacing w:line="240" w:lineRule="auto"/>
        <w:ind w:left="720" w:hanging="720"/>
      </w:pPr>
      <w:r>
        <w:t xml:space="preserve">            </w:t>
      </w:r>
      <w:r>
        <w:tab/>
        <w:t>&lt;input asp-for="Date" class="form-control" /&gt;</w:t>
      </w:r>
    </w:p>
    <w:p w:rsidR="00773787" w:rsidRDefault="001C351D" w:rsidP="00B74861">
      <w:pPr>
        <w:spacing w:line="240" w:lineRule="auto"/>
        <w:ind w:left="720" w:hanging="720"/>
      </w:pPr>
      <w:r>
        <w:t xml:space="preserve">            </w:t>
      </w:r>
      <w:r>
        <w:tab/>
        <w:t>&lt;span asp-validation-for="Dat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ServiceTypeId" class="control-label"&gt;&lt;/label&gt;</w:t>
      </w:r>
    </w:p>
    <w:p w:rsidR="00773787" w:rsidRDefault="001C351D" w:rsidP="00B74861">
      <w:pPr>
        <w:spacing w:line="240" w:lineRule="auto"/>
        <w:ind w:left="720" w:hanging="720"/>
      </w:pPr>
      <w:r>
        <w:t xml:space="preserve">            </w:t>
      </w:r>
      <w:r>
        <w:tab/>
        <w:t>&lt;select asp-for="ServiceTypeId" asp-items="Model.ServiceTypes" class="form-control"&gt;&lt;/select&gt;</w:t>
      </w:r>
    </w:p>
    <w:p w:rsidR="00773787" w:rsidRDefault="001C351D" w:rsidP="00B74861">
      <w:pPr>
        <w:spacing w:line="240" w:lineRule="auto"/>
        <w:ind w:left="720" w:hanging="720"/>
      </w:pPr>
      <w:r>
        <w:t xml:space="preserve">            </w:t>
      </w:r>
      <w:r>
        <w:tab/>
        <w:t>&lt;span asp-validation-for="Service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Description" class="control-label"&gt;&lt;/label&gt;</w:t>
      </w:r>
    </w:p>
    <w:p w:rsidR="00773787" w:rsidRDefault="001C351D" w:rsidP="00B74861">
      <w:pPr>
        <w:spacing w:line="240" w:lineRule="auto"/>
        <w:ind w:left="720" w:hanging="720"/>
      </w:pPr>
      <w:r>
        <w:t xml:space="preserve">            </w:t>
      </w:r>
      <w:r>
        <w:tab/>
        <w:t>&lt;input asp-for="Description" class="form-control" /&gt;</w:t>
      </w:r>
    </w:p>
    <w:p w:rsidR="00773787" w:rsidRDefault="001C351D" w:rsidP="00B74861">
      <w:pPr>
        <w:spacing w:line="240" w:lineRule="auto"/>
        <w:ind w:left="720" w:hanging="720"/>
      </w:pPr>
      <w:r>
        <w:t xml:space="preserve">            </w:t>
      </w:r>
      <w:r>
        <w:tab/>
        <w:t>&lt;span asp-validation-for="Descriptio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Details" asp-route-id="@Model.PetId" class="btn btn-success"&gt;Back to Pe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4"/>
        </w:numPr>
        <w:spacing w:line="240" w:lineRule="auto"/>
        <w:ind w:hanging="720"/>
      </w:pPr>
      <w:r>
        <w:t>Test it.</w:t>
      </w:r>
    </w:p>
    <w:p w:rsidR="00773787" w:rsidRDefault="001C351D" w:rsidP="00B74861">
      <w:pPr>
        <w:pStyle w:val="Ttulo2"/>
        <w:spacing w:line="240" w:lineRule="auto"/>
        <w:ind w:left="720" w:hanging="720"/>
      </w:pPr>
      <w:bookmarkStart w:id="32" w:name="_nyt9f2xo5hi3" w:colFirst="0" w:colLast="0"/>
      <w:bookmarkEnd w:id="32"/>
      <w:r>
        <w:lastRenderedPageBreak/>
        <w:t>Look and feel for a veterinary system and users functionality</w:t>
      </w:r>
    </w:p>
    <w:p w:rsidR="00773787" w:rsidRDefault="001C351D" w:rsidP="00B74861">
      <w:pPr>
        <w:numPr>
          <w:ilvl w:val="0"/>
          <w:numId w:val="1"/>
        </w:numPr>
        <w:spacing w:line="240" w:lineRule="auto"/>
        <w:ind w:hanging="720"/>
      </w:pPr>
      <w:r>
        <w:t xml:space="preserve">Modify the </w:t>
      </w:r>
      <w:r>
        <w:rPr>
          <w:b/>
        </w:rPr>
        <w:t>_Layout.cshtm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lt;a asp-area="" asp-controller="Home" asp-action="Index" class="navbar-brand"&gt;My Vet&lt;/a&gt;</w:t>
      </w:r>
    </w:p>
    <w:p w:rsidR="00773787" w:rsidRDefault="001C351D" w:rsidP="00B74861">
      <w:pPr>
        <w:spacing w:line="240" w:lineRule="auto"/>
        <w:ind w:left="720" w:hanging="720"/>
      </w:pPr>
      <w:r>
        <w:t>…</w:t>
      </w:r>
    </w:p>
    <w:p w:rsidR="00773787" w:rsidRDefault="001C351D" w:rsidP="00B74861">
      <w:pPr>
        <w:spacing w:line="240" w:lineRule="auto"/>
        <w:ind w:left="720" w:hanging="720"/>
      </w:pPr>
      <w:r>
        <w:t>&lt;p&gt;&amp;copy; 2019 - My Vet by Zulu&lt;/p&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Add some images related to a veterinary, I hardly recommend use 1200 x 400 pixels.</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 xml:space="preserve">Modify the view </w:t>
      </w:r>
      <w:r>
        <w:rPr>
          <w:b/>
        </w:rPr>
        <w:t>Index</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Home Pag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div id="myCarousel" class="carousel slide" data-ride="carousel" data-interval="6000"&gt;</w:t>
      </w:r>
    </w:p>
    <w:p w:rsidR="00773787" w:rsidRDefault="001C351D" w:rsidP="00B74861">
      <w:pPr>
        <w:spacing w:line="240" w:lineRule="auto"/>
        <w:ind w:left="720" w:hanging="720"/>
      </w:pPr>
      <w:r>
        <w:tab/>
        <w:t>&lt;ol class="carousel-indicators"&gt;</w:t>
      </w:r>
    </w:p>
    <w:p w:rsidR="00773787" w:rsidRDefault="001C351D" w:rsidP="00B74861">
      <w:pPr>
        <w:spacing w:line="240" w:lineRule="auto"/>
        <w:ind w:left="720" w:hanging="720"/>
      </w:pPr>
      <w:r>
        <w:t xml:space="preserve">    </w:t>
      </w:r>
      <w:r>
        <w:tab/>
        <w:t>&lt;li data-target="#myCarousel" data-slide-to="0" class="active"&gt;&lt;/li&gt;</w:t>
      </w:r>
    </w:p>
    <w:p w:rsidR="00773787" w:rsidRDefault="001C351D" w:rsidP="00B74861">
      <w:pPr>
        <w:spacing w:line="240" w:lineRule="auto"/>
        <w:ind w:left="720" w:hanging="720"/>
      </w:pPr>
      <w:r>
        <w:t xml:space="preserve">    </w:t>
      </w:r>
      <w:r>
        <w:tab/>
        <w:t>&lt;li data-target="#myCarousel" data-slide-to="1"&gt;&lt;/li&gt;</w:t>
      </w:r>
    </w:p>
    <w:p w:rsidR="00773787" w:rsidRDefault="001C351D" w:rsidP="00B74861">
      <w:pPr>
        <w:spacing w:line="240" w:lineRule="auto"/>
        <w:ind w:left="720" w:hanging="720"/>
      </w:pPr>
      <w:r>
        <w:t xml:space="preserve">    </w:t>
      </w:r>
      <w:r>
        <w:tab/>
        <w:t>&lt;li data-target="#myCarousel" data-slide-to="2"&gt;&lt;/li&gt;</w:t>
      </w:r>
    </w:p>
    <w:p w:rsidR="00773787" w:rsidRDefault="001C351D" w:rsidP="00B74861">
      <w:pPr>
        <w:spacing w:line="240" w:lineRule="auto"/>
        <w:ind w:left="720" w:hanging="720"/>
      </w:pPr>
      <w:r>
        <w:t xml:space="preserve">    </w:t>
      </w:r>
      <w:r>
        <w:tab/>
        <w:t>&lt;li data-target="#myCarousel" data-slide-to="3"&gt;&lt;/li&gt;</w:t>
      </w:r>
    </w:p>
    <w:p w:rsidR="00773787" w:rsidRDefault="001C351D" w:rsidP="00B74861">
      <w:pPr>
        <w:spacing w:line="240" w:lineRule="auto"/>
        <w:ind w:left="720" w:hanging="720"/>
      </w:pPr>
      <w:r>
        <w:t xml:space="preserve">    </w:t>
      </w:r>
      <w:r>
        <w:tab/>
        <w:t>&lt;li data-target="#myCarousel" data-slide-to="4"&gt;&lt;/li&gt;</w:t>
      </w:r>
    </w:p>
    <w:p w:rsidR="00773787" w:rsidRDefault="001C351D" w:rsidP="00B74861">
      <w:pPr>
        <w:spacing w:line="240" w:lineRule="auto"/>
        <w:ind w:left="720" w:hanging="720"/>
      </w:pPr>
      <w:r>
        <w:t xml:space="preserve">    </w:t>
      </w:r>
      <w:r>
        <w:tab/>
        <w:t>&lt;li data-target="#myCarousel" data-slide-to="5"&gt;&lt;/li&gt;</w:t>
      </w:r>
    </w:p>
    <w:p w:rsidR="00773787" w:rsidRDefault="001C351D" w:rsidP="00B74861">
      <w:pPr>
        <w:spacing w:line="240" w:lineRule="auto"/>
        <w:ind w:left="720" w:hanging="720"/>
      </w:pPr>
      <w:r>
        <w:t xml:space="preserve">    </w:t>
      </w:r>
      <w:r>
        <w:tab/>
        <w:t>&lt;li data-target="#myCarousel" data-slide-to="6"&gt;&lt;/li&gt;</w:t>
      </w:r>
    </w:p>
    <w:p w:rsidR="00773787" w:rsidRDefault="001C351D" w:rsidP="00B74861">
      <w:pPr>
        <w:spacing w:line="240" w:lineRule="auto"/>
        <w:ind w:left="720" w:hanging="720"/>
      </w:pPr>
      <w:r>
        <w:t xml:space="preserve">    </w:t>
      </w:r>
      <w:r>
        <w:tab/>
        <w:t>&lt;li data-target="#myCarousel" data-slide-to="7"&gt;&lt;/li&gt;</w:t>
      </w:r>
    </w:p>
    <w:p w:rsidR="00773787" w:rsidRDefault="001C351D" w:rsidP="00B74861">
      <w:pPr>
        <w:spacing w:line="240" w:lineRule="auto"/>
        <w:ind w:left="720" w:hanging="720"/>
      </w:pPr>
      <w:r>
        <w:tab/>
        <w:t>&lt;/ol&gt;</w:t>
      </w:r>
    </w:p>
    <w:p w:rsidR="00773787" w:rsidRDefault="001C351D" w:rsidP="00B74861">
      <w:pPr>
        <w:spacing w:line="240" w:lineRule="auto"/>
        <w:ind w:left="720" w:hanging="720"/>
      </w:pPr>
      <w:r>
        <w:tab/>
        <w:t>&lt;div class="carousel-inner" role="listbox"&gt;</w:t>
      </w:r>
    </w:p>
    <w:p w:rsidR="00773787" w:rsidRDefault="001C351D" w:rsidP="00B74861">
      <w:pPr>
        <w:spacing w:line="240" w:lineRule="auto"/>
        <w:ind w:left="720" w:hanging="720"/>
      </w:pPr>
      <w:r>
        <w:t xml:space="preserve">    </w:t>
      </w:r>
      <w:r>
        <w:tab/>
        <w:t>&lt;div class="item active"&gt;</w:t>
      </w:r>
    </w:p>
    <w:p w:rsidR="00773787" w:rsidRDefault="001C351D" w:rsidP="00B74861">
      <w:pPr>
        <w:spacing w:line="240" w:lineRule="auto"/>
        <w:ind w:left="720" w:hanging="720"/>
      </w:pPr>
      <w:r>
        <w:t xml:space="preserve">        </w:t>
      </w:r>
      <w:r>
        <w:tab/>
        <w:t>&lt;img src="~/images/v1.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2.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lastRenderedPageBreak/>
        <w:t xml:space="preserve">        </w:t>
      </w:r>
      <w:r>
        <w:tab/>
        <w:t>&lt;img src="~/images/v3.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4.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5.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6.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7.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item"&gt;</w:t>
      </w:r>
    </w:p>
    <w:p w:rsidR="00773787" w:rsidRDefault="001C351D" w:rsidP="00B74861">
      <w:pPr>
        <w:spacing w:line="240" w:lineRule="auto"/>
        <w:ind w:left="720" w:hanging="720"/>
      </w:pPr>
      <w:r>
        <w:t xml:space="preserve">        </w:t>
      </w:r>
      <w:r>
        <w:tab/>
        <w:t>&lt;img src="~/images/v8.jpg" class="img-responsive" /&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a class="left carousel-control" href="#myCarousel" role="button" data-slide="prev"&gt;</w:t>
      </w:r>
    </w:p>
    <w:p w:rsidR="00773787" w:rsidRDefault="001C351D" w:rsidP="00B74861">
      <w:pPr>
        <w:spacing w:line="240" w:lineRule="auto"/>
        <w:ind w:left="720" w:hanging="720"/>
      </w:pPr>
      <w:r>
        <w:t xml:space="preserve">    </w:t>
      </w:r>
      <w:r>
        <w:tab/>
        <w:t>&lt;span class="glyphicon glyphicon-chevron-left" aria-hidden="true"&gt;&lt;/span&gt;</w:t>
      </w:r>
    </w:p>
    <w:p w:rsidR="00773787" w:rsidRDefault="001C351D" w:rsidP="00B74861">
      <w:pPr>
        <w:spacing w:line="240" w:lineRule="auto"/>
        <w:ind w:left="720" w:hanging="720"/>
      </w:pPr>
      <w:r>
        <w:t xml:space="preserve">    </w:t>
      </w:r>
      <w:r>
        <w:tab/>
        <w:t>&lt;span class="sr-only"&gt;Previous&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ab/>
        <w:t>&lt;a class="right carousel-control" href="#myCarousel" role="button" data-slide="next"&gt;</w:t>
      </w:r>
    </w:p>
    <w:p w:rsidR="00773787" w:rsidRDefault="001C351D" w:rsidP="00B74861">
      <w:pPr>
        <w:spacing w:line="240" w:lineRule="auto"/>
        <w:ind w:left="720" w:hanging="720"/>
      </w:pPr>
      <w:r>
        <w:t xml:space="preserve">    </w:t>
      </w:r>
      <w:r>
        <w:tab/>
        <w:t>&lt;span class="glyphicon glyphicon-chevron-right" aria-hidden="true"&gt;&lt;/span&gt;</w:t>
      </w:r>
    </w:p>
    <w:p w:rsidR="00773787" w:rsidRDefault="001C351D" w:rsidP="00B74861">
      <w:pPr>
        <w:spacing w:line="240" w:lineRule="auto"/>
        <w:ind w:left="720" w:hanging="720"/>
      </w:pPr>
      <w:r>
        <w:t xml:space="preserve">    </w:t>
      </w:r>
      <w:r>
        <w:tab/>
        <w:t>&lt;span class="sr-only"&gt;Next&lt;/span&gt;</w:t>
      </w:r>
    </w:p>
    <w:p w:rsidR="00773787" w:rsidRDefault="001C351D" w:rsidP="00B74861">
      <w:pPr>
        <w:spacing w:line="240" w:lineRule="auto"/>
        <w:ind w:left="720" w:hanging="720"/>
      </w:pPr>
      <w:r>
        <w:tab/>
        <w:t>&lt;/a&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gt;</w:t>
      </w:r>
    </w:p>
    <w:p w:rsidR="00773787" w:rsidRDefault="001C351D" w:rsidP="00B74861">
      <w:pPr>
        <w:spacing w:line="240" w:lineRule="auto"/>
        <w:ind w:left="720" w:hanging="720"/>
      </w:pPr>
      <w:r>
        <w:t xml:space="preserve">    </w:t>
      </w:r>
      <w:r>
        <w:tab/>
        <w:t>&lt;a asp-action="MyPets" class="btn btn-primary"&gt;My Pets&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2"&gt;</w:t>
      </w:r>
    </w:p>
    <w:p w:rsidR="00773787" w:rsidRDefault="001C351D" w:rsidP="00B74861">
      <w:pPr>
        <w:spacing w:line="240" w:lineRule="auto"/>
        <w:ind w:left="720" w:hanging="720"/>
      </w:pPr>
      <w:r>
        <w:t xml:space="preserve">    </w:t>
      </w:r>
      <w:r>
        <w:tab/>
        <w:t>&lt;a asp-action="MyAgenda" class="btn btn-warning"&gt;My Agenda&lt;/a&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lastRenderedPageBreak/>
        <w:t>&lt;/div&gt;</w:t>
      </w:r>
    </w:p>
    <w:p w:rsidR="00773787" w:rsidRDefault="00773787" w:rsidP="00B74861">
      <w:pPr>
        <w:spacing w:line="240" w:lineRule="auto"/>
        <w:ind w:left="720" w:hanging="720"/>
      </w:pPr>
    </w:p>
    <w:p w:rsidR="00773787" w:rsidRDefault="001C351D" w:rsidP="00B74861">
      <w:pPr>
        <w:numPr>
          <w:ilvl w:val="0"/>
          <w:numId w:val="1"/>
        </w:numPr>
        <w:spacing w:line="240" w:lineRule="auto"/>
        <w:ind w:hanging="720"/>
      </w:pPr>
      <w:r>
        <w:t>Test it.</w:t>
      </w:r>
    </w:p>
    <w:p w:rsidR="00773787" w:rsidRDefault="001C351D" w:rsidP="00B74861">
      <w:pPr>
        <w:pStyle w:val="Ttulo2"/>
        <w:spacing w:line="240" w:lineRule="auto"/>
        <w:ind w:left="720" w:hanging="720"/>
      </w:pPr>
      <w:bookmarkStart w:id="33" w:name="_iazxq4q44q45" w:colFirst="0" w:colLast="0"/>
      <w:bookmarkEnd w:id="33"/>
      <w:r>
        <w:t>Agenda</w:t>
      </w:r>
    </w:p>
    <w:p w:rsidR="00773787" w:rsidRDefault="001C351D" w:rsidP="00B74861">
      <w:pPr>
        <w:numPr>
          <w:ilvl w:val="0"/>
          <w:numId w:val="12"/>
        </w:numPr>
        <w:spacing w:line="240" w:lineRule="auto"/>
        <w:ind w:hanging="720"/>
      </w:pPr>
      <w:r>
        <w:t xml:space="preserve">Modify the view </w:t>
      </w:r>
      <w:r>
        <w:rPr>
          <w:b/>
        </w:rPr>
        <w:t>Agenda</w:t>
      </w:r>
      <w:r>
        <w:t xml:space="preserve"> entity:</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Data.Entiti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 : IEnt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Date")]</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ataType(DataType.DateTim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isplay(Name = "Is Available?")]</w:t>
      </w: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Display(Name = "Date")]</w:t>
      </w:r>
    </w:p>
    <w:p w:rsidR="00773787" w:rsidRDefault="001C351D" w:rsidP="00B74861">
      <w:pPr>
        <w:spacing w:line="240" w:lineRule="auto"/>
        <w:ind w:left="720" w:hanging="720"/>
        <w:rPr>
          <w:highlight w:val="yellow"/>
        </w:rPr>
      </w:pPr>
      <w:r>
        <w:rPr>
          <w:highlight w:val="yellow"/>
        </w:rPr>
        <w:t xml:space="preserve">    </w:t>
      </w:r>
      <w:r>
        <w:rPr>
          <w:highlight w:val="yellow"/>
        </w:rPr>
        <w:tab/>
        <w:t>[DisplayFormat(DataFormatString = "{0:yyyy/MM/dd HH:mm}", ApplyFormatInEditMode = true)]</w:t>
      </w:r>
    </w:p>
    <w:p w:rsidR="00773787" w:rsidRDefault="001C351D" w:rsidP="00B74861">
      <w:pPr>
        <w:spacing w:line="240" w:lineRule="auto"/>
        <w:ind w:left="720" w:hanging="720"/>
        <w:rPr>
          <w:highlight w:val="yellow"/>
        </w:rPr>
      </w:pPr>
      <w:r>
        <w:rPr>
          <w:highlight w:val="yellow"/>
        </w:rPr>
        <w:t xml:space="preserve">    </w:t>
      </w:r>
      <w:r>
        <w:rPr>
          <w:highlight w:val="yellow"/>
        </w:rP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rPr>
          <w:b/>
        </w:rPr>
        <w:t>Nota</w:t>
      </w:r>
      <w:r>
        <w:t>: add the ToLocalTime property to all date properties, I mean in History and Pe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IAgenda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ask AddDays(int day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Helper : IAgenda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Help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AddDays(int days)</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DateTime initialDa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_dataContext.Agendas.An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new DateTime(DateTime.Now.Year, DateTime.Now.Month, DateTime.Now.Day, 8, 0,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 = _dataContext.Agendas.LastOrDefault();</w:t>
      </w:r>
    </w:p>
    <w:p w:rsidR="00773787" w:rsidRDefault="001C351D" w:rsidP="00B74861">
      <w:pPr>
        <w:spacing w:line="240" w:lineRule="auto"/>
        <w:ind w:left="720" w:hanging="720"/>
      </w:pPr>
      <w:r>
        <w:t xml:space="preserve">            </w:t>
      </w:r>
      <w:r>
        <w:tab/>
        <w:t>initialDate = new DateTime(agenda.Date.Year, agenda.Date.Month, agenda.Date.AddDays(1).Day, 8, 0, 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finalDate = initialDate.AddDays(days);</w:t>
      </w:r>
    </w:p>
    <w:p w:rsidR="00773787" w:rsidRDefault="001C351D" w:rsidP="00B74861">
      <w:pPr>
        <w:spacing w:line="240" w:lineRule="auto"/>
        <w:ind w:left="720" w:hanging="720"/>
      </w:pPr>
      <w:r>
        <w:t xml:space="preserve">        </w:t>
      </w:r>
      <w:r>
        <w:tab/>
        <w:t>while (initialDate &lt; finalD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nitialDate.DayOfWeek != DayOfWeek.Sund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inalDate2 = initialDate.AddHours(10);</w:t>
      </w:r>
    </w:p>
    <w:p w:rsidR="00773787" w:rsidRDefault="001C351D" w:rsidP="00B74861">
      <w:pPr>
        <w:spacing w:line="240" w:lineRule="auto"/>
        <w:ind w:left="720" w:hanging="720"/>
      </w:pPr>
      <w:r>
        <w:t xml:space="preserve">                </w:t>
      </w:r>
      <w:r>
        <w:tab/>
        <w:t>while (initialDate &lt; finalDate2)</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Agendas.Add(new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initialDate.ToUniversalTime(),</w:t>
      </w:r>
    </w:p>
    <w:p w:rsidR="00773787" w:rsidRDefault="001C351D" w:rsidP="00B74861">
      <w:pPr>
        <w:spacing w:line="240" w:lineRule="auto"/>
        <w:ind w:left="720" w:hanging="720"/>
      </w:pPr>
      <w:r>
        <w:t xml:space="preserve">                        </w:t>
      </w:r>
      <w:r>
        <w:tab/>
        <w:t>IsAvailable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Minutes(30);</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nitialDate = initialDate.AddHours(14);</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Date = initialDate.AddDay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Setup the injection for </w:t>
      </w:r>
      <w:r>
        <w:rPr>
          <w:b/>
        </w:rPr>
        <w:t>Agenda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services.AddScoped&lt;IAgendaHelper, AgendaHelper&g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uthorize(Roles = "Admin")]</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AgendaHelper _agenda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DataContext dataContext, IAgendaHelper agenda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agendaHelper = agenda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ActionResult 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return View(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lt;IActionResult&gt; AddDay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agendaHelper.AddDays(30);</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Modify the view </w:t>
      </w:r>
      <w:r>
        <w:rPr>
          <w:b/>
        </w:rPr>
        <w:t>Index</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Agenda&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p&gt;</w:t>
      </w:r>
    </w:p>
    <w:p w:rsidR="00773787" w:rsidRDefault="001C351D" w:rsidP="00B74861">
      <w:pPr>
        <w:spacing w:line="240" w:lineRule="auto"/>
        <w:ind w:left="720" w:hanging="720"/>
      </w:pPr>
      <w:r>
        <w:tab/>
        <w:t>&lt;a asp-action="AddDays" class="btn btn-primary"&gt;&lt;i class="glyphicon glyphicon-plus"&gt;&lt;/i&gt; Add Days&lt;/a&gt;</w:t>
      </w:r>
    </w:p>
    <w:p w:rsidR="00773787" w:rsidRDefault="001C351D" w:rsidP="00B74861">
      <w:pPr>
        <w:spacing w:line="240" w:lineRule="auto"/>
        <w:ind w:left="720" w:hanging="720"/>
      </w:pPr>
      <w:r>
        <w:t>&lt;/p&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lastRenderedPageBreak/>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U-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lastRenderedPageBreak/>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Agenda/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Delete the views </w:t>
      </w:r>
      <w:r>
        <w:rPr>
          <w:b/>
        </w:rPr>
        <w:t>Create, Delete, Details, Edit</w:t>
      </w:r>
      <w:r>
        <w:t xml:space="preserve"> for </w:t>
      </w:r>
      <w:r>
        <w:rPr>
          <w:b/>
        </w:rPr>
        <w:t>AgendaController</w:t>
      </w: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ICombosHelper</w:t>
      </w:r>
      <w:r>
        <w:t xml:space="preserve"> interface:</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Owners();</w:t>
      </w:r>
    </w:p>
    <w:p w:rsidR="00773787" w:rsidRDefault="00773787" w:rsidP="00B74861">
      <w:pPr>
        <w:spacing w:line="240" w:lineRule="auto"/>
        <w:ind w:left="720" w:hanging="720"/>
      </w:pPr>
    </w:p>
    <w:p w:rsidR="00773787" w:rsidRDefault="001C351D" w:rsidP="00B74861">
      <w:pPr>
        <w:spacing w:line="240" w:lineRule="auto"/>
        <w:ind w:left="720" w:hanging="720"/>
      </w:pPr>
      <w:r>
        <w:t>IEnumerable&lt;SelectListItem&gt; GetComboPets(int ownerId);</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Combo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Owners.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User.FullNameWithDocument,</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Select an owner...)",</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IEnumerable&lt;SelectListItem&gt; GetComboPets(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list = _dataContext.Pets.Where(p =&gt; p.Owner.Id == ownerId).Select(p =&gt;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ext = p.Name,</w:t>
      </w:r>
    </w:p>
    <w:p w:rsidR="00773787" w:rsidRDefault="001C351D" w:rsidP="00B74861">
      <w:pPr>
        <w:spacing w:line="240" w:lineRule="auto"/>
        <w:ind w:left="720" w:hanging="720"/>
      </w:pPr>
      <w:r>
        <w:t xml:space="preserve">    </w:t>
      </w:r>
      <w:r>
        <w:tab/>
        <w:t>Value = p.Id.ToString()</w:t>
      </w:r>
    </w:p>
    <w:p w:rsidR="00773787" w:rsidRDefault="001C351D" w:rsidP="00B74861">
      <w:pPr>
        <w:spacing w:line="240" w:lineRule="auto"/>
        <w:ind w:left="720" w:hanging="720"/>
      </w:pPr>
      <w:r>
        <w:tab/>
        <w:t>}).OrderBy(p =&gt; p.Text).ToList();</w:t>
      </w:r>
    </w:p>
    <w:p w:rsidR="00773787" w:rsidRDefault="00773787" w:rsidP="00B74861">
      <w:pPr>
        <w:spacing w:line="240" w:lineRule="auto"/>
        <w:ind w:left="720" w:hanging="720"/>
      </w:pPr>
    </w:p>
    <w:p w:rsidR="00773787" w:rsidRDefault="001C351D" w:rsidP="00B74861">
      <w:pPr>
        <w:spacing w:line="240" w:lineRule="auto"/>
        <w:ind w:left="720" w:hanging="720"/>
      </w:pPr>
      <w:r>
        <w:tab/>
        <w:t>list.Insert(0, new SelectListItem</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Text = "(Select a pet...)",</w:t>
      </w:r>
    </w:p>
    <w:p w:rsidR="00773787" w:rsidRDefault="001C351D" w:rsidP="00B74861">
      <w:pPr>
        <w:spacing w:line="240" w:lineRule="auto"/>
        <w:ind w:left="720" w:hanging="720"/>
      </w:pPr>
      <w:r>
        <w:t xml:space="preserve">    </w:t>
      </w:r>
      <w:r>
        <w:tab/>
        <w:t>Value = "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w:t>
      </w:r>
      <w:r>
        <w:rPr>
          <w:b/>
        </w:rPr>
        <w:t>Agenda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mponentModel.DataAnnotations;</w:t>
      </w:r>
    </w:p>
    <w:p w:rsidR="00773787" w:rsidRDefault="001C351D" w:rsidP="00B74861">
      <w:pPr>
        <w:spacing w:line="240" w:lineRule="auto"/>
        <w:ind w:left="720" w:hanging="720"/>
      </w:pPr>
      <w:r>
        <w:t>using Microsoft.AspNetCore.Mvc.Rendering;</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Owner")]</w:t>
      </w:r>
    </w:p>
    <w:p w:rsidR="00773787" w:rsidRDefault="001C351D" w:rsidP="00B74861">
      <w:pPr>
        <w:spacing w:line="240" w:lineRule="auto"/>
        <w:ind w:left="720" w:hanging="720"/>
      </w:pPr>
      <w:r>
        <w:t xml:space="preserve">    </w:t>
      </w:r>
      <w:r>
        <w:tab/>
        <w:t>[Range(1, int.MaxValue, ErrorMessage = "You must select an owner.")]</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Owner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ErrorMessage = "The field {0} is mandatory.")]</w:t>
      </w:r>
    </w:p>
    <w:p w:rsidR="00773787" w:rsidRDefault="001C351D" w:rsidP="00B74861">
      <w:pPr>
        <w:spacing w:line="240" w:lineRule="auto"/>
        <w:ind w:left="720" w:hanging="720"/>
      </w:pPr>
      <w:r>
        <w:t xml:space="preserve">    </w:t>
      </w:r>
      <w:r>
        <w:tab/>
        <w:t>[Display(Name = "Pet")]</w:t>
      </w:r>
    </w:p>
    <w:p w:rsidR="00773787" w:rsidRDefault="001C351D" w:rsidP="00B74861">
      <w:pPr>
        <w:spacing w:line="240" w:lineRule="auto"/>
        <w:ind w:left="720" w:hanging="720"/>
      </w:pPr>
      <w:r>
        <w:t xml:space="preserve">    </w:t>
      </w:r>
      <w:r>
        <w:tab/>
        <w:t>[Range(1, int.MaxValue, ErrorMessage = "You must select a pet.")]</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Enumerable&lt;SelectListItem&gt; Pet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ose methods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Owners = _combosHelper.GetComboOwners(),</w:t>
      </w:r>
    </w:p>
    <w:p w:rsidR="00773787" w:rsidRDefault="001C351D" w:rsidP="00B74861">
      <w:pPr>
        <w:spacing w:line="240" w:lineRule="auto"/>
        <w:ind w:left="720" w:hanging="720"/>
      </w:pPr>
      <w:r>
        <w:t xml:space="preserve">    </w:t>
      </w:r>
      <w:r>
        <w:tab/>
        <w:t>Pets = _combosHelper.GetComboPets(0)</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lastRenderedPageBreak/>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Ind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public async Task&lt;JsonResult&gt; GetPetsAsync(int owner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ets = await _dataContext.Pets</w:t>
      </w:r>
    </w:p>
    <w:p w:rsidR="00773787" w:rsidRDefault="001C351D" w:rsidP="00B74861">
      <w:pPr>
        <w:spacing w:line="240" w:lineRule="auto"/>
        <w:ind w:left="720" w:hanging="720"/>
      </w:pPr>
      <w:r>
        <w:t xml:space="preserve">    </w:t>
      </w:r>
      <w:r>
        <w:tab/>
        <w:t>.Where(p =&gt; p.Owner.Id == ownerId)</w:t>
      </w:r>
    </w:p>
    <w:p w:rsidR="00773787" w:rsidRDefault="001C351D" w:rsidP="00B74861">
      <w:pPr>
        <w:spacing w:line="240" w:lineRule="auto"/>
        <w:ind w:left="720" w:hanging="720"/>
      </w:pPr>
      <w:r>
        <w:t xml:space="preserve">    </w:t>
      </w:r>
      <w:r>
        <w:tab/>
        <w:t>.OrderBy(p =&gt; p.Name)</w:t>
      </w:r>
    </w:p>
    <w:p w:rsidR="00773787" w:rsidRDefault="001C351D" w:rsidP="00B74861">
      <w:pPr>
        <w:spacing w:line="240" w:lineRule="auto"/>
        <w:ind w:left="720" w:hanging="720"/>
      </w:pPr>
      <w:r>
        <w:t xml:space="preserve">    </w:t>
      </w:r>
      <w:r>
        <w:tab/>
        <w:t>.ToListAsync();</w:t>
      </w:r>
    </w:p>
    <w:p w:rsidR="00773787" w:rsidRDefault="001C351D" w:rsidP="00B74861">
      <w:pPr>
        <w:spacing w:line="240" w:lineRule="auto"/>
        <w:ind w:left="720" w:hanging="720"/>
      </w:pPr>
      <w:r>
        <w:tab/>
        <w:t>return Json(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 xml:space="preserve">Add the view  </w:t>
      </w:r>
      <w:r>
        <w:rPr>
          <w:b/>
        </w:rPr>
        <w:t>Assing</w:t>
      </w:r>
      <w:r>
        <w:t xml:space="preserve"> to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OwnerId" class="control-label"&gt;&lt;/label&gt;</w:t>
      </w:r>
    </w:p>
    <w:p w:rsidR="00773787" w:rsidRDefault="001C351D" w:rsidP="00B74861">
      <w:pPr>
        <w:spacing w:line="240" w:lineRule="auto"/>
        <w:ind w:left="720" w:hanging="720"/>
      </w:pPr>
      <w:r>
        <w:t xml:space="preserve">            </w:t>
      </w:r>
      <w:r>
        <w:tab/>
        <w:t>&lt;select asp-for="OwnerId" asp-items="Model.Owners" class="form-control"&gt;&lt;/select&gt;</w:t>
      </w:r>
    </w:p>
    <w:p w:rsidR="00773787" w:rsidRDefault="001C351D" w:rsidP="00B74861">
      <w:pPr>
        <w:spacing w:line="240" w:lineRule="auto"/>
        <w:ind w:left="720" w:hanging="720"/>
      </w:pPr>
      <w:r>
        <w:t xml:space="preserve">            </w:t>
      </w:r>
      <w:r>
        <w:tab/>
        <w:t>&lt;span asp-validation-for="Owner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lastRenderedPageBreak/>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Index" class="btn btn-success"&gt;Back to List&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OwnerId").change(function () {</w:t>
      </w:r>
    </w:p>
    <w:p w:rsidR="00773787" w:rsidRDefault="001C351D" w:rsidP="00B74861">
      <w:pPr>
        <w:spacing w:line="240" w:lineRule="auto"/>
        <w:ind w:left="720" w:hanging="720"/>
      </w:pPr>
      <w:r>
        <w:t xml:space="preserve">            </w:t>
      </w:r>
      <w:r>
        <w:tab/>
        <w:t>debugger;</w:t>
      </w:r>
    </w:p>
    <w:p w:rsidR="00773787" w:rsidRDefault="001C351D" w:rsidP="00B74861">
      <w:pPr>
        <w:spacing w:line="240" w:lineRule="auto"/>
        <w:ind w:left="720" w:hanging="720"/>
      </w:pPr>
      <w:r>
        <w:t xml:space="preserve">            </w:t>
      </w:r>
      <w:r>
        <w:tab/>
        <w:t>var x = $("#OwnerId").val();</w:t>
      </w:r>
    </w:p>
    <w:p w:rsidR="00773787" w:rsidRDefault="001C351D" w:rsidP="00B74861">
      <w:pPr>
        <w:spacing w:line="240" w:lineRule="auto"/>
        <w:ind w:left="720" w:hanging="720"/>
      </w:pPr>
      <w:r>
        <w:t xml:space="preserve">            </w:t>
      </w:r>
      <w:r>
        <w:tab/>
        <w:t>$("#PetId").empty();</w:t>
      </w:r>
    </w:p>
    <w:p w:rsidR="00773787" w:rsidRDefault="001C351D" w:rsidP="00B74861">
      <w:pPr>
        <w:spacing w:line="240" w:lineRule="auto"/>
        <w:ind w:left="720" w:hanging="720"/>
      </w:pPr>
      <w:r>
        <w:t xml:space="preserve">            </w:t>
      </w:r>
      <w:r>
        <w:tab/>
        <w:t>$.ajax({</w:t>
      </w:r>
    </w:p>
    <w:p w:rsidR="00773787" w:rsidRDefault="001C351D" w:rsidP="00B74861">
      <w:pPr>
        <w:spacing w:line="240" w:lineRule="auto"/>
        <w:ind w:left="720" w:hanging="720"/>
      </w:pPr>
      <w:r>
        <w:t xml:space="preserve">                </w:t>
      </w:r>
      <w:r>
        <w:tab/>
        <w:t>type: 'POST',</w:t>
      </w:r>
    </w:p>
    <w:p w:rsidR="00773787" w:rsidRDefault="001C351D" w:rsidP="00B74861">
      <w:pPr>
        <w:spacing w:line="240" w:lineRule="auto"/>
        <w:ind w:left="720" w:hanging="720"/>
      </w:pPr>
      <w:r>
        <w:t xml:space="preserve">                </w:t>
      </w:r>
      <w:r>
        <w:tab/>
        <w:t>url: '@Url.Action("GetPetsAsync")',</w:t>
      </w:r>
    </w:p>
    <w:p w:rsidR="00773787" w:rsidRDefault="001C351D" w:rsidP="00B74861">
      <w:pPr>
        <w:spacing w:line="240" w:lineRule="auto"/>
        <w:ind w:left="720" w:hanging="720"/>
      </w:pPr>
      <w:r>
        <w:t xml:space="preserve">                </w:t>
      </w:r>
      <w:r>
        <w:tab/>
        <w:t>dataType: 'json',</w:t>
      </w:r>
    </w:p>
    <w:p w:rsidR="00773787" w:rsidRDefault="001C351D" w:rsidP="00B74861">
      <w:pPr>
        <w:spacing w:line="240" w:lineRule="auto"/>
        <w:ind w:left="720" w:hanging="720"/>
      </w:pPr>
      <w:r>
        <w:t xml:space="preserve">                </w:t>
      </w:r>
      <w:r>
        <w:tab/>
        <w:t>data: { ownerId: $("#OwnerId").val() },</w:t>
      </w:r>
    </w:p>
    <w:p w:rsidR="00773787" w:rsidRDefault="001C351D" w:rsidP="00B74861">
      <w:pPr>
        <w:spacing w:line="240" w:lineRule="auto"/>
        <w:ind w:left="720" w:hanging="720"/>
      </w:pPr>
      <w:r>
        <w:t xml:space="preserve">                </w:t>
      </w:r>
      <w:r>
        <w:tab/>
        <w:t>success: function (pets) {</w:t>
      </w:r>
    </w:p>
    <w:p w:rsidR="00773787" w:rsidRDefault="001C351D" w:rsidP="00B74861">
      <w:pPr>
        <w:spacing w:line="240" w:lineRule="auto"/>
        <w:ind w:left="720" w:hanging="720"/>
      </w:pPr>
      <w:r>
        <w:t xml:space="preserve">                    </w:t>
      </w:r>
      <w:r>
        <w:tab/>
        <w:t>$("#PetId").append('&lt;option value="0"&gt;(Select a pet...)&lt;/option&gt;');</w:t>
      </w:r>
    </w:p>
    <w:p w:rsidR="00773787" w:rsidRDefault="001C351D" w:rsidP="00B74861">
      <w:pPr>
        <w:spacing w:line="240" w:lineRule="auto"/>
        <w:ind w:left="720" w:hanging="720"/>
      </w:pPr>
      <w:r>
        <w:t xml:space="preserve">                    </w:t>
      </w:r>
      <w:r>
        <w:tab/>
        <w:t>$.each(pets, function (i, pet) {</w:t>
      </w:r>
    </w:p>
    <w:p w:rsidR="00773787" w:rsidRDefault="001C351D" w:rsidP="00B74861">
      <w:pPr>
        <w:spacing w:line="240" w:lineRule="auto"/>
        <w:ind w:left="720" w:hanging="720"/>
      </w:pPr>
      <w:r>
        <w:lastRenderedPageBreak/>
        <w:t xml:space="preserve">                        </w:t>
      </w:r>
      <w:r>
        <w:tab/>
        <w:t>$("#PetId").append('&lt;option value="'</w:t>
      </w:r>
    </w:p>
    <w:p w:rsidR="00773787" w:rsidRDefault="001C351D" w:rsidP="00B74861">
      <w:pPr>
        <w:spacing w:line="240" w:lineRule="auto"/>
        <w:ind w:left="720" w:hanging="720"/>
      </w:pPr>
      <w:r>
        <w:t xml:space="preserve">                            </w:t>
      </w:r>
      <w:r>
        <w:tab/>
        <w:t>+ pet.id + '"&gt;'</w:t>
      </w:r>
    </w:p>
    <w:p w:rsidR="00773787" w:rsidRDefault="001C351D" w:rsidP="00B74861">
      <w:pPr>
        <w:spacing w:line="240" w:lineRule="auto"/>
        <w:ind w:left="720" w:hanging="720"/>
      </w:pPr>
      <w:r>
        <w:t xml:space="preserve">                            </w:t>
      </w:r>
      <w:r>
        <w:tab/>
        <w:t>+ pet.name + '&lt;/opti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rror: function (ex) {</w:t>
      </w:r>
    </w:p>
    <w:p w:rsidR="00773787" w:rsidRDefault="001C351D" w:rsidP="00B74861">
      <w:pPr>
        <w:spacing w:line="240" w:lineRule="auto"/>
        <w:ind w:left="720" w:hanging="720"/>
      </w:pPr>
      <w:r>
        <w:t xml:space="preserve">                    </w:t>
      </w:r>
      <w:r>
        <w:tab/>
        <w:t>alert('Failed to retrieve pets.' + ex.status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2"/>
        </w:numPr>
        <w:spacing w:line="240" w:lineRule="auto"/>
        <w:ind w:hanging="720"/>
      </w:pPr>
      <w:r>
        <w:t>Test it.</w:t>
      </w:r>
    </w:p>
    <w:p w:rsidR="00773787" w:rsidRDefault="001C351D" w:rsidP="00B74861">
      <w:pPr>
        <w:pStyle w:val="Ttulo2"/>
        <w:spacing w:line="240" w:lineRule="auto"/>
        <w:ind w:left="720" w:hanging="720"/>
      </w:pPr>
      <w:bookmarkStart w:id="34" w:name="_w9cv79fc8ot1" w:colFirst="0" w:colLast="0"/>
      <w:bookmarkEnd w:id="34"/>
      <w:r>
        <w:t>Users functionality</w:t>
      </w:r>
    </w:p>
    <w:p w:rsidR="00773787" w:rsidRDefault="001C351D" w:rsidP="00B74861">
      <w:pPr>
        <w:numPr>
          <w:ilvl w:val="0"/>
          <w:numId w:val="39"/>
        </w:numPr>
        <w:spacing w:line="240" w:lineRule="auto"/>
        <w:ind w:hanging="720"/>
      </w:pPr>
      <w:r>
        <w:t xml:space="preserve">Add the method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IActionResult My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View(_dataContext.Pets</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Where(p =&gt; p.Owner.User.Email.ToLower().Equals(User.Identity.Name.ToLow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MyPet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Data.Entities.Pet&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Pets&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Pet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mageUrl)</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istorie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lastRenderedPageBreak/>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Pet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string.IsNullOrEmpty(item.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item.ImageUrl)" alt="Image" style="width:150px;height:15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ac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Bor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Histories.Coun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a asp-action="Edit" class="btn btn-default" asp-route-id="@item.Id"&gt;&lt;i class="glyphicon glyphicon-pencil"&gt;&lt;/i&gt; &lt;/a&gt;</w:t>
      </w:r>
    </w:p>
    <w:p w:rsidR="00773787" w:rsidRDefault="001C351D" w:rsidP="00B74861">
      <w:pPr>
        <w:spacing w:line="240" w:lineRule="auto"/>
        <w:ind w:left="720" w:hanging="720"/>
      </w:pPr>
      <w:r>
        <w:t xml:space="preserve">                                </w:t>
      </w:r>
      <w:r>
        <w:tab/>
        <w:t>&lt;a asp-action="Details" class="btn btn-default" asp-route-id="@item.Id"&gt;&lt;i class="glyphicon glyphicon-list"&gt; &lt;/i&gt; &lt;/a&g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trash"&gt;&lt;/i&gt;&lt;/button&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lt;!--Delete Item--&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Delete Item&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Do you want to delete the record?&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Delete&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tnYesDelete").click(function () {</w:t>
      </w:r>
    </w:p>
    <w:p w:rsidR="00773787" w:rsidRDefault="001C351D" w:rsidP="00B74861">
      <w:pPr>
        <w:spacing w:line="240" w:lineRule="auto"/>
        <w:ind w:left="720" w:hanging="720"/>
      </w:pPr>
      <w:r>
        <w:t xml:space="preserve">            </w:t>
      </w:r>
      <w:r>
        <w:tab/>
        <w:t>window.location.href = '/Home/Delete/'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in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Edit(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Owner)</w:t>
      </w:r>
    </w:p>
    <w:p w:rsidR="00773787" w:rsidRDefault="001C351D" w:rsidP="00B74861">
      <w:pPr>
        <w:spacing w:line="240" w:lineRule="auto"/>
        <w:ind w:left="720" w:hanging="720"/>
      </w:pPr>
      <w:r>
        <w:t xml:space="preserve">    </w:t>
      </w:r>
      <w:r>
        <w:tab/>
        <w:t>.Include(p =&gt; p.PetType)</w:t>
      </w:r>
    </w:p>
    <w:p w:rsidR="00773787" w:rsidRDefault="001C351D" w:rsidP="00B74861">
      <w:pPr>
        <w:spacing w:line="240" w:lineRule="auto"/>
        <w:ind w:left="720" w:hanging="720"/>
      </w:pPr>
      <w:r>
        <w:t xml:space="preserve">    </w:t>
      </w:r>
      <w:r>
        <w:tab/>
        <w:t>.FirstOrDefaultAsync(p =&gt; p.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Url,</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pet.Owner.Id,</w:t>
      </w:r>
    </w:p>
    <w:p w:rsidR="00773787" w:rsidRDefault="001C351D" w:rsidP="00B74861">
      <w:pPr>
        <w:spacing w:line="240" w:lineRule="auto"/>
        <w:ind w:left="720" w:hanging="720"/>
      </w:pPr>
      <w:r>
        <w:t xml:space="preserve">    </w:t>
      </w:r>
      <w:r>
        <w:tab/>
        <w:t>PetTypeId = pet.PetType.Id,</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Edit(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view.ImageUr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d = view.Id,</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Update(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Edit</w:t>
      </w:r>
      <w:r>
        <w:t xml:space="preserve">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Edi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Edit&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lastRenderedPageBreak/>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Edit"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1C351D" w:rsidP="00B74861">
      <w:pPr>
        <w:spacing w:line="240" w:lineRule="auto"/>
        <w:ind w:left="720" w:hanging="720"/>
      </w:pPr>
      <w:r>
        <w:t xml:space="preserve">        </w:t>
      </w:r>
      <w:r>
        <w:tab/>
        <w:t>&lt;input type="hidden" asp-for="ImageUrl"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lastRenderedPageBreak/>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Save" class="btn btn-primary" /&gt;</w:t>
      </w:r>
    </w:p>
    <w:p w:rsidR="00773787" w:rsidRDefault="001C351D" w:rsidP="00B74861">
      <w:pPr>
        <w:spacing w:line="240" w:lineRule="auto"/>
        <w:ind w:left="720" w:hanging="720"/>
      </w:pPr>
      <w:r>
        <w:t xml:space="preserve">            </w:t>
      </w:r>
      <w:r>
        <w:tab/>
        <w:t>&lt;a asp-action="MyPets"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width: 100%; height: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tails(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lastRenderedPageBreak/>
        <w:t xml:space="preserve">    </w:t>
      </w:r>
      <w:r>
        <w:tab/>
        <w:t>.Include(p =&gt; p.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ThenInclude(h =&gt; h.ServiceType)</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Details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Data.Entities.Pe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Detail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773787" w:rsidP="00B74861">
      <w:pPr>
        <w:spacing w:line="240" w:lineRule="auto"/>
        <w:ind w:left="720" w:hanging="720"/>
      </w:pPr>
    </w:p>
    <w:p w:rsidR="00773787" w:rsidRDefault="001C351D" w:rsidP="00B74861">
      <w:pPr>
        <w:spacing w:line="240" w:lineRule="auto"/>
        <w:ind w:left="720" w:hanging="720"/>
      </w:pPr>
      <w:r>
        <w:t>&lt;h2&gt;Pet&lt;/h2&gt;</w:t>
      </w:r>
    </w:p>
    <w:p w:rsidR="00773787" w:rsidRDefault="00773787" w:rsidP="00B74861">
      <w:pPr>
        <w:spacing w:line="240" w:lineRule="auto"/>
        <w:ind w:left="720" w:hanging="720"/>
      </w:pPr>
    </w:p>
    <w:p w:rsidR="00773787" w:rsidRDefault="001C351D" w:rsidP="00B74861">
      <w:pPr>
        <w:spacing w:line="240" w:lineRule="auto"/>
        <w:ind w:left="720" w:hanging="720"/>
      </w:pPr>
      <w:r>
        <w:t>&lt;div&gt;</w:t>
      </w:r>
    </w:p>
    <w:p w:rsidR="00773787" w:rsidRDefault="001C351D" w:rsidP="00B74861">
      <w:pPr>
        <w:spacing w:line="240" w:lineRule="auto"/>
        <w:ind w:left="720" w:hanging="720"/>
      </w:pPr>
      <w:r>
        <w:tab/>
        <w:t>&lt;h4&gt;Details&lt;/h4&gt;</w:t>
      </w:r>
    </w:p>
    <w:p w:rsidR="00773787" w:rsidRDefault="001C351D" w:rsidP="00B74861">
      <w:pPr>
        <w:spacing w:line="240" w:lineRule="auto"/>
        <w:ind w:left="720" w:hanging="720"/>
      </w:pPr>
      <w:r>
        <w:tab/>
        <w:t>&lt;hr /&g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lt;dl class="dl-horizontal"&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Owner.User.FullName)</w:t>
      </w:r>
    </w:p>
    <w:p w:rsidR="00773787" w:rsidRDefault="001C351D" w:rsidP="00B74861">
      <w:pPr>
        <w:spacing w:line="240" w:lineRule="auto"/>
        <w:ind w:left="720" w:hanging="720"/>
      </w:pPr>
      <w:r>
        <w:lastRenderedPageBreak/>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Nam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Nam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ace)</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ace)</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Born)</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Born)</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dt&gt;</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Html.DisplayFor(model =&gt; model.Remarks)</w:t>
      </w:r>
    </w:p>
    <w:p w:rsidR="00773787" w:rsidRDefault="001C351D" w:rsidP="00B74861">
      <w:pPr>
        <w:spacing w:line="240" w:lineRule="auto"/>
        <w:ind w:left="720" w:hanging="720"/>
      </w:pPr>
      <w:r>
        <w:t xml:space="preserve">            </w:t>
      </w:r>
      <w:r>
        <w:tab/>
        <w:t>&lt;/dd&gt;</w:t>
      </w:r>
    </w:p>
    <w:p w:rsidR="00773787" w:rsidRDefault="001C351D" w:rsidP="00B74861">
      <w:pPr>
        <w:spacing w:line="240" w:lineRule="auto"/>
        <w:ind w:left="720" w:hanging="720"/>
      </w:pPr>
      <w:r>
        <w:t xml:space="preserve">        </w:t>
      </w:r>
      <w:r>
        <w:tab/>
        <w:t>&lt;/dl&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col-md-4"&gt;</w:t>
      </w:r>
    </w:p>
    <w:p w:rsidR="00773787" w:rsidRDefault="001C351D" w:rsidP="00B74861">
      <w:pPr>
        <w:spacing w:line="240" w:lineRule="auto"/>
        <w:ind w:left="720" w:hanging="720"/>
      </w:pPr>
      <w:r>
        <w:t xml:space="preserve">        </w:t>
      </w:r>
      <w:r>
        <w:tab/>
        <w:t>@if (!string.IsNullOrEmpty(Model.ImageUr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img src="@Url.Content(Model.ImageUrl)" alt="Image" style="width:300px;height:300px;max-height: 100%; width: auto;"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lastRenderedPageBreak/>
        <w:t>&lt;div&gt;</w:t>
      </w:r>
    </w:p>
    <w:p w:rsidR="00773787" w:rsidRDefault="001C351D" w:rsidP="00B74861">
      <w:pPr>
        <w:spacing w:line="240" w:lineRule="auto"/>
        <w:ind w:left="720" w:hanging="720"/>
      </w:pPr>
      <w:r>
        <w:tab/>
        <w:t>&lt;a asp-action="EditPet" asp-route-id="@Model.Id" class="btn btn-warning"&gt;Edit&lt;/a&gt;</w:t>
      </w:r>
    </w:p>
    <w:p w:rsidR="00773787" w:rsidRDefault="001C351D" w:rsidP="00B74861">
      <w:pPr>
        <w:spacing w:line="240" w:lineRule="auto"/>
        <w:ind w:left="720" w:hanging="720"/>
      </w:pPr>
      <w:r>
        <w:tab/>
        <w:t>&lt;a asp-action="MyPets" asp-route-id="@Model.Id" class="btn btn-success"&gt;Back to My Pets&lt;/a&gt;</w:t>
      </w:r>
    </w:p>
    <w:p w:rsidR="00773787" w:rsidRDefault="001C351D" w:rsidP="00B74861">
      <w:pPr>
        <w:spacing w:line="240" w:lineRule="auto"/>
        <w:ind w:left="720" w:hanging="720"/>
      </w:pPr>
      <w:r>
        <w:t>&lt;/div&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if (Model.Histories.Count == 0)</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h4&gt;Not histories added yet.&lt;/h4&gt;</w:t>
      </w:r>
    </w:p>
    <w:p w:rsidR="00773787" w:rsidRDefault="001C351D" w:rsidP="00B74861">
      <w:pPr>
        <w:spacing w:line="240" w:lineRule="auto"/>
        <w:ind w:left="720" w:hanging="720"/>
      </w:pPr>
      <w:r>
        <w:t>}</w:t>
      </w:r>
    </w:p>
    <w:p w:rsidR="00773787" w:rsidRDefault="001C351D" w:rsidP="00B74861">
      <w:pPr>
        <w:spacing w:line="240" w:lineRule="auto"/>
        <w:ind w:left="720" w:hanging="720"/>
      </w:pPr>
      <w:r>
        <w:t>els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lt;div class="row"&gt;</w:t>
      </w:r>
    </w:p>
    <w:p w:rsidR="00773787" w:rsidRDefault="001C351D" w:rsidP="00B74861">
      <w:pPr>
        <w:spacing w:line="240" w:lineRule="auto"/>
        <w:ind w:left="720" w:hanging="720"/>
      </w:pPr>
      <w:r>
        <w:t xml:space="preserve">    </w:t>
      </w: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History&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at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ServiceType.Nam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Description)</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Histories.FirstOrDefault().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lastRenderedPageBreak/>
        <w:t xml:space="preserve">                        </w:t>
      </w:r>
      <w:r>
        <w:tab/>
        <w:t>@foreach (var item in Model.Histori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ServiceType.Nam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escription)</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lastRenderedPageBreak/>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Dele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Delete(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m =&gt; m.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Crea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 = await _dataContext.Owners</w:t>
      </w:r>
    </w:p>
    <w:p w:rsidR="00773787" w:rsidRDefault="001C351D" w:rsidP="00B74861">
      <w:pPr>
        <w:spacing w:line="240" w:lineRule="auto"/>
        <w:ind w:left="720" w:hanging="720"/>
      </w:pPr>
      <w:r>
        <w:lastRenderedPageBreak/>
        <w:t xml:space="preserve">    </w:t>
      </w:r>
      <w:r>
        <w:tab/>
        <w:t>.FirstOrDefaultAsync(o =&gt; o.User.Email.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Pet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DateTime.Now,</w:t>
      </w:r>
    </w:p>
    <w:p w:rsidR="00773787" w:rsidRDefault="001C351D" w:rsidP="00B74861">
      <w:pPr>
        <w:spacing w:line="240" w:lineRule="auto"/>
        <w:ind w:left="720" w:hanging="720"/>
      </w:pPr>
      <w:r>
        <w:t xml:space="preserve">    </w:t>
      </w:r>
      <w:r>
        <w:tab/>
        <w:t>PetTypes = _combosHelper.GetComboPetTypes(),</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public async Task&lt;IActionResult&gt; Create(Pet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path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view.ImageFile != null &amp;&amp; view.ImageFile.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guid = Guid.NewGuid().ToString();</w:t>
      </w:r>
    </w:p>
    <w:p w:rsidR="00773787" w:rsidRDefault="001C351D" w:rsidP="00B74861">
      <w:pPr>
        <w:spacing w:line="240" w:lineRule="auto"/>
        <w:ind w:left="720" w:hanging="720"/>
      </w:pPr>
      <w:r>
        <w:t xml:space="preserve">        </w:t>
      </w:r>
      <w:r>
        <w:tab/>
        <w:t>var file = $"{guid}.jpg";</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Path.Combine(</w:t>
      </w:r>
    </w:p>
    <w:p w:rsidR="00773787" w:rsidRDefault="001C351D" w:rsidP="00B74861">
      <w:pPr>
        <w:spacing w:line="240" w:lineRule="auto"/>
        <w:ind w:left="720" w:hanging="720"/>
      </w:pPr>
      <w:r>
        <w:t xml:space="preserve">            </w:t>
      </w:r>
      <w:r>
        <w:tab/>
        <w:t>Directory.GetCurrentDirectory(),</w:t>
      </w:r>
    </w:p>
    <w:p w:rsidR="00773787" w:rsidRDefault="001C351D" w:rsidP="00B74861">
      <w:pPr>
        <w:spacing w:line="240" w:lineRule="auto"/>
        <w:ind w:left="720" w:hanging="720"/>
      </w:pPr>
      <w:r>
        <w:t xml:space="preserve">            </w:t>
      </w:r>
      <w:r>
        <w:tab/>
        <w:t>"wwwroot\\images\\Pets",</w:t>
      </w:r>
    </w:p>
    <w:p w:rsidR="00773787" w:rsidRDefault="001C351D" w:rsidP="00B74861">
      <w:pPr>
        <w:spacing w:line="240" w:lineRule="auto"/>
        <w:ind w:left="720" w:hanging="720"/>
      </w:pPr>
      <w:r>
        <w:t xml:space="preserve">            </w:t>
      </w:r>
      <w:r>
        <w:tab/>
        <w:t>fi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ing (var stream = new FileStream(path, FileMode.Crea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view.ImageFile.CopyToAsync(stream);</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ath = $"~/images/Pets/{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pet = new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view.Born,</w:t>
      </w:r>
    </w:p>
    <w:p w:rsidR="00773787" w:rsidRDefault="001C351D" w:rsidP="00B74861">
      <w:pPr>
        <w:spacing w:line="240" w:lineRule="auto"/>
        <w:ind w:left="720" w:hanging="720"/>
      </w:pPr>
      <w:r>
        <w:t xml:space="preserve">        </w:t>
      </w:r>
      <w:r>
        <w:tab/>
        <w:t>ImageUrl = path,</w:t>
      </w:r>
    </w:p>
    <w:p w:rsidR="00773787" w:rsidRDefault="001C351D" w:rsidP="00B74861">
      <w:pPr>
        <w:spacing w:line="240" w:lineRule="auto"/>
        <w:ind w:left="720" w:hanging="720"/>
      </w:pPr>
      <w:r>
        <w:t xml:space="preserve">        </w:t>
      </w:r>
      <w:r>
        <w:tab/>
        <w:t>Name = view.Name,</w:t>
      </w:r>
    </w:p>
    <w:p w:rsidR="00773787" w:rsidRDefault="001C351D" w:rsidP="00B74861">
      <w:pPr>
        <w:spacing w:line="240" w:lineRule="auto"/>
        <w:ind w:left="720" w:hanging="720"/>
      </w:pPr>
      <w:r>
        <w:t xml:space="preserve">        </w:t>
      </w:r>
      <w:r>
        <w:tab/>
        <w:t>Owner = await _dataContext.Owners.FindAsync(view.OwnerId),</w:t>
      </w:r>
    </w:p>
    <w:p w:rsidR="00773787" w:rsidRDefault="001C351D" w:rsidP="00B74861">
      <w:pPr>
        <w:spacing w:line="240" w:lineRule="auto"/>
        <w:ind w:left="720" w:hanging="720"/>
      </w:pPr>
      <w:r>
        <w:t xml:space="preserve">        </w:t>
      </w:r>
      <w:r>
        <w:tab/>
        <w:t>PetType = await _dataContext.PetTypes.FindAsync(view.PetTypeId),</w:t>
      </w:r>
    </w:p>
    <w:p w:rsidR="00773787" w:rsidRDefault="001C351D" w:rsidP="00B74861">
      <w:pPr>
        <w:spacing w:line="240" w:lineRule="auto"/>
        <w:ind w:left="720" w:hanging="720"/>
      </w:pPr>
      <w:r>
        <w:t xml:space="preserve">        </w:t>
      </w:r>
      <w:r>
        <w:tab/>
        <w:t>Race = view.Race,</w:t>
      </w:r>
    </w:p>
    <w:p w:rsidR="00773787" w:rsidRDefault="001C351D" w:rsidP="00B74861">
      <w:pPr>
        <w:spacing w:line="240" w:lineRule="auto"/>
        <w:ind w:left="720" w:hanging="720"/>
      </w:pPr>
      <w:r>
        <w:t xml:space="preserve">        </w:t>
      </w:r>
      <w:r>
        <w:tab/>
        <w:t>Remarks = view.Remark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dataContext.Pets.Add(pet);</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Pe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Create </w:t>
      </w:r>
      <w:r>
        <w:t xml:space="preserve">for </w:t>
      </w:r>
      <w:r>
        <w:rPr>
          <w:b/>
        </w:rPr>
        <w:t>HomeCo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Pet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Create&lt;/h2&gt;</w:t>
      </w:r>
    </w:p>
    <w:p w:rsidR="00773787" w:rsidRDefault="00773787" w:rsidP="00B74861">
      <w:pPr>
        <w:spacing w:line="240" w:lineRule="auto"/>
        <w:ind w:left="720" w:hanging="720"/>
      </w:pPr>
    </w:p>
    <w:p w:rsidR="00773787" w:rsidRDefault="001C351D" w:rsidP="00B74861">
      <w:pPr>
        <w:spacing w:line="240" w:lineRule="auto"/>
        <w:ind w:left="720" w:hanging="720"/>
      </w:pPr>
      <w:r>
        <w:t>&lt;h4&gt;Pet&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lastRenderedPageBreak/>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Create"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Name" class="control-label"&gt;&lt;/label&gt;</w:t>
      </w:r>
    </w:p>
    <w:p w:rsidR="00773787" w:rsidRDefault="001C351D" w:rsidP="00B74861">
      <w:pPr>
        <w:spacing w:line="240" w:lineRule="auto"/>
        <w:ind w:left="720" w:hanging="720"/>
      </w:pPr>
      <w:r>
        <w:t xml:space="preserve">            </w:t>
      </w:r>
      <w:r>
        <w:tab/>
        <w:t>&lt;input asp-for="Name" class="form-control" /&gt;</w:t>
      </w:r>
    </w:p>
    <w:p w:rsidR="00773787" w:rsidRDefault="001C351D" w:rsidP="00B74861">
      <w:pPr>
        <w:spacing w:line="240" w:lineRule="auto"/>
        <w:ind w:left="720" w:hanging="720"/>
      </w:pPr>
      <w:r>
        <w:t xml:space="preserve">            </w:t>
      </w:r>
      <w:r>
        <w:tab/>
        <w:t>&lt;span asp-validation-for="Nam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ImageFile" class="control-label"&gt;&lt;/label&gt;</w:t>
      </w:r>
    </w:p>
    <w:p w:rsidR="00773787" w:rsidRDefault="001C351D" w:rsidP="00B74861">
      <w:pPr>
        <w:spacing w:line="240" w:lineRule="auto"/>
        <w:ind w:left="720" w:hanging="720"/>
      </w:pPr>
      <w:r>
        <w:t xml:space="preserve">            </w:t>
      </w:r>
      <w:r>
        <w:tab/>
        <w:t>&lt;input asp-for="ImageFile" class="form-control" type="file" /&gt;</w:t>
      </w:r>
    </w:p>
    <w:p w:rsidR="00773787" w:rsidRDefault="001C351D" w:rsidP="00B74861">
      <w:pPr>
        <w:spacing w:line="240" w:lineRule="auto"/>
        <w:ind w:left="720" w:hanging="720"/>
      </w:pPr>
      <w:r>
        <w:t xml:space="preserve">            </w:t>
      </w:r>
      <w:r>
        <w:tab/>
        <w:t>&lt;span asp-validation-for="ImageFil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TypeId" class="control-label"&gt;&lt;/label&gt;</w:t>
      </w:r>
    </w:p>
    <w:p w:rsidR="00773787" w:rsidRDefault="001C351D" w:rsidP="00B74861">
      <w:pPr>
        <w:spacing w:line="240" w:lineRule="auto"/>
        <w:ind w:left="720" w:hanging="720"/>
      </w:pPr>
      <w:r>
        <w:t xml:space="preserve">            </w:t>
      </w:r>
      <w:r>
        <w:tab/>
        <w:t>&lt;select asp-for="PetTypeId" asp-items="Model.PetTypes" class="form-control"&gt;&lt;/select&gt;</w:t>
      </w:r>
    </w:p>
    <w:p w:rsidR="00773787" w:rsidRDefault="001C351D" w:rsidP="00B74861">
      <w:pPr>
        <w:spacing w:line="240" w:lineRule="auto"/>
        <w:ind w:left="720" w:hanging="720"/>
      </w:pPr>
      <w:r>
        <w:t xml:space="preserve">            </w:t>
      </w:r>
      <w:r>
        <w:tab/>
        <w:t>&lt;span asp-validation-for="PetType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ace" class="control-label"&gt;&lt;/label&gt;</w:t>
      </w:r>
    </w:p>
    <w:p w:rsidR="00773787" w:rsidRDefault="001C351D" w:rsidP="00B74861">
      <w:pPr>
        <w:spacing w:line="240" w:lineRule="auto"/>
        <w:ind w:left="720" w:hanging="720"/>
      </w:pPr>
      <w:r>
        <w:t xml:space="preserve">            </w:t>
      </w:r>
      <w:r>
        <w:tab/>
        <w:t>&lt;input asp-for="Race" class="form-control" /&gt;</w:t>
      </w:r>
    </w:p>
    <w:p w:rsidR="00773787" w:rsidRDefault="001C351D" w:rsidP="00B74861">
      <w:pPr>
        <w:spacing w:line="240" w:lineRule="auto"/>
        <w:ind w:left="720" w:hanging="720"/>
      </w:pPr>
      <w:r>
        <w:t xml:space="preserve">            </w:t>
      </w:r>
      <w:r>
        <w:tab/>
        <w:t>&lt;span asp-validation-for="Race"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Born" class="control-label"&gt;&lt;/label&gt;</w:t>
      </w:r>
    </w:p>
    <w:p w:rsidR="00773787" w:rsidRDefault="001C351D" w:rsidP="00B74861">
      <w:pPr>
        <w:spacing w:line="240" w:lineRule="auto"/>
        <w:ind w:left="720" w:hanging="720"/>
      </w:pPr>
      <w:r>
        <w:t xml:space="preserve">            </w:t>
      </w:r>
      <w:r>
        <w:tab/>
        <w:t>&lt;input asp-for="Born" class="form-control" /&gt;</w:t>
      </w:r>
    </w:p>
    <w:p w:rsidR="00773787" w:rsidRDefault="001C351D" w:rsidP="00B74861">
      <w:pPr>
        <w:spacing w:line="240" w:lineRule="auto"/>
        <w:ind w:left="720" w:hanging="720"/>
      </w:pPr>
      <w:r>
        <w:t xml:space="preserve">            </w:t>
      </w:r>
      <w:r>
        <w:tab/>
        <w:t>&lt;span asp-validation-for="Born"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Create" class="btn btn-primary" /&gt;</w:t>
      </w:r>
    </w:p>
    <w:p w:rsidR="00773787" w:rsidRDefault="001C351D" w:rsidP="00B74861">
      <w:pPr>
        <w:spacing w:line="240" w:lineRule="auto"/>
        <w:ind w:left="720" w:hanging="720"/>
      </w:pPr>
      <w:r>
        <w:t xml:space="preserve">            </w:t>
      </w:r>
      <w:r>
        <w:tab/>
        <w:t>&lt;a asp-action="MyPets" asp-route-id="@Model.OwnerId" class="btn btn-success"&gt;Back to My Pets&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properties to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Min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string Reserved =&gt; "Reserved";</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MyAgend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Where(a =&gt; a.Date &gt;= DateTime.Today.ToUniversalTime()).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list = new List&lt;AgendaViewModel&gt;(agendas.Select(a =&gt;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ate = a.Date,</w:t>
      </w:r>
    </w:p>
    <w:p w:rsidR="00773787" w:rsidRDefault="001C351D" w:rsidP="00B74861">
      <w:pPr>
        <w:spacing w:line="240" w:lineRule="auto"/>
        <w:ind w:left="720" w:hanging="720"/>
      </w:pPr>
      <w:r>
        <w:lastRenderedPageBreak/>
        <w:t xml:space="preserve">    </w:t>
      </w:r>
      <w:r>
        <w:tab/>
        <w:t>Id = a.Id,</w:t>
      </w:r>
    </w:p>
    <w:p w:rsidR="00773787" w:rsidRDefault="001C351D" w:rsidP="00B74861">
      <w:pPr>
        <w:spacing w:line="240" w:lineRule="auto"/>
        <w:ind w:left="720" w:hanging="720"/>
      </w:pPr>
      <w:r>
        <w:t xml:space="preserve">    </w:t>
      </w:r>
      <w:r>
        <w:tab/>
        <w:t>IsAvailable = a.IsAvailable,</w:t>
      </w:r>
    </w:p>
    <w:p w:rsidR="00773787" w:rsidRDefault="001C351D" w:rsidP="00B74861">
      <w:pPr>
        <w:spacing w:line="240" w:lineRule="auto"/>
        <w:ind w:left="720" w:hanging="720"/>
      </w:pPr>
      <w:r>
        <w:t xml:space="preserve">    </w:t>
      </w:r>
      <w:r>
        <w:tab/>
        <w:t>Owner = a.Owner,</w:t>
      </w:r>
    </w:p>
    <w:p w:rsidR="00773787" w:rsidRDefault="001C351D" w:rsidP="00B74861">
      <w:pPr>
        <w:spacing w:line="240" w:lineRule="auto"/>
        <w:ind w:left="720" w:hanging="720"/>
      </w:pPr>
      <w:r>
        <w:t xml:space="preserve">    </w:t>
      </w:r>
      <w:r>
        <w:tab/>
        <w:t>Pet = a.Pet,</w:t>
      </w:r>
    </w:p>
    <w:p w:rsidR="00773787" w:rsidRDefault="001C351D" w:rsidP="00B74861">
      <w:pPr>
        <w:spacing w:line="240" w:lineRule="auto"/>
        <w:ind w:left="720" w:hanging="720"/>
      </w:pPr>
      <w:r>
        <w:t xml:space="preserve">    </w:t>
      </w:r>
      <w:r>
        <w:tab/>
        <w:t>Remarks = a.Remarks</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list.Where(a =&gt; a.Owner != null &amp;&amp; a.Owner.User.UserName.ToLower().Equals(User.Identity.Name.ToLower()))</w:t>
      </w:r>
    </w:p>
    <w:p w:rsidR="00773787" w:rsidRDefault="001C351D" w:rsidP="00B74861">
      <w:pPr>
        <w:spacing w:line="240" w:lineRule="auto"/>
        <w:ind w:left="720" w:hanging="720"/>
      </w:pPr>
      <w:r>
        <w:t xml:space="preserve">    </w:t>
      </w:r>
      <w:r>
        <w:tab/>
        <w:t>.All(a =&gt; { a.IsMine = true; return true; });</w:t>
      </w:r>
    </w:p>
    <w:p w:rsidR="00773787" w:rsidRDefault="00773787" w:rsidP="00B74861">
      <w:pPr>
        <w:spacing w:line="240" w:lineRule="auto"/>
        <w:ind w:left="720" w:hanging="720"/>
      </w:pPr>
    </w:p>
    <w:p w:rsidR="00773787" w:rsidRDefault="001C351D" w:rsidP="00B74861">
      <w:pPr>
        <w:spacing w:line="240" w:lineRule="auto"/>
        <w:ind w:left="720" w:hanging="720"/>
      </w:pPr>
      <w:r>
        <w:tab/>
        <w:t>return View(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MyAgenda</w:t>
      </w:r>
      <w:r>
        <w:t xml:space="preserve">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IEnumerable&lt;MyVet.Web.Models.AgendaViewModel&g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Index";</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link rel="stylesheet" href="https://cdn.datatables.net/1.10.19/css/jquery.dataTables.min.css" /&gt;</w:t>
      </w:r>
    </w:p>
    <w:p w:rsidR="00773787" w:rsidRDefault="001C351D" w:rsidP="00B74861">
      <w:pPr>
        <w:spacing w:line="240" w:lineRule="auto"/>
        <w:ind w:left="720" w:hanging="720"/>
      </w:pPr>
      <w:r>
        <w:t>&lt;br /&gt;</w:t>
      </w:r>
    </w:p>
    <w:p w:rsidR="00773787" w:rsidRDefault="00773787" w:rsidP="00B74861">
      <w:pPr>
        <w:spacing w:line="240" w:lineRule="auto"/>
        <w:ind w:left="720" w:hanging="720"/>
      </w:pP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12"&gt;</w:t>
      </w:r>
    </w:p>
    <w:p w:rsidR="00773787" w:rsidRDefault="001C351D" w:rsidP="00B74861">
      <w:pPr>
        <w:spacing w:line="240" w:lineRule="auto"/>
        <w:ind w:left="720" w:hanging="720"/>
      </w:pPr>
      <w:r>
        <w:t xml:space="preserve">    </w:t>
      </w:r>
      <w:r>
        <w:tab/>
        <w:t>&lt;div class="panel panel-default"&gt;</w:t>
      </w:r>
    </w:p>
    <w:p w:rsidR="00773787" w:rsidRDefault="001C351D" w:rsidP="00B74861">
      <w:pPr>
        <w:spacing w:line="240" w:lineRule="auto"/>
        <w:ind w:left="720" w:hanging="720"/>
      </w:pPr>
      <w:r>
        <w:t xml:space="preserve">        </w:t>
      </w:r>
      <w:r>
        <w:tab/>
        <w:t>&lt;div class="panel-heading"&gt;</w:t>
      </w:r>
    </w:p>
    <w:p w:rsidR="00773787" w:rsidRDefault="001C351D" w:rsidP="00B74861">
      <w:pPr>
        <w:spacing w:line="240" w:lineRule="auto"/>
        <w:ind w:left="720" w:hanging="720"/>
      </w:pPr>
      <w:r>
        <w:t xml:space="preserve">            </w:t>
      </w:r>
      <w:r>
        <w:tab/>
        <w:t>&lt;h3 class="panel-title"&gt;Agenda&lt;/h3&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panel-body"&gt;</w:t>
      </w:r>
    </w:p>
    <w:p w:rsidR="00773787" w:rsidRDefault="001C351D" w:rsidP="00B74861">
      <w:pPr>
        <w:spacing w:line="240" w:lineRule="auto"/>
        <w:ind w:left="720" w:hanging="720"/>
      </w:pPr>
      <w:r>
        <w:t xml:space="preserve">            </w:t>
      </w:r>
      <w:r>
        <w:tab/>
        <w:t>&lt;table class="table table-hover table-responsive table-striped" id="MyTable"&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Date)</w:t>
      </w:r>
    </w:p>
    <w:p w:rsidR="00773787" w:rsidRDefault="001C351D" w:rsidP="00B74861">
      <w:pPr>
        <w:spacing w:line="240" w:lineRule="auto"/>
        <w:ind w:left="720" w:hanging="720"/>
      </w:pPr>
      <w:r>
        <w:lastRenderedPageBreak/>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Owner</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Pe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Remarks)</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Html.DisplayNameFor(model =&gt; model.IsAvailable)</w:t>
      </w:r>
    </w:p>
    <w:p w:rsidR="00773787" w:rsidRDefault="001C351D" w:rsidP="00B74861">
      <w:pPr>
        <w:spacing w:line="240" w:lineRule="auto"/>
        <w:ind w:left="720" w:hanging="720"/>
      </w:pPr>
      <w:r>
        <w:t xml:space="preserve">                        </w:t>
      </w:r>
      <w:r>
        <w:tab/>
        <w:t>&lt;/th&gt;</w:t>
      </w:r>
    </w:p>
    <w:p w:rsidR="00773787" w:rsidRDefault="001C351D" w:rsidP="00B74861">
      <w:pPr>
        <w:spacing w:line="240" w:lineRule="auto"/>
        <w:ind w:left="720" w:hanging="720"/>
      </w:pPr>
      <w:r>
        <w:t xml:space="preserve">                        </w:t>
      </w:r>
      <w:r>
        <w:tab/>
        <w:t>&lt;th&gt;&lt;/th&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head&g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foreach (var item in Mode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DateLocal)</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Owner.User.Full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 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serv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Html.DisplayFor(modelItem =&gt; item.Pe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Html.DisplayFor(modelItem =&gt; item.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Html.DisplayFor(modelItem =&gt; item.IsAvailable)</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if (item.IsAvailab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a asp-action="Assing" class="btn btn-default" asp-route-id="@item.Id"&gt;&lt;i class="glyphicon glyphicon-plus"&gt;&lt;/i&gt;&lt;/a&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item.IsMi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button data-id="@item.Id" class="btn btn-danger deleteItem" data-toggle="modal" data-target="#deleteDialog"&gt;&lt;i class="glyphicon glyphicon-minus"&gt;&lt;/i&gt;&lt;/button&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d&gt;</w:t>
      </w:r>
    </w:p>
    <w:p w:rsidR="00773787" w:rsidRDefault="001C351D" w:rsidP="00B74861">
      <w:pPr>
        <w:spacing w:line="240" w:lineRule="auto"/>
        <w:ind w:left="720" w:hanging="720"/>
      </w:pPr>
      <w:r>
        <w:t xml:space="preserve">                        </w:t>
      </w:r>
      <w:r>
        <w:tab/>
        <w:t>&lt;/tr&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lt;/tbody&gt;</w:t>
      </w:r>
    </w:p>
    <w:p w:rsidR="00773787" w:rsidRDefault="001C351D" w:rsidP="00B74861">
      <w:pPr>
        <w:spacing w:line="240" w:lineRule="auto"/>
        <w:ind w:left="720" w:hanging="720"/>
      </w:pPr>
      <w:r>
        <w:t xml:space="preserve">            </w:t>
      </w:r>
      <w:r>
        <w:tab/>
        <w:t>&lt;/table&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 Un-assign agenda--&gt;</w:t>
      </w:r>
    </w:p>
    <w:p w:rsidR="00773787" w:rsidRDefault="001C351D" w:rsidP="00B74861">
      <w:pPr>
        <w:spacing w:line="240" w:lineRule="auto"/>
        <w:ind w:left="720" w:hanging="720"/>
      </w:pPr>
      <w:r>
        <w:t>&lt;div class="modal fade" id="deleteDialog" tabindex="-1" role="dialog" aria-labelledby="exampleModalLabel" aria-hidden="true"&gt;</w:t>
      </w:r>
    </w:p>
    <w:p w:rsidR="00773787" w:rsidRDefault="001C351D" w:rsidP="00B74861">
      <w:pPr>
        <w:spacing w:line="240" w:lineRule="auto"/>
        <w:ind w:left="720" w:hanging="720"/>
      </w:pPr>
      <w:r>
        <w:tab/>
        <w:t>&lt;div class="modal-dialog" role="document"&gt;</w:t>
      </w:r>
    </w:p>
    <w:p w:rsidR="00773787" w:rsidRDefault="001C351D" w:rsidP="00B74861">
      <w:pPr>
        <w:spacing w:line="240" w:lineRule="auto"/>
        <w:ind w:left="720" w:hanging="720"/>
      </w:pPr>
      <w:r>
        <w:t xml:space="preserve">    </w:t>
      </w:r>
      <w:r>
        <w:tab/>
        <w:t>&lt;div class="modal-content"&gt;</w:t>
      </w:r>
    </w:p>
    <w:p w:rsidR="00773787" w:rsidRDefault="001C351D" w:rsidP="00B74861">
      <w:pPr>
        <w:spacing w:line="240" w:lineRule="auto"/>
        <w:ind w:left="720" w:hanging="720"/>
      </w:pPr>
      <w:r>
        <w:t xml:space="preserve">        </w:t>
      </w:r>
      <w:r>
        <w:tab/>
        <w:t>&lt;div class="modal-header"&gt;</w:t>
      </w:r>
    </w:p>
    <w:p w:rsidR="00773787" w:rsidRDefault="001C351D" w:rsidP="00B74861">
      <w:pPr>
        <w:spacing w:line="240" w:lineRule="auto"/>
        <w:ind w:left="720" w:hanging="720"/>
      </w:pPr>
      <w:r>
        <w:t xml:space="preserve">            </w:t>
      </w:r>
      <w:r>
        <w:tab/>
        <w:t>&lt;h5 class="modal-title" id="exampleModalLabel"&gt;Un-assign Agenda&lt;/h5&gt;</w:t>
      </w:r>
    </w:p>
    <w:p w:rsidR="00773787" w:rsidRDefault="001C351D" w:rsidP="00B74861">
      <w:pPr>
        <w:spacing w:line="240" w:lineRule="auto"/>
        <w:ind w:left="720" w:hanging="720"/>
      </w:pPr>
      <w:r>
        <w:t xml:space="preserve">            </w:t>
      </w:r>
      <w:r>
        <w:tab/>
        <w:t>&lt;button type="button" class="close" data-dismiss="modal" aria-label="Close"&gt;</w:t>
      </w:r>
    </w:p>
    <w:p w:rsidR="00773787" w:rsidRDefault="001C351D" w:rsidP="00B74861">
      <w:pPr>
        <w:spacing w:line="240" w:lineRule="auto"/>
        <w:ind w:left="720" w:hanging="720"/>
      </w:pPr>
      <w:r>
        <w:t xml:space="preserve">                </w:t>
      </w:r>
      <w:r>
        <w:tab/>
        <w:t>&lt;span aria-hidden="true"&gt;&amp;times;&lt;/span&gt;</w:t>
      </w:r>
    </w:p>
    <w:p w:rsidR="00773787" w:rsidRDefault="001C351D" w:rsidP="00B74861">
      <w:pPr>
        <w:spacing w:line="240" w:lineRule="auto"/>
        <w:ind w:left="720" w:hanging="720"/>
      </w:pPr>
      <w:r>
        <w:t xml:space="preserve">            </w:t>
      </w:r>
      <w:r>
        <w:tab/>
        <w:t>&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body"&gt;</w:t>
      </w:r>
    </w:p>
    <w:p w:rsidR="00773787" w:rsidRDefault="001C351D" w:rsidP="00B74861">
      <w:pPr>
        <w:spacing w:line="240" w:lineRule="auto"/>
        <w:ind w:left="720" w:hanging="720"/>
      </w:pPr>
      <w:r>
        <w:t xml:space="preserve">            </w:t>
      </w:r>
      <w:r>
        <w:tab/>
        <w:t>&lt;p&gt;Are you sure to un-assign this appoiment?&lt;/p&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 class="modal-footer"&gt;</w:t>
      </w:r>
    </w:p>
    <w:p w:rsidR="00773787" w:rsidRDefault="001C351D" w:rsidP="00B74861">
      <w:pPr>
        <w:spacing w:line="240" w:lineRule="auto"/>
        <w:ind w:left="720" w:hanging="720"/>
      </w:pPr>
      <w:r>
        <w:t xml:space="preserve">            </w:t>
      </w:r>
      <w:r>
        <w:tab/>
        <w:t>&lt;button type="button" class="btn btn-primary" data-dismiss="modal"&gt;Close&lt;/button&gt;</w:t>
      </w:r>
    </w:p>
    <w:p w:rsidR="00773787" w:rsidRDefault="001C351D" w:rsidP="00B74861">
      <w:pPr>
        <w:spacing w:line="240" w:lineRule="auto"/>
        <w:ind w:left="720" w:hanging="720"/>
      </w:pPr>
      <w:r>
        <w:t xml:space="preserve">            </w:t>
      </w:r>
      <w:r>
        <w:tab/>
        <w:t>&lt;button type="button" class="btn btn-danger" id="btnYesDelete"&gt;Un-Assign&lt;/button&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ab/>
        <w:t>&lt;script src="//cdn.datatables.net/1.10.19/js/jquery.dataTables.min.js"&gt;&lt;/script&gt;</w:t>
      </w:r>
    </w:p>
    <w:p w:rsidR="00773787" w:rsidRDefault="00773787" w:rsidP="00B74861">
      <w:pPr>
        <w:spacing w:line="240" w:lineRule="auto"/>
        <w:ind w:left="720" w:hanging="720"/>
      </w:pPr>
    </w:p>
    <w:p w:rsidR="00773787" w:rsidRDefault="001C351D" w:rsidP="00B74861">
      <w:pPr>
        <w:spacing w:line="240" w:lineRule="auto"/>
        <w:ind w:left="720" w:hanging="720"/>
      </w:pPr>
      <w:r>
        <w:tab/>
        <w:t>&lt;script type="text/javascript"&gt;</w:t>
      </w:r>
    </w:p>
    <w:p w:rsidR="00773787" w:rsidRDefault="001C351D" w:rsidP="00B74861">
      <w:pPr>
        <w:spacing w:line="240" w:lineRule="auto"/>
        <w:ind w:left="720" w:hanging="720"/>
      </w:pPr>
      <w:r>
        <w:t xml:space="preserve">    </w:t>
      </w:r>
      <w:r>
        <w:tab/>
        <w:t>$(document).ready(function () {</w:t>
      </w:r>
    </w:p>
    <w:p w:rsidR="00773787" w:rsidRDefault="001C351D" w:rsidP="00B74861">
      <w:pPr>
        <w:spacing w:line="240" w:lineRule="auto"/>
        <w:ind w:left="720" w:hanging="720"/>
      </w:pPr>
      <w:r>
        <w:t xml:space="preserve">        </w:t>
      </w:r>
      <w:r>
        <w:tab/>
        <w:t>$('#MyTable').DataTab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 Delete item</w:t>
      </w:r>
    </w:p>
    <w:p w:rsidR="00773787" w:rsidRDefault="001C351D" w:rsidP="00B74861">
      <w:pPr>
        <w:spacing w:line="240" w:lineRule="auto"/>
        <w:ind w:left="720" w:hanging="720"/>
      </w:pPr>
      <w:r>
        <w:t xml:space="preserve">        </w:t>
      </w:r>
      <w:r>
        <w:tab/>
        <w:t>var item_to_delet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eleteItem').click((e) =&gt; {</w:t>
      </w:r>
    </w:p>
    <w:p w:rsidR="00773787" w:rsidRDefault="001C351D" w:rsidP="00B74861">
      <w:pPr>
        <w:spacing w:line="240" w:lineRule="auto"/>
        <w:ind w:left="720" w:hanging="720"/>
      </w:pPr>
      <w:r>
        <w:t xml:space="preserve">            </w:t>
      </w:r>
      <w:r>
        <w:tab/>
        <w:t>item_to_delete = e.currentTarget.dataset.i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btnYesDelete").click(function () {</w:t>
      </w:r>
    </w:p>
    <w:p w:rsidR="00773787" w:rsidRDefault="001C351D" w:rsidP="00B74861">
      <w:pPr>
        <w:spacing w:line="240" w:lineRule="auto"/>
        <w:ind w:left="720" w:hanging="720"/>
      </w:pPr>
      <w:r>
        <w:t xml:space="preserve">            </w:t>
      </w:r>
      <w:r>
        <w:tab/>
        <w:t>window.location.href = '/Home/Unassign/' + item_to_delet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lt;/script&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ose methods 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Assing(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rstOrDefaultAsync(o =&gt; o.User.UserName.ToLower().Equals(User.Identity.Name.ToLower()));</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view = new AgendaViewMod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lastRenderedPageBreak/>
        <w:t xml:space="preserve">    </w:t>
      </w:r>
      <w:r>
        <w:tab/>
        <w:t>OwnerId = owner.Id,</w:t>
      </w:r>
    </w:p>
    <w:p w:rsidR="00773787" w:rsidRDefault="001C351D" w:rsidP="00B74861">
      <w:pPr>
        <w:spacing w:line="240" w:lineRule="auto"/>
        <w:ind w:left="720" w:hanging="720"/>
      </w:pPr>
      <w:r>
        <w:t xml:space="preserve">    </w:t>
      </w:r>
      <w:r>
        <w:tab/>
        <w:t>Pets = _combosHelper.GetComboPets(owner.I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ValidateAntiForgeryToken]</w:t>
      </w:r>
    </w:p>
    <w:p w:rsidR="00773787" w:rsidRDefault="001C351D" w:rsidP="00B74861">
      <w:pPr>
        <w:spacing w:line="240" w:lineRule="auto"/>
        <w:ind w:left="720" w:hanging="720"/>
      </w:pPr>
      <w:r>
        <w:t>public async Task&lt;IActionResult&gt; Assing(AgendaViewModel view)</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agenda = await _dataContext.Agendas.FindAsync(view.Id);</w:t>
      </w:r>
    </w:p>
    <w:p w:rsidR="00773787" w:rsidRDefault="001C351D" w:rsidP="00B74861">
      <w:pPr>
        <w:spacing w:line="240" w:lineRule="auto"/>
        <w:ind w:left="720" w:hanging="720"/>
      </w:pPr>
      <w:r>
        <w:t xml:space="preserve">    </w:t>
      </w:r>
      <w:r>
        <w:tab/>
        <w:t>if (agenda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IsAvailable = false;</w:t>
      </w:r>
    </w:p>
    <w:p w:rsidR="00773787" w:rsidRDefault="001C351D" w:rsidP="00B74861">
      <w:pPr>
        <w:spacing w:line="240" w:lineRule="auto"/>
        <w:ind w:left="720" w:hanging="720"/>
      </w:pPr>
      <w:r>
        <w:t xml:space="preserve">        </w:t>
      </w:r>
      <w:r>
        <w:tab/>
        <w:t>agenda.Owner = await _dataContext.Owners.FindAsync(view.OwnerId);</w:t>
      </w:r>
    </w:p>
    <w:p w:rsidR="00773787" w:rsidRDefault="001C351D" w:rsidP="00B74861">
      <w:pPr>
        <w:spacing w:line="240" w:lineRule="auto"/>
        <w:ind w:left="720" w:hanging="720"/>
      </w:pPr>
      <w:r>
        <w:t xml:space="preserve">        </w:t>
      </w:r>
      <w:r>
        <w:tab/>
        <w:t>agenda.Pet = await _dataContext.Pets.FindAsync(view.PetId);</w:t>
      </w:r>
    </w:p>
    <w:p w:rsidR="00773787" w:rsidRDefault="001C351D" w:rsidP="00B74861">
      <w:pPr>
        <w:spacing w:line="240" w:lineRule="auto"/>
        <w:ind w:left="720" w:hanging="720"/>
      </w:pPr>
      <w:r>
        <w:t xml:space="preserve">        </w:t>
      </w:r>
      <w:r>
        <w:tab/>
        <w:t>agenda.Remarks = view.Remarks;</w:t>
      </w:r>
    </w:p>
    <w:p w:rsidR="00773787" w:rsidRDefault="001C351D" w:rsidP="00B74861">
      <w:pPr>
        <w:spacing w:line="240" w:lineRule="auto"/>
        <w:ind w:left="720" w:hanging="720"/>
      </w:pPr>
      <w:r>
        <w:t xml:space="preserve">        </w:t>
      </w:r>
      <w:r>
        <w:tab/>
        <w:t>_dataContext.Agendas.Update(agenda);</w:t>
      </w:r>
    </w:p>
    <w:p w:rsidR="00773787" w:rsidRDefault="001C351D" w:rsidP="00B74861">
      <w:pPr>
        <w:spacing w:line="240" w:lineRule="auto"/>
        <w:ind w:left="720" w:hanging="720"/>
      </w:pPr>
      <w:r>
        <w:t xml:space="preserve">        </w:t>
      </w:r>
      <w:r>
        <w:tab/>
        <w:t>await _dataContext.SaveChangesAsync();</w:t>
      </w:r>
    </w:p>
    <w:p w:rsidR="00773787" w:rsidRDefault="001C351D" w:rsidP="00B74861">
      <w:pPr>
        <w:spacing w:line="240" w:lineRule="auto"/>
        <w:ind w:left="720" w:hanging="720"/>
      </w:pPr>
      <w:r>
        <w:t xml:space="preserve">        </w:t>
      </w:r>
      <w:r>
        <w:tab/>
        <w:t>return RedirectToAction(nameof(My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View(view);</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view </w:t>
      </w:r>
      <w:r>
        <w:rPr>
          <w:b/>
        </w:rPr>
        <w:t xml:space="preserve">Assing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model MyVet.Web.Models.AgendaViewModel</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ab/>
        <w:t>ViewData["Title"] = "Creat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lt;h2&gt;Assign&lt;/h2&gt;</w:t>
      </w:r>
    </w:p>
    <w:p w:rsidR="00773787" w:rsidRDefault="00773787" w:rsidP="00B74861">
      <w:pPr>
        <w:spacing w:line="240" w:lineRule="auto"/>
        <w:ind w:left="720" w:hanging="720"/>
      </w:pPr>
    </w:p>
    <w:p w:rsidR="00773787" w:rsidRDefault="001C351D" w:rsidP="00B74861">
      <w:pPr>
        <w:spacing w:line="240" w:lineRule="auto"/>
        <w:ind w:left="720" w:hanging="720"/>
      </w:pPr>
      <w:r>
        <w:t>&lt;h4&gt;Agenda&lt;/h4&gt;</w:t>
      </w:r>
    </w:p>
    <w:p w:rsidR="00773787" w:rsidRDefault="001C351D" w:rsidP="00B74861">
      <w:pPr>
        <w:spacing w:line="240" w:lineRule="auto"/>
        <w:ind w:left="720" w:hanging="720"/>
      </w:pPr>
      <w:r>
        <w:t>&lt;hr /&gt;</w:t>
      </w:r>
    </w:p>
    <w:p w:rsidR="00773787" w:rsidRDefault="001C351D" w:rsidP="00B74861">
      <w:pPr>
        <w:spacing w:line="240" w:lineRule="auto"/>
        <w:ind w:left="720" w:hanging="720"/>
      </w:pPr>
      <w:r>
        <w:t>&lt;div class="row"&gt;</w:t>
      </w:r>
    </w:p>
    <w:p w:rsidR="00773787" w:rsidRDefault="001C351D" w:rsidP="00B74861">
      <w:pPr>
        <w:spacing w:line="240" w:lineRule="auto"/>
        <w:ind w:left="720" w:hanging="720"/>
      </w:pPr>
      <w:r>
        <w:tab/>
        <w:t>&lt;div class="col-md-4"&gt;</w:t>
      </w:r>
    </w:p>
    <w:p w:rsidR="00773787" w:rsidRDefault="001C351D" w:rsidP="00B74861">
      <w:pPr>
        <w:spacing w:line="240" w:lineRule="auto"/>
        <w:ind w:left="720" w:hanging="720"/>
      </w:pPr>
      <w:r>
        <w:t xml:space="preserve">    </w:t>
      </w:r>
      <w:r>
        <w:tab/>
        <w:t>&lt;form asp-action="Assing" enctype="multipart/form-data"&gt;</w:t>
      </w:r>
    </w:p>
    <w:p w:rsidR="00773787" w:rsidRDefault="001C351D" w:rsidP="00B74861">
      <w:pPr>
        <w:spacing w:line="240" w:lineRule="auto"/>
        <w:ind w:left="720" w:hanging="720"/>
      </w:pPr>
      <w:r>
        <w:t xml:space="preserve">        </w:t>
      </w:r>
      <w:r>
        <w:tab/>
        <w:t>&lt;div asp-validation-summary="ModelOnly" class="text-danger"&gt;&lt;/div&gt;</w:t>
      </w:r>
    </w:p>
    <w:p w:rsidR="00773787" w:rsidRDefault="001C351D" w:rsidP="00B74861">
      <w:pPr>
        <w:spacing w:line="240" w:lineRule="auto"/>
        <w:ind w:left="720" w:hanging="720"/>
      </w:pPr>
      <w:r>
        <w:t xml:space="preserve">        </w:t>
      </w:r>
      <w:r>
        <w:tab/>
        <w:t>&lt;input type="hidden" asp-for="Id" /&gt;</w:t>
      </w:r>
    </w:p>
    <w:p w:rsidR="00773787" w:rsidRDefault="001C351D" w:rsidP="00B74861">
      <w:pPr>
        <w:spacing w:line="240" w:lineRule="auto"/>
        <w:ind w:left="720" w:hanging="720"/>
      </w:pPr>
      <w:r>
        <w:t xml:space="preserve">        </w:t>
      </w:r>
      <w:r>
        <w:tab/>
        <w:t>&lt;input type="hidden" asp-for="OwnerId" /&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PetId" class="control-label"&gt;&lt;/label&gt;</w:t>
      </w:r>
    </w:p>
    <w:p w:rsidR="00773787" w:rsidRDefault="001C351D" w:rsidP="00B74861">
      <w:pPr>
        <w:spacing w:line="240" w:lineRule="auto"/>
        <w:ind w:left="720" w:hanging="720"/>
      </w:pPr>
      <w:r>
        <w:t xml:space="preserve">            </w:t>
      </w:r>
      <w:r>
        <w:tab/>
        <w:t>&lt;select asp-for="PetId" asp-items="Model.Pets" class="form-control"&gt;&lt;/select&gt;</w:t>
      </w:r>
    </w:p>
    <w:p w:rsidR="00773787" w:rsidRDefault="001C351D" w:rsidP="00B74861">
      <w:pPr>
        <w:spacing w:line="240" w:lineRule="auto"/>
        <w:ind w:left="720" w:hanging="720"/>
      </w:pPr>
      <w:r>
        <w:t xml:space="preserve">            </w:t>
      </w:r>
      <w:r>
        <w:tab/>
        <w:t>&lt;span asp-validation-for="PetId"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label asp-for="Remarks" class="control-label"&gt;&lt;/label&gt;</w:t>
      </w:r>
    </w:p>
    <w:p w:rsidR="00773787" w:rsidRDefault="001C351D" w:rsidP="00B74861">
      <w:pPr>
        <w:spacing w:line="240" w:lineRule="auto"/>
        <w:ind w:left="720" w:hanging="720"/>
      </w:pPr>
      <w:r>
        <w:t xml:space="preserve">            </w:t>
      </w:r>
      <w:r>
        <w:tab/>
        <w:t>&lt;textarea asp-for="Remarks" class="form-control"&gt;&lt;/textarea&gt;</w:t>
      </w:r>
    </w:p>
    <w:p w:rsidR="00773787" w:rsidRDefault="001C351D" w:rsidP="00B74861">
      <w:pPr>
        <w:spacing w:line="240" w:lineRule="auto"/>
        <w:ind w:left="720" w:hanging="720"/>
      </w:pPr>
      <w:r>
        <w:t xml:space="preserve">            </w:t>
      </w:r>
      <w:r>
        <w:tab/>
        <w:t>&lt;span asp-validation-for="Remarks" class="text-danger"&gt;&lt;/span&gt;</w:t>
      </w:r>
    </w:p>
    <w:p w:rsidR="00773787" w:rsidRDefault="001C351D" w:rsidP="00B74861">
      <w:pPr>
        <w:spacing w:line="240" w:lineRule="auto"/>
        <w:ind w:left="720" w:hanging="720"/>
      </w:pPr>
      <w:r>
        <w:t xml:space="preserve">        </w:t>
      </w:r>
      <w:r>
        <w:tab/>
        <w:t>&lt;/div&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div class="form-group"&gt;</w:t>
      </w:r>
    </w:p>
    <w:p w:rsidR="00773787" w:rsidRDefault="001C351D" w:rsidP="00B74861">
      <w:pPr>
        <w:spacing w:line="240" w:lineRule="auto"/>
        <w:ind w:left="720" w:hanging="720"/>
      </w:pPr>
      <w:r>
        <w:t xml:space="preserve">            </w:t>
      </w:r>
      <w:r>
        <w:tab/>
        <w:t>&lt;input type="submit" value="Assign" class="btn btn-primary" /&gt;</w:t>
      </w:r>
    </w:p>
    <w:p w:rsidR="00773787" w:rsidRDefault="001C351D" w:rsidP="00B74861">
      <w:pPr>
        <w:spacing w:line="240" w:lineRule="auto"/>
        <w:ind w:left="720" w:hanging="720"/>
      </w:pPr>
      <w:r>
        <w:t xml:space="preserve">            </w:t>
      </w:r>
      <w:r>
        <w:tab/>
        <w:t>&lt;a asp-action="MyAgenda" class="btn btn-success"&gt;Back to My Agenda&lt;/a&gt;</w:t>
      </w:r>
    </w:p>
    <w:p w:rsidR="00773787" w:rsidRDefault="001C351D" w:rsidP="00B74861">
      <w:pPr>
        <w:spacing w:line="240" w:lineRule="auto"/>
        <w:ind w:left="720" w:hanging="720"/>
      </w:pPr>
      <w:r>
        <w:t xml:space="preserve">        </w:t>
      </w:r>
      <w:r>
        <w:tab/>
        <w:t>&lt;/div&gt;</w:t>
      </w:r>
    </w:p>
    <w:p w:rsidR="00773787" w:rsidRDefault="001C351D" w:rsidP="00B74861">
      <w:pPr>
        <w:spacing w:line="240" w:lineRule="auto"/>
        <w:ind w:left="720" w:hanging="720"/>
      </w:pPr>
      <w:r>
        <w:t xml:space="preserve">    </w:t>
      </w:r>
      <w:r>
        <w:tab/>
        <w:t>&lt;/form&gt;</w:t>
      </w:r>
    </w:p>
    <w:p w:rsidR="00773787" w:rsidRDefault="001C351D" w:rsidP="00B74861">
      <w:pPr>
        <w:spacing w:line="240" w:lineRule="auto"/>
        <w:ind w:left="720" w:hanging="720"/>
      </w:pPr>
      <w:r>
        <w:tab/>
        <w:t>&lt;/div&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pPr>
      <w:r>
        <w:t>@section Scripts {</w:t>
      </w:r>
    </w:p>
    <w:p w:rsidR="00773787" w:rsidRDefault="001C351D" w:rsidP="00B74861">
      <w:pPr>
        <w:spacing w:line="240" w:lineRule="auto"/>
        <w:ind w:left="720" w:hanging="720"/>
      </w:pPr>
      <w:r>
        <w:tab/>
        <w:t>@{await Html.RenderPartialAsync("_ValidationScriptsPartial");}</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lastRenderedPageBreak/>
        <w:t>Test i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 xml:space="preserve">Add the method </w:t>
      </w:r>
      <w:r>
        <w:rPr>
          <w:b/>
        </w:rPr>
        <w:t xml:space="preserve">Unassign </w:t>
      </w:r>
      <w:r>
        <w:t xml:space="preserve">to </w:t>
      </w:r>
      <w:r>
        <w:rPr>
          <w:b/>
        </w:rPr>
        <w:t>HomeController</w:t>
      </w:r>
      <w:r>
        <w:t>:</w:t>
      </w:r>
    </w:p>
    <w:p w:rsidR="00773787" w:rsidRDefault="00773787" w:rsidP="00B74861">
      <w:pPr>
        <w:spacing w:line="240" w:lineRule="auto"/>
        <w:ind w:left="720" w:hanging="720"/>
      </w:pPr>
    </w:p>
    <w:p w:rsidR="00773787" w:rsidRDefault="001C351D" w:rsidP="00B74861">
      <w:pPr>
        <w:spacing w:line="240" w:lineRule="auto"/>
        <w:ind w:left="720" w:hanging="720"/>
      </w:pPr>
      <w:r>
        <w:t>[Authorize(Roles = "Customer")]</w:t>
      </w:r>
    </w:p>
    <w:p w:rsidR="00773787" w:rsidRDefault="001C351D" w:rsidP="00B74861">
      <w:pPr>
        <w:spacing w:line="240" w:lineRule="auto"/>
        <w:ind w:left="720" w:hanging="720"/>
      </w:pPr>
      <w:r>
        <w:t>public async Task&lt;IActionResult&gt; Unassign(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id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o =&gt; o.Id == id.Value);</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Pet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Remarks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RedirectToAction(nameof(My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9"/>
        </w:numPr>
        <w:spacing w:line="240" w:lineRule="auto"/>
        <w:ind w:hanging="720"/>
      </w:pPr>
      <w:r>
        <w:t>Test it.</w:t>
      </w:r>
    </w:p>
    <w:p w:rsidR="00773787" w:rsidRDefault="001C351D" w:rsidP="00B74861">
      <w:pPr>
        <w:pStyle w:val="Ttulo2"/>
        <w:spacing w:line="240" w:lineRule="auto"/>
        <w:ind w:left="720" w:hanging="720"/>
      </w:pPr>
      <w:bookmarkStart w:id="35" w:name="_6x09d4hxxp7x" w:colFirst="0" w:colLast="0"/>
      <w:bookmarkEnd w:id="35"/>
      <w:r>
        <w:lastRenderedPageBreak/>
        <w:t>Prepare the API for new functionality in App</w:t>
      </w:r>
    </w:p>
    <w:p w:rsidR="00773787" w:rsidRDefault="001C351D" w:rsidP="00B74861">
      <w:pPr>
        <w:spacing w:line="240" w:lineRule="auto"/>
        <w:ind w:left="720" w:hanging="720"/>
      </w:pPr>
      <w:r>
        <w:t xml:space="preserve">In the App we’re going to: register new owners, edit owner profile, chage and retrieve password, add and modify pets, see the agenda and reserve and cancel appointments. To do that, first we need to modify the API. </w:t>
      </w:r>
    </w:p>
    <w:p w:rsidR="00773787" w:rsidRDefault="001C351D" w:rsidP="00B74861">
      <w:pPr>
        <w:pStyle w:val="Ttulo3"/>
        <w:spacing w:line="240" w:lineRule="auto"/>
        <w:ind w:left="720" w:hanging="720"/>
      </w:pPr>
      <w:bookmarkStart w:id="36" w:name="_8cbwohrru61p" w:colFirst="0" w:colLast="0"/>
      <w:bookmarkEnd w:id="36"/>
      <w:r>
        <w:t>Accoun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UserRequest</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ser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Password { get; set; }</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icrosoft.AspNetCore.Identity;</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1C351D" w:rsidP="00B74861">
      <w:pPr>
        <w:spacing w:line="240" w:lineRule="auto"/>
        <w:ind w:left="720" w:hanging="720"/>
      </w:pPr>
      <w:r>
        <w:t>using MyVet.Web.Helper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public class Account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UserHelper _userHelper;</w:t>
      </w:r>
    </w:p>
    <w:p w:rsidR="00773787" w:rsidRDefault="001C351D" w:rsidP="00B74861">
      <w:pPr>
        <w:spacing w:line="240" w:lineRule="auto"/>
        <w:ind w:left="720" w:hanging="720"/>
      </w:pPr>
      <w:r>
        <w:t xml:space="preserve">    </w:t>
      </w:r>
      <w:r>
        <w:tab/>
        <w:t>private readonly IMailHelper _mail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ccount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UserHelper userHelper,</w:t>
      </w:r>
    </w:p>
    <w:p w:rsidR="00773787" w:rsidRDefault="001C351D" w:rsidP="00B74861">
      <w:pPr>
        <w:spacing w:line="240" w:lineRule="auto"/>
        <w:ind w:left="720" w:hanging="720"/>
      </w:pPr>
      <w:r>
        <w:t xml:space="preserve">        </w:t>
      </w:r>
      <w:r>
        <w:tab/>
        <w:t>IMailHelper mail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_userHelper = userHelper;</w:t>
      </w:r>
    </w:p>
    <w:p w:rsidR="00773787" w:rsidRDefault="001C351D" w:rsidP="00B74861">
      <w:pPr>
        <w:spacing w:line="240" w:lineRule="auto"/>
        <w:ind w:left="720" w:hanging="720"/>
      </w:pPr>
      <w:r>
        <w:t xml:space="preserve">        </w:t>
      </w:r>
      <w:r>
        <w:tab/>
        <w:t>_mailHelper = mail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public async Task&lt;IActionResult&gt; PostUser([FromBody] UserRequest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 = await _userHelper.GetUserByEmailAsync(request.Email);</w:t>
      </w:r>
    </w:p>
    <w:p w:rsidR="00773787" w:rsidRDefault="001C351D" w:rsidP="00B74861">
      <w:pPr>
        <w:spacing w:line="240" w:lineRule="auto"/>
        <w:ind w:left="720" w:hanging="720"/>
      </w:pPr>
      <w:r>
        <w:t xml:space="preserve">        </w:t>
      </w:r>
      <w:r>
        <w:tab/>
        <w:t>if (us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already register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user = new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ddress = request.Address,</w:t>
      </w:r>
    </w:p>
    <w:p w:rsidR="00773787" w:rsidRDefault="001C351D" w:rsidP="00B74861">
      <w:pPr>
        <w:spacing w:line="240" w:lineRule="auto"/>
        <w:ind w:left="720" w:hanging="720"/>
      </w:pPr>
      <w:r>
        <w:t xml:space="preserve">            </w:t>
      </w:r>
      <w:r>
        <w:tab/>
        <w:t>Document = request.Document,</w:t>
      </w:r>
    </w:p>
    <w:p w:rsidR="00773787" w:rsidRDefault="001C351D" w:rsidP="00B74861">
      <w:pPr>
        <w:spacing w:line="240" w:lineRule="auto"/>
        <w:ind w:left="720" w:hanging="720"/>
      </w:pPr>
      <w:r>
        <w:t xml:space="preserve">            </w:t>
      </w:r>
      <w:r>
        <w:tab/>
        <w:t>Email = request.Email,</w:t>
      </w:r>
    </w:p>
    <w:p w:rsidR="00773787" w:rsidRDefault="001C351D" w:rsidP="00B74861">
      <w:pPr>
        <w:spacing w:line="240" w:lineRule="auto"/>
        <w:ind w:left="720" w:hanging="720"/>
      </w:pPr>
      <w:r>
        <w:t xml:space="preserve">            </w:t>
      </w:r>
      <w:r>
        <w:tab/>
        <w:t>FirstName = request.FirstName,</w:t>
      </w:r>
    </w:p>
    <w:p w:rsidR="00773787" w:rsidRDefault="001C351D" w:rsidP="00B74861">
      <w:pPr>
        <w:spacing w:line="240" w:lineRule="auto"/>
        <w:ind w:left="720" w:hanging="720"/>
      </w:pPr>
      <w:r>
        <w:t xml:space="preserve">            </w:t>
      </w:r>
      <w:r>
        <w:tab/>
        <w:t>LastName = request.LastName,</w:t>
      </w:r>
    </w:p>
    <w:p w:rsidR="00773787" w:rsidRDefault="001C351D" w:rsidP="00B74861">
      <w:pPr>
        <w:spacing w:line="240" w:lineRule="auto"/>
        <w:ind w:left="720" w:hanging="720"/>
      </w:pPr>
      <w:r>
        <w:t xml:space="preserve">            </w:t>
      </w:r>
      <w:r>
        <w:tab/>
        <w:t>PhoneNumber = request.Phone,</w:t>
      </w:r>
    </w:p>
    <w:p w:rsidR="00773787" w:rsidRDefault="001C351D" w:rsidP="00B74861">
      <w:pPr>
        <w:spacing w:line="240" w:lineRule="auto"/>
        <w:ind w:left="720" w:hanging="720"/>
      </w:pPr>
      <w:r>
        <w:t xml:space="preserve">            </w:t>
      </w:r>
      <w:r>
        <w:tab/>
        <w:t>UserName = request.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ult = await _userHelper.AddUserAsync(user, request.Password);</w:t>
      </w:r>
    </w:p>
    <w:p w:rsidR="00773787" w:rsidRDefault="001C351D" w:rsidP="00B74861">
      <w:pPr>
        <w:spacing w:line="240" w:lineRule="auto"/>
        <w:ind w:left="720" w:hanging="720"/>
      </w:pPr>
      <w:r>
        <w:t xml:space="preserve">        </w:t>
      </w:r>
      <w:r>
        <w:tab/>
        <w:t>if (result != IdentityResult.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result.Errors.FirstOrDefault().Descriptio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serNew = await _userHelper.GetUserByEmailAsync(request.Email);</w:t>
      </w:r>
    </w:p>
    <w:p w:rsidR="00773787" w:rsidRDefault="001C351D" w:rsidP="00B74861">
      <w:pPr>
        <w:spacing w:line="240" w:lineRule="auto"/>
        <w:ind w:left="720" w:hanging="720"/>
      </w:pPr>
      <w:r>
        <w:t xml:space="preserve">        </w:t>
      </w:r>
      <w:r>
        <w:tab/>
        <w:t>await _userHelper.AddUserToRoleAsync(userNew, "Customer");</w:t>
      </w:r>
    </w:p>
    <w:p w:rsidR="00773787" w:rsidRDefault="001C351D" w:rsidP="00B74861">
      <w:pPr>
        <w:spacing w:line="240" w:lineRule="auto"/>
        <w:ind w:left="720" w:hanging="720"/>
      </w:pPr>
      <w:r>
        <w:t xml:space="preserve">        </w:t>
      </w:r>
      <w:r>
        <w:tab/>
        <w:t>_dataContext.Owners.Add(new Owner { User = userNew });</w:t>
      </w:r>
    </w:p>
    <w:p w:rsidR="00773787" w:rsidRDefault="001C351D" w:rsidP="00B74861">
      <w:pPr>
        <w:spacing w:line="240" w:lineRule="auto"/>
        <w:ind w:left="720" w:hanging="720"/>
      </w:pPr>
      <w:r>
        <w:t xml:space="preserve">        </w:t>
      </w:r>
      <w:r>
        <w:tab/>
        <w:t>await _dataContext.SaveChanges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myToken = await _userHelper.GenerateEmailConfirmationTokenAsync(user);</w:t>
      </w:r>
    </w:p>
    <w:p w:rsidR="00773787" w:rsidRDefault="001C351D" w:rsidP="00B74861">
      <w:pPr>
        <w:spacing w:line="240" w:lineRule="auto"/>
        <w:ind w:left="720" w:hanging="720"/>
      </w:pPr>
      <w:r>
        <w:t xml:space="preserve">        </w:t>
      </w:r>
      <w:r>
        <w:tab/>
        <w:t>var tokenLink = Url.Action("ConfirmEmail", "Account", new</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userid = user.Id,</w:t>
      </w:r>
    </w:p>
    <w:p w:rsidR="00773787" w:rsidRDefault="001C351D" w:rsidP="00B74861">
      <w:pPr>
        <w:spacing w:line="240" w:lineRule="auto"/>
        <w:ind w:left="720" w:hanging="720"/>
      </w:pPr>
      <w:r>
        <w:t xml:space="preserve">            </w:t>
      </w:r>
      <w:r>
        <w:tab/>
        <w:t>token = myToken</w:t>
      </w:r>
    </w:p>
    <w:p w:rsidR="00773787" w:rsidRDefault="001C351D" w:rsidP="00B74861">
      <w:pPr>
        <w:spacing w:line="240" w:lineRule="auto"/>
        <w:ind w:left="720" w:hanging="720"/>
      </w:pPr>
      <w:r>
        <w:t xml:space="preserve">        </w:t>
      </w:r>
      <w:r>
        <w:tab/>
        <w:t>}, protocol: HttpContext.Request.Sche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_mailHelper.SendMail(request.Email, "Email confirmation", $"&lt;h1&gt;Email Confirmation&lt;/h1&gt;" +</w:t>
      </w:r>
    </w:p>
    <w:p w:rsidR="00773787" w:rsidRDefault="001C351D" w:rsidP="00B74861">
      <w:pPr>
        <w:spacing w:line="240" w:lineRule="auto"/>
        <w:ind w:left="720" w:hanging="720"/>
      </w:pPr>
      <w:r>
        <w:t xml:space="preserve">            </w:t>
      </w:r>
      <w:r>
        <w:tab/>
        <w:t>$"To allow the user, " +</w:t>
      </w:r>
    </w:p>
    <w:p w:rsidR="00773787" w:rsidRDefault="001C351D" w:rsidP="00B74861">
      <w:pPr>
        <w:spacing w:line="240" w:lineRule="auto"/>
        <w:ind w:left="720" w:hanging="720"/>
      </w:pPr>
      <w:r>
        <w:t xml:space="preserve">            </w:t>
      </w:r>
      <w:r>
        <w:tab/>
        <w:t>$"please click on this link:&lt;/br&gt;&lt;/br&gt;&lt;a href = \"{tokenLink}\"&gt;Confirm Email&lt;/a&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 Confirmation email was sent. Please confirm your account and log into the Ap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Modify the model </w:t>
      </w:r>
      <w:r>
        <w:rPr>
          <w:b/>
        </w:rPr>
        <w:t>Email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mail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RecoverPassword</w:t>
      </w:r>
      <w:r>
        <w:t xml:space="preserve"> 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RecoverPassword")]</w:t>
      </w:r>
    </w:p>
    <w:p w:rsidR="00773787" w:rsidRDefault="001C351D" w:rsidP="00B74861">
      <w:pPr>
        <w:spacing w:line="240" w:lineRule="auto"/>
        <w:ind w:left="720" w:hanging="720"/>
      </w:pPr>
      <w:r>
        <w:t>public async Task&lt;IActionResult&gt; RecoverPassword([FromBody] Email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myToken = await _userHelper.GeneratePasswordResetTokenAsync(user);</w:t>
      </w:r>
    </w:p>
    <w:p w:rsidR="00773787" w:rsidRDefault="001C351D" w:rsidP="00B74861">
      <w:pPr>
        <w:spacing w:line="240" w:lineRule="auto"/>
        <w:ind w:left="720" w:hanging="720"/>
      </w:pPr>
      <w:r>
        <w:tab/>
        <w:t>var link = Url.Action("ResetPassword", "Account", new { token = myToken }, protocol: HttpContext.Request.Scheme);</w:t>
      </w:r>
    </w:p>
    <w:p w:rsidR="00773787" w:rsidRDefault="001C351D" w:rsidP="00B74861">
      <w:pPr>
        <w:spacing w:line="240" w:lineRule="auto"/>
        <w:ind w:left="720" w:hanging="720"/>
      </w:pPr>
      <w:r>
        <w:tab/>
        <w:t>_mailHelper.SendMail(request.Email, "Password Reset", $"&lt;h1&gt;Recover Password&lt;/h1&gt;" +</w:t>
      </w:r>
    </w:p>
    <w:p w:rsidR="00773787" w:rsidRDefault="001C351D" w:rsidP="00B74861">
      <w:pPr>
        <w:spacing w:line="240" w:lineRule="auto"/>
        <w:ind w:left="720" w:hanging="720"/>
      </w:pPr>
      <w:r>
        <w:t xml:space="preserve">    </w:t>
      </w:r>
      <w:r>
        <w:tab/>
        <w:t>$"To reset the password click in this link:&lt;/br&gt;&lt;/br&gt;" +</w:t>
      </w:r>
    </w:p>
    <w:p w:rsidR="00773787" w:rsidRDefault="001C351D" w:rsidP="00B74861">
      <w:pPr>
        <w:spacing w:line="240" w:lineRule="auto"/>
        <w:ind w:left="720" w:hanging="720"/>
      </w:pPr>
      <w:r>
        <w:t xml:space="preserve">    </w:t>
      </w:r>
      <w:r>
        <w:tab/>
        <w:t>$"&lt;a href = \"{link}\"&gt;Reset Password&lt;/a&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An email with instructions to change the password was sen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PutUser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ut]</w:t>
      </w:r>
    </w:p>
    <w:p w:rsidR="00773787" w:rsidRDefault="001C351D" w:rsidP="00B74861">
      <w:pPr>
        <w:spacing w:line="240" w:lineRule="auto"/>
        <w:ind w:left="720" w:hanging="720"/>
      </w:pPr>
      <w:r>
        <w:t>public async Task&lt;IActionResult&gt; PutUser([FromBody] User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Entity = await _userHelper.GetUserByEmailAsync(request.Email);</w:t>
      </w:r>
    </w:p>
    <w:p w:rsidR="00773787" w:rsidRDefault="001C351D" w:rsidP="00B74861">
      <w:pPr>
        <w:spacing w:line="240" w:lineRule="auto"/>
        <w:ind w:left="720" w:hanging="720"/>
      </w:pPr>
      <w:r>
        <w:tab/>
        <w:t>if (userEntity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User not 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userEntity.FirstName = request.FirstName;</w:t>
      </w:r>
    </w:p>
    <w:p w:rsidR="00773787" w:rsidRDefault="001C351D" w:rsidP="00B74861">
      <w:pPr>
        <w:spacing w:line="240" w:lineRule="auto"/>
        <w:ind w:left="720" w:hanging="720"/>
      </w:pPr>
      <w:r>
        <w:tab/>
        <w:t>userEntity.LastName = request.LastName;</w:t>
      </w:r>
    </w:p>
    <w:p w:rsidR="00773787" w:rsidRDefault="001C351D" w:rsidP="00B74861">
      <w:pPr>
        <w:spacing w:line="240" w:lineRule="auto"/>
        <w:ind w:left="720" w:hanging="720"/>
      </w:pPr>
      <w:r>
        <w:tab/>
        <w:t>userEntity.Address = request.Address;</w:t>
      </w:r>
    </w:p>
    <w:p w:rsidR="00773787" w:rsidRDefault="001C351D" w:rsidP="00B74861">
      <w:pPr>
        <w:spacing w:line="240" w:lineRule="auto"/>
        <w:ind w:left="720" w:hanging="720"/>
      </w:pPr>
      <w:r>
        <w:tab/>
        <w:t>userEntity.PhoneNumber = request.Phone;</w:t>
      </w:r>
    </w:p>
    <w:p w:rsidR="00773787" w:rsidRDefault="001C351D" w:rsidP="00B74861">
      <w:pPr>
        <w:spacing w:line="240" w:lineRule="auto"/>
        <w:ind w:left="720" w:hanging="720"/>
      </w:pPr>
      <w:r>
        <w:tab/>
        <w:t>userEntity.Document = request.Phone;</w:t>
      </w:r>
    </w:p>
    <w:p w:rsidR="00773787" w:rsidRDefault="00773787" w:rsidP="00B74861">
      <w:pPr>
        <w:spacing w:line="240" w:lineRule="auto"/>
        <w:ind w:left="720" w:hanging="720"/>
      </w:pPr>
    </w:p>
    <w:p w:rsidR="00773787" w:rsidRDefault="001C351D" w:rsidP="00B74861">
      <w:pPr>
        <w:spacing w:line="240" w:lineRule="auto"/>
        <w:ind w:left="720" w:hanging="720"/>
      </w:pPr>
      <w:r>
        <w:tab/>
        <w:t>var respose = await _userHelper.UpdateUserAsync(userEntity);</w:t>
      </w:r>
    </w:p>
    <w:p w:rsidR="00773787" w:rsidRDefault="001C351D" w:rsidP="00B74861">
      <w:pPr>
        <w:spacing w:line="240" w:lineRule="auto"/>
        <w:ind w:left="720" w:hanging="720"/>
      </w:pPr>
      <w:r>
        <w:tab/>
        <w:t>if (!respose.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respose.Errors.FirstOrDefault().Descriptio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pdatedUser = await _userHelper.GetUserByEmailAsync(request.Email);</w:t>
      </w:r>
    </w:p>
    <w:p w:rsidR="00773787" w:rsidRDefault="001C351D" w:rsidP="00B74861">
      <w:pPr>
        <w:spacing w:line="240" w:lineRule="auto"/>
        <w:ind w:left="720" w:hanging="720"/>
      </w:pPr>
      <w:r>
        <w:tab/>
        <w:t>return Ok(updatedUs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odel </w:t>
      </w:r>
      <w:r>
        <w:rPr>
          <w:b/>
        </w:rPr>
        <w:t>ChangePasswordRequest</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ChangePassword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Old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StringLength(20, MinimumLength = 6)]</w:t>
      </w: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Email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 xml:space="preserve">Add the method </w:t>
      </w:r>
      <w:r>
        <w:rPr>
          <w:b/>
        </w:rPr>
        <w:t xml:space="preserve">ChangePassword </w:t>
      </w:r>
      <w:r>
        <w:t xml:space="preserve">in </w:t>
      </w:r>
      <w:r>
        <w:rPr>
          <w:b/>
        </w:rPr>
        <w:t>Account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ChangePassword")]</w:t>
      </w:r>
    </w:p>
    <w:p w:rsidR="00773787" w:rsidRDefault="001C351D" w:rsidP="00B74861">
      <w:pPr>
        <w:spacing w:line="240" w:lineRule="auto"/>
        <w:ind w:left="720" w:hanging="720"/>
      </w:pPr>
      <w:r>
        <w:t>[Authorize(AuthenticationSchemes = JwtBearerDefaults.AuthenticationScheme)]</w:t>
      </w:r>
    </w:p>
    <w:p w:rsidR="00773787" w:rsidRDefault="001C351D" w:rsidP="00B74861">
      <w:pPr>
        <w:spacing w:line="240" w:lineRule="auto"/>
        <w:ind w:left="720" w:hanging="720"/>
      </w:pPr>
      <w:r>
        <w:t>public async Task&lt;IActionResult&gt; ChangePassword([FromBody] ChangePassword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Bad 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user = await _userHelper.GetUserByEmailAsync(request.Email);</w:t>
      </w:r>
    </w:p>
    <w:p w:rsidR="00773787" w:rsidRDefault="001C351D" w:rsidP="00B74861">
      <w:pPr>
        <w:spacing w:line="240" w:lineRule="auto"/>
        <w:ind w:left="720" w:hanging="720"/>
      </w:pPr>
      <w:r>
        <w:tab/>
        <w:t>if (us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This email is not assigned to any us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result = await _userHelper.ChangePasswordAsync(user, request.OldPassword, request.NewPassword);</w:t>
      </w:r>
    </w:p>
    <w:p w:rsidR="00773787" w:rsidRDefault="001C351D" w:rsidP="00B74861">
      <w:pPr>
        <w:spacing w:line="240" w:lineRule="auto"/>
        <w:ind w:left="720" w:hanging="720"/>
      </w:pPr>
      <w:r>
        <w:tab/>
        <w:t>if (!result.Succeede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Errors.FirstOrDefault().Descri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Ok(new 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Message = "The password was changed successfull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3"/>
        </w:numPr>
        <w:spacing w:line="240" w:lineRule="auto"/>
        <w:ind w:hanging="720"/>
      </w:pPr>
      <w:r>
        <w:t>Test it on postman.</w:t>
      </w:r>
    </w:p>
    <w:p w:rsidR="00773787" w:rsidRDefault="001C351D" w:rsidP="00B74861">
      <w:pPr>
        <w:pStyle w:val="Ttulo3"/>
        <w:spacing w:line="240" w:lineRule="auto"/>
        <w:ind w:left="720" w:hanging="720"/>
      </w:pPr>
      <w:bookmarkStart w:id="37" w:name="_w05gyav52mhn" w:colFirst="0" w:colLast="0"/>
      <w:bookmarkEnd w:id="37"/>
      <w:r>
        <w:lastRenderedPageBreak/>
        <w:t>Pets</w:t>
      </w:r>
    </w:p>
    <w:p w:rsidR="00773787" w:rsidRDefault="001C351D" w:rsidP="00B74861">
      <w:pPr>
        <w:numPr>
          <w:ilvl w:val="0"/>
          <w:numId w:val="10"/>
        </w:numPr>
        <w:spacing w:line="240" w:lineRule="auto"/>
        <w:ind w:hanging="720"/>
      </w:pPr>
      <w:r>
        <w:t xml:space="preserve">Add the </w:t>
      </w:r>
      <w:r>
        <w:rPr>
          <w:b/>
        </w:rPr>
        <w:t>FilesHelper</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IO;</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Files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UploadPhoto(MemoryStream stream, string folder, string 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stream.Position = 0;</w:t>
      </w:r>
    </w:p>
    <w:p w:rsidR="00773787" w:rsidRDefault="001C351D" w:rsidP="00B74861">
      <w:pPr>
        <w:spacing w:line="240" w:lineRule="auto"/>
        <w:ind w:left="720" w:hanging="720"/>
      </w:pPr>
      <w:r>
        <w:t xml:space="preserve">            </w:t>
      </w:r>
      <w:r>
        <w:tab/>
        <w:t>var path = Path.Combine(Directory.GetCurrentDirectory(), folder, name);</w:t>
      </w:r>
    </w:p>
    <w:p w:rsidR="00773787" w:rsidRDefault="001C351D" w:rsidP="00B74861">
      <w:pPr>
        <w:spacing w:line="240" w:lineRule="auto"/>
        <w:ind w:left="720" w:hanging="720"/>
      </w:pPr>
      <w:r>
        <w:t xml:space="preserve">            </w:t>
      </w:r>
      <w:r>
        <w:tab/>
        <w:t>File.WriteAllBytes(path, stream.ToArra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string 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ac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nt PetType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DateTime Bor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yte[] ImageArray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spacing w:line="240" w:lineRule="auto"/>
        <w:ind w:hanging="720"/>
      </w:pPr>
      <w:r>
        <w:t xml:space="preserve">Add the </w:t>
      </w:r>
      <w:r>
        <w:rPr>
          <w:b/>
        </w:rPr>
        <w:t xml:space="preserve">PetsController </w:t>
      </w:r>
      <w:r>
        <w:t>API:</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System;</w:t>
      </w:r>
    </w:p>
    <w:p w:rsidR="00773787" w:rsidRDefault="001C351D" w:rsidP="00B74861">
      <w:pPr>
        <w:pBdr>
          <w:top w:val="nil"/>
          <w:left w:val="nil"/>
          <w:bottom w:val="nil"/>
          <w:right w:val="nil"/>
          <w:between w:val="nil"/>
        </w:pBdr>
        <w:spacing w:line="240" w:lineRule="auto"/>
        <w:ind w:left="720" w:hanging="720"/>
      </w:pPr>
      <w:r>
        <w:t>using System.IO;</w:t>
      </w:r>
    </w:p>
    <w:p w:rsidR="00773787" w:rsidRDefault="001C351D" w:rsidP="00B74861">
      <w:pPr>
        <w:pBdr>
          <w:top w:val="nil"/>
          <w:left w:val="nil"/>
          <w:bottom w:val="nil"/>
          <w:right w:val="nil"/>
          <w:between w:val="nil"/>
        </w:pBdr>
        <w:spacing w:line="240" w:lineRule="auto"/>
        <w:ind w:left="720" w:hanging="720"/>
      </w:pPr>
      <w:r>
        <w:t>using System.Threading.Tasks;</w:t>
      </w:r>
    </w:p>
    <w:p w:rsidR="00773787" w:rsidRDefault="001C351D" w:rsidP="00B74861">
      <w:pPr>
        <w:pBdr>
          <w:top w:val="nil"/>
          <w:left w:val="nil"/>
          <w:bottom w:val="nil"/>
          <w:right w:val="nil"/>
          <w:between w:val="nil"/>
        </w:pBdr>
        <w:spacing w:line="240" w:lineRule="auto"/>
        <w:ind w:left="720" w:hanging="720"/>
      </w:pPr>
      <w:r>
        <w:t>using Microsoft.AspNetCore.Authentication.JwtBearer;</w:t>
      </w:r>
    </w:p>
    <w:p w:rsidR="00773787" w:rsidRDefault="001C351D" w:rsidP="00B74861">
      <w:pPr>
        <w:pBdr>
          <w:top w:val="nil"/>
          <w:left w:val="nil"/>
          <w:bottom w:val="nil"/>
          <w:right w:val="nil"/>
          <w:between w:val="nil"/>
        </w:pBdr>
        <w:spacing w:line="240" w:lineRule="auto"/>
        <w:ind w:left="720" w:hanging="720"/>
      </w:pPr>
      <w:r>
        <w:t>using Microsoft.AspNetCore.Authorization;</w:t>
      </w:r>
    </w:p>
    <w:p w:rsidR="00773787" w:rsidRDefault="001C351D" w:rsidP="00B74861">
      <w:pPr>
        <w:pBdr>
          <w:top w:val="nil"/>
          <w:left w:val="nil"/>
          <w:bottom w:val="nil"/>
          <w:right w:val="nil"/>
          <w:between w:val="nil"/>
        </w:pBdr>
        <w:spacing w:line="240" w:lineRule="auto"/>
        <w:ind w:left="720" w:hanging="720"/>
      </w:pPr>
      <w:r>
        <w:t>using Microsoft.AspNetCore.Mvc;</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Web.Data;</w:t>
      </w:r>
    </w:p>
    <w:p w:rsidR="00773787" w:rsidRDefault="001C351D" w:rsidP="00B74861">
      <w:pPr>
        <w:pBdr>
          <w:top w:val="nil"/>
          <w:left w:val="nil"/>
          <w:bottom w:val="nil"/>
          <w:right w:val="nil"/>
          <w:between w:val="nil"/>
        </w:pBdr>
        <w:spacing w:line="240" w:lineRule="auto"/>
        <w:ind w:left="720" w:hanging="720"/>
      </w:pPr>
      <w:r>
        <w:t>using MyVet.Web.Data.Entitie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Web.Controllers.API</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Route("api/[controller]")]</w:t>
      </w:r>
    </w:p>
    <w:p w:rsidR="00773787" w:rsidRDefault="001C351D" w:rsidP="00B74861">
      <w:pPr>
        <w:pBdr>
          <w:top w:val="nil"/>
          <w:left w:val="nil"/>
          <w:bottom w:val="nil"/>
          <w:right w:val="nil"/>
          <w:between w:val="nil"/>
        </w:pBdr>
        <w:spacing w:line="240" w:lineRule="auto"/>
        <w:ind w:left="720" w:hanging="720"/>
      </w:pPr>
      <w:r>
        <w:lastRenderedPageBreak/>
        <w:tab/>
        <w:t>[ApiController]</w:t>
      </w:r>
    </w:p>
    <w:p w:rsidR="00773787" w:rsidRDefault="001C351D" w:rsidP="00B74861">
      <w:pPr>
        <w:pBdr>
          <w:top w:val="nil"/>
          <w:left w:val="nil"/>
          <w:bottom w:val="nil"/>
          <w:right w:val="nil"/>
          <w:between w:val="nil"/>
        </w:pBdr>
        <w:spacing w:line="240" w:lineRule="auto"/>
        <w:ind w:left="720" w:hanging="720"/>
      </w:pPr>
      <w:r>
        <w:tab/>
        <w:t>[Authorize(AuthenticationSchemes = JwtBearerDefaults.AuthenticationScheme)]</w:t>
      </w:r>
    </w:p>
    <w:p w:rsidR="00773787" w:rsidRDefault="001C351D" w:rsidP="00B74861">
      <w:pPr>
        <w:pBdr>
          <w:top w:val="nil"/>
          <w:left w:val="nil"/>
          <w:bottom w:val="nil"/>
          <w:right w:val="nil"/>
          <w:between w:val="nil"/>
        </w:pBdr>
        <w:spacing w:line="240" w:lineRule="auto"/>
        <w:ind w:left="720" w:hanging="720"/>
      </w:pPr>
      <w:r>
        <w:tab/>
        <w:t>public class PetsController : Controller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DataContext _dataContex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sController(DataContext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dataContext = dataContex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ost]</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ostPet([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wner = await _dataContext.Owners.FindAsync(request.OwnerId);</w:t>
      </w:r>
    </w:p>
    <w:p w:rsidR="00773787" w:rsidRDefault="001C351D" w:rsidP="00B74861">
      <w:pPr>
        <w:pBdr>
          <w:top w:val="nil"/>
          <w:left w:val="nil"/>
          <w:bottom w:val="nil"/>
          <w:right w:val="nil"/>
          <w:between w:val="nil"/>
        </w:pBdr>
        <w:spacing w:line="240" w:lineRule="auto"/>
        <w:ind w:left="720" w:hanging="720"/>
      </w:pPr>
      <w:r>
        <w:t xml:space="preserve">        </w:t>
      </w:r>
      <w:r>
        <w:tab/>
        <w:t>if (owner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owner.");</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string.Empty;</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 = new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orn = request.Born,</w:t>
      </w:r>
    </w:p>
    <w:p w:rsidR="00773787" w:rsidRDefault="001C351D" w:rsidP="00B74861">
      <w:pPr>
        <w:pBdr>
          <w:top w:val="nil"/>
          <w:left w:val="nil"/>
          <w:bottom w:val="nil"/>
          <w:right w:val="nil"/>
          <w:between w:val="nil"/>
        </w:pBdr>
        <w:spacing w:line="240" w:lineRule="auto"/>
        <w:ind w:left="720" w:hanging="720"/>
      </w:pPr>
      <w:r>
        <w:t xml:space="preserve">            </w:t>
      </w:r>
      <w:r>
        <w:tab/>
        <w:t>ImageUrl = imageUrl,</w:t>
      </w:r>
    </w:p>
    <w:p w:rsidR="00773787" w:rsidRDefault="001C351D" w:rsidP="00B74861">
      <w:pPr>
        <w:pBdr>
          <w:top w:val="nil"/>
          <w:left w:val="nil"/>
          <w:bottom w:val="nil"/>
          <w:right w:val="nil"/>
          <w:between w:val="nil"/>
        </w:pBdr>
        <w:spacing w:line="240" w:lineRule="auto"/>
        <w:ind w:left="720" w:hanging="720"/>
      </w:pPr>
      <w:r>
        <w:t xml:space="preserve">            </w:t>
      </w:r>
      <w:r>
        <w:tab/>
        <w:t>Name = request.Name,</w:t>
      </w:r>
    </w:p>
    <w:p w:rsidR="00773787" w:rsidRDefault="001C351D" w:rsidP="00B74861">
      <w:pPr>
        <w:pBdr>
          <w:top w:val="nil"/>
          <w:left w:val="nil"/>
          <w:bottom w:val="nil"/>
          <w:right w:val="nil"/>
          <w:between w:val="nil"/>
        </w:pBdr>
        <w:spacing w:line="240" w:lineRule="auto"/>
        <w:ind w:left="720" w:hanging="720"/>
      </w:pPr>
      <w:r>
        <w:t xml:space="preserve">            </w:t>
      </w:r>
      <w:r>
        <w:tab/>
        <w:t>Owner = owner,</w:t>
      </w:r>
    </w:p>
    <w:p w:rsidR="00773787" w:rsidRDefault="001C351D" w:rsidP="00B74861">
      <w:pPr>
        <w:pBdr>
          <w:top w:val="nil"/>
          <w:left w:val="nil"/>
          <w:bottom w:val="nil"/>
          <w:right w:val="nil"/>
          <w:between w:val="nil"/>
        </w:pBdr>
        <w:spacing w:line="240" w:lineRule="auto"/>
        <w:ind w:left="720" w:hanging="720"/>
      </w:pPr>
      <w:r>
        <w:t xml:space="preserve">            </w:t>
      </w:r>
      <w:r>
        <w:tab/>
        <w:t>PetType = petType,</w:t>
      </w:r>
    </w:p>
    <w:p w:rsidR="00773787" w:rsidRDefault="001C351D" w:rsidP="00B74861">
      <w:pPr>
        <w:pBdr>
          <w:top w:val="nil"/>
          <w:left w:val="nil"/>
          <w:bottom w:val="nil"/>
          <w:right w:val="nil"/>
          <w:between w:val="nil"/>
        </w:pBdr>
        <w:spacing w:line="240" w:lineRule="auto"/>
        <w:ind w:left="720" w:hanging="720"/>
      </w:pPr>
      <w:r>
        <w:t xml:space="preserve">            </w:t>
      </w:r>
      <w:r>
        <w:tab/>
        <w:t>Race = request.Race,</w:t>
      </w:r>
    </w:p>
    <w:p w:rsidR="00773787" w:rsidRDefault="001C351D" w:rsidP="00B74861">
      <w:pPr>
        <w:pBdr>
          <w:top w:val="nil"/>
          <w:left w:val="nil"/>
          <w:bottom w:val="nil"/>
          <w:right w:val="nil"/>
          <w:between w:val="nil"/>
        </w:pBdr>
        <w:spacing w:line="240" w:lineRule="auto"/>
        <w:ind w:left="720" w:hanging="720"/>
      </w:pPr>
      <w:r>
        <w:t xml:space="preserve">            </w:t>
      </w:r>
      <w:r>
        <w:tab/>
        <w:t>Remarks = request.Remark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Ad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HttpPut("{id}")]</w:t>
      </w:r>
    </w:p>
    <w:p w:rsidR="00773787" w:rsidRDefault="001C351D" w:rsidP="00B74861">
      <w:pPr>
        <w:pBdr>
          <w:top w:val="nil"/>
          <w:left w:val="nil"/>
          <w:bottom w:val="nil"/>
          <w:right w:val="nil"/>
          <w:between w:val="nil"/>
        </w:pBdr>
        <w:spacing w:line="240" w:lineRule="auto"/>
        <w:ind w:left="720" w:hanging="720"/>
      </w:pPr>
      <w:r>
        <w:t xml:space="preserve">    </w:t>
      </w:r>
      <w:r>
        <w:tab/>
        <w:t>public async Task&lt;IActionResult&gt; PutPet([FromRoute] int id, [FromBody] PetRequest 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f (!ModelState.IsVal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ModelStat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d != request.Id)</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oldPet = await _dataContext.Pets.FindAsync(request.Id);</w:t>
      </w:r>
    </w:p>
    <w:p w:rsidR="00773787" w:rsidRDefault="001C351D" w:rsidP="00B74861">
      <w:pPr>
        <w:pBdr>
          <w:top w:val="nil"/>
          <w:left w:val="nil"/>
          <w:bottom w:val="nil"/>
          <w:right w:val="nil"/>
          <w:between w:val="nil"/>
        </w:pBdr>
        <w:spacing w:line="240" w:lineRule="auto"/>
        <w:ind w:left="720" w:hanging="720"/>
      </w:pPr>
      <w:r>
        <w:t xml:space="preserve">        </w:t>
      </w:r>
      <w:r>
        <w:tab/>
        <w:t>if (oldPet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Pet doesn't exis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etType = await _dataContext.PetTypes.FindAsync(request.PetTypeId);</w:t>
      </w:r>
    </w:p>
    <w:p w:rsidR="00773787" w:rsidRDefault="001C351D" w:rsidP="00B74861">
      <w:pPr>
        <w:pBdr>
          <w:top w:val="nil"/>
          <w:left w:val="nil"/>
          <w:bottom w:val="nil"/>
          <w:right w:val="nil"/>
          <w:between w:val="nil"/>
        </w:pBdr>
        <w:spacing w:line="240" w:lineRule="auto"/>
        <w:ind w:left="720" w:hanging="720"/>
      </w:pPr>
      <w:r>
        <w:t xml:space="preserve">        </w:t>
      </w:r>
      <w:r>
        <w:tab/>
        <w:t>if (petType == nul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 BadRequest("Not valid pet typ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imageUrl = oldPet.ImageUrl;</w:t>
      </w:r>
    </w:p>
    <w:p w:rsidR="00773787" w:rsidRDefault="001C351D" w:rsidP="00B74861">
      <w:pPr>
        <w:pBdr>
          <w:top w:val="nil"/>
          <w:left w:val="nil"/>
          <w:bottom w:val="nil"/>
          <w:right w:val="nil"/>
          <w:between w:val="nil"/>
        </w:pBdr>
        <w:spacing w:line="240" w:lineRule="auto"/>
        <w:ind w:left="720" w:hanging="720"/>
      </w:pPr>
      <w:r>
        <w:t xml:space="preserve">        </w:t>
      </w:r>
      <w:r>
        <w:tab/>
        <w:t>if (request.ImageArray != null &amp;&amp; request.ImageArray.Length &gt; 0)</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stream = new MemoryStream(request.ImageArray);</w:t>
      </w:r>
    </w:p>
    <w:p w:rsidR="00773787" w:rsidRDefault="001C351D" w:rsidP="00B74861">
      <w:pPr>
        <w:pBdr>
          <w:top w:val="nil"/>
          <w:left w:val="nil"/>
          <w:bottom w:val="nil"/>
          <w:right w:val="nil"/>
          <w:between w:val="nil"/>
        </w:pBdr>
        <w:spacing w:line="240" w:lineRule="auto"/>
        <w:ind w:left="720" w:hanging="720"/>
      </w:pPr>
      <w:r>
        <w:t xml:space="preserve">            </w:t>
      </w:r>
      <w:r>
        <w:tab/>
        <w:t>var guid = Guid.NewGuid().ToString();</w:t>
      </w:r>
    </w:p>
    <w:p w:rsidR="00773787" w:rsidRDefault="001C351D" w:rsidP="00B74861">
      <w:pPr>
        <w:pBdr>
          <w:top w:val="nil"/>
          <w:left w:val="nil"/>
          <w:bottom w:val="nil"/>
          <w:right w:val="nil"/>
          <w:between w:val="nil"/>
        </w:pBdr>
        <w:spacing w:line="240" w:lineRule="auto"/>
        <w:ind w:left="720" w:hanging="720"/>
      </w:pPr>
      <w:r>
        <w:t xml:space="preserve">            </w:t>
      </w:r>
      <w:r>
        <w:tab/>
        <w:t>var file = $"{guid}.jpg";</w:t>
      </w:r>
    </w:p>
    <w:p w:rsidR="00773787" w:rsidRDefault="001C351D" w:rsidP="00B74861">
      <w:pPr>
        <w:pBdr>
          <w:top w:val="nil"/>
          <w:left w:val="nil"/>
          <w:bottom w:val="nil"/>
          <w:right w:val="nil"/>
          <w:between w:val="nil"/>
        </w:pBdr>
        <w:spacing w:line="240" w:lineRule="auto"/>
        <w:ind w:left="720" w:hanging="720"/>
      </w:pPr>
      <w:r>
        <w:t xml:space="preserve">            </w:t>
      </w:r>
      <w:r>
        <w:tab/>
        <w:t>var folder = "wwwroot\\images\\Pets";</w:t>
      </w:r>
    </w:p>
    <w:p w:rsidR="00773787" w:rsidRDefault="001C351D" w:rsidP="00B74861">
      <w:pPr>
        <w:pBdr>
          <w:top w:val="nil"/>
          <w:left w:val="nil"/>
          <w:bottom w:val="nil"/>
          <w:right w:val="nil"/>
          <w:between w:val="nil"/>
        </w:pBdr>
        <w:spacing w:line="240" w:lineRule="auto"/>
        <w:ind w:left="720" w:hanging="720"/>
      </w:pPr>
      <w:r>
        <w:t xml:space="preserve">            </w:t>
      </w:r>
      <w:r>
        <w:tab/>
        <w:t>var fullPath = $"~/images/Pets/{file}";</w:t>
      </w:r>
    </w:p>
    <w:p w:rsidR="00773787" w:rsidRDefault="001C351D" w:rsidP="00B74861">
      <w:pPr>
        <w:pBdr>
          <w:top w:val="nil"/>
          <w:left w:val="nil"/>
          <w:bottom w:val="nil"/>
          <w:right w:val="nil"/>
          <w:between w:val="nil"/>
        </w:pBdr>
        <w:spacing w:line="240" w:lineRule="auto"/>
        <w:ind w:left="720" w:hanging="720"/>
      </w:pPr>
      <w:r>
        <w:t xml:space="preserve">            </w:t>
      </w:r>
      <w:r>
        <w:tab/>
        <w:t>var response = FilesHelper.UploadPhoto(stream, folder, fil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respon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mageUrl = fullPath;</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oldPet.Born = request.Born;</w:t>
      </w:r>
    </w:p>
    <w:p w:rsidR="00773787" w:rsidRDefault="001C351D" w:rsidP="00B74861">
      <w:pPr>
        <w:pBdr>
          <w:top w:val="nil"/>
          <w:left w:val="nil"/>
          <w:bottom w:val="nil"/>
          <w:right w:val="nil"/>
          <w:between w:val="nil"/>
        </w:pBdr>
        <w:spacing w:line="240" w:lineRule="auto"/>
        <w:ind w:left="720" w:hanging="720"/>
      </w:pPr>
      <w:r>
        <w:t xml:space="preserve">        </w:t>
      </w:r>
      <w:r>
        <w:tab/>
        <w:t>oldPet.ImageUrl = imageUrl;</w:t>
      </w:r>
    </w:p>
    <w:p w:rsidR="00773787" w:rsidRDefault="001C351D" w:rsidP="00B74861">
      <w:pPr>
        <w:pBdr>
          <w:top w:val="nil"/>
          <w:left w:val="nil"/>
          <w:bottom w:val="nil"/>
          <w:right w:val="nil"/>
          <w:between w:val="nil"/>
        </w:pBdr>
        <w:spacing w:line="240" w:lineRule="auto"/>
        <w:ind w:left="720" w:hanging="720"/>
      </w:pPr>
      <w:r>
        <w:t xml:space="preserve">        </w:t>
      </w:r>
      <w:r>
        <w:tab/>
        <w:t>oldPet.Name = request.Name;</w:t>
      </w:r>
    </w:p>
    <w:p w:rsidR="00773787" w:rsidRDefault="001C351D" w:rsidP="00B74861">
      <w:pPr>
        <w:pBdr>
          <w:top w:val="nil"/>
          <w:left w:val="nil"/>
          <w:bottom w:val="nil"/>
          <w:right w:val="nil"/>
          <w:between w:val="nil"/>
        </w:pBdr>
        <w:spacing w:line="240" w:lineRule="auto"/>
        <w:ind w:left="720" w:hanging="720"/>
      </w:pPr>
      <w:r>
        <w:t xml:space="preserve">        </w:t>
      </w:r>
      <w:r>
        <w:tab/>
        <w:t>oldPet.PetType = petType;</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oldPet.Race = request.Race;</w:t>
      </w:r>
    </w:p>
    <w:p w:rsidR="00773787" w:rsidRDefault="001C351D" w:rsidP="00B74861">
      <w:pPr>
        <w:pBdr>
          <w:top w:val="nil"/>
          <w:left w:val="nil"/>
          <w:bottom w:val="nil"/>
          <w:right w:val="nil"/>
          <w:between w:val="nil"/>
        </w:pBdr>
        <w:spacing w:line="240" w:lineRule="auto"/>
        <w:ind w:left="720" w:hanging="720"/>
      </w:pPr>
      <w:r>
        <w:t xml:space="preserve">        </w:t>
      </w:r>
      <w:r>
        <w:tab/>
        <w:t>oldPet.Remarks = request.Remark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_dataContext.Pets.Update(oldPet);</w:t>
      </w:r>
    </w:p>
    <w:p w:rsidR="00773787" w:rsidRDefault="001C351D" w:rsidP="00B74861">
      <w:pPr>
        <w:pBdr>
          <w:top w:val="nil"/>
          <w:left w:val="nil"/>
          <w:bottom w:val="nil"/>
          <w:right w:val="nil"/>
          <w:between w:val="nil"/>
        </w:pBdr>
        <w:spacing w:line="240" w:lineRule="auto"/>
        <w:ind w:left="720" w:hanging="720"/>
      </w:pPr>
      <w:r>
        <w:t xml:space="preserve">        </w:t>
      </w:r>
      <w:r>
        <w:tab/>
        <w:t>await _dataContext.SaveChangesAsync();</w:t>
      </w:r>
    </w:p>
    <w:p w:rsidR="00773787" w:rsidRDefault="001C351D" w:rsidP="00B74861">
      <w:pPr>
        <w:pBdr>
          <w:top w:val="nil"/>
          <w:left w:val="nil"/>
          <w:bottom w:val="nil"/>
          <w:right w:val="nil"/>
          <w:between w:val="nil"/>
        </w:pBdr>
        <w:spacing w:line="240" w:lineRule="auto"/>
        <w:ind w:left="720" w:hanging="720"/>
      </w:pPr>
      <w:r>
        <w:t xml:space="preserve">        </w:t>
      </w:r>
      <w:r>
        <w:tab/>
        <w:t>return Ok(old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 xml:space="preserve">Add the </w:t>
      </w:r>
      <w:r>
        <w:rPr>
          <w:b/>
        </w:rPr>
        <w:t xml:space="preserve">PetTypes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Data.Entitie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PetTypes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TypesController(DataContext dataContex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dataContext = dataContex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HttpGet]</w:t>
      </w:r>
    </w:p>
    <w:p w:rsidR="00773787" w:rsidRDefault="001C351D" w:rsidP="00B74861">
      <w:pPr>
        <w:spacing w:line="240" w:lineRule="auto"/>
        <w:ind w:left="720" w:hanging="720"/>
      </w:pPr>
      <w:r>
        <w:t xml:space="preserve">    </w:t>
      </w:r>
      <w:r>
        <w:tab/>
        <w:t>public IEnumerable&lt;PetType&gt; GetPetTyp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_dataContext.PetTypes.OrderBy(pt =&gt; p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0"/>
        </w:numPr>
        <w:pBdr>
          <w:top w:val="nil"/>
          <w:left w:val="nil"/>
          <w:bottom w:val="nil"/>
          <w:right w:val="nil"/>
          <w:between w:val="nil"/>
        </w:pBdr>
        <w:spacing w:line="240" w:lineRule="auto"/>
        <w:ind w:hanging="720"/>
      </w:pPr>
      <w:r>
        <w:t>Test it on postman.</w:t>
      </w:r>
    </w:p>
    <w:p w:rsidR="00773787" w:rsidRDefault="001C351D" w:rsidP="00B74861">
      <w:pPr>
        <w:pStyle w:val="Ttulo3"/>
        <w:spacing w:line="240" w:lineRule="auto"/>
        <w:ind w:left="720" w:hanging="720"/>
      </w:pPr>
      <w:bookmarkStart w:id="38" w:name="_tp958f4afw9y" w:colFirst="0" w:colLast="0"/>
      <w:bookmarkEnd w:id="38"/>
      <w:r>
        <w:t>Agenda</w:t>
      </w:r>
    </w:p>
    <w:p w:rsidR="00773787" w:rsidRDefault="001C351D" w:rsidP="00B74861">
      <w:pPr>
        <w:numPr>
          <w:ilvl w:val="0"/>
          <w:numId w:val="41"/>
        </w:numPr>
        <w:spacing w:line="240" w:lineRule="auto"/>
        <w:ind w:hanging="720"/>
      </w:pPr>
      <w:r>
        <w:t xml:space="preserve">Add the </w:t>
      </w:r>
      <w:r>
        <w:rPr>
          <w:b/>
        </w:rPr>
        <w:t xml:space="preserve">AgendaResponse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Availab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ateTime DateLocal =&gt; Date.ToLocalTi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ose methods to </w:t>
      </w:r>
      <w:r>
        <w:rPr>
          <w:b/>
        </w:rPr>
        <w:t xml:space="preserve">IConverterHelper </w:t>
      </w:r>
      <w:r>
        <w:t>interface:</w:t>
      </w:r>
    </w:p>
    <w:p w:rsidR="00773787" w:rsidRDefault="00773787" w:rsidP="00B74861">
      <w:pPr>
        <w:spacing w:line="240" w:lineRule="auto"/>
        <w:ind w:left="720" w:hanging="720"/>
      </w:pPr>
    </w:p>
    <w:p w:rsidR="00773787" w:rsidRDefault="001C351D" w:rsidP="00B74861">
      <w:pPr>
        <w:spacing w:line="240" w:lineRule="auto"/>
        <w:ind w:left="720" w:hanging="720"/>
      </w:pPr>
      <w:r>
        <w:t>PetResponse ToPetResponse(Pet pet);</w:t>
      </w:r>
    </w:p>
    <w:p w:rsidR="00773787" w:rsidRDefault="00773787" w:rsidP="00B74861">
      <w:pPr>
        <w:spacing w:line="240" w:lineRule="auto"/>
        <w:ind w:left="720" w:hanging="720"/>
      </w:pPr>
    </w:p>
    <w:p w:rsidR="00773787" w:rsidRDefault="001C351D" w:rsidP="00B74861">
      <w:pPr>
        <w:spacing w:line="240" w:lineRule="auto"/>
        <w:ind w:left="720" w:hanging="720"/>
      </w:pPr>
      <w:r>
        <w:t>OwnerResponse ToOwnerResposne(Owner owner);</w:t>
      </w:r>
    </w:p>
    <w:p w:rsidR="00773787" w:rsidRDefault="00773787" w:rsidP="00B74861">
      <w:pPr>
        <w:spacing w:line="240" w:lineRule="auto"/>
        <w:ind w:left="720" w:hanging="720"/>
      </w:pPr>
    </w:p>
    <w:p w:rsidR="00773787" w:rsidRDefault="001C351D" w:rsidP="00B74861">
      <w:pPr>
        <w:spacing w:line="240" w:lineRule="auto"/>
        <w:ind w:left="720" w:hanging="720"/>
      </w:pPr>
      <w:r>
        <w:t>And the implementation:</w:t>
      </w:r>
    </w:p>
    <w:p w:rsidR="00773787" w:rsidRDefault="00773787" w:rsidP="00B74861">
      <w:pPr>
        <w:spacing w:line="240" w:lineRule="auto"/>
        <w:ind w:left="720" w:hanging="720"/>
      </w:pPr>
    </w:p>
    <w:p w:rsidR="00773787" w:rsidRDefault="001C351D" w:rsidP="00B74861">
      <w:pPr>
        <w:spacing w:line="240" w:lineRule="auto"/>
        <w:ind w:left="720" w:hanging="720"/>
      </w:pPr>
      <w:r>
        <w:t>public PetResponse ToPetResponse(Pet 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Pet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Url = pet.ImageFullPath,</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PetType = pet.PetType.Name,</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OwnerResponse ToOwnerResposne(Owner 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ull;</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ddress = owner.User.Address,</w:t>
      </w:r>
    </w:p>
    <w:p w:rsidR="00773787" w:rsidRDefault="001C351D" w:rsidP="00B74861">
      <w:pPr>
        <w:spacing w:line="240" w:lineRule="auto"/>
        <w:ind w:left="720" w:hanging="720"/>
      </w:pPr>
      <w:r>
        <w:lastRenderedPageBreak/>
        <w:t xml:space="preserve">    </w:t>
      </w:r>
      <w:r>
        <w:tab/>
        <w:t>Document = owner.User.Document,</w:t>
      </w:r>
    </w:p>
    <w:p w:rsidR="00773787" w:rsidRDefault="001C351D" w:rsidP="00B74861">
      <w:pPr>
        <w:spacing w:line="240" w:lineRule="auto"/>
        <w:ind w:left="720" w:hanging="720"/>
      </w:pPr>
      <w:r>
        <w:t xml:space="preserve">    </w:t>
      </w:r>
      <w:r>
        <w:tab/>
        <w:t>Email = owner.User.Email,</w:t>
      </w:r>
    </w:p>
    <w:p w:rsidR="00773787" w:rsidRDefault="001C351D" w:rsidP="00B74861">
      <w:pPr>
        <w:spacing w:line="240" w:lineRule="auto"/>
        <w:ind w:left="720" w:hanging="720"/>
      </w:pPr>
      <w:r>
        <w:t xml:space="preserve">    </w:t>
      </w:r>
      <w:r>
        <w:tab/>
        <w:t>FirstName = owner.User.FirstName,</w:t>
      </w:r>
    </w:p>
    <w:p w:rsidR="00773787" w:rsidRDefault="001C351D" w:rsidP="00B74861">
      <w:pPr>
        <w:spacing w:line="240" w:lineRule="auto"/>
        <w:ind w:left="720" w:hanging="720"/>
      </w:pPr>
      <w:r>
        <w:t xml:space="preserve">    </w:t>
      </w:r>
      <w:r>
        <w:tab/>
        <w:t>LastName = owner.User.LastName,</w:t>
      </w:r>
    </w:p>
    <w:p w:rsidR="00773787" w:rsidRDefault="001C351D" w:rsidP="00B74861">
      <w:pPr>
        <w:spacing w:line="240" w:lineRule="auto"/>
        <w:ind w:left="720" w:hanging="720"/>
      </w:pPr>
      <w:r>
        <w:t xml:space="preserve">    </w:t>
      </w:r>
      <w:r>
        <w:tab/>
        <w:t>PhoneNumber = owner.User.PhoneNumb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gendaController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icrosoft.AspNetCore.Authentication.JwtBearer;</w:t>
      </w:r>
    </w:p>
    <w:p w:rsidR="00773787" w:rsidRDefault="001C351D" w:rsidP="00B74861">
      <w:pPr>
        <w:spacing w:line="240" w:lineRule="auto"/>
        <w:ind w:left="720" w:hanging="720"/>
      </w:pPr>
      <w:r>
        <w:t>using Microsoft.AspNetCore.Authorization;</w:t>
      </w:r>
    </w:p>
    <w:p w:rsidR="00773787" w:rsidRDefault="001C351D" w:rsidP="00B74861">
      <w:pPr>
        <w:spacing w:line="240" w:lineRule="auto"/>
        <w:ind w:left="720" w:hanging="720"/>
      </w:pPr>
      <w:r>
        <w:t>using Microsoft.AspNetCore.Mvc;</w:t>
      </w:r>
    </w:p>
    <w:p w:rsidR="00773787" w:rsidRDefault="001C351D" w:rsidP="00B74861">
      <w:pPr>
        <w:spacing w:line="240" w:lineRule="auto"/>
        <w:ind w:left="720" w:hanging="720"/>
      </w:pPr>
      <w:r>
        <w:t>using Microsoft.EntityFrameworkCore;</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Web.Data;</w:t>
      </w:r>
    </w:p>
    <w:p w:rsidR="00773787" w:rsidRDefault="001C351D" w:rsidP="00B74861">
      <w:pPr>
        <w:spacing w:line="240" w:lineRule="auto"/>
        <w:ind w:left="720" w:hanging="720"/>
      </w:pPr>
      <w:r>
        <w:t>using MyVet.Web.Helpers;</w:t>
      </w: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Linq;</w:t>
      </w: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Web.Controllers.API</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oute("api/[Controller]")]</w:t>
      </w:r>
    </w:p>
    <w:p w:rsidR="00773787" w:rsidRDefault="001C351D" w:rsidP="00B74861">
      <w:pPr>
        <w:spacing w:line="240" w:lineRule="auto"/>
        <w:ind w:left="720" w:hanging="720"/>
      </w:pPr>
      <w:r>
        <w:tab/>
        <w:t>[ApiController]</w:t>
      </w:r>
    </w:p>
    <w:p w:rsidR="00773787" w:rsidRDefault="001C351D" w:rsidP="00B74861">
      <w:pPr>
        <w:spacing w:line="240" w:lineRule="auto"/>
        <w:ind w:left="720" w:hanging="720"/>
      </w:pPr>
      <w:r>
        <w:tab/>
        <w:t>[Authorize(AuthenticationSchemes = JwtBearerDefaults.AuthenticationScheme)]</w:t>
      </w:r>
    </w:p>
    <w:p w:rsidR="00773787" w:rsidRDefault="001C351D" w:rsidP="00B74861">
      <w:pPr>
        <w:spacing w:line="240" w:lineRule="auto"/>
        <w:ind w:left="720" w:hanging="720"/>
      </w:pPr>
      <w:r>
        <w:tab/>
        <w:t>public class AgendaController : Controll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DataContext _dataContext;</w:t>
      </w:r>
    </w:p>
    <w:p w:rsidR="00773787" w:rsidRDefault="001C351D" w:rsidP="00B74861">
      <w:pPr>
        <w:spacing w:line="240" w:lineRule="auto"/>
        <w:ind w:left="720" w:hanging="720"/>
      </w:pPr>
      <w:r>
        <w:t xml:space="preserve">    </w:t>
      </w:r>
      <w:r>
        <w:tab/>
        <w:t>private readonly IConverterHelper _converterHelp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gendaController(</w:t>
      </w:r>
    </w:p>
    <w:p w:rsidR="00773787" w:rsidRDefault="001C351D" w:rsidP="00B74861">
      <w:pPr>
        <w:spacing w:line="240" w:lineRule="auto"/>
        <w:ind w:left="720" w:hanging="720"/>
      </w:pPr>
      <w:r>
        <w:t xml:space="preserve">        </w:t>
      </w:r>
      <w:r>
        <w:tab/>
        <w:t>DataContext dataContext,</w:t>
      </w:r>
    </w:p>
    <w:p w:rsidR="00773787" w:rsidRDefault="001C351D" w:rsidP="00B74861">
      <w:pPr>
        <w:spacing w:line="240" w:lineRule="auto"/>
        <w:ind w:left="720" w:hanging="720"/>
      </w:pPr>
      <w:r>
        <w:t xml:space="preserve">        </w:t>
      </w:r>
      <w:r>
        <w:tab/>
        <w:t>IConverterHelper converterHelp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_dataContext = dataContext;</w:t>
      </w:r>
    </w:p>
    <w:p w:rsidR="00773787" w:rsidRDefault="001C351D" w:rsidP="00B74861">
      <w:pPr>
        <w:spacing w:line="240" w:lineRule="auto"/>
        <w:ind w:left="720" w:hanging="720"/>
      </w:pPr>
      <w:r>
        <w:t xml:space="preserve">        </w:t>
      </w:r>
      <w:r>
        <w:tab/>
        <w:t>_converterHelper = converterHelp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HttpPost]</w:t>
      </w:r>
    </w:p>
    <w:p w:rsidR="00773787" w:rsidRDefault="001C351D" w:rsidP="00B74861">
      <w:pPr>
        <w:spacing w:line="240" w:lineRule="auto"/>
        <w:ind w:left="720" w:hanging="720"/>
      </w:pPr>
      <w:r>
        <w:t xml:space="preserve">    </w:t>
      </w:r>
      <w:r>
        <w:tab/>
        <w:t>[Route("GetAgendaForOwner")]</w:t>
      </w:r>
    </w:p>
    <w:p w:rsidR="00773787" w:rsidRDefault="001C351D" w:rsidP="00B74861">
      <w:pPr>
        <w:spacing w:line="240" w:lineRule="auto"/>
        <w:ind w:left="720" w:hanging="720"/>
      </w:pPr>
      <w:r>
        <w:t xml:space="preserve">    </w:t>
      </w:r>
      <w:r>
        <w:tab/>
        <w:t>public async Task&lt;IActionResult&gt; GetAgendaForOwner(EmailRequest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ModelState.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s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ThenInclude(o =&gt; o.Us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Where(a =&gt; a.Date &gt;= DateTime.Today.ToUniversalTime())</w:t>
      </w:r>
    </w:p>
    <w:p w:rsidR="00773787" w:rsidRDefault="001C351D" w:rsidP="00B74861">
      <w:pPr>
        <w:spacing w:line="240" w:lineRule="auto"/>
        <w:ind w:left="720" w:hanging="720"/>
      </w:pPr>
      <w:r>
        <w:t xml:space="preserve">            </w:t>
      </w:r>
      <w:r>
        <w:tab/>
        <w:t>.OrderBy(a =&gt; a.Dat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sponse = new List&lt;AgendaResponse&gt;();</w:t>
      </w:r>
    </w:p>
    <w:p w:rsidR="00773787" w:rsidRDefault="001C351D" w:rsidP="00B74861">
      <w:pPr>
        <w:spacing w:line="240" w:lineRule="auto"/>
        <w:ind w:left="720" w:hanging="720"/>
      </w:pPr>
      <w:r>
        <w:t xml:space="preserve">        </w:t>
      </w:r>
      <w:r>
        <w:tab/>
        <w:t>foreach (var agenda in agenda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agendaRespose = new Agenda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ate = agenda.Date,</w:t>
      </w:r>
    </w:p>
    <w:p w:rsidR="00773787" w:rsidRDefault="001C351D" w:rsidP="00B74861">
      <w:pPr>
        <w:spacing w:line="240" w:lineRule="auto"/>
        <w:ind w:left="720" w:hanging="720"/>
      </w:pPr>
      <w:r>
        <w:t xml:space="preserve">                </w:t>
      </w:r>
      <w:r>
        <w:tab/>
        <w:t>Id = agenda.Id,</w:t>
      </w:r>
    </w:p>
    <w:p w:rsidR="00773787" w:rsidRDefault="001C351D" w:rsidP="00B74861">
      <w:pPr>
        <w:spacing w:line="240" w:lineRule="auto"/>
        <w:ind w:left="720" w:hanging="720"/>
      </w:pPr>
      <w:r>
        <w:t xml:space="preserve">                </w:t>
      </w:r>
      <w:r>
        <w:tab/>
        <w:t>IsAvailable = agenda.IsAvailab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agenda.Owner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agenda.Owner.User.Email.ToLower().Equals(emailRequest.Email.ToLo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gendaRespose.Owner = _converterHelper.ToOwnerResposne(agenda.Owner);</w:t>
      </w:r>
    </w:p>
    <w:p w:rsidR="00773787" w:rsidRDefault="001C351D" w:rsidP="00B74861">
      <w:pPr>
        <w:spacing w:line="240" w:lineRule="auto"/>
        <w:ind w:left="720" w:hanging="720"/>
      </w:pPr>
      <w:r>
        <w:t xml:space="preserve">                    </w:t>
      </w:r>
      <w:r>
        <w:tab/>
        <w:t>agendaRespose.Pet = _converterHelper.ToPetResponse(agenda.Pet);</w:t>
      </w:r>
    </w:p>
    <w:p w:rsidR="00773787" w:rsidRDefault="001C351D" w:rsidP="00B74861">
      <w:pPr>
        <w:spacing w:line="240" w:lineRule="auto"/>
        <w:ind w:left="720" w:hanging="720"/>
      </w:pPr>
      <w:r>
        <w:t xml:space="preserve">                    </w:t>
      </w:r>
      <w:r>
        <w:tab/>
        <w:t>agendaRespose.Remarks = agenda.Remark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gendaRespose.Owner = new OwnerResponse { FirstName = "Reserved"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sponse.Add(agendaRespo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Ok(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Owner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Pet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Remarks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AssignAgenda</w:t>
      </w:r>
      <w:r>
        <w:t xml:space="preserve"> 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AssignAgenda")]</w:t>
      </w:r>
    </w:p>
    <w:p w:rsidR="00773787" w:rsidRDefault="001C351D" w:rsidP="00B74861">
      <w:pPr>
        <w:spacing w:line="240" w:lineRule="auto"/>
        <w:ind w:left="720" w:hanging="720"/>
      </w:pPr>
      <w:r>
        <w:t>public async Task&lt;IActionResult&gt; AssignAgenda(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FindAsync(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not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owner = await _dataContext.Owners.FindAsync(request.OwnerId);</w:t>
      </w:r>
    </w:p>
    <w:p w:rsidR="00773787" w:rsidRDefault="001C351D" w:rsidP="00B74861">
      <w:pPr>
        <w:spacing w:line="240" w:lineRule="auto"/>
        <w:ind w:left="720" w:hanging="720"/>
      </w:pPr>
      <w:r>
        <w:tab/>
        <w:t>if (owner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Owner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FindAsync(request.Pet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Pet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false;</w:t>
      </w:r>
    </w:p>
    <w:p w:rsidR="00773787" w:rsidRDefault="001C351D" w:rsidP="00B74861">
      <w:pPr>
        <w:spacing w:line="240" w:lineRule="auto"/>
        <w:ind w:left="720" w:hanging="720"/>
      </w:pPr>
      <w:r>
        <w:tab/>
        <w:t>agenda.Remarks = request.Remarks;</w:t>
      </w:r>
    </w:p>
    <w:p w:rsidR="00773787" w:rsidRDefault="001C351D" w:rsidP="00B74861">
      <w:pPr>
        <w:spacing w:line="240" w:lineRule="auto"/>
        <w:ind w:left="720" w:hanging="720"/>
      </w:pPr>
      <w:r>
        <w:tab/>
        <w:t>agenda.Owner = owner;</w:t>
      </w:r>
    </w:p>
    <w:p w:rsidR="00773787" w:rsidRDefault="001C351D" w:rsidP="00B74861">
      <w:pPr>
        <w:spacing w:line="240" w:lineRule="auto"/>
        <w:ind w:left="720" w:hanging="720"/>
      </w:pPr>
      <w:r>
        <w:tab/>
        <w:t>agenda.Pet = pe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w:t>
      </w:r>
      <w:r>
        <w:rPr>
          <w:b/>
        </w:rPr>
        <w:t xml:space="preserve">UnAssignRequest </w:t>
      </w:r>
      <w:r>
        <w:t>model:</w:t>
      </w:r>
    </w:p>
    <w:p w:rsidR="00773787" w:rsidRDefault="00773787" w:rsidP="00B74861">
      <w:pPr>
        <w:spacing w:line="240" w:lineRule="auto"/>
        <w:ind w:left="720" w:hanging="720"/>
      </w:pPr>
    </w:p>
    <w:p w:rsidR="00773787" w:rsidRDefault="001C351D" w:rsidP="00B74861">
      <w:pPr>
        <w:spacing w:line="240" w:lineRule="auto"/>
        <w:ind w:left="720" w:hanging="720"/>
      </w:pPr>
      <w:r>
        <w:t>using System.ComponentModel.DataAnnota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UnAssign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quired]</w:t>
      </w:r>
    </w:p>
    <w:p w:rsidR="00773787" w:rsidRDefault="001C351D" w:rsidP="00B74861">
      <w:pPr>
        <w:spacing w:line="240" w:lineRule="auto"/>
        <w:ind w:left="720" w:hanging="720"/>
      </w:pPr>
      <w:r>
        <w:t xml:space="preserve">    </w:t>
      </w:r>
      <w:r>
        <w:tab/>
        <w:t>public int AgendaId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 xml:space="preserve">Add the method </w:t>
      </w:r>
      <w:r>
        <w:rPr>
          <w:b/>
        </w:rPr>
        <w:t xml:space="preserve">UnAssignAgenda </w:t>
      </w:r>
      <w:r>
        <w:t xml:space="preserve">to </w:t>
      </w:r>
      <w:r>
        <w:rPr>
          <w:b/>
        </w:rPr>
        <w:t xml:space="preserve">AgendaController </w:t>
      </w:r>
      <w:r>
        <w:t>API:</w:t>
      </w:r>
    </w:p>
    <w:p w:rsidR="00773787" w:rsidRDefault="00773787" w:rsidP="00B74861">
      <w:pPr>
        <w:spacing w:line="240" w:lineRule="auto"/>
        <w:ind w:left="720" w:hanging="720"/>
      </w:pPr>
    </w:p>
    <w:p w:rsidR="00773787" w:rsidRDefault="001C351D" w:rsidP="00B74861">
      <w:pPr>
        <w:spacing w:line="240" w:lineRule="auto"/>
        <w:ind w:left="720" w:hanging="720"/>
      </w:pPr>
      <w:r>
        <w:t>[HttpPost]</w:t>
      </w:r>
    </w:p>
    <w:p w:rsidR="00773787" w:rsidRDefault="001C351D" w:rsidP="00B74861">
      <w:pPr>
        <w:spacing w:line="240" w:lineRule="auto"/>
        <w:ind w:left="720" w:hanging="720"/>
      </w:pPr>
      <w:r>
        <w:t>[Route("UnAssignAgenda")]</w:t>
      </w:r>
    </w:p>
    <w:p w:rsidR="00773787" w:rsidRDefault="001C351D" w:rsidP="00B74861">
      <w:pPr>
        <w:spacing w:line="240" w:lineRule="auto"/>
        <w:ind w:left="720" w:hanging="720"/>
      </w:pPr>
      <w:r>
        <w:t>public async Task&lt;IActionResult&gt; UnAssignAgenda(UnAssignRequest 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return 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agenda = await _dataContext.Agendas</w:t>
      </w:r>
    </w:p>
    <w:p w:rsidR="00773787" w:rsidRDefault="001C351D" w:rsidP="00B74861">
      <w:pPr>
        <w:spacing w:line="240" w:lineRule="auto"/>
        <w:ind w:left="720" w:hanging="720"/>
      </w:pPr>
      <w:r>
        <w:t xml:space="preserve">    </w:t>
      </w:r>
      <w:r>
        <w:tab/>
        <w:t>.Include(a =&gt; a.Owner)</w:t>
      </w:r>
    </w:p>
    <w:p w:rsidR="00773787" w:rsidRDefault="001C351D" w:rsidP="00B74861">
      <w:pPr>
        <w:spacing w:line="240" w:lineRule="auto"/>
        <w:ind w:left="720" w:hanging="720"/>
      </w:pPr>
      <w:r>
        <w:t xml:space="preserve">    </w:t>
      </w:r>
      <w:r>
        <w:tab/>
        <w:t>.Include(a =&gt; a.Pet)</w:t>
      </w:r>
    </w:p>
    <w:p w:rsidR="00773787" w:rsidRDefault="001C351D" w:rsidP="00B74861">
      <w:pPr>
        <w:spacing w:line="240" w:lineRule="auto"/>
        <w:ind w:left="720" w:hanging="720"/>
      </w:pPr>
      <w:r>
        <w:t xml:space="preserve">    </w:t>
      </w:r>
      <w:r>
        <w:tab/>
        <w:t>.FirstOrDefaultAsync(a =&gt; a.Id == request.AgendaId);</w:t>
      </w:r>
    </w:p>
    <w:p w:rsidR="00773787" w:rsidRDefault="001C351D" w:rsidP="00B74861">
      <w:pPr>
        <w:spacing w:line="240" w:lineRule="auto"/>
        <w:ind w:left="720" w:hanging="720"/>
      </w:pPr>
      <w:r>
        <w:tab/>
        <w:t>if (agenda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doesn't exist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agenda.IsAvailabl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BadRequest("Agenda is availabl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genda.IsAvailable = true;</w:t>
      </w:r>
    </w:p>
    <w:p w:rsidR="00773787" w:rsidRDefault="001C351D" w:rsidP="00B74861">
      <w:pPr>
        <w:spacing w:line="240" w:lineRule="auto"/>
        <w:ind w:left="720" w:hanging="720"/>
      </w:pPr>
      <w:r>
        <w:tab/>
        <w:t>agenda.Remarks = null;</w:t>
      </w:r>
    </w:p>
    <w:p w:rsidR="00773787" w:rsidRDefault="001C351D" w:rsidP="00B74861">
      <w:pPr>
        <w:spacing w:line="240" w:lineRule="auto"/>
        <w:ind w:left="720" w:hanging="720"/>
      </w:pPr>
      <w:r>
        <w:tab/>
        <w:t>agenda.Owner = null;</w:t>
      </w:r>
    </w:p>
    <w:p w:rsidR="00773787" w:rsidRDefault="001C351D" w:rsidP="00B74861">
      <w:pPr>
        <w:spacing w:line="240" w:lineRule="auto"/>
        <w:ind w:left="720" w:hanging="720"/>
      </w:pPr>
      <w:r>
        <w:tab/>
        <w:t>agenda.Pet = null;</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Agendas.Update(agenda);</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agenda);</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Test it on postman.</w:t>
      </w:r>
    </w:p>
    <w:p w:rsidR="00773787" w:rsidRDefault="00773787" w:rsidP="00B74861">
      <w:pPr>
        <w:spacing w:line="240" w:lineRule="auto"/>
        <w:ind w:left="720" w:hanging="720"/>
      </w:pPr>
    </w:p>
    <w:p w:rsidR="00773787" w:rsidRDefault="001C351D" w:rsidP="00B74861">
      <w:pPr>
        <w:numPr>
          <w:ilvl w:val="0"/>
          <w:numId w:val="41"/>
        </w:numPr>
        <w:spacing w:line="240" w:lineRule="auto"/>
        <w:ind w:hanging="720"/>
      </w:pPr>
      <w:r>
        <w:t>Finally, publish on Azure.</w:t>
      </w:r>
    </w:p>
    <w:p w:rsidR="00773787" w:rsidRDefault="001C351D" w:rsidP="00B74861">
      <w:pPr>
        <w:pStyle w:val="Ttulo1"/>
        <w:spacing w:line="240" w:lineRule="auto"/>
        <w:ind w:left="720" w:hanging="720"/>
      </w:pPr>
      <w:bookmarkStart w:id="39" w:name="_2508261jdwe6" w:colFirst="0" w:colLast="0"/>
      <w:bookmarkEnd w:id="39"/>
      <w:r>
        <w:lastRenderedPageBreak/>
        <w:t>App Xamarin Forms Second Part</w:t>
      </w:r>
    </w:p>
    <w:p w:rsidR="00773787" w:rsidRDefault="001C351D" w:rsidP="00B74861">
      <w:pPr>
        <w:pStyle w:val="Ttulo2"/>
        <w:spacing w:line="240" w:lineRule="auto"/>
        <w:ind w:left="720" w:hanging="720"/>
      </w:pPr>
      <w:bookmarkStart w:id="40" w:name="_lnhhjejq0mm4" w:colFirst="0" w:colLast="0"/>
      <w:bookmarkEnd w:id="40"/>
      <w:r>
        <w:t>Add persistent setting</w:t>
      </w:r>
    </w:p>
    <w:p w:rsidR="00773787" w:rsidRDefault="001C351D" w:rsidP="00B74861">
      <w:pPr>
        <w:numPr>
          <w:ilvl w:val="0"/>
          <w:numId w:val="24"/>
        </w:numPr>
        <w:spacing w:line="240" w:lineRule="auto"/>
        <w:ind w:hanging="720"/>
      </w:pPr>
      <w:r>
        <w:t xml:space="preserve">Add the NuGet </w:t>
      </w:r>
      <w:r>
        <w:rPr>
          <w:b/>
        </w:rPr>
        <w:t>Xam.Plugins.Settings</w:t>
      </w:r>
      <w:r>
        <w:t xml:space="preserve"> in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Add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pPr>
      <w:r>
        <w:t xml:space="preserve">    </w:t>
      </w:r>
      <w:r>
        <w:tab/>
        <w:t>private static readonly string _stringDefault = string.Empt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var owner = (OwnerResponse)response2.Resul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Settings.Owner = JsonConvert.SerializeObject(owner);</w:t>
      </w:r>
    </w:p>
    <w:p w:rsidR="00773787" w:rsidRDefault="001C351D" w:rsidP="00B74861">
      <w:pPr>
        <w:spacing w:line="240" w:lineRule="auto"/>
        <w:ind w:left="720" w:hanging="720"/>
        <w:rPr>
          <w:highlight w:val="yellow"/>
        </w:rPr>
      </w:pPr>
      <w:r>
        <w:rPr>
          <w:highlight w:val="yellow"/>
        </w:rPr>
        <w:t>Settings.Token = JsonConvert.SerializeObject(token);</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Pets");</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 xml:space="preserve">Delete the method </w:t>
      </w:r>
      <w:r>
        <w:rPr>
          <w:b/>
        </w:rPr>
        <w:t>OnNavigatedTo</w:t>
      </w:r>
      <w:r>
        <w:t xml:space="preserve"> and load the date on </w:t>
      </w:r>
      <w:r>
        <w:rPr>
          <w:b/>
        </w:rPr>
        <w:t>PetsViewModel</w:t>
      </w:r>
      <w:r>
        <w:t xml:space="preserve"> constructor:</w:t>
      </w:r>
    </w:p>
    <w:p w:rsidR="00773787" w:rsidRDefault="00773787" w:rsidP="00B74861">
      <w:pPr>
        <w:spacing w:line="240" w:lineRule="auto"/>
        <w:ind w:left="720" w:hanging="720"/>
      </w:pPr>
    </w:p>
    <w:p w:rsidR="00773787" w:rsidRDefault="001C351D" w:rsidP="00B74861">
      <w:pPr>
        <w:spacing w:line="240" w:lineRule="auto"/>
        <w:ind w:left="720" w:hanging="720"/>
      </w:pPr>
      <w:r>
        <w:t>public PetsViewModel(INavigationService navigation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rPr>
          <w:highlight w:val="yellow"/>
        </w:rPr>
      </w:pPr>
      <w:r>
        <w:rPr>
          <w:highlight w:val="yellow"/>
        </w:rPr>
        <w:tab/>
        <w:t>LoadPet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bool IsRefreshing</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et =&gt; _isRefreshing;</w:t>
      </w:r>
    </w:p>
    <w:p w:rsidR="00773787" w:rsidRDefault="001C351D" w:rsidP="00B74861">
      <w:pPr>
        <w:spacing w:line="240" w:lineRule="auto"/>
        <w:ind w:left="720" w:hanging="720"/>
      </w:pPr>
      <w:r>
        <w:tab/>
        <w:t>set =&gt; SetProperty(ref _isRefreshing, val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void LoadPet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efreshing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_token = JsonConvert.DeserializeObject&lt;TokenResponse&gt;(Settings.Token);</w:t>
      </w:r>
    </w:p>
    <w:p w:rsidR="00773787" w:rsidRDefault="001C351D" w:rsidP="00B74861">
      <w:pPr>
        <w:spacing w:line="240" w:lineRule="auto"/>
        <w:ind w:left="720" w:hanging="720"/>
        <w:rPr>
          <w:highlight w:val="yellow"/>
        </w:rPr>
      </w:pPr>
      <w:r>
        <w:rPr>
          <w:highlight w:val="yellow"/>
        </w:rPr>
        <w:tab/>
        <w:t>_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Pets = new ObservableCollection&lt;PetItemViewModel&gt;(_owner.Pets.Select(p =&gt; new PetItemViewModel(_navigationServic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Born = p.Born,</w:t>
      </w:r>
    </w:p>
    <w:p w:rsidR="00773787" w:rsidRDefault="001C351D" w:rsidP="00B74861">
      <w:pPr>
        <w:spacing w:line="240" w:lineRule="auto"/>
        <w:ind w:left="720" w:hanging="720"/>
        <w:rPr>
          <w:highlight w:val="yellow"/>
        </w:rPr>
      </w:pPr>
      <w:r>
        <w:rPr>
          <w:highlight w:val="yellow"/>
        </w:rPr>
        <w:t xml:space="preserve">    </w:t>
      </w:r>
      <w:r>
        <w:rPr>
          <w:highlight w:val="yellow"/>
        </w:rPr>
        <w:tab/>
        <w:t>Histories = p.Histories,</w:t>
      </w:r>
    </w:p>
    <w:p w:rsidR="00773787" w:rsidRDefault="001C351D" w:rsidP="00B74861">
      <w:pPr>
        <w:spacing w:line="240" w:lineRule="auto"/>
        <w:ind w:left="720" w:hanging="720"/>
        <w:rPr>
          <w:highlight w:val="yellow"/>
        </w:rPr>
      </w:pPr>
      <w:r>
        <w:rPr>
          <w:highlight w:val="yellow"/>
        </w:rPr>
        <w:t xml:space="preserve">    </w:t>
      </w:r>
      <w:r>
        <w:rPr>
          <w:highlight w:val="yellow"/>
        </w:rPr>
        <w:tab/>
        <w:t>Id = p.Id,</w:t>
      </w:r>
    </w:p>
    <w:p w:rsidR="00773787" w:rsidRDefault="001C351D" w:rsidP="00B74861">
      <w:pPr>
        <w:spacing w:line="240" w:lineRule="auto"/>
        <w:ind w:left="720" w:hanging="720"/>
        <w:rPr>
          <w:highlight w:val="yellow"/>
        </w:rPr>
      </w:pPr>
      <w:r>
        <w:rPr>
          <w:highlight w:val="yellow"/>
        </w:rPr>
        <w:t xml:space="preserve">    </w:t>
      </w:r>
      <w:r>
        <w:rPr>
          <w:highlight w:val="yellow"/>
        </w:rPr>
        <w:tab/>
        <w:t>ImageUrl = p.ImageUrl,</w:t>
      </w:r>
    </w:p>
    <w:p w:rsidR="00773787" w:rsidRDefault="001C351D" w:rsidP="00B74861">
      <w:pPr>
        <w:spacing w:line="240" w:lineRule="auto"/>
        <w:ind w:left="720" w:hanging="720"/>
        <w:rPr>
          <w:highlight w:val="yellow"/>
        </w:rPr>
      </w:pPr>
      <w:r>
        <w:rPr>
          <w:highlight w:val="yellow"/>
        </w:rPr>
        <w:t xml:space="preserve">    </w:t>
      </w:r>
      <w:r>
        <w:rPr>
          <w:highlight w:val="yellow"/>
        </w:rPr>
        <w:tab/>
        <w:t>Name = p.Name,</w:t>
      </w:r>
    </w:p>
    <w:p w:rsidR="00773787" w:rsidRDefault="001C351D" w:rsidP="00B74861">
      <w:pPr>
        <w:spacing w:line="240" w:lineRule="auto"/>
        <w:ind w:left="720" w:hanging="720"/>
        <w:rPr>
          <w:highlight w:val="yellow"/>
        </w:rPr>
      </w:pPr>
      <w:r>
        <w:rPr>
          <w:highlight w:val="yellow"/>
        </w:rPr>
        <w:t xml:space="preserve">    </w:t>
      </w:r>
      <w:r>
        <w:rPr>
          <w:highlight w:val="yellow"/>
        </w:rPr>
        <w:tab/>
        <w:t>PetType = p.PetType,</w:t>
      </w:r>
    </w:p>
    <w:p w:rsidR="00773787" w:rsidRDefault="001C351D" w:rsidP="00B74861">
      <w:pPr>
        <w:spacing w:line="240" w:lineRule="auto"/>
        <w:ind w:left="720" w:hanging="720"/>
        <w:rPr>
          <w:highlight w:val="yellow"/>
        </w:rPr>
      </w:pPr>
      <w:r>
        <w:rPr>
          <w:highlight w:val="yellow"/>
        </w:rPr>
        <w:t xml:space="preserve">    </w:t>
      </w:r>
      <w:r>
        <w:rPr>
          <w:highlight w:val="yellow"/>
        </w:rPr>
        <w:tab/>
        <w:t>Race = p.Race,</w:t>
      </w:r>
    </w:p>
    <w:p w:rsidR="00773787" w:rsidRDefault="001C351D" w:rsidP="00B74861">
      <w:pPr>
        <w:spacing w:line="240" w:lineRule="auto"/>
        <w:ind w:left="720" w:hanging="720"/>
        <w:rPr>
          <w:highlight w:val="yellow"/>
        </w:rPr>
      </w:pPr>
      <w:r>
        <w:rPr>
          <w:highlight w:val="yellow"/>
        </w:rPr>
        <w:t xml:space="preserve">    </w:t>
      </w:r>
      <w:r>
        <w:rPr>
          <w:highlight w:val="yellow"/>
        </w:rPr>
        <w:tab/>
        <w:t>Remarks = p.Remarks</w:t>
      </w:r>
    </w:p>
    <w:p w:rsidR="00773787" w:rsidRDefault="001C351D" w:rsidP="00B74861">
      <w:pPr>
        <w:spacing w:line="240" w:lineRule="auto"/>
        <w:ind w:left="720" w:hanging="720"/>
        <w:rPr>
          <w:highlight w:val="yellow"/>
        </w:rPr>
      </w:pPr>
      <w:r>
        <w:rPr>
          <w:highlight w:val="yellow"/>
        </w:rPr>
        <w:tab/>
        <w:t>}).ToLi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efreshing = fals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4"/>
        </w:numPr>
        <w:spacing w:line="240" w:lineRule="auto"/>
        <w:ind w:hanging="720"/>
      </w:pPr>
      <w:r>
        <w:t>Test it.</w:t>
      </w:r>
    </w:p>
    <w:p w:rsidR="00773787" w:rsidRDefault="001C351D" w:rsidP="00B74861">
      <w:pPr>
        <w:pStyle w:val="Ttulo2"/>
        <w:spacing w:line="240" w:lineRule="auto"/>
        <w:ind w:left="720" w:hanging="720"/>
      </w:pPr>
      <w:bookmarkStart w:id="41" w:name="_jru7x1wimlgw" w:colFirst="0" w:colLast="0"/>
      <w:bookmarkEnd w:id="41"/>
      <w:r>
        <w:t>Add a Master Detail</w:t>
      </w:r>
    </w:p>
    <w:p w:rsidR="00773787" w:rsidRDefault="001C351D" w:rsidP="00B74861">
      <w:pPr>
        <w:numPr>
          <w:ilvl w:val="0"/>
          <w:numId w:val="22"/>
        </w:numPr>
        <w:spacing w:line="240" w:lineRule="auto"/>
        <w:ind w:hanging="720"/>
      </w:pPr>
      <w:r>
        <w:t xml:space="preserve">Add the </w:t>
      </w:r>
      <w:r>
        <w:rPr>
          <w:b/>
        </w:rPr>
        <w:t>Menu</w:t>
      </w:r>
      <w:r>
        <w:t xml:space="preserve"> mode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Icon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itl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ge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 xml:space="preserve">MenuItemViewModel </w:t>
      </w:r>
      <w:r>
        <w:t>view model:</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enuItemViewModel : Menu</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DelegateCommand _selectMenu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enuItemViewModel(INavigationService 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electMenuCommand =&gt; _selectMenuCommand ?? (_selectMenuCommand = new DelegateCommand(SelectMenu));</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elect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PageName.Equals("Logi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navigationService.NavigateAsync("/NavigationPage/Login");</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_navigationService.NavigateAsync($"/MyMasterDetail/NavigationPage/{Page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logo.</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w:t>
      </w:r>
      <w:r>
        <w:rPr>
          <w:b/>
        </w:rPr>
        <w:t>MasterDetailPage</w:t>
      </w:r>
      <w:r>
        <w:t xml:space="preserve"> called  </w:t>
      </w:r>
      <w:r>
        <w:rPr>
          <w:b/>
        </w:rPr>
        <w:t>VeterinaryMasterDetail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MasterDetailPage xmlns="http://xamarin.com/schemas/2014/forms"</w:t>
      </w:r>
    </w:p>
    <w:p w:rsidR="00773787" w:rsidRDefault="001C351D" w:rsidP="00B74861">
      <w:pPr>
        <w:spacing w:line="240" w:lineRule="auto"/>
        <w:ind w:left="720" w:hanging="720"/>
      </w:pPr>
      <w:r>
        <w:lastRenderedPageBreak/>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yMasterDetail"&gt;</w:t>
      </w:r>
    </w:p>
    <w:p w:rsidR="00773787" w:rsidRDefault="00773787" w:rsidP="00B74861">
      <w:pPr>
        <w:spacing w:line="240" w:lineRule="auto"/>
        <w:ind w:left="720" w:hanging="720"/>
      </w:pP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r>
        <w:tab/>
        <w:t>&lt;ContentPage</w:t>
      </w:r>
    </w:p>
    <w:p w:rsidR="00773787" w:rsidRDefault="001C351D" w:rsidP="00B74861">
      <w:pPr>
        <w:spacing w:line="240" w:lineRule="auto"/>
        <w:ind w:left="720" w:hanging="720"/>
      </w:pPr>
      <w:r>
        <w:t xml:space="preserve">        </w:t>
      </w:r>
      <w:r>
        <w:tab/>
        <w:t>BackgroundColor="Gray"</w:t>
      </w:r>
    </w:p>
    <w:p w:rsidR="00773787" w:rsidRDefault="001C351D" w:rsidP="00B74861">
      <w:pPr>
        <w:spacing w:line="240" w:lineRule="auto"/>
        <w:ind w:left="720" w:hanging="720"/>
      </w:pPr>
      <w:r>
        <w:t xml:space="preserve">        </w:t>
      </w:r>
      <w:r>
        <w:tab/>
        <w:t>Title="Menu"&gt;</w:t>
      </w:r>
    </w:p>
    <w:p w:rsidR="00773787" w:rsidRDefault="001C351D" w:rsidP="00B74861">
      <w:pPr>
        <w:spacing w:line="240" w:lineRule="auto"/>
        <w:ind w:left="720" w:hanging="720"/>
      </w:pPr>
      <w:r>
        <w:t xml:space="preserve">        </w:t>
      </w:r>
      <w:r>
        <w:tab/>
        <w:t>&lt;StackLayout Padding="2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BackgroundColor="Transparent"</w:t>
      </w:r>
    </w:p>
    <w:p w:rsidR="00773787" w:rsidRDefault="001C351D" w:rsidP="00B74861">
      <w:pPr>
        <w:spacing w:line="240" w:lineRule="auto"/>
        <w:ind w:left="720" w:hanging="720"/>
      </w:pPr>
      <w:r>
        <w:t xml:space="preserve">                </w:t>
      </w:r>
      <w:r>
        <w:tab/>
        <w:t>ItemsSource="{Binding Menus}"</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SeparatorVisibility="Non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Menu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lt;/ColumnDefinition&gt;</w:t>
      </w:r>
    </w:p>
    <w:p w:rsidR="00773787" w:rsidRDefault="001C351D" w:rsidP="00B74861">
      <w:pPr>
        <w:spacing w:line="240" w:lineRule="auto"/>
        <w:ind w:left="720" w:hanging="720"/>
      </w:pPr>
      <w:r>
        <w:t xml:space="preserve">                                    </w:t>
      </w:r>
      <w:r>
        <w:tab/>
        <w:t>&lt;ColumnDefinition Width="*"&gt;&lt;/ColumnDefinition&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HeightRequest="50"</w:t>
      </w:r>
    </w:p>
    <w:p w:rsidR="00773787" w:rsidRDefault="001C351D" w:rsidP="00B74861">
      <w:pPr>
        <w:spacing w:line="240" w:lineRule="auto"/>
        <w:ind w:left="720" w:hanging="720"/>
      </w:pPr>
      <w:r>
        <w:t xml:space="preserve">                                    </w:t>
      </w:r>
      <w:r>
        <w:tab/>
        <w:t>Source="{Binding Icon}"</w:t>
      </w:r>
    </w:p>
    <w:p w:rsidR="00773787" w:rsidRDefault="001C351D" w:rsidP="00B74861">
      <w:pPr>
        <w:spacing w:line="240" w:lineRule="auto"/>
        <w:ind w:left="720" w:hanging="720"/>
      </w:pPr>
      <w:r>
        <w:t xml:space="preserve">                                    </w:t>
      </w:r>
      <w:r>
        <w:tab/>
        <w:t>WidthRequest="5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lastRenderedPageBreak/>
        <w:t xml:space="preserve">                                    </w:t>
      </w:r>
      <w:r>
        <w:tab/>
        <w:t>FontAttributes="Bold"</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t xml:space="preserve">                                    </w:t>
      </w:r>
      <w:r>
        <w:tab/>
        <w:t>TextColor="White"</w:t>
      </w:r>
    </w:p>
    <w:p w:rsidR="00773787" w:rsidRDefault="001C351D" w:rsidP="00B74861">
      <w:pPr>
        <w:spacing w:line="240" w:lineRule="auto"/>
        <w:ind w:left="720" w:hanging="720"/>
      </w:pPr>
      <w:r>
        <w:t xml:space="preserve">                                    </w:t>
      </w:r>
      <w:r>
        <w:tab/>
        <w:t>Text="{Binding Title}"/&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ContentPage&gt;</w:t>
      </w:r>
    </w:p>
    <w:p w:rsidR="00773787" w:rsidRDefault="001C351D" w:rsidP="00B74861">
      <w:pPr>
        <w:spacing w:line="240" w:lineRule="auto"/>
        <w:ind w:left="720" w:hanging="720"/>
      </w:pPr>
      <w:r>
        <w:tab/>
        <w:t>&lt;/MasterDetailPage.Master&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MasterDetail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VeterinaryMasterDetail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System.Collections.Generic;</w:t>
      </w:r>
    </w:p>
    <w:p w:rsidR="00773787" w:rsidRDefault="001C351D" w:rsidP="00B74861">
      <w:pPr>
        <w:spacing w:line="240" w:lineRule="auto"/>
        <w:ind w:left="720" w:hanging="720"/>
      </w:pPr>
      <w:r>
        <w:t>using System.Collections.ObjectModel;</w:t>
      </w:r>
    </w:p>
    <w:p w:rsidR="00773787" w:rsidRDefault="001C351D" w:rsidP="00B74861">
      <w:pPr>
        <w:spacing w:line="240" w:lineRule="auto"/>
        <w:ind w:left="720" w:hanging="720"/>
      </w:pPr>
      <w:r>
        <w:t>using System.Linq;</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VeterinaryMasterDetail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eterinaryMasterDetail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LoadMenu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servableCollection&lt;MenuItemViewModel&gt; Menu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void LoadMenu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enus = new List&lt;Menu&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_menu",</w:t>
      </w:r>
    </w:p>
    <w:p w:rsidR="00773787" w:rsidRDefault="001C351D" w:rsidP="00B74861">
      <w:pPr>
        <w:spacing w:line="240" w:lineRule="auto"/>
        <w:ind w:left="720" w:hanging="720"/>
      </w:pPr>
      <w:r>
        <w:t xml:space="preserve">                </w:t>
      </w:r>
      <w:r>
        <w:tab/>
        <w:t>PageName = "PetsPage",</w:t>
      </w:r>
    </w:p>
    <w:p w:rsidR="00773787" w:rsidRDefault="001C351D" w:rsidP="00B74861">
      <w:pPr>
        <w:spacing w:line="240" w:lineRule="auto"/>
        <w:ind w:left="720" w:hanging="720"/>
      </w:pPr>
      <w:r>
        <w:t xml:space="preserve">                </w:t>
      </w:r>
      <w:r>
        <w:tab/>
        <w:t>Title = "My 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list_alt",</w:t>
      </w:r>
    </w:p>
    <w:p w:rsidR="00773787" w:rsidRDefault="001C351D" w:rsidP="00B74861">
      <w:pPr>
        <w:spacing w:line="240" w:lineRule="auto"/>
        <w:ind w:left="720" w:hanging="720"/>
      </w:pPr>
      <w:r>
        <w:t xml:space="preserve">                </w:t>
      </w:r>
      <w:r>
        <w:tab/>
        <w:t>PageName = "AgendaPage",</w:t>
      </w:r>
    </w:p>
    <w:p w:rsidR="00773787" w:rsidRDefault="001C351D" w:rsidP="00B74861">
      <w:pPr>
        <w:spacing w:line="240" w:lineRule="auto"/>
        <w:ind w:left="720" w:hanging="720"/>
      </w:pPr>
      <w:r>
        <w:t xml:space="preserve">                </w:t>
      </w:r>
      <w:r>
        <w:tab/>
        <w:t>Title = "My 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Page",</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rson",</w:t>
      </w:r>
    </w:p>
    <w:p w:rsidR="00773787" w:rsidRDefault="001C351D" w:rsidP="00B74861">
      <w:pPr>
        <w:spacing w:line="240" w:lineRule="auto"/>
        <w:ind w:left="720" w:hanging="720"/>
      </w:pPr>
      <w:r>
        <w:t xml:space="preserve">                </w:t>
      </w:r>
      <w:r>
        <w:tab/>
        <w:t>PageName = "ProfilePage",</w:t>
      </w:r>
    </w:p>
    <w:p w:rsidR="00773787" w:rsidRDefault="001C351D" w:rsidP="00B74861">
      <w:pPr>
        <w:spacing w:line="240" w:lineRule="auto"/>
        <w:ind w:left="720" w:hanging="720"/>
      </w:pPr>
      <w:r>
        <w:t xml:space="preserve">                </w:t>
      </w:r>
      <w:r>
        <w:tab/>
        <w:t>Title = "Modify 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lastRenderedPageBreak/>
        <w:t xml:space="preserve">                </w:t>
      </w:r>
      <w:r>
        <w:tab/>
        <w:t>PageName = "LoginPage",</w:t>
      </w:r>
    </w:p>
    <w:p w:rsidR="00773787" w:rsidRDefault="001C351D" w:rsidP="00B74861">
      <w:pPr>
        <w:spacing w:line="240" w:lineRule="auto"/>
        <w:ind w:left="720" w:hanging="720"/>
      </w:pPr>
      <w:r>
        <w:t xml:space="preserve">                </w:t>
      </w:r>
      <w:r>
        <w:tab/>
        <w:t>Title = "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Add the images for menu icons.</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Agenda</w:t>
      </w:r>
      <w:r>
        <w:t xml:space="preserve"> 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Agenda"</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lastRenderedPageBreak/>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Agenda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Agenda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Add the page </w:t>
      </w:r>
      <w:r>
        <w:rPr>
          <w:b/>
        </w:rPr>
        <w:t xml:space="preserve">Map </w:t>
      </w:r>
      <w:r>
        <w:t>initially with this layou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HorizontalOptions="CenterAndExpand"</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Label Text="{Binding Title}"/&gt;</w:t>
      </w:r>
    </w:p>
    <w:p w:rsidR="00773787" w:rsidRDefault="001C351D" w:rsidP="00B74861">
      <w:pPr>
        <w:spacing w:line="240" w:lineRule="auto"/>
        <w:ind w:left="720" w:hanging="720"/>
      </w:pPr>
      <w: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Map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Map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Map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Map";</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sEnabled = true;</w:t>
      </w:r>
    </w:p>
    <w:p w:rsidR="00773787" w:rsidRDefault="001C351D" w:rsidP="00B74861">
      <w:pPr>
        <w:spacing w:line="240" w:lineRule="auto"/>
        <w:ind w:left="720" w:hanging="720"/>
      </w:pPr>
      <w:r>
        <w:t>IsRunning = false;</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wait _navigationService.NavigateAsync("/VeterinaryMasterDetailPage/NavigationPage/PetsPage");</w:t>
      </w:r>
    </w:p>
    <w:p w:rsidR="00773787" w:rsidRDefault="00773787" w:rsidP="00B74861">
      <w:pPr>
        <w:spacing w:line="240" w:lineRule="auto"/>
        <w:ind w:left="720" w:hanging="720"/>
      </w:pPr>
    </w:p>
    <w:p w:rsidR="00773787" w:rsidRDefault="001C351D" w:rsidP="00B74861">
      <w:pPr>
        <w:numPr>
          <w:ilvl w:val="0"/>
          <w:numId w:val="22"/>
        </w:numPr>
        <w:spacing w:line="240" w:lineRule="auto"/>
        <w:ind w:hanging="720"/>
      </w:pPr>
      <w:r>
        <w:t>Test it.</w:t>
      </w:r>
    </w:p>
    <w:p w:rsidR="00773787" w:rsidRDefault="001C351D" w:rsidP="00B74861">
      <w:pPr>
        <w:pStyle w:val="Ttulo2"/>
        <w:spacing w:line="240" w:lineRule="auto"/>
        <w:ind w:left="720" w:hanging="720"/>
      </w:pPr>
      <w:bookmarkStart w:id="42" w:name="_eg4797242zq4" w:colFirst="0" w:colLast="0"/>
      <w:bookmarkEnd w:id="42"/>
      <w:r>
        <w:t>Add Icon &amp; Splash to Xamarin Forms For Android</w:t>
      </w:r>
    </w:p>
    <w:p w:rsidR="00773787" w:rsidRDefault="001C351D" w:rsidP="00B74861">
      <w:pPr>
        <w:numPr>
          <w:ilvl w:val="0"/>
          <w:numId w:val="37"/>
        </w:numPr>
        <w:spacing w:line="240" w:lineRule="auto"/>
        <w:ind w:hanging="720"/>
      </w:pPr>
      <w:r>
        <w:t xml:space="preserve">Add a new image with the Splash in drawable, the dimensions are: 480 x 800 pixels. In the sample: </w:t>
      </w:r>
      <w:r>
        <w:rPr>
          <w:b/>
        </w:rPr>
        <w:t>vet_splash.png</w:t>
      </w: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Add this lines to </w:t>
      </w:r>
      <w:r>
        <w:rPr>
          <w:b/>
        </w:rPr>
        <w:t>styles.x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lt;/style&gt;</w:t>
      </w:r>
    </w:p>
    <w:p w:rsidR="00773787" w:rsidRDefault="001C351D" w:rsidP="00B74861">
      <w:pPr>
        <w:spacing w:line="240" w:lineRule="auto"/>
        <w:ind w:left="720" w:hanging="720"/>
        <w:rPr>
          <w:highlight w:val="yellow"/>
        </w:rPr>
      </w:pPr>
      <w:r>
        <w:rPr>
          <w:highlight w:val="yellow"/>
        </w:rPr>
        <w:t xml:space="preserve">  &lt;style name="Theme.Splash" parent="android:Theme"&gt;</w:t>
      </w:r>
    </w:p>
    <w:p w:rsidR="00773787" w:rsidRDefault="001C351D" w:rsidP="00B74861">
      <w:pPr>
        <w:spacing w:line="240" w:lineRule="auto"/>
        <w:ind w:left="720" w:hanging="720"/>
        <w:rPr>
          <w:highlight w:val="yellow"/>
        </w:rPr>
      </w:pPr>
      <w:r>
        <w:rPr>
          <w:highlight w:val="yellow"/>
        </w:rPr>
        <w:tab/>
        <w:t>&lt;item name="android:windowBackground"&gt;@drawable/vet_splash&lt;/item&gt;</w:t>
      </w:r>
    </w:p>
    <w:p w:rsidR="00773787" w:rsidRDefault="001C351D" w:rsidP="00B74861">
      <w:pPr>
        <w:spacing w:line="240" w:lineRule="auto"/>
        <w:ind w:left="720" w:hanging="720"/>
        <w:rPr>
          <w:highlight w:val="yellow"/>
        </w:rPr>
      </w:pPr>
      <w:r>
        <w:rPr>
          <w:highlight w:val="yellow"/>
        </w:rPr>
        <w:tab/>
        <w:t>&lt;item name="android:windowNoTitle"&gt;true&lt;/item&gt;</w:t>
      </w:r>
    </w:p>
    <w:p w:rsidR="00773787" w:rsidRDefault="001C351D" w:rsidP="00B74861">
      <w:pPr>
        <w:spacing w:line="240" w:lineRule="auto"/>
        <w:ind w:left="720" w:hanging="720"/>
        <w:rPr>
          <w:highlight w:val="yellow"/>
        </w:rPr>
      </w:pPr>
      <w:r>
        <w:rPr>
          <w:highlight w:val="yellow"/>
        </w:rPr>
        <w:t xml:space="preserve">  &lt;/style&gt;</w:t>
      </w:r>
    </w:p>
    <w:p w:rsidR="00773787" w:rsidRDefault="001C351D" w:rsidP="00B74861">
      <w:pPr>
        <w:spacing w:line="240" w:lineRule="auto"/>
        <w:ind w:left="720" w:hanging="720"/>
      </w:pPr>
      <w:r>
        <w:t>&lt;/resources&g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In Xamarin Android root project, add the </w:t>
      </w:r>
      <w:r>
        <w:rPr>
          <w:b/>
          <w:highlight w:val="white"/>
        </w:rPr>
        <w:t>SplashActivity</w:t>
      </w:r>
      <w:r>
        <w:rPr>
          <w:highlight w:val="white"/>
        </w:rP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Android.App;</w:t>
      </w:r>
    </w:p>
    <w:p w:rsidR="00773787" w:rsidRDefault="001C351D" w:rsidP="00B74861">
      <w:pPr>
        <w:spacing w:line="240" w:lineRule="auto"/>
        <w:ind w:left="720" w:hanging="720"/>
      </w:pPr>
      <w:r>
        <w:t>using Android.O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Theme = "@style/Theme.Splash",</w:t>
      </w:r>
    </w:p>
    <w:p w:rsidR="00773787" w:rsidRDefault="001C351D" w:rsidP="00B74861">
      <w:pPr>
        <w:spacing w:line="240" w:lineRule="auto"/>
        <w:ind w:left="720" w:hanging="720"/>
      </w:pPr>
      <w:r>
        <w:t xml:space="preserve">    </w:t>
      </w:r>
      <w:r>
        <w:tab/>
        <w:t>MainLauncher = true,</w:t>
      </w:r>
    </w:p>
    <w:p w:rsidR="00773787" w:rsidRDefault="001C351D" w:rsidP="00B74861">
      <w:pPr>
        <w:spacing w:line="240" w:lineRule="auto"/>
        <w:ind w:left="720" w:hanging="720"/>
      </w:pPr>
      <w:r>
        <w:t xml:space="preserve">    </w:t>
      </w:r>
      <w:r>
        <w:tab/>
        <w:t>NoHistory = true)]</w:t>
      </w:r>
    </w:p>
    <w:p w:rsidR="00773787" w:rsidRDefault="001C351D" w:rsidP="00B74861">
      <w:pPr>
        <w:spacing w:line="240" w:lineRule="auto"/>
        <w:ind w:left="720" w:hanging="720"/>
      </w:pPr>
      <w:r>
        <w:tab/>
        <w:t>public class SplashActivity : 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pPr>
      <w:r>
        <w:t xml:space="preserve">        </w:t>
      </w:r>
      <w:r>
        <w:tab/>
        <w:t>System.Threading.Thread.Sleep(1800);</w:t>
      </w:r>
    </w:p>
    <w:p w:rsidR="00773787" w:rsidRDefault="001C351D" w:rsidP="00B74861">
      <w:pPr>
        <w:spacing w:line="240" w:lineRule="auto"/>
        <w:ind w:left="720" w:hanging="720"/>
      </w:pPr>
      <w:r>
        <w:t xml:space="preserve">        </w:t>
      </w:r>
      <w:r>
        <w:tab/>
        <w:t>StartActivity(typeof(MainActivit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Modify the </w:t>
      </w:r>
      <w:r>
        <w:rPr>
          <w:b/>
        </w:rPr>
        <w:t>MainActivity</w:t>
      </w:r>
      <w:r>
        <w:t xml:space="preserve"> to change </w:t>
      </w:r>
      <w:r>
        <w:rPr>
          <w:b/>
        </w:rPr>
        <w:t>MainLauncher</w:t>
      </w:r>
      <w:r>
        <w:t xml:space="preserve"> property to </w:t>
      </w:r>
      <w:r>
        <w:rPr>
          <w:b/>
        </w:rPr>
        <w:t>false</w:t>
      </w:r>
      <w:r>
        <w:t>.</w:t>
      </w:r>
    </w:p>
    <w:p w:rsidR="00773787" w:rsidRDefault="00773787" w:rsidP="00B74861">
      <w:pPr>
        <w:spacing w:line="240" w:lineRule="auto"/>
        <w:ind w:left="720" w:hanging="720"/>
      </w:pPr>
    </w:p>
    <w:p w:rsidR="00773787" w:rsidRDefault="001C351D" w:rsidP="00B74861">
      <w:pPr>
        <w:spacing w:line="240" w:lineRule="auto"/>
        <w:ind w:left="720" w:hanging="720"/>
      </w:pPr>
      <w:r>
        <w:t>[Activity(</w:t>
      </w:r>
    </w:p>
    <w:p w:rsidR="00773787" w:rsidRDefault="001C351D" w:rsidP="00B74861">
      <w:pPr>
        <w:spacing w:line="240" w:lineRule="auto"/>
        <w:ind w:left="720" w:hanging="720"/>
      </w:pPr>
      <w:r>
        <w:tab/>
        <w:t>Label = "</w:t>
      </w:r>
      <w:r>
        <w:rPr>
          <w:highlight w:val="yellow"/>
        </w:rPr>
        <w:t>My Vet</w:t>
      </w:r>
      <w:r>
        <w:t>",</w:t>
      </w:r>
    </w:p>
    <w:p w:rsidR="00773787" w:rsidRDefault="001C351D" w:rsidP="00B74861">
      <w:pPr>
        <w:spacing w:line="240" w:lineRule="auto"/>
        <w:ind w:left="720" w:hanging="720"/>
      </w:pPr>
      <w:r>
        <w:tab/>
        <w:t>Icon = "@mipmap/ic_launcher",</w:t>
      </w:r>
    </w:p>
    <w:p w:rsidR="00773787" w:rsidRDefault="001C351D" w:rsidP="00B74861">
      <w:pPr>
        <w:spacing w:line="240" w:lineRule="auto"/>
        <w:ind w:left="720" w:hanging="720"/>
      </w:pPr>
      <w:r>
        <w:tab/>
        <w:t>Theme = "@style/MainTheme",</w:t>
      </w:r>
    </w:p>
    <w:p w:rsidR="00773787" w:rsidRDefault="001C351D" w:rsidP="00B74861">
      <w:pPr>
        <w:spacing w:line="240" w:lineRule="auto"/>
        <w:ind w:left="720" w:hanging="720"/>
      </w:pPr>
      <w:r>
        <w:rPr>
          <w:highlight w:val="yellow"/>
        </w:rPr>
        <w:tab/>
      </w:r>
      <w:r>
        <w:t xml:space="preserve">MainLauncher = </w:t>
      </w:r>
      <w:r>
        <w:rPr>
          <w:highlight w:val="yellow"/>
        </w:rPr>
        <w:t>false</w:t>
      </w:r>
      <w:r>
        <w:t>,</w:t>
      </w:r>
    </w:p>
    <w:p w:rsidR="00773787" w:rsidRDefault="001C351D" w:rsidP="00B74861">
      <w:pPr>
        <w:spacing w:line="240" w:lineRule="auto"/>
        <w:ind w:left="720" w:hanging="720"/>
      </w:pPr>
      <w:r>
        <w:tab/>
        <w:t>ConfigurationChanges = ConfigChanges.ScreenSize | ConfigChanges.Orientation)]</w:t>
      </w:r>
    </w:p>
    <w:p w:rsidR="00773787" w:rsidRDefault="001C351D" w:rsidP="00B74861">
      <w:pPr>
        <w:spacing w:line="240" w:lineRule="auto"/>
        <w:ind w:left="720" w:hanging="720"/>
      </w:pPr>
      <w:r>
        <w:t>public class MainActivity : global::Xamarin.Forms.Platform.Android.FormsAppCompatActivit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 xml:space="preserve">Now add the icon launcher. Go to </w:t>
      </w:r>
      <w:hyperlink r:id="rId22">
        <w:r>
          <w:rPr>
            <w:color w:val="1155CC"/>
            <w:u w:val="single"/>
          </w:rPr>
          <w:t>https://romannurik.github.io/AndroidAssetStudio/</w:t>
        </w:r>
      </w:hyperlink>
      <w:r>
        <w:t xml:space="preserve"> and personalizate your own icon launcher. And add the image to Android and iOS project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lastRenderedPageBreak/>
        <w:t>And define the application name in Android Properties.</w:t>
      </w:r>
    </w:p>
    <w:p w:rsidR="00773787" w:rsidRDefault="00773787" w:rsidP="00B74861">
      <w:pPr>
        <w:spacing w:line="240" w:lineRule="auto"/>
        <w:ind w:left="720" w:hanging="720"/>
      </w:pPr>
    </w:p>
    <w:p w:rsidR="00773787" w:rsidRDefault="001C351D" w:rsidP="00B74861">
      <w:pPr>
        <w:numPr>
          <w:ilvl w:val="0"/>
          <w:numId w:val="37"/>
        </w:numPr>
        <w:spacing w:line="240" w:lineRule="auto"/>
        <w:ind w:hanging="720"/>
      </w:pPr>
      <w:r>
        <w:t>Test it.</w:t>
      </w:r>
    </w:p>
    <w:p w:rsidR="00773787" w:rsidRDefault="001C351D" w:rsidP="00B74861">
      <w:pPr>
        <w:pStyle w:val="Ttulo2"/>
        <w:spacing w:line="240" w:lineRule="auto"/>
        <w:ind w:left="720" w:hanging="720"/>
      </w:pPr>
      <w:bookmarkStart w:id="43" w:name="_byd2ngr6qq09" w:colFirst="0" w:colLast="0"/>
      <w:bookmarkEnd w:id="43"/>
      <w:r>
        <w:t>Adding Styles</w:t>
      </w:r>
    </w:p>
    <w:p w:rsidR="00773787" w:rsidRDefault="001C351D" w:rsidP="00B74861">
      <w:pPr>
        <w:numPr>
          <w:ilvl w:val="0"/>
          <w:numId w:val="11"/>
        </w:numPr>
        <w:ind w:hanging="720"/>
      </w:pPr>
      <w:r>
        <w:t>Add those colors to dictionary:</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tab/>
        <w:t>&lt;!-- Parameters --&gt;</w:t>
      </w:r>
    </w:p>
    <w:p w:rsidR="00773787" w:rsidRDefault="001C351D" w:rsidP="00B74861">
      <w:pPr>
        <w:ind w:left="720" w:hanging="720"/>
      </w:pPr>
      <w:r>
        <w:tab/>
        <w:t>&lt;x:String x:Key="UrlAPI"&gt;https://MyLeasing.azurewebsites.net&lt;/x:String&gt;</w:t>
      </w:r>
    </w:p>
    <w:p w:rsidR="00773787" w:rsidRDefault="00773787" w:rsidP="00B74861">
      <w:pPr>
        <w:ind w:left="720" w:hanging="720"/>
      </w:pPr>
    </w:p>
    <w:p w:rsidR="00773787" w:rsidRDefault="001C351D" w:rsidP="00B74861">
      <w:pPr>
        <w:ind w:left="720" w:hanging="720"/>
        <w:rPr>
          <w:highlight w:val="yellow"/>
        </w:rPr>
      </w:pPr>
      <w:r>
        <w:rPr>
          <w:highlight w:val="yellow"/>
        </w:rPr>
        <w:t xml:space="preserve">    </w:t>
      </w:r>
      <w:r>
        <w:rPr>
          <w:highlight w:val="yellow"/>
        </w:rPr>
        <w:tab/>
        <w:t>&lt;!-- Colors --&gt;</w:t>
      </w:r>
    </w:p>
    <w:p w:rsidR="00773787" w:rsidRDefault="001C351D" w:rsidP="00B74861">
      <w:pPr>
        <w:ind w:left="720" w:hanging="720"/>
        <w:rPr>
          <w:highlight w:val="yellow"/>
        </w:rPr>
      </w:pPr>
      <w:r>
        <w:rPr>
          <w:highlight w:val="yellow"/>
        </w:rPr>
        <w:t xml:space="preserve">    </w:t>
      </w:r>
      <w:r>
        <w:rPr>
          <w:highlight w:val="yellow"/>
        </w:rPr>
        <w:tab/>
        <w:t>&lt;Color x:Key="colorBackgroud"&gt;#F2F2F2&lt;/Color&gt;</w:t>
      </w:r>
    </w:p>
    <w:p w:rsidR="00773787" w:rsidRDefault="001C351D" w:rsidP="00B74861">
      <w:pPr>
        <w:ind w:left="720" w:hanging="720"/>
        <w:rPr>
          <w:highlight w:val="yellow"/>
        </w:rPr>
      </w:pPr>
      <w:r>
        <w:rPr>
          <w:highlight w:val="yellow"/>
        </w:rPr>
        <w:t xml:space="preserve">    </w:t>
      </w:r>
      <w:r>
        <w:rPr>
          <w:highlight w:val="yellow"/>
        </w:rPr>
        <w:tab/>
        <w:t>&lt;Color x:Key="colorPrimary"&gt;#0468BF&lt;/Color&gt;</w:t>
      </w:r>
    </w:p>
    <w:p w:rsidR="00773787" w:rsidRDefault="001C351D" w:rsidP="00B74861">
      <w:pPr>
        <w:ind w:left="720" w:hanging="720"/>
        <w:rPr>
          <w:highlight w:val="yellow"/>
        </w:rPr>
      </w:pPr>
      <w:r>
        <w:rPr>
          <w:highlight w:val="yellow"/>
        </w:rPr>
        <w:t xml:space="preserve">    </w:t>
      </w:r>
      <w:r>
        <w:rPr>
          <w:highlight w:val="yellow"/>
        </w:rPr>
        <w:tab/>
        <w:t>&lt;Color x:Key="colorSecondary"&gt;#067302&lt;/Color&gt;</w:t>
      </w:r>
    </w:p>
    <w:p w:rsidR="00773787" w:rsidRDefault="001C351D" w:rsidP="00B74861">
      <w:pPr>
        <w:ind w:left="720" w:hanging="720"/>
        <w:rPr>
          <w:highlight w:val="yellow"/>
        </w:rPr>
      </w:pPr>
      <w:r>
        <w:rPr>
          <w:highlight w:val="yellow"/>
        </w:rPr>
        <w:t xml:space="preserve">    </w:t>
      </w:r>
      <w:r>
        <w:rPr>
          <w:highlight w:val="yellow"/>
        </w:rPr>
        <w:tab/>
        <w:t>&lt;Color x:Key="colorDanger"&gt;#F2055C&lt;/Color&gt;</w:t>
      </w:r>
    </w:p>
    <w:p w:rsidR="00773787" w:rsidRDefault="001C351D" w:rsidP="00B74861">
      <w:pPr>
        <w:ind w:left="720" w:hanging="720"/>
        <w:rPr>
          <w:highlight w:val="yellow"/>
        </w:rPr>
      </w:pPr>
      <w:r>
        <w:rPr>
          <w:highlight w:val="yellow"/>
        </w:rPr>
        <w:t xml:space="preserve">    </w:t>
      </w:r>
      <w:r>
        <w:rPr>
          <w:highlight w:val="yellow"/>
        </w:rPr>
        <w:tab/>
        <w:t>&lt;Color x:Key="colorAccent"&gt;#BF4904&lt;/Color&gt;</w:t>
      </w:r>
    </w:p>
    <w:p w:rsidR="00773787" w:rsidRDefault="001C351D" w:rsidP="00B74861">
      <w:pPr>
        <w:ind w:left="720" w:hanging="720"/>
        <w:rPr>
          <w:highlight w:val="yellow"/>
        </w:rPr>
      </w:pPr>
      <w:r>
        <w:rPr>
          <w:highlight w:val="yellow"/>
        </w:rPr>
        <w:t xml:space="preserve">    </w:t>
      </w:r>
      <w:r>
        <w:rPr>
          <w:highlight w:val="yellow"/>
        </w:rPr>
        <w:tab/>
        <w:t>&lt;Color x:Key="colorFont"&gt;#000000&lt;/Color&gt;</w:t>
      </w:r>
    </w:p>
    <w:p w:rsidR="00773787" w:rsidRDefault="001C351D" w:rsidP="00B74861">
      <w:pPr>
        <w:ind w:left="720" w:hanging="720"/>
        <w:rPr>
          <w:highlight w:val="yellow"/>
        </w:rPr>
      </w:pPr>
      <w:r>
        <w:rPr>
          <w:highlight w:val="yellow"/>
        </w:rPr>
        <w:t xml:space="preserve">    </w:t>
      </w:r>
      <w:r>
        <w:rPr>
          <w:highlight w:val="yellow"/>
        </w:rPr>
        <w:tab/>
        <w:t>&lt;Color x:Key="colorFontInverse"&gt;#F2F2F2&lt;/Color&gt;</w:t>
      </w:r>
    </w:p>
    <w:p w:rsidR="00773787" w:rsidRDefault="00773787" w:rsidP="00B74861">
      <w:pPr>
        <w:ind w:left="720" w:hanging="720"/>
      </w:pPr>
    </w:p>
    <w:p w:rsidR="00773787" w:rsidRDefault="001C351D" w:rsidP="00B74861">
      <w:pPr>
        <w:ind w:left="720" w:hanging="720"/>
      </w:pPr>
      <w:r>
        <w:t>&lt;/ResourceDictionary&gt;</w:t>
      </w:r>
    </w:p>
    <w:p w:rsidR="00773787" w:rsidRDefault="00773787" w:rsidP="00B74861">
      <w:pPr>
        <w:ind w:left="720" w:hanging="720"/>
      </w:pPr>
    </w:p>
    <w:p w:rsidR="00773787" w:rsidRDefault="001C351D" w:rsidP="00B74861">
      <w:pPr>
        <w:ind w:left="720" w:hanging="720"/>
      </w:pPr>
      <w:r>
        <w:rPr>
          <w:b/>
        </w:rPr>
        <w:t>Note</w:t>
      </w:r>
      <w:r>
        <w:t xml:space="preserve">: I recommend </w:t>
      </w:r>
      <w:hyperlink r:id="rId23">
        <w:r>
          <w:rPr>
            <w:color w:val="1155CC"/>
            <w:u w:val="single"/>
          </w:rPr>
          <w:t>https://color.adobe.com/es/explore</w:t>
        </w:r>
      </w:hyperlink>
      <w:r>
        <w:t xml:space="preserve"> to get valid color combinations. In my example I’ve used: </w:t>
      </w:r>
      <w:hyperlink r:id="rId24">
        <w:r>
          <w:rPr>
            <w:color w:val="1155CC"/>
            <w:u w:val="single"/>
          </w:rPr>
          <w:t>https://color.adobe.com/es/explore?page=2</w:t>
        </w:r>
      </w:hyperlink>
    </w:p>
    <w:p w:rsidR="00773787" w:rsidRDefault="00773787" w:rsidP="00B74861">
      <w:pPr>
        <w:ind w:left="720" w:hanging="720"/>
      </w:pPr>
    </w:p>
    <w:p w:rsidR="00773787" w:rsidRDefault="001C351D" w:rsidP="00B74861">
      <w:pPr>
        <w:ind w:left="720" w:hanging="720"/>
      </w:pPr>
      <w:r>
        <w:br w:type="page"/>
      </w:r>
    </w:p>
    <w:p w:rsidR="00773787" w:rsidRDefault="00773787" w:rsidP="00B74861">
      <w:pPr>
        <w:ind w:left="720" w:hanging="720"/>
      </w:pPr>
    </w:p>
    <w:tbl>
      <w:tblPr>
        <w:tblStyle w:val="a0"/>
        <w:tblW w:w="12960" w:type="dxa"/>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00"/>
        <w:gridCol w:w="2600"/>
        <w:gridCol w:w="2600"/>
        <w:gridCol w:w="2640"/>
        <w:gridCol w:w="2520"/>
      </w:tblGrid>
      <w:tr w:rsidR="00773787">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Danger</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Primary</w:t>
            </w:r>
          </w:p>
        </w:tc>
        <w:tc>
          <w:tcPr>
            <w:tcW w:w="260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Secondary</w:t>
            </w:r>
          </w:p>
        </w:tc>
        <w:tc>
          <w:tcPr>
            <w:tcW w:w="264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Accent</w:t>
            </w:r>
          </w:p>
        </w:tc>
        <w:tc>
          <w:tcPr>
            <w:tcW w:w="2520" w:type="dxa"/>
            <w:shd w:val="clear" w:color="auto" w:fill="auto"/>
            <w:tcMar>
              <w:top w:w="100" w:type="dxa"/>
              <w:left w:w="100" w:type="dxa"/>
              <w:bottom w:w="100" w:type="dxa"/>
              <w:right w:w="100" w:type="dxa"/>
            </w:tcMar>
          </w:tcPr>
          <w:p w:rsidR="00773787" w:rsidRDefault="001C351D" w:rsidP="00B74861">
            <w:pPr>
              <w:widowControl w:val="0"/>
              <w:spacing w:line="240" w:lineRule="auto"/>
              <w:ind w:left="720" w:hanging="720"/>
            </w:pPr>
            <w:r>
              <w:t>Background</w:t>
            </w:r>
          </w:p>
        </w:tc>
      </w:tr>
    </w:tbl>
    <w:p w:rsidR="00773787" w:rsidRDefault="001C351D" w:rsidP="00B74861">
      <w:pPr>
        <w:ind w:left="720" w:hanging="720"/>
      </w:pPr>
      <w:r>
        <w:rPr>
          <w:noProof/>
          <w:lang w:val="es-CO"/>
        </w:rPr>
        <w:drawing>
          <wp:inline distT="114300" distB="114300" distL="114300" distR="114300">
            <wp:extent cx="8229600" cy="2425700"/>
            <wp:effectExtent l="0" t="0" r="0" b="0"/>
            <wp:docPr id="9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5"/>
                    <a:srcRect/>
                    <a:stretch>
                      <a:fillRect/>
                    </a:stretch>
                  </pic:blipFill>
                  <pic:spPr>
                    <a:xfrm>
                      <a:off x="0" y="0"/>
                      <a:ext cx="8229600" cy="2425700"/>
                    </a:xfrm>
                    <a:prstGeom prst="rect">
                      <a:avLst/>
                    </a:prstGeom>
                    <a:ln/>
                  </pic:spPr>
                </pic:pic>
              </a:graphicData>
            </a:graphic>
          </wp:inline>
        </w:drawing>
      </w:r>
    </w:p>
    <w:p w:rsidR="00773787" w:rsidRDefault="00773787" w:rsidP="00B74861">
      <w:pPr>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rPr>
          <w:highlight w:val="yellow"/>
        </w:rPr>
      </w:pPr>
      <w:r>
        <w:rPr>
          <w:highlight w:val="yellow"/>
        </w:rPr>
        <w:t xml:space="preserve">        </w:t>
      </w:r>
      <w:r>
        <w:rPr>
          <w:highlight w:val="yellow"/>
        </w:rPr>
        <w:tab/>
        <w:t>&lt;Image</w:t>
      </w:r>
    </w:p>
    <w:p w:rsidR="00773787" w:rsidRDefault="001C351D" w:rsidP="00B74861">
      <w:pPr>
        <w:spacing w:line="240" w:lineRule="auto"/>
        <w:ind w:left="720" w:hanging="720"/>
        <w:rPr>
          <w:highlight w:val="yellow"/>
        </w:rPr>
      </w:pPr>
      <w:r>
        <w:rPr>
          <w:highlight w:val="yellow"/>
        </w:rPr>
        <w:t xml:space="preserve">            </w:t>
      </w:r>
      <w:r>
        <w:rPr>
          <w:highlight w:val="yellow"/>
        </w:rPr>
        <w:tab/>
        <w:t>WidthRequest="200"</w:t>
      </w:r>
    </w:p>
    <w:p w:rsidR="00773787" w:rsidRDefault="001C351D" w:rsidP="00B74861">
      <w:pPr>
        <w:spacing w:line="240" w:lineRule="auto"/>
        <w:ind w:left="720" w:hanging="720"/>
        <w:rPr>
          <w:highlight w:val="yellow"/>
        </w:rPr>
      </w:pPr>
      <w:r>
        <w:rPr>
          <w:highlight w:val="yellow"/>
        </w:rPr>
        <w:t xml:space="preserve">            </w:t>
      </w:r>
      <w:r>
        <w:rPr>
          <w:highlight w:val="yellow"/>
        </w:rPr>
        <w:tab/>
        <w:t>Source="vet_logo"/&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Text="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BackgroundColor="{StaticResource colorPrimaryDark}"</w:t>
      </w:r>
    </w:p>
    <w:p w:rsidR="00773787" w:rsidRDefault="001C351D" w:rsidP="00B74861">
      <w:pPr>
        <w:spacing w:line="240" w:lineRule="auto"/>
        <w:ind w:left="720" w:hanging="720"/>
        <w:rPr>
          <w:highlight w:val="yellow"/>
        </w:rPr>
      </w:pPr>
      <w:r>
        <w:rPr>
          <w:highlight w:val="yellow"/>
        </w:rPr>
        <w:t xml:space="preserve">            </w:t>
      </w:r>
      <w:r>
        <w:rPr>
          <w:highlight w:val="yellow"/>
        </w:rPr>
        <w:tab/>
        <w:t>BorderRadius="23"</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rPr>
          <w:highlight w:val="yellow"/>
        </w:rPr>
      </w:pPr>
      <w:r>
        <w:rPr>
          <w:highlight w:val="yellow"/>
        </w:rPr>
        <w:t xml:space="preserve">            </w:t>
      </w:r>
      <w:r>
        <w:rPr>
          <w:highlight w:val="yellow"/>
        </w:rPr>
        <w:tab/>
        <w:t>HeightRequest="46"</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w:t>
      </w:r>
    </w:p>
    <w:p w:rsidR="00773787" w:rsidRDefault="001C351D" w:rsidP="00B74861">
      <w:pPr>
        <w:spacing w:line="240" w:lineRule="auto"/>
        <w:ind w:left="720" w:hanging="720"/>
        <w:rPr>
          <w:highlight w:val="yellow"/>
        </w:rPr>
      </w:pPr>
      <w:r>
        <w:rPr>
          <w:highlight w:val="yellow"/>
        </w:rPr>
        <w:t xml:space="preserve">            </w:t>
      </w:r>
      <w:r>
        <w:rPr>
          <w:highlight w:val="yellow"/>
        </w:rPr>
        <w:tab/>
        <w:t>TextColor="{StaticResource colorFontInvers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rPr>
          <w:highlight w:val="yellow"/>
        </w:rPr>
      </w:pPr>
      <w:r>
        <w:rPr>
          <w:highlight w:val="yellow"/>
        </w:rP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is style to dictionary:</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spacing w:line="240" w:lineRule="auto"/>
        <w:ind w:left="720" w:hanging="720"/>
      </w:pPr>
      <w:r>
        <w:tab/>
        <w:t>&lt;!-- Parameters --&gt;</w:t>
      </w:r>
    </w:p>
    <w:p w:rsidR="00773787" w:rsidRDefault="001C351D" w:rsidP="00B74861">
      <w:pPr>
        <w:spacing w:line="240" w:lineRule="auto"/>
        <w:ind w:left="720" w:hanging="720"/>
      </w:pPr>
      <w:r>
        <w:tab/>
        <w:t>&lt;x:String x:Key="UrlAPI"&gt;https://myvet.azurewebsites.net&lt;/x:String&gt;</w:t>
      </w:r>
    </w:p>
    <w:p w:rsidR="00773787" w:rsidRDefault="00773787" w:rsidP="00B74861">
      <w:pPr>
        <w:spacing w:line="240" w:lineRule="auto"/>
        <w:ind w:left="720" w:hanging="720"/>
      </w:pPr>
    </w:p>
    <w:p w:rsidR="00773787" w:rsidRDefault="001C351D" w:rsidP="00B74861">
      <w:pPr>
        <w:spacing w:line="240" w:lineRule="auto"/>
        <w:ind w:left="720" w:hanging="720"/>
      </w:pPr>
      <w:r>
        <w:tab/>
        <w:t>&lt;!-- Colors --&gt;</w:t>
      </w:r>
    </w:p>
    <w:p w:rsidR="00773787" w:rsidRDefault="001C351D" w:rsidP="00B74861">
      <w:pPr>
        <w:spacing w:line="240" w:lineRule="auto"/>
        <w:ind w:left="720" w:hanging="720"/>
      </w:pPr>
      <w:r>
        <w:lastRenderedPageBreak/>
        <w:tab/>
        <w:t>&lt;Color x:Key="colorPrimaryDark"&gt;#1976D2&lt;/Color&gt;</w:t>
      </w:r>
    </w:p>
    <w:p w:rsidR="00773787" w:rsidRDefault="001C351D" w:rsidP="00B74861">
      <w:pPr>
        <w:spacing w:line="240" w:lineRule="auto"/>
        <w:ind w:left="720" w:hanging="720"/>
      </w:pPr>
      <w:r>
        <w:tab/>
        <w:t>&lt;Color x:Key="colorFontInverse"&gt;#FFFFFF&lt;/Color&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 Styles --&gt;</w:t>
      </w:r>
    </w:p>
    <w:p w:rsidR="00773787" w:rsidRDefault="001C351D" w:rsidP="00B74861">
      <w:pPr>
        <w:spacing w:line="240" w:lineRule="auto"/>
        <w:ind w:left="720" w:hanging="720"/>
        <w:rPr>
          <w:highlight w:val="yellow"/>
        </w:rPr>
      </w:pPr>
      <w:r>
        <w:rPr>
          <w:highlight w:val="yellow"/>
        </w:rPr>
        <w:tab/>
        <w:t>&lt;Style TargetType="Button"&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ackgroundColor" Value="{StaticResource colorPrimaryDark}"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BorderRadius" Value="23"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eightRequest" Value="46" /&gt;</w:t>
      </w:r>
    </w:p>
    <w:p w:rsidR="00773787" w:rsidRDefault="001C351D" w:rsidP="00B74861">
      <w:pPr>
        <w:spacing w:line="240" w:lineRule="auto"/>
        <w:ind w:left="720" w:hanging="720"/>
        <w:rPr>
          <w:highlight w:val="yellow"/>
        </w:rPr>
      </w:pPr>
      <w:r>
        <w:rPr>
          <w:highlight w:val="yellow"/>
        </w:rPr>
        <w:t xml:space="preserve">    </w:t>
      </w:r>
      <w:r>
        <w:rPr>
          <w:highlight w:val="yellow"/>
        </w:rPr>
        <w:tab/>
        <w:t>&lt;Setter Property="HorizontalOptions" Value="FillAndExpand"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ab/>
        <w:t>&lt;/Style&gt;</w:t>
      </w:r>
    </w:p>
    <w:p w:rsidR="00773787" w:rsidRDefault="00773787" w:rsidP="00B74861">
      <w:pPr>
        <w:spacing w:line="240" w:lineRule="auto"/>
        <w:ind w:left="720" w:hanging="720"/>
      </w:pPr>
    </w:p>
    <w:p w:rsidR="00773787" w:rsidRDefault="001C351D" w:rsidP="00B74861">
      <w:pPr>
        <w:spacing w:line="240" w:lineRule="auto"/>
        <w:ind w:left="720" w:hanging="720"/>
      </w:pPr>
      <w:r>
        <w:t>&lt;/ResourceDictionary&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login button on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Button</w:t>
      </w:r>
    </w:p>
    <w:p w:rsidR="00773787" w:rsidRDefault="001C351D" w:rsidP="00B74861">
      <w:pPr>
        <w:spacing w:line="240" w:lineRule="auto"/>
        <w:ind w:left="720" w:hanging="720"/>
      </w:pPr>
      <w:r>
        <w:tab/>
        <w:t>Command="{Binding LoginCommand}"</w:t>
      </w:r>
    </w:p>
    <w:p w:rsidR="00773787" w:rsidRDefault="001C351D" w:rsidP="00B74861">
      <w:pPr>
        <w:spacing w:line="240" w:lineRule="auto"/>
        <w:ind w:left="720" w:hanging="720"/>
      </w:pPr>
      <w:r>
        <w:tab/>
        <w:t>IsEnabled="{Binding IsEnabled}"</w:t>
      </w:r>
    </w:p>
    <w:p w:rsidR="00773787" w:rsidRDefault="001C351D" w:rsidP="00B74861">
      <w:pPr>
        <w:spacing w:line="240" w:lineRule="auto"/>
        <w:ind w:left="720" w:hanging="720"/>
      </w:pPr>
      <w:r>
        <w:tab/>
        <w:t>Text="Login"/&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Add those values to dictionary:</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rPr>
          <w:highlight w:val="yellow"/>
        </w:rPr>
      </w:pPr>
      <w:r>
        <w:rPr>
          <w:highlight w:val="yellow"/>
        </w:rP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rPr>
          <w:highlight w:val="yellow"/>
        </w:rPr>
      </w:pPr>
      <w:r>
        <w:rPr>
          <w:highlight w:val="yellow"/>
        </w:rP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rPr>
          <w:highlight w:val="yellow"/>
        </w:rPr>
      </w:pPr>
      <w:r>
        <w:rPr>
          <w:highlight w:val="yellow"/>
        </w:rPr>
        <w:t>&lt;Color x:Key="ColorFont"&gt;#000000&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lastRenderedPageBreak/>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Secondary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Secondary}"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Register"/&gt;</w:t>
      </w:r>
    </w:p>
    <w:p w:rsidR="00773787" w:rsidRDefault="001C351D" w:rsidP="00B74861">
      <w:pPr>
        <w:spacing w:line="240" w:lineRule="auto"/>
        <w:ind w:left="720" w:hanging="720"/>
      </w:pPr>
      <w:r>
        <w:t xml:space="preserve">        </w:t>
      </w:r>
      <w:r>
        <w:tab/>
        <w:t>&lt;/StackLayout&g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Modify the </w:t>
      </w:r>
      <w:r>
        <w:rPr>
          <w:b/>
        </w:rPr>
        <w:t>Login.xaml</w:t>
      </w:r>
      <w:r>
        <w:t>:</w:t>
      </w:r>
    </w:p>
    <w:p w:rsidR="00773787" w:rsidRDefault="00773787" w:rsidP="00B74861">
      <w:pPr>
        <w:spacing w:line="240" w:lineRule="auto"/>
        <w:ind w:left="720" w:hanging="720"/>
      </w:pPr>
    </w:p>
    <w:p w:rsidR="00773787" w:rsidRDefault="001C351D" w:rsidP="00B74861">
      <w:pPr>
        <w:spacing w:line="240" w:lineRule="auto"/>
        <w:ind w:left="720" w:hanging="720"/>
      </w:pPr>
      <w:r>
        <w:t>&lt;Entry</w:t>
      </w:r>
    </w:p>
    <w:p w:rsidR="00773787" w:rsidRDefault="001C351D" w:rsidP="00B74861">
      <w:pPr>
        <w:spacing w:line="240" w:lineRule="auto"/>
        <w:ind w:left="720" w:hanging="720"/>
      </w:pPr>
      <w:r>
        <w:tab/>
        <w:t>IsPassword="True"</w:t>
      </w:r>
    </w:p>
    <w:p w:rsidR="00773787" w:rsidRDefault="001C351D" w:rsidP="00B74861">
      <w:pPr>
        <w:spacing w:line="240" w:lineRule="auto"/>
        <w:ind w:left="720" w:hanging="720"/>
      </w:pPr>
      <w:r>
        <w:tab/>
        <w:t>Placeholder="Enter your password..."</w:t>
      </w:r>
    </w:p>
    <w:p w:rsidR="00773787" w:rsidRDefault="001C351D" w:rsidP="00B74861">
      <w:pPr>
        <w:spacing w:line="240" w:lineRule="auto"/>
        <w:ind w:left="720" w:hanging="720"/>
      </w:pPr>
      <w:r>
        <w:tab/>
        <w:t>Text="{Binding Password}"/&gt;</w:t>
      </w:r>
    </w:p>
    <w:p w:rsidR="00773787" w:rsidRDefault="001C351D" w:rsidP="00B74861">
      <w:pPr>
        <w:spacing w:line="240" w:lineRule="auto"/>
        <w:ind w:left="720" w:hanging="720"/>
        <w:rPr>
          <w:highlight w:val="yellow"/>
        </w:rPr>
      </w:pPr>
      <w:r>
        <w:rPr>
          <w:highlight w:val="yellow"/>
        </w:rPr>
        <w:t>&lt;StackLayout</w:t>
      </w:r>
    </w:p>
    <w:p w:rsidR="00773787" w:rsidRDefault="001C351D" w:rsidP="00B74861">
      <w:pPr>
        <w:spacing w:line="240" w:lineRule="auto"/>
        <w:ind w:left="720" w:hanging="720"/>
        <w:rPr>
          <w:highlight w:val="yellow"/>
        </w:rPr>
      </w:pPr>
      <w:r>
        <w:rPr>
          <w:highlight w:val="yellow"/>
        </w:rPr>
        <w:lastRenderedPageBreak/>
        <w:tab/>
        <w:t>HorizontalOptions="Center"</w:t>
      </w:r>
    </w:p>
    <w:p w:rsidR="00773787" w:rsidRDefault="001C351D" w:rsidP="00B74861">
      <w:pPr>
        <w:spacing w:line="240" w:lineRule="auto"/>
        <w:ind w:left="720" w:hanging="720"/>
        <w:rPr>
          <w:highlight w:val="yellow"/>
        </w:rPr>
      </w:pPr>
      <w:r>
        <w:rPr>
          <w:highlight w:val="yellow"/>
        </w:rPr>
        <w:tab/>
        <w:t>Orientation="Horizontal"&gt;</w:t>
      </w:r>
    </w:p>
    <w:p w:rsidR="00773787" w:rsidRDefault="001C351D" w:rsidP="00B74861">
      <w:pPr>
        <w:spacing w:line="240" w:lineRule="auto"/>
        <w:ind w:left="720" w:hanging="720"/>
        <w:rPr>
          <w:highlight w:val="yellow"/>
        </w:rPr>
      </w:pP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Rememberme in this device"/&gt;</w:t>
      </w:r>
    </w:p>
    <w:p w:rsidR="00773787" w:rsidRDefault="001C351D" w:rsidP="00B74861">
      <w:pPr>
        <w:spacing w:line="240" w:lineRule="auto"/>
        <w:ind w:left="720" w:hanging="720"/>
        <w:rPr>
          <w:highlight w:val="yellow"/>
        </w:rPr>
      </w:pPr>
      <w:r>
        <w:rPr>
          <w:highlight w:val="yellow"/>
        </w:rPr>
        <w:tab/>
        <w:t>&lt;Switch</w:t>
      </w:r>
    </w:p>
    <w:p w:rsidR="00773787" w:rsidRDefault="001C351D" w:rsidP="00B74861">
      <w:pPr>
        <w:spacing w:line="240" w:lineRule="auto"/>
        <w:ind w:left="720" w:hanging="720"/>
        <w:rPr>
          <w:highlight w:val="yellow"/>
        </w:rPr>
      </w:pPr>
      <w:r>
        <w:rPr>
          <w:highlight w:val="yellow"/>
        </w:rPr>
        <w:t xml:space="preserve">    </w:t>
      </w:r>
      <w:r>
        <w:rPr>
          <w:highlight w:val="yellow"/>
        </w:rPr>
        <w:tab/>
        <w:t>IsToggled="{Binding IsRemember}"/&gt;</w:t>
      </w:r>
    </w:p>
    <w:p w:rsidR="00773787" w:rsidRDefault="001C351D" w:rsidP="00B74861">
      <w:pPr>
        <w:spacing w:line="240" w:lineRule="auto"/>
        <w:ind w:left="720" w:hanging="720"/>
        <w:rPr>
          <w:highlight w:val="yellow"/>
        </w:rPr>
      </w:pPr>
      <w:r>
        <w:rPr>
          <w:highlight w:val="yellow"/>
        </w:rPr>
        <w:t>&lt;/StackLayout&gt;</w:t>
      </w:r>
    </w:p>
    <w:p w:rsidR="00773787" w:rsidRDefault="001C351D" w:rsidP="00B74861">
      <w:pPr>
        <w:spacing w:line="240" w:lineRule="auto"/>
        <w:ind w:left="720" w:hanging="720"/>
        <w:rPr>
          <w:highlight w:val="yellow"/>
        </w:rPr>
      </w:pPr>
      <w:r>
        <w:rPr>
          <w:highlight w:val="yellow"/>
        </w:rPr>
        <w:t>&lt;Label</w:t>
      </w:r>
    </w:p>
    <w:p w:rsidR="00773787" w:rsidRDefault="001C351D" w:rsidP="00B74861">
      <w:pPr>
        <w:spacing w:line="240" w:lineRule="auto"/>
        <w:ind w:left="720" w:hanging="720"/>
        <w:rPr>
          <w:highlight w:val="yellow"/>
        </w:rPr>
      </w:pPr>
      <w:r>
        <w:rPr>
          <w:highlight w:val="yellow"/>
        </w:rPr>
        <w:tab/>
        <w:t>HorizontalOptions="Center"</w:t>
      </w:r>
    </w:p>
    <w:p w:rsidR="00773787" w:rsidRDefault="001C351D" w:rsidP="00B74861">
      <w:pPr>
        <w:spacing w:line="240" w:lineRule="auto"/>
        <w:ind w:left="720" w:hanging="720"/>
        <w:rPr>
          <w:highlight w:val="yellow"/>
        </w:rPr>
      </w:pPr>
      <w:r>
        <w:rPr>
          <w:highlight w:val="yellow"/>
        </w:rPr>
        <w:tab/>
        <w:t>Text="Forgot your password?"</w:t>
      </w:r>
    </w:p>
    <w:p w:rsidR="00773787" w:rsidRDefault="001C351D" w:rsidP="00B74861">
      <w:pPr>
        <w:spacing w:line="240" w:lineRule="auto"/>
        <w:ind w:left="720" w:hanging="720"/>
        <w:rPr>
          <w:highlight w:val="yellow"/>
        </w:rPr>
      </w:pPr>
      <w:r>
        <w:rPr>
          <w:highlight w:val="yellow"/>
        </w:rPr>
        <w:tab/>
        <w:t>TextColor="Navy"&gt;</w:t>
      </w:r>
    </w:p>
    <w:p w:rsidR="00773787" w:rsidRDefault="001C351D" w:rsidP="00B74861">
      <w:pPr>
        <w:spacing w:line="240" w:lineRule="auto"/>
        <w:ind w:left="720" w:hanging="720"/>
        <w:rPr>
          <w:highlight w:val="yellow"/>
        </w:rPr>
      </w:pPr>
      <w:r>
        <w:rPr>
          <w:highlight w:val="yellow"/>
        </w:rPr>
        <w:tab/>
        <w:t>&lt;Label.GestureRecognizers&gt;</w:t>
      </w:r>
    </w:p>
    <w:p w:rsidR="00773787" w:rsidRDefault="001C351D" w:rsidP="00B74861">
      <w:pPr>
        <w:spacing w:line="240" w:lineRule="auto"/>
        <w:ind w:left="720" w:hanging="720"/>
        <w:rPr>
          <w:highlight w:val="yellow"/>
        </w:rPr>
      </w:pPr>
      <w:r>
        <w:rPr>
          <w:highlight w:val="yellow"/>
        </w:rPr>
        <w:t xml:space="preserve">    </w:t>
      </w:r>
      <w:r>
        <w:rPr>
          <w:highlight w:val="yellow"/>
        </w:rPr>
        <w:tab/>
        <w:t>&lt;TapGestureRecognizer Command="{Binding ForgotPasswordCommand}"/&gt;</w:t>
      </w:r>
    </w:p>
    <w:p w:rsidR="00773787" w:rsidRDefault="001C351D" w:rsidP="00B74861">
      <w:pPr>
        <w:spacing w:line="240" w:lineRule="auto"/>
        <w:ind w:left="720" w:hanging="720"/>
        <w:rPr>
          <w:highlight w:val="yellow"/>
        </w:rPr>
      </w:pPr>
      <w:r>
        <w:rPr>
          <w:highlight w:val="yellow"/>
        </w:rPr>
        <w:tab/>
        <w:t xml:space="preserve">&lt;/Label.GestureRecognizers&gt;           </w:t>
      </w:r>
      <w:r>
        <w:rPr>
          <w:highlight w:val="yellow"/>
        </w:rPr>
        <w:tab/>
        <w:t xml:space="preserve"> </w:t>
      </w:r>
    </w:p>
    <w:p w:rsidR="00773787" w:rsidRDefault="001C351D" w:rsidP="00B74861">
      <w:pPr>
        <w:spacing w:line="240" w:lineRule="auto"/>
        <w:ind w:left="720" w:hanging="720"/>
        <w:rPr>
          <w:highlight w:val="yellow"/>
        </w:rPr>
      </w:pPr>
      <w:r>
        <w:rPr>
          <w:highlight w:val="yellow"/>
        </w:rPr>
        <w:t>&lt;/Label&gt;</w:t>
      </w:r>
    </w:p>
    <w:p w:rsidR="00773787" w:rsidRDefault="001C351D" w:rsidP="00B74861">
      <w:pPr>
        <w:spacing w:line="240" w:lineRule="auto"/>
        <w:ind w:left="720" w:hanging="720"/>
      </w:pPr>
      <w:r>
        <w:t>&lt;ActivityIndicator</w:t>
      </w:r>
    </w:p>
    <w:p w:rsidR="00773787" w:rsidRDefault="001C351D" w:rsidP="00B74861">
      <w:pPr>
        <w:spacing w:line="240" w:lineRule="auto"/>
        <w:ind w:left="720" w:hanging="720"/>
      </w:pPr>
      <w:r>
        <w:tab/>
        <w:t>IsRunning="{Binding IsRunning}"</w:t>
      </w:r>
    </w:p>
    <w:p w:rsidR="00773787" w:rsidRDefault="001C351D" w:rsidP="00B74861">
      <w:pPr>
        <w:spacing w:line="240" w:lineRule="auto"/>
        <w:ind w:left="720" w:hanging="720"/>
      </w:pPr>
      <w:r>
        <w:tab/>
        <w:t>VerticalOptions="CenterAndExpand"/&gt;</w:t>
      </w:r>
    </w:p>
    <w:p w:rsidR="00773787" w:rsidRDefault="001C351D" w:rsidP="00B74861">
      <w:pPr>
        <w:spacing w:line="240" w:lineRule="auto"/>
        <w:ind w:left="720" w:hanging="720"/>
      </w:pPr>
      <w:r>
        <w:t>&lt;StackLayou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 xml:space="preserve">Finally, add the property </w:t>
      </w:r>
      <w:r>
        <w:rPr>
          <w:b/>
        </w:rPr>
        <w:t>IsRemember</w:t>
      </w:r>
      <w:r>
        <w:t xml:space="preserve"> to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bool _isRemember;</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bool IsRemember</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isRemember;</w:t>
      </w:r>
    </w:p>
    <w:p w:rsidR="00773787" w:rsidRDefault="001C351D" w:rsidP="00B74861">
      <w:pPr>
        <w:spacing w:line="240" w:lineRule="auto"/>
        <w:ind w:left="720" w:hanging="720"/>
        <w:rPr>
          <w:highlight w:val="yellow"/>
        </w:rPr>
      </w:pPr>
      <w:r>
        <w:rPr>
          <w:highlight w:val="yellow"/>
        </w:rPr>
        <w:tab/>
        <w:t>set =&gt; SetProperty(ref _isRemember,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Login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lastRenderedPageBreak/>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Login";</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IsRemember = true;</w:t>
      </w:r>
    </w:p>
    <w:p w:rsidR="00773787" w:rsidRDefault="00773787" w:rsidP="00B74861">
      <w:pPr>
        <w:spacing w:line="240" w:lineRule="auto"/>
        <w:ind w:left="720" w:hanging="720"/>
      </w:pPr>
    </w:p>
    <w:p w:rsidR="00773787" w:rsidRDefault="001C351D" w:rsidP="00B74861">
      <w:pPr>
        <w:spacing w:line="240" w:lineRule="auto"/>
        <w:ind w:left="720" w:hanging="720"/>
      </w:pPr>
      <w:r>
        <w:tab/>
        <w:t>//TODO: Delete those lines</w:t>
      </w:r>
    </w:p>
    <w:p w:rsidR="00773787" w:rsidRDefault="001C351D" w:rsidP="00B74861">
      <w:pPr>
        <w:spacing w:line="240" w:lineRule="auto"/>
        <w:ind w:left="720" w:hanging="720"/>
      </w:pPr>
      <w:r>
        <w:tab/>
        <w:t>Email = "jzuluaga55@hotmail.com";</w:t>
      </w:r>
    </w:p>
    <w:p w:rsidR="00773787" w:rsidRDefault="001C351D" w:rsidP="00B74861">
      <w:pPr>
        <w:spacing w:line="240" w:lineRule="auto"/>
        <w:ind w:left="720" w:hanging="720"/>
      </w:pPr>
      <w:r>
        <w:tab/>
        <w:t>Password = "123456";</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0"/>
        </w:numPr>
        <w:spacing w:line="240" w:lineRule="auto"/>
        <w:ind w:hanging="720"/>
      </w:pPr>
      <w:r>
        <w:t>Test it.</w:t>
      </w:r>
    </w:p>
    <w:p w:rsidR="00773787" w:rsidRDefault="001C351D" w:rsidP="00B74861">
      <w:pPr>
        <w:pStyle w:val="Ttulo2"/>
        <w:spacing w:line="240" w:lineRule="auto"/>
        <w:ind w:left="720" w:hanging="720"/>
      </w:pPr>
      <w:bookmarkStart w:id="44" w:name="_3o7alnk" w:colFirst="0" w:colLast="0"/>
      <w:bookmarkEnd w:id="44"/>
      <w:r>
        <w:t>Multi Language in Xamarin Forms</w:t>
      </w:r>
    </w:p>
    <w:p w:rsidR="00773787" w:rsidRDefault="001C351D" w:rsidP="00B74861">
      <w:pPr>
        <w:numPr>
          <w:ilvl w:val="0"/>
          <w:numId w:val="6"/>
        </w:numPr>
        <w:spacing w:line="240" w:lineRule="auto"/>
        <w:ind w:hanging="720"/>
      </w:pPr>
      <w:r>
        <w:t xml:space="preserve">If you don’t have the ResX Manager Tool, install from: </w:t>
      </w:r>
      <w:hyperlink r:id="rId26">
        <w:r>
          <w:rPr>
            <w:color w:val="1155CC"/>
            <w:u w:val="single"/>
          </w:rPr>
          <w:t>https://marketplace.visualstudio.com/items?itemName=TomEnglert.ResXManager</w:t>
        </w:r>
      </w:hyperlink>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the folder </w:t>
      </w:r>
      <w:r>
        <w:rPr>
          <w:b/>
        </w:rPr>
        <w:t>Resources</w:t>
      </w:r>
      <w:r>
        <w:t xml:space="preserve"> and inside it, add the resource call </w:t>
      </w:r>
      <w:r>
        <w:rPr>
          <w:b/>
        </w:rPr>
        <w:t>Resource</w:t>
      </w:r>
      <w:r>
        <w:t>, add some literals and translate with the ResX Manager tool. The default resource language must be Public, the others in no code generation.</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5734050" cy="469900"/>
            <wp:effectExtent l="0" t="0" r="0" b="0"/>
            <wp:docPr id="9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5734050" cy="4699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common project add the folder </w:t>
      </w:r>
      <w:r>
        <w:rPr>
          <w:b/>
        </w:rPr>
        <w:t>Interfaces</w:t>
      </w:r>
      <w:r>
        <w:t xml:space="preserve">, inside it, add the interface </w:t>
      </w:r>
      <w:r>
        <w:rPr>
          <w:b/>
        </w:rPr>
        <w:t>ILocaliz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Interfa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CultureInfo GetCurrentCultureInfo();</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oid SetLocale(CultureInfo ci);</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the folder </w:t>
      </w:r>
      <w:r>
        <w:rPr>
          <w:b/>
        </w:rPr>
        <w:t>Helpers</w:t>
      </w:r>
      <w:r>
        <w:t xml:space="preserve"> add the class </w:t>
      </w:r>
      <w:r>
        <w:rPr>
          <w:b/>
        </w:rPr>
        <w:t>PlatformCultur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latformCultur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ring PlatformString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nguag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ocaleCode { get; private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latformCulture(string 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platformCulture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ow new ArgumentException("Expected culture identifier", "platformCultureString"); // in C# 6 use nameof(platformCultureString)</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latformString = platformCultureString.Replace("_", "-"); // .NET expects dash, not underscore</w:t>
      </w:r>
    </w:p>
    <w:p w:rsidR="00773787" w:rsidRDefault="001C351D" w:rsidP="00B74861">
      <w:pPr>
        <w:spacing w:line="240" w:lineRule="auto"/>
        <w:ind w:left="720" w:hanging="720"/>
      </w:pPr>
      <w:r>
        <w:t xml:space="preserve">        </w:t>
      </w:r>
      <w:r>
        <w:tab/>
        <w:t>var dashIndex = PlatformString.IndexOf("-", StringComparison.Ordinal);</w:t>
      </w:r>
    </w:p>
    <w:p w:rsidR="00773787" w:rsidRDefault="001C351D" w:rsidP="00B74861">
      <w:pPr>
        <w:spacing w:line="240" w:lineRule="auto"/>
        <w:ind w:left="720" w:hanging="720"/>
      </w:pPr>
      <w:r>
        <w:t xml:space="preserve">        </w:t>
      </w:r>
      <w:r>
        <w:tab/>
        <w:t>if (dashIndex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arts = PlatformString.Split('-');</w:t>
      </w:r>
    </w:p>
    <w:p w:rsidR="00773787" w:rsidRDefault="001C351D" w:rsidP="00B74861">
      <w:pPr>
        <w:spacing w:line="240" w:lineRule="auto"/>
        <w:ind w:left="720" w:hanging="720"/>
      </w:pPr>
      <w:r>
        <w:t xml:space="preserve">            </w:t>
      </w:r>
      <w:r>
        <w:tab/>
        <w:t>LanguageCode = parts[0];</w:t>
      </w:r>
    </w:p>
    <w:p w:rsidR="00773787" w:rsidRDefault="001C351D" w:rsidP="00B74861">
      <w:pPr>
        <w:spacing w:line="240" w:lineRule="auto"/>
        <w:ind w:left="720" w:hanging="720"/>
      </w:pPr>
      <w:r>
        <w:t xml:space="preserve">            </w:t>
      </w:r>
      <w:r>
        <w:tab/>
        <w:t>LocaleCode = parts[1];</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LanguageCode = PlatformString;</w:t>
      </w:r>
    </w:p>
    <w:p w:rsidR="00773787" w:rsidRDefault="001C351D" w:rsidP="00B74861">
      <w:pPr>
        <w:spacing w:line="240" w:lineRule="auto"/>
        <w:ind w:left="720" w:hanging="720"/>
      </w:pPr>
      <w:r>
        <w:t xml:space="preserve">            </w:t>
      </w:r>
      <w:r>
        <w:tab/>
        <w:t>LocaleCode = "";</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string 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Platform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n </w:t>
      </w:r>
      <w:r>
        <w:rPr>
          <w:b/>
        </w:rPr>
        <w:t>Prism</w:t>
      </w:r>
      <w:r>
        <w:t xml:space="preserve"> project add folder </w:t>
      </w:r>
      <w:r>
        <w:rPr>
          <w:b/>
        </w:rPr>
        <w:t xml:space="preserve">Helpers </w:t>
      </w:r>
      <w:r>
        <w:t xml:space="preserve"> and add the class </w:t>
      </w:r>
      <w:r>
        <w:rPr>
          <w:b/>
        </w:rPr>
        <w:t>Languages</w:t>
      </w:r>
      <w:r>
        <w:t xml:space="preserve"> with the literal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iOS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Foundation;</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iOS.Implementations.Localize))]</w:t>
      </w:r>
    </w:p>
    <w:p w:rsidR="00773787" w:rsidRDefault="001C351D" w:rsidP="00B74861">
      <w:pPr>
        <w:spacing w:line="240" w:lineRule="auto"/>
        <w:ind w:left="720" w:hanging="720"/>
      </w:pPr>
      <w:r>
        <w:t>namespace MyVet.Prism.iOS.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if (NSLocale.PreferredLanguages.Length &gt; 0)</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pref = NSLocale.PreferredLanguages[0];</w:t>
      </w:r>
    </w:p>
    <w:p w:rsidR="00773787" w:rsidRDefault="001C351D" w:rsidP="00B74861">
      <w:pPr>
        <w:spacing w:line="240" w:lineRule="auto"/>
        <w:ind w:left="720" w:hanging="720"/>
      </w:pPr>
      <w:r>
        <w:t xml:space="preserve">            </w:t>
      </w:r>
      <w:r>
        <w:tab/>
        <w:t>netLanguage = iOSToDotnetLanguage(pref);</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System.Globalization.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lastRenderedPageBreak/>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iOSToDotnetLanguage(string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iOS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iOS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pt":</w:t>
      </w:r>
    </w:p>
    <w:p w:rsidR="00773787" w:rsidRDefault="001C351D" w:rsidP="00B74861">
      <w:pPr>
        <w:spacing w:line="240" w:lineRule="auto"/>
        <w:ind w:left="720" w:hanging="720"/>
      </w:pPr>
      <w:r>
        <w:t xml:space="preserve">                </w:t>
      </w:r>
      <w:r>
        <w:tab/>
        <w:t>netLanguage = "pt-PT"; // fallback to Portuguese (Portugal)</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dd this lintes into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CFBundleLocalizations&lt;/key&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ab/>
        <w:t>&lt;string&gt;es&lt;/string&gt;</w:t>
      </w:r>
    </w:p>
    <w:p w:rsidR="00773787" w:rsidRDefault="001C351D" w:rsidP="00B74861">
      <w:pPr>
        <w:spacing w:line="240" w:lineRule="auto"/>
        <w:ind w:left="720" w:hanging="720"/>
      </w:pPr>
      <w:r>
        <w:tab/>
        <w:t>&lt;string&gt;pt&lt;/string&gt;</w:t>
      </w:r>
    </w:p>
    <w:p w:rsidR="00773787" w:rsidRDefault="001C351D" w:rsidP="00B74861">
      <w:pPr>
        <w:spacing w:line="240" w:lineRule="auto"/>
        <w:ind w:left="720" w:hanging="720"/>
      </w:pPr>
      <w:r>
        <w:t>&lt;/array&gt;</w:t>
      </w:r>
    </w:p>
    <w:p w:rsidR="00773787" w:rsidRDefault="001C351D" w:rsidP="00B74861">
      <w:pPr>
        <w:spacing w:line="240" w:lineRule="auto"/>
        <w:ind w:left="720" w:hanging="720"/>
      </w:pPr>
      <w:r>
        <w:t>&lt;key&gt;CFBundleDevelopmentRegion&lt;/key&gt;</w:t>
      </w:r>
    </w:p>
    <w:p w:rsidR="00773787" w:rsidRDefault="001C351D" w:rsidP="00B74861">
      <w:pPr>
        <w:spacing w:line="240" w:lineRule="auto"/>
        <w:ind w:left="720" w:hanging="720"/>
      </w:pPr>
      <w:r>
        <w:t>&lt;string&gt;en&lt;/string&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Implement the interface in </w:t>
      </w:r>
      <w:r>
        <w:rPr>
          <w:b/>
        </w:rPr>
        <w:t xml:space="preserve">Android </w:t>
      </w:r>
      <w:r>
        <w:t xml:space="preserve">in the folder </w:t>
      </w:r>
      <w:r>
        <w:rPr>
          <w:b/>
        </w:rPr>
        <w:t>Implementation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Threading;</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lastRenderedPageBreak/>
        <w:t>using MyVet.Prism.Interfa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assembly: Dependency(typeof(MyVet.Prism.Droid.Implementations.Localize))]</w:t>
      </w:r>
    </w:p>
    <w:p w:rsidR="00773787" w:rsidRDefault="001C351D" w:rsidP="00B74861">
      <w:pPr>
        <w:spacing w:line="240" w:lineRule="auto"/>
        <w:ind w:left="720" w:hanging="720"/>
      </w:pPr>
      <w:r>
        <w:t>namespace MyVet.Prism.Droid.Implementa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Localize : ILocaliz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CultureInfo GetCurrentCultureInfo()</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en";</w:t>
      </w:r>
    </w:p>
    <w:p w:rsidR="00773787" w:rsidRDefault="001C351D" w:rsidP="00B74861">
      <w:pPr>
        <w:spacing w:line="240" w:lineRule="auto"/>
        <w:ind w:left="720" w:hanging="720"/>
      </w:pPr>
      <w:r>
        <w:t xml:space="preserve">        </w:t>
      </w:r>
      <w:r>
        <w:tab/>
        <w:t>var androidLocale = Java.Util.Locale.Default;</w:t>
      </w:r>
    </w:p>
    <w:p w:rsidR="00773787" w:rsidRDefault="001C351D" w:rsidP="00B74861">
      <w:pPr>
        <w:spacing w:line="240" w:lineRule="auto"/>
        <w:ind w:left="720" w:hanging="720"/>
      </w:pPr>
      <w:r>
        <w:t xml:space="preserve">        </w:t>
      </w:r>
      <w:r>
        <w:tab/>
        <w:t>netLanguage = AndroidToDotnetLanguage(androidLocale.ToString().Replace("_", "-"));</w:t>
      </w:r>
    </w:p>
    <w:p w:rsidR="00773787" w:rsidRDefault="001C351D" w:rsidP="00B74861">
      <w:pPr>
        <w:spacing w:line="240" w:lineRule="auto"/>
        <w:ind w:left="720" w:hanging="720"/>
      </w:pPr>
      <w:r>
        <w:t xml:space="preserve">        </w:t>
      </w:r>
      <w:r>
        <w:tab/>
        <w:t>// this gets called a lot - try/catch can be expensive so consider caching or something</w:t>
      </w:r>
    </w:p>
    <w:p w:rsidR="00773787" w:rsidRDefault="001C351D" w:rsidP="00B74861">
      <w:pPr>
        <w:spacing w:line="240" w:lineRule="auto"/>
        <w:ind w:left="720" w:hanging="720"/>
      </w:pPr>
      <w:r>
        <w:t xml:space="preserve">        </w:t>
      </w:r>
      <w:r>
        <w:tab/>
        <w:t>CultureInfo ci = null;</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new CultureInfo(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ocale not valid .NET culture (eg. "en-ES" : English in Spain)</w:t>
      </w:r>
    </w:p>
    <w:p w:rsidR="00773787" w:rsidRDefault="001C351D" w:rsidP="00B74861">
      <w:pPr>
        <w:spacing w:line="240" w:lineRule="auto"/>
        <w:ind w:left="720" w:hanging="720"/>
      </w:pPr>
      <w:r>
        <w:t xml:space="preserve">            </w:t>
      </w:r>
      <w:r>
        <w:tab/>
        <w:t>// fallback to first characters, in this case "en"</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fallback = ToDotnetFallbackLanguage(new PlatformCulture(netLanguage));</w:t>
      </w:r>
    </w:p>
    <w:p w:rsidR="00773787" w:rsidRDefault="001C351D" w:rsidP="00B74861">
      <w:pPr>
        <w:spacing w:line="240" w:lineRule="auto"/>
        <w:ind w:left="720" w:hanging="720"/>
      </w:pPr>
      <w:r>
        <w:t xml:space="preserve">                </w:t>
      </w:r>
      <w:r>
        <w:tab/>
        <w:t>ci = new CultureInfo(fallbac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CultureNotFound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iOS language not valid .NET culture, falling back to English</w:t>
      </w:r>
    </w:p>
    <w:p w:rsidR="00773787" w:rsidRDefault="001C351D" w:rsidP="00B74861">
      <w:pPr>
        <w:spacing w:line="240" w:lineRule="auto"/>
        <w:ind w:left="720" w:hanging="720"/>
      </w:pPr>
      <w:r>
        <w:t xml:space="preserve">                </w:t>
      </w:r>
      <w:r>
        <w:tab/>
        <w:t>ci = new CultureInfo("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void SetLocale(CultureInfo ci)</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hread.CurrentThread.CurrentCulture = ci;</w:t>
      </w:r>
    </w:p>
    <w:p w:rsidR="00773787" w:rsidRDefault="001C351D" w:rsidP="00B74861">
      <w:pPr>
        <w:spacing w:line="240" w:lineRule="auto"/>
        <w:ind w:left="720" w:hanging="720"/>
      </w:pPr>
      <w:r>
        <w:t xml:space="preserve">        </w:t>
      </w:r>
      <w:r>
        <w:tab/>
        <w:t>Thread.CurrentThread.CurrentUICulture = 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AndroidToDotnetLanguage(string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androidLanguage;</w:t>
      </w:r>
    </w:p>
    <w:p w:rsidR="00773787" w:rsidRDefault="001C351D" w:rsidP="00B74861">
      <w:pPr>
        <w:spacing w:line="240" w:lineRule="auto"/>
        <w:ind w:left="720" w:hanging="720"/>
      </w:pPr>
      <w:r>
        <w:t xml:space="preserve">        </w:t>
      </w:r>
      <w:r>
        <w:tab/>
        <w:t>//certain languages need to be converted to CultureInfo equivalent</w:t>
      </w:r>
    </w:p>
    <w:p w:rsidR="00773787" w:rsidRDefault="001C351D" w:rsidP="00B74861">
      <w:pPr>
        <w:spacing w:line="240" w:lineRule="auto"/>
        <w:ind w:left="720" w:hanging="720"/>
      </w:pPr>
      <w:r>
        <w:t xml:space="preserve">        </w:t>
      </w:r>
      <w:r>
        <w:tab/>
        <w:t>switch (android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ms-BN":   // "Malaysian (Brunei)" not supported .NET culture</w:t>
      </w:r>
    </w:p>
    <w:p w:rsidR="00773787" w:rsidRDefault="001C351D" w:rsidP="00B74861">
      <w:pPr>
        <w:spacing w:line="240" w:lineRule="auto"/>
        <w:ind w:left="720" w:hanging="720"/>
      </w:pPr>
      <w:r>
        <w:t xml:space="preserve">            </w:t>
      </w:r>
      <w:r>
        <w:tab/>
        <w:t>case "ms-MY":   // "Malaysian (Malaysia)" not supported .NET culture</w:t>
      </w:r>
    </w:p>
    <w:p w:rsidR="00773787" w:rsidRDefault="001C351D" w:rsidP="00B74861">
      <w:pPr>
        <w:spacing w:line="240" w:lineRule="auto"/>
        <w:ind w:left="720" w:hanging="720"/>
      </w:pPr>
      <w:r>
        <w:t xml:space="preserve">            </w:t>
      </w:r>
      <w:r>
        <w:tab/>
        <w:t>case "ms-SG":   // "Malaysian (Singapore)" not supported .NET culture</w:t>
      </w:r>
    </w:p>
    <w:p w:rsidR="00773787" w:rsidRDefault="001C351D" w:rsidP="00B74861">
      <w:pPr>
        <w:spacing w:line="240" w:lineRule="auto"/>
        <w:ind w:left="720" w:hanging="720"/>
      </w:pPr>
      <w:r>
        <w:t xml:space="preserve">                </w:t>
      </w:r>
      <w:r>
        <w:tab/>
        <w:t>netLanguage = "ms";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in-ID":  // "Indonesian (Indonesia)" has different code in  .NET</w:t>
      </w:r>
    </w:p>
    <w:p w:rsidR="00773787" w:rsidRDefault="001C351D" w:rsidP="00B74861">
      <w:pPr>
        <w:spacing w:line="240" w:lineRule="auto"/>
        <w:ind w:left="720" w:hanging="720"/>
      </w:pPr>
      <w:r>
        <w:t xml:space="preserve">                </w:t>
      </w:r>
      <w:r>
        <w:tab/>
        <w:t>netLanguage = "id-ID"; // correct code for .NET</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case "gsw-CH":  // "Schwiizertüütsch (Swiss German)" not supported .NET culture</w:t>
      </w:r>
    </w:p>
    <w:p w:rsidR="00773787" w:rsidRDefault="001C351D" w:rsidP="00B74861">
      <w:pPr>
        <w:spacing w:line="240" w:lineRule="auto"/>
        <w:ind w:left="720" w:hanging="720"/>
      </w:pPr>
      <w:r>
        <w:t xml:space="preserve">                </w:t>
      </w:r>
      <w:r>
        <w:tab/>
        <w:t>netLanguage = "de-CH"; // closest supported</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ring ToDotnetFallbackLanguage(PlatformCulture platCultur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netLanguage = platCulture.LanguageCode; // use the first part of the identifier (two chars, usually);</w:t>
      </w:r>
    </w:p>
    <w:p w:rsidR="00773787" w:rsidRDefault="001C351D" w:rsidP="00B74861">
      <w:pPr>
        <w:spacing w:line="240" w:lineRule="auto"/>
        <w:ind w:left="720" w:hanging="720"/>
      </w:pPr>
      <w:r>
        <w:t xml:space="preserve">        </w:t>
      </w:r>
      <w:r>
        <w:tab/>
        <w:t>switch (platCulture.Language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se "gsw":</w:t>
      </w:r>
    </w:p>
    <w:p w:rsidR="00773787" w:rsidRDefault="001C351D" w:rsidP="00B74861">
      <w:pPr>
        <w:spacing w:line="240" w:lineRule="auto"/>
        <w:ind w:left="720" w:hanging="720"/>
      </w:pPr>
      <w:r>
        <w:lastRenderedPageBreak/>
        <w:t xml:space="preserve">                </w:t>
      </w:r>
      <w:r>
        <w:tab/>
        <w:t>netLanguage = "de-CH"; // equivalent to German (Switzerland) for this app</w:t>
      </w:r>
    </w:p>
    <w:p w:rsidR="00773787" w:rsidRDefault="001C351D" w:rsidP="00B74861">
      <w:pPr>
        <w:spacing w:line="240" w:lineRule="auto"/>
        <w:ind w:left="720" w:hanging="720"/>
      </w:pPr>
      <w:r>
        <w:t xml:space="preserve">                </w:t>
      </w:r>
      <w:r>
        <w:tab/>
        <w:t>break;</w:t>
      </w:r>
    </w:p>
    <w:p w:rsidR="00773787" w:rsidRDefault="001C351D" w:rsidP="00B74861">
      <w:pPr>
        <w:spacing w:line="240" w:lineRule="auto"/>
        <w:ind w:left="720" w:hanging="720"/>
      </w:pPr>
      <w:r>
        <w:t xml:space="preserve">                </w:t>
      </w:r>
      <w:r>
        <w:tab/>
        <w:t>// add more application-specific cases here (if required)</w:t>
      </w:r>
    </w:p>
    <w:p w:rsidR="00773787" w:rsidRDefault="001C351D" w:rsidP="00B74861">
      <w:pPr>
        <w:spacing w:line="240" w:lineRule="auto"/>
        <w:ind w:left="720" w:hanging="720"/>
      </w:pPr>
      <w:r>
        <w:t xml:space="preserve">                </w:t>
      </w:r>
      <w:r>
        <w:tab/>
        <w:t>// ONLY use cultures that have been tested and known to work</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tLangu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lication.Current.MainPage.DisplayAlert(Languages.Error, Languages.EmailMessage,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Now to translate literals directly in the XAML add the class </w:t>
      </w:r>
      <w:r>
        <w:rPr>
          <w:b/>
        </w:rPr>
        <w:t>TranslateExtension</w:t>
      </w:r>
      <w:r>
        <w:t xml:space="preserve"> in folder </w:t>
      </w:r>
      <w:r>
        <w:rPr>
          <w:b/>
        </w:rPr>
        <w:t>Helper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Globalization;</w:t>
      </w:r>
    </w:p>
    <w:p w:rsidR="00773787" w:rsidRDefault="001C351D" w:rsidP="00B74861">
      <w:pPr>
        <w:spacing w:line="240" w:lineRule="auto"/>
        <w:ind w:left="720" w:hanging="720"/>
      </w:pPr>
      <w:r>
        <w:t>using System.Reflection;</w:t>
      </w:r>
    </w:p>
    <w:p w:rsidR="00773787" w:rsidRDefault="001C351D" w:rsidP="00B74861">
      <w:pPr>
        <w:spacing w:line="240" w:lineRule="auto"/>
        <w:ind w:left="720" w:hanging="720"/>
      </w:pPr>
      <w:r>
        <w:t>using System.Resources;</w:t>
      </w: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Xaml;</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entProperty("Text")]</w:t>
      </w:r>
    </w:p>
    <w:p w:rsidR="00773787" w:rsidRDefault="001C351D" w:rsidP="00B74861">
      <w:pPr>
        <w:spacing w:line="240" w:lineRule="auto"/>
        <w:ind w:left="720" w:hanging="720"/>
      </w:pPr>
      <w:r>
        <w:tab/>
        <w:t>public class TranslateExtension : IMarkupExtensio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CultureInfo ci;</w:t>
      </w:r>
    </w:p>
    <w:p w:rsidR="00773787" w:rsidRDefault="001C351D" w:rsidP="00B74861">
      <w:pPr>
        <w:spacing w:line="240" w:lineRule="auto"/>
        <w:ind w:left="720" w:hanging="720"/>
      </w:pPr>
      <w:r>
        <w:lastRenderedPageBreak/>
        <w:t xml:space="preserve">    </w:t>
      </w:r>
      <w:r>
        <w:tab/>
        <w:t>private const string ResourceId = "MyVet.Prism.Resources.Resource";</w:t>
      </w:r>
    </w:p>
    <w:p w:rsidR="00773787" w:rsidRDefault="001C351D" w:rsidP="00B74861">
      <w:pPr>
        <w:spacing w:line="240" w:lineRule="auto"/>
        <w:ind w:left="720" w:hanging="720"/>
      </w:pPr>
      <w:r>
        <w:t xml:space="preserve">    </w:t>
      </w:r>
      <w:r>
        <w:tab/>
        <w:t>private static readonly Lazy&lt;ResourceManager&gt; ResMgr =</w:t>
      </w:r>
    </w:p>
    <w:p w:rsidR="00773787" w:rsidRDefault="001C351D" w:rsidP="00B74861">
      <w:pPr>
        <w:spacing w:line="240" w:lineRule="auto"/>
        <w:ind w:left="720" w:hanging="720"/>
      </w:pPr>
      <w:r>
        <w:t xml:space="preserve">        </w:t>
      </w:r>
      <w:r>
        <w:tab/>
        <w:t>new Lazy&lt;ResourceManager&gt;(() =&gt; new ResourceManager(</w:t>
      </w:r>
    </w:p>
    <w:p w:rsidR="00773787" w:rsidRDefault="001C351D" w:rsidP="00B74861">
      <w:pPr>
        <w:spacing w:line="240" w:lineRule="auto"/>
        <w:ind w:left="720" w:hanging="720"/>
      </w:pPr>
      <w:r>
        <w:t xml:space="preserve">            </w:t>
      </w:r>
      <w:r>
        <w:tab/>
        <w:t>ResourceId,</w:t>
      </w:r>
    </w:p>
    <w:p w:rsidR="00773787" w:rsidRDefault="001C351D" w:rsidP="00B74861">
      <w:pPr>
        <w:spacing w:line="240" w:lineRule="auto"/>
        <w:ind w:left="720" w:hanging="720"/>
      </w:pPr>
      <w:r>
        <w:t xml:space="preserve">            </w:t>
      </w:r>
      <w:r>
        <w:tab/>
        <w:t>typeof(TranslateExtension).GetTypeInfo().Assembly));</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TranslateExtens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i = DependencyService.Get&lt;ILocalize&gt;().GetCurrentCultureInfo();</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Tex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bject ProvideValue(IServiceProvider serviceProvid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Text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translation = ResMgr.Value.GetString(Text, ci);</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translation == nu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if DEBUG</w:t>
      </w:r>
    </w:p>
    <w:p w:rsidR="00773787" w:rsidRDefault="001C351D" w:rsidP="00B74861">
      <w:pPr>
        <w:spacing w:line="240" w:lineRule="auto"/>
        <w:ind w:left="720" w:hanging="720"/>
      </w:pPr>
      <w:r>
        <w:t xml:space="preserve">            </w:t>
      </w:r>
      <w:r>
        <w:tab/>
        <w:t>throw new ArgumentException(</w:t>
      </w:r>
    </w:p>
    <w:p w:rsidR="00773787" w:rsidRDefault="001C351D" w:rsidP="00B74861">
      <w:pPr>
        <w:spacing w:line="240" w:lineRule="auto"/>
        <w:ind w:left="720" w:hanging="720"/>
      </w:pPr>
      <w:r>
        <w:t xml:space="preserve">                </w:t>
      </w:r>
      <w:r>
        <w:tab/>
        <w:t>string.Format(</w:t>
      </w:r>
    </w:p>
    <w:p w:rsidR="00773787" w:rsidRDefault="001C351D" w:rsidP="00B74861">
      <w:pPr>
        <w:spacing w:line="240" w:lineRule="auto"/>
        <w:ind w:left="720" w:hanging="720"/>
      </w:pPr>
      <w:r>
        <w:t xml:space="preserve">                    </w:t>
      </w:r>
      <w:r>
        <w:tab/>
        <w:t>"Key '{0}' was not found in resources '{1}' for culture '{2}'.",</w:t>
      </w:r>
    </w:p>
    <w:p w:rsidR="00773787" w:rsidRDefault="001C351D" w:rsidP="00B74861">
      <w:pPr>
        <w:spacing w:line="240" w:lineRule="auto"/>
        <w:ind w:left="720" w:hanging="720"/>
      </w:pPr>
      <w:r>
        <w:t xml:space="preserve">                    </w:t>
      </w:r>
      <w:r>
        <w:tab/>
        <w:t>Text, ResourceId, ci.Name), "Text");</w:t>
      </w:r>
    </w:p>
    <w:p w:rsidR="00773787" w:rsidRDefault="001C351D" w:rsidP="00B74861">
      <w:pPr>
        <w:spacing w:line="240" w:lineRule="auto"/>
        <w:ind w:left="720" w:hanging="720"/>
      </w:pPr>
      <w:r>
        <w:t>#else</w:t>
      </w:r>
    </w:p>
    <w:p w:rsidR="00773787" w:rsidRDefault="001C351D" w:rsidP="00B74861">
      <w:pPr>
        <w:spacing w:line="240" w:lineRule="auto"/>
        <w:ind w:left="720" w:hanging="720"/>
      </w:pPr>
      <w:r>
        <w:t xml:space="preserve">        </w:t>
      </w:r>
      <w:r>
        <w:tab/>
        <w:t>translation = Text; // returns the key, which GETS DISPLAYED TO THE USER</w:t>
      </w:r>
    </w:p>
    <w:p w:rsidR="00773787" w:rsidRDefault="001C351D" w:rsidP="00B74861">
      <w:pPr>
        <w:spacing w:line="240" w:lineRule="auto"/>
        <w:ind w:left="720" w:hanging="720"/>
      </w:pPr>
      <w:r>
        <w:t>#endif</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ansla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Complete the literals:</w:t>
      </w:r>
    </w:p>
    <w:p w:rsidR="00773787" w:rsidRDefault="00773787" w:rsidP="00B74861">
      <w:pPr>
        <w:spacing w:line="240" w:lineRule="auto"/>
        <w:ind w:left="720" w:hanging="720"/>
      </w:pPr>
    </w:p>
    <w:p w:rsidR="00773787" w:rsidRDefault="001C351D" w:rsidP="00B74861">
      <w:pPr>
        <w:spacing w:line="240" w:lineRule="auto"/>
        <w:ind w:left="720" w:hanging="720"/>
      </w:pPr>
      <w:r>
        <w:rPr>
          <w:noProof/>
          <w:lang w:val="es-CO"/>
        </w:rPr>
        <w:drawing>
          <wp:inline distT="114300" distB="114300" distL="114300" distR="114300">
            <wp:extent cx="8229600" cy="2641600"/>
            <wp:effectExtent l="0" t="0" r="0" b="0"/>
            <wp:docPr id="9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8229600" cy="2641600"/>
                    </a:xfrm>
                    <a:prstGeom prst="rect">
                      <a:avLst/>
                    </a:prstGeom>
                    <a:ln/>
                  </pic:spPr>
                </pic:pic>
              </a:graphicData>
            </a:graphic>
          </wp:inline>
        </w:drawing>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And add the properties in </w:t>
      </w:r>
      <w:r>
        <w:rPr>
          <w:b/>
        </w:rPr>
        <w:t>Language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lastRenderedPageBreak/>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VewModel</w:t>
      </w:r>
      <w:r>
        <w:t xml:space="preserve"> to complete the translations.</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Title = Languages.Login;</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Email))</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rPr>
          <w:highlight w:val="yellow"/>
        </w:rPr>
      </w:pPr>
      <w:r>
        <w:rPr>
          <w:highlight w:val="yellow"/>
        </w:rPr>
        <w:tab/>
        <w:t>await App.Current.MainPage.DisplayAlert(Languages.Error, Languages.Email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if (string.IsNullOrEmpty(Passwor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await App.Current.MainPage.DisplayAlert(Languages.Error, Languages.PasswordError, Languages.Accept);</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response.IsSucc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rPr>
          <w:highlight w:val="yellow"/>
        </w:rPr>
      </w:pPr>
      <w:r>
        <w:rPr>
          <w:highlight w:val="yellow"/>
        </w:rPr>
        <w:tab/>
        <w:t>await App.Current.MainPage.DisplayAlert(Languages.Error, Languages.LoginError, Languages.Accept);</w:t>
      </w:r>
    </w:p>
    <w:p w:rsidR="00773787" w:rsidRDefault="001C351D" w:rsidP="00B74861">
      <w:pPr>
        <w:spacing w:line="240" w:lineRule="auto"/>
        <w:ind w:left="720" w:hanging="720"/>
      </w:pPr>
      <w:r>
        <w:tab/>
        <w:t>Password = string.Empty;</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 xml:space="preserve">Modify the </w:t>
      </w:r>
      <w:r>
        <w:rPr>
          <w:b/>
        </w:rPr>
        <w:t>LoginPage</w:t>
      </w:r>
      <w:r>
        <w:t xml:space="preserve"> for the translations in XAML.</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Login"</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200"</w:t>
      </w:r>
    </w:p>
    <w:p w:rsidR="00773787" w:rsidRDefault="001C351D" w:rsidP="00B74861">
      <w:pPr>
        <w:spacing w:line="240" w:lineRule="auto"/>
        <w:ind w:left="720" w:hanging="720"/>
      </w:pPr>
      <w:r>
        <w:t xml:space="preserve">            </w:t>
      </w:r>
      <w:r>
        <w:tab/>
        <w:t>Source="vet_logo"/&gt;</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assword}"/&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rPr>
          <w:highlight w:val="yellow"/>
        </w:rPr>
      </w:pPr>
      <w:r>
        <w:rPr>
          <w:highlight w:val="yellow"/>
        </w:rPr>
        <w:t xml:space="preserve">            </w:t>
      </w:r>
      <w:r>
        <w:rPr>
          <w:highlight w:val="yellow"/>
        </w:rPr>
        <w:tab/>
        <w:t>Placeholder="{i18n:Translate PasswordPlaceHolder}"</w:t>
      </w:r>
    </w:p>
    <w:p w:rsidR="00773787" w:rsidRDefault="001C351D" w:rsidP="00B74861">
      <w:pPr>
        <w:spacing w:line="240" w:lineRule="auto"/>
        <w:ind w:left="720" w:hanging="720"/>
      </w:pPr>
      <w:r>
        <w:t xml:space="preserve">            </w:t>
      </w:r>
      <w:r>
        <w:tab/>
        <w:t>Text="{Binding Passwor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memberme}"/&gt;</w:t>
      </w:r>
    </w:p>
    <w:p w:rsidR="00773787" w:rsidRDefault="001C351D" w:rsidP="00B74861">
      <w:pPr>
        <w:spacing w:line="240" w:lineRule="auto"/>
        <w:ind w:left="720" w:hanging="720"/>
      </w:pPr>
      <w:r>
        <w:t xml:space="preserve">            </w:t>
      </w:r>
      <w:r>
        <w:tab/>
        <w:t>&lt;Switch</w:t>
      </w:r>
    </w:p>
    <w:p w:rsidR="00773787" w:rsidRDefault="001C351D" w:rsidP="00B74861">
      <w:pPr>
        <w:spacing w:line="240" w:lineRule="auto"/>
        <w:ind w:left="720" w:hanging="720"/>
      </w:pPr>
      <w:r>
        <w:t xml:space="preserve">                </w:t>
      </w:r>
      <w:r>
        <w:tab/>
        <w:t>IsToggled="{Binding IsRememb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Forgot}"</w:t>
      </w:r>
    </w:p>
    <w:p w:rsidR="00773787" w:rsidRDefault="001C351D" w:rsidP="00B74861">
      <w:pPr>
        <w:spacing w:line="240" w:lineRule="auto"/>
        <w:ind w:left="720" w:hanging="720"/>
      </w:pPr>
      <w:r>
        <w:t xml:space="preserve">            </w:t>
      </w:r>
      <w:r>
        <w:tab/>
        <w:t>TextColor="Navy"&gt;</w:t>
      </w:r>
    </w:p>
    <w:p w:rsidR="00773787" w:rsidRDefault="001C351D" w:rsidP="00B74861">
      <w:pPr>
        <w:spacing w:line="240" w:lineRule="auto"/>
        <w:ind w:left="720" w:hanging="720"/>
      </w:pPr>
      <w:r>
        <w:t xml:space="preserve">            </w:t>
      </w:r>
      <w:r>
        <w:tab/>
        <w:t>&lt;Label.GestureRecognizers&gt;</w:t>
      </w:r>
    </w:p>
    <w:p w:rsidR="00773787" w:rsidRDefault="001C351D" w:rsidP="00B74861">
      <w:pPr>
        <w:spacing w:line="240" w:lineRule="auto"/>
        <w:ind w:left="720" w:hanging="720"/>
      </w:pPr>
      <w:r>
        <w:t xml:space="preserve">                </w:t>
      </w:r>
      <w:r>
        <w:tab/>
        <w:t>&lt;TapGestureRecognizer Command="{Binding ForgotPasswordCommand}"/&gt;</w:t>
      </w:r>
    </w:p>
    <w:p w:rsidR="00773787" w:rsidRDefault="001C351D" w:rsidP="00B74861">
      <w:pPr>
        <w:spacing w:line="240" w:lineRule="auto"/>
        <w:ind w:left="720" w:hanging="720"/>
      </w:pPr>
      <w:r>
        <w:t xml:space="preserve">            </w:t>
      </w:r>
      <w:r>
        <w:tab/>
        <w:t xml:space="preserve">&lt;/Label.GestureRecognizers&gt;           </w:t>
      </w:r>
      <w:r>
        <w:tab/>
        <w:t xml:space="preserve"> </w:t>
      </w:r>
    </w:p>
    <w:p w:rsidR="00773787" w:rsidRDefault="001C351D" w:rsidP="00B74861">
      <w:pPr>
        <w:spacing w:line="240" w:lineRule="auto"/>
        <w:ind w:left="720" w:hanging="720"/>
      </w:pPr>
      <w:r>
        <w:t xml:space="preserve">        </w:t>
      </w:r>
      <w:r>
        <w:tab/>
        <w:t>&lt;/Labe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Login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lastRenderedPageBreak/>
        <w:t xml:space="preserve">                </w:t>
      </w:r>
      <w:r>
        <w:tab/>
        <w:t>IsEnabled="{Binding IsEnable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Login}"/&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egist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6"/>
        </w:numPr>
        <w:spacing w:line="240" w:lineRule="auto"/>
        <w:ind w:hanging="720"/>
      </w:pPr>
      <w:r>
        <w:t>Test it.</w:t>
      </w:r>
    </w:p>
    <w:p w:rsidR="00773787" w:rsidRDefault="001C351D" w:rsidP="00B74861">
      <w:pPr>
        <w:pStyle w:val="Ttulo2"/>
        <w:spacing w:line="240" w:lineRule="auto"/>
        <w:ind w:left="720" w:hanging="720"/>
      </w:pPr>
      <w:bookmarkStart w:id="45" w:name="_r7prm6btz1r8" w:colFirst="0" w:colLast="0"/>
      <w:bookmarkEnd w:id="45"/>
      <w:r>
        <w:t>Register users from App</w:t>
      </w:r>
    </w:p>
    <w:p w:rsidR="00773787" w:rsidRDefault="001C351D" w:rsidP="00B74861">
      <w:pPr>
        <w:numPr>
          <w:ilvl w:val="0"/>
          <w:numId w:val="15"/>
        </w:numPr>
        <w:spacing w:line="240" w:lineRule="auto"/>
        <w:ind w:hanging="720"/>
      </w:pPr>
      <w:r>
        <w:t xml:space="preserve">Add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Register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gister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LoginPag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register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gisterCommand =&gt; _registerCommand ?? (_registerCommand = new DelegateCommand(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ose literals on </w:t>
      </w:r>
      <w:r>
        <w:rPr>
          <w:b/>
        </w:rPr>
        <w:t>Resources</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For Engl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Ph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Enter your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nter your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nter your la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Enter your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nter your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Enter your password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You must enter a document.&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You must enter the first na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You must enter the last name.&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You must enter a confirm.&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You must enter a phone numbe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You must enter the addres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The password must be a least 6 characters length.&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The password and confirm does not match.&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spacing w:line="240" w:lineRule="auto"/>
        <w:ind w:left="720" w:hanging="720"/>
      </w:pPr>
      <w:r>
        <w:t>For Spanish:</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ar contraseña&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Ingrese s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Escribir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t xml:space="preserve">  &lt;value&gt;Escribir apellido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troduzca su dirección&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Escribir el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Ingrese l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Debe ingresar un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Debe introducir un nombr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Debe introducir el apellid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Debe ingresar una confirmación de contraseñ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Debes poner un número de teléfon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Debes poner una dirección&lt;/value&gt;</w:t>
      </w:r>
    </w:p>
    <w:p w:rsidR="00773787" w:rsidRDefault="001C351D" w:rsidP="00B74861">
      <w:pPr>
        <w:spacing w:line="240" w:lineRule="auto"/>
        <w:ind w:left="720" w:hanging="720"/>
      </w:pPr>
      <w:r>
        <w:lastRenderedPageBreak/>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La contraseña debe tener al menos 6 caracteres de longitud.&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La nueva contraseña y la confirmación de contraseña no son iguales.&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spacing w:line="240" w:lineRule="auto"/>
        <w:ind w:left="720" w:hanging="720"/>
      </w:pPr>
      <w:r>
        <w:t>For Portuguese:</w:t>
      </w:r>
    </w:p>
    <w:p w:rsidR="00773787" w:rsidRDefault="00773787" w:rsidP="00B74861">
      <w:pPr>
        <w:spacing w:line="240" w:lineRule="auto"/>
        <w:ind w:left="720" w:hanging="720"/>
      </w:pPr>
    </w:p>
    <w:p w:rsidR="00773787" w:rsidRDefault="001C351D" w:rsidP="00B74861">
      <w:pPr>
        <w:spacing w:line="240" w:lineRule="auto"/>
        <w:ind w:left="720" w:hanging="720"/>
      </w:pPr>
      <w:r>
        <w:t>&lt;data name="Document" xml:space="preserve"&gt;</w:t>
      </w:r>
    </w:p>
    <w:p w:rsidR="00773787" w:rsidRDefault="001C351D" w:rsidP="00B74861">
      <w:pPr>
        <w:spacing w:line="240" w:lineRule="auto"/>
        <w:ind w:left="720" w:hanging="720"/>
      </w:pPr>
      <w:r>
        <w:t xml:space="preserve">  &lt;value&gt;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 xml:space="preserve"&gt;</w:t>
      </w:r>
    </w:p>
    <w:p w:rsidR="00773787" w:rsidRDefault="001C351D" w:rsidP="00B74861">
      <w:pPr>
        <w:spacing w:line="240" w:lineRule="auto"/>
        <w:ind w:left="720" w:hanging="720"/>
      </w:pPr>
      <w:r>
        <w:t xml:space="preserve">  &lt;value&gt;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 xml:space="preserve"&gt;</w:t>
      </w:r>
    </w:p>
    <w:p w:rsidR="00773787" w:rsidRDefault="001C351D" w:rsidP="00B74861">
      <w:pPr>
        <w:spacing w:line="240" w:lineRule="auto"/>
        <w:ind w:left="720" w:hanging="720"/>
      </w:pPr>
      <w:r>
        <w:t xml:space="preserve">  &lt;value&gt;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 xml:space="preserve"&gt;</w:t>
      </w:r>
    </w:p>
    <w:p w:rsidR="00773787" w:rsidRDefault="001C351D" w:rsidP="00B74861">
      <w:pPr>
        <w:spacing w:line="240" w:lineRule="auto"/>
        <w:ind w:left="720" w:hanging="720"/>
      </w:pPr>
      <w:r>
        <w:t xml:space="preserve">  &lt;value&gt;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 xml:space="preserve"&gt;</w:t>
      </w:r>
    </w:p>
    <w:p w:rsidR="00773787" w:rsidRDefault="001C351D" w:rsidP="00B74861">
      <w:pPr>
        <w:spacing w:line="240" w:lineRule="auto"/>
        <w:ind w:left="720" w:hanging="720"/>
      </w:pPr>
      <w:r>
        <w:t xml:space="preserve">  &lt;value&gt;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 xml:space="preserve"&gt;</w:t>
      </w:r>
    </w:p>
    <w:p w:rsidR="00773787" w:rsidRDefault="001C351D" w:rsidP="00B74861">
      <w:pPr>
        <w:spacing w:line="240" w:lineRule="auto"/>
        <w:ind w:left="720" w:hanging="720"/>
      </w:pPr>
      <w:r>
        <w:t xml:space="preserve">  &lt;value&gt;Confirme a senha&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PlaceHolder" xml:space="preserve"&gt;</w:t>
      </w:r>
    </w:p>
    <w:p w:rsidR="00773787" w:rsidRDefault="001C351D" w:rsidP="00B74861">
      <w:pPr>
        <w:spacing w:line="240" w:lineRule="auto"/>
        <w:ind w:left="720" w:hanging="720"/>
      </w:pPr>
      <w:r>
        <w:t xml:space="preserve">  &lt;value&gt;Digite seu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PlaceHolder" xml:space="preserve"&gt;</w:t>
      </w:r>
    </w:p>
    <w:p w:rsidR="00773787" w:rsidRDefault="001C351D" w:rsidP="00B74861">
      <w:pPr>
        <w:spacing w:line="240" w:lineRule="auto"/>
        <w:ind w:left="720" w:hanging="720"/>
      </w:pPr>
      <w:r>
        <w:t xml:space="preserve">  &lt;value&gt;Insira seu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PlaceHolder" xml:space="preserve"&gt;</w:t>
      </w:r>
    </w:p>
    <w:p w:rsidR="00773787" w:rsidRDefault="001C351D" w:rsidP="00B74861">
      <w:pPr>
        <w:spacing w:line="240" w:lineRule="auto"/>
        <w:ind w:left="720" w:hanging="720"/>
      </w:pPr>
      <w:r>
        <w:lastRenderedPageBreak/>
        <w:t xml:space="preserve">  &lt;value&gt;Insira seu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PlaceHolder" xml:space="preserve"&gt;</w:t>
      </w:r>
    </w:p>
    <w:p w:rsidR="00773787" w:rsidRDefault="001C351D" w:rsidP="00B74861">
      <w:pPr>
        <w:spacing w:line="240" w:lineRule="auto"/>
        <w:ind w:left="720" w:hanging="720"/>
      </w:pPr>
      <w:r>
        <w:t xml:space="preserve">  &lt;value&gt;Insira o seu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PlaceHolder" xml:space="preserve"&gt;</w:t>
      </w:r>
    </w:p>
    <w:p w:rsidR="00773787" w:rsidRDefault="001C351D" w:rsidP="00B74861">
      <w:pPr>
        <w:spacing w:line="240" w:lineRule="auto"/>
        <w:ind w:left="720" w:hanging="720"/>
      </w:pPr>
      <w:r>
        <w:t xml:space="preserve">  &lt;value&gt;Insira o seu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PlaceHolder" xml:space="preserve"&gt;</w:t>
      </w:r>
    </w:p>
    <w:p w:rsidR="00773787" w:rsidRDefault="001C351D" w:rsidP="00B74861">
      <w:pPr>
        <w:spacing w:line="240" w:lineRule="auto"/>
        <w:ind w:left="720" w:hanging="720"/>
      </w:pPr>
      <w:r>
        <w:t xml:space="preserve">  &lt;value&gt;Digite sua senha para confirmar&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DocumentError" xml:space="preserve"&gt;</w:t>
      </w:r>
    </w:p>
    <w:p w:rsidR="00773787" w:rsidRDefault="001C351D" w:rsidP="00B74861">
      <w:pPr>
        <w:spacing w:line="240" w:lineRule="auto"/>
        <w:ind w:left="720" w:hanging="720"/>
      </w:pPr>
      <w:r>
        <w:t xml:space="preserve">  &lt;value&gt;Você deve inserir um document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FirstNameError" xml:space="preserve"&gt;</w:t>
      </w:r>
    </w:p>
    <w:p w:rsidR="00773787" w:rsidRDefault="001C351D" w:rsidP="00B74861">
      <w:pPr>
        <w:spacing w:line="240" w:lineRule="auto"/>
        <w:ind w:left="720" w:hanging="720"/>
      </w:pPr>
      <w:r>
        <w:t xml:space="preserve">  &lt;value&gt;Você deve digitar o 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LastNameError" xml:space="preserve"&gt;</w:t>
      </w:r>
    </w:p>
    <w:p w:rsidR="00773787" w:rsidRDefault="001C351D" w:rsidP="00B74861">
      <w:pPr>
        <w:spacing w:line="240" w:lineRule="auto"/>
        <w:ind w:left="720" w:hanging="720"/>
      </w:pPr>
      <w:r>
        <w:t xml:space="preserve">  &lt;value&gt;Você deve inserir o sobrenom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ConfirmError" xml:space="preserve"&gt;</w:t>
      </w:r>
    </w:p>
    <w:p w:rsidR="00773787" w:rsidRDefault="001C351D" w:rsidP="00B74861">
      <w:pPr>
        <w:spacing w:line="240" w:lineRule="auto"/>
        <w:ind w:left="720" w:hanging="720"/>
      </w:pPr>
      <w:r>
        <w:t xml:space="preserve">  &lt;value&gt;Você deve inserir uma confirmaçã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honeError" xml:space="preserve"&gt;</w:t>
      </w:r>
    </w:p>
    <w:p w:rsidR="00773787" w:rsidRDefault="001C351D" w:rsidP="00B74861">
      <w:pPr>
        <w:spacing w:line="240" w:lineRule="auto"/>
        <w:ind w:left="720" w:hanging="720"/>
      </w:pPr>
      <w:r>
        <w:t xml:space="preserve">  &lt;value&gt;Você deve digitar um número de telefone.&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AddressError" xml:space="preserve"&gt;</w:t>
      </w:r>
    </w:p>
    <w:p w:rsidR="00773787" w:rsidRDefault="001C351D" w:rsidP="00B74861">
      <w:pPr>
        <w:spacing w:line="240" w:lineRule="auto"/>
        <w:ind w:left="720" w:hanging="720"/>
      </w:pPr>
      <w:r>
        <w:t xml:space="preserve">  &lt;value&gt;Você deve digitar um endereço&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2" xml:space="preserve"&gt;</w:t>
      </w:r>
    </w:p>
    <w:p w:rsidR="00773787" w:rsidRDefault="001C351D" w:rsidP="00B74861">
      <w:pPr>
        <w:spacing w:line="240" w:lineRule="auto"/>
        <w:ind w:left="720" w:hanging="720"/>
      </w:pPr>
      <w:r>
        <w:t xml:space="preserve">  &lt;value&gt;A senha deve ter no mínimo 6 caracteres.&lt;/value&gt;</w:t>
      </w:r>
    </w:p>
    <w:p w:rsidR="00773787" w:rsidRDefault="001C351D" w:rsidP="00B74861">
      <w:pPr>
        <w:spacing w:line="240" w:lineRule="auto"/>
        <w:ind w:left="720" w:hanging="720"/>
      </w:pPr>
      <w:r>
        <w:t>&lt;/data&gt;</w:t>
      </w:r>
    </w:p>
    <w:p w:rsidR="00773787" w:rsidRDefault="001C351D" w:rsidP="00B74861">
      <w:pPr>
        <w:spacing w:line="240" w:lineRule="auto"/>
        <w:ind w:left="720" w:hanging="720"/>
      </w:pPr>
      <w:r>
        <w:t>&lt;data name="PasswordError3" xml:space="preserve"&gt;</w:t>
      </w:r>
    </w:p>
    <w:p w:rsidR="00773787" w:rsidRDefault="001C351D" w:rsidP="00B74861">
      <w:pPr>
        <w:spacing w:line="240" w:lineRule="auto"/>
        <w:ind w:left="720" w:hanging="720"/>
      </w:pPr>
      <w:r>
        <w:t xml:space="preserve">  &lt;value&gt;A nova senha e senha de confirmação não coincidem.&lt;/value&gt;</w:t>
      </w:r>
    </w:p>
    <w:p w:rsidR="00773787" w:rsidRDefault="001C351D" w:rsidP="00B74861">
      <w:pPr>
        <w:spacing w:line="240" w:lineRule="auto"/>
        <w:ind w:left="720" w:hanging="720"/>
      </w:pPr>
      <w:r>
        <w:t>&lt;/data&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lastRenderedPageBreak/>
        <w:t xml:space="preserve">Modify </w:t>
      </w:r>
      <w:r>
        <w:rPr>
          <w:b/>
        </w:rPr>
        <w:t>Languages</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MyVet.Prism.Interfaces;</w:t>
      </w:r>
    </w:p>
    <w:p w:rsidR="00773787" w:rsidRDefault="001C351D" w:rsidP="00B74861">
      <w:pPr>
        <w:spacing w:line="240" w:lineRule="auto"/>
        <w:ind w:left="720" w:hanging="720"/>
      </w:pPr>
      <w:r>
        <w:t>using MyVet.Prism.Resources;</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Language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static Language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ci = DependencyService.Get&lt;ILocalize&gt;().GetCurrentCultureInfo();</w:t>
      </w:r>
    </w:p>
    <w:p w:rsidR="00773787" w:rsidRDefault="001C351D" w:rsidP="00B74861">
      <w:pPr>
        <w:spacing w:line="240" w:lineRule="auto"/>
        <w:ind w:left="720" w:hanging="720"/>
      </w:pPr>
      <w:r>
        <w:t xml:space="preserve">        </w:t>
      </w:r>
      <w:r>
        <w:tab/>
        <w:t>Resource.Culture = ci;</w:t>
      </w:r>
    </w:p>
    <w:p w:rsidR="00773787" w:rsidRDefault="001C351D" w:rsidP="00B74861">
      <w:pPr>
        <w:spacing w:line="240" w:lineRule="auto"/>
        <w:ind w:left="720" w:hanging="720"/>
      </w:pPr>
      <w:r>
        <w:t xml:space="preserve">        </w:t>
      </w:r>
      <w:r>
        <w:tab/>
        <w:t>DependencyService.Get&lt;ILocalize&gt;().SetLocale(ci);</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ccept =&gt; Resource.Accep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 =&gt; Resource.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Error =&gt; Resource.Address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AddressPlaceHolder =&gt; Resource.Address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 =&gt; Resource.Docum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Error =&gt; Resource.Document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DocumentPlaceHolder =&gt; Resource.Document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 =&gt; Resource.Email;</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Error =&gt; Resource.Email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mailPlaceHolder =&gt; Resource.Email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Error =&gt; Resourc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 =&gt; Resource.Fir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Error =&gt; Resource.Fir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irstNamePlaceHolder =&gt; Resource.Fir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Forgot =&gt; Resource.Forgo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 =&gt; Resource.LastNam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Error =&gt; Resource.LastNam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astNamePlaceHolder =&gt; Resource.LastNam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 =&gt; Resource.Logi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LoginError =&gt; Resource.Login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 =&gt; Resourc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 =&gt; Resource.Password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2 =&gt; Resource.PasswordError2;</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Error3 =&gt; Resource.PasswordError3;</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PlaceHolder =&gt; Resource.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 =&gt; Resource.PasswordConfirm;</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Error =&gt; Resource.PasswordConfirm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asswordConfirmPlaceHolder =&gt; Resource.PasswordConfirm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 =&gt; Resource.Phon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Error =&gt; Resource.PhoneErro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PhonePlaceHolder =&gt; Resource.PhonePlaceHold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gister =&gt; Resource.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Rememberme =&gt; Resource.Remember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xmlns:busyindicator="clr-namespace:Syncfusion.SfBusyIndicator.XForms;assembly=Syncfusion.SfBusyIndicator.X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gisterPage"</w:t>
      </w:r>
    </w:p>
    <w:p w:rsidR="00773787" w:rsidRDefault="001C351D" w:rsidP="00B74861">
      <w:pPr>
        <w:spacing w:line="240" w:lineRule="auto"/>
        <w:ind w:left="720" w:hanging="720"/>
      </w:pPr>
      <w:r>
        <w:t xml:space="preserve">         </w:t>
      </w:r>
      <w:r>
        <w:tab/>
        <w:t>BackgroundColor="{StaticResource colorBackgrou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AbsoluteLayout.LayoutBounds="0,0,1,1"</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document..."</w:t>
      </w:r>
    </w:p>
    <w:p w:rsidR="00773787" w:rsidRDefault="001C351D" w:rsidP="00B74861">
      <w:pPr>
        <w:spacing w:line="240" w:lineRule="auto"/>
        <w:ind w:left="720" w:hanging="720"/>
      </w:pPr>
      <w:r>
        <w:t xml:space="preserve">                    </w:t>
      </w:r>
      <w:r>
        <w:tab/>
        <w:t>Text="{Binding 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First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firstname..."</w:t>
      </w:r>
    </w:p>
    <w:p w:rsidR="00773787" w:rsidRDefault="001C351D" w:rsidP="00B74861">
      <w:pPr>
        <w:spacing w:line="240" w:lineRule="auto"/>
        <w:ind w:left="720" w:hanging="720"/>
      </w:pPr>
      <w:r>
        <w:t xml:space="preserve">                    </w:t>
      </w:r>
      <w:r>
        <w:tab/>
        <w:t>Text="{Binding 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last name..."</w:t>
      </w:r>
    </w:p>
    <w:p w:rsidR="00773787" w:rsidRDefault="001C351D" w:rsidP="00B74861">
      <w:pPr>
        <w:spacing w:line="240" w:lineRule="auto"/>
        <w:ind w:left="720" w:hanging="720"/>
      </w:pPr>
      <w:r>
        <w:t xml:space="preserve">                    </w:t>
      </w:r>
      <w:r>
        <w:tab/>
        <w:t>Text="{Binding 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address..."</w:t>
      </w:r>
    </w:p>
    <w:p w:rsidR="00773787" w:rsidRDefault="001C351D" w:rsidP="00B74861">
      <w:pPr>
        <w:spacing w:line="240" w:lineRule="auto"/>
        <w:ind w:left="720" w:hanging="720"/>
      </w:pPr>
      <w:r>
        <w:t xml:space="preserve">                    </w:t>
      </w:r>
      <w:r>
        <w:tab/>
        <w:t>Text="{Binding 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Email"</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Enter your email..."</w:t>
      </w:r>
    </w:p>
    <w:p w:rsidR="00773787" w:rsidRDefault="001C351D" w:rsidP="00B74861">
      <w:pPr>
        <w:spacing w:line="240" w:lineRule="auto"/>
        <w:ind w:left="720" w:hanging="720"/>
      </w:pPr>
      <w:r>
        <w:t xml:space="preserve">                    </w:t>
      </w:r>
      <w:r>
        <w:tab/>
        <w:t>Text="{Binding Email}"/&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5"</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Enter your phonenumber..."</w:t>
      </w:r>
    </w:p>
    <w:p w:rsidR="00773787" w:rsidRDefault="001C351D" w:rsidP="00B74861">
      <w:pPr>
        <w:spacing w:line="240" w:lineRule="auto"/>
        <w:ind w:left="720" w:hanging="720"/>
      </w:pPr>
      <w:r>
        <w:t xml:space="preserve">                    </w:t>
      </w:r>
      <w:r>
        <w:tab/>
        <w:t>Text="{Binding Phon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w:t>
      </w:r>
    </w:p>
    <w:p w:rsidR="00773787" w:rsidRDefault="001C351D" w:rsidP="00B74861">
      <w:pPr>
        <w:spacing w:line="240" w:lineRule="auto"/>
        <w:ind w:left="720" w:hanging="720"/>
      </w:pPr>
      <w:r>
        <w:lastRenderedPageBreak/>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6"</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your password..."</w:t>
      </w:r>
    </w:p>
    <w:p w:rsidR="00773787" w:rsidRDefault="001C351D" w:rsidP="00B74861">
      <w:pPr>
        <w:spacing w:line="240" w:lineRule="auto"/>
        <w:ind w:left="720" w:hanging="720"/>
      </w:pPr>
      <w:r>
        <w:t xml:space="preserve">                    </w:t>
      </w:r>
      <w:r>
        <w:tab/>
        <w:t>Text="{Binding 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Password Confirm"</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7"</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Enter the password confirm"</w:t>
      </w:r>
    </w:p>
    <w:p w:rsidR="00773787" w:rsidRDefault="001C351D" w:rsidP="00B74861">
      <w:pPr>
        <w:spacing w:line="240" w:lineRule="auto"/>
        <w:ind w:left="720" w:hanging="720"/>
      </w:pPr>
      <w:r>
        <w:t xml:space="preserve">                    </w:t>
      </w:r>
      <w:r>
        <w:tab/>
        <w:t>Text="{Binding PasswordConfirm}"/&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gist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Register"</w:t>
      </w:r>
    </w:p>
    <w:p w:rsidR="00773787" w:rsidRDefault="001C351D" w:rsidP="00B74861">
      <w:pPr>
        <w:spacing w:line="240" w:lineRule="auto"/>
        <w:ind w:left="720" w:hanging="720"/>
      </w:pPr>
      <w:r>
        <w:t xml:space="preserve">                </w:t>
      </w:r>
      <w:r>
        <w:tab/>
        <w:t>VerticalOptions="EndAndExpan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 xml:space="preserve">&lt;busyindicator:SfBusyIndicator  </w:t>
      </w:r>
    </w:p>
    <w:p w:rsidR="00773787" w:rsidRDefault="001C351D" w:rsidP="00B74861">
      <w:pPr>
        <w:spacing w:line="240" w:lineRule="auto"/>
        <w:ind w:left="720" w:hanging="720"/>
      </w:pPr>
      <w:r>
        <w:t xml:space="preserve">            </w:t>
      </w:r>
      <w:r>
        <w:tab/>
        <w:t>AnimationType="Gear"</w:t>
      </w:r>
    </w:p>
    <w:p w:rsidR="00773787" w:rsidRDefault="001C351D" w:rsidP="00B74861">
      <w:pPr>
        <w:spacing w:line="240" w:lineRule="auto"/>
        <w:ind w:left="720" w:hanging="720"/>
      </w:pPr>
      <w:r>
        <w:t xml:space="preserve">            </w:t>
      </w:r>
      <w:r>
        <w:tab/>
        <w:t>AbsoluteLayout.LayoutBounds=".5,.5,.5,.5"</w:t>
      </w:r>
    </w:p>
    <w:p w:rsidR="00773787" w:rsidRDefault="001C351D" w:rsidP="00B74861">
      <w:pPr>
        <w:spacing w:line="240" w:lineRule="auto"/>
        <w:ind w:left="720" w:hanging="720"/>
      </w:pPr>
      <w:r>
        <w:t xml:space="preserve">            </w:t>
      </w:r>
      <w:r>
        <w:tab/>
        <w:t>AbsoluteLayout.LayoutFlags="All"</w:t>
      </w:r>
    </w:p>
    <w:p w:rsidR="00773787" w:rsidRDefault="001C351D" w:rsidP="00B74861">
      <w:pPr>
        <w:spacing w:line="240" w:lineRule="auto"/>
        <w:ind w:left="720" w:hanging="720"/>
      </w:pPr>
      <w:r>
        <w:t xml:space="preserve">            </w:t>
      </w:r>
      <w:r>
        <w:tab/>
        <w:t>BackgroundColor="{StaticResource colorSecondary}"</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Color="{StaticResource colorFontInverse}"</w:t>
      </w:r>
    </w:p>
    <w:p w:rsidR="00773787" w:rsidRDefault="001C351D" w:rsidP="00B74861">
      <w:pPr>
        <w:spacing w:line="240" w:lineRule="auto"/>
        <w:ind w:left="720" w:hanging="720"/>
      </w:pPr>
      <w:r>
        <w:t xml:space="preserve">            </w:t>
      </w:r>
      <w:r>
        <w:tab/>
        <w:t>IsVisible="{Binding IsRunning}"</w:t>
      </w:r>
    </w:p>
    <w:p w:rsidR="00773787" w:rsidRDefault="001C351D" w:rsidP="00B74861">
      <w:pPr>
        <w:spacing w:line="240" w:lineRule="auto"/>
        <w:ind w:left="720" w:hanging="720"/>
      </w:pPr>
      <w:r>
        <w:t xml:space="preserve">            </w:t>
      </w:r>
      <w:r>
        <w:tab/>
        <w:t>Title="Loading..."</w:t>
      </w:r>
    </w:p>
    <w:p w:rsidR="00773787" w:rsidRDefault="001C351D" w:rsidP="00B74861">
      <w:pPr>
        <w:spacing w:line="240" w:lineRule="auto"/>
        <w:ind w:left="720" w:hanging="720"/>
      </w:pPr>
      <w:r>
        <w:t xml:space="preserve">            </w:t>
      </w:r>
      <w:r>
        <w:tab/>
        <w:t>VerticalOptions="Center"</w:t>
      </w:r>
    </w:p>
    <w:p w:rsidR="00773787" w:rsidRDefault="001C351D" w:rsidP="00B74861">
      <w:pPr>
        <w:spacing w:line="240" w:lineRule="auto"/>
        <w:ind w:left="720" w:hanging="720"/>
      </w:pPr>
      <w:r>
        <w:lastRenderedPageBreak/>
        <w:t xml:space="preserve">            </w:t>
      </w:r>
      <w:r>
        <w:tab/>
        <w:t>ViewBoxWidth="80"</w:t>
      </w:r>
    </w:p>
    <w:p w:rsidR="00773787" w:rsidRDefault="001C351D" w:rsidP="00B74861">
      <w:pPr>
        <w:spacing w:line="240" w:lineRule="auto"/>
        <w:ind w:left="720" w:hanging="720"/>
      </w:pPr>
      <w:r>
        <w:t xml:space="preserve">            </w:t>
      </w:r>
      <w:r>
        <w:tab/>
        <w:t>ViewBoxHeight="80" /&gt;</w:t>
      </w:r>
    </w:p>
    <w:p w:rsidR="00773787" w:rsidRDefault="001C351D" w:rsidP="00B74861">
      <w:pPr>
        <w:spacing w:line="240" w:lineRule="auto"/>
        <w:ind w:left="720" w:hanging="720"/>
      </w:pPr>
      <w:r>
        <w:t xml:space="preserve">    </w:t>
      </w:r>
      <w:r>
        <w:tab/>
        <w:t>&lt;/AbsoluteLayout&gt;</w:t>
      </w:r>
    </w:p>
    <w:p w:rsidR="00773787" w:rsidRDefault="001C351D" w:rsidP="00B74861">
      <w:pPr>
        <w:spacing w:line="240" w:lineRule="auto"/>
        <w:ind w:left="720" w:hanging="720"/>
      </w:pPr>
      <w:r>
        <w:tab/>
        <w:t>&lt;/ScrollView&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w:t>
      </w:r>
      <w:r>
        <w:rPr>
          <w:b/>
        </w:rPr>
        <w:t xml:space="preserve">RegexHelper </w:t>
      </w:r>
      <w:r>
        <w:t xml:space="preserve">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Net.Mail;</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RegexHelp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static bool IsValidEmail(string email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mail = new MailAddress(emailaddres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FormatExceptio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Modify the </w:t>
      </w:r>
      <w:r>
        <w:rPr>
          <w:b/>
        </w:rPr>
        <w:t>RegisterPageViewModel</w:t>
      </w:r>
      <w:r>
        <w:t xml:space="preserve"> class: </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lastRenderedPageBreak/>
        <w:t>using MyVet.Common.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gister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gist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gister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Register new us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gisterCommand =&gt; _registerCommand ?? (_registerCommand = new DelegateCommand(Regist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Document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Fir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LastNam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Address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hon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gist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document.",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firs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string.IsNullOrEmpty(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lastnam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n address.",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valid email.",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hon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hone.",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 || 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at least 6 character.",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You must enter a password confirm.",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if (!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Error", "The password and confirm does not match.", "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Verify the API Controller.</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Add the method </w:t>
      </w:r>
      <w:r>
        <w:rPr>
          <w:b/>
        </w:rPr>
        <w:t>RegisterUserAsync</w:t>
      </w:r>
      <w:r>
        <w:t xml:space="preserve"> to interface </w:t>
      </w:r>
      <w:r>
        <w:rPr>
          <w:b/>
        </w:rPr>
        <w:t>I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lt;Response&lt;object&gt;&gt; RegisterUserAsync(</w:t>
      </w:r>
    </w:p>
    <w:p w:rsidR="00773787" w:rsidRDefault="001C351D" w:rsidP="00B74861">
      <w:pPr>
        <w:spacing w:line="240" w:lineRule="auto"/>
        <w:ind w:left="720" w:hanging="720"/>
      </w:pPr>
      <w:r>
        <w:t xml:space="preserve">        </w:t>
      </w:r>
      <w:r>
        <w:tab/>
        <w:t>string urlBase,</w:t>
      </w:r>
    </w:p>
    <w:p w:rsidR="00773787" w:rsidRDefault="001C351D" w:rsidP="00B74861">
      <w:pPr>
        <w:spacing w:line="240" w:lineRule="auto"/>
        <w:ind w:left="720" w:hanging="720"/>
      </w:pPr>
      <w:r>
        <w:t xml:space="preserve">        </w:t>
      </w:r>
      <w:r>
        <w:tab/>
        <w:t>string servicePrefix,</w:t>
      </w:r>
    </w:p>
    <w:p w:rsidR="00773787" w:rsidRDefault="001C351D" w:rsidP="00B74861">
      <w:pPr>
        <w:spacing w:line="240" w:lineRule="auto"/>
        <w:ind w:left="720" w:hanging="720"/>
      </w:pPr>
      <w:r>
        <w:t xml:space="preserve">        </w:t>
      </w:r>
      <w:r>
        <w:tab/>
        <w:t>string controller,</w:t>
      </w:r>
    </w:p>
    <w:p w:rsidR="00773787" w:rsidRDefault="001C351D" w:rsidP="00B74861">
      <w:pPr>
        <w:spacing w:line="240" w:lineRule="auto"/>
        <w:ind w:left="720" w:hanging="720"/>
      </w:pPr>
      <w:r>
        <w:t xml:space="preserve">        </w:t>
      </w:r>
      <w:r>
        <w:tab/>
        <w:t>UserRequest userReques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method </w:t>
      </w:r>
      <w:r>
        <w:rPr>
          <w:b/>
        </w:rPr>
        <w:t>RegisterUserAsync</w:t>
      </w:r>
      <w:r>
        <w:t xml:space="preserve"> to class </w:t>
      </w:r>
      <w:r>
        <w:rPr>
          <w:b/>
        </w:rPr>
        <w:t>ApiService</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lt;object&gt;&gt; RegisterUser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UserRequest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user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lastRenderedPageBreak/>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lt;object&gt;&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lt;object&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 xml:space="preserve">Add the literal for </w:t>
      </w:r>
      <w:r>
        <w:rPr>
          <w:b/>
        </w:rPr>
        <w:t>Ok</w:t>
      </w:r>
      <w:r>
        <w:t>.</w:t>
      </w:r>
    </w:p>
    <w:p w:rsidR="00773787" w:rsidRDefault="001C351D" w:rsidP="00B74861">
      <w:pPr>
        <w:spacing w:line="240" w:lineRule="auto"/>
        <w:ind w:left="720" w:hanging="720"/>
      </w:pPr>
      <w:r>
        <w:t xml:space="preserve"> </w:t>
      </w:r>
    </w:p>
    <w:p w:rsidR="00773787" w:rsidRDefault="001C351D" w:rsidP="00B74861">
      <w:pPr>
        <w:numPr>
          <w:ilvl w:val="0"/>
          <w:numId w:val="15"/>
        </w:numPr>
        <w:spacing w:line="240" w:lineRule="auto"/>
        <w:ind w:hanging="720"/>
      </w:pPr>
      <w:r>
        <w:t xml:space="preserve">Modify the </w:t>
      </w:r>
      <w:r>
        <w:rPr>
          <w:b/>
        </w:rPr>
        <w:t>RegisterViewModel</w:t>
      </w:r>
      <w:r>
        <w:t xml:space="preserve">: </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Regist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Password,</w:t>
      </w:r>
    </w:p>
    <w:p w:rsidR="00773787" w:rsidRDefault="001C351D" w:rsidP="00B74861">
      <w:pPr>
        <w:spacing w:line="240" w:lineRule="auto"/>
        <w:ind w:left="720" w:hanging="720"/>
        <w:rPr>
          <w:highlight w:val="yellow"/>
        </w:rPr>
      </w:pPr>
      <w:r>
        <w:rPr>
          <w:highlight w:val="yellow"/>
        </w:rPr>
        <w:t xml:space="preserve">    </w:t>
      </w:r>
      <w:r>
        <w:rPr>
          <w:highlight w:val="yellow"/>
        </w:rPr>
        <w:tab/>
        <w:t>Phone = Phon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RegisterUser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lastRenderedPageBreak/>
        <w:t>}</w:t>
      </w:r>
    </w:p>
    <w:p w:rsidR="00773787" w:rsidRDefault="00773787" w:rsidP="00B74861">
      <w:pPr>
        <w:spacing w:line="240" w:lineRule="auto"/>
        <w:ind w:left="720" w:hanging="720"/>
      </w:pPr>
    </w:p>
    <w:p w:rsidR="00773787" w:rsidRDefault="001C351D" w:rsidP="00B74861">
      <w:pPr>
        <w:numPr>
          <w:ilvl w:val="0"/>
          <w:numId w:val="15"/>
        </w:numPr>
        <w:spacing w:line="240" w:lineRule="auto"/>
        <w:ind w:hanging="720"/>
      </w:pPr>
      <w:r>
        <w:t>Test it.</w:t>
      </w:r>
    </w:p>
    <w:p w:rsidR="00773787" w:rsidRDefault="001C351D" w:rsidP="00B74861">
      <w:pPr>
        <w:pStyle w:val="Ttulo2"/>
        <w:spacing w:line="240" w:lineRule="auto"/>
        <w:ind w:left="720" w:hanging="720"/>
      </w:pPr>
      <w:bookmarkStart w:id="46" w:name="_c7bwyq5zm41g" w:colFirst="0" w:colLast="0"/>
      <w:bookmarkEnd w:id="46"/>
      <w:r>
        <w:t>Recover Password From App in Xamarin Forms</w:t>
      </w:r>
    </w:p>
    <w:p w:rsidR="00773787" w:rsidRDefault="001C351D" w:rsidP="00B74861">
      <w:pPr>
        <w:numPr>
          <w:ilvl w:val="0"/>
          <w:numId w:val="5"/>
        </w:numPr>
        <w:spacing w:line="240" w:lineRule="auto"/>
        <w:ind w:hanging="720"/>
      </w:pPr>
      <w:r>
        <w:t xml:space="preserve">Add the litertal for </w:t>
      </w:r>
      <w:r>
        <w:rPr>
          <w:b/>
        </w:rPr>
        <w:t>PasswordRecover</w:t>
      </w: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w:t>
      </w:r>
      <w:r>
        <w:rPr>
          <w:b/>
        </w:rPr>
        <w:t>Remember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RememberPassword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lastRenderedPageBreak/>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w:t>
      </w:r>
    </w:p>
    <w:p w:rsidR="00773787" w:rsidRDefault="001C351D" w:rsidP="00B74861">
      <w:pPr>
        <w:spacing w:line="240" w:lineRule="auto"/>
        <w:ind w:left="720" w:hanging="720"/>
      </w:pPr>
      <w:r>
        <w:t>private DelegateCommand _forgot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ForgotPasswordCommand =&gt; _forgotPasswordCommand ?? (_forgotPasswordCommand = new DelegateCommand(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Forgot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Remember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the navegation.</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 xml:space="preserve">RememberPassword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Remember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Text="{i18n:Translate Email}"/&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Keyboard="Email"</w:t>
      </w:r>
    </w:p>
    <w:p w:rsidR="00773787" w:rsidRDefault="001C351D" w:rsidP="00B74861">
      <w:pPr>
        <w:spacing w:line="240" w:lineRule="auto"/>
        <w:ind w:left="720" w:hanging="720"/>
      </w:pPr>
      <w:r>
        <w:t xml:space="preserve">            </w:t>
      </w:r>
      <w:r>
        <w:tab/>
        <w:t>Placeholder="{i18n:Translate EmailPlaceHolder}"</w:t>
      </w:r>
    </w:p>
    <w:p w:rsidR="00773787" w:rsidRDefault="001C351D" w:rsidP="00B74861">
      <w:pPr>
        <w:spacing w:line="240" w:lineRule="auto"/>
        <w:ind w:left="720" w:hanging="720"/>
      </w:pPr>
      <w:r>
        <w:t xml:space="preserve">            </w:t>
      </w:r>
      <w:r>
        <w:tab/>
        <w:t>Text="{Binding Email}"/&gt;</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lastRenderedPageBreak/>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Recover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PasswordRecover}"/&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Add the method </w:t>
      </w:r>
      <w:r>
        <w:rPr>
          <w:b/>
        </w:rPr>
        <w:t>RecoverPassword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Recover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EmailRequest email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email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lastRenderedPageBreak/>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 xml:space="preserve">Modify the </w:t>
      </w:r>
      <w:r>
        <w:rPr>
          <w:b/>
        </w:rPr>
        <w:t>Remember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RememberPassword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recover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RememberPasswordViewModel(</w:t>
      </w:r>
    </w:p>
    <w:p w:rsidR="00773787" w:rsidRDefault="001C351D" w:rsidP="00B74861">
      <w:pPr>
        <w:spacing w:line="240" w:lineRule="auto"/>
        <w:ind w:left="720" w:hanging="720"/>
      </w:pPr>
      <w:r>
        <w:lastRenderedPageBreak/>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Title = Languages.PasswordRecover;</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RecoverCommand =&gt; _recoverCommand ?? (_recoverCommand = new DelegateCommand(Recove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Recov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true;</w:t>
      </w:r>
    </w:p>
    <w:p w:rsidR="00773787" w:rsidRDefault="001C351D" w:rsidP="00B74861">
      <w:pPr>
        <w:spacing w:line="240" w:lineRule="auto"/>
        <w:ind w:left="720" w:hanging="720"/>
      </w:pPr>
      <w:r>
        <w:t xml:space="preserve">        </w:t>
      </w: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request = new EmailReque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mail = Email</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App.Current.Resources["UrlAPI"].ToString();</w:t>
      </w:r>
    </w:p>
    <w:p w:rsidR="00773787" w:rsidRDefault="001C351D" w:rsidP="00B74861">
      <w:pPr>
        <w:spacing w:line="240" w:lineRule="auto"/>
        <w:ind w:left="720" w:hanging="720"/>
      </w:pPr>
      <w:r>
        <w:t xml:space="preserve">        </w:t>
      </w:r>
      <w:r>
        <w:tab/>
        <w:t>var response = await _apiService.RecoverPasswordAsync(</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Account/RecoverPassword",</w:t>
      </w:r>
    </w:p>
    <w:p w:rsidR="00773787" w:rsidRDefault="001C351D" w:rsidP="00B74861">
      <w:pPr>
        <w:spacing w:line="240" w:lineRule="auto"/>
        <w:ind w:left="720" w:hanging="720"/>
      </w:pPr>
      <w:r>
        <w:t xml:space="preserve">            </w:t>
      </w:r>
      <w:r>
        <w:tab/>
        <w:t>reques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Ok,</w:t>
      </w:r>
    </w:p>
    <w:p w:rsidR="00773787" w:rsidRDefault="001C351D" w:rsidP="00B74861">
      <w:pPr>
        <w:spacing w:line="240" w:lineRule="auto"/>
        <w:ind w:left="720" w:hanging="720"/>
      </w:pPr>
      <w:r>
        <w:t xml:space="preserve">            </w:t>
      </w:r>
      <w:r>
        <w:tab/>
        <w:t>response.Message,</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await _navigationService.GoBack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Email) || !RegexHelper.IsValidEmail(Emai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await App.Current.MainPage.DisplayAlert(Languages.Error, Languages.Email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5"/>
        </w:numPr>
        <w:spacing w:line="240" w:lineRule="auto"/>
        <w:ind w:hanging="720"/>
      </w:pPr>
      <w:r>
        <w:t>Test it.</w:t>
      </w:r>
    </w:p>
    <w:p w:rsidR="00773787" w:rsidRDefault="001C351D" w:rsidP="00B74861">
      <w:pPr>
        <w:pStyle w:val="Ttulo2"/>
        <w:spacing w:line="240" w:lineRule="auto"/>
        <w:ind w:left="720" w:hanging="720"/>
      </w:pPr>
      <w:bookmarkStart w:id="47" w:name="_brkvnq7d4oki" w:colFirst="0" w:colLast="0"/>
      <w:bookmarkEnd w:id="47"/>
      <w:r>
        <w:t>Remember Me functionality</w:t>
      </w:r>
    </w:p>
    <w:p w:rsidR="00773787" w:rsidRDefault="001C351D" w:rsidP="00B74861">
      <w:pPr>
        <w:numPr>
          <w:ilvl w:val="0"/>
          <w:numId w:val="2"/>
        </w:numPr>
        <w:spacing w:line="240" w:lineRule="auto"/>
        <w:ind w:hanging="720"/>
      </w:pPr>
      <w:r>
        <w:t xml:space="preserve">Modify the </w:t>
      </w:r>
      <w:r>
        <w:rPr>
          <w:b/>
        </w:rPr>
        <w:t>Settings</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Plugin.Settings;</w:t>
      </w:r>
    </w:p>
    <w:p w:rsidR="00773787" w:rsidRDefault="001C351D" w:rsidP="00B74861">
      <w:pPr>
        <w:spacing w:line="240" w:lineRule="auto"/>
        <w:ind w:left="720" w:hanging="720"/>
      </w:pPr>
      <w:r>
        <w:t>using Plugin.Settings.Abstraction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Help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static class Setting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const string _token = "Token";</w:t>
      </w:r>
    </w:p>
    <w:p w:rsidR="00773787" w:rsidRDefault="001C351D" w:rsidP="00B74861">
      <w:pPr>
        <w:spacing w:line="240" w:lineRule="auto"/>
        <w:ind w:left="720" w:hanging="720"/>
      </w:pPr>
      <w:r>
        <w:t xml:space="preserve">    </w:t>
      </w:r>
      <w:r>
        <w:tab/>
        <w:t>private const string _owner = "Owner";</w:t>
      </w:r>
    </w:p>
    <w:p w:rsidR="00773787" w:rsidRDefault="001C351D" w:rsidP="00B74861">
      <w:pPr>
        <w:spacing w:line="240" w:lineRule="auto"/>
        <w:ind w:left="720" w:hanging="720"/>
        <w:rPr>
          <w:highlight w:val="yellow"/>
        </w:rPr>
      </w:pPr>
      <w:r>
        <w:rPr>
          <w:highlight w:val="yellow"/>
        </w:rPr>
        <w:t xml:space="preserve">    </w:t>
      </w:r>
      <w:r>
        <w:rPr>
          <w:highlight w:val="yellow"/>
        </w:rPr>
        <w:tab/>
        <w:t>private const string _isRemembered = "IsRemembered";</w:t>
      </w:r>
    </w:p>
    <w:p w:rsidR="00773787" w:rsidRDefault="001C351D" w:rsidP="00B74861">
      <w:pPr>
        <w:spacing w:line="240" w:lineRule="auto"/>
        <w:ind w:left="720" w:hanging="720"/>
      </w:pPr>
      <w:r>
        <w:t xml:space="preserve">    </w:t>
      </w:r>
      <w:r>
        <w:tab/>
        <w:t>private static readonly string _stringDefault = string.Empty;</w:t>
      </w:r>
    </w:p>
    <w:p w:rsidR="00773787" w:rsidRDefault="001C351D" w:rsidP="00B74861">
      <w:pPr>
        <w:spacing w:line="240" w:lineRule="auto"/>
        <w:ind w:left="720" w:hanging="720"/>
        <w:rPr>
          <w:highlight w:val="yellow"/>
        </w:rPr>
      </w:pPr>
      <w:r>
        <w:rPr>
          <w:highlight w:val="yellow"/>
        </w:rPr>
        <w:t xml:space="preserve">    </w:t>
      </w:r>
      <w:r>
        <w:rPr>
          <w:highlight w:val="yellow"/>
        </w:rPr>
        <w:tab/>
        <w:t>private static readonly bool _boolDefault = fals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static ISettings AppSettings =&gt; CrossSettings.Curren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atic string Toke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token, _stringDefault);</w:t>
      </w:r>
    </w:p>
    <w:p w:rsidR="00773787" w:rsidRDefault="001C351D" w:rsidP="00B74861">
      <w:pPr>
        <w:spacing w:line="240" w:lineRule="auto"/>
        <w:ind w:left="720" w:hanging="720"/>
      </w:pPr>
      <w:r>
        <w:t xml:space="preserve">        </w:t>
      </w:r>
      <w:r>
        <w:tab/>
        <w:t>set =&gt; AppSettings.AddOrUpdateValue(_token,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static string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AppSettings.GetValueOrDefault(_owner, _stringDefault);</w:t>
      </w:r>
    </w:p>
    <w:p w:rsidR="00773787" w:rsidRDefault="001C351D" w:rsidP="00B74861">
      <w:pPr>
        <w:spacing w:line="240" w:lineRule="auto"/>
        <w:ind w:left="720" w:hanging="720"/>
      </w:pPr>
      <w:r>
        <w:t xml:space="preserve">        </w:t>
      </w:r>
      <w:r>
        <w:tab/>
        <w:t>set =&gt; AppSettings.AddOrUpdateValue(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static bool IsRemembered</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get =&gt; AppSettings.GetValueOrDefault(_isRemembered, _boolDefault);</w:t>
      </w:r>
    </w:p>
    <w:p w:rsidR="00773787" w:rsidRDefault="001C351D" w:rsidP="00B74861">
      <w:pPr>
        <w:spacing w:line="240" w:lineRule="auto"/>
        <w:ind w:left="720" w:hanging="720"/>
        <w:rPr>
          <w:highlight w:val="yellow"/>
        </w:rPr>
      </w:pPr>
      <w:r>
        <w:rPr>
          <w:highlight w:val="yellow"/>
        </w:rPr>
        <w:t xml:space="preserve">        </w:t>
      </w:r>
      <w:r>
        <w:rPr>
          <w:highlight w:val="yellow"/>
        </w:rPr>
        <w:tab/>
        <w:t>set =&gt; AppSettings.AddOrUpdateValue(_isRemembered, val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Login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Settings.Owner = JsonConvert.SerializeObject(owner);</w:t>
      </w:r>
    </w:p>
    <w:p w:rsidR="00773787" w:rsidRDefault="001C351D" w:rsidP="00B74861">
      <w:pPr>
        <w:spacing w:line="240" w:lineRule="auto"/>
        <w:ind w:left="720" w:hanging="720"/>
      </w:pPr>
      <w:r>
        <w:t>Settings.Token = JsonConvert.SerializeObject(token);</w:t>
      </w:r>
    </w:p>
    <w:p w:rsidR="00773787" w:rsidRDefault="001C351D" w:rsidP="00B74861">
      <w:pPr>
        <w:spacing w:line="240" w:lineRule="auto"/>
        <w:ind w:left="720" w:hanging="720"/>
        <w:rPr>
          <w:highlight w:val="yellow"/>
        </w:rPr>
      </w:pPr>
      <w:r>
        <w:rPr>
          <w:highlight w:val="yellow"/>
        </w:rPr>
        <w:t>Settings.IsRemembered = IsRemember;</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async void OnInitialize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773787" w:rsidP="00B74861">
      <w:pPr>
        <w:spacing w:line="240" w:lineRule="auto"/>
        <w:ind w:left="720" w:hanging="720"/>
      </w:pP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if (Settings.IsRemembered &amp;&amp; token?.Expiration &gt; DateTime.Now)</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MyMasterDetail/NavigationPage/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NavigationService.NavigateAsync("/NavigationPage/Logi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MenuItem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if (PageName.Equals("Login"))</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Settings.IsRemembered = false;</w:t>
      </w:r>
    </w:p>
    <w:p w:rsidR="00773787" w:rsidRDefault="001C351D" w:rsidP="00B74861">
      <w:pPr>
        <w:spacing w:line="240" w:lineRule="auto"/>
        <w:ind w:left="720" w:hanging="720"/>
      </w:pPr>
      <w:r>
        <w:tab/>
        <w:t>await _navigationService.NavigateAsync("/NavigationPage/Login");</w:t>
      </w:r>
    </w:p>
    <w:p w:rsidR="00773787" w:rsidRDefault="001C351D" w:rsidP="00B74861">
      <w:pPr>
        <w:spacing w:line="240" w:lineRule="auto"/>
        <w:ind w:left="720" w:hanging="720"/>
      </w:pPr>
      <w:r>
        <w:tab/>
        <w:t>return;</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8" w:name="_1lgx68toiptd" w:colFirst="0" w:colLast="0"/>
      <w:bookmarkEnd w:id="48"/>
      <w:r>
        <w:t>Modify User From App in Xamarin Forms</w:t>
      </w:r>
    </w:p>
    <w:p w:rsidR="00773787" w:rsidRDefault="001C351D" w:rsidP="00B74861">
      <w:pPr>
        <w:numPr>
          <w:ilvl w:val="0"/>
          <w:numId w:val="45"/>
        </w:numPr>
        <w:spacing w:line="240" w:lineRule="auto"/>
        <w:ind w:hanging="720"/>
      </w:pPr>
      <w:r>
        <w:t>Add a new icon to modify user in menu.</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literals for: </w:t>
      </w:r>
      <w:r>
        <w:rPr>
          <w:b/>
        </w:rPr>
        <w:t>MyProfile</w:t>
      </w:r>
      <w:r>
        <w:t xml:space="preserve">, </w:t>
      </w:r>
      <w:r>
        <w:rPr>
          <w:b/>
        </w:rPr>
        <w:t>MyPets</w:t>
      </w:r>
      <w:r>
        <w:t xml:space="preserve">, </w:t>
      </w:r>
      <w:r>
        <w:rPr>
          <w:b/>
        </w:rPr>
        <w:t>MyAgenda</w:t>
      </w:r>
      <w:r>
        <w:t xml:space="preserve">, </w:t>
      </w:r>
      <w:r>
        <w:rPr>
          <w:b/>
        </w:rPr>
        <w:t>Map</w:t>
      </w:r>
      <w:r>
        <w:t xml:space="preserve"> and </w:t>
      </w:r>
      <w:r>
        <w:rPr>
          <w:b/>
        </w:rPr>
        <w:t>Logou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Logout =&gt; Resource.Logou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ap =&gt; Resource.Map;</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Agenda =&gt; Resource.MyAgend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ets =&gt; Resource.MyPet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MyProfile =&gt; Resource.MyProfile;</w:t>
      </w:r>
    </w:p>
    <w:p w:rsidR="00773787" w:rsidRDefault="00773787" w:rsidP="00B74861">
      <w:pPr>
        <w:spacing w:line="240" w:lineRule="auto"/>
        <w:ind w:left="720" w:hanging="720"/>
      </w:pPr>
    </w:p>
    <w:p w:rsidR="00773787" w:rsidRDefault="001C351D" w:rsidP="00B74861">
      <w:pPr>
        <w:numPr>
          <w:ilvl w:val="0"/>
          <w:numId w:val="45"/>
        </w:numPr>
        <w:spacing w:line="240" w:lineRule="auto"/>
        <w:ind w:hanging="720"/>
      </w:pPr>
      <w:r>
        <w:t xml:space="preserve">Add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lastRenderedPageBreak/>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w:t>
      </w:r>
      <w:r>
        <w:rPr>
          <w:b/>
        </w:rPr>
        <w:t>Profile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45"/>
        </w:numPr>
        <w:pBdr>
          <w:top w:val="nil"/>
          <w:left w:val="nil"/>
          <w:bottom w:val="nil"/>
          <w:right w:val="nil"/>
          <w:between w:val="nil"/>
        </w:pBdr>
        <w:spacing w:line="240" w:lineRule="auto"/>
        <w:ind w:hanging="720"/>
      </w:pPr>
      <w:r>
        <w:t xml:space="preserve">Modify the method </w:t>
      </w:r>
      <w:r>
        <w:rPr>
          <w:b/>
        </w:rPr>
        <w:t>LoadMenus</w:t>
      </w:r>
      <w:r>
        <w:t xml:space="preserve"> in </w:t>
      </w:r>
      <w:r>
        <w:rPr>
          <w:b/>
        </w:rPr>
        <w:t>MyMasterDetail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void LoadMenu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menus = new List&lt;Menu&g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pets",</w:t>
      </w:r>
    </w:p>
    <w:p w:rsidR="00773787" w:rsidRDefault="001C351D" w:rsidP="00B74861">
      <w:pPr>
        <w:spacing w:line="240" w:lineRule="auto"/>
        <w:ind w:left="720" w:hanging="720"/>
      </w:pPr>
      <w:r>
        <w:t xml:space="preserve">        </w:t>
      </w:r>
      <w:r>
        <w:tab/>
        <w:t>PageName = "Pets",</w:t>
      </w:r>
    </w:p>
    <w:p w:rsidR="00773787" w:rsidRDefault="001C351D" w:rsidP="00B74861">
      <w:pPr>
        <w:spacing w:line="240" w:lineRule="auto"/>
        <w:ind w:left="720" w:hanging="720"/>
      </w:pPr>
      <w:r>
        <w:t xml:space="preserve">        </w:t>
      </w:r>
      <w:r>
        <w:tab/>
        <w:t>Title = Languages.MyPets</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calendar_today",</w:t>
      </w:r>
    </w:p>
    <w:p w:rsidR="00773787" w:rsidRDefault="001C351D" w:rsidP="00B74861">
      <w:pPr>
        <w:spacing w:line="240" w:lineRule="auto"/>
        <w:ind w:left="720" w:hanging="720"/>
      </w:pPr>
      <w:r>
        <w:lastRenderedPageBreak/>
        <w:t xml:space="preserve">        </w:t>
      </w:r>
      <w:r>
        <w:tab/>
        <w:t>PageName = "Agenda",</w:t>
      </w:r>
    </w:p>
    <w:p w:rsidR="00773787" w:rsidRDefault="001C351D" w:rsidP="00B74861">
      <w:pPr>
        <w:spacing w:line="240" w:lineRule="auto"/>
        <w:ind w:left="720" w:hanging="720"/>
      </w:pPr>
      <w:r>
        <w:t xml:space="preserve">        </w:t>
      </w:r>
      <w:r>
        <w:tab/>
        <w:t>Title = Languages.MyAgenda</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map",</w:t>
      </w:r>
    </w:p>
    <w:p w:rsidR="00773787" w:rsidRDefault="001C351D" w:rsidP="00B74861">
      <w:pPr>
        <w:spacing w:line="240" w:lineRule="auto"/>
        <w:ind w:left="720" w:hanging="720"/>
      </w:pPr>
      <w:r>
        <w:t xml:space="preserve">        </w:t>
      </w:r>
      <w:r>
        <w:tab/>
        <w:t>PageName = "Map",</w:t>
      </w:r>
    </w:p>
    <w:p w:rsidR="00773787" w:rsidRDefault="001C351D" w:rsidP="00B74861">
      <w:pPr>
        <w:spacing w:line="240" w:lineRule="auto"/>
        <w:ind w:left="720" w:hanging="720"/>
      </w:pPr>
      <w:r>
        <w:t xml:space="preserve">        </w:t>
      </w:r>
      <w:r>
        <w:tab/>
        <w:t>Title = Languages.Map</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assignment_ind",</w:t>
      </w:r>
    </w:p>
    <w:p w:rsidR="00773787" w:rsidRDefault="001C351D" w:rsidP="00B74861">
      <w:pPr>
        <w:spacing w:line="240" w:lineRule="auto"/>
        <w:ind w:left="720" w:hanging="720"/>
      </w:pPr>
      <w:r>
        <w:t xml:space="preserve">        </w:t>
      </w:r>
      <w:r>
        <w:tab/>
        <w:t>PageName = "Profile",</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new Menu</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ic_exit_to_app",</w:t>
      </w:r>
    </w:p>
    <w:p w:rsidR="00773787" w:rsidRDefault="001C351D" w:rsidP="00B74861">
      <w:pPr>
        <w:spacing w:line="240" w:lineRule="auto"/>
        <w:ind w:left="720" w:hanging="720"/>
      </w:pPr>
      <w:r>
        <w:t xml:space="preserve">        </w:t>
      </w:r>
      <w:r>
        <w:tab/>
        <w:t>PageName = "Login",</w:t>
      </w:r>
    </w:p>
    <w:p w:rsidR="00773787" w:rsidRDefault="001C351D" w:rsidP="00B74861">
      <w:pPr>
        <w:spacing w:line="240" w:lineRule="auto"/>
        <w:ind w:left="720" w:hanging="720"/>
      </w:pPr>
      <w:r>
        <w:t xml:space="preserve">        </w:t>
      </w:r>
      <w:r>
        <w:tab/>
        <w:t>Title = Languages.Logou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Menus = new ObservableCollection&lt;MenuItemViewModel&gt;(</w:t>
      </w:r>
    </w:p>
    <w:p w:rsidR="00773787" w:rsidRDefault="001C351D" w:rsidP="00B74861">
      <w:pPr>
        <w:spacing w:line="240" w:lineRule="auto"/>
        <w:ind w:left="720" w:hanging="720"/>
      </w:pPr>
      <w:r>
        <w:t xml:space="preserve">    </w:t>
      </w:r>
      <w:r>
        <w:tab/>
        <w:t>menus.Select(m =&gt; new MenuItemViewModel(_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con = m.Icon,</w:t>
      </w:r>
    </w:p>
    <w:p w:rsidR="00773787" w:rsidRDefault="001C351D" w:rsidP="00B74861">
      <w:pPr>
        <w:spacing w:line="240" w:lineRule="auto"/>
        <w:ind w:left="720" w:hanging="720"/>
      </w:pPr>
      <w:r>
        <w:t xml:space="preserve">        </w:t>
      </w:r>
      <w:r>
        <w:tab/>
        <w:t>PageName = m.PageName,</w:t>
      </w:r>
    </w:p>
    <w:p w:rsidR="00773787" w:rsidRDefault="001C351D" w:rsidP="00B74861">
      <w:pPr>
        <w:spacing w:line="240" w:lineRule="auto"/>
        <w:ind w:left="720" w:hanging="720"/>
      </w:pPr>
      <w:r>
        <w:t xml:space="preserve">        </w:t>
      </w:r>
      <w:r>
        <w:tab/>
        <w:t>Title = m.Titl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the navigatio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literals for </w:t>
      </w:r>
      <w:r>
        <w:rPr>
          <w:b/>
        </w:rPr>
        <w:t>Save</w:t>
      </w:r>
      <w:r>
        <w:t xml:space="preserve"> and </w:t>
      </w:r>
      <w:r>
        <w:rPr>
          <w:b/>
        </w:rPr>
        <w:t>ChangePasswor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ave =&gt; Resource.Sav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Password =&gt; Resource.ChangePasswor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 xml:space="preserve">Profile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rofile"</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Document}"</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DocumentPlaceHolder}"</w:t>
      </w:r>
    </w:p>
    <w:p w:rsidR="00773787" w:rsidRDefault="001C351D" w:rsidP="00B74861">
      <w:pPr>
        <w:spacing w:line="240" w:lineRule="auto"/>
        <w:ind w:left="720" w:hanging="720"/>
      </w:pPr>
      <w:r>
        <w:t xml:space="preserve">                </w:t>
      </w:r>
      <w:r>
        <w:tab/>
        <w:t>Text="{Binding Owner.Document}"/&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Fir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FirstNamePlaceHolder}"</w:t>
      </w:r>
    </w:p>
    <w:p w:rsidR="00773787" w:rsidRDefault="001C351D" w:rsidP="00B74861">
      <w:pPr>
        <w:spacing w:line="240" w:lineRule="auto"/>
        <w:ind w:left="720" w:hanging="720"/>
      </w:pPr>
      <w:r>
        <w:t xml:space="preserve">                </w:t>
      </w:r>
      <w:r>
        <w:tab/>
        <w:t>Text="{Binding Owner.Fir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Last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LastNamePlaceHolder}"</w:t>
      </w:r>
    </w:p>
    <w:p w:rsidR="00773787" w:rsidRDefault="001C351D" w:rsidP="00B74861">
      <w:pPr>
        <w:spacing w:line="240" w:lineRule="auto"/>
        <w:ind w:left="720" w:hanging="720"/>
      </w:pPr>
      <w:r>
        <w:t xml:space="preserve">                </w:t>
      </w:r>
      <w:r>
        <w:tab/>
        <w:t>Text="{Binding Owner.Las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i18n:Translate Addres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AddressPlaceHolder}"</w:t>
      </w:r>
    </w:p>
    <w:p w:rsidR="00773787" w:rsidRDefault="001C351D" w:rsidP="00B74861">
      <w:pPr>
        <w:spacing w:line="240" w:lineRule="auto"/>
        <w:ind w:left="720" w:hanging="720"/>
      </w:pPr>
      <w:r>
        <w:t xml:space="preserve">                </w:t>
      </w:r>
      <w:r>
        <w:tab/>
        <w:t>Text="{Binding Owner.Addres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Text="{i18n:Translate Phon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Placeholder="{i18n:Translate PhonePlaceHolder}"</w:t>
      </w:r>
    </w:p>
    <w:p w:rsidR="00773787" w:rsidRDefault="001C351D" w:rsidP="00B74861">
      <w:pPr>
        <w:spacing w:line="240" w:lineRule="auto"/>
        <w:ind w:left="720" w:hanging="720"/>
      </w:pPr>
      <w:r>
        <w:t xml:space="preserve">                </w:t>
      </w:r>
      <w:r>
        <w:tab/>
        <w:t>Text="{Binding Owner.PhoneNumb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Sav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HorizontalOptions="FillAndExp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Style="{StaticResource SecondaryButton}"</w:t>
      </w:r>
    </w:p>
    <w:p w:rsidR="00773787" w:rsidRDefault="001C351D" w:rsidP="00B74861">
      <w:pPr>
        <w:spacing w:line="240" w:lineRule="auto"/>
        <w:ind w:left="720" w:hanging="720"/>
      </w:pPr>
      <w:r>
        <w:t xml:space="preserve">                </w:t>
      </w:r>
      <w:r>
        <w:tab/>
        <w:t>Text="{i18n:Translate ChangePasswor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using System.Threading.Tasks;</w:t>
      </w:r>
    </w:p>
    <w:p w:rsidR="00773787" w:rsidRDefault="001C351D" w:rsidP="00B74861">
      <w:pPr>
        <w:spacing w:line="240" w:lineRule="auto"/>
        <w:ind w:left="720" w:hanging="720"/>
      </w:pPr>
      <w:r>
        <w:t>using MyVet.Common.Helpers;</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Newtonsoft.Json;</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rofil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OwnerResponse _owner;</w:t>
      </w:r>
    </w:p>
    <w:p w:rsidR="00773787" w:rsidRDefault="001C351D" w:rsidP="00B74861">
      <w:pPr>
        <w:spacing w:line="240" w:lineRule="auto"/>
        <w:ind w:left="720" w:hanging="720"/>
      </w:pPr>
      <w:r>
        <w:t xml:space="preserve">    </w:t>
      </w:r>
      <w:r>
        <w:tab/>
        <w:t>private DelegateCommand _save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rofil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MyProfil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Owner = JsonConvert.DeserializeObject&lt;OwnerResponse&gt;(Settings.Own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SaveCommand =&gt; _saveCommand ?? (_saveCommand = new DelegateCommand(Sav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wnerResponse Own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owner;</w:t>
      </w:r>
    </w:p>
    <w:p w:rsidR="00773787" w:rsidRDefault="001C351D" w:rsidP="00B74861">
      <w:pPr>
        <w:spacing w:line="240" w:lineRule="auto"/>
        <w:ind w:left="720" w:hanging="720"/>
      </w:pPr>
      <w:r>
        <w:t xml:space="preserve">        </w:t>
      </w:r>
      <w:r>
        <w:tab/>
        <w:t>set =&gt; SetProperty(ref _owner,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lastRenderedPageBreak/>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Sav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Owner.Docum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Document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Fir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Fir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LastNam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Last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Owner.Addres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Languages.Error, Languages.Address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the method </w:t>
      </w:r>
      <w:r>
        <w:rPr>
          <w:b/>
        </w:rPr>
        <w:t xml:space="preserve">Put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lastRenderedPageBreak/>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obj = JsonConvert.DeserializeObject&lt;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obj,</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Add a literal for </w:t>
      </w:r>
      <w:r>
        <w:rPr>
          <w:b/>
        </w:rPr>
        <w:t>UserUpda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UserUpdated =&gt; Resource.UserUpdated;</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serRequest = new User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Document = Owner.Documen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FirstName = Owner.FirstName,</w:t>
      </w:r>
    </w:p>
    <w:p w:rsidR="00773787" w:rsidRDefault="001C351D" w:rsidP="00B74861">
      <w:pPr>
        <w:spacing w:line="240" w:lineRule="auto"/>
        <w:ind w:left="720" w:hanging="720"/>
        <w:rPr>
          <w:highlight w:val="yellow"/>
        </w:rPr>
      </w:pPr>
      <w:r>
        <w:rPr>
          <w:highlight w:val="yellow"/>
        </w:rPr>
        <w:t xml:space="preserve">    </w:t>
      </w:r>
      <w:r>
        <w:rPr>
          <w:highlight w:val="yellow"/>
        </w:rPr>
        <w:tab/>
        <w:t>LastName = Owner.LastName,</w:t>
      </w:r>
    </w:p>
    <w:p w:rsidR="00773787" w:rsidRDefault="001C351D" w:rsidP="00B74861">
      <w:pPr>
        <w:spacing w:line="240" w:lineRule="auto"/>
        <w:ind w:left="720" w:hanging="720"/>
        <w:rPr>
          <w:highlight w:val="yellow"/>
        </w:rPr>
      </w:pPr>
      <w:r>
        <w:rPr>
          <w:highlight w:val="yellow"/>
        </w:rPr>
        <w:t xml:space="preserve">    </w:t>
      </w:r>
      <w:r>
        <w:rPr>
          <w:highlight w:val="yellow"/>
        </w:rPr>
        <w:tab/>
        <w:t>Password = "123456", // It doesn't matter what is sent here. It is only for the model to be valid</w:t>
      </w:r>
    </w:p>
    <w:p w:rsidR="00773787" w:rsidRDefault="001C351D" w:rsidP="00B74861">
      <w:pPr>
        <w:spacing w:line="240" w:lineRule="auto"/>
        <w:ind w:left="720" w:hanging="720"/>
        <w:rPr>
          <w:highlight w:val="yellow"/>
        </w:rPr>
      </w:pPr>
      <w:r>
        <w:rPr>
          <w:highlight w:val="yellow"/>
        </w:rPr>
        <w:t xml:space="preserve">    </w:t>
      </w:r>
      <w:r>
        <w:rPr>
          <w:highlight w:val="yellow"/>
        </w:rPr>
        <w:tab/>
        <w:t>Phone = Owner.PhoneNumber</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Put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user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Settings.Owner = JsonConvert.SerializeObject(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Languages.UserUpd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
        </w:numPr>
        <w:spacing w:line="240" w:lineRule="auto"/>
        <w:ind w:hanging="720"/>
      </w:pPr>
      <w:r>
        <w:t>Test it.</w:t>
      </w:r>
    </w:p>
    <w:p w:rsidR="00773787" w:rsidRDefault="001C351D" w:rsidP="00B74861">
      <w:pPr>
        <w:pStyle w:val="Ttulo2"/>
        <w:spacing w:line="240" w:lineRule="auto"/>
        <w:ind w:left="720" w:hanging="720"/>
      </w:pPr>
      <w:bookmarkStart w:id="49" w:name="_qpyf5uxa0zxi" w:colFirst="0" w:colLast="0"/>
      <w:bookmarkEnd w:id="49"/>
      <w:r>
        <w:t>Modify Password From App in Xamarin Forms</w:t>
      </w: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lastRenderedPageBreak/>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method </w:t>
      </w:r>
      <w:r>
        <w:rPr>
          <w:b/>
        </w:rPr>
        <w:t xml:space="preserve">ChangePasswordAsync </w:t>
      </w:r>
      <w:r>
        <w:t xml:space="preserve">in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ChangePassword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ChangePasswordRequest changePasswordRequest,</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changePasswordRequest);</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var obj = JsonConvert.DeserializeObject&lt;Response&gt;(answer);</w:t>
      </w:r>
    </w:p>
    <w:p w:rsidR="00773787" w:rsidRDefault="001C351D" w:rsidP="00B74861">
      <w:pPr>
        <w:spacing w:line="240" w:lineRule="auto"/>
        <w:ind w:left="720" w:hanging="720"/>
      </w:pPr>
      <w:r>
        <w:t xml:space="preserve">    </w:t>
      </w:r>
      <w:r>
        <w:tab/>
        <w:t>return obj;</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literals for: </w:t>
      </w:r>
      <w:r>
        <w:rPr>
          <w:b/>
        </w:rPr>
        <w:t xml:space="preserve">ConfirmNewPassword, ConfirmNewPasswordError, ConfirmNewPasswordPlaceHolder, CurrentPassword, CurrentPasswordError, CurrentPasswordPlaceHolder, NewPassword, NewPasswordError </w:t>
      </w:r>
      <w:r>
        <w:t>and</w:t>
      </w:r>
      <w:r>
        <w:rPr>
          <w:b/>
        </w:rPr>
        <w:t xml:space="preserve"> NewPasswordPlaceHold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 =&gt; Resource.Confirm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Error =&gt; Resource.Confirm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NewPasswordPlaceHolder =&gt; Resource.ConfirmNew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 =&gt; Resource.Current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Error =&gt; Resource.Current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urrentPasswordPlaceHolder =&gt; Resource.CurrentPassword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 =&gt; Resource.NewPasswor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Error =&gt; Resource.NewPassword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asswordPlaceHolder =&gt; Resource.NewPasswordPlaceHolder;</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Add the </w:t>
      </w:r>
      <w:r>
        <w:rPr>
          <w:b/>
        </w:rPr>
        <w:t>ChangePasswordPage</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ChangePassword"</w:t>
      </w:r>
    </w:p>
    <w:p w:rsidR="00773787" w:rsidRDefault="001C351D" w:rsidP="00B74861">
      <w:pPr>
        <w:spacing w:line="240" w:lineRule="auto"/>
        <w:ind w:left="720" w:hanging="720"/>
      </w:pPr>
      <w:r>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Current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urrentPasswordPlaceHolder}"</w:t>
      </w:r>
    </w:p>
    <w:p w:rsidR="00773787" w:rsidRDefault="001C351D" w:rsidP="00B74861">
      <w:pPr>
        <w:spacing w:line="240" w:lineRule="auto"/>
        <w:ind w:left="720" w:hanging="720"/>
      </w:pPr>
      <w:r>
        <w:t xml:space="preserve">                </w:t>
      </w:r>
      <w:r>
        <w:tab/>
        <w:t>Text="{Binding Current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NewPasswordPlaceHolder}"</w:t>
      </w:r>
    </w:p>
    <w:p w:rsidR="00773787" w:rsidRDefault="001C351D" w:rsidP="00B74861">
      <w:pPr>
        <w:spacing w:line="240" w:lineRule="auto"/>
        <w:ind w:left="720" w:hanging="720"/>
      </w:pPr>
      <w:r>
        <w:t xml:space="preserve">                </w:t>
      </w:r>
      <w:r>
        <w:tab/>
        <w:t>Text="{Binding New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lastRenderedPageBreak/>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ConfirmNewPassword}"</w:t>
      </w:r>
    </w:p>
    <w:p w:rsidR="00773787" w:rsidRDefault="001C351D" w:rsidP="00B74861">
      <w:pPr>
        <w:spacing w:line="240" w:lineRule="auto"/>
        <w:ind w:left="720" w:hanging="720"/>
      </w:pPr>
      <w:r>
        <w:t xml:space="preserve">                </w:t>
      </w:r>
      <w:r>
        <w:tab/>
        <w:t>VerticalOptions="Cent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sPassword="True"</w:t>
      </w:r>
    </w:p>
    <w:p w:rsidR="00773787" w:rsidRDefault="001C351D" w:rsidP="00B74861">
      <w:pPr>
        <w:spacing w:line="240" w:lineRule="auto"/>
        <w:ind w:left="720" w:hanging="720"/>
      </w:pPr>
      <w:r>
        <w:t xml:space="preserve">                </w:t>
      </w:r>
      <w:r>
        <w:tab/>
        <w:t>Placeholder="{i18n:Translate ConfirmNewPasswordPlaceHolder}"</w:t>
      </w:r>
    </w:p>
    <w:p w:rsidR="00773787" w:rsidRDefault="001C351D" w:rsidP="00B74861">
      <w:pPr>
        <w:spacing w:line="240" w:lineRule="auto"/>
        <w:ind w:left="720" w:hanging="720"/>
      </w:pPr>
      <w:r>
        <w:t xml:space="preserve">                </w:t>
      </w:r>
      <w:r>
        <w:tab/>
        <w:t>Text="{Binding PasswordConfirm}"/&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Gri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ChangePassword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Text="{i18n:Translate ChangePasswor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Command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ab/>
        <w:t>public class ChangePasswordPageViewModel :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NavigationService _navigationService;</w:t>
      </w:r>
    </w:p>
    <w:p w:rsidR="00773787" w:rsidRDefault="001C351D" w:rsidP="00B74861">
      <w:pPr>
        <w:spacing w:line="240" w:lineRule="auto"/>
        <w:ind w:left="720" w:hanging="720"/>
      </w:pPr>
      <w:r>
        <w:t xml:space="preserve">    </w:t>
      </w:r>
      <w:r>
        <w:tab/>
        <w:t>private readonly IApiService _apiServi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DelegateCommand _changePasswordComman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ChangePasswordPageViewModel(</w:t>
      </w:r>
    </w:p>
    <w:p w:rsidR="00773787" w:rsidRDefault="001C351D" w:rsidP="00B74861">
      <w:pPr>
        <w:spacing w:line="240" w:lineRule="auto"/>
        <w:ind w:left="720" w:hanging="720"/>
      </w:pPr>
      <w:r>
        <w:t xml:space="preserve">        </w:t>
      </w:r>
      <w:r>
        <w:tab/>
        <w:t>INavigationService navigationService,</w:t>
      </w:r>
    </w:p>
    <w:p w:rsidR="00773787" w:rsidRDefault="001C351D" w:rsidP="00B74861">
      <w:pPr>
        <w:spacing w:line="240" w:lineRule="auto"/>
        <w:ind w:left="720" w:hanging="720"/>
      </w:pPr>
      <w:r>
        <w:t xml:space="preserve">        </w:t>
      </w:r>
      <w:r>
        <w:tab/>
        <w:t>IApiService api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_navigationService = navigationService;</w:t>
      </w:r>
    </w:p>
    <w:p w:rsidR="00773787" w:rsidRDefault="001C351D" w:rsidP="00B74861">
      <w:pPr>
        <w:spacing w:line="240" w:lineRule="auto"/>
        <w:ind w:left="720" w:hanging="720"/>
      </w:pPr>
      <w:r>
        <w:t xml:space="preserve">        </w:t>
      </w:r>
      <w:r>
        <w:tab/>
        <w:t>_apiService = apiServic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Title = Languages.ChangePassword;</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elegateCommand ChangePasswordCommand =&gt; _changePasswordCommand ?? (_changePasswordCommand = new DelegateCommand(ChangePassword));</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Current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ewPasswor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PasswordConfirm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Change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isValid = await ValidateData();</w:t>
      </w:r>
    </w:p>
    <w:p w:rsidR="00773787" w:rsidRDefault="001C351D" w:rsidP="00B74861">
      <w:pPr>
        <w:spacing w:line="240" w:lineRule="auto"/>
        <w:ind w:left="720" w:hanging="720"/>
      </w:pPr>
      <w:r>
        <w:t xml:space="preserve">        </w:t>
      </w:r>
      <w:r>
        <w:tab/>
        <w:t>if (!isVali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Task&lt;bool&gt; ValidateDat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f (string.IsNullOrEmpty(CurrentPasswor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Current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NewPassword) || NewPassword?.Length &lt; 6)</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string.IsNullOrEmpty(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lastRenderedPageBreak/>
        <w:t xml:space="preserve">                </w:t>
      </w:r>
      <w:r>
        <w:tab/>
        <w:t>Languages.Error,</w:t>
      </w:r>
    </w:p>
    <w:p w:rsidR="00773787" w:rsidRDefault="001C351D" w:rsidP="00B74861">
      <w:pPr>
        <w:spacing w:line="240" w:lineRule="auto"/>
        <w:ind w:left="720" w:hanging="720"/>
      </w:pPr>
      <w:r>
        <w:t xml:space="preserve">                </w:t>
      </w:r>
      <w:r>
        <w:tab/>
        <w:t>Languages.ConfirmNewPasswordError,</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NewPassword.Equals(PasswordConfir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App.Current.MainPage.DisplayAlert(</w:t>
      </w:r>
    </w:p>
    <w:p w:rsidR="00773787" w:rsidRDefault="001C351D" w:rsidP="00B74861">
      <w:pPr>
        <w:spacing w:line="240" w:lineRule="auto"/>
        <w:ind w:left="720" w:hanging="720"/>
      </w:pPr>
      <w:r>
        <w:t xml:space="preserve">                </w:t>
      </w:r>
      <w:r>
        <w:tab/>
        <w:t>Languages.Error,</w:t>
      </w:r>
    </w:p>
    <w:p w:rsidR="00773787" w:rsidRDefault="001C351D" w:rsidP="00B74861">
      <w:pPr>
        <w:spacing w:line="240" w:lineRule="auto"/>
        <w:ind w:left="720" w:hanging="720"/>
      </w:pPr>
      <w:r>
        <w:t xml:space="preserve">                </w:t>
      </w:r>
      <w:r>
        <w:tab/>
        <w:t>Languages.PasswordError3,</w:t>
      </w:r>
    </w:p>
    <w:p w:rsidR="00773787" w:rsidRDefault="001C351D" w:rsidP="00B74861">
      <w:pPr>
        <w:spacing w:line="240" w:lineRule="auto"/>
        <w:ind w:left="720" w:hanging="720"/>
      </w:pPr>
      <w:r>
        <w:t xml:space="preserve">                </w:t>
      </w:r>
      <w:r>
        <w:tab/>
        <w:t>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changePassword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PasswordCommand =&gt; _changePasswordCommand ?? (_changePasswordCommand = new DelegateCommand(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ChangePasswor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 xml:space="preserve">Modify the </w:t>
      </w:r>
      <w:r>
        <w:rPr>
          <w:b/>
        </w:rPr>
        <w:t>ChangePassword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private async void ChangePasswor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ChangePassword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mail = owner.Email,</w:t>
      </w:r>
    </w:p>
    <w:p w:rsidR="00773787" w:rsidRDefault="001C351D" w:rsidP="00B74861">
      <w:pPr>
        <w:spacing w:line="240" w:lineRule="auto"/>
        <w:ind w:left="720" w:hanging="720"/>
        <w:rPr>
          <w:highlight w:val="yellow"/>
        </w:rPr>
      </w:pPr>
      <w:r>
        <w:rPr>
          <w:highlight w:val="yellow"/>
        </w:rPr>
        <w:t xml:space="preserve">    </w:t>
      </w:r>
      <w:r>
        <w:rPr>
          <w:highlight w:val="yellow"/>
        </w:rPr>
        <w:tab/>
        <w:t>NewPassword = NewPassword,</w:t>
      </w:r>
    </w:p>
    <w:p w:rsidR="00773787" w:rsidRDefault="001C351D" w:rsidP="00B74861">
      <w:pPr>
        <w:spacing w:line="240" w:lineRule="auto"/>
        <w:ind w:left="720" w:hanging="720"/>
        <w:rPr>
          <w:highlight w:val="yellow"/>
        </w:rPr>
      </w:pPr>
      <w:r>
        <w:rPr>
          <w:highlight w:val="yellow"/>
        </w:rPr>
        <w:t xml:space="preserve">    </w:t>
      </w:r>
      <w:r>
        <w:rPr>
          <w:highlight w:val="yellow"/>
        </w:rPr>
        <w:tab/>
        <w:t>OldPassword = CurrentPassword</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response = await _apiService.ChangePasswordAsync(</w:t>
      </w:r>
    </w:p>
    <w:p w:rsidR="00773787" w:rsidRDefault="001C351D" w:rsidP="00B74861">
      <w:pPr>
        <w:spacing w:line="240" w:lineRule="auto"/>
        <w:ind w:left="720" w:hanging="720"/>
        <w:rPr>
          <w:highlight w:val="yellow"/>
        </w:rPr>
      </w:pPr>
      <w:r>
        <w:rPr>
          <w:highlight w:val="yellow"/>
        </w:rPr>
        <w:t xml:space="preserve">    </w:t>
      </w:r>
      <w:r>
        <w:rPr>
          <w:highlight w:val="yellow"/>
        </w:rPr>
        <w:tab/>
        <w:t>url,</w:t>
      </w:r>
    </w:p>
    <w:p w:rsidR="00773787" w:rsidRDefault="001C351D" w:rsidP="00B74861">
      <w:pPr>
        <w:spacing w:line="240" w:lineRule="auto"/>
        <w:ind w:left="720" w:hanging="720"/>
        <w:rPr>
          <w:highlight w:val="yellow"/>
        </w:rPr>
      </w:pPr>
      <w:r>
        <w:rPr>
          <w:highlight w:val="yellow"/>
        </w:rPr>
        <w:t xml:space="preserve">    </w:t>
      </w:r>
      <w:r>
        <w:rPr>
          <w:highlight w:val="yellow"/>
        </w:rPr>
        <w:tab/>
        <w:t>"/api",</w:t>
      </w:r>
    </w:p>
    <w:p w:rsidR="00773787" w:rsidRDefault="001C351D" w:rsidP="00B74861">
      <w:pPr>
        <w:spacing w:line="240" w:lineRule="auto"/>
        <w:ind w:left="720" w:hanging="720"/>
        <w:rPr>
          <w:highlight w:val="yellow"/>
        </w:rPr>
      </w:pPr>
      <w:r>
        <w:rPr>
          <w:highlight w:val="yellow"/>
        </w:rPr>
        <w:t xml:space="preserve">    </w:t>
      </w:r>
      <w:r>
        <w:rPr>
          <w:highlight w:val="yellow"/>
        </w:rPr>
        <w:tab/>
        <w:t>"/Account/ChangePassword",</w:t>
      </w:r>
    </w:p>
    <w:p w:rsidR="00773787" w:rsidRDefault="001C351D" w:rsidP="00B74861">
      <w:pPr>
        <w:spacing w:line="240" w:lineRule="auto"/>
        <w:ind w:left="720" w:hanging="720"/>
        <w:rPr>
          <w:highlight w:val="yellow"/>
        </w:rPr>
      </w:pPr>
      <w:r>
        <w:rPr>
          <w:highlight w:val="yellow"/>
        </w:rPr>
        <w:t xml:space="preserve">    </w:t>
      </w:r>
      <w:r>
        <w:rPr>
          <w:highlight w:val="yellow"/>
        </w:rPr>
        <w:tab/>
        <w:t>request,</w:t>
      </w:r>
    </w:p>
    <w:p w:rsidR="00773787" w:rsidRDefault="001C351D" w:rsidP="00B74861">
      <w:pPr>
        <w:spacing w:line="240" w:lineRule="auto"/>
        <w:ind w:left="720" w:hanging="720"/>
        <w:rPr>
          <w:highlight w:val="yellow"/>
        </w:rPr>
      </w:pPr>
      <w:r>
        <w:rPr>
          <w:highlight w:val="yellow"/>
        </w:rPr>
        <w:t xml:space="preserve">    </w:t>
      </w:r>
      <w:r>
        <w:rPr>
          <w:highlight w:val="yellow"/>
        </w:rPr>
        <w:tab/>
        <w:t>"bearer",</w:t>
      </w:r>
    </w:p>
    <w:p w:rsidR="00773787" w:rsidRDefault="001C351D" w:rsidP="00B74861">
      <w:pPr>
        <w:spacing w:line="240" w:lineRule="auto"/>
        <w:ind w:left="720" w:hanging="720"/>
        <w:rPr>
          <w:highlight w:val="yellow"/>
        </w:rPr>
      </w:pPr>
      <w:r>
        <w:rPr>
          <w:highlight w:val="yellow"/>
        </w:rPr>
        <w:t xml:space="preserve">    </w:t>
      </w:r>
      <w:r>
        <w:rPr>
          <w:highlight w:val="yellow"/>
        </w:rPr>
        <w:tab/>
        <w:t>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Ok,</w:t>
      </w:r>
    </w:p>
    <w:p w:rsidR="00773787" w:rsidRDefault="001C351D" w:rsidP="00B74861">
      <w:pPr>
        <w:spacing w:line="240" w:lineRule="auto"/>
        <w:ind w:left="720" w:hanging="720"/>
        <w:rPr>
          <w:highlight w:val="yellow"/>
        </w:rPr>
      </w:pPr>
      <w:r>
        <w:rPr>
          <w:highlight w:val="yellow"/>
        </w:rPr>
        <w:t xml:space="preserve">    </w:t>
      </w:r>
      <w:r>
        <w:rPr>
          <w:highlight w:val="yellow"/>
        </w:rPr>
        <w:tab/>
        <w:t>response.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17"/>
        </w:numPr>
        <w:spacing w:line="240" w:lineRule="auto"/>
        <w:ind w:hanging="720"/>
      </w:pPr>
      <w:r>
        <w:t>Test it.</w:t>
      </w:r>
    </w:p>
    <w:p w:rsidR="00773787" w:rsidRDefault="001C351D" w:rsidP="00B74861">
      <w:pPr>
        <w:pStyle w:val="Ttulo2"/>
        <w:spacing w:line="240" w:lineRule="auto"/>
        <w:ind w:left="720" w:hanging="720"/>
      </w:pPr>
      <w:bookmarkStart w:id="50" w:name="_9gfrccp34q8l" w:colFirst="0" w:colLast="0"/>
      <w:bookmarkEnd w:id="50"/>
      <w:r>
        <w:t>App Pet From App &amp; Accessing Camera and Photo Library</w:t>
      </w:r>
    </w:p>
    <w:p w:rsidR="00773787" w:rsidRDefault="001C351D" w:rsidP="00B74861">
      <w:pPr>
        <w:numPr>
          <w:ilvl w:val="0"/>
          <w:numId w:val="38"/>
        </w:numPr>
        <w:spacing w:line="240" w:lineRule="auto"/>
        <w:ind w:hanging="720"/>
      </w:pPr>
      <w:r>
        <w:t xml:space="preserve">Add the icon for toolbar </w:t>
      </w:r>
      <w:r>
        <w:rPr>
          <w:b/>
        </w:rPr>
        <w:t>ic_action_add_circle</w:t>
      </w: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s"</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rPr>
          <w:highlight w:val="yellow"/>
        </w:rPr>
      </w:pPr>
      <w:r>
        <w:rPr>
          <w:highlight w:val="yellow"/>
        </w:rPr>
        <w:t xml:space="preserve">    </w:t>
      </w:r>
      <w:r>
        <w:rPr>
          <w:highlight w:val="yellow"/>
        </w:rPr>
        <w:tab/>
        <w:t>&lt;ToolbarItem Icon="ic_action_add_circle" Command="{Binding AddPetCommand}"/&gt;</w:t>
      </w:r>
    </w:p>
    <w:p w:rsidR="00773787" w:rsidRDefault="001C351D" w:rsidP="00B74861">
      <w:pPr>
        <w:spacing w:line="240" w:lineRule="auto"/>
        <w:ind w:left="720" w:hanging="720"/>
        <w:rPr>
          <w:highlight w:val="yellow"/>
        </w:rPr>
      </w:pPr>
      <w:r>
        <w:rPr>
          <w:highlight w:val="yellow"/>
        </w:rPr>
        <w:tab/>
        <w:t>&lt;/ContentPage.ToolbarItems&gt;</w:t>
      </w: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ListView</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Pets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add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AddPetCommand =&gt; _addPetCommand ?? (_addPetCommand = new DelegateCommand(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Add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_navigationService.NavigateAsync("EditPe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w:t>
      </w:r>
      <w:r>
        <w:rPr>
          <w:b/>
        </w:rPr>
        <w:t xml:space="preserve">EditPet </w:t>
      </w:r>
      <w:r>
        <w:t>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 xml:space="preserve"> </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 for: </w:t>
      </w:r>
      <w:r>
        <w:rPr>
          <w:b/>
        </w:rPr>
        <w:t>NewPet</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ewPet =&gt; Resource.NewPe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ViewModel : ViewModelBase</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public EditPet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 xml:space="preserve">Delete, EditPet, ChangeImage, Name, NameError, NamePlaceHolder, Race, RaceError, RacePlaceHolder, PetType, PetTypeError, PetTypePlaceHolder, Born </w:t>
      </w:r>
      <w:r>
        <w:t>and</w:t>
      </w:r>
      <w:r>
        <w:rPr>
          <w:b/>
        </w:rPr>
        <w:t xml:space="preserve"> Remarks</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Delete =&gt; Resource.Delet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Pet =&gt; Resource.Edit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hangeImage =&gt; Resource.ChangeImag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 =&gt; Resource.Nam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Error =&gt; Resource.Nam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amePlaceHolder =&gt; Resource.Nam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 =&gt; Resource.Ra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Error =&gt; Resource.Rac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acePlaceHolder =&gt; Resource.Rac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 =&gt; Resource.PetTyp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Error =&gt; Resource.PetTypeErr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etTypePlaceHolder =&gt; Resource.PetTypePlaceHolde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Born =&gt; Resource.Born;</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Remarks =&gt; Resource.Remarks;</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Add an image for no imag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style </w:t>
      </w:r>
      <w:r>
        <w:rPr>
          <w:b/>
        </w:rPr>
        <w:t>DangerButton</w:t>
      </w:r>
      <w:r>
        <w:t>:</w:t>
      </w:r>
    </w:p>
    <w:p w:rsidR="00773787" w:rsidRDefault="00773787" w:rsidP="00B74861">
      <w:pPr>
        <w:spacing w:line="240" w:lineRule="auto"/>
        <w:ind w:left="720" w:hanging="720"/>
      </w:pPr>
    </w:p>
    <w:p w:rsidR="00773787" w:rsidRDefault="001C351D" w:rsidP="00B74861">
      <w:pPr>
        <w:spacing w:line="240" w:lineRule="auto"/>
        <w:ind w:left="720" w:hanging="720"/>
      </w:pPr>
      <w:r>
        <w:t>&lt;!-- Colors --&gt;</w:t>
      </w:r>
    </w:p>
    <w:p w:rsidR="00773787" w:rsidRDefault="001C351D" w:rsidP="00B74861">
      <w:pPr>
        <w:spacing w:line="240" w:lineRule="auto"/>
        <w:ind w:left="720" w:hanging="720"/>
      </w:pPr>
      <w:r>
        <w:t>&lt;Color x:Key="ColorPrimary"&gt;#2196F3&lt;/Color&gt;</w:t>
      </w:r>
    </w:p>
    <w:p w:rsidR="00773787" w:rsidRDefault="001C351D" w:rsidP="00B74861">
      <w:pPr>
        <w:spacing w:line="240" w:lineRule="auto"/>
        <w:ind w:left="720" w:hanging="720"/>
      </w:pPr>
      <w:r>
        <w:t>&lt;Color x:Key="ColorPrimaryDark"&gt;#1976D2&lt;/Color&gt;</w:t>
      </w:r>
    </w:p>
    <w:p w:rsidR="00773787" w:rsidRDefault="001C351D" w:rsidP="00B74861">
      <w:pPr>
        <w:spacing w:line="240" w:lineRule="auto"/>
        <w:ind w:left="720" w:hanging="720"/>
      </w:pPr>
      <w:r>
        <w:t>&lt;Color x:Key="ColorSecondary"&gt;#8D07F6&lt;/Color&gt;</w:t>
      </w:r>
    </w:p>
    <w:p w:rsidR="00773787" w:rsidRDefault="001C351D" w:rsidP="00B74861">
      <w:pPr>
        <w:spacing w:line="240" w:lineRule="auto"/>
        <w:ind w:left="720" w:hanging="720"/>
      </w:pPr>
      <w:r>
        <w:t>&lt;Color x:Key="ColorFontInverse"&gt;#FFFFFF&lt;/Color&gt;</w:t>
      </w:r>
    </w:p>
    <w:p w:rsidR="00773787" w:rsidRDefault="001C351D" w:rsidP="00B74861">
      <w:pPr>
        <w:spacing w:line="240" w:lineRule="auto"/>
        <w:ind w:left="720" w:hanging="720"/>
      </w:pPr>
      <w:r>
        <w:t>&lt;Color x:Key="ColorFont"&gt;#000000&lt;/Color&gt;</w:t>
      </w:r>
    </w:p>
    <w:p w:rsidR="00773787" w:rsidRDefault="001C351D" w:rsidP="00B74861">
      <w:pPr>
        <w:spacing w:line="240" w:lineRule="auto"/>
        <w:ind w:left="720" w:hanging="720"/>
        <w:rPr>
          <w:highlight w:val="yellow"/>
        </w:rPr>
      </w:pPr>
      <w:r>
        <w:rPr>
          <w:highlight w:val="yellow"/>
        </w:rPr>
        <w:t>&lt;Color x:Key="ColorDanger"&gt;#D9042B&lt;/Color&gt;</w:t>
      </w:r>
    </w:p>
    <w:p w:rsidR="00773787" w:rsidRDefault="00773787" w:rsidP="00B74861">
      <w:pPr>
        <w:spacing w:line="240" w:lineRule="auto"/>
        <w:ind w:left="720" w:hanging="720"/>
      </w:pPr>
    </w:p>
    <w:p w:rsidR="00773787" w:rsidRDefault="001C351D" w:rsidP="00B74861">
      <w:pPr>
        <w:spacing w:line="240" w:lineRule="auto"/>
        <w:ind w:left="720" w:hanging="720"/>
      </w:pPr>
      <w:r>
        <w:t>&lt;!-- Styles --&gt;</w:t>
      </w:r>
    </w:p>
    <w:p w:rsidR="00773787" w:rsidRDefault="001C351D" w:rsidP="00B74861">
      <w:pPr>
        <w:spacing w:line="240" w:lineRule="auto"/>
        <w:ind w:left="720" w:hanging="720"/>
      </w:pPr>
      <w:r>
        <w:t>&lt;Style TargetType="Button"&gt;</w:t>
      </w:r>
    </w:p>
    <w:p w:rsidR="00773787" w:rsidRDefault="001C351D" w:rsidP="00B74861">
      <w:pPr>
        <w:spacing w:line="240" w:lineRule="auto"/>
        <w:ind w:left="720" w:hanging="720"/>
      </w:pPr>
      <w:r>
        <w:tab/>
        <w:t>&lt;Setter Property="BackgroundColor" Value="{StaticResource ColorPrimaryDark}" /&gt;</w:t>
      </w:r>
    </w:p>
    <w:p w:rsidR="00773787" w:rsidRDefault="001C351D" w:rsidP="00B74861">
      <w:pPr>
        <w:spacing w:line="240" w:lineRule="auto"/>
        <w:ind w:left="720" w:hanging="720"/>
      </w:pPr>
      <w:r>
        <w:tab/>
        <w:t>&lt;Setter Property="BorderRadius" Value="23" /&gt;</w:t>
      </w:r>
    </w:p>
    <w:p w:rsidR="00773787" w:rsidRDefault="001C351D" w:rsidP="00B74861">
      <w:pPr>
        <w:spacing w:line="240" w:lineRule="auto"/>
        <w:ind w:left="720" w:hanging="720"/>
      </w:pPr>
      <w:r>
        <w:tab/>
        <w:t>&lt;Setter Property="HeightRequest" Value="46" /&gt;</w:t>
      </w:r>
    </w:p>
    <w:p w:rsidR="00773787" w:rsidRDefault="001C351D" w:rsidP="00B74861">
      <w:pPr>
        <w:spacing w:line="240" w:lineRule="auto"/>
        <w:ind w:left="720" w:hanging="720"/>
      </w:pPr>
      <w:r>
        <w:tab/>
        <w:t>&lt;Setter Property="HorizontalOptions" Value="FillAndExpand"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pPr>
      <w:r>
        <w:t>&lt;Style x:Key="SecondaryButton" TargetType="Button"&gt;</w:t>
      </w:r>
    </w:p>
    <w:p w:rsidR="00773787" w:rsidRDefault="001C351D" w:rsidP="00B74861">
      <w:pPr>
        <w:spacing w:line="240" w:lineRule="auto"/>
        <w:ind w:left="720" w:hanging="720"/>
      </w:pPr>
      <w:r>
        <w:tab/>
        <w:t>&lt;Setter Property="BackgroundColor" Value="{StaticResource ColorSecondary}" /&gt;</w:t>
      </w:r>
    </w:p>
    <w:p w:rsidR="00773787" w:rsidRDefault="001C351D" w:rsidP="00B74861">
      <w:pPr>
        <w:spacing w:line="240" w:lineRule="auto"/>
        <w:ind w:left="720" w:hanging="720"/>
      </w:pPr>
      <w:r>
        <w:tab/>
        <w:t>&lt;Setter Property="TextColor" Value="{StaticResource ColorFontInverse}" /&gt;</w:t>
      </w:r>
    </w:p>
    <w:p w:rsidR="00773787" w:rsidRDefault="001C351D" w:rsidP="00B74861">
      <w:pPr>
        <w:spacing w:line="240" w:lineRule="auto"/>
        <w:ind w:left="720" w:hanging="720"/>
      </w:pPr>
      <w:r>
        <w:t>&lt;/Sty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Style x:Key="DangerButton" TargetType="Button"&gt;</w:t>
      </w:r>
    </w:p>
    <w:p w:rsidR="00773787" w:rsidRDefault="001C351D" w:rsidP="00B74861">
      <w:pPr>
        <w:spacing w:line="240" w:lineRule="auto"/>
        <w:ind w:left="720" w:hanging="720"/>
        <w:rPr>
          <w:highlight w:val="yellow"/>
        </w:rPr>
      </w:pPr>
      <w:r>
        <w:rPr>
          <w:highlight w:val="yellow"/>
        </w:rPr>
        <w:tab/>
        <w:t>&lt;Setter Property="BackgroundColor" Value="{StaticResource ColorDanger}" /&gt;</w:t>
      </w:r>
    </w:p>
    <w:p w:rsidR="00773787" w:rsidRDefault="001C351D" w:rsidP="00B74861">
      <w:pPr>
        <w:spacing w:line="240" w:lineRule="auto"/>
        <w:ind w:left="720" w:hanging="720"/>
        <w:rPr>
          <w:highlight w:val="yellow"/>
        </w:rPr>
      </w:pPr>
      <w:r>
        <w:rPr>
          <w:highlight w:val="yellow"/>
        </w:rPr>
        <w:tab/>
        <w:t>&lt;Setter Property="TextColor" Value="{StaticResource ColorFontInverse}" /&gt;</w:t>
      </w:r>
    </w:p>
    <w:p w:rsidR="00773787" w:rsidRDefault="001C351D" w:rsidP="00B74861">
      <w:pPr>
        <w:spacing w:line="240" w:lineRule="auto"/>
        <w:ind w:left="720" w:hanging="720"/>
        <w:rPr>
          <w:highlight w:val="yellow"/>
        </w:rPr>
      </w:pPr>
      <w:r>
        <w:rPr>
          <w:highlight w:val="yellow"/>
        </w:rPr>
        <w:t>&lt;/Styl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EditPet"</w:t>
      </w:r>
    </w:p>
    <w:p w:rsidR="00773787" w:rsidRDefault="001C351D" w:rsidP="00B74861">
      <w:pPr>
        <w:spacing w:line="240" w:lineRule="auto"/>
        <w:ind w:left="720" w:hanging="720"/>
      </w:pPr>
      <w:r>
        <w:t xml:space="preserve">         </w:t>
      </w:r>
      <w:r>
        <w:tab/>
        <w:t>Title="{Binding Title}"&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HeightRequest="150"</w:t>
      </w:r>
    </w:p>
    <w:p w:rsidR="00773787" w:rsidRDefault="001C351D" w:rsidP="00B74861">
      <w:pPr>
        <w:spacing w:line="240" w:lineRule="auto"/>
        <w:ind w:left="720" w:hanging="720"/>
      </w:pPr>
      <w:r>
        <w:t xml:space="preserve">            </w:t>
      </w:r>
      <w:r>
        <w:tab/>
        <w:t>Source="{Binding ImageSource}"&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TapGestureRecognizer Command="{Binding ChangeImageCommand}"/&gt;</w:t>
      </w:r>
    </w:p>
    <w:p w:rsidR="00773787" w:rsidRDefault="001C351D" w:rsidP="00B74861">
      <w:pPr>
        <w:spacing w:line="240" w:lineRule="auto"/>
        <w:ind w:left="720" w:hanging="720"/>
      </w:pPr>
      <w:r>
        <w:t xml:space="preserve">            </w:t>
      </w:r>
      <w:r>
        <w:tab/>
        <w:t>&lt;/Image.GestureRecognizers&gt;</w:t>
      </w:r>
    </w:p>
    <w:p w:rsidR="00773787" w:rsidRDefault="001C351D" w:rsidP="00B74861">
      <w:pPr>
        <w:spacing w:line="240" w:lineRule="auto"/>
        <w:ind w:left="720" w:hanging="720"/>
      </w:pPr>
      <w:r>
        <w:t xml:space="preserve">        </w:t>
      </w:r>
      <w:r>
        <w:tab/>
        <w:t>&lt;/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Size="Micro"</w:t>
      </w:r>
    </w:p>
    <w:p w:rsidR="00773787" w:rsidRDefault="001C351D" w:rsidP="00B74861">
      <w:pPr>
        <w:spacing w:line="240" w:lineRule="auto"/>
        <w:ind w:left="720" w:hanging="720"/>
      </w:pPr>
      <w:r>
        <w:t xml:space="preserve">            </w:t>
      </w:r>
      <w:r>
        <w:tab/>
        <w:t>HorizontalOptions="Center"</w:t>
      </w:r>
    </w:p>
    <w:p w:rsidR="00773787" w:rsidRDefault="001C351D" w:rsidP="00B74861">
      <w:pPr>
        <w:spacing w:line="240" w:lineRule="auto"/>
        <w:ind w:left="720" w:hanging="720"/>
      </w:pPr>
      <w:r>
        <w:t xml:space="preserve">            </w:t>
      </w:r>
      <w:r>
        <w:tab/>
        <w:t>Text="{i18n:Translate ChangeImag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Grid.RowDefinitions&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lastRenderedPageBreak/>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RowDefinition Height="Auto"/&gt;</w:t>
      </w:r>
    </w:p>
    <w:p w:rsidR="00773787" w:rsidRDefault="001C351D" w:rsidP="00B74861">
      <w:pPr>
        <w:spacing w:line="240" w:lineRule="auto"/>
        <w:ind w:left="720" w:hanging="720"/>
      </w:pPr>
      <w:r>
        <w:t xml:space="preserve">            </w:t>
      </w:r>
      <w:r>
        <w:tab/>
        <w:t>&lt;/Grid.RowDefinitions&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Text="{i18n:Translate Nam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0"</w:t>
      </w:r>
    </w:p>
    <w:p w:rsidR="00773787" w:rsidRDefault="001C351D" w:rsidP="00B74861">
      <w:pPr>
        <w:spacing w:line="240" w:lineRule="auto"/>
        <w:ind w:left="720" w:hanging="720"/>
      </w:pPr>
      <w:r>
        <w:t xml:space="preserve">                </w:t>
      </w:r>
      <w:r>
        <w:tab/>
        <w:t>Placeholder="{i18n:Translate NamePlaceHolder}"</w:t>
      </w:r>
    </w:p>
    <w:p w:rsidR="00773787" w:rsidRDefault="001C351D" w:rsidP="00B74861">
      <w:pPr>
        <w:spacing w:line="240" w:lineRule="auto"/>
        <w:ind w:left="720" w:hanging="720"/>
      </w:pPr>
      <w:r>
        <w:t xml:space="preserve">                </w:t>
      </w:r>
      <w:r>
        <w:tab/>
        <w:t>Text="{Binding Pet.Nam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Text="{i18n:Translate Rac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ntry</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1"</w:t>
      </w:r>
    </w:p>
    <w:p w:rsidR="00773787" w:rsidRDefault="001C351D" w:rsidP="00B74861">
      <w:pPr>
        <w:spacing w:line="240" w:lineRule="auto"/>
        <w:ind w:left="720" w:hanging="720"/>
      </w:pPr>
      <w:r>
        <w:t xml:space="preserve">                </w:t>
      </w:r>
      <w:r>
        <w:tab/>
        <w:t>Placeholder="{i18n:Translate RacePlaceHolder}"</w:t>
      </w:r>
    </w:p>
    <w:p w:rsidR="00773787" w:rsidRDefault="001C351D" w:rsidP="00B74861">
      <w:pPr>
        <w:spacing w:line="240" w:lineRule="auto"/>
        <w:ind w:left="720" w:hanging="720"/>
      </w:pPr>
      <w:r>
        <w:t xml:space="preserve">                </w:t>
      </w:r>
      <w:r>
        <w:tab/>
        <w:t>Text="{Binding Pet.Rac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Text="{i18n:Translate Pet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2"</w:t>
      </w:r>
    </w:p>
    <w:p w:rsidR="00773787" w:rsidRDefault="001C351D" w:rsidP="00B74861">
      <w:pPr>
        <w:spacing w:line="240" w:lineRule="auto"/>
        <w:ind w:left="720" w:hanging="720"/>
      </w:pPr>
      <w:r>
        <w:t xml:space="preserve">                </w:t>
      </w:r>
      <w:r>
        <w:tab/>
        <w:t>ItemDisplayBinding="{Binding Name}"</w:t>
      </w:r>
    </w:p>
    <w:p w:rsidR="00773787" w:rsidRDefault="001C351D" w:rsidP="00B74861">
      <w:pPr>
        <w:spacing w:line="240" w:lineRule="auto"/>
        <w:ind w:left="720" w:hanging="720"/>
      </w:pPr>
      <w:r>
        <w:lastRenderedPageBreak/>
        <w:t xml:space="preserve">                </w:t>
      </w:r>
      <w:r>
        <w:tab/>
        <w:t>ItemsSource="{Binding PetTypes}"</w:t>
      </w:r>
    </w:p>
    <w:p w:rsidR="00773787" w:rsidRDefault="001C351D" w:rsidP="00B74861">
      <w:pPr>
        <w:spacing w:line="240" w:lineRule="auto"/>
        <w:ind w:left="720" w:hanging="720"/>
      </w:pPr>
      <w:r>
        <w:t xml:space="preserve">                </w:t>
      </w:r>
      <w:r>
        <w:tab/>
        <w:t>SelectedItem="{Binding PetType}"</w:t>
      </w:r>
    </w:p>
    <w:p w:rsidR="00773787" w:rsidRDefault="001C351D" w:rsidP="00B74861">
      <w:pPr>
        <w:spacing w:line="240" w:lineRule="auto"/>
        <w:ind w:left="720" w:hanging="720"/>
      </w:pPr>
      <w:r>
        <w:t xml:space="preserve">                </w:t>
      </w:r>
      <w:r>
        <w:tab/>
        <w:t>Title="{i18n:Translate PetTypePlaceHolder}"/&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Text="{i18n:Translate Bor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DatePicke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3"</w:t>
      </w:r>
    </w:p>
    <w:p w:rsidR="00773787" w:rsidRDefault="001C351D" w:rsidP="00B74861">
      <w:pPr>
        <w:spacing w:line="240" w:lineRule="auto"/>
        <w:ind w:left="720" w:hanging="720"/>
      </w:pPr>
      <w:r>
        <w:t xml:space="preserve">                </w:t>
      </w:r>
      <w:r>
        <w:tab/>
        <w:t>Date="{Binding Pet.Born}"/&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Text="{i18n:Translate Remarks}"</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lt;Editor</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Grid.Row="4"</w:t>
      </w:r>
    </w:p>
    <w:p w:rsidR="00773787" w:rsidRDefault="001C351D" w:rsidP="00B74861">
      <w:pPr>
        <w:spacing w:line="240" w:lineRule="auto"/>
        <w:ind w:left="720" w:hanging="720"/>
      </w:pPr>
      <w:r>
        <w:t xml:space="preserve">                </w:t>
      </w:r>
      <w:r>
        <w:tab/>
        <w:t>HeightRequest="80"</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ActivityIndicator</w:t>
      </w:r>
    </w:p>
    <w:p w:rsidR="00773787" w:rsidRDefault="001C351D" w:rsidP="00B74861">
      <w:pPr>
        <w:spacing w:line="240" w:lineRule="auto"/>
        <w:ind w:left="720" w:hanging="720"/>
      </w:pPr>
      <w:r>
        <w:t xml:space="preserve">            </w:t>
      </w:r>
      <w:r>
        <w:tab/>
        <w:t>IsRunning="{Binding IsRunning}"</w:t>
      </w:r>
    </w:p>
    <w:p w:rsidR="00773787" w:rsidRDefault="001C351D" w:rsidP="00B74861">
      <w:pPr>
        <w:spacing w:line="240" w:lineRule="auto"/>
        <w:ind w:left="720" w:hanging="720"/>
      </w:pPr>
      <w:r>
        <w:t xml:space="preserve">            </w:t>
      </w:r>
      <w:r>
        <w:tab/>
        <w:t>VerticalOptions="CenterAndExpand"/&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Sav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lastRenderedPageBreak/>
        <w:t xml:space="preserve">                </w:t>
      </w:r>
      <w:r>
        <w:tab/>
        <w:t>Text="{i18n:Translate Save}"/&g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lt;Button</w:t>
      </w:r>
    </w:p>
    <w:p w:rsidR="00773787" w:rsidRDefault="001C351D" w:rsidP="00B74861">
      <w:pPr>
        <w:spacing w:line="240" w:lineRule="auto"/>
        <w:ind w:left="720" w:hanging="720"/>
      </w:pPr>
      <w:r>
        <w:t xml:space="preserve">                </w:t>
      </w:r>
      <w:r>
        <w:tab/>
        <w:t>Command="{Binding DeleteCommand}"</w:t>
      </w:r>
    </w:p>
    <w:p w:rsidR="00773787" w:rsidRDefault="001C351D" w:rsidP="00B74861">
      <w:pPr>
        <w:spacing w:line="240" w:lineRule="auto"/>
        <w:ind w:left="720" w:hanging="720"/>
      </w:pPr>
      <w:r>
        <w:t xml:space="preserve">                </w:t>
      </w:r>
      <w:r>
        <w:tab/>
        <w:t>IsEnabled="{Binding IsEnabled}"</w:t>
      </w:r>
    </w:p>
    <w:p w:rsidR="00773787" w:rsidRDefault="001C351D" w:rsidP="00B74861">
      <w:pPr>
        <w:spacing w:line="240" w:lineRule="auto"/>
        <w:ind w:left="720" w:hanging="720"/>
      </w:pPr>
      <w:r>
        <w:t xml:space="preserve">                </w:t>
      </w:r>
      <w:r>
        <w:tab/>
        <w:t>IsVisible="{Binding IsEdit}"</w:t>
      </w:r>
    </w:p>
    <w:p w:rsidR="00773787" w:rsidRDefault="001C351D" w:rsidP="00B74861">
      <w:pPr>
        <w:spacing w:line="240" w:lineRule="auto"/>
        <w:ind w:left="720" w:hanging="720"/>
      </w:pPr>
      <w:r>
        <w:t xml:space="preserve">                </w:t>
      </w:r>
      <w:r>
        <w:tab/>
        <w:t>Style="{StaticResource DangerButton}"</w:t>
      </w:r>
    </w:p>
    <w:p w:rsidR="00773787" w:rsidRDefault="001C351D" w:rsidP="00B74861">
      <w:pPr>
        <w:spacing w:line="240" w:lineRule="auto"/>
        <w:ind w:left="720" w:hanging="720"/>
      </w:pPr>
      <w:r>
        <w:t xml:space="preserve">                </w:t>
      </w:r>
      <w:r>
        <w:tab/>
        <w:t>Text="{i18n:Translate Delet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ab/>
        <w:t>&lt;/ScrollView&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 xml:space="preserve">EditPetPageViewModel </w:t>
      </w:r>
      <w:r>
        <w:t>class:</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MyVet.Common.Models;</w:t>
      </w:r>
    </w:p>
    <w:p w:rsidR="00773787" w:rsidRDefault="001C351D" w:rsidP="00B74861">
      <w:pPr>
        <w:spacing w:line="240" w:lineRule="auto"/>
        <w:ind w:left="720" w:hanging="720"/>
      </w:pPr>
      <w:r>
        <w:t>using MyVet.Prism.Helpers;</w:t>
      </w:r>
    </w:p>
    <w:p w:rsidR="00773787" w:rsidRDefault="001C351D" w:rsidP="00B74861">
      <w:pPr>
        <w:spacing w:line="240" w:lineRule="auto"/>
        <w:ind w:left="720" w:hanging="720"/>
      </w:pPr>
      <w:r>
        <w:t>using Prism.Navigation;</w:t>
      </w:r>
    </w:p>
    <w:p w:rsidR="00773787" w:rsidRDefault="001C351D" w:rsidP="00B74861">
      <w:pPr>
        <w:spacing w:line="240" w:lineRule="auto"/>
        <w:ind w:left="720" w:hanging="720"/>
      </w:pPr>
      <w:r>
        <w:t>using Xamarin.Form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EditPetPageViewModel: ViewModelBa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PetResponse _pet;</w:t>
      </w:r>
    </w:p>
    <w:p w:rsidR="00773787" w:rsidRDefault="001C351D" w:rsidP="00B74861">
      <w:pPr>
        <w:spacing w:line="240" w:lineRule="auto"/>
        <w:ind w:left="720" w:hanging="720"/>
      </w:pPr>
      <w:r>
        <w:t xml:space="preserve">    </w:t>
      </w:r>
      <w:r>
        <w:tab/>
        <w:t>private ImageSource _imageSource;</w:t>
      </w:r>
    </w:p>
    <w:p w:rsidR="00773787" w:rsidRDefault="001C351D" w:rsidP="00B74861">
      <w:pPr>
        <w:spacing w:line="240" w:lineRule="auto"/>
        <w:ind w:left="720" w:hanging="720"/>
      </w:pPr>
      <w:r>
        <w:t xml:space="preserve">    </w:t>
      </w:r>
      <w:r>
        <w:tab/>
        <w:t>private bool _isRunning;</w:t>
      </w:r>
    </w:p>
    <w:p w:rsidR="00773787" w:rsidRDefault="001C351D" w:rsidP="00B74861">
      <w:pPr>
        <w:spacing w:line="240" w:lineRule="auto"/>
        <w:ind w:left="720" w:hanging="720"/>
      </w:pPr>
      <w:r>
        <w:t xml:space="preserve">    </w:t>
      </w:r>
      <w:r>
        <w:tab/>
        <w:t>private bool _isEnabled;</w:t>
      </w:r>
    </w:p>
    <w:p w:rsidR="00773787" w:rsidRDefault="001C351D" w:rsidP="00B74861">
      <w:pPr>
        <w:spacing w:line="240" w:lineRule="auto"/>
        <w:ind w:left="720" w:hanging="720"/>
      </w:pPr>
      <w:r>
        <w:t xml:space="preserve">    </w:t>
      </w:r>
      <w:r>
        <w:tab/>
        <w:t>private bool _isEdi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EditPetPageViewModel(INavigationService navigationService) : base(navigation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 xml:space="preserve">    </w:t>
      </w:r>
      <w:r>
        <w:tab/>
        <w:t>public bool IsRunn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Running;</w:t>
      </w:r>
    </w:p>
    <w:p w:rsidR="00773787" w:rsidRDefault="001C351D" w:rsidP="00B74861">
      <w:pPr>
        <w:spacing w:line="240" w:lineRule="auto"/>
        <w:ind w:left="720" w:hanging="720"/>
      </w:pPr>
      <w:r>
        <w:t xml:space="preserve">        </w:t>
      </w:r>
      <w:r>
        <w:tab/>
        <w:t>set =&gt; SetProperty(ref _isRunning,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di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dit;</w:t>
      </w:r>
    </w:p>
    <w:p w:rsidR="00773787" w:rsidRDefault="001C351D" w:rsidP="00B74861">
      <w:pPr>
        <w:spacing w:line="240" w:lineRule="auto"/>
        <w:ind w:left="720" w:hanging="720"/>
      </w:pPr>
      <w:r>
        <w:t xml:space="preserve">        </w:t>
      </w:r>
      <w:r>
        <w:tab/>
        <w:t>set =&gt; SetProperty(ref _isEdi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bool IsEnabled</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sEnabled;</w:t>
      </w:r>
    </w:p>
    <w:p w:rsidR="00773787" w:rsidRDefault="001C351D" w:rsidP="00B74861">
      <w:pPr>
        <w:spacing w:line="240" w:lineRule="auto"/>
        <w:ind w:left="720" w:hanging="720"/>
      </w:pPr>
      <w:r>
        <w:t xml:space="preserve">        </w:t>
      </w:r>
      <w:r>
        <w:tab/>
        <w:t>set =&gt; SetProperty(ref _isEnabled,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PetResponse 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pet;</w:t>
      </w:r>
    </w:p>
    <w:p w:rsidR="00773787" w:rsidRDefault="001C351D" w:rsidP="00B74861">
      <w:pPr>
        <w:spacing w:line="240" w:lineRule="auto"/>
        <w:ind w:left="720" w:hanging="720"/>
      </w:pPr>
      <w:r>
        <w:t xml:space="preserve">        </w:t>
      </w:r>
      <w:r>
        <w:tab/>
        <w:t>set =&gt; SetProperty(ref _pet,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ImageSource ImageSour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get =&gt; _imageSource;</w:t>
      </w:r>
    </w:p>
    <w:p w:rsidR="00773787" w:rsidRDefault="001C351D" w:rsidP="00B74861">
      <w:pPr>
        <w:spacing w:line="240" w:lineRule="auto"/>
        <w:ind w:left="720" w:hanging="720"/>
      </w:pPr>
      <w:r>
        <w:t xml:space="preserve">        </w:t>
      </w:r>
      <w:r>
        <w:tab/>
        <w:t>set =&gt; SetProperty(ref _imageSource, valu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override void OnNavigatedTo(INavigationParameters parameter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parameters.ContainsKey("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l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odel </w:t>
      </w:r>
      <w:r>
        <w:rPr>
          <w:b/>
        </w:rPr>
        <w:t>PetType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Model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PetType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int Id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string Name { get; set; }</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ListAsync&lt;T&gt;(</w:t>
      </w:r>
    </w:p>
    <w:p w:rsidR="00773787" w:rsidRDefault="001C351D" w:rsidP="00B74861">
      <w:pPr>
        <w:spacing w:line="240" w:lineRule="auto"/>
        <w:ind w:left="720" w:hanging="720"/>
      </w:pPr>
      <w:r>
        <w:lastRenderedPageBreak/>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GetList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Li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GetAsync(url);</w:t>
      </w:r>
    </w:p>
    <w:p w:rsidR="00773787" w:rsidRDefault="001C351D" w:rsidP="00B74861">
      <w:pPr>
        <w:spacing w:line="240" w:lineRule="auto"/>
        <w:ind w:left="720" w:hanging="720"/>
      </w:pPr>
      <w:r>
        <w:t xml:space="preserve">    </w:t>
      </w:r>
      <w:r>
        <w:tab/>
        <w:t>var result = await response.Content.ReadAsStringAsync();</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resul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list = JsonConvert.DeserializeObject&lt;List&lt;T&gt;&gt;(resul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lis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ObservableCollection&lt;PetTypeResponse&gt; _petTypes;</w:t>
      </w:r>
    </w:p>
    <w:p w:rsidR="00773787" w:rsidRDefault="001C351D" w:rsidP="00B74861">
      <w:pPr>
        <w:spacing w:line="240" w:lineRule="auto"/>
        <w:ind w:left="720" w:hanging="720"/>
        <w:rPr>
          <w:highlight w:val="yellow"/>
        </w:rPr>
      </w:pPr>
      <w:r>
        <w:rPr>
          <w:highlight w:val="yellow"/>
        </w:rPr>
        <w:t>private PetTypeResponse _petTyp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EditPet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r>
      <w:r>
        <w:rPr>
          <w:highlight w:val="yellow"/>
        </w:rPr>
        <w:t>IApiService api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ObservableCollection&lt;PetTypeResponse&gt; 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s;</w:t>
      </w:r>
    </w:p>
    <w:p w:rsidR="00773787" w:rsidRDefault="001C351D" w:rsidP="00B74861">
      <w:pPr>
        <w:spacing w:line="240" w:lineRule="auto"/>
        <w:ind w:left="720" w:hanging="720"/>
        <w:rPr>
          <w:highlight w:val="yellow"/>
        </w:rPr>
      </w:pPr>
      <w:r>
        <w:rPr>
          <w:highlight w:val="yellow"/>
        </w:rPr>
        <w:lastRenderedPageBreak/>
        <w:tab/>
        <w:t>set =&gt; SetProperty(ref _petTypes, val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PetTypeResponse PetTyp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petType;</w:t>
      </w:r>
    </w:p>
    <w:p w:rsidR="00773787" w:rsidRDefault="001C351D" w:rsidP="00B74861">
      <w:pPr>
        <w:spacing w:line="240" w:lineRule="auto"/>
        <w:ind w:left="720" w:hanging="720"/>
        <w:rPr>
          <w:highlight w:val="yellow"/>
        </w:rPr>
      </w:pPr>
      <w:r>
        <w:rPr>
          <w:highlight w:val="yellow"/>
        </w:rPr>
        <w:tab/>
        <w:t>set =&gt; SetProperty(ref _petType,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et = parameters.GetValue&lt;PetResponse&gt;("pet");</w:t>
      </w:r>
    </w:p>
    <w:p w:rsidR="00773787" w:rsidRDefault="001C351D" w:rsidP="00B74861">
      <w:pPr>
        <w:spacing w:line="240" w:lineRule="auto"/>
        <w:ind w:left="720" w:hanging="720"/>
      </w:pPr>
      <w:r>
        <w:t xml:space="preserve">    </w:t>
      </w:r>
      <w:r>
        <w:tab/>
        <w:t>ImageSource = Pet.ImageUrl;</w:t>
      </w:r>
    </w:p>
    <w:p w:rsidR="00773787" w:rsidRDefault="001C351D" w:rsidP="00B74861">
      <w:pPr>
        <w:spacing w:line="240" w:lineRule="auto"/>
        <w:ind w:left="720" w:hanging="720"/>
      </w:pPr>
      <w:r>
        <w:t xml:space="preserve">    </w:t>
      </w:r>
      <w:r>
        <w:tab/>
        <w:t>IsEdit = true;</w:t>
      </w:r>
    </w:p>
    <w:p w:rsidR="00773787" w:rsidRDefault="001C351D" w:rsidP="00B74861">
      <w:pPr>
        <w:spacing w:line="240" w:lineRule="auto"/>
        <w:ind w:left="720" w:hanging="720"/>
      </w:pPr>
      <w:r>
        <w:t xml:space="preserve">    </w:t>
      </w:r>
      <w:r>
        <w:tab/>
        <w:t>Title = Languages.EditPe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 xml:space="preserve">    </w:t>
      </w:r>
      <w:r>
        <w:tab/>
        <w:t>Pet = new PetResponse { Born = DateTime.Today };</w:t>
      </w:r>
    </w:p>
    <w:p w:rsidR="00773787" w:rsidRDefault="001C351D" w:rsidP="00B74861">
      <w:pPr>
        <w:spacing w:line="240" w:lineRule="auto"/>
        <w:ind w:left="720" w:hanging="720"/>
      </w:pPr>
      <w:r>
        <w:t xml:space="preserve">    </w:t>
      </w:r>
      <w:r>
        <w:tab/>
        <w:t>ImageSource = "noimage";</w:t>
      </w:r>
    </w:p>
    <w:p w:rsidR="00773787" w:rsidRDefault="001C351D" w:rsidP="00B74861">
      <w:pPr>
        <w:spacing w:line="240" w:lineRule="auto"/>
        <w:ind w:left="720" w:hanging="720"/>
      </w:pPr>
      <w:r>
        <w:t xml:space="preserve">    </w:t>
      </w:r>
      <w:r>
        <w:tab/>
        <w:t>IsEdit = false;</w:t>
      </w:r>
    </w:p>
    <w:p w:rsidR="00773787" w:rsidRDefault="001C351D" w:rsidP="00B74861">
      <w:pPr>
        <w:spacing w:line="240" w:lineRule="auto"/>
        <w:ind w:left="720" w:hanging="720"/>
      </w:pPr>
      <w:r>
        <w:t xml:space="preserve">    </w:t>
      </w:r>
      <w:r>
        <w:tab/>
        <w:t>Title = Languages.NewPe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oadPetType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async void LoadPetType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PetTypeResponse&gt;(url, "/api", "/PetType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etTypes = (List&lt;PetTypeResponse&gt;)response.Result;</w:t>
      </w:r>
    </w:p>
    <w:p w:rsidR="00773787" w:rsidRDefault="001C351D" w:rsidP="00B74861">
      <w:pPr>
        <w:spacing w:line="240" w:lineRule="auto"/>
        <w:ind w:left="720" w:hanging="720"/>
        <w:rPr>
          <w:highlight w:val="yellow"/>
        </w:rPr>
      </w:pPr>
      <w:r>
        <w:rPr>
          <w:highlight w:val="yellow"/>
        </w:rPr>
        <w:tab/>
        <w:t>PetTypes = new ObservableCollection&lt;PetTypeResponse&gt;(petTypes);</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string.IsNullOrEmpty(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tType = PetTypes.FirstOrDefault(pt =&gt; pt.Name == Pet.PetType);</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rPr>
          <w:highlight w:val="yellow"/>
        </w:rPr>
      </w:pPr>
      <w:r>
        <w:rPr>
          <w:highlight w:val="yellow"/>
        </w:rPr>
        <w:t xml:space="preserve">         </w:t>
      </w:r>
      <w:r>
        <w:rPr>
          <w:highlight w:val="yellow"/>
        </w:rPr>
        <w:tab/>
        <w:t>xmlns:i18n="clr-namespace:MyVet.Prism.Helpers"</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Pet"</w:t>
      </w:r>
    </w:p>
    <w:p w:rsidR="00773787" w:rsidRDefault="001C351D" w:rsidP="00B74861">
      <w:pPr>
        <w:spacing w:line="240" w:lineRule="auto"/>
        <w:ind w:left="720" w:hanging="720"/>
      </w:pPr>
      <w:r>
        <w:t xml:space="preserve">         </w:t>
      </w:r>
      <w:r>
        <w:tab/>
        <w:t>BackgroundColor="Silver"</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pPr>
      <w:r>
        <w:tab/>
        <w:t>&lt;StackLayout</w:t>
      </w:r>
    </w:p>
    <w:p w:rsidR="00773787" w:rsidRDefault="001C351D" w:rsidP="00B74861">
      <w:pPr>
        <w:spacing w:line="240" w:lineRule="auto"/>
        <w:ind w:left="720" w:hanging="720"/>
      </w:pPr>
      <w:r>
        <w:t xml:space="preserve">    </w:t>
      </w:r>
      <w:r>
        <w:tab/>
        <w:t>Padding="10"&gt;</w:t>
      </w:r>
    </w:p>
    <w:p w:rsidR="00773787" w:rsidRDefault="001C351D" w:rsidP="00B74861">
      <w:pPr>
        <w:spacing w:line="240" w:lineRule="auto"/>
        <w:ind w:left="720" w:hanging="720"/>
      </w:pPr>
      <w:r>
        <w:t xml:space="preserve">    </w:t>
      </w:r>
      <w:r>
        <w:tab/>
        <w:t>&lt;Frame</w:t>
      </w:r>
    </w:p>
    <w:p w:rsidR="00773787" w:rsidRDefault="001C351D" w:rsidP="00B74861">
      <w:pPr>
        <w:spacing w:line="240" w:lineRule="auto"/>
        <w:ind w:left="720" w:hanging="720"/>
      </w:pPr>
      <w:r>
        <w:t xml:space="preserve">        </w:t>
      </w:r>
      <w:r>
        <w:tab/>
        <w:t>CornerRadius="20"</w:t>
      </w:r>
    </w:p>
    <w:p w:rsidR="00773787" w:rsidRDefault="001C351D" w:rsidP="00B74861">
      <w:pPr>
        <w:spacing w:line="240" w:lineRule="auto"/>
        <w:ind w:left="720" w:hanging="720"/>
      </w:pPr>
      <w:r>
        <w:t xml:space="preserve">        </w:t>
      </w:r>
      <w:r>
        <w:tab/>
        <w:t>HasShadow="True"&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w:t>
      </w:r>
    </w:p>
    <w:p w:rsidR="00773787" w:rsidRDefault="001C351D" w:rsidP="00B74861">
      <w:pPr>
        <w:spacing w:line="240" w:lineRule="auto"/>
        <w:ind w:left="720" w:hanging="720"/>
      </w:pPr>
      <w:r>
        <w:t xml:space="preserve">                </w:t>
      </w:r>
      <w:r>
        <w:tab/>
        <w:t>Orientation="Horizontal"&gt;</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WidthRequest="180"</w:t>
      </w:r>
    </w:p>
    <w:p w:rsidR="00773787" w:rsidRDefault="001C351D" w:rsidP="00B74861">
      <w:pPr>
        <w:spacing w:line="240" w:lineRule="auto"/>
        <w:ind w:left="720" w:hanging="720"/>
      </w:pPr>
      <w:r>
        <w:t xml:space="preserve">                    </w:t>
      </w:r>
      <w:r>
        <w:tab/>
        <w:t>Source="{Binding Pet.ImageUrl}"/&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Binding Pet.Name}"/&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ColumnDefinition Width="*"/&gt;</w:t>
      </w:r>
    </w:p>
    <w:p w:rsidR="00773787" w:rsidRDefault="001C351D" w:rsidP="00B74861">
      <w:pPr>
        <w:spacing w:line="240" w:lineRule="auto"/>
        <w:ind w:left="720" w:hanging="720"/>
        <w:rPr>
          <w:highlight w:val="yellow"/>
        </w:rPr>
      </w:pPr>
      <w:r>
        <w:rPr>
          <w:highlight w:val="yellow"/>
        </w:rPr>
        <w:t xml:space="preserve">                        </w:t>
      </w:r>
      <w:r>
        <w:rPr>
          <w:highlight w:val="yellow"/>
        </w:rPr>
        <w:tab/>
        <w:t>&lt;/Grid.Column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RowDefinition Height="Auto"/&gt;</w:t>
      </w:r>
    </w:p>
    <w:p w:rsidR="00773787" w:rsidRDefault="001C351D" w:rsidP="00B74861">
      <w:pPr>
        <w:spacing w:line="240" w:lineRule="auto"/>
        <w:ind w:left="720" w:hanging="720"/>
        <w:rPr>
          <w:highlight w:val="yellow"/>
        </w:rPr>
      </w:pPr>
      <w:r>
        <w:rPr>
          <w:highlight w:val="yellow"/>
        </w:rPr>
        <w:t xml:space="preserve">                        </w:t>
      </w:r>
      <w:r>
        <w:rPr>
          <w:highlight w:val="yellow"/>
        </w:rPr>
        <w:tab/>
        <w:t>&lt;/Grid.RowDefinitions&g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Race}"</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0"</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Rac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Born}"</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1"</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Born, StringFormat='{0:yyyy/MM/dd}'}"</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0"</w:t>
      </w:r>
    </w:p>
    <w:p w:rsidR="00773787" w:rsidRDefault="001C351D" w:rsidP="00B74861">
      <w:pPr>
        <w:spacing w:line="240" w:lineRule="auto"/>
        <w:ind w:left="720" w:hanging="720"/>
        <w:rPr>
          <w:highlight w:val="yellow"/>
        </w:rPr>
      </w:pPr>
      <w:r>
        <w:rPr>
          <w:highlight w:val="yellow"/>
        </w:rPr>
        <w:t xml:space="preserve">                            </w:t>
      </w:r>
      <w:r>
        <w:rPr>
          <w:highlight w:val="yellow"/>
        </w:rPr>
        <w:tab/>
        <w:t>FontAttributes="Bol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Label</w:t>
      </w:r>
    </w:p>
    <w:p w:rsidR="00773787" w:rsidRDefault="001C351D" w:rsidP="00B74861">
      <w:pPr>
        <w:spacing w:line="240" w:lineRule="auto"/>
        <w:ind w:left="720" w:hanging="720"/>
        <w:rPr>
          <w:highlight w:val="yellow"/>
        </w:rPr>
      </w:pPr>
      <w:r>
        <w:rPr>
          <w:highlight w:val="yellow"/>
        </w:rPr>
        <w:t xml:space="preserve">                            </w:t>
      </w:r>
      <w:r>
        <w:rPr>
          <w:highlight w:val="yellow"/>
        </w:rPr>
        <w:tab/>
        <w:t>Grid.Row="2"</w:t>
      </w:r>
    </w:p>
    <w:p w:rsidR="00773787" w:rsidRDefault="001C351D" w:rsidP="00B74861">
      <w:pPr>
        <w:spacing w:line="240" w:lineRule="auto"/>
        <w:ind w:left="720" w:hanging="720"/>
        <w:rPr>
          <w:highlight w:val="yellow"/>
        </w:rPr>
      </w:pPr>
      <w:r>
        <w:rPr>
          <w:highlight w:val="yellow"/>
        </w:rPr>
        <w:t xml:space="preserve">                            </w:t>
      </w:r>
      <w:r>
        <w:rPr>
          <w:highlight w:val="yellow"/>
        </w:rPr>
        <w:tab/>
        <w:t>Grid.Column="1"</w:t>
      </w:r>
    </w:p>
    <w:p w:rsidR="00773787" w:rsidRDefault="001C351D" w:rsidP="00B74861">
      <w:pPr>
        <w:spacing w:line="240" w:lineRule="auto"/>
        <w:ind w:left="720" w:hanging="720"/>
        <w:rPr>
          <w:highlight w:val="yellow"/>
        </w:rPr>
      </w:pPr>
      <w:r>
        <w:rPr>
          <w:highlight w:val="yellow"/>
        </w:rPr>
        <w:t xml:space="preserve">                            </w:t>
      </w:r>
      <w:r>
        <w:rPr>
          <w:highlight w:val="yellow"/>
        </w:rPr>
        <w:tab/>
        <w:t>Text="{Binding Pet.PetType}"</w:t>
      </w:r>
    </w:p>
    <w:p w:rsidR="00773787" w:rsidRDefault="001C351D" w:rsidP="00B74861">
      <w:pPr>
        <w:spacing w:line="240" w:lineRule="auto"/>
        <w:ind w:left="720" w:hanging="720"/>
        <w:rPr>
          <w:highlight w:val="yellow"/>
        </w:rPr>
      </w:pPr>
      <w:r>
        <w:rPr>
          <w:highlight w:val="yellow"/>
        </w:rPr>
        <w:t xml:space="preserve">                            </w:t>
      </w:r>
      <w:r>
        <w:rPr>
          <w:highlight w:val="yellow"/>
        </w:rPr>
        <w:tab/>
        <w:t>VerticalOptions="Center"/&gt;</w:t>
      </w:r>
    </w:p>
    <w:p w:rsidR="00773787" w:rsidRDefault="001C351D" w:rsidP="00B74861">
      <w:pPr>
        <w:spacing w:line="240" w:lineRule="auto"/>
        <w:ind w:left="720" w:hanging="720"/>
        <w:rPr>
          <w:highlight w:val="yellow"/>
        </w:rPr>
      </w:pPr>
      <w:r>
        <w:rPr>
          <w:highlight w:val="yellow"/>
        </w:rPr>
        <w:t xml:space="preserve">                    </w:t>
      </w:r>
      <w:r>
        <w:rPr>
          <w:highlight w:val="yellow"/>
        </w:rPr>
        <w:tab/>
        <w:t>&lt;/Grid&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StackLayout&gt;</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BackgroundColor="White"</w:t>
      </w:r>
    </w:p>
    <w:p w:rsidR="00773787" w:rsidRDefault="001C351D" w:rsidP="00B74861">
      <w:pPr>
        <w:spacing w:line="240" w:lineRule="auto"/>
        <w:ind w:left="720" w:hanging="720"/>
      </w:pPr>
      <w:r>
        <w:t xml:space="preserve">                </w:t>
      </w:r>
      <w:r>
        <w:tab/>
        <w:t>Text="{Binding Pet.Remarks}"/&gt;</w:t>
      </w:r>
    </w:p>
    <w:p w:rsidR="00773787" w:rsidRDefault="001C351D" w:rsidP="00B74861">
      <w:pPr>
        <w:spacing w:line="240" w:lineRule="auto"/>
        <w:ind w:left="720" w:hanging="720"/>
      </w:pPr>
      <w:r>
        <w:lastRenderedPageBreak/>
        <w:t xml:space="preserve">        </w:t>
      </w:r>
      <w:r>
        <w:tab/>
        <w:t>&lt;/StackLayout&gt;</w:t>
      </w:r>
    </w:p>
    <w:p w:rsidR="00773787" w:rsidRDefault="001C351D" w:rsidP="00B74861">
      <w:pPr>
        <w:spacing w:line="240" w:lineRule="auto"/>
        <w:ind w:left="720" w:hanging="720"/>
      </w:pPr>
      <w:r>
        <w:t xml:space="preserve">    </w:t>
      </w:r>
      <w:r>
        <w:tab/>
        <w:t>&lt;/Fram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lt;Button</w:t>
      </w:r>
    </w:p>
    <w:p w:rsidR="00773787" w:rsidRDefault="001C351D" w:rsidP="00B74861">
      <w:pPr>
        <w:spacing w:line="240" w:lineRule="auto"/>
        <w:ind w:left="720" w:hanging="720"/>
        <w:rPr>
          <w:highlight w:val="yellow"/>
        </w:rPr>
      </w:pPr>
      <w:r>
        <w:rPr>
          <w:highlight w:val="yellow"/>
        </w:rPr>
        <w:t xml:space="preserve">        </w:t>
      </w:r>
      <w:r>
        <w:rPr>
          <w:highlight w:val="yellow"/>
        </w:rPr>
        <w:tab/>
        <w:t>Command="{Binding EditPetCommand}"</w:t>
      </w:r>
    </w:p>
    <w:p w:rsidR="00773787" w:rsidRDefault="001C351D" w:rsidP="00B74861">
      <w:pPr>
        <w:spacing w:line="240" w:lineRule="auto"/>
        <w:ind w:left="720" w:hanging="720"/>
        <w:rPr>
          <w:highlight w:val="yellow"/>
        </w:rPr>
      </w:pPr>
      <w:r>
        <w:rPr>
          <w:highlight w:val="yellow"/>
        </w:rPr>
        <w:t xml:space="preserve">        </w:t>
      </w:r>
      <w:r>
        <w:rPr>
          <w:highlight w:val="yellow"/>
        </w:rPr>
        <w:tab/>
        <w:t>Text="{i18n:Translate EditPet}"/&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FontAttributes="Bold"</w:t>
      </w:r>
    </w:p>
    <w:p w:rsidR="00773787" w:rsidRDefault="001C351D" w:rsidP="00B74861">
      <w:pPr>
        <w:spacing w:line="240" w:lineRule="auto"/>
        <w:ind w:left="720" w:hanging="720"/>
      </w:pPr>
      <w:r>
        <w:t xml:space="preserve">        </w:t>
      </w:r>
      <w:r>
        <w:tab/>
        <w:t>FontSize="Large"</w:t>
      </w:r>
    </w:p>
    <w:p w:rsidR="00773787" w:rsidRDefault="001C351D" w:rsidP="00B74861">
      <w:pPr>
        <w:spacing w:line="240" w:lineRule="auto"/>
        <w:ind w:left="720" w:hanging="720"/>
      </w:pPr>
      <w:r>
        <w:t xml:space="preserve">        </w:t>
      </w:r>
      <w:r>
        <w:tab/>
        <w:t>Text="History"</w:t>
      </w:r>
    </w:p>
    <w:p w:rsidR="00773787" w:rsidRDefault="001C351D" w:rsidP="00B74861">
      <w:pPr>
        <w:spacing w:line="240" w:lineRule="auto"/>
        <w:ind w:left="720" w:hanging="720"/>
      </w:pPr>
      <w:r>
        <w:t xml:space="preserve">        </w:t>
      </w:r>
      <w:r>
        <w:tab/>
        <w:t>TextColor="Black"/&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istView</w:t>
      </w:r>
    </w:p>
    <w:p w:rsidR="00773787" w:rsidRDefault="001C351D" w:rsidP="00B74861">
      <w:pPr>
        <w:spacing w:line="240" w:lineRule="auto"/>
        <w:ind w:left="720" w:hanging="720"/>
      </w:pPr>
      <w:r>
        <w:t xml:space="preserve">        </w:t>
      </w:r>
      <w:r>
        <w:tab/>
        <w:t>HasUnevenRows="True"</w:t>
      </w:r>
    </w:p>
    <w:p w:rsidR="00773787" w:rsidRDefault="001C351D" w:rsidP="00B74861">
      <w:pPr>
        <w:spacing w:line="240" w:lineRule="auto"/>
        <w:ind w:left="720" w:hanging="720"/>
      </w:pPr>
      <w:r>
        <w:t xml:space="preserve">        </w:t>
      </w:r>
      <w:r>
        <w:tab/>
        <w:t>IsRefreshing="{Binding IsRefreshing}"</w:t>
      </w:r>
    </w:p>
    <w:p w:rsidR="00773787" w:rsidRDefault="001C351D" w:rsidP="00B74861">
      <w:pPr>
        <w:spacing w:line="240" w:lineRule="auto"/>
        <w:ind w:left="720" w:hanging="720"/>
      </w:pPr>
      <w:r>
        <w:t xml:space="preserve">        </w:t>
      </w:r>
      <w:r>
        <w:tab/>
        <w:t>ItemsSource="{Binding Histories}"&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TapGestureRecognizer Command="{Binding SelectHistoryCommand}"/&gt;</w:t>
      </w:r>
    </w:p>
    <w:p w:rsidR="00773787" w:rsidRDefault="001C351D" w:rsidP="00B74861">
      <w:pPr>
        <w:spacing w:line="240" w:lineRule="auto"/>
        <w:ind w:left="720" w:hanging="720"/>
      </w:pPr>
      <w:r>
        <w:t xml:space="preserve">                        </w:t>
      </w:r>
      <w:r>
        <w:tab/>
        <w:t>&lt;/Grid.GestureRecognizers&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gt;</w:t>
      </w:r>
    </w:p>
    <w:p w:rsidR="00773787" w:rsidRDefault="001C351D" w:rsidP="00B74861">
      <w:pPr>
        <w:spacing w:line="240" w:lineRule="auto"/>
        <w:ind w:left="720" w:hanging="720"/>
      </w:pPr>
      <w:r>
        <w:t xml:space="preserve">                            </w:t>
      </w:r>
      <w:r>
        <w:tab/>
        <w:t>&lt;ColumnDefinition Width="2*"/&gt;</w:t>
      </w:r>
    </w:p>
    <w:p w:rsidR="00773787" w:rsidRDefault="001C351D" w:rsidP="00B74861">
      <w:pPr>
        <w:spacing w:line="240" w:lineRule="auto"/>
        <w:ind w:left="720" w:hanging="720"/>
      </w:pPr>
      <w:r>
        <w:t xml:space="preserve">                            </w:t>
      </w:r>
      <w:r>
        <w:tab/>
        <w:t>&lt;ColumnDefinition Width="Auto"/&gt;</w:t>
      </w:r>
    </w:p>
    <w:p w:rsidR="00773787" w:rsidRDefault="001C351D" w:rsidP="00B74861">
      <w:pPr>
        <w:spacing w:line="240" w:lineRule="auto"/>
        <w:ind w:left="720" w:hanging="720"/>
      </w:pPr>
      <w:r>
        <w:t xml:space="preserve">                        </w:t>
      </w:r>
      <w:r>
        <w:tab/>
        <w:t>&lt;/Grid.ColumnDefinitions&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0"</w:t>
      </w:r>
    </w:p>
    <w:p w:rsidR="00773787" w:rsidRDefault="001C351D" w:rsidP="00B74861">
      <w:pPr>
        <w:spacing w:line="240" w:lineRule="auto"/>
        <w:ind w:left="720" w:hanging="720"/>
      </w:pPr>
      <w:r>
        <w:t xml:space="preserve">                            </w:t>
      </w:r>
      <w:r>
        <w:tab/>
        <w:t>Text="{Binding Date, StringFormat='{0:yyyy/MM/dd}'}"</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lastRenderedPageBreak/>
        <w:t xml:space="preserve">                        </w:t>
      </w:r>
      <w:r>
        <w:tab/>
        <w:t>&lt;Label</w:t>
      </w:r>
    </w:p>
    <w:p w:rsidR="00773787" w:rsidRDefault="001C351D" w:rsidP="00B74861">
      <w:pPr>
        <w:spacing w:line="240" w:lineRule="auto"/>
        <w:ind w:left="720" w:hanging="720"/>
      </w:pPr>
      <w:r>
        <w:t xml:space="preserve">                            </w:t>
      </w:r>
      <w:r>
        <w:tab/>
        <w:t>Grid.Column="1"</w:t>
      </w:r>
    </w:p>
    <w:p w:rsidR="00773787" w:rsidRDefault="001C351D" w:rsidP="00B74861">
      <w:pPr>
        <w:spacing w:line="240" w:lineRule="auto"/>
        <w:ind w:left="720" w:hanging="720"/>
      </w:pPr>
      <w:r>
        <w:t xml:space="preserve">                            </w:t>
      </w:r>
      <w:r>
        <w:tab/>
        <w:t>Text="{Binding ServiceType}"</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Label</w:t>
      </w:r>
    </w:p>
    <w:p w:rsidR="00773787" w:rsidRDefault="001C351D" w:rsidP="00B74861">
      <w:pPr>
        <w:spacing w:line="240" w:lineRule="auto"/>
        <w:ind w:left="720" w:hanging="720"/>
      </w:pPr>
      <w:r>
        <w:t xml:space="preserve">                            </w:t>
      </w:r>
      <w:r>
        <w:tab/>
        <w:t>Grid.Column="2"</w:t>
      </w:r>
    </w:p>
    <w:p w:rsidR="00773787" w:rsidRDefault="001C351D" w:rsidP="00B74861">
      <w:pPr>
        <w:spacing w:line="240" w:lineRule="auto"/>
        <w:ind w:left="720" w:hanging="720"/>
      </w:pPr>
      <w:r>
        <w:t xml:space="preserve">                            </w:t>
      </w:r>
      <w:r>
        <w:tab/>
        <w:t>Text="{Binding Description}"</w:t>
      </w:r>
    </w:p>
    <w:p w:rsidR="00773787" w:rsidRDefault="001C351D" w:rsidP="00B74861">
      <w:pPr>
        <w:spacing w:line="240" w:lineRule="auto"/>
        <w:ind w:left="720" w:hanging="720"/>
      </w:pPr>
      <w:r>
        <w:t xml:space="preserve">                            </w:t>
      </w:r>
      <w:r>
        <w:tab/>
        <w:t>VerticalOptions="Center"/&gt;</w:t>
      </w:r>
    </w:p>
    <w:p w:rsidR="00773787" w:rsidRDefault="001C351D" w:rsidP="00B74861">
      <w:pPr>
        <w:spacing w:line="240" w:lineRule="auto"/>
        <w:ind w:left="720" w:hanging="720"/>
      </w:pPr>
      <w:r>
        <w:t xml:space="preserve">                       </w:t>
      </w:r>
      <w:r>
        <w:tab/>
        <w:t xml:space="preserve"> </w:t>
      </w:r>
    </w:p>
    <w:p w:rsidR="00773787" w:rsidRDefault="001C351D" w:rsidP="00B74861">
      <w:pPr>
        <w:spacing w:line="240" w:lineRule="auto"/>
        <w:ind w:left="720" w:hanging="720"/>
      </w:pPr>
      <w:r>
        <w:t xml:space="preserve">                        </w:t>
      </w:r>
      <w:r>
        <w:tab/>
        <w:t>&lt;Image</w:t>
      </w:r>
    </w:p>
    <w:p w:rsidR="00773787" w:rsidRDefault="001C351D" w:rsidP="00B74861">
      <w:pPr>
        <w:spacing w:line="240" w:lineRule="auto"/>
        <w:ind w:left="720" w:hanging="720"/>
      </w:pPr>
      <w:r>
        <w:t xml:space="preserve">                            </w:t>
      </w:r>
      <w:r>
        <w:tab/>
        <w:t>Grid.Column="3"</w:t>
      </w:r>
    </w:p>
    <w:p w:rsidR="00773787" w:rsidRDefault="001C351D" w:rsidP="00B74861">
      <w:pPr>
        <w:spacing w:line="240" w:lineRule="auto"/>
        <w:ind w:left="720" w:hanging="720"/>
      </w:pPr>
      <w:r>
        <w:t xml:space="preserve">                            </w:t>
      </w:r>
      <w:r>
        <w:tab/>
        <w:t>HeightRequest="20"</w:t>
      </w:r>
    </w:p>
    <w:p w:rsidR="00773787" w:rsidRDefault="001C351D" w:rsidP="00B74861">
      <w:pPr>
        <w:spacing w:line="240" w:lineRule="auto"/>
        <w:ind w:left="720" w:hanging="720"/>
      </w:pPr>
      <w:r>
        <w:t xml:space="preserve">                            </w:t>
      </w:r>
      <w:r>
        <w:tab/>
        <w:t>Margin="0,5"</w:t>
      </w:r>
    </w:p>
    <w:p w:rsidR="00773787" w:rsidRDefault="001C351D" w:rsidP="00B74861">
      <w:pPr>
        <w:spacing w:line="240" w:lineRule="auto"/>
        <w:ind w:left="720" w:hanging="720"/>
      </w:pPr>
      <w:r>
        <w:t xml:space="preserve">                            </w:t>
      </w:r>
      <w:r>
        <w:tab/>
        <w:t>Source="ic_chevron_right"/&gt;</w:t>
      </w:r>
    </w:p>
    <w:p w:rsidR="00773787" w:rsidRDefault="001C351D" w:rsidP="00B74861">
      <w:pPr>
        <w:spacing w:line="240" w:lineRule="auto"/>
        <w:ind w:left="720" w:hanging="720"/>
      </w:pPr>
      <w:r>
        <w:t xml:space="preserve">                    </w:t>
      </w:r>
      <w:r>
        <w:tab/>
        <w:t>&lt;/Grid&gt;</w:t>
      </w:r>
    </w:p>
    <w:p w:rsidR="00773787" w:rsidRDefault="001C351D" w:rsidP="00B74861">
      <w:pPr>
        <w:spacing w:line="240" w:lineRule="auto"/>
        <w:ind w:left="720" w:hanging="720"/>
      </w:pPr>
      <w:r>
        <w:t xml:space="preserve">                </w:t>
      </w:r>
      <w:r>
        <w:tab/>
        <w:t>&lt;/ViewCell&gt;</w:t>
      </w:r>
    </w:p>
    <w:p w:rsidR="00773787" w:rsidRDefault="001C351D" w:rsidP="00B74861">
      <w:pPr>
        <w:spacing w:line="240" w:lineRule="auto"/>
        <w:ind w:left="720" w:hanging="720"/>
      </w:pPr>
      <w:r>
        <w:t xml:space="preserve">            </w:t>
      </w:r>
      <w:r>
        <w:tab/>
        <w:t>&lt;/DataTemplate&gt;</w:t>
      </w:r>
    </w:p>
    <w:p w:rsidR="00773787" w:rsidRDefault="001C351D" w:rsidP="00B74861">
      <w:pPr>
        <w:spacing w:line="240" w:lineRule="auto"/>
        <w:ind w:left="720" w:hanging="720"/>
      </w:pPr>
      <w:r>
        <w:t xml:space="preserve">        </w:t>
      </w:r>
      <w:r>
        <w:tab/>
        <w:t>&lt;/ListView.ItemTemplate&gt;</w:t>
      </w:r>
    </w:p>
    <w:p w:rsidR="00773787" w:rsidRDefault="001C351D" w:rsidP="00B74861">
      <w:pPr>
        <w:spacing w:line="240" w:lineRule="auto"/>
        <w:ind w:left="720" w:hanging="720"/>
      </w:pPr>
      <w:r>
        <w:t xml:space="preserve">    </w:t>
      </w:r>
      <w:r>
        <w:tab/>
        <w:t>&lt;/ListView&gt;</w:t>
      </w:r>
    </w:p>
    <w:p w:rsidR="00773787" w:rsidRDefault="001C351D" w:rsidP="00B74861">
      <w:pPr>
        <w:spacing w:line="240" w:lineRule="auto"/>
        <w:ind w:left="720" w:hanging="720"/>
      </w:pPr>
      <w:r>
        <w:tab/>
        <w:t>&lt;/StackLayout&gt;</w:t>
      </w: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PetViewModel</w:t>
      </w:r>
      <w:r>
        <w:t xml:space="preserve"> class:</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editPet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EditPetCommand =&gt; _editPetCommand ?? (_editPetCommand = new DelegateCommand(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EditPe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parameters = new NavigationParameter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 "pet", _pet }</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ab/>
        <w:t>await _navigationService.NavigateAsync("EditPet", parameter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Make a Commit (to be ensured to roll back) and update all the packages in all Xamarin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to check everything is ok.</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NuGet </w:t>
      </w:r>
      <w:r>
        <w:rPr>
          <w:b/>
        </w:rPr>
        <w:t>Xam.Plugin.Media</w:t>
      </w:r>
      <w:r>
        <w:t xml:space="preserve"> in all Xamarin Forms projects:</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un the project again, to check everything is ok, and made a comm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Android.App;</w:t>
      </w:r>
    </w:p>
    <w:p w:rsidR="00773787" w:rsidRDefault="001C351D" w:rsidP="00B74861">
      <w:pPr>
        <w:spacing w:line="240" w:lineRule="auto"/>
        <w:ind w:left="720" w:hanging="720"/>
      </w:pPr>
      <w:r>
        <w:t>using Android.Content.PM;</w:t>
      </w:r>
    </w:p>
    <w:p w:rsidR="00773787" w:rsidRDefault="001C351D" w:rsidP="00B74861">
      <w:pPr>
        <w:spacing w:line="240" w:lineRule="auto"/>
        <w:ind w:left="720" w:hanging="720"/>
      </w:pPr>
      <w:r>
        <w:t>using Android.OS;</w:t>
      </w:r>
    </w:p>
    <w:p w:rsidR="00773787" w:rsidRDefault="001C351D" w:rsidP="00B74861">
      <w:pPr>
        <w:spacing w:line="240" w:lineRule="auto"/>
        <w:ind w:left="720" w:hanging="720"/>
        <w:rPr>
          <w:highlight w:val="yellow"/>
        </w:rPr>
      </w:pPr>
      <w:r>
        <w:rPr>
          <w:highlight w:val="yellow"/>
        </w:rPr>
        <w:t>using Android.Runtime;</w:t>
      </w:r>
    </w:p>
    <w:p w:rsidR="00773787" w:rsidRDefault="001C351D" w:rsidP="00B74861">
      <w:pPr>
        <w:spacing w:line="240" w:lineRule="auto"/>
        <w:ind w:left="720" w:hanging="720"/>
        <w:rPr>
          <w:highlight w:val="yellow"/>
        </w:rPr>
      </w:pPr>
      <w:r>
        <w:rPr>
          <w:highlight w:val="yellow"/>
        </w:rPr>
        <w:t>using Plugin.CurrentActivity;</w:t>
      </w:r>
    </w:p>
    <w:p w:rsidR="00773787" w:rsidRDefault="001C351D" w:rsidP="00B74861">
      <w:pPr>
        <w:spacing w:line="240" w:lineRule="auto"/>
        <w:ind w:left="720" w:hanging="720"/>
        <w:rPr>
          <w:highlight w:val="yellow"/>
        </w:rPr>
      </w:pPr>
      <w:r>
        <w:rPr>
          <w:highlight w:val="yellow"/>
        </w:rPr>
        <w:t>using Plugin.Permissions;</w:t>
      </w:r>
    </w:p>
    <w:p w:rsidR="00773787" w:rsidRDefault="001C351D" w:rsidP="00B74861">
      <w:pPr>
        <w:spacing w:line="240" w:lineRule="auto"/>
        <w:ind w:left="720" w:hanging="720"/>
      </w:pPr>
      <w:r>
        <w:t>using Prism;</w:t>
      </w:r>
    </w:p>
    <w:p w:rsidR="00773787" w:rsidRDefault="001C351D" w:rsidP="00B74861">
      <w:pPr>
        <w:spacing w:line="240" w:lineRule="auto"/>
        <w:ind w:left="720" w:hanging="720"/>
      </w:pPr>
      <w:r>
        <w:t>using Prism.Ioc;</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Dro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ctivity(</w:t>
      </w:r>
    </w:p>
    <w:p w:rsidR="00773787" w:rsidRDefault="001C351D" w:rsidP="00B74861">
      <w:pPr>
        <w:spacing w:line="240" w:lineRule="auto"/>
        <w:ind w:left="720" w:hanging="720"/>
      </w:pPr>
      <w:r>
        <w:t xml:space="preserve">    </w:t>
      </w:r>
      <w:r>
        <w:tab/>
        <w:t>Label = "My Vet",</w:t>
      </w:r>
    </w:p>
    <w:p w:rsidR="00773787" w:rsidRDefault="001C351D" w:rsidP="00B74861">
      <w:pPr>
        <w:spacing w:line="240" w:lineRule="auto"/>
        <w:ind w:left="720" w:hanging="720"/>
      </w:pPr>
      <w:r>
        <w:t xml:space="preserve">    </w:t>
      </w:r>
      <w:r>
        <w:tab/>
        <w:t>Icon = "@mipmap/ic_launcher",</w:t>
      </w:r>
    </w:p>
    <w:p w:rsidR="00773787" w:rsidRDefault="001C351D" w:rsidP="00B74861">
      <w:pPr>
        <w:spacing w:line="240" w:lineRule="auto"/>
        <w:ind w:left="720" w:hanging="720"/>
      </w:pPr>
      <w:r>
        <w:t xml:space="preserve">    </w:t>
      </w:r>
      <w:r>
        <w:tab/>
        <w:t>Theme = "@style/MainTheme",</w:t>
      </w:r>
    </w:p>
    <w:p w:rsidR="00773787" w:rsidRDefault="001C351D" w:rsidP="00B74861">
      <w:pPr>
        <w:spacing w:line="240" w:lineRule="auto"/>
        <w:ind w:left="720" w:hanging="720"/>
      </w:pPr>
      <w:r>
        <w:t xml:space="preserve">    </w:t>
      </w:r>
      <w:r>
        <w:tab/>
        <w:t>MainLauncher = false,</w:t>
      </w:r>
    </w:p>
    <w:p w:rsidR="00773787" w:rsidRDefault="001C351D" w:rsidP="00B74861">
      <w:pPr>
        <w:spacing w:line="240" w:lineRule="auto"/>
        <w:ind w:left="720" w:hanging="720"/>
      </w:pPr>
      <w:r>
        <w:t xml:space="preserve">    </w:t>
      </w:r>
      <w:r>
        <w:tab/>
        <w:t>ConfigurationChanges = ConfigChanges.ScreenSize | ConfigChanges.Orientation)]</w:t>
      </w:r>
    </w:p>
    <w:p w:rsidR="00773787" w:rsidRDefault="001C351D" w:rsidP="00B74861">
      <w:pPr>
        <w:spacing w:line="240" w:lineRule="auto"/>
        <w:ind w:left="720" w:hanging="720"/>
      </w:pPr>
      <w:r>
        <w:tab/>
        <w:t>public class MainActivity : global::Xamarin.Forms.Platform.Android.FormsAppCompatActivit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otected override void OnCreate(Bundle bundl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TabLayoutResource = Resource.Layout.Tabbar;</w:t>
      </w:r>
    </w:p>
    <w:p w:rsidR="00773787" w:rsidRDefault="001C351D" w:rsidP="00B74861">
      <w:pPr>
        <w:spacing w:line="240" w:lineRule="auto"/>
        <w:ind w:left="720" w:hanging="720"/>
      </w:pPr>
      <w:r>
        <w:t xml:space="preserve">        </w:t>
      </w: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base.OnCreate(bundle);</w:t>
      </w:r>
    </w:p>
    <w:p w:rsidR="00773787" w:rsidRDefault="001C351D" w:rsidP="00B74861">
      <w:pPr>
        <w:spacing w:line="240" w:lineRule="auto"/>
        <w:ind w:left="720" w:hanging="720"/>
        <w:rPr>
          <w:highlight w:val="yellow"/>
        </w:rPr>
      </w:pPr>
      <w:r>
        <w:t xml:space="preserve">        </w:t>
      </w:r>
      <w:r>
        <w:rPr>
          <w:highlight w:val="yellow"/>
        </w:rP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global::Xamarin.Forms.Forms.Init(this, bundle);</w:t>
      </w:r>
    </w:p>
    <w:p w:rsidR="00773787" w:rsidRDefault="001C351D" w:rsidP="00B74861">
      <w:pPr>
        <w:spacing w:line="240" w:lineRule="auto"/>
        <w:ind w:left="720" w:hanging="720"/>
      </w:pPr>
      <w:r>
        <w:t xml:space="preserve">        </w:t>
      </w:r>
      <w:r>
        <w:tab/>
        <w:t>LoadApplication(new App(new AndroidInitializer()));</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 xml:space="preserve">    </w:t>
      </w:r>
      <w:r>
        <w:rPr>
          <w:highlight w:val="yellow"/>
        </w:rPr>
        <w:tab/>
        <w:t>public override void 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int requestCode,</w:t>
      </w:r>
    </w:p>
    <w:p w:rsidR="00773787" w:rsidRDefault="001C351D" w:rsidP="00B74861">
      <w:pPr>
        <w:spacing w:line="240" w:lineRule="auto"/>
        <w:ind w:left="720" w:hanging="720"/>
        <w:rPr>
          <w:highlight w:val="yellow"/>
        </w:rPr>
      </w:pPr>
      <w:r>
        <w:rPr>
          <w:highlight w:val="yellow"/>
        </w:rPr>
        <w:t xml:space="preserve">        </w:t>
      </w:r>
      <w:r>
        <w:rPr>
          <w:highlight w:val="yellow"/>
        </w:rPr>
        <w:tab/>
        <w:t>string[] permissions,</w:t>
      </w:r>
    </w:p>
    <w:p w:rsidR="00773787" w:rsidRDefault="001C351D" w:rsidP="00B74861">
      <w:pPr>
        <w:spacing w:line="240" w:lineRule="auto"/>
        <w:ind w:left="720" w:hanging="720"/>
        <w:rPr>
          <w:highlight w:val="yellow"/>
        </w:rPr>
      </w:pPr>
      <w:r>
        <w:rPr>
          <w:highlight w:val="yellow"/>
        </w:rPr>
        <w:t xml:space="preserve">        </w:t>
      </w:r>
      <w:r>
        <w:rPr>
          <w:highlight w:val="yellow"/>
        </w:rPr>
        <w:tab/>
        <w:t>[GeneratedEnum] Permission[] 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PermissionsImplementation.Current.OnRequestPermissionsResult(</w:t>
      </w:r>
    </w:p>
    <w:p w:rsidR="00773787" w:rsidRDefault="001C351D" w:rsidP="00B74861">
      <w:pPr>
        <w:spacing w:line="240" w:lineRule="auto"/>
        <w:ind w:left="720" w:hanging="720"/>
        <w:rPr>
          <w:highlight w:val="yellow"/>
        </w:rPr>
      </w:pPr>
      <w:r>
        <w:rPr>
          <w:highlight w:val="yellow"/>
        </w:rPr>
        <w:t xml:space="preserve">            </w:t>
      </w:r>
      <w:r>
        <w:rPr>
          <w:highlight w:val="yellow"/>
        </w:rPr>
        <w:tab/>
        <w:t>requestCode,</w:t>
      </w:r>
    </w:p>
    <w:p w:rsidR="00773787" w:rsidRDefault="001C351D" w:rsidP="00B74861">
      <w:pPr>
        <w:spacing w:line="240" w:lineRule="auto"/>
        <w:ind w:left="720" w:hanging="720"/>
        <w:rPr>
          <w:highlight w:val="yellow"/>
        </w:rPr>
      </w:pPr>
      <w:r>
        <w:rPr>
          <w:highlight w:val="yellow"/>
        </w:rPr>
        <w:t xml:space="preserve">            </w:t>
      </w:r>
      <w:r>
        <w:rPr>
          <w:highlight w:val="yellow"/>
        </w:rPr>
        <w:tab/>
        <w:t>permissions,</w:t>
      </w:r>
    </w:p>
    <w:p w:rsidR="00773787" w:rsidRDefault="001C351D" w:rsidP="00B74861">
      <w:pPr>
        <w:spacing w:line="240" w:lineRule="auto"/>
        <w:ind w:left="720" w:hanging="720"/>
        <w:rPr>
          <w:highlight w:val="yellow"/>
        </w:rPr>
      </w:pPr>
      <w:r>
        <w:rPr>
          <w:highlight w:val="yellow"/>
        </w:rPr>
        <w:t xml:space="preserve">            </w:t>
      </w:r>
      <w:r>
        <w:rPr>
          <w:highlight w:val="yellow"/>
        </w:rPr>
        <w:tab/>
        <w:t>grantResult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public class AndroidInitializer : IPlatformInitializ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void RegisterTypes(IContainerRegistry containerRegis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 Register any platform specific implementa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AndroidManifest</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lastRenderedPageBreak/>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rPr>
          <w:highlight w:val="yellow"/>
        </w:rPr>
      </w:pPr>
      <w:r>
        <w:rPr>
          <w:highlight w:val="yellow"/>
        </w:rPr>
        <w:t xml:space="preserve">  &lt;uses-permission android:name="android.permission.ACCESS_WIFI_STATE" /&gt;</w:t>
      </w:r>
    </w:p>
    <w:p w:rsidR="00773787" w:rsidRDefault="001C351D" w:rsidP="00B74861">
      <w:pPr>
        <w:spacing w:line="240" w:lineRule="auto"/>
        <w:ind w:left="720" w:hanging="720"/>
        <w:rPr>
          <w:highlight w:val="yellow"/>
        </w:rPr>
      </w:pPr>
      <w:r>
        <w:rPr>
          <w:highlight w:val="yellow"/>
        </w:rPr>
        <w:t xml:space="preserve">  &lt;uses-permission android:name="android.permission.ACCESS_NETWORK_STATE" /&gt;</w:t>
      </w:r>
    </w:p>
    <w:p w:rsidR="00773787" w:rsidRDefault="001C351D" w:rsidP="00B74861">
      <w:pPr>
        <w:spacing w:line="240" w:lineRule="auto"/>
        <w:ind w:left="720" w:hanging="720"/>
        <w:rPr>
          <w:highlight w:val="yellow"/>
        </w:rPr>
      </w:pPr>
      <w:r>
        <w:rPr>
          <w:highlight w:val="yellow"/>
        </w:rPr>
        <w:t xml:space="preserve">  &lt;uses-permission android:name="android.permission.CAMERA" /&gt;</w:t>
      </w:r>
    </w:p>
    <w:p w:rsidR="00773787" w:rsidRDefault="001C351D" w:rsidP="00B74861">
      <w:pPr>
        <w:spacing w:line="240" w:lineRule="auto"/>
        <w:ind w:left="720" w:hanging="720"/>
        <w:rPr>
          <w:highlight w:val="yellow"/>
        </w:rPr>
      </w:pPr>
      <w:r>
        <w:rPr>
          <w:highlight w:val="yellow"/>
        </w:rPr>
        <w:t xml:space="preserve">  &lt;uses-permission android:name="android.permission.WRITE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READ_EXTERNAL_STORAGE"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provider android:name="android.support.v4.content.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authorities="${applicationId}.fileprovider"</w:t>
      </w:r>
    </w:p>
    <w:p w:rsidR="00773787" w:rsidRDefault="001C351D" w:rsidP="00B74861">
      <w:pPr>
        <w:spacing w:line="240" w:lineRule="auto"/>
        <w:ind w:left="720" w:hanging="720"/>
        <w:rPr>
          <w:highlight w:val="yellow"/>
        </w:rPr>
      </w:pPr>
      <w:r>
        <w:rPr>
          <w:highlight w:val="yellow"/>
        </w:rPr>
        <w:t xml:space="preserve">        </w:t>
      </w:r>
      <w:r>
        <w:rPr>
          <w:highlight w:val="yellow"/>
        </w:rPr>
        <w:tab/>
        <w:t>android:exported="false"</w:t>
      </w:r>
    </w:p>
    <w:p w:rsidR="00773787" w:rsidRDefault="001C351D" w:rsidP="00B74861">
      <w:pPr>
        <w:spacing w:line="240" w:lineRule="auto"/>
        <w:ind w:left="720" w:hanging="720"/>
        <w:rPr>
          <w:highlight w:val="yellow"/>
        </w:rPr>
      </w:pPr>
      <w:r>
        <w:rPr>
          <w:highlight w:val="yellow"/>
        </w:rPr>
        <w:t xml:space="preserve">        </w:t>
      </w:r>
      <w:r>
        <w:rPr>
          <w:highlight w:val="yellow"/>
        </w:rPr>
        <w:tab/>
        <w:t>android:grantUriPermissions="true"&gt;</w:t>
      </w:r>
    </w:p>
    <w:p w:rsidR="00773787" w:rsidRDefault="001C351D" w:rsidP="00B74861">
      <w:pPr>
        <w:spacing w:line="240" w:lineRule="auto"/>
        <w:ind w:left="720" w:hanging="720"/>
        <w:rPr>
          <w:highlight w:val="yellow"/>
        </w:rPr>
      </w:pPr>
      <w:r>
        <w:rPr>
          <w:highlight w:val="yellow"/>
        </w:rPr>
        <w:t xml:space="preserve">  </w:t>
      </w:r>
      <w:r>
        <w:rPr>
          <w:highlight w:val="yellow"/>
        </w:rPr>
        <w:tab/>
        <w:t>&lt;meta-data android:name="android.support.FILE_PROVIDER_PATHS"</w:t>
      </w:r>
    </w:p>
    <w:p w:rsidR="00773787" w:rsidRDefault="001C351D" w:rsidP="00B74861">
      <w:pPr>
        <w:spacing w:line="240" w:lineRule="auto"/>
        <w:ind w:left="720" w:hanging="720"/>
        <w:rPr>
          <w:highlight w:val="yellow"/>
        </w:rPr>
      </w:pPr>
      <w:r>
        <w:rPr>
          <w:highlight w:val="yellow"/>
        </w:rPr>
        <w:t xml:space="preserve">            </w:t>
      </w:r>
      <w:r>
        <w:rPr>
          <w:highlight w:val="yellow"/>
        </w:rPr>
        <w:tab/>
        <w:t>android:resource="@xml/file_paths"&gt;&lt;/meta-data&gt;</w:t>
      </w:r>
    </w:p>
    <w:p w:rsidR="00773787" w:rsidRDefault="001C351D" w:rsidP="00B74861">
      <w:pPr>
        <w:spacing w:line="240" w:lineRule="auto"/>
        <w:ind w:left="720" w:hanging="720"/>
        <w:rPr>
          <w:highlight w:val="yellow"/>
        </w:rPr>
      </w:pPr>
      <w:r>
        <w:rPr>
          <w:highlight w:val="yellow"/>
        </w:rP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folder </w:t>
      </w:r>
      <w:r>
        <w:rPr>
          <w:b/>
        </w:rPr>
        <w:t>xml</w:t>
      </w:r>
      <w:r>
        <w:t xml:space="preserve"> inside </w:t>
      </w:r>
      <w:r>
        <w:rPr>
          <w:b/>
        </w:rPr>
        <w:t>Resources</w:t>
      </w:r>
      <w:r>
        <w:t xml:space="preserve"> and inside it, add the </w:t>
      </w:r>
      <w:r>
        <w:rPr>
          <w:b/>
        </w:rPr>
        <w:t>file_paths.xml</w:t>
      </w:r>
      <w:r>
        <w:t>:</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rPr>
          <w:highlight w:val="yellow"/>
        </w:rPr>
      </w:pPr>
      <w:r>
        <w:rPr>
          <w:highlight w:val="yellow"/>
        </w:rPr>
        <w:t>&lt;paths xmlns:android="http://schemas.android.com/apk/res/android"&gt;</w:t>
      </w:r>
    </w:p>
    <w:p w:rsidR="00773787" w:rsidRDefault="001C351D" w:rsidP="00B74861">
      <w:pPr>
        <w:spacing w:line="240" w:lineRule="auto"/>
        <w:ind w:left="720" w:hanging="720"/>
        <w:rPr>
          <w:highlight w:val="yellow"/>
        </w:rPr>
      </w:pPr>
      <w:r>
        <w:rPr>
          <w:highlight w:val="yellow"/>
        </w:rPr>
        <w:t xml:space="preserve">  &lt;external-files-path name="my_images" path="Pictures" /&gt;</w:t>
      </w:r>
    </w:p>
    <w:p w:rsidR="00773787" w:rsidRDefault="001C351D" w:rsidP="00B74861">
      <w:pPr>
        <w:spacing w:line="240" w:lineRule="auto"/>
        <w:ind w:left="720" w:hanging="720"/>
        <w:rPr>
          <w:highlight w:val="yellow"/>
        </w:rPr>
      </w:pPr>
      <w:r>
        <w:rPr>
          <w:highlight w:val="yellow"/>
        </w:rPr>
        <w:t xml:space="preserve">  &lt;external-files-path name="my_movies" path="Movies" /&gt;</w:t>
      </w:r>
    </w:p>
    <w:p w:rsidR="00773787" w:rsidRDefault="001C351D" w:rsidP="00B74861">
      <w:pPr>
        <w:spacing w:line="240" w:lineRule="auto"/>
        <w:ind w:left="720" w:hanging="720"/>
        <w:rPr>
          <w:highlight w:val="yellow"/>
        </w:rPr>
      </w:pPr>
      <w:r>
        <w:rPr>
          <w:highlight w:val="yellow"/>
        </w:rPr>
        <w:t>&lt;/path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CameraUsageDescription&lt;/key&gt;</w:t>
      </w:r>
    </w:p>
    <w:p w:rsidR="00773787" w:rsidRDefault="001C351D" w:rsidP="00B74861">
      <w:pPr>
        <w:spacing w:line="240" w:lineRule="auto"/>
        <w:ind w:left="720" w:hanging="720"/>
      </w:pPr>
      <w:r>
        <w:t>&lt;string&gt;This app needs access to the camera to take photos.&lt;/string&gt;</w:t>
      </w:r>
    </w:p>
    <w:p w:rsidR="00773787" w:rsidRDefault="001C351D" w:rsidP="00B74861">
      <w:pPr>
        <w:spacing w:line="240" w:lineRule="auto"/>
        <w:ind w:left="720" w:hanging="720"/>
      </w:pPr>
      <w:r>
        <w:t>&lt;key&gt;NSPhotoLibraryUsageDescription&lt;/key&gt;</w:t>
      </w:r>
    </w:p>
    <w:p w:rsidR="00773787" w:rsidRDefault="001C351D" w:rsidP="00B74861">
      <w:pPr>
        <w:spacing w:line="240" w:lineRule="auto"/>
        <w:ind w:left="720" w:hanging="720"/>
      </w:pPr>
      <w:r>
        <w:t>&lt;string&gt;This app needs access to photos.&lt;/string&gt;</w:t>
      </w:r>
    </w:p>
    <w:p w:rsidR="00773787" w:rsidRDefault="001C351D" w:rsidP="00B74861">
      <w:pPr>
        <w:spacing w:line="240" w:lineRule="auto"/>
        <w:ind w:left="720" w:hanging="720"/>
      </w:pPr>
      <w:r>
        <w:t>&lt;key&gt;NSMicrophoneUsageDescription&lt;/key&gt;</w:t>
      </w:r>
    </w:p>
    <w:p w:rsidR="00773787" w:rsidRDefault="001C351D" w:rsidP="00B74861">
      <w:pPr>
        <w:spacing w:line="240" w:lineRule="auto"/>
        <w:ind w:left="720" w:hanging="720"/>
      </w:pPr>
      <w:r>
        <w:t>&lt;string&gt;This app needs access to microphone.&lt;/string&gt;</w:t>
      </w:r>
    </w:p>
    <w:p w:rsidR="00773787" w:rsidRDefault="001C351D" w:rsidP="00B74861">
      <w:pPr>
        <w:spacing w:line="240" w:lineRule="auto"/>
        <w:ind w:left="720" w:hanging="720"/>
      </w:pPr>
      <w:r>
        <w:t>&lt;key&gt;NSPhotoLibraryAddUsageDescription&lt;/key&gt;</w:t>
      </w:r>
    </w:p>
    <w:p w:rsidR="00773787" w:rsidRDefault="001C351D" w:rsidP="00B74861">
      <w:pPr>
        <w:spacing w:line="240" w:lineRule="auto"/>
        <w:ind w:left="720" w:hanging="720"/>
      </w:pPr>
      <w:r>
        <w:t>&lt;string&gt;This app needs access to the photo gallery.&lt;/string&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literals: </w:t>
      </w:r>
      <w:r>
        <w:rPr>
          <w:b/>
        </w:rPr>
        <w:t xml:space="preserve">PictureSource, Cancel, FromCamera </w:t>
      </w:r>
      <w:r>
        <w:t>and</w:t>
      </w:r>
      <w:r>
        <w:rPr>
          <w:b/>
        </w:rPr>
        <w:t xml:space="preserve"> FromGallery</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PictureSource =&gt; Resource.PictureSourc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 =&gt; Resource.Cancel;</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Camera =&gt; Resource.FromCamera;</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FromGallery =&gt; Resource.FromGallery;</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in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MediaFile _file;</w:t>
      </w:r>
    </w:p>
    <w:p w:rsidR="00773787" w:rsidRDefault="001C351D" w:rsidP="00B74861">
      <w:pPr>
        <w:spacing w:line="240" w:lineRule="auto"/>
        <w:ind w:left="720" w:hanging="720"/>
      </w:pPr>
      <w:r>
        <w:t>private DelegateCommand _changeImag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ChangeImageCommand =&gt; _changeImageCommand ?? (_changeImageCommand = new DelegateCommand(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ChangeImag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CrossMedia.Current.Initialize();</w:t>
      </w:r>
    </w:p>
    <w:p w:rsidR="00773787" w:rsidRDefault="00773787" w:rsidP="00B74861">
      <w:pPr>
        <w:spacing w:line="240" w:lineRule="auto"/>
        <w:ind w:left="720" w:hanging="720"/>
      </w:pPr>
    </w:p>
    <w:p w:rsidR="00773787" w:rsidRDefault="001C351D" w:rsidP="00B74861">
      <w:pPr>
        <w:spacing w:line="240" w:lineRule="auto"/>
        <w:ind w:left="720" w:hanging="720"/>
      </w:pPr>
      <w:r>
        <w:tab/>
        <w:t>var source = await Application.Current.MainPage.DisplayActionSheet(</w:t>
      </w:r>
    </w:p>
    <w:p w:rsidR="00773787" w:rsidRDefault="001C351D" w:rsidP="00B74861">
      <w:pPr>
        <w:spacing w:line="240" w:lineRule="auto"/>
        <w:ind w:left="720" w:hanging="720"/>
      </w:pPr>
      <w:r>
        <w:t xml:space="preserve">    </w:t>
      </w:r>
      <w:r>
        <w:tab/>
        <w:t>Languages.PictureSource,</w:t>
      </w:r>
    </w:p>
    <w:p w:rsidR="00773787" w:rsidRDefault="001C351D" w:rsidP="00B74861">
      <w:pPr>
        <w:spacing w:line="240" w:lineRule="auto"/>
        <w:ind w:left="720" w:hanging="720"/>
      </w:pPr>
      <w:r>
        <w:t xml:space="preserve">    </w:t>
      </w:r>
      <w:r>
        <w:tab/>
        <w:t>Languages.Cancel,</w:t>
      </w:r>
    </w:p>
    <w:p w:rsidR="00773787" w:rsidRDefault="001C351D" w:rsidP="00B74861">
      <w:pPr>
        <w:spacing w:line="240" w:lineRule="auto"/>
        <w:ind w:left="720" w:hanging="720"/>
      </w:pPr>
      <w:r>
        <w:t xml:space="preserve">    </w:t>
      </w:r>
      <w:r>
        <w:tab/>
        <w:t>null,</w:t>
      </w:r>
    </w:p>
    <w:p w:rsidR="00773787" w:rsidRDefault="001C351D" w:rsidP="00B74861">
      <w:pPr>
        <w:spacing w:line="240" w:lineRule="auto"/>
        <w:ind w:left="720" w:hanging="720"/>
      </w:pPr>
      <w:r>
        <w:t xml:space="preserve">    </w:t>
      </w:r>
      <w:r>
        <w:tab/>
        <w:t>Languages.FromGallery,</w:t>
      </w:r>
    </w:p>
    <w:p w:rsidR="00773787" w:rsidRDefault="001C351D" w:rsidP="00B74861">
      <w:pPr>
        <w:spacing w:line="240" w:lineRule="auto"/>
        <w:ind w:left="720" w:hanging="720"/>
      </w:pPr>
      <w:r>
        <w:t xml:space="preserve">    </w:t>
      </w:r>
      <w:r>
        <w:tab/>
        <w:t>Languages.FromCamera);</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Cance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null;</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lastRenderedPageBreak/>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ource == Languages.FromCamer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TakePhotoAsync(</w:t>
      </w:r>
    </w:p>
    <w:p w:rsidR="00773787" w:rsidRDefault="001C351D" w:rsidP="00B74861">
      <w:pPr>
        <w:spacing w:line="240" w:lineRule="auto"/>
        <w:ind w:left="720" w:hanging="720"/>
      </w:pPr>
      <w:r>
        <w:t xml:space="preserve">        </w:t>
      </w:r>
      <w:r>
        <w:tab/>
        <w:t>new StoreCameraMediaOptions</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Directory = "Sample",</w:t>
      </w:r>
    </w:p>
    <w:p w:rsidR="00773787" w:rsidRDefault="001C351D" w:rsidP="00B74861">
      <w:pPr>
        <w:spacing w:line="240" w:lineRule="auto"/>
        <w:ind w:left="720" w:hanging="720"/>
      </w:pPr>
      <w:r>
        <w:t xml:space="preserve">            </w:t>
      </w:r>
      <w:r>
        <w:tab/>
        <w:t>Name = "test.jpg",</w:t>
      </w:r>
    </w:p>
    <w:p w:rsidR="00773787" w:rsidRDefault="001C351D" w:rsidP="00B74861">
      <w:pPr>
        <w:spacing w:line="240" w:lineRule="auto"/>
        <w:ind w:left="720" w:hanging="720"/>
      </w:pPr>
      <w:r>
        <w:t xml:space="preserve">            </w:t>
      </w:r>
      <w:r>
        <w:tab/>
        <w:t>PhotoSize = PhotoSize.Small,</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_file = await CrossMedia.Current.PickPhotoAsync();</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this.ImageSource = ImageSource.FromStream(() =&g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stream = _file.GetStream();</w:t>
      </w:r>
    </w:p>
    <w:p w:rsidR="00773787" w:rsidRDefault="001C351D" w:rsidP="00B74861">
      <w:pPr>
        <w:spacing w:line="240" w:lineRule="auto"/>
        <w:ind w:left="720" w:hanging="720"/>
      </w:pPr>
      <w:r>
        <w:t xml:space="preserve">        </w:t>
      </w:r>
      <w:r>
        <w:tab/>
        <w:t>return stream;</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pStyle w:val="Ttulo2"/>
        <w:spacing w:line="240" w:lineRule="auto"/>
        <w:ind w:left="720" w:hanging="720"/>
      </w:pPr>
      <w:bookmarkStart w:id="51" w:name="_lgjmmz2k6vgi" w:colFirst="0" w:colLast="0"/>
      <w:bookmarkEnd w:id="51"/>
      <w:r>
        <w:t>GROUP2</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x the </w:t>
      </w:r>
      <w:r>
        <w:rPr>
          <w:b/>
        </w:rPr>
        <w:t>Owners</w:t>
      </w:r>
      <w:r>
        <w:t xml:space="preserve"> API controller to send the owner Id:</w:t>
      </w:r>
    </w:p>
    <w:p w:rsidR="00773787" w:rsidRDefault="00773787" w:rsidP="00B74861">
      <w:pPr>
        <w:spacing w:line="240" w:lineRule="auto"/>
        <w:ind w:left="720" w:hanging="720"/>
      </w:pPr>
    </w:p>
    <w:p w:rsidR="00773787" w:rsidRDefault="001C351D" w:rsidP="00B74861">
      <w:pPr>
        <w:spacing w:line="240" w:lineRule="auto"/>
        <w:ind w:left="720" w:hanging="720"/>
      </w:pPr>
      <w:r>
        <w:t>var response = new OwnerRespons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Id = owner.Id,</w:t>
      </w:r>
    </w:p>
    <w:p w:rsidR="00773787" w:rsidRDefault="001C351D" w:rsidP="00B74861">
      <w:pPr>
        <w:spacing w:line="240" w:lineRule="auto"/>
        <w:ind w:left="720" w:hanging="720"/>
      </w:pPr>
      <w:r>
        <w:tab/>
        <w:t>FirstName = owner.User.FirstNam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terals for </w:t>
      </w:r>
      <w:r>
        <w:rPr>
          <w:b/>
        </w:rPr>
        <w:t>CreateEditPetConfirm</w:t>
      </w:r>
      <w:r>
        <w:t xml:space="preserve">, </w:t>
      </w:r>
      <w:r>
        <w:rPr>
          <w:b/>
        </w:rPr>
        <w:t>Created</w:t>
      </w:r>
      <w:r>
        <w:t xml:space="preserve"> and </w:t>
      </w:r>
      <w:r>
        <w:rPr>
          <w:b/>
        </w:rPr>
        <w:t>Edited</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EditPetConfirm =&gt; Resource.CreateEditPet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reated =&gt; Resource.Create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Edited =&gt; Resource.Edited;</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ReadFully</w:t>
      </w:r>
      <w:r>
        <w:t xml:space="preserve"> to </w:t>
      </w:r>
      <w:r>
        <w:rPr>
          <w:b/>
        </w:rPr>
        <w:t>FilesHelper</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byte[] ReadFully(Stream inpu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using (MemoryStream ms = new MemoryStream())</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nput.CopyTo(ms);</w:t>
      </w:r>
    </w:p>
    <w:p w:rsidR="00773787" w:rsidRDefault="001C351D" w:rsidP="00B74861">
      <w:pPr>
        <w:spacing w:line="240" w:lineRule="auto"/>
        <w:ind w:left="720" w:hanging="720"/>
      </w:pPr>
      <w:r>
        <w:t xml:space="preserve">    </w:t>
      </w:r>
      <w:r>
        <w:tab/>
        <w:t>return ms.ToArra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ose methods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os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PutAsync&lt;T&gt;(</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T mode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lastRenderedPageBreak/>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Pu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Change the </w:t>
      </w:r>
      <w:r>
        <w:rPr>
          <w:b/>
        </w:rPr>
        <w:t>EditPetPage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sav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SaveCommand =&gt; _saveCommand ?? (_saveCommand = new DelegateCommand(Save));</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lastRenderedPageBreak/>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App.Current.MainPage.DisplayAlert(</w:t>
      </w:r>
    </w:p>
    <w:p w:rsidR="00773787" w:rsidRDefault="001C351D" w:rsidP="00B74861">
      <w:pPr>
        <w:spacing w:line="240" w:lineRule="auto"/>
        <w:ind w:left="720" w:hanging="720"/>
      </w:pPr>
      <w:r>
        <w:t xml:space="preserve">    </w:t>
      </w:r>
      <w:r>
        <w:tab/>
        <w:t xml:space="preserve">Languages.Error,  </w:t>
      </w:r>
    </w:p>
    <w:p w:rsidR="00773787" w:rsidRDefault="001C351D" w:rsidP="00B74861">
      <w:pPr>
        <w:spacing w:line="240" w:lineRule="auto"/>
        <w:ind w:left="720" w:hanging="720"/>
      </w:pPr>
      <w:r>
        <w:t xml:space="preserve">    </w:t>
      </w:r>
      <w:r>
        <w:tab/>
        <w:t>string.Format(Languages.CreateEditPetConfirm, IsEdit ? Languages.Edited : Languages.Created),</w:t>
      </w:r>
    </w:p>
    <w:p w:rsidR="00773787" w:rsidRDefault="001C351D" w:rsidP="00B74861">
      <w:pPr>
        <w:spacing w:line="240" w:lineRule="auto"/>
        <w:ind w:left="720" w:hanging="720"/>
      </w:pPr>
      <w:r>
        <w:t xml:space="preserve">    </w:t>
      </w:r>
      <w:r>
        <w:tab/>
        <w:t>Languages.Accept);</w:t>
      </w:r>
    </w:p>
    <w:p w:rsidR="00773787" w:rsidRDefault="00773787" w:rsidP="00B74861">
      <w:pPr>
        <w:spacing w:line="240" w:lineRule="auto"/>
        <w:ind w:left="720" w:hanging="720"/>
      </w:pP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Task&lt;bool&gt; ValidateData()</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string.IsNullOrEmpty(Pet.Nam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Nam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string.IsNullOrEmpty(Pet.Ra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RaceError, Languages.Accept);</w:t>
      </w:r>
    </w:p>
    <w:p w:rsidR="00773787" w:rsidRDefault="001C351D" w:rsidP="00B74861">
      <w:pPr>
        <w:spacing w:line="240" w:lineRule="auto"/>
        <w:ind w:left="720" w:hanging="720"/>
      </w:pPr>
      <w:r>
        <w:lastRenderedPageBreak/>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Typ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await App.Current.MainPage.DisplayAlert(Languages.Error, Languages.PetTypeError, Languages.Accept);</w:t>
      </w:r>
    </w:p>
    <w:p w:rsidR="00773787" w:rsidRDefault="001C351D" w:rsidP="00B74861">
      <w:pPr>
        <w:spacing w:line="240" w:lineRule="auto"/>
        <w:ind w:left="720" w:hanging="720"/>
      </w:pPr>
      <w:r>
        <w:t xml:space="preserve">    </w:t>
      </w:r>
      <w:r>
        <w:tab/>
        <w:t>return fals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turn tru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To fix the update,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static PetsViewModel _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Pets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pPr>
      <w:r>
        <w:tab/>
        <w:t>IApiService apiServic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instance = this;</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tab/>
        <w:t>Title = "Pets";</w:t>
      </w:r>
    </w:p>
    <w:p w:rsidR="00773787" w:rsidRDefault="001C351D" w:rsidP="00B74861">
      <w:pPr>
        <w:spacing w:line="240" w:lineRule="auto"/>
        <w:ind w:left="720" w:hanging="720"/>
      </w:pPr>
      <w:r>
        <w:tab/>
        <w:t>LoadPet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static PetsViewModel GetInstan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return _instanc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 UpdateOwn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await _apiService.GetOwnerByEmail(</w:t>
      </w:r>
    </w:p>
    <w:p w:rsidR="00773787" w:rsidRDefault="001C351D" w:rsidP="00B74861">
      <w:pPr>
        <w:spacing w:line="240" w:lineRule="auto"/>
        <w:ind w:left="720" w:hanging="720"/>
      </w:pPr>
      <w:r>
        <w:t xml:space="preserve">    </w:t>
      </w:r>
      <w:r>
        <w:tab/>
        <w:t>url,</w:t>
      </w:r>
    </w:p>
    <w:p w:rsidR="00773787" w:rsidRDefault="001C351D" w:rsidP="00B74861">
      <w:pPr>
        <w:spacing w:line="240" w:lineRule="auto"/>
        <w:ind w:left="720" w:hanging="720"/>
      </w:pPr>
      <w:r>
        <w:t xml:space="preserve">    </w:t>
      </w:r>
      <w:r>
        <w:tab/>
        <w:t>"/api",</w:t>
      </w:r>
    </w:p>
    <w:p w:rsidR="00773787" w:rsidRDefault="001C351D" w:rsidP="00B74861">
      <w:pPr>
        <w:spacing w:line="240" w:lineRule="auto"/>
        <w:ind w:left="720" w:hanging="720"/>
      </w:pPr>
      <w:r>
        <w:t xml:space="preserve">    </w:t>
      </w:r>
      <w:r>
        <w:tab/>
        <w:t>"/Owners/GetOwnerByEmail",</w:t>
      </w:r>
    </w:p>
    <w:p w:rsidR="00773787" w:rsidRDefault="001C351D" w:rsidP="00B74861">
      <w:pPr>
        <w:spacing w:line="240" w:lineRule="auto"/>
        <w:ind w:left="720" w:hanging="720"/>
      </w:pPr>
      <w:r>
        <w:t xml:space="preserve">    </w:t>
      </w:r>
      <w:r>
        <w:tab/>
        <w:t>"bearer",</w:t>
      </w:r>
    </w:p>
    <w:p w:rsidR="00773787" w:rsidRDefault="001C351D" w:rsidP="00B74861">
      <w:pPr>
        <w:spacing w:line="240" w:lineRule="auto"/>
        <w:ind w:left="720" w:hanging="720"/>
      </w:pPr>
      <w:r>
        <w:t xml:space="preserve">    </w:t>
      </w:r>
      <w:r>
        <w:tab/>
        <w:t>token.Token,</w:t>
      </w:r>
    </w:p>
    <w:p w:rsidR="00773787" w:rsidRDefault="001C351D" w:rsidP="00B74861">
      <w:pPr>
        <w:spacing w:line="240" w:lineRule="auto"/>
        <w:ind w:left="720" w:hanging="720"/>
      </w:pPr>
      <w:r>
        <w:t xml:space="preserve">    </w:t>
      </w:r>
      <w:r>
        <w:tab/>
        <w:t>_owner.Email);</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owner = (OwnerResponse)response.Result;</w:t>
      </w:r>
    </w:p>
    <w:p w:rsidR="00773787" w:rsidRDefault="001C351D" w:rsidP="00B74861">
      <w:pPr>
        <w:spacing w:line="240" w:lineRule="auto"/>
        <w:ind w:left="720" w:hanging="720"/>
      </w:pPr>
      <w:r>
        <w:t xml:space="preserve">    </w:t>
      </w:r>
      <w:r>
        <w:tab/>
        <w:t>Settings.Owner = JsonConvert.SerializeObject(owner);</w:t>
      </w:r>
    </w:p>
    <w:p w:rsidR="00773787" w:rsidRDefault="001C351D" w:rsidP="00B74861">
      <w:pPr>
        <w:spacing w:line="240" w:lineRule="auto"/>
        <w:ind w:left="720" w:hanging="720"/>
      </w:pPr>
      <w:r>
        <w:t xml:space="preserve">    </w:t>
      </w:r>
      <w:r>
        <w:tab/>
        <w:t>_owner = owner;</w:t>
      </w:r>
    </w:p>
    <w:p w:rsidR="00773787" w:rsidRDefault="001C351D" w:rsidP="00B74861">
      <w:pPr>
        <w:spacing w:line="240" w:lineRule="auto"/>
        <w:ind w:left="720" w:hanging="720"/>
      </w:pPr>
      <w:r>
        <w:t xml:space="preserve">    </w:t>
      </w:r>
      <w:r>
        <w:tab/>
        <w:t>LoadPet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async void Sav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isValid = await ValidateData();</w:t>
      </w:r>
    </w:p>
    <w:p w:rsidR="00773787" w:rsidRDefault="001C351D" w:rsidP="00B74861">
      <w:pPr>
        <w:spacing w:line="240" w:lineRule="auto"/>
        <w:ind w:left="720" w:hanging="720"/>
      </w:pPr>
      <w:r>
        <w:tab/>
        <w:t>if (!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owner = JsonConvert.DeserializeObject&lt;OwnerResponse&gt;(Settings.Owner);</w:t>
      </w:r>
    </w:p>
    <w:p w:rsidR="00773787" w:rsidRDefault="00773787" w:rsidP="00B74861">
      <w:pPr>
        <w:spacing w:line="240" w:lineRule="auto"/>
        <w:ind w:left="720" w:hanging="720"/>
      </w:pPr>
    </w:p>
    <w:p w:rsidR="00773787" w:rsidRDefault="001C351D" w:rsidP="00B74861">
      <w:pPr>
        <w:spacing w:line="240" w:lineRule="auto"/>
        <w:ind w:left="720" w:hanging="720"/>
      </w:pPr>
      <w:r>
        <w:tab/>
        <w:t>byte[] imageArray = null;</w:t>
      </w:r>
    </w:p>
    <w:p w:rsidR="00773787" w:rsidRDefault="001C351D" w:rsidP="00B74861">
      <w:pPr>
        <w:spacing w:line="240" w:lineRule="auto"/>
        <w:ind w:left="720" w:hanging="720"/>
      </w:pPr>
      <w:r>
        <w:lastRenderedPageBreak/>
        <w:tab/>
        <w:t>if (_file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mageArray = FilesHelper.ReadFully(_file.GetStream());</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Request = new PetReques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orn = Pet.Born,</w:t>
      </w:r>
    </w:p>
    <w:p w:rsidR="00773787" w:rsidRDefault="001C351D" w:rsidP="00B74861">
      <w:pPr>
        <w:spacing w:line="240" w:lineRule="auto"/>
        <w:ind w:left="720" w:hanging="720"/>
      </w:pPr>
      <w:r>
        <w:t xml:space="preserve">    </w:t>
      </w:r>
      <w:r>
        <w:tab/>
        <w:t>Id = Pet.Id,</w:t>
      </w:r>
    </w:p>
    <w:p w:rsidR="00773787" w:rsidRDefault="001C351D" w:rsidP="00B74861">
      <w:pPr>
        <w:spacing w:line="240" w:lineRule="auto"/>
        <w:ind w:left="720" w:hanging="720"/>
      </w:pPr>
      <w:r>
        <w:t xml:space="preserve">    </w:t>
      </w:r>
      <w:r>
        <w:tab/>
        <w:t>ImageArray = imageArray,</w:t>
      </w:r>
    </w:p>
    <w:p w:rsidR="00773787" w:rsidRDefault="001C351D" w:rsidP="00B74861">
      <w:pPr>
        <w:spacing w:line="240" w:lineRule="auto"/>
        <w:ind w:left="720" w:hanging="720"/>
      </w:pPr>
      <w:r>
        <w:t xml:space="preserve">    </w:t>
      </w:r>
      <w:r>
        <w:tab/>
        <w:t>Name = Pet.Name,</w:t>
      </w:r>
    </w:p>
    <w:p w:rsidR="00773787" w:rsidRDefault="001C351D" w:rsidP="00B74861">
      <w:pPr>
        <w:spacing w:line="240" w:lineRule="auto"/>
        <w:ind w:left="720" w:hanging="720"/>
      </w:pPr>
      <w:r>
        <w:t xml:space="preserve">    </w:t>
      </w:r>
      <w:r>
        <w:tab/>
        <w:t>OwnerId = owner.Id,</w:t>
      </w:r>
    </w:p>
    <w:p w:rsidR="00773787" w:rsidRDefault="001C351D" w:rsidP="00B74861">
      <w:pPr>
        <w:spacing w:line="240" w:lineRule="auto"/>
        <w:ind w:left="720" w:hanging="720"/>
      </w:pPr>
      <w:r>
        <w:t xml:space="preserve">    </w:t>
      </w:r>
      <w:r>
        <w:tab/>
        <w:t>PetTypeId = PetType.Id,</w:t>
      </w:r>
    </w:p>
    <w:p w:rsidR="00773787" w:rsidRDefault="001C351D" w:rsidP="00B74861">
      <w:pPr>
        <w:spacing w:line="240" w:lineRule="auto"/>
        <w:ind w:left="720" w:hanging="720"/>
      </w:pPr>
      <w:r>
        <w:t xml:space="preserve">    </w:t>
      </w:r>
      <w:r>
        <w:tab/>
        <w:t>Race = Pet.Race,</w:t>
      </w:r>
    </w:p>
    <w:p w:rsidR="00773787" w:rsidRDefault="001C351D" w:rsidP="00B74861">
      <w:pPr>
        <w:spacing w:line="240" w:lineRule="auto"/>
        <w:ind w:left="720" w:hanging="720"/>
      </w:pPr>
      <w:r>
        <w:t xml:space="preserve">    </w:t>
      </w:r>
      <w:r>
        <w:tab/>
        <w:t>Remarks = Pet.Remarks</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Response response;</w:t>
      </w:r>
    </w:p>
    <w:p w:rsidR="00773787" w:rsidRDefault="001C351D" w:rsidP="00B74861">
      <w:pPr>
        <w:spacing w:line="240" w:lineRule="auto"/>
        <w:ind w:left="720" w:hanging="720"/>
      </w:pPr>
      <w:r>
        <w:tab/>
        <w:t>if (IsEdi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utAsync(url, "/api", "/Pets", petRequest.Id, petRequest, "bearer", token.Token);</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el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sponse = await _apiService.PostAsync(url, "/api", "/Pets", petRequest, "bearer", token.Toke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rPr>
          <w:highlight w:val="yellow"/>
        </w:rPr>
      </w:pPr>
      <w:r>
        <w:t xml:space="preserve">    </w:t>
      </w:r>
      <w:r>
        <w:tab/>
      </w:r>
      <w:r>
        <w:rPr>
          <w:highlight w:val="yellow"/>
        </w:rPr>
        <w:t>IsRunning = false;</w:t>
      </w:r>
    </w:p>
    <w:p w:rsidR="00773787" w:rsidRDefault="001C351D" w:rsidP="00B74861">
      <w:pPr>
        <w:spacing w:line="240" w:lineRule="auto"/>
        <w:ind w:left="720" w:hanging="720"/>
        <w:rPr>
          <w:highlight w:val="yellow"/>
        </w:rPr>
      </w:pPr>
      <w:r>
        <w:rPr>
          <w:highlight w:val="yellow"/>
        </w:rPr>
        <w:t xml:space="preserve">    </w:t>
      </w:r>
      <w:r>
        <w:rPr>
          <w:highlight w:val="yellow"/>
        </w:rP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await PetsViewModel.GetInstance().Update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Languages.Ok,  </w:t>
      </w:r>
    </w:p>
    <w:p w:rsidR="00773787" w:rsidRDefault="001C351D" w:rsidP="00B74861">
      <w:pPr>
        <w:spacing w:line="240" w:lineRule="auto"/>
        <w:ind w:left="720" w:hanging="720"/>
        <w:rPr>
          <w:highlight w:val="yellow"/>
        </w:rPr>
      </w:pPr>
      <w:r>
        <w:rPr>
          <w:highlight w:val="yellow"/>
        </w:rPr>
        <w:t xml:space="preserve">    </w:t>
      </w:r>
      <w:r>
        <w:rPr>
          <w:highlight w:val="yellow"/>
        </w:rPr>
        <w:tab/>
        <w:t>string.Format(Languages.CreateEditPetConfirm, IsEdit ? Languages.Edited : Languages.Created),</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 </w:t>
      </w:r>
    </w:p>
    <w:p w:rsidR="00773787" w:rsidRDefault="001C351D" w:rsidP="00B74861">
      <w:pPr>
        <w:spacing w:line="240" w:lineRule="auto"/>
        <w:ind w:left="720" w:hanging="720"/>
        <w:rPr>
          <w:highlight w:val="yellow"/>
        </w:rPr>
      </w:pPr>
      <w:r>
        <w:rPr>
          <w:highlight w:val="yellow"/>
        </w:rP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 that we do until this poin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Pet</w:t>
      </w:r>
      <w:r>
        <w:t xml:space="preserve"> to </w:t>
      </w:r>
      <w:r>
        <w:rPr>
          <w:b/>
        </w:rPr>
        <w:t>Pets</w:t>
      </w:r>
      <w:r>
        <w:t xml:space="preserve"> API controller:</w:t>
      </w:r>
    </w:p>
    <w:p w:rsidR="00773787" w:rsidRDefault="00773787" w:rsidP="00B74861">
      <w:pPr>
        <w:spacing w:line="240" w:lineRule="auto"/>
        <w:ind w:left="720" w:hanging="720"/>
      </w:pPr>
    </w:p>
    <w:p w:rsidR="00773787" w:rsidRDefault="001C351D" w:rsidP="00B74861">
      <w:pPr>
        <w:spacing w:line="240" w:lineRule="auto"/>
        <w:ind w:left="720" w:hanging="720"/>
      </w:pPr>
      <w:r>
        <w:t>[HttpDelete("{id}")]</w:t>
      </w:r>
    </w:p>
    <w:p w:rsidR="00773787" w:rsidRDefault="001C351D" w:rsidP="00B74861">
      <w:pPr>
        <w:spacing w:line="240" w:lineRule="auto"/>
        <w:ind w:left="720" w:hanging="720"/>
      </w:pPr>
      <w:r>
        <w:t>public async Task&lt;IActionResult&gt; DeletePet([FromRoute] int id)</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f (!ModelState.IsValid)</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BadRequest(ModelState);</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var pet = await _dataContext.Pets</w:t>
      </w:r>
    </w:p>
    <w:p w:rsidR="00773787" w:rsidRDefault="001C351D" w:rsidP="00B74861">
      <w:pPr>
        <w:spacing w:line="240" w:lineRule="auto"/>
        <w:ind w:left="720" w:hanging="720"/>
      </w:pPr>
      <w:r>
        <w:t xml:space="preserve">    </w:t>
      </w:r>
      <w:r>
        <w:tab/>
        <w:t>.Include(p =&gt; p.Histories)</w:t>
      </w:r>
    </w:p>
    <w:p w:rsidR="00773787" w:rsidRDefault="001C351D" w:rsidP="00B74861">
      <w:pPr>
        <w:spacing w:line="240" w:lineRule="auto"/>
        <w:ind w:left="720" w:hanging="720"/>
      </w:pPr>
      <w:r>
        <w:t xml:space="preserve">    </w:t>
      </w:r>
      <w:r>
        <w:tab/>
        <w:t>.FirstOrDefaultAsync(p =&gt; p.Id == id);</w:t>
      </w:r>
    </w:p>
    <w:p w:rsidR="00773787" w:rsidRDefault="001C351D" w:rsidP="00B74861">
      <w:pPr>
        <w:spacing w:line="240" w:lineRule="auto"/>
        <w:ind w:left="720" w:hanging="720"/>
      </w:pPr>
      <w:r>
        <w:tab/>
        <w:t>if (pet == null)</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this.NotFound();</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f (pet.Histories.Count &gt; 0)</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BadRequest("The pet can't be deleted because it has history.");</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_dataContext.Pets.Remove(pet);</w:t>
      </w:r>
    </w:p>
    <w:p w:rsidR="00773787" w:rsidRDefault="001C351D" w:rsidP="00B74861">
      <w:pPr>
        <w:spacing w:line="240" w:lineRule="auto"/>
        <w:ind w:left="720" w:hanging="720"/>
      </w:pPr>
      <w:r>
        <w:tab/>
        <w:t>await _dataContext.SaveChangesAsync();</w:t>
      </w:r>
    </w:p>
    <w:p w:rsidR="00773787" w:rsidRDefault="001C351D" w:rsidP="00B74861">
      <w:pPr>
        <w:spacing w:line="240" w:lineRule="auto"/>
        <w:ind w:left="720" w:hanging="720"/>
      </w:pPr>
      <w:r>
        <w:tab/>
        <w:t>return Ok("Pet deleted");</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Re-publish on Azure.</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listerals for: </w:t>
      </w:r>
      <w:r>
        <w:rPr>
          <w:b/>
        </w:rPr>
        <w:t>Confirm</w:t>
      </w:r>
      <w:r>
        <w:t xml:space="preserve">, </w:t>
      </w:r>
      <w:r>
        <w:rPr>
          <w:b/>
        </w:rPr>
        <w:t>QuestionToDeletePet</w:t>
      </w:r>
      <w:r>
        <w:t xml:space="preserve">, </w:t>
      </w:r>
      <w:r>
        <w:rPr>
          <w:b/>
        </w:rPr>
        <w:t>Yes</w:t>
      </w:r>
      <w:r>
        <w:t xml:space="preserve"> and </w:t>
      </w:r>
      <w:r>
        <w:rPr>
          <w:b/>
        </w:rPr>
        <w:t>No</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onfirm =&gt; Resource.Confirm;</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QuestionToDeletePet =&gt; Resource.QuestionToDeletePe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Yes =&gt; Resource.Yes;</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 =&gt; Resource.No;</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dd the method </w:t>
      </w:r>
      <w:r>
        <w:rPr>
          <w:b/>
        </w:rPr>
        <w:t>DeleteAsync</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DeleteAsync(</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int id,</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lastRenderedPageBreak/>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id}";</w:t>
      </w:r>
    </w:p>
    <w:p w:rsidR="00773787" w:rsidRDefault="001C351D" w:rsidP="00B74861">
      <w:pPr>
        <w:spacing w:line="240" w:lineRule="auto"/>
        <w:ind w:left="720" w:hanging="720"/>
      </w:pPr>
      <w:r>
        <w:t xml:space="preserve">    </w:t>
      </w:r>
      <w:r>
        <w:tab/>
        <w:t>var response = await client.DeleteAsync(url);</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Modify the </w:t>
      </w:r>
      <w:r>
        <w:rPr>
          <w:b/>
        </w:rPr>
        <w:t>EditPet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delete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DeleteCommand =&gt; _deleteCommand ?? (_deleteCommand = new DelegateCommand(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Delet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answer = await App.Current.MainPage.DisplayAlert(</w:t>
      </w:r>
    </w:p>
    <w:p w:rsidR="00773787" w:rsidRDefault="001C351D" w:rsidP="00B74861">
      <w:pPr>
        <w:spacing w:line="240" w:lineRule="auto"/>
        <w:ind w:left="720" w:hanging="720"/>
      </w:pPr>
      <w:r>
        <w:t xml:space="preserve">    </w:t>
      </w:r>
      <w:r>
        <w:tab/>
        <w:t>Languages.Confirm,</w:t>
      </w:r>
    </w:p>
    <w:p w:rsidR="00773787" w:rsidRDefault="001C351D" w:rsidP="00B74861">
      <w:pPr>
        <w:spacing w:line="240" w:lineRule="auto"/>
        <w:ind w:left="720" w:hanging="720"/>
      </w:pPr>
      <w:r>
        <w:t xml:space="preserve">    </w:t>
      </w:r>
      <w:r>
        <w:tab/>
        <w:t>Languages.QuestionToDeletePet,</w:t>
      </w:r>
    </w:p>
    <w:p w:rsidR="00773787" w:rsidRDefault="001C351D" w:rsidP="00B74861">
      <w:pPr>
        <w:spacing w:line="240" w:lineRule="auto"/>
        <w:ind w:left="720" w:hanging="720"/>
      </w:pPr>
      <w:r>
        <w:t xml:space="preserve">    </w:t>
      </w:r>
      <w:r>
        <w:tab/>
        <w:t>Languages.Yes,</w:t>
      </w:r>
    </w:p>
    <w:p w:rsidR="00773787" w:rsidRDefault="001C351D" w:rsidP="00B74861">
      <w:pPr>
        <w:spacing w:line="240" w:lineRule="auto"/>
        <w:ind w:left="720" w:hanging="720"/>
      </w:pPr>
      <w:r>
        <w:t xml:space="preserve">    </w:t>
      </w:r>
      <w:r>
        <w:tab/>
        <w:t>Languages.No);</w:t>
      </w:r>
    </w:p>
    <w:p w:rsidR="00773787" w:rsidRDefault="00773787" w:rsidP="00B74861">
      <w:pPr>
        <w:spacing w:line="240" w:lineRule="auto"/>
        <w:ind w:left="720" w:hanging="720"/>
      </w:pPr>
    </w:p>
    <w:p w:rsidR="00773787" w:rsidRDefault="001C351D" w:rsidP="00B74861">
      <w:pPr>
        <w:spacing w:line="240" w:lineRule="auto"/>
        <w:ind w:left="720" w:hanging="720"/>
      </w:pPr>
      <w:r>
        <w:tab/>
        <w:t>if (!answer)</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IsRunning = true;</w:t>
      </w:r>
    </w:p>
    <w:p w:rsidR="00773787" w:rsidRDefault="001C351D" w:rsidP="00B74861">
      <w:pPr>
        <w:spacing w:line="240" w:lineRule="auto"/>
        <w:ind w:left="720" w:hanging="720"/>
      </w:pPr>
      <w:r>
        <w:tab/>
        <w:t>IsEnabled = false;</w:t>
      </w:r>
    </w:p>
    <w:p w:rsidR="00773787" w:rsidRDefault="00773787" w:rsidP="00B74861">
      <w:pPr>
        <w:spacing w:line="240" w:lineRule="auto"/>
        <w:ind w:left="720" w:hanging="720"/>
      </w:pPr>
    </w:p>
    <w:p w:rsidR="00773787" w:rsidRDefault="001C351D" w:rsidP="00B74861">
      <w:pPr>
        <w:spacing w:line="240" w:lineRule="auto"/>
        <w:ind w:left="720" w:hanging="720"/>
      </w:pPr>
      <w:r>
        <w:tab/>
        <w:t>var url = App.Current.Resources["UrlAPI"].ToString();</w:t>
      </w:r>
    </w:p>
    <w:p w:rsidR="00773787" w:rsidRDefault="001C351D" w:rsidP="00B74861">
      <w:pPr>
        <w:spacing w:line="240" w:lineRule="auto"/>
        <w:ind w:left="720" w:hanging="720"/>
      </w:pPr>
      <w:r>
        <w:tab/>
        <w:t>var token = JsonConvert.DeserializeObject&lt;TokenResponse&gt;(Settings.Token);</w:t>
      </w:r>
    </w:p>
    <w:p w:rsidR="00773787" w:rsidRDefault="001C351D" w:rsidP="00B74861">
      <w:pPr>
        <w:spacing w:line="240" w:lineRule="auto"/>
        <w:ind w:left="720" w:hanging="720"/>
      </w:pPr>
      <w:r>
        <w:tab/>
        <w:t>var response = await _apiService.DeleteAsync(url, "/api", "/Pets", Pet.Id, "bearer", token.Token);</w:t>
      </w:r>
    </w:p>
    <w:p w:rsidR="00773787" w:rsidRDefault="00773787" w:rsidP="00B74861">
      <w:pPr>
        <w:spacing w:line="240" w:lineRule="auto"/>
        <w:ind w:left="720" w:hanging="720"/>
      </w:pPr>
    </w:p>
    <w:p w:rsidR="00773787" w:rsidRDefault="001C351D" w:rsidP="00B74861">
      <w:pPr>
        <w:spacing w:line="240" w:lineRule="auto"/>
        <w:ind w:left="720" w:hanging="720"/>
      </w:pPr>
      <w:r>
        <w:tab/>
        <w:t>if (!response.IsSuccess)</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sRunning = false;</w:t>
      </w:r>
    </w:p>
    <w:p w:rsidR="00773787" w:rsidRDefault="001C351D" w:rsidP="00B74861">
      <w:pPr>
        <w:spacing w:line="240" w:lineRule="auto"/>
        <w:ind w:left="720" w:hanging="720"/>
      </w:pPr>
      <w:r>
        <w:t xml:space="preserve">    </w:t>
      </w:r>
      <w:r>
        <w:tab/>
        <w:t>IsEnabled = true;</w:t>
      </w:r>
    </w:p>
    <w:p w:rsidR="00773787" w:rsidRDefault="001C351D" w:rsidP="00B74861">
      <w:pPr>
        <w:spacing w:line="240" w:lineRule="auto"/>
        <w:ind w:left="720" w:hanging="720"/>
      </w:pPr>
      <w:r>
        <w:t xml:space="preserve">    </w:t>
      </w:r>
      <w:r>
        <w:tab/>
        <w:t>await App.Current.MainPage.DisplayAlert(Languages.Error, response.Message, Languages.Accept);</w:t>
      </w:r>
    </w:p>
    <w:p w:rsidR="00773787" w:rsidRDefault="001C351D" w:rsidP="00B74861">
      <w:pPr>
        <w:spacing w:line="240" w:lineRule="auto"/>
        <w:ind w:left="720" w:hanging="720"/>
      </w:pPr>
      <w:r>
        <w:t xml:space="preserve">    </w:t>
      </w:r>
      <w:r>
        <w:tab/>
        <w:t>return;</w:t>
      </w:r>
    </w:p>
    <w:p w:rsidR="00773787" w:rsidRDefault="001C351D" w:rsidP="00B74861">
      <w:pPr>
        <w:spacing w:line="240" w:lineRule="auto"/>
        <w:ind w:left="720" w:hanging="720"/>
      </w:pPr>
      <w:r>
        <w:tab/>
        <w:t>}</w:t>
      </w:r>
    </w:p>
    <w:p w:rsidR="00773787" w:rsidRDefault="00773787" w:rsidP="00B74861">
      <w:pPr>
        <w:spacing w:line="240" w:lineRule="auto"/>
        <w:ind w:left="720" w:hanging="720"/>
      </w:pPr>
    </w:p>
    <w:p w:rsidR="00773787" w:rsidRDefault="001C351D" w:rsidP="00B74861">
      <w:pPr>
        <w:spacing w:line="240" w:lineRule="auto"/>
        <w:ind w:left="720" w:hanging="720"/>
      </w:pPr>
      <w:r>
        <w:tab/>
        <w:t>await PetsViewModel.GetInstance().UpdateOwner();</w:t>
      </w:r>
    </w:p>
    <w:p w:rsidR="00773787" w:rsidRDefault="00773787" w:rsidP="00B74861">
      <w:pPr>
        <w:spacing w:line="240" w:lineRule="auto"/>
        <w:ind w:left="720" w:hanging="720"/>
      </w:pPr>
    </w:p>
    <w:p w:rsidR="00773787" w:rsidRDefault="001C351D" w:rsidP="00B74861">
      <w:pPr>
        <w:spacing w:line="240" w:lineRule="auto"/>
        <w:ind w:left="720" w:hanging="720"/>
      </w:pPr>
      <w:r>
        <w:tab/>
        <w:t>IsRunning = fals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await _navigationService.GoBackToRootAsync();</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Finally, modify the </w:t>
      </w:r>
      <w:r>
        <w:rPr>
          <w:b/>
        </w:rPr>
        <w:t>Pet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ListView</w:t>
      </w:r>
    </w:p>
    <w:p w:rsidR="00773787" w:rsidRDefault="001C351D" w:rsidP="00B74861">
      <w:pPr>
        <w:spacing w:line="240" w:lineRule="auto"/>
        <w:ind w:left="720" w:hanging="720"/>
      </w:pPr>
      <w:r>
        <w:tab/>
        <w:t>HasUnevenRows="True"</w:t>
      </w:r>
    </w:p>
    <w:p w:rsidR="00773787" w:rsidRDefault="001C351D" w:rsidP="00B74861">
      <w:pPr>
        <w:spacing w:line="240" w:lineRule="auto"/>
        <w:ind w:left="720" w:hanging="720"/>
      </w:pPr>
      <w:r>
        <w:tab/>
        <w:t>SeparatorVisibility="None"</w:t>
      </w:r>
    </w:p>
    <w:p w:rsidR="00773787" w:rsidRDefault="001C351D" w:rsidP="00B74861">
      <w:pPr>
        <w:spacing w:line="240" w:lineRule="auto"/>
        <w:ind w:left="720" w:hanging="720"/>
        <w:rPr>
          <w:highlight w:val="yellow"/>
        </w:rPr>
      </w:pPr>
      <w:r>
        <w:rPr>
          <w:highlight w:val="yellow"/>
        </w:rPr>
        <w:tab/>
        <w:t>IsPullToRefreshEnabled="True"</w:t>
      </w:r>
    </w:p>
    <w:p w:rsidR="00773787" w:rsidRDefault="001C351D" w:rsidP="00B74861">
      <w:pPr>
        <w:spacing w:line="240" w:lineRule="auto"/>
        <w:ind w:left="720" w:hanging="720"/>
        <w:rPr>
          <w:highlight w:val="yellow"/>
        </w:rPr>
      </w:pPr>
      <w:r>
        <w:rPr>
          <w:highlight w:val="yellow"/>
        </w:rPr>
        <w:tab/>
        <w:t>RefreshCommand="{Binding RefreshPetsCommand}"</w:t>
      </w:r>
    </w:p>
    <w:p w:rsidR="00773787" w:rsidRDefault="001C351D" w:rsidP="00B74861">
      <w:pPr>
        <w:spacing w:line="240" w:lineRule="auto"/>
        <w:ind w:left="720" w:hanging="720"/>
      </w:pPr>
      <w:r>
        <w:tab/>
        <w:t>IsRefreshing="{Binding IsRefreshing}"</w:t>
      </w:r>
    </w:p>
    <w:p w:rsidR="00773787" w:rsidRDefault="001C351D" w:rsidP="00B74861">
      <w:pPr>
        <w:spacing w:line="240" w:lineRule="auto"/>
        <w:ind w:left="720" w:hanging="720"/>
      </w:pPr>
      <w:r>
        <w:tab/>
        <w:t>ItemsSource="{Binding Pets}"&g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 xml:space="preserve">And modify the </w:t>
      </w:r>
      <w:r>
        <w:rPr>
          <w:b/>
        </w:rPr>
        <w:t>Pets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DelegateCommand _refreshPetsCommand;</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DelegateCommand RefreshPetsCommand =&gt; _refreshPetsCommand ?? (_refreshPetsCommand = new DelegateCommand(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private async void RefreshPet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sRefreshing = true;</w:t>
      </w:r>
    </w:p>
    <w:p w:rsidR="00773787" w:rsidRDefault="001C351D" w:rsidP="00B74861">
      <w:pPr>
        <w:spacing w:line="240" w:lineRule="auto"/>
        <w:ind w:left="720" w:hanging="720"/>
      </w:pPr>
      <w:r>
        <w:tab/>
        <w:t>await UpdateOwner();</w:t>
      </w:r>
    </w:p>
    <w:p w:rsidR="00773787" w:rsidRDefault="001C351D" w:rsidP="00B74861">
      <w:pPr>
        <w:spacing w:line="240" w:lineRule="auto"/>
        <w:ind w:left="720" w:hanging="720"/>
      </w:pPr>
      <w:r>
        <w:tab/>
        <w:t>IsRefreshing =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8"/>
        </w:numPr>
        <w:spacing w:line="240" w:lineRule="auto"/>
        <w:ind w:hanging="720"/>
      </w:pPr>
      <w:r>
        <w:t>Test it.</w:t>
      </w:r>
    </w:p>
    <w:p w:rsidR="00773787" w:rsidRDefault="001C351D" w:rsidP="00B74861">
      <w:pPr>
        <w:pStyle w:val="Ttulo2"/>
        <w:spacing w:line="240" w:lineRule="auto"/>
        <w:ind w:left="720" w:hanging="720"/>
      </w:pPr>
      <w:bookmarkStart w:id="52" w:name="_zcwobvx55czy" w:colFirst="0" w:colLast="0"/>
      <w:bookmarkEnd w:id="52"/>
      <w:r>
        <w:lastRenderedPageBreak/>
        <w:t>Show My Agenda</w:t>
      </w:r>
    </w:p>
    <w:p w:rsidR="00773787" w:rsidRDefault="001C351D" w:rsidP="00B74861">
      <w:pPr>
        <w:numPr>
          <w:ilvl w:val="0"/>
          <w:numId w:val="25"/>
        </w:numPr>
        <w:spacing w:after="160" w:line="240" w:lineRule="auto"/>
        <w:ind w:hanging="720"/>
      </w:pPr>
      <w:r>
        <w:t xml:space="preserve">Add the property </w:t>
      </w:r>
      <w:r>
        <w:rPr>
          <w:b/>
        </w:rPr>
        <w:t>DateLocal</w:t>
      </w:r>
      <w:r>
        <w:t xml:space="preserve"> to </w:t>
      </w:r>
      <w:r>
        <w:rPr>
          <w:b/>
        </w:rPr>
        <w:t>AgendaResponse</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DateTime DateLocal =&gt; Date.ToLocalTim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I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773787" w:rsidP="00B74861">
      <w:pPr>
        <w:spacing w:line="240" w:lineRule="auto"/>
        <w:ind w:left="720" w:hanging="720"/>
      </w:pPr>
    </w:p>
    <w:p w:rsidR="00773787" w:rsidRDefault="001C351D" w:rsidP="00B74861">
      <w:pPr>
        <w:numPr>
          <w:ilvl w:val="0"/>
          <w:numId w:val="25"/>
        </w:numPr>
        <w:spacing w:after="160" w:line="240" w:lineRule="auto"/>
        <w:ind w:hanging="720"/>
      </w:pPr>
      <w:r>
        <w:t xml:space="preserve">Add the method </w:t>
      </w:r>
      <w:r>
        <w:rPr>
          <w:b/>
        </w:rPr>
        <w:t>GetAgendaForOwner</w:t>
      </w:r>
      <w:r>
        <w:t xml:space="preserve"> to </w:t>
      </w:r>
      <w:r>
        <w:rPr>
          <w:b/>
        </w:rPr>
        <w:t>Api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async Task&lt;Response&gt; GetAgendaForOwner(</w:t>
      </w:r>
    </w:p>
    <w:p w:rsidR="00773787" w:rsidRDefault="001C351D" w:rsidP="00B74861">
      <w:pPr>
        <w:spacing w:line="240" w:lineRule="auto"/>
        <w:ind w:left="720" w:hanging="720"/>
      </w:pPr>
      <w:r>
        <w:tab/>
        <w:t>string urlBase,</w:t>
      </w:r>
    </w:p>
    <w:p w:rsidR="00773787" w:rsidRDefault="001C351D" w:rsidP="00B74861">
      <w:pPr>
        <w:spacing w:line="240" w:lineRule="auto"/>
        <w:ind w:left="720" w:hanging="720"/>
      </w:pPr>
      <w:r>
        <w:tab/>
        <w:t>string servicePrefix,</w:t>
      </w:r>
    </w:p>
    <w:p w:rsidR="00773787" w:rsidRDefault="001C351D" w:rsidP="00B74861">
      <w:pPr>
        <w:spacing w:line="240" w:lineRule="auto"/>
        <w:ind w:left="720" w:hanging="720"/>
      </w:pPr>
      <w:r>
        <w:tab/>
        <w:t>string controller,</w:t>
      </w:r>
    </w:p>
    <w:p w:rsidR="00773787" w:rsidRDefault="001C351D" w:rsidP="00B74861">
      <w:pPr>
        <w:spacing w:line="240" w:lineRule="auto"/>
        <w:ind w:left="720" w:hanging="720"/>
      </w:pPr>
      <w:r>
        <w:tab/>
        <w:t>string email,</w:t>
      </w:r>
    </w:p>
    <w:p w:rsidR="00773787" w:rsidRDefault="001C351D" w:rsidP="00B74861">
      <w:pPr>
        <w:spacing w:line="240" w:lineRule="auto"/>
        <w:ind w:left="720" w:hanging="720"/>
      </w:pPr>
      <w:r>
        <w:tab/>
        <w:t>string tokenType,</w:t>
      </w:r>
    </w:p>
    <w:p w:rsidR="00773787" w:rsidRDefault="001C351D" w:rsidP="00B74861">
      <w:pPr>
        <w:spacing w:line="240" w:lineRule="auto"/>
        <w:ind w:left="720" w:hanging="720"/>
      </w:pPr>
      <w:r>
        <w:tab/>
        <w:t>string accessToken)</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ry</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var model = new EmailRequest { Email = email };</w:t>
      </w:r>
    </w:p>
    <w:p w:rsidR="00773787" w:rsidRDefault="001C351D" w:rsidP="00B74861">
      <w:pPr>
        <w:spacing w:line="240" w:lineRule="auto"/>
        <w:ind w:left="720" w:hanging="720"/>
      </w:pPr>
      <w:r>
        <w:t xml:space="preserve">    </w:t>
      </w:r>
      <w:r>
        <w:tab/>
        <w:t>var request = JsonConvert.SerializeObject(model);</w:t>
      </w:r>
    </w:p>
    <w:p w:rsidR="00773787" w:rsidRDefault="001C351D" w:rsidP="00B74861">
      <w:pPr>
        <w:spacing w:line="240" w:lineRule="auto"/>
        <w:ind w:left="720" w:hanging="720"/>
      </w:pPr>
      <w:r>
        <w:t xml:space="preserve">    </w:t>
      </w:r>
      <w:r>
        <w:tab/>
        <w:t>var content = new StringContent(request, Encoding.UTF8, "application/json");</w:t>
      </w:r>
    </w:p>
    <w:p w:rsidR="00773787" w:rsidRDefault="001C351D" w:rsidP="00B74861">
      <w:pPr>
        <w:spacing w:line="240" w:lineRule="auto"/>
        <w:ind w:left="720" w:hanging="720"/>
      </w:pPr>
      <w:r>
        <w:t xml:space="preserve">    </w:t>
      </w:r>
      <w:r>
        <w:tab/>
        <w:t>var client = new HttpClien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aseAddress = new Uri(urlBase)</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client.DefaultRequestHeaders.Authorization = new AuthenticationHeaderValue(tokenType, accessToken);</w:t>
      </w:r>
    </w:p>
    <w:p w:rsidR="00773787" w:rsidRDefault="001C351D" w:rsidP="00B74861">
      <w:pPr>
        <w:spacing w:line="240" w:lineRule="auto"/>
        <w:ind w:left="720" w:hanging="720"/>
      </w:pPr>
      <w:r>
        <w:t xml:space="preserve">    </w:t>
      </w:r>
      <w:r>
        <w:tab/>
        <w:t>var url = $"{servicePrefix}{controller}";</w:t>
      </w:r>
    </w:p>
    <w:p w:rsidR="00773787" w:rsidRDefault="001C351D" w:rsidP="00B74861">
      <w:pPr>
        <w:spacing w:line="240" w:lineRule="auto"/>
        <w:ind w:left="720" w:hanging="720"/>
      </w:pPr>
      <w:r>
        <w:t xml:space="preserve">    </w:t>
      </w:r>
      <w:r>
        <w:tab/>
        <w:t>var response = await client.PostAsync(url, content);</w:t>
      </w:r>
    </w:p>
    <w:p w:rsidR="00773787" w:rsidRDefault="001C351D" w:rsidP="00B74861">
      <w:pPr>
        <w:spacing w:line="240" w:lineRule="auto"/>
        <w:ind w:left="720" w:hanging="720"/>
      </w:pPr>
      <w:r>
        <w:t xml:space="preserve">    </w:t>
      </w:r>
      <w:r>
        <w:tab/>
        <w:t>var answer = await response.Content.ReadAsStringAsync();</w:t>
      </w:r>
    </w:p>
    <w:p w:rsidR="00773787" w:rsidRDefault="001C351D" w:rsidP="00B74861">
      <w:pPr>
        <w:spacing w:line="240" w:lineRule="auto"/>
        <w:ind w:left="720" w:hanging="720"/>
      </w:pPr>
      <w:r>
        <w:t xml:space="preserve">    </w:t>
      </w:r>
      <w:r>
        <w:tab/>
        <w:t>if (!response.IsSuccessStatusCod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answer,</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var agenda = JsonConvert.DeserializeObject&lt;List&lt;AgendaResponse&gt;&gt;(answer);</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true,</w:t>
      </w:r>
    </w:p>
    <w:p w:rsidR="00773787" w:rsidRDefault="001C351D" w:rsidP="00B74861">
      <w:pPr>
        <w:spacing w:line="240" w:lineRule="auto"/>
        <w:ind w:left="720" w:hanging="720"/>
      </w:pPr>
      <w:r>
        <w:t xml:space="preserve">        </w:t>
      </w:r>
      <w:r>
        <w:tab/>
        <w:t>Result = agenda</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ab/>
        <w:t>catch (Exception ex)</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return new 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sSuccess = false,</w:t>
      </w:r>
    </w:p>
    <w:p w:rsidR="00773787" w:rsidRDefault="001C351D" w:rsidP="00B74861">
      <w:pPr>
        <w:spacing w:line="240" w:lineRule="auto"/>
        <w:ind w:left="720" w:hanging="720"/>
      </w:pPr>
      <w:r>
        <w:t xml:space="preserve">        </w:t>
      </w:r>
      <w:r>
        <w:tab/>
        <w:t>Message = ex.Messag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Add the class </w:t>
      </w:r>
      <w:r>
        <w:rPr>
          <w:b/>
        </w:rPr>
        <w:t>AgendaItem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lastRenderedPageBreak/>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the </w:t>
      </w:r>
      <w:r>
        <w:rPr>
          <w:b/>
        </w:rPr>
        <w:t>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BackgroundColor="Silver"</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lt;ListView</w:t>
      </w:r>
    </w:p>
    <w:p w:rsidR="00773787" w:rsidRDefault="001C351D" w:rsidP="00B74861">
      <w:pPr>
        <w:pBdr>
          <w:top w:val="nil"/>
          <w:left w:val="nil"/>
          <w:bottom w:val="nil"/>
          <w:right w:val="nil"/>
          <w:between w:val="nil"/>
        </w:pBdr>
        <w:spacing w:line="240" w:lineRule="auto"/>
        <w:ind w:left="720" w:hanging="720"/>
      </w:pPr>
      <w:r>
        <w:t xml:space="preserve">        </w:t>
      </w:r>
      <w:r>
        <w:tab/>
        <w:t>HasUnevenRows="True"</w:t>
      </w:r>
    </w:p>
    <w:p w:rsidR="00773787" w:rsidRDefault="001C351D" w:rsidP="00B74861">
      <w:pPr>
        <w:pBdr>
          <w:top w:val="nil"/>
          <w:left w:val="nil"/>
          <w:bottom w:val="nil"/>
          <w:right w:val="nil"/>
          <w:between w:val="nil"/>
        </w:pBdr>
        <w:spacing w:line="240" w:lineRule="auto"/>
        <w:ind w:left="720" w:hanging="720"/>
      </w:pPr>
      <w:r>
        <w:t xml:space="preserve">        </w:t>
      </w:r>
      <w:r>
        <w:tab/>
        <w:t>SeparatorVisibility="None"</w:t>
      </w:r>
    </w:p>
    <w:p w:rsidR="00773787" w:rsidRDefault="001C351D" w:rsidP="00B74861">
      <w:pPr>
        <w:pBdr>
          <w:top w:val="nil"/>
          <w:left w:val="nil"/>
          <w:bottom w:val="nil"/>
          <w:right w:val="nil"/>
          <w:between w:val="nil"/>
        </w:pBdr>
        <w:spacing w:line="240" w:lineRule="auto"/>
        <w:ind w:left="720" w:hanging="720"/>
      </w:pPr>
      <w:r>
        <w:t xml:space="preserve">        </w:t>
      </w:r>
      <w:r>
        <w:tab/>
        <w:t>IsPullToRefreshEnabled="True"</w:t>
      </w:r>
    </w:p>
    <w:p w:rsidR="00773787" w:rsidRDefault="001C351D" w:rsidP="00B74861">
      <w:pPr>
        <w:pBdr>
          <w:top w:val="nil"/>
          <w:left w:val="nil"/>
          <w:bottom w:val="nil"/>
          <w:right w:val="nil"/>
          <w:between w:val="nil"/>
        </w:pBdr>
        <w:spacing w:line="240" w:lineRule="auto"/>
        <w:ind w:left="720" w:hanging="720"/>
      </w:pPr>
      <w:r>
        <w:t xml:space="preserve">        </w:t>
      </w:r>
      <w:r>
        <w:tab/>
        <w:t>RefreshCommand="{Binding RefreshPetsCommand}"</w:t>
      </w:r>
    </w:p>
    <w:p w:rsidR="00773787" w:rsidRDefault="001C351D" w:rsidP="00B74861">
      <w:pPr>
        <w:pBdr>
          <w:top w:val="nil"/>
          <w:left w:val="nil"/>
          <w:bottom w:val="nil"/>
          <w:right w:val="nil"/>
          <w:between w:val="nil"/>
        </w:pBdr>
        <w:spacing w:line="240" w:lineRule="auto"/>
        <w:ind w:left="720" w:hanging="720"/>
      </w:pPr>
      <w:r>
        <w:t xml:space="preserve">        </w:t>
      </w:r>
      <w:r>
        <w:tab/>
        <w:t>IsRefreshing="{Binding IsRefreshing}"</w:t>
      </w:r>
    </w:p>
    <w:p w:rsidR="00773787" w:rsidRDefault="001C351D" w:rsidP="00B74861">
      <w:pPr>
        <w:pBdr>
          <w:top w:val="nil"/>
          <w:left w:val="nil"/>
          <w:bottom w:val="nil"/>
          <w:right w:val="nil"/>
          <w:between w:val="nil"/>
        </w:pBdr>
        <w:spacing w:line="240" w:lineRule="auto"/>
        <w:ind w:left="720" w:hanging="720"/>
      </w:pPr>
      <w:r>
        <w:t xml:space="preserve">        </w:t>
      </w:r>
      <w:r>
        <w:tab/>
        <w:t>ItemsSource="{Binding Agenda}"&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Frame</w:t>
      </w:r>
    </w:p>
    <w:p w:rsidR="00773787" w:rsidRDefault="001C351D" w:rsidP="00B74861">
      <w:pPr>
        <w:pBdr>
          <w:top w:val="nil"/>
          <w:left w:val="nil"/>
          <w:bottom w:val="nil"/>
          <w:right w:val="nil"/>
          <w:between w:val="nil"/>
        </w:pBdr>
        <w:spacing w:line="240" w:lineRule="auto"/>
        <w:ind w:left="720" w:hanging="720"/>
      </w:pPr>
      <w:r>
        <w:t xml:space="preserve">                        </w:t>
      </w:r>
      <w:r>
        <w:tab/>
        <w:t>CornerRadius="20"</w:t>
      </w:r>
    </w:p>
    <w:p w:rsidR="00773787" w:rsidRDefault="001C351D" w:rsidP="00B74861">
      <w:pPr>
        <w:pBdr>
          <w:top w:val="nil"/>
          <w:left w:val="nil"/>
          <w:bottom w:val="nil"/>
          <w:right w:val="nil"/>
          <w:between w:val="nil"/>
        </w:pBdr>
        <w:spacing w:line="240" w:lineRule="auto"/>
        <w:ind w:left="720" w:hanging="720"/>
      </w:pPr>
      <w:r>
        <w:t xml:space="preserve">                        </w:t>
      </w:r>
      <w:r>
        <w:tab/>
        <w:t>HasShadow="True"</w:t>
      </w:r>
    </w:p>
    <w:p w:rsidR="00773787" w:rsidRDefault="001C351D" w:rsidP="00B74861">
      <w:pPr>
        <w:pBdr>
          <w:top w:val="nil"/>
          <w:left w:val="nil"/>
          <w:bottom w:val="nil"/>
          <w:right w:val="nil"/>
          <w:between w:val="nil"/>
        </w:pBdr>
        <w:spacing w:line="240" w:lineRule="auto"/>
        <w:ind w:left="720" w:hanging="720"/>
      </w:pPr>
      <w:r>
        <w:t xml:space="preserve">                        </w:t>
      </w:r>
      <w:r>
        <w:tab/>
        <w:t>Margin="0,0,0,5"&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TapGestureRecognizer Command="{Binding SelectAgendaCommand}"/&gt;</w:t>
      </w:r>
    </w:p>
    <w:p w:rsidR="00773787" w:rsidRDefault="001C351D" w:rsidP="00B74861">
      <w:pPr>
        <w:pBdr>
          <w:top w:val="nil"/>
          <w:left w:val="nil"/>
          <w:bottom w:val="nil"/>
          <w:right w:val="nil"/>
          <w:between w:val="nil"/>
        </w:pBdr>
        <w:spacing w:line="240" w:lineRule="auto"/>
        <w:ind w:left="720" w:hanging="720"/>
      </w:pPr>
      <w:r>
        <w:t xml:space="preserve">                        </w:t>
      </w:r>
      <w:r>
        <w:tab/>
        <w:t>&lt;/Frame.GestureRecognizers&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gt;</w:t>
      </w:r>
    </w:p>
    <w:p w:rsidR="00773787" w:rsidRDefault="001C351D" w:rsidP="00B74861">
      <w:pPr>
        <w:pBdr>
          <w:top w:val="nil"/>
          <w:left w:val="nil"/>
          <w:bottom w:val="nil"/>
          <w:right w:val="nil"/>
          <w:between w:val="nil"/>
        </w:pBdr>
        <w:spacing w:line="240" w:lineRule="auto"/>
        <w:ind w:left="720" w:hanging="720"/>
      </w:pPr>
      <w:r>
        <w:t xml:space="preserve">                                </w:t>
      </w:r>
      <w:r>
        <w:tab/>
        <w:t>&lt;ColumnDefinition Width="Auto"/&gt;</w:t>
      </w:r>
    </w:p>
    <w:p w:rsidR="00773787" w:rsidRDefault="001C351D" w:rsidP="00B74861">
      <w:pPr>
        <w:pBdr>
          <w:top w:val="nil"/>
          <w:left w:val="nil"/>
          <w:bottom w:val="nil"/>
          <w:right w:val="nil"/>
          <w:between w:val="nil"/>
        </w:pBdr>
        <w:spacing w:line="240" w:lineRule="auto"/>
        <w:ind w:left="720" w:hanging="720"/>
      </w:pPr>
      <w:r>
        <w:t xml:space="preserve">                            </w:t>
      </w:r>
      <w:r>
        <w:tab/>
        <w:t>&lt;/Grid.ColumnDefinitions&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0"</w:t>
      </w:r>
    </w:p>
    <w:p w:rsidR="00773787" w:rsidRDefault="001C351D" w:rsidP="00B74861">
      <w:pPr>
        <w:pBdr>
          <w:top w:val="nil"/>
          <w:left w:val="nil"/>
          <w:bottom w:val="nil"/>
          <w:right w:val="nil"/>
          <w:between w:val="nil"/>
        </w:pBdr>
        <w:spacing w:line="240" w:lineRule="auto"/>
        <w:ind w:left="720" w:hanging="720"/>
      </w:pPr>
      <w:r>
        <w:t xml:space="preserve">                                </w:t>
      </w:r>
      <w:r>
        <w:tab/>
        <w:t>Text="{Binding DateLocal, StringFormat='{0:yyyy/MM/dd HH:mm}'}"</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1"</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Text="{Binding Owner.Full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Grid.Column="2"</w:t>
      </w:r>
    </w:p>
    <w:p w:rsidR="00773787" w:rsidRDefault="001C351D" w:rsidP="00B74861">
      <w:pPr>
        <w:pBdr>
          <w:top w:val="nil"/>
          <w:left w:val="nil"/>
          <w:bottom w:val="nil"/>
          <w:right w:val="nil"/>
          <w:between w:val="nil"/>
        </w:pBdr>
        <w:spacing w:line="240" w:lineRule="auto"/>
        <w:ind w:left="720" w:hanging="720"/>
      </w:pPr>
      <w:r>
        <w:t xml:space="preserve">                                </w:t>
      </w:r>
      <w:r>
        <w:tab/>
        <w:t>Text="{Binding Pet.Name}"</w:t>
      </w:r>
    </w:p>
    <w:p w:rsidR="00773787" w:rsidRDefault="001C351D" w:rsidP="00B74861">
      <w:pPr>
        <w:pBdr>
          <w:top w:val="nil"/>
          <w:left w:val="nil"/>
          <w:bottom w:val="nil"/>
          <w:right w:val="nil"/>
          <w:between w:val="nil"/>
        </w:pBdr>
        <w:spacing w:line="240" w:lineRule="auto"/>
        <w:ind w:left="720" w:hanging="720"/>
      </w:pPr>
      <w:r>
        <w:t xml:space="preserve">                                </w:t>
      </w:r>
      <w:r>
        <w:tab/>
        <w:t>TextColor="Black"&gt;</w:t>
      </w:r>
    </w:p>
    <w:p w:rsidR="00773787" w:rsidRDefault="001C351D" w:rsidP="00B74861">
      <w:pPr>
        <w:pBdr>
          <w:top w:val="nil"/>
          <w:left w:val="nil"/>
          <w:bottom w:val="nil"/>
          <w:right w:val="nil"/>
          <w:between w:val="nil"/>
        </w:pBdr>
        <w:spacing w:line="240" w:lineRule="auto"/>
        <w:ind w:left="720" w:hanging="720"/>
      </w:pPr>
      <w:r>
        <w:t xml:space="preserve">                            </w:t>
      </w:r>
      <w:r>
        <w:tab/>
        <w:t>&lt;/Label&gt;</w:t>
      </w:r>
    </w:p>
    <w:p w:rsidR="00773787" w:rsidRDefault="001C351D" w:rsidP="00B74861">
      <w:pPr>
        <w:pBdr>
          <w:top w:val="nil"/>
          <w:left w:val="nil"/>
          <w:bottom w:val="nil"/>
          <w:right w:val="nil"/>
          <w:between w:val="nil"/>
        </w:pBdr>
        <w:spacing w:line="240" w:lineRule="auto"/>
        <w:ind w:left="720" w:hanging="720"/>
      </w:pPr>
      <w:r>
        <w:t xml:space="preserve">                            </w:t>
      </w:r>
      <w:r>
        <w:tab/>
        <w:t>&lt;Image</w:t>
      </w:r>
    </w:p>
    <w:p w:rsidR="00773787" w:rsidRDefault="001C351D" w:rsidP="00B74861">
      <w:pPr>
        <w:pBdr>
          <w:top w:val="nil"/>
          <w:left w:val="nil"/>
          <w:bottom w:val="nil"/>
          <w:right w:val="nil"/>
          <w:between w:val="nil"/>
        </w:pBdr>
        <w:spacing w:line="240" w:lineRule="auto"/>
        <w:ind w:left="720" w:hanging="720"/>
      </w:pPr>
      <w:r>
        <w:t xml:space="preserve">                                </w:t>
      </w:r>
      <w:r>
        <w:tab/>
        <w:t>Grid.Column="3"</w:t>
      </w:r>
    </w:p>
    <w:p w:rsidR="00773787" w:rsidRDefault="001C351D" w:rsidP="00B74861">
      <w:pPr>
        <w:pBdr>
          <w:top w:val="nil"/>
          <w:left w:val="nil"/>
          <w:bottom w:val="nil"/>
          <w:right w:val="nil"/>
          <w:between w:val="nil"/>
        </w:pBdr>
        <w:spacing w:line="240" w:lineRule="auto"/>
        <w:ind w:left="720" w:hanging="720"/>
      </w:pPr>
      <w:r>
        <w:t xml:space="preserve">                                </w:t>
      </w:r>
      <w:r>
        <w:tab/>
        <w:t>Source="ic_chevron_right"&gt;</w:t>
      </w:r>
    </w:p>
    <w:p w:rsidR="00773787" w:rsidRDefault="001C351D" w:rsidP="00B74861">
      <w:pPr>
        <w:pBdr>
          <w:top w:val="nil"/>
          <w:left w:val="nil"/>
          <w:bottom w:val="nil"/>
          <w:right w:val="nil"/>
          <w:between w:val="nil"/>
        </w:pBdr>
        <w:spacing w:line="240" w:lineRule="auto"/>
        <w:ind w:left="720" w:hanging="720"/>
      </w:pPr>
      <w:r>
        <w:t xml:space="preserve">                            </w:t>
      </w:r>
      <w:r>
        <w:tab/>
        <w:t>&lt;/Image&gt;</w:t>
      </w:r>
    </w:p>
    <w:p w:rsidR="00773787" w:rsidRDefault="001C351D" w:rsidP="00B74861">
      <w:pPr>
        <w:pBdr>
          <w:top w:val="nil"/>
          <w:left w:val="nil"/>
          <w:bottom w:val="nil"/>
          <w:right w:val="nil"/>
          <w:between w:val="nil"/>
        </w:pBdr>
        <w:spacing w:line="240" w:lineRule="auto"/>
        <w:ind w:left="720" w:hanging="720"/>
      </w:pPr>
      <w:r>
        <w:t xml:space="preserve">                        </w:t>
      </w:r>
      <w:r>
        <w:tab/>
        <w:t>&lt;/Grid&gt;</w:t>
      </w:r>
    </w:p>
    <w:p w:rsidR="00773787" w:rsidRDefault="001C351D" w:rsidP="00B74861">
      <w:pPr>
        <w:pBdr>
          <w:top w:val="nil"/>
          <w:left w:val="nil"/>
          <w:bottom w:val="nil"/>
          <w:right w:val="nil"/>
          <w:between w:val="nil"/>
        </w:pBdr>
        <w:spacing w:line="240" w:lineRule="auto"/>
        <w:ind w:left="720" w:hanging="720"/>
      </w:pPr>
      <w:r>
        <w:t xml:space="preserve">                    </w:t>
      </w:r>
      <w:r>
        <w:tab/>
        <w:t>&lt;/Frame&gt;</w:t>
      </w:r>
    </w:p>
    <w:p w:rsidR="00773787" w:rsidRDefault="001C351D" w:rsidP="00B74861">
      <w:pPr>
        <w:pBdr>
          <w:top w:val="nil"/>
          <w:left w:val="nil"/>
          <w:bottom w:val="nil"/>
          <w:right w:val="nil"/>
          <w:between w:val="nil"/>
        </w:pBdr>
        <w:spacing w:line="240" w:lineRule="auto"/>
        <w:ind w:left="720" w:hanging="720"/>
      </w:pPr>
      <w:r>
        <w:t xml:space="preserve">                </w:t>
      </w:r>
      <w:r>
        <w:tab/>
        <w:t>&lt;/ViewCell&gt;</w:t>
      </w:r>
    </w:p>
    <w:p w:rsidR="00773787" w:rsidRDefault="001C351D" w:rsidP="00B74861">
      <w:pPr>
        <w:pBdr>
          <w:top w:val="nil"/>
          <w:left w:val="nil"/>
          <w:bottom w:val="nil"/>
          <w:right w:val="nil"/>
          <w:between w:val="nil"/>
        </w:pBdr>
        <w:spacing w:line="240" w:lineRule="auto"/>
        <w:ind w:left="720" w:hanging="720"/>
      </w:pPr>
      <w:r>
        <w:t xml:space="preserve">            </w:t>
      </w:r>
      <w:r>
        <w:tab/>
        <w:t>&lt;/DataTemplate&gt;</w:t>
      </w:r>
    </w:p>
    <w:p w:rsidR="00773787" w:rsidRDefault="001C351D" w:rsidP="00B74861">
      <w:pPr>
        <w:pBdr>
          <w:top w:val="nil"/>
          <w:left w:val="nil"/>
          <w:bottom w:val="nil"/>
          <w:right w:val="nil"/>
          <w:between w:val="nil"/>
        </w:pBdr>
        <w:spacing w:line="240" w:lineRule="auto"/>
        <w:ind w:left="720" w:hanging="720"/>
      </w:pPr>
      <w:r>
        <w:t xml:space="preserve">        </w:t>
      </w:r>
      <w:r>
        <w:tab/>
        <w:t>&lt;/ListView.ItemTemplate&gt;</w:t>
      </w:r>
    </w:p>
    <w:p w:rsidR="00773787" w:rsidRDefault="001C351D" w:rsidP="00B74861">
      <w:pPr>
        <w:pBdr>
          <w:top w:val="nil"/>
          <w:left w:val="nil"/>
          <w:bottom w:val="nil"/>
          <w:right w:val="nil"/>
          <w:between w:val="nil"/>
        </w:pBdr>
        <w:spacing w:line="240" w:lineRule="auto"/>
        <w:ind w:left="720" w:hanging="720"/>
      </w:pPr>
      <w:r>
        <w:t xml:space="preserve">    </w:t>
      </w:r>
      <w:r>
        <w:tab/>
        <w:t>&lt;/ListView&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lastRenderedPageBreak/>
        <w:t xml:space="preserve">Modify the </w:t>
      </w:r>
      <w:r>
        <w:rPr>
          <w:b/>
        </w:rPr>
        <w:t>AgendaViewModel</w:t>
      </w:r>
      <w:r>
        <w:t>:</w:t>
      </w:r>
    </w:p>
    <w:p w:rsidR="00773787" w:rsidRDefault="001C351D" w:rsidP="00B74861">
      <w:pPr>
        <w:pBdr>
          <w:top w:val="nil"/>
          <w:left w:val="nil"/>
          <w:bottom w:val="nil"/>
          <w:right w:val="nil"/>
          <w:between w:val="nil"/>
        </w:pBdr>
        <w:spacing w:line="240" w:lineRule="auto"/>
        <w:ind w:left="720" w:hanging="720"/>
      </w:pPr>
      <w:r>
        <w:t>using System.Collections.Generic;</w:t>
      </w:r>
    </w:p>
    <w:p w:rsidR="00773787" w:rsidRDefault="001C351D" w:rsidP="00B74861">
      <w:pPr>
        <w:pBdr>
          <w:top w:val="nil"/>
          <w:left w:val="nil"/>
          <w:bottom w:val="nil"/>
          <w:right w:val="nil"/>
          <w:between w:val="nil"/>
        </w:pBdr>
        <w:spacing w:line="240" w:lineRule="auto"/>
        <w:ind w:left="720" w:hanging="720"/>
      </w:pPr>
      <w:r>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Common.Service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ApiService _apiService;</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AgendaItemViewModel&gt; _agenda;</w:t>
      </w:r>
    </w:p>
    <w:p w:rsidR="00773787" w:rsidRDefault="001C351D" w:rsidP="00B74861">
      <w:pPr>
        <w:pBdr>
          <w:top w:val="nil"/>
          <w:left w:val="nil"/>
          <w:bottom w:val="nil"/>
          <w:right w:val="nil"/>
          <w:between w:val="nil"/>
        </w:pBdr>
        <w:spacing w:line="240" w:lineRule="auto"/>
        <w:ind w:left="720" w:hanging="720"/>
      </w:pPr>
      <w:r>
        <w:t xml:space="preserve">    </w:t>
      </w:r>
      <w:r>
        <w:tab/>
        <w:t>private bool _isRefreshing;</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refreshPets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IApiService api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Agenda";</w:t>
      </w:r>
    </w:p>
    <w:p w:rsidR="00773787" w:rsidRDefault="001C351D" w:rsidP="00B74861">
      <w:pPr>
        <w:pBdr>
          <w:top w:val="nil"/>
          <w:left w:val="nil"/>
          <w:bottom w:val="nil"/>
          <w:right w:val="nil"/>
          <w:between w:val="nil"/>
        </w:pBdr>
        <w:spacing w:line="240" w:lineRule="auto"/>
        <w:ind w:left="720" w:hanging="720"/>
      </w:pPr>
      <w:r>
        <w:t xml:space="preserve">        </w:t>
      </w:r>
      <w:r>
        <w:tab/>
        <w:t>_apiService = apiService;</w:t>
      </w:r>
    </w:p>
    <w:p w:rsidR="00773787" w:rsidRDefault="001C351D" w:rsidP="00B74861">
      <w:pPr>
        <w:pBdr>
          <w:top w:val="nil"/>
          <w:left w:val="nil"/>
          <w:bottom w:val="nil"/>
          <w:right w:val="nil"/>
          <w:between w:val="nil"/>
        </w:pBdr>
        <w:spacing w:line="240" w:lineRule="auto"/>
        <w:ind w:left="720" w:hanging="720"/>
      </w:pPr>
      <w:r>
        <w:t xml:space="preserve">        </w:t>
      </w:r>
      <w:r>
        <w:tab/>
        <w:t>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RefreshPetsCommand =&gt; _refreshPetsCommand ?? (_refreshPetsCommand = new DelegateCommand(Load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AgendaItemViewModel&gt;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efresh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efresh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efresh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Load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true;</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url = App.Current.Resources["UrlAPI"].ToString();</w:t>
      </w:r>
    </w:p>
    <w:p w:rsidR="00773787" w:rsidRDefault="001C351D" w:rsidP="00B74861">
      <w:pPr>
        <w:pBdr>
          <w:top w:val="nil"/>
          <w:left w:val="nil"/>
          <w:bottom w:val="nil"/>
          <w:right w:val="nil"/>
          <w:between w:val="nil"/>
        </w:pBdr>
        <w:spacing w:line="240" w:lineRule="auto"/>
        <w:ind w:left="720" w:hanging="720"/>
      </w:pPr>
      <w:r>
        <w:t xml:space="preserve">        </w:t>
      </w:r>
      <w:r>
        <w:tab/>
        <w:t>var token = JsonConvert.DeserializeObject&lt;TokenResponse&gt;(Settings.Token);</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response = await _apiService.GetAgendaForOwner(url, "/api", "/Agenda/GetAgendaForOwner", owner.Email, "bearer", token.Token);</w:t>
      </w:r>
    </w:p>
    <w:p w:rsidR="00773787" w:rsidRDefault="001C351D" w:rsidP="00B74861">
      <w:pPr>
        <w:pBdr>
          <w:top w:val="nil"/>
          <w:left w:val="nil"/>
          <w:bottom w:val="nil"/>
          <w:right w:val="nil"/>
          <w:between w:val="nil"/>
        </w:pBdr>
        <w:spacing w:line="240" w:lineRule="auto"/>
        <w:ind w:left="720" w:hanging="720"/>
      </w:pPr>
      <w:r>
        <w:t xml:space="preserve">        </w:t>
      </w:r>
      <w:r>
        <w:tab/>
        <w:t>if (!response.IsSucces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await App.Current.MainPage.DisplayAlert(Languages.Error, response.Message, Languages.Accep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myAgenda = (List&lt;AgendaResponse&gt;)response.Result;</w:t>
      </w:r>
    </w:p>
    <w:p w:rsidR="00773787" w:rsidRDefault="001C351D" w:rsidP="00B74861">
      <w:pPr>
        <w:pBdr>
          <w:top w:val="nil"/>
          <w:left w:val="nil"/>
          <w:bottom w:val="nil"/>
          <w:right w:val="nil"/>
          <w:between w:val="nil"/>
        </w:pBdr>
        <w:spacing w:line="240" w:lineRule="auto"/>
        <w:ind w:left="720" w:hanging="720"/>
      </w:pPr>
      <w:r>
        <w:t xml:space="preserve">        </w:t>
      </w:r>
      <w:r>
        <w:tab/>
        <w:t>Agenda = new ObservableCollection&lt;AgendaItemViewModel&gt;(myAgenda.Select(a =&gt; new AgendaItemViewModel</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Date = a.Date,</w:t>
      </w:r>
    </w:p>
    <w:p w:rsidR="00773787" w:rsidRDefault="001C351D" w:rsidP="00B74861">
      <w:pPr>
        <w:pBdr>
          <w:top w:val="nil"/>
          <w:left w:val="nil"/>
          <w:bottom w:val="nil"/>
          <w:right w:val="nil"/>
          <w:between w:val="nil"/>
        </w:pBdr>
        <w:spacing w:line="240" w:lineRule="auto"/>
        <w:ind w:left="720" w:hanging="720"/>
      </w:pPr>
      <w:r>
        <w:t xml:space="preserve">            </w:t>
      </w:r>
      <w:r>
        <w:tab/>
        <w:t>Id = a.Id,</w:t>
      </w:r>
    </w:p>
    <w:p w:rsidR="00773787" w:rsidRDefault="001C351D" w:rsidP="00B74861">
      <w:pPr>
        <w:pBdr>
          <w:top w:val="nil"/>
          <w:left w:val="nil"/>
          <w:bottom w:val="nil"/>
          <w:right w:val="nil"/>
          <w:between w:val="nil"/>
        </w:pBdr>
        <w:spacing w:line="240" w:lineRule="auto"/>
        <w:ind w:left="720" w:hanging="720"/>
      </w:pPr>
      <w:r>
        <w:t xml:space="preserve">            </w:t>
      </w:r>
      <w:r>
        <w:tab/>
        <w:t>IsAvailable = a.IsAvailable,</w:t>
      </w:r>
    </w:p>
    <w:p w:rsidR="00773787" w:rsidRDefault="001C351D" w:rsidP="00B74861">
      <w:pPr>
        <w:pBdr>
          <w:top w:val="nil"/>
          <w:left w:val="nil"/>
          <w:bottom w:val="nil"/>
          <w:right w:val="nil"/>
          <w:between w:val="nil"/>
        </w:pBdr>
        <w:spacing w:line="240" w:lineRule="auto"/>
        <w:ind w:left="720" w:hanging="720"/>
      </w:pPr>
      <w:r>
        <w:t xml:space="preserve">            </w:t>
      </w:r>
      <w:r>
        <w:tab/>
        <w:t>Owner = a.Owner,</w:t>
      </w:r>
    </w:p>
    <w:p w:rsidR="00773787" w:rsidRDefault="001C351D" w:rsidP="00B74861">
      <w:pPr>
        <w:pBdr>
          <w:top w:val="nil"/>
          <w:left w:val="nil"/>
          <w:bottom w:val="nil"/>
          <w:right w:val="nil"/>
          <w:between w:val="nil"/>
        </w:pBdr>
        <w:spacing w:line="240" w:lineRule="auto"/>
        <w:ind w:left="720" w:hanging="720"/>
      </w:pPr>
      <w:r>
        <w:t xml:space="preserve">            </w:t>
      </w:r>
      <w:r>
        <w:tab/>
        <w:t>Pet = a.Pet,</w:t>
      </w:r>
    </w:p>
    <w:p w:rsidR="00773787" w:rsidRDefault="001C351D" w:rsidP="00B74861">
      <w:pPr>
        <w:pBdr>
          <w:top w:val="nil"/>
          <w:left w:val="nil"/>
          <w:bottom w:val="nil"/>
          <w:right w:val="nil"/>
          <w:between w:val="nil"/>
        </w:pBdr>
        <w:spacing w:line="240" w:lineRule="auto"/>
        <w:ind w:left="720" w:hanging="720"/>
      </w:pPr>
      <w:r>
        <w:t xml:space="preserve">            </w:t>
      </w:r>
      <w:r>
        <w:tab/>
        <w:t>Remarks = a.Remarks</w:t>
      </w:r>
    </w:p>
    <w:p w:rsidR="00773787" w:rsidRDefault="001C351D" w:rsidP="00B74861">
      <w:pPr>
        <w:pBdr>
          <w:top w:val="nil"/>
          <w:left w:val="nil"/>
          <w:bottom w:val="nil"/>
          <w:right w:val="nil"/>
          <w:between w:val="nil"/>
        </w:pBdr>
        <w:spacing w:line="240" w:lineRule="auto"/>
        <w:ind w:left="720" w:hanging="720"/>
      </w:pPr>
      <w:r>
        <w:t xml:space="preserve">        </w:t>
      </w:r>
      <w:r>
        <w:tab/>
        <w:t>}).ToLis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sRefreshing = fals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Add literal for </w:t>
      </w:r>
      <w:r>
        <w:rPr>
          <w:b/>
        </w:rPr>
        <w:t>AssignModifyAgenda</w:t>
      </w:r>
      <w:r>
        <w:t>:</w:t>
      </w:r>
    </w:p>
    <w:p w:rsidR="00773787" w:rsidRDefault="001C351D" w:rsidP="00B74861">
      <w:pPr>
        <w:spacing w:after="160" w:line="240" w:lineRule="auto"/>
        <w:ind w:left="720" w:hanging="720"/>
      </w:pPr>
      <w:r>
        <w:t>public static string AssignModifyAgenda =&gt; Resource.AssignModifyAgenda;</w:t>
      </w:r>
    </w:p>
    <w:p w:rsidR="00773787" w:rsidRDefault="001C351D" w:rsidP="00B74861">
      <w:pPr>
        <w:numPr>
          <w:ilvl w:val="0"/>
          <w:numId w:val="25"/>
        </w:numPr>
        <w:spacing w:after="160" w:line="240" w:lineRule="auto"/>
        <w:ind w:hanging="720"/>
      </w:pPr>
      <w:r>
        <w:t xml:space="preserve">Add the </w:t>
      </w:r>
      <w:r>
        <w:rPr>
          <w:b/>
        </w:rPr>
        <w:t>AssignModifyAgenda</w:t>
      </w:r>
      <w:r>
        <w:t xml:space="preserve"> page:</w:t>
      </w: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1C351D" w:rsidP="00B74861">
      <w:pPr>
        <w:pBdr>
          <w:top w:val="nil"/>
          <w:left w:val="nil"/>
          <w:bottom w:val="nil"/>
          <w:right w:val="nil"/>
          <w:between w:val="nil"/>
        </w:pBdr>
        <w:spacing w:line="240" w:lineRule="auto"/>
        <w:ind w:left="720" w:hanging="720"/>
      </w:pPr>
      <w:r>
        <w:t xml:space="preserve"> </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after="160" w:line="240" w:lineRule="auto"/>
        <w:ind w:hanging="720"/>
      </w:pPr>
      <w:r>
        <w:t xml:space="preserve">Modify the </w:t>
      </w:r>
      <w:r>
        <w:rPr>
          <w:b/>
        </w:rPr>
        <w:t>AssignModifyAgendaViewModel</w:t>
      </w:r>
      <w:r>
        <w:t>:</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after="160" w:line="240" w:lineRule="auto"/>
        <w:ind w:hanging="720"/>
      </w:pPr>
      <w:r>
        <w:t xml:space="preserve">Modify the </w:t>
      </w:r>
      <w:r>
        <w:rPr>
          <w:b/>
        </w:rPr>
        <w:t>AgendaItemViewModel</w:t>
      </w:r>
      <w:r>
        <w:t>:</w:t>
      </w:r>
    </w:p>
    <w:p w:rsidR="00773787" w:rsidRDefault="001C351D" w:rsidP="00B74861">
      <w:pPr>
        <w:pBdr>
          <w:top w:val="nil"/>
          <w:left w:val="nil"/>
          <w:bottom w:val="nil"/>
          <w:right w:val="nil"/>
          <w:between w:val="nil"/>
        </w:pBdr>
        <w:spacing w:line="240" w:lineRule="auto"/>
        <w:ind w:left="720" w:hanging="720"/>
      </w:pPr>
      <w:r>
        <w:t>using MyVet.Common.Helpers;</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Newtonsoft.Json;</w:t>
      </w:r>
    </w:p>
    <w:p w:rsidR="00773787" w:rsidRDefault="001C351D" w:rsidP="00B74861">
      <w:pPr>
        <w:pBdr>
          <w:top w:val="nil"/>
          <w:left w:val="nil"/>
          <w:bottom w:val="nil"/>
          <w:right w:val="nil"/>
          <w:between w:val="nil"/>
        </w:pBdr>
        <w:spacing w:line="240" w:lineRule="auto"/>
        <w:ind w:left="720" w:hanging="720"/>
      </w:pPr>
      <w:r>
        <w:t>using Prism.Command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gendaItemViewModel : AgendaRespon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readonly INavigationService _navigationService;</w:t>
      </w:r>
    </w:p>
    <w:p w:rsidR="00773787" w:rsidRDefault="001C351D" w:rsidP="00B74861">
      <w:pPr>
        <w:pBdr>
          <w:top w:val="nil"/>
          <w:left w:val="nil"/>
          <w:bottom w:val="nil"/>
          <w:right w:val="nil"/>
          <w:between w:val="nil"/>
        </w:pBdr>
        <w:spacing w:line="240" w:lineRule="auto"/>
        <w:ind w:left="720" w:hanging="720"/>
      </w:pPr>
      <w:r>
        <w:t xml:space="preserve">    </w:t>
      </w:r>
      <w:r>
        <w:tab/>
        <w:t>private DelegateCommand _selectAgendaComman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ItemViewModel(INavigationService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_navigationService = 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DelegateCommand SelectAgendaCommand =&gt; _selectAgendaCommand ?? (_selectAgendaCommand = new DelegateCommand(SelectAgenda));</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async void Select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IsAvailable &amp;&amp; Owner.Id != owner.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return;</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var parameters = new Navigation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 "Agenda", this }</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await _navigationService.NavigateAsync("AssignModifyAgenda",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Test it that we do until this momen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Add literal for </w:t>
      </w:r>
      <w:r>
        <w:rPr>
          <w:b/>
        </w:rPr>
        <w:t>Assign</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public static string Assign =&gt; Resource.Assig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lt;?xml version="1.0" encoding="utf-8" ?&gt;</w:t>
      </w:r>
    </w:p>
    <w:p w:rsidR="00773787" w:rsidRDefault="001C351D" w:rsidP="00B74861">
      <w:pPr>
        <w:pBdr>
          <w:top w:val="nil"/>
          <w:left w:val="nil"/>
          <w:bottom w:val="nil"/>
          <w:right w:val="nil"/>
          <w:between w:val="nil"/>
        </w:pBdr>
        <w:spacing w:line="240" w:lineRule="auto"/>
        <w:ind w:left="720" w:hanging="720"/>
      </w:pPr>
      <w:r>
        <w:t>&lt;ContentPage xmlns="http://xamarin.com/schemas/2014/forms"</w:t>
      </w:r>
    </w:p>
    <w:p w:rsidR="00773787" w:rsidRDefault="001C351D" w:rsidP="00B74861">
      <w:pPr>
        <w:pBdr>
          <w:top w:val="nil"/>
          <w:left w:val="nil"/>
          <w:bottom w:val="nil"/>
          <w:right w:val="nil"/>
          <w:between w:val="nil"/>
        </w:pBdr>
        <w:spacing w:line="240" w:lineRule="auto"/>
        <w:ind w:left="720" w:hanging="720"/>
      </w:pPr>
      <w:r>
        <w:t xml:space="preserve">         </w:t>
      </w:r>
      <w:r>
        <w:tab/>
        <w:t>xmlns:x="http://schemas.microsoft.com/winfx/2009/xaml"</w:t>
      </w:r>
    </w:p>
    <w:p w:rsidR="00773787" w:rsidRDefault="001C351D" w:rsidP="00B74861">
      <w:pPr>
        <w:pBdr>
          <w:top w:val="nil"/>
          <w:left w:val="nil"/>
          <w:bottom w:val="nil"/>
          <w:right w:val="nil"/>
          <w:between w:val="nil"/>
        </w:pBdr>
        <w:spacing w:line="240" w:lineRule="auto"/>
        <w:ind w:left="720" w:hanging="720"/>
      </w:pPr>
      <w:r>
        <w:t xml:space="preserve">         </w:t>
      </w:r>
      <w:r>
        <w:tab/>
        <w:t>xmlns:i18n="clr-namespace:MyVet.Prism.Helpers"</w:t>
      </w:r>
    </w:p>
    <w:p w:rsidR="00773787" w:rsidRDefault="001C351D" w:rsidP="00B74861">
      <w:pPr>
        <w:pBdr>
          <w:top w:val="nil"/>
          <w:left w:val="nil"/>
          <w:bottom w:val="nil"/>
          <w:right w:val="nil"/>
          <w:between w:val="nil"/>
        </w:pBdr>
        <w:spacing w:line="240" w:lineRule="auto"/>
        <w:ind w:left="720" w:hanging="720"/>
      </w:pPr>
      <w:r>
        <w:t xml:space="preserve">         </w:t>
      </w:r>
      <w:r>
        <w:tab/>
        <w:t>xmlns:prism="clr-namespace:Prism.Mvvm;assembly=Prism.Forms"</w:t>
      </w:r>
    </w:p>
    <w:p w:rsidR="00773787" w:rsidRDefault="001C351D" w:rsidP="00B74861">
      <w:pPr>
        <w:pBdr>
          <w:top w:val="nil"/>
          <w:left w:val="nil"/>
          <w:bottom w:val="nil"/>
          <w:right w:val="nil"/>
          <w:between w:val="nil"/>
        </w:pBdr>
        <w:spacing w:line="240" w:lineRule="auto"/>
        <w:ind w:left="720" w:hanging="720"/>
      </w:pPr>
      <w:r>
        <w:t xml:space="preserve">         </w:t>
      </w:r>
      <w:r>
        <w:tab/>
        <w:t>prism:ViewModelLocator.AutowireViewModel="True"</w:t>
      </w:r>
    </w:p>
    <w:p w:rsidR="00773787" w:rsidRDefault="001C351D" w:rsidP="00B74861">
      <w:pPr>
        <w:pBdr>
          <w:top w:val="nil"/>
          <w:left w:val="nil"/>
          <w:bottom w:val="nil"/>
          <w:right w:val="nil"/>
          <w:between w:val="nil"/>
        </w:pBdr>
        <w:spacing w:line="240" w:lineRule="auto"/>
        <w:ind w:left="720" w:hanging="720"/>
      </w:pPr>
      <w:r>
        <w:t xml:space="preserve">         </w:t>
      </w:r>
      <w:r>
        <w:tab/>
        <w:t>x:Class="MyVet.Prism.Views.AssignModifyAgenda"</w:t>
      </w:r>
    </w:p>
    <w:p w:rsidR="00773787" w:rsidRDefault="001C351D" w:rsidP="00B74861">
      <w:pPr>
        <w:pBdr>
          <w:top w:val="nil"/>
          <w:left w:val="nil"/>
          <w:bottom w:val="nil"/>
          <w:right w:val="nil"/>
          <w:between w:val="nil"/>
        </w:pBdr>
        <w:spacing w:line="240" w:lineRule="auto"/>
        <w:ind w:left="720" w:hanging="720"/>
      </w:pPr>
      <w:r>
        <w:t xml:space="preserve">         </w:t>
      </w:r>
      <w:r>
        <w:tab/>
        <w:t>Title="{Binding Titl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Padding="10"&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AgendaFor}"/&gt;</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FontAttributes="Bold"</w:t>
      </w:r>
    </w:p>
    <w:p w:rsidR="00773787" w:rsidRDefault="001C351D" w:rsidP="00B74861">
      <w:pPr>
        <w:pBdr>
          <w:top w:val="nil"/>
          <w:left w:val="nil"/>
          <w:bottom w:val="nil"/>
          <w:right w:val="nil"/>
          <w:between w:val="nil"/>
        </w:pBdr>
        <w:spacing w:line="240" w:lineRule="auto"/>
        <w:ind w:left="720" w:hanging="720"/>
      </w:pPr>
      <w:r>
        <w:t xml:space="preserve">        </w:t>
      </w:r>
      <w:r>
        <w:tab/>
        <w:t>FontSize="Medium"</w:t>
      </w:r>
    </w:p>
    <w:p w:rsidR="00773787" w:rsidRDefault="001C351D" w:rsidP="00B74861">
      <w:pPr>
        <w:pBdr>
          <w:top w:val="nil"/>
          <w:left w:val="nil"/>
          <w:bottom w:val="nil"/>
          <w:right w:val="nil"/>
          <w:between w:val="nil"/>
        </w:pBdr>
        <w:spacing w:line="240" w:lineRule="auto"/>
        <w:ind w:left="720" w:hanging="720"/>
      </w:pPr>
      <w:r>
        <w:t xml:space="preserve">        </w:t>
      </w:r>
      <w:r>
        <w:tab/>
        <w:t>Text="{Binding Agenda.Date, StringFormat='{0:yyyy/MM/dd HH:mm}'}"/&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Pet}"/&gt;</w:t>
      </w:r>
    </w:p>
    <w:p w:rsidR="00773787" w:rsidRDefault="001C351D" w:rsidP="00B74861">
      <w:pPr>
        <w:pBdr>
          <w:top w:val="nil"/>
          <w:left w:val="nil"/>
          <w:bottom w:val="nil"/>
          <w:right w:val="nil"/>
          <w:between w:val="nil"/>
        </w:pBdr>
        <w:spacing w:line="240" w:lineRule="auto"/>
        <w:ind w:left="720" w:hanging="720"/>
      </w:pPr>
      <w:r>
        <w:t xml:space="preserve">    </w:t>
      </w:r>
      <w:r>
        <w:tab/>
        <w:t>&lt;Picker</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ItemDisplayBinding="{Binding Name}"</w:t>
      </w:r>
    </w:p>
    <w:p w:rsidR="00773787" w:rsidRDefault="001C351D" w:rsidP="00B74861">
      <w:pPr>
        <w:pBdr>
          <w:top w:val="nil"/>
          <w:left w:val="nil"/>
          <w:bottom w:val="nil"/>
          <w:right w:val="nil"/>
          <w:between w:val="nil"/>
        </w:pBdr>
        <w:spacing w:line="240" w:lineRule="auto"/>
        <w:ind w:left="720" w:hanging="720"/>
      </w:pPr>
      <w:r>
        <w:t xml:space="preserve">        </w:t>
      </w:r>
      <w:r>
        <w:tab/>
        <w:t>ItemsSource="{Binding Pets}"</w:t>
      </w:r>
    </w:p>
    <w:p w:rsidR="00773787" w:rsidRDefault="001C351D" w:rsidP="00B74861">
      <w:pPr>
        <w:pBdr>
          <w:top w:val="nil"/>
          <w:left w:val="nil"/>
          <w:bottom w:val="nil"/>
          <w:right w:val="nil"/>
          <w:between w:val="nil"/>
        </w:pBdr>
        <w:spacing w:line="240" w:lineRule="auto"/>
        <w:ind w:left="720" w:hanging="720"/>
      </w:pPr>
      <w:r>
        <w:t xml:space="preserve">        </w:t>
      </w:r>
      <w:r>
        <w:tab/>
        <w:t>SelectedItem="{Binding Pet}"</w:t>
      </w:r>
    </w:p>
    <w:p w:rsidR="00773787" w:rsidRDefault="001C351D" w:rsidP="00B74861">
      <w:pPr>
        <w:pBdr>
          <w:top w:val="nil"/>
          <w:left w:val="nil"/>
          <w:bottom w:val="nil"/>
          <w:right w:val="nil"/>
          <w:between w:val="nil"/>
        </w:pBdr>
        <w:spacing w:line="240" w:lineRule="auto"/>
        <w:ind w:left="720" w:hanging="720"/>
      </w:pPr>
      <w:r>
        <w:t xml:space="preserve">        </w:t>
      </w:r>
      <w:r>
        <w:tab/>
        <w:t>Title="{i18n:Translate PetPlaceHolder}"/&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Label</w:t>
      </w:r>
    </w:p>
    <w:p w:rsidR="00773787" w:rsidRDefault="001C351D" w:rsidP="00B74861">
      <w:pPr>
        <w:pBdr>
          <w:top w:val="nil"/>
          <w:left w:val="nil"/>
          <w:bottom w:val="nil"/>
          <w:right w:val="nil"/>
          <w:between w:val="nil"/>
        </w:pBdr>
        <w:spacing w:line="240" w:lineRule="auto"/>
        <w:ind w:left="720" w:hanging="720"/>
      </w:pPr>
      <w:r>
        <w:t xml:space="preserve">        </w:t>
      </w:r>
      <w:r>
        <w:tab/>
        <w:t>Text="{i18n:Translate Remarks}"/&gt;</w:t>
      </w:r>
    </w:p>
    <w:p w:rsidR="00773787" w:rsidRDefault="001C351D" w:rsidP="00B74861">
      <w:pPr>
        <w:pBdr>
          <w:top w:val="nil"/>
          <w:left w:val="nil"/>
          <w:bottom w:val="nil"/>
          <w:right w:val="nil"/>
          <w:between w:val="nil"/>
        </w:pBdr>
        <w:spacing w:line="240" w:lineRule="auto"/>
        <w:ind w:left="720" w:hanging="720"/>
      </w:pPr>
      <w:r>
        <w:t xml:space="preserve">    </w:t>
      </w:r>
      <w:r>
        <w:tab/>
        <w:t>&lt;Editor</w:t>
      </w:r>
    </w:p>
    <w:p w:rsidR="00773787" w:rsidRDefault="001C351D" w:rsidP="00B74861">
      <w:pPr>
        <w:pBdr>
          <w:top w:val="nil"/>
          <w:left w:val="nil"/>
          <w:bottom w:val="nil"/>
          <w:right w:val="nil"/>
          <w:between w:val="nil"/>
        </w:pBdr>
        <w:spacing w:line="240" w:lineRule="auto"/>
        <w:ind w:left="720" w:hanging="720"/>
      </w:pPr>
      <w:r>
        <w:t xml:space="preserve">        </w:t>
      </w:r>
      <w:r>
        <w:tab/>
        <w:t>HeightRequest="70"</w:t>
      </w:r>
    </w:p>
    <w:p w:rsidR="00773787" w:rsidRDefault="001C351D" w:rsidP="00B74861">
      <w:pPr>
        <w:pBdr>
          <w:top w:val="nil"/>
          <w:left w:val="nil"/>
          <w:bottom w:val="nil"/>
          <w:right w:val="nil"/>
          <w:between w:val="nil"/>
        </w:pBdr>
        <w:spacing w:line="240" w:lineRule="auto"/>
        <w:ind w:left="720" w:hanging="720"/>
      </w:pPr>
      <w:r>
        <w:t xml:space="preserve">        </w:t>
      </w:r>
      <w:r>
        <w:tab/>
        <w:t>Text="{Binding Agenda.Remarks}"/&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ActivityIndicator</w:t>
      </w:r>
    </w:p>
    <w:p w:rsidR="00773787" w:rsidRDefault="001C351D" w:rsidP="00B74861">
      <w:pPr>
        <w:pBdr>
          <w:top w:val="nil"/>
          <w:left w:val="nil"/>
          <w:bottom w:val="nil"/>
          <w:right w:val="nil"/>
          <w:between w:val="nil"/>
        </w:pBdr>
        <w:spacing w:line="240" w:lineRule="auto"/>
        <w:ind w:left="720" w:hanging="720"/>
      </w:pPr>
      <w:r>
        <w:t xml:space="preserve">        </w:t>
      </w:r>
      <w:r>
        <w:tab/>
        <w:t>IsRunning="{Binding IsRunning}"</w:t>
      </w:r>
    </w:p>
    <w:p w:rsidR="00773787" w:rsidRDefault="001C351D" w:rsidP="00B74861">
      <w:pPr>
        <w:pBdr>
          <w:top w:val="nil"/>
          <w:left w:val="nil"/>
          <w:bottom w:val="nil"/>
          <w:right w:val="nil"/>
          <w:between w:val="nil"/>
        </w:pBdr>
        <w:spacing w:line="240" w:lineRule="auto"/>
        <w:ind w:left="720" w:hanging="720"/>
      </w:pPr>
      <w:r>
        <w:t xml:space="preserve">        </w:t>
      </w:r>
      <w:r>
        <w:tab/>
        <w:t>VerticalOptions="CenterAndExpand"/&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lt;StackLayout</w:t>
      </w:r>
    </w:p>
    <w:p w:rsidR="00773787" w:rsidRDefault="001C351D" w:rsidP="00B74861">
      <w:pPr>
        <w:pBdr>
          <w:top w:val="nil"/>
          <w:left w:val="nil"/>
          <w:bottom w:val="nil"/>
          <w:right w:val="nil"/>
          <w:between w:val="nil"/>
        </w:pBdr>
        <w:spacing w:line="240" w:lineRule="auto"/>
        <w:ind w:left="720" w:hanging="720"/>
      </w:pPr>
      <w:r>
        <w:t xml:space="preserve">        </w:t>
      </w:r>
      <w:r>
        <w:tab/>
        <w:t>Orientation="Horizontal"&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Assign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Text="{i18n:Translate Assign}"/&gt;</w:t>
      </w:r>
    </w:p>
    <w:p w:rsidR="00773787" w:rsidRDefault="001C351D" w:rsidP="00B74861">
      <w:pPr>
        <w:pBdr>
          <w:top w:val="nil"/>
          <w:left w:val="nil"/>
          <w:bottom w:val="nil"/>
          <w:right w:val="nil"/>
          <w:between w:val="nil"/>
        </w:pBdr>
        <w:spacing w:line="240" w:lineRule="auto"/>
        <w:ind w:left="720" w:hanging="720"/>
      </w:pPr>
      <w:r>
        <w:t xml:space="preserve">       </w:t>
      </w:r>
      <w:r>
        <w:tab/>
        <w:t xml:space="preserve"> </w:t>
      </w:r>
    </w:p>
    <w:p w:rsidR="00773787" w:rsidRDefault="001C351D" w:rsidP="00B74861">
      <w:pPr>
        <w:pBdr>
          <w:top w:val="nil"/>
          <w:left w:val="nil"/>
          <w:bottom w:val="nil"/>
          <w:right w:val="nil"/>
          <w:between w:val="nil"/>
        </w:pBdr>
        <w:spacing w:line="240" w:lineRule="auto"/>
        <w:ind w:left="720" w:hanging="720"/>
      </w:pPr>
      <w:r>
        <w:t xml:space="preserve">        </w:t>
      </w:r>
      <w:r>
        <w:tab/>
        <w:t>&lt;Button</w:t>
      </w:r>
    </w:p>
    <w:p w:rsidR="00773787" w:rsidRDefault="001C351D" w:rsidP="00B74861">
      <w:pPr>
        <w:pBdr>
          <w:top w:val="nil"/>
          <w:left w:val="nil"/>
          <w:bottom w:val="nil"/>
          <w:right w:val="nil"/>
          <w:between w:val="nil"/>
        </w:pBdr>
        <w:spacing w:line="240" w:lineRule="auto"/>
        <w:ind w:left="720" w:hanging="720"/>
      </w:pPr>
      <w:r>
        <w:t xml:space="preserve">            </w:t>
      </w:r>
      <w:r>
        <w:tab/>
        <w:t>Command="{Binding CancelCommand}"</w:t>
      </w:r>
    </w:p>
    <w:p w:rsidR="00773787" w:rsidRDefault="001C351D" w:rsidP="00B74861">
      <w:pPr>
        <w:pBdr>
          <w:top w:val="nil"/>
          <w:left w:val="nil"/>
          <w:bottom w:val="nil"/>
          <w:right w:val="nil"/>
          <w:between w:val="nil"/>
        </w:pBdr>
        <w:spacing w:line="240" w:lineRule="auto"/>
        <w:ind w:left="720" w:hanging="720"/>
      </w:pPr>
      <w:r>
        <w:t xml:space="preserve">            </w:t>
      </w:r>
      <w:r>
        <w:tab/>
        <w:t>HorizontalOptions="FillAndExpand"</w:t>
      </w:r>
    </w:p>
    <w:p w:rsidR="00773787" w:rsidRDefault="001C351D" w:rsidP="00B74861">
      <w:pPr>
        <w:pBdr>
          <w:top w:val="nil"/>
          <w:left w:val="nil"/>
          <w:bottom w:val="nil"/>
          <w:right w:val="nil"/>
          <w:between w:val="nil"/>
        </w:pBdr>
        <w:spacing w:line="240" w:lineRule="auto"/>
        <w:ind w:left="720" w:hanging="720"/>
      </w:pPr>
      <w:r>
        <w:t xml:space="preserve">            </w:t>
      </w:r>
      <w:r>
        <w:tab/>
        <w:t>IsEnabled="{Binding IsEnabled}"</w:t>
      </w:r>
    </w:p>
    <w:p w:rsidR="00773787" w:rsidRDefault="001C351D" w:rsidP="00B74861">
      <w:pPr>
        <w:pBdr>
          <w:top w:val="nil"/>
          <w:left w:val="nil"/>
          <w:bottom w:val="nil"/>
          <w:right w:val="nil"/>
          <w:between w:val="nil"/>
        </w:pBdr>
        <w:spacing w:line="240" w:lineRule="auto"/>
        <w:ind w:left="720" w:hanging="720"/>
      </w:pPr>
      <w:r>
        <w:t xml:space="preserve">            </w:t>
      </w:r>
      <w:r>
        <w:tab/>
        <w:t>Style="{StaticResource SecondaryButton}"</w:t>
      </w:r>
    </w:p>
    <w:p w:rsidR="00773787" w:rsidRDefault="001C351D" w:rsidP="00B74861">
      <w:pPr>
        <w:pBdr>
          <w:top w:val="nil"/>
          <w:left w:val="nil"/>
          <w:bottom w:val="nil"/>
          <w:right w:val="nil"/>
          <w:between w:val="nil"/>
        </w:pBdr>
        <w:spacing w:line="240" w:lineRule="auto"/>
        <w:ind w:left="720" w:hanging="720"/>
      </w:pPr>
      <w:r>
        <w:t xml:space="preserve">            </w:t>
      </w:r>
      <w:r>
        <w:tab/>
        <w:t>Text="{i18n:Translate Cancel}"/&gt;</w:t>
      </w:r>
    </w:p>
    <w:p w:rsidR="00773787" w:rsidRDefault="001C351D" w:rsidP="00B74861">
      <w:pPr>
        <w:pBdr>
          <w:top w:val="nil"/>
          <w:left w:val="nil"/>
          <w:bottom w:val="nil"/>
          <w:right w:val="nil"/>
          <w:between w:val="nil"/>
        </w:pBdr>
        <w:spacing w:line="240" w:lineRule="auto"/>
        <w:ind w:left="720" w:hanging="720"/>
      </w:pPr>
      <w:r>
        <w:t xml:space="preserve">    </w:t>
      </w:r>
      <w:r>
        <w:tab/>
        <w:t>&lt;/StackLayout&gt;</w:t>
      </w:r>
    </w:p>
    <w:p w:rsidR="00773787" w:rsidRDefault="001C351D" w:rsidP="00B74861">
      <w:pPr>
        <w:pBdr>
          <w:top w:val="nil"/>
          <w:left w:val="nil"/>
          <w:bottom w:val="nil"/>
          <w:right w:val="nil"/>
          <w:between w:val="nil"/>
        </w:pBdr>
        <w:spacing w:line="240" w:lineRule="auto"/>
        <w:ind w:left="720" w:hanging="720"/>
      </w:pPr>
      <w:r>
        <w:tab/>
        <w:t>&lt;/StackLayout&gt;</w:t>
      </w:r>
    </w:p>
    <w:p w:rsidR="00773787" w:rsidRDefault="001C351D" w:rsidP="00B74861">
      <w:pPr>
        <w:pBdr>
          <w:top w:val="nil"/>
          <w:left w:val="nil"/>
          <w:bottom w:val="nil"/>
          <w:right w:val="nil"/>
          <w:between w:val="nil"/>
        </w:pBdr>
        <w:spacing w:line="240" w:lineRule="auto"/>
        <w:ind w:left="720" w:hanging="720"/>
      </w:pPr>
      <w:r>
        <w:t>&lt;/ContentPage&g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pBdr>
          <w:top w:val="nil"/>
          <w:left w:val="nil"/>
          <w:bottom w:val="nil"/>
          <w:right w:val="nil"/>
          <w:between w:val="nil"/>
        </w:pBdr>
        <w:spacing w:line="240" w:lineRule="auto"/>
        <w:ind w:hanging="720"/>
      </w:pPr>
      <w:r>
        <w:t xml:space="preserve">Modify the </w:t>
      </w:r>
      <w:r>
        <w:rPr>
          <w:b/>
        </w:rPr>
        <w:t>AssignModifyAgendaViewModel</w:t>
      </w: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lastRenderedPageBreak/>
        <w:t>using System.Collections.ObjectModel;</w:t>
      </w:r>
    </w:p>
    <w:p w:rsidR="00773787" w:rsidRDefault="001C351D" w:rsidP="00B74861">
      <w:pPr>
        <w:pBdr>
          <w:top w:val="nil"/>
          <w:left w:val="nil"/>
          <w:bottom w:val="nil"/>
          <w:right w:val="nil"/>
          <w:between w:val="nil"/>
        </w:pBdr>
        <w:spacing w:line="240" w:lineRule="auto"/>
        <w:ind w:left="720" w:hanging="720"/>
      </w:pPr>
      <w:r>
        <w:t>using System.Linq;</w:t>
      </w:r>
    </w:p>
    <w:p w:rsidR="00773787" w:rsidRDefault="001C351D" w:rsidP="00B74861">
      <w:pPr>
        <w:pBdr>
          <w:top w:val="nil"/>
          <w:left w:val="nil"/>
          <w:bottom w:val="nil"/>
          <w:right w:val="nil"/>
          <w:between w:val="nil"/>
        </w:pBdr>
        <w:spacing w:line="240" w:lineRule="auto"/>
        <w:ind w:left="720" w:hanging="720"/>
      </w:pPr>
      <w:r>
        <w:t>using MyVet.Common.Models;</w:t>
      </w:r>
    </w:p>
    <w:p w:rsidR="00773787" w:rsidRDefault="001C351D" w:rsidP="00B74861">
      <w:pPr>
        <w:pBdr>
          <w:top w:val="nil"/>
          <w:left w:val="nil"/>
          <w:bottom w:val="nil"/>
          <w:right w:val="nil"/>
          <w:between w:val="nil"/>
        </w:pBdr>
        <w:spacing w:line="240" w:lineRule="auto"/>
        <w:ind w:left="720" w:hanging="720"/>
      </w:pPr>
      <w:r>
        <w:t>using MyVet.Prism.Helpers;</w:t>
      </w:r>
    </w:p>
    <w:p w:rsidR="00773787" w:rsidRDefault="001C351D" w:rsidP="00B74861">
      <w:pPr>
        <w:pBdr>
          <w:top w:val="nil"/>
          <w:left w:val="nil"/>
          <w:bottom w:val="nil"/>
          <w:right w:val="nil"/>
          <w:between w:val="nil"/>
        </w:pBdr>
        <w:spacing w:line="240" w:lineRule="auto"/>
        <w:ind w:left="720" w:hanging="720"/>
      </w:pPr>
      <w:r>
        <w:t>using Prism.Navigation;</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namespace MyVet.Prism.ViewModels</w:t>
      </w:r>
    </w:p>
    <w:p w:rsidR="00773787" w:rsidRDefault="001C351D" w:rsidP="00B74861">
      <w:pPr>
        <w:pBdr>
          <w:top w:val="nil"/>
          <w:left w:val="nil"/>
          <w:bottom w:val="nil"/>
          <w:right w:val="nil"/>
          <w:between w:val="nil"/>
        </w:pBdr>
        <w:spacing w:line="240" w:lineRule="auto"/>
        <w:ind w:left="720" w:hanging="720"/>
      </w:pPr>
      <w:r>
        <w:t>{</w:t>
      </w:r>
    </w:p>
    <w:p w:rsidR="00773787" w:rsidRDefault="001C351D" w:rsidP="00B74861">
      <w:pPr>
        <w:pBdr>
          <w:top w:val="nil"/>
          <w:left w:val="nil"/>
          <w:bottom w:val="nil"/>
          <w:right w:val="nil"/>
          <w:between w:val="nil"/>
        </w:pBdr>
        <w:spacing w:line="240" w:lineRule="auto"/>
        <w:ind w:left="720" w:hanging="720"/>
      </w:pPr>
      <w:r>
        <w:tab/>
        <w:t>public class AssignModifyAgendaViewModel : ViewModelBase</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 xml:space="preserve">    </w:t>
      </w:r>
      <w:r>
        <w:tab/>
        <w:t>private AgendaResponse _agenda;</w:t>
      </w:r>
    </w:p>
    <w:p w:rsidR="00773787" w:rsidRDefault="001C351D" w:rsidP="00B74861">
      <w:pPr>
        <w:pBdr>
          <w:top w:val="nil"/>
          <w:left w:val="nil"/>
          <w:bottom w:val="nil"/>
          <w:right w:val="nil"/>
          <w:between w:val="nil"/>
        </w:pBdr>
        <w:spacing w:line="240" w:lineRule="auto"/>
        <w:ind w:left="720" w:hanging="720"/>
      </w:pPr>
      <w:r>
        <w:t xml:space="preserve">    </w:t>
      </w:r>
      <w:r>
        <w:tab/>
        <w:t>private PetResponse _pet;</w:t>
      </w:r>
    </w:p>
    <w:p w:rsidR="00773787" w:rsidRDefault="001C351D" w:rsidP="00B74861">
      <w:pPr>
        <w:pBdr>
          <w:top w:val="nil"/>
          <w:left w:val="nil"/>
          <w:bottom w:val="nil"/>
          <w:right w:val="nil"/>
          <w:between w:val="nil"/>
        </w:pBdr>
        <w:spacing w:line="240" w:lineRule="auto"/>
        <w:ind w:left="720" w:hanging="720"/>
      </w:pPr>
      <w:r>
        <w:t xml:space="preserve">    </w:t>
      </w:r>
      <w:r>
        <w:tab/>
        <w:t>private ObservableCollection&lt;PetResponse&gt; _pets;</w:t>
      </w:r>
    </w:p>
    <w:p w:rsidR="00773787" w:rsidRDefault="001C351D" w:rsidP="00B74861">
      <w:pPr>
        <w:pBdr>
          <w:top w:val="nil"/>
          <w:left w:val="nil"/>
          <w:bottom w:val="nil"/>
          <w:right w:val="nil"/>
          <w:between w:val="nil"/>
        </w:pBdr>
        <w:spacing w:line="240" w:lineRule="auto"/>
        <w:ind w:left="720" w:hanging="720"/>
      </w:pPr>
      <w:r>
        <w:t xml:space="preserve">    </w:t>
      </w:r>
      <w:r>
        <w:tab/>
        <w:t>private bool _isRunning;</w:t>
      </w:r>
    </w:p>
    <w:p w:rsidR="00773787" w:rsidRDefault="001C351D" w:rsidP="00B74861">
      <w:pPr>
        <w:pBdr>
          <w:top w:val="nil"/>
          <w:left w:val="nil"/>
          <w:bottom w:val="nil"/>
          <w:right w:val="nil"/>
          <w:between w:val="nil"/>
        </w:pBdr>
        <w:spacing w:line="240" w:lineRule="auto"/>
        <w:ind w:left="720" w:hanging="720"/>
      </w:pPr>
      <w:r>
        <w:t xml:space="preserve">    </w:t>
      </w:r>
      <w:r>
        <w:tab/>
        <w:t>private bool _isEnabled;</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ssignModifyAgendaViewModel(</w:t>
      </w:r>
    </w:p>
    <w:p w:rsidR="00773787" w:rsidRDefault="001C351D" w:rsidP="00B74861">
      <w:pPr>
        <w:pBdr>
          <w:top w:val="nil"/>
          <w:left w:val="nil"/>
          <w:bottom w:val="nil"/>
          <w:right w:val="nil"/>
          <w:between w:val="nil"/>
        </w:pBdr>
        <w:spacing w:line="240" w:lineRule="auto"/>
        <w:ind w:left="720" w:hanging="720"/>
      </w:pPr>
      <w:r>
        <w:t xml:space="preserve">        </w:t>
      </w:r>
      <w:r>
        <w:tab/>
        <w:t>INavigationService navigationService) : base(navigationServic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Title = Languages.AssignModifyAgenda;</w:t>
      </w:r>
    </w:p>
    <w:p w:rsidR="00773787" w:rsidRDefault="001C351D" w:rsidP="00B74861">
      <w:pPr>
        <w:pBdr>
          <w:top w:val="nil"/>
          <w:left w:val="nil"/>
          <w:bottom w:val="nil"/>
          <w:right w:val="nil"/>
          <w:between w:val="nil"/>
        </w:pBdr>
        <w:spacing w:line="240" w:lineRule="auto"/>
        <w:ind w:left="720" w:hanging="720"/>
      </w:pPr>
      <w:r>
        <w:t xml:space="preserve">        </w:t>
      </w:r>
      <w:r>
        <w:tab/>
        <w:t>IsEnabled = tr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AgendaResponse 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agenda;</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agenda,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PetResponse Pe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bservableCollection&lt;PetResponse&gt; Pets</w:t>
      </w:r>
    </w:p>
    <w:p w:rsidR="00773787" w:rsidRDefault="001C351D" w:rsidP="00B74861">
      <w:pPr>
        <w:pBdr>
          <w:top w:val="nil"/>
          <w:left w:val="nil"/>
          <w:bottom w:val="nil"/>
          <w:right w:val="nil"/>
          <w:between w:val="nil"/>
        </w:pBdr>
        <w:spacing w:line="240" w:lineRule="auto"/>
        <w:ind w:left="720" w:hanging="720"/>
      </w:pPr>
      <w:r>
        <w:lastRenderedPageBreak/>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pets;</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pets,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Running</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Running;</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Running,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bool IsEnable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get =&gt; _isEnabled;</w:t>
      </w:r>
    </w:p>
    <w:p w:rsidR="00773787" w:rsidRDefault="001C351D" w:rsidP="00B74861">
      <w:pPr>
        <w:pBdr>
          <w:top w:val="nil"/>
          <w:left w:val="nil"/>
          <w:bottom w:val="nil"/>
          <w:right w:val="nil"/>
          <w:between w:val="nil"/>
        </w:pBdr>
        <w:spacing w:line="240" w:lineRule="auto"/>
        <w:ind w:left="720" w:hanging="720"/>
      </w:pPr>
      <w:r>
        <w:t xml:space="preserve">        </w:t>
      </w:r>
      <w:r>
        <w:tab/>
        <w:t>set =&gt; SetProperty(ref _isEnabled, value);</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ublic override void OnNavigatedTo(INavigationParameters parameter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base.OnNavigatedTo(parameters);</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if (parameters.ContainsKey("Agenda"))</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Agenda = parameters.GetValue&lt;AgendaResponse&gt;("Agenda");</w:t>
      </w:r>
    </w:p>
    <w:p w:rsidR="00773787" w:rsidRDefault="001C351D" w:rsidP="00B74861">
      <w:pPr>
        <w:pBdr>
          <w:top w:val="nil"/>
          <w:left w:val="nil"/>
          <w:bottom w:val="nil"/>
          <w:right w:val="nil"/>
          <w:between w:val="nil"/>
        </w:pBdr>
        <w:spacing w:line="240" w:lineRule="auto"/>
        <w:ind w:left="720" w:hanging="720"/>
      </w:pPr>
      <w:r>
        <w:t xml:space="preserve">            </w:t>
      </w:r>
      <w:r>
        <w:tab/>
        <w:t>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pBdr>
          <w:top w:val="nil"/>
          <w:left w:val="nil"/>
          <w:bottom w:val="nil"/>
          <w:right w:val="nil"/>
          <w:between w:val="nil"/>
        </w:pBdr>
        <w:spacing w:line="240" w:lineRule="auto"/>
        <w:ind w:left="720" w:hanging="720"/>
      </w:pPr>
      <w:r>
        <w:t xml:space="preserve">    </w:t>
      </w:r>
      <w:r>
        <w:tab/>
        <w:t>private void LoadPets()</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 xml:space="preserve">        </w:t>
      </w:r>
      <w:r>
        <w:tab/>
        <w:t>var owner = JsonConvert.DeserializeObject&lt;OwnerResponse&gt;(Settings.Owner);</w:t>
      </w:r>
    </w:p>
    <w:p w:rsidR="00773787" w:rsidRDefault="001C351D" w:rsidP="00B74861">
      <w:pPr>
        <w:pBdr>
          <w:top w:val="nil"/>
          <w:left w:val="nil"/>
          <w:bottom w:val="nil"/>
          <w:right w:val="nil"/>
          <w:between w:val="nil"/>
        </w:pBdr>
        <w:spacing w:line="240" w:lineRule="auto"/>
        <w:ind w:left="720" w:hanging="720"/>
      </w:pPr>
      <w:r>
        <w:t xml:space="preserve">        </w:t>
      </w:r>
      <w:r>
        <w:tab/>
        <w:t>Pets = new ObservableCollection&lt;PetResponse&gt;(owner.Pets);</w:t>
      </w:r>
    </w:p>
    <w:p w:rsidR="00773787" w:rsidRDefault="001C351D" w:rsidP="00B74861">
      <w:pPr>
        <w:pBdr>
          <w:top w:val="nil"/>
          <w:left w:val="nil"/>
          <w:bottom w:val="nil"/>
          <w:right w:val="nil"/>
          <w:between w:val="nil"/>
        </w:pBdr>
        <w:spacing w:line="240" w:lineRule="auto"/>
        <w:ind w:left="720" w:hanging="720"/>
      </w:pPr>
      <w:r>
        <w:t xml:space="preserve">        </w:t>
      </w:r>
      <w:r>
        <w:tab/>
        <w:t>Pet = Pets.FirstOrDefault(p =&gt; p.Id == _agenda.Pet.Id);</w:t>
      </w:r>
    </w:p>
    <w:p w:rsidR="00773787" w:rsidRDefault="001C351D" w:rsidP="00B74861">
      <w:pPr>
        <w:pBdr>
          <w:top w:val="nil"/>
          <w:left w:val="nil"/>
          <w:bottom w:val="nil"/>
          <w:right w:val="nil"/>
          <w:between w:val="nil"/>
        </w:pBdr>
        <w:spacing w:line="240" w:lineRule="auto"/>
        <w:ind w:left="720" w:hanging="720"/>
      </w:pPr>
      <w:r>
        <w:t xml:space="preserve">    </w:t>
      </w:r>
      <w:r>
        <w:tab/>
        <w:t>}</w:t>
      </w:r>
    </w:p>
    <w:p w:rsidR="00773787" w:rsidRDefault="001C351D" w:rsidP="00B74861">
      <w:pPr>
        <w:pBdr>
          <w:top w:val="nil"/>
          <w:left w:val="nil"/>
          <w:bottom w:val="nil"/>
          <w:right w:val="nil"/>
          <w:between w:val="nil"/>
        </w:pBdr>
        <w:spacing w:line="240" w:lineRule="auto"/>
        <w:ind w:left="720" w:hanging="720"/>
      </w:pPr>
      <w:r>
        <w:tab/>
        <w:t>}</w:t>
      </w:r>
    </w:p>
    <w:p w:rsidR="00773787" w:rsidRDefault="001C351D" w:rsidP="00B74861">
      <w:pPr>
        <w:pBdr>
          <w:top w:val="nil"/>
          <w:left w:val="nil"/>
          <w:bottom w:val="nil"/>
          <w:right w:val="nil"/>
          <w:between w:val="nil"/>
        </w:pBdr>
        <w:spacing w:line="240" w:lineRule="auto"/>
        <w:ind w:left="720" w:hanging="720"/>
      </w:pPr>
      <w:r>
        <w:t>}</w:t>
      </w:r>
    </w:p>
    <w:p w:rsidR="00773787" w:rsidRDefault="00773787" w:rsidP="00B74861">
      <w:pPr>
        <w:pBdr>
          <w:top w:val="nil"/>
          <w:left w:val="nil"/>
          <w:bottom w:val="nil"/>
          <w:right w:val="nil"/>
          <w:between w:val="nil"/>
        </w:pBdr>
        <w:spacing w:line="240" w:lineRule="auto"/>
        <w:ind w:left="720" w:hanging="720"/>
      </w:pPr>
    </w:p>
    <w:p w:rsidR="00773787" w:rsidRDefault="001C351D" w:rsidP="00B74861">
      <w:pPr>
        <w:numPr>
          <w:ilvl w:val="0"/>
          <w:numId w:val="25"/>
        </w:numPr>
        <w:spacing w:line="240" w:lineRule="auto"/>
        <w:ind w:hanging="720"/>
      </w:pPr>
      <w:r>
        <w:t>Test it that we do until this momen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Add a literal for </w:t>
      </w:r>
      <w:r>
        <w:rPr>
          <w:b/>
        </w:rPr>
        <w:t>CancelAgendaMessag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CancelAgendaMessage =&gt; Resource.CancelAgendaMessage;</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ssignModify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NavigationService _navigationService;</w:t>
      </w:r>
    </w:p>
    <w:p w:rsidR="00773787" w:rsidRDefault="001C351D" w:rsidP="00B74861">
      <w:pPr>
        <w:spacing w:line="240" w:lineRule="auto"/>
        <w:ind w:left="720" w:hanging="720"/>
        <w:rPr>
          <w:highlight w:val="yellow"/>
        </w:rPr>
      </w:pPr>
      <w:r>
        <w:rPr>
          <w:highlight w:val="yellow"/>
        </w:rPr>
        <w:t>private readonly IApiService _apiService;</w:t>
      </w:r>
    </w:p>
    <w:p w:rsidR="00773787" w:rsidRDefault="001C351D" w:rsidP="00B74861">
      <w:pPr>
        <w:spacing w:line="240" w:lineRule="auto"/>
        <w:ind w:left="720" w:hanging="720"/>
        <w:rPr>
          <w:highlight w:val="yellow"/>
        </w:rPr>
      </w:pPr>
      <w:r>
        <w:rPr>
          <w:highlight w:val="yellow"/>
        </w:rPr>
        <w:t>private DelegateCommand _assignCommand;</w:t>
      </w:r>
    </w:p>
    <w:p w:rsidR="00773787" w:rsidRDefault="001C351D" w:rsidP="00B74861">
      <w:pPr>
        <w:spacing w:line="240" w:lineRule="auto"/>
        <w:ind w:left="720" w:hanging="720"/>
        <w:rPr>
          <w:highlight w:val="yellow"/>
        </w:rPr>
      </w:pPr>
      <w:r>
        <w:rPr>
          <w:highlight w:val="yellow"/>
        </w:rPr>
        <w:t>private DelegateCommand _cancelCommand;</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AssignModifyAgendaViewModel(</w:t>
      </w:r>
    </w:p>
    <w:p w:rsidR="00773787" w:rsidRDefault="001C351D" w:rsidP="00B74861">
      <w:pPr>
        <w:spacing w:line="240" w:lineRule="auto"/>
        <w:ind w:left="720" w:hanging="720"/>
        <w:rPr>
          <w:highlight w:val="yellow"/>
        </w:rPr>
      </w:pPr>
      <w:r>
        <w:rPr>
          <w:highlight w:val="yellow"/>
        </w:rPr>
        <w:tab/>
        <w:t>INavigationService navigationService,</w:t>
      </w:r>
    </w:p>
    <w:p w:rsidR="00773787" w:rsidRDefault="001C351D" w:rsidP="00B74861">
      <w:pPr>
        <w:spacing w:line="240" w:lineRule="auto"/>
        <w:ind w:left="720" w:hanging="720"/>
      </w:pPr>
      <w:r>
        <w:rPr>
          <w:highlight w:val="yellow"/>
        </w:rPr>
        <w:tab/>
        <w:t>IApiService apiService)</w:t>
      </w:r>
      <w:r>
        <w:t xml:space="preserve">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ab/>
        <w:t>_navigationService = navigationService;</w:t>
      </w:r>
    </w:p>
    <w:p w:rsidR="00773787" w:rsidRDefault="001C351D" w:rsidP="00B74861">
      <w:pPr>
        <w:spacing w:line="240" w:lineRule="auto"/>
        <w:ind w:left="720" w:hanging="720"/>
        <w:rPr>
          <w:highlight w:val="yellow"/>
        </w:rPr>
      </w:pPr>
      <w:r>
        <w:rPr>
          <w:highlight w:val="yellow"/>
        </w:rPr>
        <w:tab/>
        <w:t>_apiService = apiService;</w:t>
      </w:r>
    </w:p>
    <w:p w:rsidR="00773787" w:rsidRDefault="001C351D" w:rsidP="00B74861">
      <w:pPr>
        <w:spacing w:line="240" w:lineRule="auto"/>
        <w:ind w:left="720" w:hanging="720"/>
      </w:pPr>
      <w:r>
        <w:tab/>
        <w:t>Title = Languages.AssignModifyAgenda;</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DelegateCommand AssignCommand =&gt; _assignCommand ?? (_assignCommand = new DelegateCommand(Assig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elegateCommand CancelCommand =&gt; _cancelCommand ?? (_cancelCommand = new DelegateCommand(Cancel));</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Assign()</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isValid = await ValidateData();</w:t>
      </w:r>
    </w:p>
    <w:p w:rsidR="00773787" w:rsidRDefault="001C351D" w:rsidP="00B74861">
      <w:pPr>
        <w:spacing w:line="240" w:lineRule="auto"/>
        <w:ind w:left="720" w:hanging="720"/>
        <w:rPr>
          <w:highlight w:val="yellow"/>
        </w:rPr>
      </w:pPr>
      <w:r>
        <w:rPr>
          <w:highlight w:val="yellow"/>
        </w:rPr>
        <w:tab/>
        <w:t>if (!isValid)</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lastRenderedPageBreak/>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owner = JsonConvert.DeserializeObject&lt;OwnerResponse&gt;(Settings.Owner);</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AssignReques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gendaId = Agenda.Id,</w:t>
      </w:r>
    </w:p>
    <w:p w:rsidR="00773787" w:rsidRDefault="001C351D" w:rsidP="00B74861">
      <w:pPr>
        <w:spacing w:line="240" w:lineRule="auto"/>
        <w:ind w:left="720" w:hanging="720"/>
        <w:rPr>
          <w:highlight w:val="yellow"/>
        </w:rPr>
      </w:pPr>
      <w:r>
        <w:rPr>
          <w:highlight w:val="yellow"/>
        </w:rPr>
        <w:t xml:space="preserve">    </w:t>
      </w:r>
      <w:r>
        <w:rPr>
          <w:highlight w:val="yellow"/>
        </w:rPr>
        <w:tab/>
        <w:t>OwnerId = owner.Id,</w:t>
      </w:r>
    </w:p>
    <w:p w:rsidR="00773787" w:rsidRDefault="001C351D" w:rsidP="00B74861">
      <w:pPr>
        <w:spacing w:line="240" w:lineRule="auto"/>
        <w:ind w:left="720" w:hanging="720"/>
        <w:rPr>
          <w:highlight w:val="yellow"/>
        </w:rPr>
      </w:pPr>
      <w:r>
        <w:rPr>
          <w:highlight w:val="yellow"/>
        </w:rPr>
        <w:t xml:space="preserve">    </w:t>
      </w:r>
      <w:r>
        <w:rPr>
          <w:highlight w:val="yellow"/>
        </w:rPr>
        <w:tab/>
        <w:t>PetId = Pet.Id,</w:t>
      </w:r>
    </w:p>
    <w:p w:rsidR="00773787" w:rsidRDefault="001C351D" w:rsidP="00B74861">
      <w:pPr>
        <w:spacing w:line="240" w:lineRule="auto"/>
        <w:ind w:left="720" w:hanging="720"/>
        <w:rPr>
          <w:highlight w:val="yellow"/>
        </w:rPr>
      </w:pPr>
      <w:r>
        <w:rPr>
          <w:highlight w:val="yellow"/>
        </w:rPr>
        <w:t xml:space="preserve">    </w:t>
      </w:r>
      <w:r>
        <w:rPr>
          <w:highlight w:val="yellow"/>
        </w:rPr>
        <w:tab/>
        <w:t>Remarks = Agenda.Remarks</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PostAsync(url, "/api", "/Agenda/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Task&lt;bool&gt; ValidateData()</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if (Pet == null)</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Languages.PetError,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rivate async void Cancel()</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answer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Confirm,</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AgendaMessage,</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answer)</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ab/>
        <w:t>IsRunning = true;</w:t>
      </w:r>
    </w:p>
    <w:p w:rsidR="00773787" w:rsidRDefault="001C351D" w:rsidP="00B74861">
      <w:pPr>
        <w:spacing w:line="240" w:lineRule="auto"/>
        <w:ind w:left="720" w:hanging="720"/>
        <w:rPr>
          <w:highlight w:val="yellow"/>
        </w:rPr>
      </w:pPr>
      <w:r>
        <w:rPr>
          <w:highlight w:val="yellow"/>
        </w:rPr>
        <w:tab/>
        <w:t>IsEnabled = fals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quest = new UnAssignRequest { AgendaId = Agenda.Id };</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1C351D" w:rsidP="00B74861">
      <w:pPr>
        <w:spacing w:line="240" w:lineRule="auto"/>
        <w:ind w:left="720" w:hanging="720"/>
        <w:rPr>
          <w:highlight w:val="yellow"/>
        </w:rPr>
      </w:pPr>
      <w:r>
        <w:rPr>
          <w:highlight w:val="yellow"/>
        </w:rPr>
        <w:tab/>
        <w:t>var response = await _apiService.PostAsync(url, "/api", "/Agenda/UnAssignAgenda", request,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sRunning = false;</w:t>
      </w:r>
    </w:p>
    <w:p w:rsidR="00773787" w:rsidRDefault="001C351D" w:rsidP="00B74861">
      <w:pPr>
        <w:spacing w:line="240" w:lineRule="auto"/>
        <w:ind w:left="720" w:hanging="720"/>
        <w:rPr>
          <w:highlight w:val="yellow"/>
        </w:rPr>
      </w:pPr>
      <w:r>
        <w:rPr>
          <w:highlight w:val="yellow"/>
        </w:rPr>
        <w:tab/>
        <w:t>IsEnabled = tru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lastRenderedPageBreak/>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parameters = new NavigationParamet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 "Refresh", true }</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await _navigationService.GoBackAsync(parameters);</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 xml:space="preserve">Modify the </w:t>
      </w:r>
      <w:r>
        <w:rPr>
          <w:b/>
        </w:rPr>
        <w:t>AgendaViewModel</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void OnNavigatedTo(INavigationParameters paramet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base.OnNavigatedTo(parameters);</w:t>
      </w:r>
    </w:p>
    <w:p w:rsidR="00773787" w:rsidRDefault="00773787" w:rsidP="00B74861">
      <w:pPr>
        <w:spacing w:line="240" w:lineRule="auto"/>
        <w:ind w:left="720" w:hanging="720"/>
      </w:pPr>
    </w:p>
    <w:p w:rsidR="00773787" w:rsidRDefault="001C351D" w:rsidP="00B74861">
      <w:pPr>
        <w:spacing w:line="240" w:lineRule="auto"/>
        <w:ind w:left="720" w:hanging="720"/>
      </w:pPr>
      <w:r>
        <w:tab/>
        <w:t>if (parameters.ContainsKey("Refresh"))</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LoadAgenda();</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5"/>
        </w:numPr>
        <w:spacing w:line="240" w:lineRule="auto"/>
        <w:ind w:hanging="720"/>
      </w:pPr>
      <w:r>
        <w:t>Test it.</w:t>
      </w:r>
    </w:p>
    <w:p w:rsidR="00773787" w:rsidRDefault="001C351D" w:rsidP="00B74861">
      <w:pPr>
        <w:pStyle w:val="Ttulo2"/>
        <w:spacing w:line="240" w:lineRule="auto"/>
        <w:ind w:left="720" w:hanging="720"/>
      </w:pPr>
      <w:bookmarkStart w:id="53" w:name="_cgyol3lxmf51" w:colFirst="0" w:colLast="0"/>
      <w:bookmarkEnd w:id="53"/>
      <w:r>
        <w:t>Show the map and move to current location</w:t>
      </w:r>
    </w:p>
    <w:p w:rsidR="00773787" w:rsidRDefault="001C351D" w:rsidP="00B74861">
      <w:pPr>
        <w:numPr>
          <w:ilvl w:val="0"/>
          <w:numId w:val="34"/>
        </w:numPr>
        <w:spacing w:line="240" w:lineRule="auto"/>
        <w:ind w:hanging="720"/>
      </w:pPr>
      <w:r>
        <w:t xml:space="preserve">Update the NuGet </w:t>
      </w:r>
      <w:r>
        <w:rPr>
          <w:b/>
        </w:rPr>
        <w:t>Xamarin.Forms</w:t>
      </w:r>
      <w:r>
        <w:t xml:space="preserve"> packages in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arin.Forms.Maps</w:t>
      </w:r>
      <w:r>
        <w:t xml:space="preserve"> to all mobility projects.</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NuGet </w:t>
      </w:r>
      <w:r>
        <w:rPr>
          <w:b/>
        </w:rPr>
        <w:t>Xam.Plugin.Geolocator</w:t>
      </w:r>
      <w:r>
        <w:t xml:space="preserve"> to all mobility projects and </w:t>
      </w:r>
      <w:r>
        <w:rPr>
          <w:b/>
        </w:rPr>
        <w:t>Common</w:t>
      </w:r>
      <w:r>
        <w:t xml:space="preserve"> projec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Get a key for your maps in Google Service: https://developers.google.com/maps/?hl=es-419</w:t>
      </w:r>
    </w:p>
    <w:p w:rsidR="00773787" w:rsidRDefault="001C351D" w:rsidP="00B74861">
      <w:pPr>
        <w:spacing w:line="240" w:lineRule="auto"/>
        <w:ind w:left="720" w:hanging="720"/>
      </w:pPr>
      <w:r>
        <w:t xml:space="preserve"> </w:t>
      </w:r>
    </w:p>
    <w:p w:rsidR="00773787" w:rsidRDefault="001C351D" w:rsidP="00B74861">
      <w:pPr>
        <w:numPr>
          <w:ilvl w:val="0"/>
          <w:numId w:val="34"/>
        </w:numPr>
        <w:spacing w:line="240" w:lineRule="auto"/>
        <w:ind w:hanging="720"/>
      </w:pPr>
      <w:r>
        <w:t xml:space="preserve">Modify the </w:t>
      </w:r>
      <w:r>
        <w:rPr>
          <w:b/>
        </w:rPr>
        <w:t>AndroidManifest.xml</w:t>
      </w:r>
      <w:r>
        <w:t xml:space="preserve"> (replace the key for your own map key):</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lt;?xml version="1.0" encoding="utf-8"?&gt;</w:t>
      </w:r>
    </w:p>
    <w:p w:rsidR="00773787" w:rsidRDefault="001C351D" w:rsidP="00B74861">
      <w:pPr>
        <w:spacing w:line="240" w:lineRule="auto"/>
        <w:ind w:left="720" w:hanging="720"/>
      </w:pPr>
      <w:r>
        <w:t>&lt;manifest xmlns:android="http://schemas.android.com/apk/res/android" android:versionCode="1" android:versionName="1.0" package="com.zulusoftware.myvet" android:installLocation="auto"&gt;</w:t>
      </w:r>
    </w:p>
    <w:p w:rsidR="00773787" w:rsidRDefault="001C351D" w:rsidP="00B74861">
      <w:pPr>
        <w:spacing w:line="240" w:lineRule="auto"/>
        <w:ind w:left="720" w:hanging="720"/>
      </w:pPr>
      <w:r>
        <w:t xml:space="preserve">    &lt;uses-sdk android:minSdkVersion="21" android:targetSdkVersion="28" /&gt;</w:t>
      </w:r>
    </w:p>
    <w:p w:rsidR="00773787" w:rsidRDefault="001C351D" w:rsidP="00B74861">
      <w:pPr>
        <w:spacing w:line="240" w:lineRule="auto"/>
        <w:ind w:left="720" w:hanging="720"/>
      </w:pPr>
      <w:r>
        <w:t xml:space="preserve">    &lt;uses-permission android:name="android.permission.INTERNET" /&gt;</w:t>
      </w:r>
    </w:p>
    <w:p w:rsidR="00773787" w:rsidRDefault="001C351D" w:rsidP="00B74861">
      <w:pPr>
        <w:spacing w:line="240" w:lineRule="auto"/>
        <w:ind w:left="720" w:hanging="720"/>
      </w:pPr>
      <w:r>
        <w:t xml:space="preserve">  &lt;uses-permission android:name="android.permission.ACCESS_WIFI_STATE" /&gt;</w:t>
      </w:r>
    </w:p>
    <w:p w:rsidR="00773787" w:rsidRDefault="001C351D" w:rsidP="00B74861">
      <w:pPr>
        <w:spacing w:line="240" w:lineRule="auto"/>
        <w:ind w:left="720" w:hanging="720"/>
      </w:pPr>
      <w:r>
        <w:t xml:space="preserve">  &lt;uses-permission android:name="android.permission.ACCESS_NETWORK_STATE" /&gt;</w:t>
      </w:r>
    </w:p>
    <w:p w:rsidR="00773787" w:rsidRDefault="001C351D" w:rsidP="00B74861">
      <w:pPr>
        <w:spacing w:line="240" w:lineRule="auto"/>
        <w:ind w:left="720" w:hanging="720"/>
      </w:pPr>
      <w:r>
        <w:t xml:space="preserve">  &lt;uses-permission android:name="android.permission.CAMERA" /&gt;</w:t>
      </w:r>
    </w:p>
    <w:p w:rsidR="00773787" w:rsidRDefault="001C351D" w:rsidP="00B74861">
      <w:pPr>
        <w:spacing w:line="240" w:lineRule="auto"/>
        <w:ind w:left="720" w:hanging="720"/>
      </w:pPr>
      <w:r>
        <w:t xml:space="preserve">  &lt;uses-permission android:name="android.permission.WRITE_EXTERNAL_STORAGE" /&gt;</w:t>
      </w:r>
    </w:p>
    <w:p w:rsidR="00773787" w:rsidRDefault="001C351D" w:rsidP="00B74861">
      <w:pPr>
        <w:spacing w:line="240" w:lineRule="auto"/>
        <w:ind w:left="720" w:hanging="720"/>
      </w:pPr>
      <w:r>
        <w:t xml:space="preserve">  &lt;uses-permission android:name="android.permission.READ_EXTERNAL_STORAGE" /&gt;</w:t>
      </w:r>
    </w:p>
    <w:p w:rsidR="00773787" w:rsidRDefault="001C351D" w:rsidP="00B74861">
      <w:pPr>
        <w:spacing w:line="240" w:lineRule="auto"/>
        <w:ind w:left="720" w:hanging="720"/>
        <w:rPr>
          <w:highlight w:val="yellow"/>
        </w:rPr>
      </w:pPr>
      <w:r>
        <w:rPr>
          <w:highlight w:val="yellow"/>
        </w:rPr>
        <w:t xml:space="preserve">  &lt;uses-permission android:name="android.permission.ACCESS_MOCK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LOCATION_EXTRA_COMMANDS" /&gt;</w:t>
      </w:r>
    </w:p>
    <w:p w:rsidR="00773787" w:rsidRDefault="001C351D" w:rsidP="00B74861">
      <w:pPr>
        <w:spacing w:line="240" w:lineRule="auto"/>
        <w:ind w:left="720" w:hanging="720"/>
        <w:rPr>
          <w:highlight w:val="yellow"/>
        </w:rPr>
      </w:pPr>
      <w:r>
        <w:rPr>
          <w:highlight w:val="yellow"/>
        </w:rPr>
        <w:t xml:space="preserve">  &lt;uses-permission android:name="android.permission.ACCESS_FINE_LOCATION" /&gt;</w:t>
      </w:r>
    </w:p>
    <w:p w:rsidR="00773787" w:rsidRDefault="001C351D" w:rsidP="00B74861">
      <w:pPr>
        <w:spacing w:line="240" w:lineRule="auto"/>
        <w:ind w:left="720" w:hanging="720"/>
        <w:rPr>
          <w:highlight w:val="yellow"/>
        </w:rPr>
      </w:pPr>
      <w:r>
        <w:rPr>
          <w:highlight w:val="yellow"/>
        </w:rPr>
        <w:t xml:space="preserve">  &lt;uses-permission android:name="android.permission.ACCESS_COARSE_LOCATION" /&gt;</w:t>
      </w:r>
    </w:p>
    <w:p w:rsidR="00773787" w:rsidRDefault="001C351D" w:rsidP="00B74861">
      <w:pPr>
        <w:spacing w:line="240" w:lineRule="auto"/>
        <w:ind w:left="720" w:hanging="720"/>
      </w:pPr>
      <w:r>
        <w:t xml:space="preserve">  &lt;application android:label="My Vet" android:icon="@mipmap/ic_launcher"&gt;</w:t>
      </w:r>
    </w:p>
    <w:p w:rsidR="00773787" w:rsidRDefault="001C351D" w:rsidP="00B74861">
      <w:pPr>
        <w:spacing w:line="240" w:lineRule="auto"/>
        <w:ind w:left="720" w:hanging="720"/>
        <w:rPr>
          <w:highlight w:val="yellow"/>
        </w:rPr>
      </w:pPr>
      <w:r>
        <w:rPr>
          <w:highlight w:val="yellow"/>
        </w:rPr>
        <w:tab/>
        <w:t>&lt;meta-data</w:t>
      </w:r>
    </w:p>
    <w:p w:rsidR="00773787" w:rsidRDefault="001C351D" w:rsidP="00B74861">
      <w:pPr>
        <w:spacing w:line="240" w:lineRule="auto"/>
        <w:ind w:left="720" w:hanging="720"/>
        <w:rPr>
          <w:highlight w:val="yellow"/>
        </w:rPr>
      </w:pPr>
      <w:r>
        <w:rPr>
          <w:highlight w:val="yellow"/>
        </w:rPr>
        <w:t xml:space="preserve">    </w:t>
      </w:r>
      <w:r>
        <w:rPr>
          <w:highlight w:val="yellow"/>
        </w:rPr>
        <w:tab/>
        <w:t>android:name="com.google.android.maps.v2.API_KEY"</w:t>
      </w:r>
    </w:p>
    <w:p w:rsidR="00773787" w:rsidRDefault="001C351D" w:rsidP="00B74861">
      <w:pPr>
        <w:spacing w:line="240" w:lineRule="auto"/>
        <w:ind w:left="720" w:hanging="720"/>
        <w:rPr>
          <w:highlight w:val="yellow"/>
        </w:rPr>
      </w:pPr>
      <w:r>
        <w:rPr>
          <w:highlight w:val="yellow"/>
        </w:rPr>
        <w:t xml:space="preserve">    </w:t>
      </w:r>
      <w:r>
        <w:rPr>
          <w:highlight w:val="yellow"/>
        </w:rPr>
        <w:tab/>
        <w:t>android:value="AIzaSyAtxvXVhbzV9OTwZh8UxVsW2A58WYf-Btc" /&gt;</w:t>
      </w:r>
    </w:p>
    <w:p w:rsidR="00773787" w:rsidRDefault="001C351D" w:rsidP="00B74861">
      <w:pPr>
        <w:spacing w:line="240" w:lineRule="auto"/>
        <w:ind w:left="720" w:hanging="720"/>
      </w:pPr>
      <w:r>
        <w:tab/>
        <w:t>&lt;provider android:name="android.support.v4.content.FileProvider"</w:t>
      </w:r>
    </w:p>
    <w:p w:rsidR="00773787" w:rsidRDefault="001C351D" w:rsidP="00B74861">
      <w:pPr>
        <w:spacing w:line="240" w:lineRule="auto"/>
        <w:ind w:left="720" w:hanging="720"/>
      </w:pPr>
      <w:r>
        <w:t xml:space="preserve">        </w:t>
      </w:r>
      <w:r>
        <w:tab/>
        <w:t>android:authorities="${applicationId}.fileprovider"</w:t>
      </w:r>
    </w:p>
    <w:p w:rsidR="00773787" w:rsidRDefault="001C351D" w:rsidP="00B74861">
      <w:pPr>
        <w:spacing w:line="240" w:lineRule="auto"/>
        <w:ind w:left="720" w:hanging="720"/>
      </w:pPr>
      <w:r>
        <w:t xml:space="preserve">        </w:t>
      </w:r>
      <w:r>
        <w:tab/>
        <w:t>android:exported="false"</w:t>
      </w:r>
    </w:p>
    <w:p w:rsidR="00773787" w:rsidRDefault="001C351D" w:rsidP="00B74861">
      <w:pPr>
        <w:spacing w:line="240" w:lineRule="auto"/>
        <w:ind w:left="720" w:hanging="720"/>
      </w:pPr>
      <w:r>
        <w:t xml:space="preserve">        </w:t>
      </w:r>
      <w:r>
        <w:tab/>
        <w:t>android:grantUriPermissions="true"&gt;</w:t>
      </w:r>
    </w:p>
    <w:p w:rsidR="00773787" w:rsidRDefault="001C351D" w:rsidP="00B74861">
      <w:pPr>
        <w:spacing w:line="240" w:lineRule="auto"/>
        <w:ind w:left="720" w:hanging="720"/>
      </w:pPr>
      <w:r>
        <w:t xml:space="preserve">  </w:t>
      </w:r>
      <w:r>
        <w:tab/>
        <w:t>&lt;meta-data android:name="android.support.FILE_PROVIDER_PATHS"</w:t>
      </w:r>
    </w:p>
    <w:p w:rsidR="00773787" w:rsidRDefault="001C351D" w:rsidP="00B74861">
      <w:pPr>
        <w:spacing w:line="240" w:lineRule="auto"/>
        <w:ind w:left="720" w:hanging="720"/>
      </w:pPr>
      <w:r>
        <w:t xml:space="preserve">            </w:t>
      </w:r>
      <w:r>
        <w:tab/>
        <w:t>android:resource="@xml/file_paths"&gt;&lt;/meta-data&gt;</w:t>
      </w:r>
    </w:p>
    <w:p w:rsidR="00773787" w:rsidRDefault="001C351D" w:rsidP="00B74861">
      <w:pPr>
        <w:spacing w:line="240" w:lineRule="auto"/>
        <w:ind w:left="720" w:hanging="720"/>
      </w:pPr>
      <w:r>
        <w:tab/>
        <w:t>&lt;/provider&gt;</w:t>
      </w:r>
    </w:p>
    <w:p w:rsidR="00773787" w:rsidRDefault="001C351D" w:rsidP="00B74861">
      <w:pPr>
        <w:spacing w:line="240" w:lineRule="auto"/>
        <w:ind w:left="720" w:hanging="720"/>
      </w:pPr>
      <w:r>
        <w:t xml:space="preserve">  &lt;/application&gt;</w:t>
      </w:r>
    </w:p>
    <w:p w:rsidR="00773787" w:rsidRDefault="001C351D" w:rsidP="00B74861">
      <w:pPr>
        <w:spacing w:line="240" w:lineRule="auto"/>
        <w:ind w:left="720" w:hanging="720"/>
      </w:pPr>
      <w:r>
        <w:t>&lt;/manifest&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info.plist</w:t>
      </w:r>
      <w:r>
        <w:t>:</w:t>
      </w:r>
    </w:p>
    <w:p w:rsidR="00773787" w:rsidRDefault="00773787" w:rsidP="00B74861">
      <w:pPr>
        <w:spacing w:line="240" w:lineRule="auto"/>
        <w:ind w:left="720" w:hanging="720"/>
      </w:pPr>
    </w:p>
    <w:p w:rsidR="00773787" w:rsidRDefault="001C351D" w:rsidP="00B74861">
      <w:pPr>
        <w:spacing w:line="240" w:lineRule="auto"/>
        <w:ind w:left="720" w:hanging="720"/>
      </w:pPr>
      <w:r>
        <w:t>&lt;key&gt;NSLocationAlwaysUsageDescription&lt;/key&gt;</w:t>
      </w:r>
    </w:p>
    <w:p w:rsidR="00773787" w:rsidRDefault="001C351D" w:rsidP="00B74861">
      <w:pPr>
        <w:spacing w:line="240" w:lineRule="auto"/>
        <w:ind w:left="720" w:hanging="720"/>
      </w:pPr>
      <w:r>
        <w:t>&lt;string&gt;Can we use your location at all times?&lt;/string&gt;</w:t>
      </w:r>
    </w:p>
    <w:p w:rsidR="00773787" w:rsidRDefault="001C351D" w:rsidP="00B74861">
      <w:pPr>
        <w:spacing w:line="240" w:lineRule="auto"/>
        <w:ind w:left="720" w:hanging="720"/>
      </w:pPr>
      <w:r>
        <w:t>&lt;key&gt;NSLocationWhenInUseUsageDescription&lt;/key&gt;</w:t>
      </w:r>
    </w:p>
    <w:p w:rsidR="00773787" w:rsidRDefault="001C351D" w:rsidP="00B74861">
      <w:pPr>
        <w:spacing w:line="240" w:lineRule="auto"/>
        <w:ind w:left="720" w:hanging="720"/>
      </w:pPr>
      <w:r>
        <w:t>&lt;string&gt;Can we use your location when your app is being used?&lt;/string&gt;</w:t>
      </w:r>
    </w:p>
    <w:p w:rsidR="00773787" w:rsidRDefault="001C351D" w:rsidP="00B74861">
      <w:pPr>
        <w:spacing w:line="240" w:lineRule="auto"/>
        <w:ind w:left="720" w:hanging="720"/>
      </w:pPr>
      <w:r>
        <w:t>&lt;key&gt;NSLocationAlwaysAndWhenInUseUsageDescription&lt;/key&gt;</w:t>
      </w:r>
    </w:p>
    <w:p w:rsidR="00773787" w:rsidRDefault="001C351D" w:rsidP="00B74861">
      <w:pPr>
        <w:spacing w:line="240" w:lineRule="auto"/>
        <w:ind w:left="720" w:hanging="720"/>
      </w:pPr>
      <w:r>
        <w:t>&lt;string&gt;Can we use your location at all times?&lt;/string&g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inActivity</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OnCreate(Bundle bundl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TabLayoutResource = Resource.Layout.Tabbar;</w:t>
      </w:r>
    </w:p>
    <w:p w:rsidR="00773787" w:rsidRDefault="001C351D" w:rsidP="00B74861">
      <w:pPr>
        <w:spacing w:line="240" w:lineRule="auto"/>
        <w:ind w:left="720" w:hanging="720"/>
      </w:pPr>
      <w:r>
        <w:tab/>
        <w:t>ToolbarResource = Resource.Layout.Toolbar;</w:t>
      </w:r>
    </w:p>
    <w:p w:rsidR="00773787" w:rsidRDefault="00773787" w:rsidP="00B74861">
      <w:pPr>
        <w:spacing w:line="240" w:lineRule="auto"/>
        <w:ind w:left="720" w:hanging="720"/>
      </w:pPr>
    </w:p>
    <w:p w:rsidR="00773787" w:rsidRDefault="001C351D" w:rsidP="00B74861">
      <w:pPr>
        <w:spacing w:line="240" w:lineRule="auto"/>
        <w:ind w:left="720" w:hanging="720"/>
      </w:pPr>
      <w:r>
        <w:tab/>
        <w:t>base.OnCreate(bundle);</w:t>
      </w:r>
    </w:p>
    <w:p w:rsidR="00773787" w:rsidRDefault="001C351D" w:rsidP="00B74861">
      <w:pPr>
        <w:spacing w:line="240" w:lineRule="auto"/>
        <w:ind w:left="720" w:hanging="720"/>
      </w:pPr>
      <w:r>
        <w:tab/>
        <w:t>CrossCurrentActivity.Current.Init(this, bundle);</w:t>
      </w:r>
    </w:p>
    <w:p w:rsidR="00773787" w:rsidRDefault="00773787" w:rsidP="00B74861">
      <w:pPr>
        <w:spacing w:line="240" w:lineRule="auto"/>
        <w:ind w:left="720" w:hanging="720"/>
      </w:pPr>
    </w:p>
    <w:p w:rsidR="00773787" w:rsidRDefault="001C351D" w:rsidP="00B74861">
      <w:pPr>
        <w:spacing w:line="240" w:lineRule="auto"/>
        <w:ind w:left="720" w:hanging="720"/>
      </w:pPr>
      <w:r>
        <w:tab/>
        <w:t>global::Xamarin.Forms.Forms.Init(this, bundle);</w:t>
      </w:r>
    </w:p>
    <w:p w:rsidR="00773787" w:rsidRDefault="001C351D" w:rsidP="00B74861">
      <w:pPr>
        <w:spacing w:line="240" w:lineRule="auto"/>
        <w:ind w:left="720" w:hanging="720"/>
        <w:rPr>
          <w:highlight w:val="yellow"/>
        </w:rPr>
      </w:pPr>
      <w:r>
        <w:rPr>
          <w:highlight w:val="yellow"/>
        </w:rPr>
        <w:tab/>
        <w:t>Xamarin.FormsMaps.Init(this, bundle);</w:t>
      </w:r>
    </w:p>
    <w:p w:rsidR="00773787" w:rsidRDefault="001C351D" w:rsidP="00B74861">
      <w:pPr>
        <w:spacing w:line="240" w:lineRule="auto"/>
        <w:ind w:left="720" w:hanging="720"/>
      </w:pPr>
      <w:r>
        <w:tab/>
        <w:t>LoadApplication(new App(new AndroidInitializer()));</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AppDelegat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override bool FinishedLaunching(UIApplication app, NSDictionary option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global::Xamarin.Forms.Forms.Init();</w:t>
      </w:r>
    </w:p>
    <w:p w:rsidR="00773787" w:rsidRDefault="001C351D" w:rsidP="00B74861">
      <w:pPr>
        <w:spacing w:line="240" w:lineRule="auto"/>
        <w:ind w:left="720" w:hanging="720"/>
        <w:rPr>
          <w:highlight w:val="yellow"/>
        </w:rPr>
      </w:pPr>
      <w:r>
        <w:rPr>
          <w:highlight w:val="yellow"/>
        </w:rPr>
        <w:tab/>
        <w:t>Xamarin.FormsMaps.Init();</w:t>
      </w:r>
    </w:p>
    <w:p w:rsidR="00773787" w:rsidRDefault="001C351D" w:rsidP="00B74861">
      <w:pPr>
        <w:spacing w:line="240" w:lineRule="auto"/>
        <w:ind w:left="720" w:hanging="720"/>
      </w:pPr>
      <w:r>
        <w:tab/>
        <w:t>LoadApplication(new App(new iOSInitializer()));</w:t>
      </w:r>
    </w:p>
    <w:p w:rsidR="00773787" w:rsidRDefault="00773787" w:rsidP="00B74861">
      <w:pPr>
        <w:spacing w:line="240" w:lineRule="auto"/>
        <w:ind w:left="720" w:hanging="720"/>
      </w:pPr>
    </w:p>
    <w:p w:rsidR="00773787" w:rsidRDefault="001C351D" w:rsidP="00B74861">
      <w:pPr>
        <w:spacing w:line="240" w:lineRule="auto"/>
        <w:ind w:left="720" w:hanging="720"/>
      </w:pPr>
      <w:r>
        <w:tab/>
        <w:t>return base.FinishedLaunching(app, options);</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s</w:t>
      </w:r>
      <w:r>
        <w:t xml:space="preserve"> page:</w:t>
      </w:r>
    </w:p>
    <w:p w:rsidR="00773787" w:rsidRDefault="00773787" w:rsidP="00B74861">
      <w:pPr>
        <w:spacing w:line="240" w:lineRule="auto"/>
        <w:ind w:left="720" w:hanging="720"/>
      </w:pPr>
    </w:p>
    <w:p w:rsidR="00773787" w:rsidRDefault="001C351D" w:rsidP="00B74861">
      <w:pPr>
        <w:spacing w:line="240" w:lineRule="auto"/>
        <w:ind w:left="720" w:hanging="720"/>
      </w:pPr>
      <w:r>
        <w:t>&lt;?xml version="1.0" encoding="utf-8" ?&gt;</w:t>
      </w:r>
    </w:p>
    <w:p w:rsidR="00773787" w:rsidRDefault="001C351D" w:rsidP="00B74861">
      <w:pPr>
        <w:spacing w:line="240" w:lineRule="auto"/>
        <w:ind w:left="720" w:hanging="720"/>
      </w:pPr>
      <w:r>
        <w:t>&lt;ContentPage xmlns="http://xamarin.com/schemas/2014/forms"</w:t>
      </w:r>
    </w:p>
    <w:p w:rsidR="00773787" w:rsidRDefault="001C351D" w:rsidP="00B74861">
      <w:pPr>
        <w:spacing w:line="240" w:lineRule="auto"/>
        <w:ind w:left="720" w:hanging="720"/>
      </w:pPr>
      <w:r>
        <w:t xml:space="preserve">         </w:t>
      </w:r>
      <w:r>
        <w:tab/>
        <w:t>xmlns:x="http://schemas.microsoft.com/winfx/2009/xaml"</w:t>
      </w:r>
    </w:p>
    <w:p w:rsidR="00773787" w:rsidRDefault="001C351D" w:rsidP="00B74861">
      <w:pPr>
        <w:spacing w:line="240" w:lineRule="auto"/>
        <w:ind w:left="720" w:hanging="720"/>
      </w:pPr>
      <w:r>
        <w:t xml:space="preserve">         </w:t>
      </w:r>
      <w:r>
        <w:tab/>
        <w:t>xmlns:prism="clr-namespace:Prism.Mvvm;assembly=Prism.Forms"</w:t>
      </w:r>
    </w:p>
    <w:p w:rsidR="00773787" w:rsidRDefault="001C351D" w:rsidP="00B74861">
      <w:pPr>
        <w:spacing w:line="240" w:lineRule="auto"/>
        <w:ind w:left="720" w:hanging="720"/>
        <w:rPr>
          <w:highlight w:val="yellow"/>
        </w:rPr>
      </w:pPr>
      <w:r>
        <w:rPr>
          <w:highlight w:val="yellow"/>
        </w:rPr>
        <w:t xml:space="preserve">         </w:t>
      </w:r>
      <w:r>
        <w:rPr>
          <w:highlight w:val="yellow"/>
        </w:rPr>
        <w:tab/>
        <w:t xml:space="preserve">xmlns:maps="clr-namespace:Xamarin.Forms.Maps;assembly=Xamarin.Forms.Maps"    </w:t>
      </w:r>
    </w:p>
    <w:p w:rsidR="00773787" w:rsidRDefault="001C351D" w:rsidP="00B74861">
      <w:pPr>
        <w:spacing w:line="240" w:lineRule="auto"/>
        <w:ind w:left="720" w:hanging="720"/>
      </w:pPr>
      <w:r>
        <w:t xml:space="preserve">         </w:t>
      </w:r>
      <w:r>
        <w:tab/>
        <w:t>prism:ViewModelLocator.AutowireViewModel="True"</w:t>
      </w:r>
    </w:p>
    <w:p w:rsidR="00773787" w:rsidRDefault="001C351D" w:rsidP="00B74861">
      <w:pPr>
        <w:spacing w:line="240" w:lineRule="auto"/>
        <w:ind w:left="720" w:hanging="720"/>
      </w:pPr>
      <w:r>
        <w:t xml:space="preserve">         </w:t>
      </w:r>
      <w:r>
        <w:tab/>
        <w:t>x:Class="MyVet.Prism.Views.Map"</w:t>
      </w:r>
    </w:p>
    <w:p w:rsidR="00773787" w:rsidRDefault="001C351D" w:rsidP="00B74861">
      <w:pPr>
        <w:spacing w:line="240" w:lineRule="auto"/>
        <w:ind w:left="720" w:hanging="720"/>
      </w:pPr>
      <w:r>
        <w:lastRenderedPageBreak/>
        <w:t xml:space="preserve">         </w:t>
      </w:r>
      <w:r>
        <w:tab/>
        <w:t>Title="{Binding Title}"&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ab/>
        <w:t>&lt;StackLayout&gt;</w:t>
      </w:r>
    </w:p>
    <w:p w:rsidR="00773787" w:rsidRDefault="001C351D" w:rsidP="00B74861">
      <w:pPr>
        <w:spacing w:line="240" w:lineRule="auto"/>
        <w:ind w:left="720" w:hanging="720"/>
        <w:rPr>
          <w:highlight w:val="yellow"/>
        </w:rPr>
      </w:pPr>
      <w:r>
        <w:rPr>
          <w:highlight w:val="yellow"/>
        </w:rPr>
        <w:t xml:space="preserve">    </w:t>
      </w:r>
      <w:r>
        <w:rPr>
          <w:highlight w:val="yellow"/>
        </w:rPr>
        <w:tab/>
        <w:t>&lt;maps:Map</w:t>
      </w:r>
    </w:p>
    <w:p w:rsidR="00773787" w:rsidRDefault="001C351D" w:rsidP="00B74861">
      <w:pPr>
        <w:spacing w:line="240" w:lineRule="auto"/>
        <w:ind w:left="720" w:hanging="720"/>
        <w:rPr>
          <w:highlight w:val="yellow"/>
        </w:rPr>
      </w:pPr>
      <w:r>
        <w:rPr>
          <w:highlight w:val="yellow"/>
        </w:rPr>
        <w:t xml:space="preserve">        </w:t>
      </w:r>
      <w:r>
        <w:rPr>
          <w:highlight w:val="yellow"/>
        </w:rPr>
        <w:tab/>
        <w:t>x:Name="MyMap"</w:t>
      </w:r>
    </w:p>
    <w:p w:rsidR="00773787" w:rsidRDefault="001C351D" w:rsidP="00B74861">
      <w:pPr>
        <w:spacing w:line="240" w:lineRule="auto"/>
        <w:ind w:left="720" w:hanging="720"/>
        <w:rPr>
          <w:highlight w:val="yellow"/>
        </w:rPr>
      </w:pPr>
      <w:r>
        <w:rPr>
          <w:highlight w:val="yellow"/>
        </w:rPr>
        <w:t xml:space="preserve">        </w:t>
      </w:r>
      <w:r>
        <w:rPr>
          <w:highlight w:val="yellow"/>
        </w:rPr>
        <w:tab/>
        <w:t>IsShowingUser="true"</w:t>
      </w:r>
    </w:p>
    <w:p w:rsidR="00773787" w:rsidRDefault="001C351D" w:rsidP="00B74861">
      <w:pPr>
        <w:spacing w:line="240" w:lineRule="auto"/>
        <w:ind w:left="720" w:hanging="720"/>
        <w:rPr>
          <w:highlight w:val="yellow"/>
        </w:rPr>
      </w:pPr>
      <w:r>
        <w:rPr>
          <w:highlight w:val="yellow"/>
        </w:rPr>
        <w:t xml:space="preserve">        </w:t>
      </w:r>
      <w:r>
        <w:rPr>
          <w:highlight w:val="yellow"/>
        </w:rPr>
        <w:tab/>
        <w:t>MapType="Street"/&gt;</w:t>
      </w:r>
    </w:p>
    <w:p w:rsidR="00773787" w:rsidRDefault="001C351D" w:rsidP="00B74861">
      <w:pPr>
        <w:spacing w:line="240" w:lineRule="auto"/>
        <w:ind w:left="720" w:hanging="720"/>
        <w:rPr>
          <w:highlight w:val="yellow"/>
        </w:rPr>
      </w:pPr>
      <w:r>
        <w:rPr>
          <w:highlight w:val="yellow"/>
        </w:rPr>
        <w:tab/>
        <w:t>&lt;/StackLayout&gt;</w:t>
      </w:r>
    </w:p>
    <w:p w:rsidR="00773787" w:rsidRDefault="00773787" w:rsidP="00B74861">
      <w:pPr>
        <w:spacing w:line="240" w:lineRule="auto"/>
        <w:ind w:left="720" w:hanging="720"/>
      </w:pPr>
    </w:p>
    <w:p w:rsidR="00773787" w:rsidRDefault="001C351D" w:rsidP="00B74861">
      <w:pPr>
        <w:spacing w:line="240" w:lineRule="auto"/>
        <w:ind w:left="720" w:hanging="720"/>
      </w:pPr>
      <w:r>
        <w:t>&lt;/ContentPage&gt;</w:t>
      </w:r>
    </w:p>
    <w:p w:rsidR="00773787" w:rsidRDefault="00773787" w:rsidP="00B74861">
      <w:pPr>
        <w:spacing w:line="240" w:lineRule="auto"/>
        <w:ind w:left="720" w:hanging="720"/>
      </w:pP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I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Threading.Tasks;</w:t>
      </w:r>
    </w:p>
    <w:p w:rsidR="00773787" w:rsidRDefault="00773787" w:rsidP="00B74861">
      <w:pPr>
        <w:spacing w:line="240" w:lineRule="auto"/>
        <w:ind w:left="720" w:hanging="720"/>
      </w:pPr>
    </w:p>
    <w:p w:rsidR="00773787" w:rsidRDefault="001C351D" w:rsidP="00B74861">
      <w:pPr>
        <w:spacing w:line="240" w:lineRule="auto"/>
        <w:ind w:left="720" w:hanging="720"/>
      </w:pPr>
      <w:r>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interface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Task GetLocationAsync();</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Add the </w:t>
      </w:r>
      <w:r>
        <w:rPr>
          <w:b/>
        </w:rPr>
        <w:t>GeolocatorService</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System;</w:t>
      </w:r>
    </w:p>
    <w:p w:rsidR="00773787" w:rsidRDefault="001C351D" w:rsidP="00B74861">
      <w:pPr>
        <w:spacing w:line="240" w:lineRule="auto"/>
        <w:ind w:left="720" w:hanging="720"/>
      </w:pPr>
      <w:r>
        <w:t>using System.Threading.Tasks;</w:t>
      </w:r>
    </w:p>
    <w:p w:rsidR="00773787" w:rsidRDefault="001C351D" w:rsidP="00B74861">
      <w:pPr>
        <w:spacing w:line="240" w:lineRule="auto"/>
        <w:ind w:left="720" w:hanging="720"/>
      </w:pPr>
      <w:r>
        <w:t>using Plugin.Geolocator;</w:t>
      </w:r>
    </w:p>
    <w:p w:rsidR="00773787" w:rsidRDefault="00773787" w:rsidP="00B74861">
      <w:pPr>
        <w:spacing w:line="240" w:lineRule="auto"/>
        <w:ind w:left="720" w:hanging="720"/>
      </w:pPr>
    </w:p>
    <w:p w:rsidR="00773787" w:rsidRDefault="001C351D" w:rsidP="00B74861">
      <w:pPr>
        <w:spacing w:line="240" w:lineRule="auto"/>
        <w:ind w:left="720" w:hanging="720"/>
      </w:pPr>
      <w:r>
        <w:lastRenderedPageBreak/>
        <w:t>namespace MyVet.Common.Service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class GeolocatorService : IGeolocatorServic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async Task GetLoca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try</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var locator = CrossGeolocator.Current;</w:t>
      </w:r>
    </w:p>
    <w:p w:rsidR="00773787" w:rsidRDefault="001C351D" w:rsidP="00B74861">
      <w:pPr>
        <w:spacing w:line="240" w:lineRule="auto"/>
        <w:ind w:left="720" w:hanging="720"/>
      </w:pPr>
      <w:r>
        <w:t xml:space="preserve">            </w:t>
      </w:r>
      <w:r>
        <w:tab/>
        <w:t>locator.DesiredAccuracy = 50;</w:t>
      </w:r>
    </w:p>
    <w:p w:rsidR="00773787" w:rsidRDefault="001C351D" w:rsidP="00B74861">
      <w:pPr>
        <w:spacing w:line="240" w:lineRule="auto"/>
        <w:ind w:left="720" w:hanging="720"/>
      </w:pPr>
      <w:r>
        <w:t xml:space="preserve">            </w:t>
      </w:r>
      <w:r>
        <w:tab/>
        <w:t>var location = await locator.GetPositionAsync();</w:t>
      </w:r>
    </w:p>
    <w:p w:rsidR="00773787" w:rsidRDefault="001C351D" w:rsidP="00B74861">
      <w:pPr>
        <w:spacing w:line="240" w:lineRule="auto"/>
        <w:ind w:left="720" w:hanging="720"/>
      </w:pPr>
      <w:r>
        <w:t xml:space="preserve">            </w:t>
      </w:r>
      <w:r>
        <w:tab/>
        <w:t>Latitude = location.Latitude;</w:t>
      </w:r>
    </w:p>
    <w:p w:rsidR="00773787" w:rsidRDefault="001C351D" w:rsidP="00B74861">
      <w:pPr>
        <w:spacing w:line="240" w:lineRule="auto"/>
        <w:ind w:left="720" w:hanging="720"/>
      </w:pPr>
      <w:r>
        <w:t xml:space="preserve">            </w:t>
      </w:r>
      <w:r>
        <w:tab/>
        <w:t>Longitude = location.Longitud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catch (Exception ex)</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ex.ToString();</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Setup the injection for the new service on </w:t>
      </w:r>
      <w:r>
        <w:rPr>
          <w:b/>
        </w:rPr>
        <w:t>Ap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otected override void RegisterTypes(IContainerRegistry containerRegistry)</w:t>
      </w:r>
    </w:p>
    <w:p w:rsidR="00773787" w:rsidRDefault="001C351D" w:rsidP="00B74861">
      <w:pPr>
        <w:spacing w:line="240" w:lineRule="auto"/>
        <w:ind w:left="720" w:hanging="720"/>
      </w:pPr>
      <w:r>
        <w:t>{</w:t>
      </w:r>
    </w:p>
    <w:p w:rsidR="00773787" w:rsidRDefault="001C351D" w:rsidP="00B74861">
      <w:pPr>
        <w:spacing w:line="240" w:lineRule="auto"/>
        <w:ind w:left="720" w:hanging="720"/>
      </w:pPr>
      <w:r>
        <w:tab/>
        <w:t>containerRegistry.Register&lt;IApiService, ApiService&gt;();</w:t>
      </w:r>
    </w:p>
    <w:p w:rsidR="00773787" w:rsidRDefault="001C351D" w:rsidP="00B74861">
      <w:pPr>
        <w:spacing w:line="240" w:lineRule="auto"/>
        <w:ind w:left="720" w:hanging="720"/>
        <w:rPr>
          <w:highlight w:val="yellow"/>
        </w:rPr>
      </w:pPr>
      <w:r>
        <w:rPr>
          <w:highlight w:val="yellow"/>
        </w:rPr>
        <w:tab/>
        <w:t>containerRegistry.Register&lt;IGeolocatorService, GeolocatorService&gt;();</w:t>
      </w:r>
    </w:p>
    <w:p w:rsidR="00773787" w:rsidRDefault="001C351D" w:rsidP="00B74861">
      <w:pPr>
        <w:spacing w:line="240" w:lineRule="auto"/>
        <w:ind w:left="720" w:hanging="720"/>
      </w:pPr>
      <w:r>
        <w:tab/>
        <w:t>containerRegistry.RegisterForNavigation&lt;NavigationPage&gt;();</w:t>
      </w:r>
    </w:p>
    <w:p w:rsidR="00773787" w:rsidRDefault="001C351D" w:rsidP="00B74861">
      <w:pPr>
        <w:spacing w:line="240" w:lineRule="auto"/>
        <w:ind w:left="720" w:hanging="720"/>
      </w:pPr>
      <w:r>
        <w:tab/>
        <w:t>containerRegistry.RegisterForNavigation&lt;Login, LoginViewModel&gt;();</w:t>
      </w:r>
    </w:p>
    <w:p w:rsidR="00773787" w:rsidRDefault="001C351D" w:rsidP="00B74861">
      <w:pPr>
        <w:spacing w:line="240" w:lineRule="auto"/>
        <w:ind w:left="720" w:hanging="720"/>
      </w:pPr>
      <w:r>
        <w:tab/>
        <w:t>containerRegistry.RegisterForNavigation&lt;Pets, PetsViewModel&gt;();</w:t>
      </w:r>
    </w:p>
    <w:p w:rsidR="00773787" w:rsidRDefault="001C351D" w:rsidP="00B74861">
      <w:pPr>
        <w:spacing w:line="240" w:lineRule="auto"/>
        <w:ind w:left="720" w:hanging="720"/>
      </w:pPr>
      <w:r>
        <w:lastRenderedPageBreak/>
        <w:tab/>
        <w:t>containerRegistry.RegisterForNavigation&lt;Pet, PetViewModel&gt;();</w:t>
      </w:r>
    </w:p>
    <w:p w:rsidR="00773787" w:rsidRDefault="001C351D" w:rsidP="00B74861">
      <w:pPr>
        <w:spacing w:line="240" w:lineRule="auto"/>
        <w:ind w:left="720" w:hanging="720"/>
      </w:pPr>
      <w:r>
        <w:tab/>
        <w:t>containerRegistry.RegisterForNavigation&lt;History, HistoryViewModel&gt;();</w:t>
      </w:r>
    </w:p>
    <w:p w:rsidR="00773787" w:rsidRDefault="001C351D" w:rsidP="00B74861">
      <w:pPr>
        <w:spacing w:line="240" w:lineRule="auto"/>
        <w:ind w:left="720" w:hanging="720"/>
      </w:pPr>
      <w:r>
        <w:tab/>
        <w:t>containerRegistry.RegisterForNavigation&lt;MyMasterDetail, MyMasterDetailViewModel&gt;();</w:t>
      </w:r>
    </w:p>
    <w:p w:rsidR="00773787" w:rsidRDefault="001C351D" w:rsidP="00B74861">
      <w:pPr>
        <w:spacing w:line="240" w:lineRule="auto"/>
        <w:ind w:left="720" w:hanging="720"/>
      </w:pPr>
      <w:r>
        <w:tab/>
        <w:t>containerRegistry.RegisterForNavigation&lt;Agenda, AgendaViewModel&gt;();</w:t>
      </w:r>
    </w:p>
    <w:p w:rsidR="00773787" w:rsidRDefault="001C351D" w:rsidP="00B74861">
      <w:pPr>
        <w:spacing w:line="240" w:lineRule="auto"/>
        <w:ind w:left="720" w:hanging="720"/>
      </w:pPr>
      <w:r>
        <w:tab/>
        <w:t>containerRegistry.RegisterForNavigation&lt;Map, MapViewModel&gt;();</w:t>
      </w:r>
    </w:p>
    <w:p w:rsidR="00773787" w:rsidRDefault="001C351D" w:rsidP="00B74861">
      <w:pPr>
        <w:spacing w:line="240" w:lineRule="auto"/>
        <w:ind w:left="720" w:hanging="720"/>
      </w:pPr>
      <w:r>
        <w:tab/>
        <w:t>containerRegistry.RegisterForNavigation&lt;Register, RegisterViewModel&gt;();</w:t>
      </w:r>
    </w:p>
    <w:p w:rsidR="00773787" w:rsidRDefault="001C351D" w:rsidP="00B74861">
      <w:pPr>
        <w:spacing w:line="240" w:lineRule="auto"/>
        <w:ind w:left="720" w:hanging="720"/>
      </w:pPr>
      <w:r>
        <w:tab/>
        <w:t>containerRegistry.RegisterForNavigation&lt;RememberPassword, RememberPasswordViewModel&gt;();</w:t>
      </w:r>
    </w:p>
    <w:p w:rsidR="00773787" w:rsidRDefault="001C351D" w:rsidP="00B74861">
      <w:pPr>
        <w:spacing w:line="240" w:lineRule="auto"/>
        <w:ind w:left="720" w:hanging="720"/>
      </w:pPr>
      <w:r>
        <w:tab/>
        <w:t>containerRegistry.RegisterForNavigation&lt;Profile, ProfileViewModel&gt;();</w:t>
      </w:r>
    </w:p>
    <w:p w:rsidR="00773787" w:rsidRDefault="001C351D" w:rsidP="00B74861">
      <w:pPr>
        <w:spacing w:line="240" w:lineRule="auto"/>
        <w:ind w:left="720" w:hanging="720"/>
      </w:pPr>
      <w:r>
        <w:tab/>
        <w:t>containerRegistry.RegisterForNavigation&lt;ChangePassword, ChangePasswordViewModel&gt;();</w:t>
      </w:r>
    </w:p>
    <w:p w:rsidR="00773787" w:rsidRDefault="001C351D" w:rsidP="00B74861">
      <w:pPr>
        <w:spacing w:line="240" w:lineRule="auto"/>
        <w:ind w:left="720" w:hanging="720"/>
      </w:pPr>
      <w:r>
        <w:tab/>
        <w:t>containerRegistry.RegisterForNavigation&lt;EditPet, EditPetViewModel&gt;();</w:t>
      </w:r>
    </w:p>
    <w:p w:rsidR="00773787" w:rsidRDefault="001C351D" w:rsidP="00B74861">
      <w:pPr>
        <w:spacing w:line="240" w:lineRule="auto"/>
        <w:ind w:left="720" w:hanging="720"/>
      </w:pPr>
      <w:r>
        <w:tab/>
        <w:t>containerRegistry.RegisterForNavigation&lt;AssignModifyAgenda, AssignModifyAgendaViewModel&g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using MyVet.Common.Services;</w:t>
      </w:r>
    </w:p>
    <w:p w:rsidR="00773787" w:rsidRDefault="001C351D" w:rsidP="00B74861">
      <w:pPr>
        <w:spacing w:line="240" w:lineRule="auto"/>
        <w:ind w:left="720" w:hanging="720"/>
      </w:pPr>
      <w:r>
        <w:t>using Xamarin.Forms;</w:t>
      </w:r>
    </w:p>
    <w:p w:rsidR="00773787" w:rsidRDefault="001C351D" w:rsidP="00B74861">
      <w:pPr>
        <w:spacing w:line="240" w:lineRule="auto"/>
        <w:ind w:left="720" w:hanging="720"/>
      </w:pPr>
      <w:r>
        <w:t>using Xamarin.Forms.Maps;</w:t>
      </w:r>
    </w:p>
    <w:p w:rsidR="00773787" w:rsidRDefault="00773787" w:rsidP="00B74861">
      <w:pPr>
        <w:spacing w:line="240" w:lineRule="auto"/>
        <w:ind w:left="720" w:hanging="720"/>
      </w:pPr>
    </w:p>
    <w:p w:rsidR="00773787" w:rsidRDefault="001C351D" w:rsidP="00B74861">
      <w:pPr>
        <w:spacing w:line="240" w:lineRule="auto"/>
        <w:ind w:left="720" w:hanging="720"/>
      </w:pPr>
      <w:r>
        <w:t>namespace MyVet.Prism.View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public partial class Map : ContentPag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private readonly IGeolocatorService _geolocatorService;</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ublic Map(IGeolocatorService geolocatorServic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InitializeComponent();</w:t>
      </w:r>
    </w:p>
    <w:p w:rsidR="00773787" w:rsidRDefault="001C351D" w:rsidP="00B74861">
      <w:pPr>
        <w:spacing w:line="240" w:lineRule="auto"/>
        <w:ind w:left="720" w:hanging="720"/>
      </w:pPr>
      <w:r>
        <w:t xml:space="preserve">        </w:t>
      </w:r>
      <w:r>
        <w:tab/>
        <w:t>_geolocatorService = geolocatorService;</w:t>
      </w:r>
    </w:p>
    <w:p w:rsidR="00773787" w:rsidRDefault="001C351D" w:rsidP="00B74861">
      <w:pPr>
        <w:spacing w:line="240" w:lineRule="auto"/>
        <w:ind w:left="720" w:hanging="720"/>
      </w:pPr>
      <w:r>
        <w:t xml:space="preserve">        </w:t>
      </w:r>
      <w:r>
        <w:tab/>
        <w:t>MoveMapToCurrentPositionAsync();</w:t>
      </w:r>
    </w:p>
    <w:p w:rsidR="00773787" w:rsidRDefault="001C351D" w:rsidP="00B74861">
      <w:pPr>
        <w:spacing w:line="240" w:lineRule="auto"/>
        <w:ind w:left="720" w:hanging="720"/>
      </w:pPr>
      <w:r>
        <w:t xml:space="preserve">    </w:t>
      </w:r>
      <w:r>
        <w:tab/>
        <w:t>}</w:t>
      </w:r>
    </w:p>
    <w:p w:rsidR="00773787" w:rsidRDefault="00773787" w:rsidP="00B74861">
      <w:pPr>
        <w:spacing w:line="240" w:lineRule="auto"/>
        <w:ind w:left="720" w:hanging="720"/>
      </w:pPr>
    </w:p>
    <w:p w:rsidR="00773787" w:rsidRDefault="001C351D" w:rsidP="00B74861">
      <w:pPr>
        <w:spacing w:line="240" w:lineRule="auto"/>
        <w:ind w:left="720" w:hanging="720"/>
      </w:pPr>
      <w:r>
        <w:t xml:space="preserve">    </w:t>
      </w:r>
      <w:r>
        <w:tab/>
        <w:t>private async void MoveMapToCurrentPositionAsync()</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await _geolocatorService.GetLocationAsync();</w:t>
      </w:r>
    </w:p>
    <w:p w:rsidR="00773787" w:rsidRDefault="001C351D" w:rsidP="00B74861">
      <w:pPr>
        <w:spacing w:line="240" w:lineRule="auto"/>
        <w:ind w:left="720" w:hanging="720"/>
      </w:pPr>
      <w:r>
        <w:t xml:space="preserve">        </w:t>
      </w:r>
      <w:r>
        <w:tab/>
        <w:t>if (_geolocatorService.Latitude != 0 &amp;&amp; _geolocatorService.Longitude != 0)</w:t>
      </w:r>
    </w:p>
    <w:p w:rsidR="00773787" w:rsidRDefault="001C351D" w:rsidP="00B74861">
      <w:pPr>
        <w:spacing w:line="240" w:lineRule="auto"/>
        <w:ind w:left="720" w:hanging="720"/>
      </w:pPr>
      <w:r>
        <w:lastRenderedPageBreak/>
        <w:t xml:space="preserve">        </w:t>
      </w:r>
      <w:r>
        <w:tab/>
        <w:t>{</w:t>
      </w:r>
    </w:p>
    <w:p w:rsidR="00773787" w:rsidRDefault="001C351D" w:rsidP="00B74861">
      <w:pPr>
        <w:spacing w:line="240" w:lineRule="auto"/>
        <w:ind w:left="720" w:hanging="720"/>
      </w:pPr>
      <w:r>
        <w:t xml:space="preserve">            </w:t>
      </w:r>
      <w:r>
        <w:tab/>
        <w:t>var position = new Position(</w:t>
      </w:r>
    </w:p>
    <w:p w:rsidR="00773787" w:rsidRDefault="001C351D" w:rsidP="00B74861">
      <w:pPr>
        <w:spacing w:line="240" w:lineRule="auto"/>
        <w:ind w:left="720" w:hanging="720"/>
      </w:pPr>
      <w:r>
        <w:t xml:space="preserve">                </w:t>
      </w:r>
      <w:r>
        <w:tab/>
        <w:t>_geolocatorService.Latitude,</w:t>
      </w:r>
    </w:p>
    <w:p w:rsidR="00773787" w:rsidRDefault="001C351D" w:rsidP="00B74861">
      <w:pPr>
        <w:spacing w:line="240" w:lineRule="auto"/>
        <w:ind w:left="720" w:hanging="720"/>
      </w:pPr>
      <w:r>
        <w:t xml:space="preserve">                </w:t>
      </w:r>
      <w:r>
        <w:tab/>
        <w:t>_geolocatorService.Longitude);</w:t>
      </w:r>
    </w:p>
    <w:p w:rsidR="00773787" w:rsidRDefault="001C351D" w:rsidP="00B74861">
      <w:pPr>
        <w:spacing w:line="240" w:lineRule="auto"/>
        <w:ind w:left="720" w:hanging="720"/>
      </w:pPr>
      <w:r>
        <w:t xml:space="preserve">            </w:t>
      </w:r>
      <w:r>
        <w:tab/>
        <w:t>MyMap.MoveToRegion(MapSpan.FromCenterAndRadius(</w:t>
      </w:r>
    </w:p>
    <w:p w:rsidR="00773787" w:rsidRDefault="001C351D" w:rsidP="00B74861">
      <w:pPr>
        <w:spacing w:line="240" w:lineRule="auto"/>
        <w:ind w:left="720" w:hanging="720"/>
      </w:pPr>
      <w:r>
        <w:t xml:space="preserve">                </w:t>
      </w:r>
      <w:r>
        <w:tab/>
        <w:t>position,</w:t>
      </w:r>
    </w:p>
    <w:p w:rsidR="00773787" w:rsidRDefault="001C351D" w:rsidP="00B74861">
      <w:pPr>
        <w:spacing w:line="240" w:lineRule="auto"/>
        <w:ind w:left="720" w:hanging="720"/>
      </w:pPr>
      <w:r>
        <w:t xml:space="preserve">                </w:t>
      </w:r>
      <w:r>
        <w:tab/>
        <w:t>Distance.FromKilometers(.5)));</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ab/>
        <w:t>}</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34"/>
        </w:numPr>
        <w:spacing w:line="240" w:lineRule="auto"/>
        <w:ind w:hanging="720"/>
      </w:pPr>
      <w:r>
        <w:t>Test it.</w:t>
      </w:r>
    </w:p>
    <w:p w:rsidR="00773787" w:rsidRDefault="001C351D" w:rsidP="00B74861">
      <w:pPr>
        <w:pStyle w:val="Ttulo2"/>
        <w:spacing w:line="240" w:lineRule="auto"/>
        <w:ind w:left="720" w:hanging="720"/>
      </w:pPr>
      <w:bookmarkStart w:id="54" w:name="_oxe37i3pus8z" w:colFirst="0" w:colLast="0"/>
      <w:bookmarkEnd w:id="54"/>
      <w:r>
        <w:t>Put pins in map</w:t>
      </w:r>
    </w:p>
    <w:p w:rsidR="00773787" w:rsidRDefault="001C351D" w:rsidP="00B74861">
      <w:pPr>
        <w:numPr>
          <w:ilvl w:val="0"/>
          <w:numId w:val="23"/>
        </w:numPr>
        <w:spacing w:line="240" w:lineRule="auto"/>
        <w:ind w:hanging="720"/>
      </w:pPr>
      <w:r>
        <w:t xml:space="preserve">Modify the entity </w:t>
      </w:r>
      <w:r>
        <w:rPr>
          <w:b/>
        </w:rPr>
        <w:t>User</w:t>
      </w:r>
      <w:r>
        <w:t xml:space="preserve"> to storage latitude and longitude:</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DisplayFormat(DataFormatString = "{0:N6}")]</w:t>
      </w: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Save and run the command to add the new migration and update the database:</w:t>
      </w:r>
    </w:p>
    <w:p w:rsidR="00773787" w:rsidRDefault="00773787" w:rsidP="00B74861">
      <w:pPr>
        <w:spacing w:line="240" w:lineRule="auto"/>
        <w:ind w:left="720" w:hanging="720"/>
      </w:pPr>
    </w:p>
    <w:p w:rsidR="00773787" w:rsidRDefault="001C351D" w:rsidP="00B74861">
      <w:pPr>
        <w:spacing w:line="240" w:lineRule="auto"/>
        <w:ind w:left="720" w:hanging="720"/>
      </w:pPr>
      <w:r>
        <w:t>PM&gt; add-migration AddLatLong</w:t>
      </w:r>
    </w:p>
    <w:p w:rsidR="00773787" w:rsidRDefault="001C351D" w:rsidP="00B74861">
      <w:pPr>
        <w:spacing w:line="240" w:lineRule="auto"/>
        <w:ind w:left="720" w:hanging="720"/>
      </w:pPr>
      <w:r>
        <w:t>PM&gt; update-databas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Index Owners view to show the new fields:</w:t>
      </w:r>
    </w:p>
    <w:p w:rsidR="00773787" w:rsidRDefault="00773787" w:rsidP="00B74861">
      <w:pPr>
        <w:spacing w:line="240" w:lineRule="auto"/>
        <w:ind w:left="720" w:hanging="720"/>
      </w:pP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Html.DisplayNameFor(model =&gt; model.FirstOrDefault().User.PhoneNumber)</w:t>
      </w:r>
    </w:p>
    <w:p w:rsidR="00773787" w:rsidRDefault="001C351D" w:rsidP="00B74861">
      <w:pPr>
        <w:spacing w:line="240" w:lineRule="auto"/>
        <w:ind w:left="720" w:hanging="720"/>
      </w:pPr>
      <w:r>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atitude)</w:t>
      </w:r>
    </w:p>
    <w:p w:rsidR="00773787" w:rsidRDefault="001C351D" w:rsidP="00B74861">
      <w:pPr>
        <w:spacing w:line="240" w:lineRule="auto"/>
        <w:ind w:left="720" w:hanging="720"/>
        <w:rPr>
          <w:highlight w:val="yellow"/>
        </w:rPr>
      </w:pPr>
      <w:r>
        <w:rPr>
          <w:highlight w:val="yellow"/>
        </w:rPr>
        <w:lastRenderedPageBreak/>
        <w:t>&lt;/th&gt;</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rPr>
          <w:highlight w:val="yellow"/>
        </w:rPr>
      </w:pPr>
      <w:r>
        <w:rPr>
          <w:highlight w:val="yellow"/>
        </w:rPr>
        <w:tab/>
        <w:t>@Html.DisplayNameFor(model =&gt; model.FirstOrDefault().User.Longitude)</w:t>
      </w:r>
    </w:p>
    <w:p w:rsidR="00773787" w:rsidRDefault="001C351D" w:rsidP="00B74861">
      <w:pPr>
        <w:spacing w:line="240" w:lineRule="auto"/>
        <w:ind w:left="720" w:hanging="720"/>
        <w:rPr>
          <w:highlight w:val="yellow"/>
        </w:rPr>
      </w:pPr>
      <w:r>
        <w:rPr>
          <w:highlight w:val="yellow"/>
        </w:rPr>
        <w:t>&lt;/th&gt;</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ab/>
        <w:t>Pets</w:t>
      </w:r>
    </w:p>
    <w:p w:rsidR="00773787" w:rsidRDefault="001C351D" w:rsidP="00B74861">
      <w:pPr>
        <w:spacing w:line="240" w:lineRule="auto"/>
        <w:ind w:left="720" w:hanging="720"/>
      </w:pPr>
      <w:r>
        <w:t>&lt;/th&gt;</w:t>
      </w:r>
    </w:p>
    <w:p w:rsidR="00773787" w:rsidRDefault="001C351D" w:rsidP="00B74861">
      <w:pPr>
        <w:spacing w:line="240" w:lineRule="auto"/>
        <w:ind w:left="720" w:hanging="720"/>
      </w:pPr>
      <w:r>
        <w: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User.PhoneNumber)</w:t>
      </w:r>
    </w:p>
    <w:p w:rsidR="00773787" w:rsidRDefault="001C351D" w:rsidP="00B74861">
      <w:pPr>
        <w:spacing w:line="240" w:lineRule="auto"/>
        <w:ind w:left="720" w:hanging="720"/>
      </w:pPr>
      <w: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at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rPr>
          <w:highlight w:val="yellow"/>
        </w:rPr>
      </w:pPr>
      <w:r>
        <w:rPr>
          <w:highlight w:val="yellow"/>
        </w:rPr>
        <w:tab/>
        <w:t>@Html.DisplayFor(modelItem =&gt; item.User.Longitude)</w:t>
      </w:r>
    </w:p>
    <w:p w:rsidR="00773787" w:rsidRDefault="001C351D" w:rsidP="00B74861">
      <w:pPr>
        <w:spacing w:line="240" w:lineRule="auto"/>
        <w:ind w:left="720" w:hanging="720"/>
        <w:rPr>
          <w:highlight w:val="yellow"/>
        </w:rPr>
      </w:pPr>
      <w:r>
        <w:rPr>
          <w:highlight w:val="yellow"/>
        </w:rPr>
        <w:t>&lt;/td&gt;</w:t>
      </w:r>
    </w:p>
    <w:p w:rsidR="00773787" w:rsidRDefault="001C351D" w:rsidP="00B74861">
      <w:pPr>
        <w:spacing w:line="240" w:lineRule="auto"/>
        <w:ind w:left="720" w:hanging="720"/>
      </w:pPr>
      <w:r>
        <w:t>&lt;td&gt;</w:t>
      </w:r>
    </w:p>
    <w:p w:rsidR="00773787" w:rsidRDefault="001C351D" w:rsidP="00B74861">
      <w:pPr>
        <w:spacing w:line="240" w:lineRule="auto"/>
        <w:ind w:left="720" w:hanging="720"/>
      </w:pPr>
      <w:r>
        <w:tab/>
        <w:t>@Html.DisplayFor(modelItem =&gt; item.Pets.Count)</w:t>
      </w:r>
    </w:p>
    <w:p w:rsidR="00773787" w:rsidRDefault="001C351D" w:rsidP="00B74861">
      <w:pPr>
        <w:spacing w:line="240" w:lineRule="auto"/>
        <w:ind w:left="720" w:hanging="720"/>
      </w:pPr>
      <w:r>
        <w:t>&lt;/td&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EditUserViewModel</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public double Lat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double Longitude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partial shared view </w:t>
      </w:r>
      <w:r>
        <w:rPr>
          <w:b/>
        </w:rPr>
        <w:t>_User</w:t>
      </w:r>
      <w:r>
        <w:t xml:space="preserve"> to add the new properties:</w:t>
      </w:r>
    </w:p>
    <w:p w:rsidR="00773787" w:rsidRDefault="00773787" w:rsidP="00B74861">
      <w:pPr>
        <w:spacing w:line="240" w:lineRule="auto"/>
        <w:ind w:left="720" w:hanging="720"/>
      </w:pPr>
    </w:p>
    <w:p w:rsidR="00773787" w:rsidRDefault="001C351D" w:rsidP="00B74861">
      <w:pPr>
        <w:spacing w:line="240" w:lineRule="auto"/>
        <w:ind w:left="720" w:hanging="720"/>
      </w:pPr>
      <w:r>
        <w:t>&lt;div class="form-group"&gt;</w:t>
      </w:r>
    </w:p>
    <w:p w:rsidR="00773787" w:rsidRDefault="001C351D" w:rsidP="00B74861">
      <w:pPr>
        <w:spacing w:line="240" w:lineRule="auto"/>
        <w:ind w:left="720" w:hanging="720"/>
      </w:pPr>
      <w:r>
        <w:tab/>
        <w:t>&lt;label asp-for="PhoneNumber" class="control-label"&gt;&lt;/label&gt;</w:t>
      </w:r>
    </w:p>
    <w:p w:rsidR="00773787" w:rsidRDefault="001C351D" w:rsidP="00B74861">
      <w:pPr>
        <w:spacing w:line="240" w:lineRule="auto"/>
        <w:ind w:left="720" w:hanging="720"/>
      </w:pPr>
      <w:r>
        <w:tab/>
        <w:t>&lt;input asp-for="PhoneNumber" class="form-control" /&gt;</w:t>
      </w:r>
    </w:p>
    <w:p w:rsidR="00773787" w:rsidRDefault="001C351D" w:rsidP="00B74861">
      <w:pPr>
        <w:spacing w:line="240" w:lineRule="auto"/>
        <w:ind w:left="720" w:hanging="720"/>
      </w:pPr>
      <w:r>
        <w:tab/>
        <w:t>&lt;span asp-validation-for="PhoneNumber" class="text-danger"&gt;&lt;/span&gt;</w:t>
      </w:r>
    </w:p>
    <w:p w:rsidR="00773787" w:rsidRDefault="001C351D" w:rsidP="00B74861">
      <w:pPr>
        <w:spacing w:line="240" w:lineRule="auto"/>
        <w:ind w:left="720" w:hanging="720"/>
      </w:pPr>
      <w:r>
        <w:t>&lt;/div&g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lastRenderedPageBreak/>
        <w:tab/>
        <w:t>&lt;label asp-for="Latitude" class="control-label"&gt;&lt;/label&gt;</w:t>
      </w:r>
    </w:p>
    <w:p w:rsidR="00773787" w:rsidRDefault="001C351D" w:rsidP="00B74861">
      <w:pPr>
        <w:spacing w:line="240" w:lineRule="auto"/>
        <w:ind w:left="720" w:hanging="720"/>
        <w:rPr>
          <w:highlight w:val="yellow"/>
        </w:rPr>
      </w:pPr>
      <w:r>
        <w:rPr>
          <w:highlight w:val="yellow"/>
        </w:rPr>
        <w:tab/>
        <w:t>&lt;input asp-for="Latitude" class="form-control" /&gt;</w:t>
      </w:r>
    </w:p>
    <w:p w:rsidR="00773787" w:rsidRDefault="001C351D" w:rsidP="00B74861">
      <w:pPr>
        <w:spacing w:line="240" w:lineRule="auto"/>
        <w:ind w:left="720" w:hanging="720"/>
        <w:rPr>
          <w:highlight w:val="yellow"/>
        </w:rPr>
      </w:pPr>
      <w:r>
        <w:rPr>
          <w:highlight w:val="yellow"/>
        </w:rPr>
        <w:tab/>
        <w:t>&lt;span asp-validation-for="Lat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lt;div class="form-group"&gt;</w:t>
      </w:r>
    </w:p>
    <w:p w:rsidR="00773787" w:rsidRDefault="001C351D" w:rsidP="00B74861">
      <w:pPr>
        <w:spacing w:line="240" w:lineRule="auto"/>
        <w:ind w:left="720" w:hanging="720"/>
        <w:rPr>
          <w:highlight w:val="yellow"/>
        </w:rPr>
      </w:pPr>
      <w:r>
        <w:rPr>
          <w:highlight w:val="yellow"/>
        </w:rPr>
        <w:tab/>
        <w:t>&lt;label asp-for="Longitude" class="control-label"&gt;&lt;/label&gt;</w:t>
      </w:r>
    </w:p>
    <w:p w:rsidR="00773787" w:rsidRDefault="001C351D" w:rsidP="00B74861">
      <w:pPr>
        <w:spacing w:line="240" w:lineRule="auto"/>
        <w:ind w:left="720" w:hanging="720"/>
        <w:rPr>
          <w:highlight w:val="yellow"/>
        </w:rPr>
      </w:pPr>
      <w:r>
        <w:rPr>
          <w:highlight w:val="yellow"/>
        </w:rPr>
        <w:tab/>
        <w:t>&lt;input asp-for="Longitude" class="form-control" /&gt;</w:t>
      </w:r>
    </w:p>
    <w:p w:rsidR="00773787" w:rsidRDefault="001C351D" w:rsidP="00B74861">
      <w:pPr>
        <w:spacing w:line="240" w:lineRule="auto"/>
        <w:ind w:left="720" w:hanging="720"/>
        <w:rPr>
          <w:highlight w:val="yellow"/>
        </w:rPr>
      </w:pPr>
      <w:r>
        <w:rPr>
          <w:highlight w:val="yellow"/>
        </w:rPr>
        <w:tab/>
        <w:t>&lt;span asp-validation-for="Longitude" class="text-danger"&gt;&lt;/span&gt;</w:t>
      </w:r>
    </w:p>
    <w:p w:rsidR="00773787" w:rsidRDefault="001C351D" w:rsidP="00B74861">
      <w:pPr>
        <w:spacing w:line="240" w:lineRule="auto"/>
        <w:ind w:left="720" w:hanging="720"/>
        <w:rPr>
          <w:highlight w:val="yellow"/>
        </w:rPr>
      </w:pPr>
      <w:r>
        <w:rPr>
          <w:highlight w:val="yellow"/>
        </w:rPr>
        <w:t>&lt;/div&g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method </w:t>
      </w:r>
      <w:r>
        <w:rPr>
          <w:b/>
        </w:rPr>
        <w:t>AddUser</w:t>
      </w:r>
      <w:r>
        <w:t>:</w:t>
      </w:r>
    </w:p>
    <w:p w:rsidR="00773787" w:rsidRDefault="00773787" w:rsidP="00B74861">
      <w:pPr>
        <w:spacing w:line="240" w:lineRule="auto"/>
        <w:ind w:left="720" w:hanging="720"/>
      </w:pPr>
    </w:p>
    <w:p w:rsidR="00773787" w:rsidRDefault="001C351D" w:rsidP="00B74861">
      <w:pPr>
        <w:spacing w:line="240" w:lineRule="auto"/>
        <w:ind w:left="720" w:hanging="720"/>
      </w:pPr>
      <w:r>
        <w:t>var user = new User</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view.Address,</w:t>
      </w:r>
    </w:p>
    <w:p w:rsidR="00773787" w:rsidRDefault="001C351D" w:rsidP="00B74861">
      <w:pPr>
        <w:spacing w:line="240" w:lineRule="auto"/>
        <w:ind w:left="720" w:hanging="720"/>
      </w:pPr>
      <w:r>
        <w:tab/>
        <w:t>Document = view.Document,</w:t>
      </w:r>
    </w:p>
    <w:p w:rsidR="00773787" w:rsidRDefault="001C351D" w:rsidP="00B74861">
      <w:pPr>
        <w:spacing w:line="240" w:lineRule="auto"/>
        <w:ind w:left="720" w:hanging="720"/>
      </w:pPr>
      <w:r>
        <w:tab/>
        <w:t>Email = view.Username,</w:t>
      </w:r>
    </w:p>
    <w:p w:rsidR="00773787" w:rsidRDefault="001C351D" w:rsidP="00B74861">
      <w:pPr>
        <w:spacing w:line="240" w:lineRule="auto"/>
        <w:ind w:left="720" w:hanging="720"/>
      </w:pPr>
      <w:r>
        <w:tab/>
        <w:t>FirstName = view.FirstName,</w:t>
      </w:r>
    </w:p>
    <w:p w:rsidR="00773787" w:rsidRDefault="001C351D" w:rsidP="00B74861">
      <w:pPr>
        <w:spacing w:line="240" w:lineRule="auto"/>
        <w:ind w:left="720" w:hanging="720"/>
      </w:pPr>
      <w:r>
        <w:tab/>
        <w:t>LastName = view.LastName,</w:t>
      </w:r>
    </w:p>
    <w:p w:rsidR="00773787" w:rsidRDefault="001C351D" w:rsidP="00B74861">
      <w:pPr>
        <w:spacing w:line="240" w:lineRule="auto"/>
        <w:ind w:left="720" w:hanging="720"/>
      </w:pPr>
      <w:r>
        <w:tab/>
        <w:t>PhoneNumber = view.PhoneNumber,</w:t>
      </w:r>
    </w:p>
    <w:p w:rsidR="00773787" w:rsidRDefault="001C351D" w:rsidP="00B74861">
      <w:pPr>
        <w:spacing w:line="240" w:lineRule="auto"/>
        <w:ind w:left="720" w:hanging="720"/>
      </w:pPr>
      <w:r>
        <w:tab/>
        <w:t>UserName = view.Username,</w:t>
      </w:r>
    </w:p>
    <w:p w:rsidR="00773787" w:rsidRDefault="001C351D" w:rsidP="00B74861">
      <w:pPr>
        <w:spacing w:line="240" w:lineRule="auto"/>
        <w:ind w:left="720" w:hanging="720"/>
        <w:rPr>
          <w:highlight w:val="yellow"/>
        </w:rPr>
      </w:pPr>
      <w:r>
        <w:rPr>
          <w:highlight w:val="yellow"/>
        </w:rPr>
        <w:tab/>
        <w:t>Latitude = view.Latitude,</w:t>
      </w:r>
    </w:p>
    <w:p w:rsidR="00773787" w:rsidRDefault="001C351D" w:rsidP="00B74861">
      <w:pPr>
        <w:spacing w:line="240" w:lineRule="auto"/>
        <w:ind w:left="720" w:hanging="720"/>
        <w:rPr>
          <w:highlight w:val="yellow"/>
        </w:rPr>
      </w:pPr>
      <w:r>
        <w:rPr>
          <w:highlight w:val="yellow"/>
        </w:rPr>
        <w:tab/>
        <w:t>Longitude = view.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get to Edit User:</w:t>
      </w:r>
    </w:p>
    <w:p w:rsidR="00773787" w:rsidRDefault="00773787" w:rsidP="00B74861">
      <w:pPr>
        <w:spacing w:line="240" w:lineRule="auto"/>
        <w:ind w:left="720" w:hanging="720"/>
      </w:pPr>
    </w:p>
    <w:p w:rsidR="00773787" w:rsidRDefault="001C351D" w:rsidP="00B74861">
      <w:pPr>
        <w:spacing w:line="240" w:lineRule="auto"/>
        <w:ind w:left="720" w:hanging="720"/>
      </w:pPr>
      <w:r>
        <w:t>var view = new EditUserViewModel</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User.Address,</w:t>
      </w:r>
    </w:p>
    <w:p w:rsidR="00773787" w:rsidRDefault="001C351D" w:rsidP="00B74861">
      <w:pPr>
        <w:spacing w:line="240" w:lineRule="auto"/>
        <w:ind w:left="720" w:hanging="720"/>
      </w:pPr>
      <w:r>
        <w:tab/>
        <w:t>Document = owner.User.Document,</w:t>
      </w:r>
    </w:p>
    <w:p w:rsidR="00773787" w:rsidRDefault="001C351D" w:rsidP="00B74861">
      <w:pPr>
        <w:spacing w:line="240" w:lineRule="auto"/>
        <w:ind w:left="720" w:hanging="720"/>
      </w:pPr>
      <w:r>
        <w:tab/>
        <w:t>FirstName = owner.User.FirstName,</w:t>
      </w:r>
    </w:p>
    <w:p w:rsidR="00773787" w:rsidRDefault="001C351D" w:rsidP="00B74861">
      <w:pPr>
        <w:spacing w:line="240" w:lineRule="auto"/>
        <w:ind w:left="720" w:hanging="720"/>
      </w:pPr>
      <w:r>
        <w:tab/>
        <w:t>Id = owner.Id,</w:t>
      </w:r>
    </w:p>
    <w:p w:rsidR="00773787" w:rsidRDefault="001C351D" w:rsidP="00B74861">
      <w:pPr>
        <w:spacing w:line="240" w:lineRule="auto"/>
        <w:ind w:left="720" w:hanging="720"/>
      </w:pPr>
      <w:r>
        <w:tab/>
        <w:t>LastName = owner.User.LastName,</w:t>
      </w:r>
    </w:p>
    <w:p w:rsidR="00773787" w:rsidRDefault="001C351D" w:rsidP="00B74861">
      <w:pPr>
        <w:spacing w:line="240" w:lineRule="auto"/>
        <w:ind w:left="720" w:hanging="720"/>
      </w:pPr>
      <w:r>
        <w:tab/>
        <w:t>PhoneNumber = owner.User.PhoneNumber,</w:t>
      </w:r>
    </w:p>
    <w:p w:rsidR="00773787" w:rsidRDefault="001C351D" w:rsidP="00B74861">
      <w:pPr>
        <w:spacing w:line="240" w:lineRule="auto"/>
        <w:ind w:left="720" w:hanging="720"/>
        <w:rPr>
          <w:highlight w:val="yellow"/>
        </w:rPr>
      </w:pPr>
      <w:r>
        <w:rPr>
          <w:highlight w:val="yellow"/>
        </w:rPr>
        <w:lastRenderedPageBreak/>
        <w:tab/>
        <w:t>Latitude = owner.User.Latitude,</w:t>
      </w:r>
    </w:p>
    <w:p w:rsidR="00773787" w:rsidRDefault="001C351D" w:rsidP="00B74861">
      <w:pPr>
        <w:spacing w:line="240" w:lineRule="auto"/>
        <w:ind w:left="720" w:hanging="720"/>
        <w:rPr>
          <w:highlight w:val="yellow"/>
        </w:rPr>
      </w:pPr>
      <w:r>
        <w:rPr>
          <w:highlight w:val="yellow"/>
        </w:rPr>
        <w:tab/>
        <w:t>Longitude = owner.User.Longitud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Modify the method pots to Edit User:</w:t>
      </w:r>
    </w:p>
    <w:p w:rsidR="00773787" w:rsidRDefault="00773787" w:rsidP="00B74861">
      <w:pPr>
        <w:spacing w:line="240" w:lineRule="auto"/>
        <w:ind w:left="720" w:hanging="720"/>
      </w:pPr>
    </w:p>
    <w:p w:rsidR="00773787" w:rsidRDefault="001C351D" w:rsidP="00B74861">
      <w:pPr>
        <w:spacing w:line="240" w:lineRule="auto"/>
        <w:ind w:left="720" w:hanging="720"/>
      </w:pPr>
      <w:r>
        <w:t>owner.User.PhoneNumber = view.PhoneNumber;</w:t>
      </w:r>
    </w:p>
    <w:p w:rsidR="00773787" w:rsidRDefault="001C351D" w:rsidP="00B74861">
      <w:pPr>
        <w:spacing w:line="240" w:lineRule="auto"/>
        <w:ind w:left="720" w:hanging="720"/>
        <w:rPr>
          <w:highlight w:val="yellow"/>
        </w:rPr>
      </w:pPr>
      <w:r>
        <w:rPr>
          <w:highlight w:val="yellow"/>
        </w:rPr>
        <w:t>owner.User.Latitude = view.Latitude;</w:t>
      </w:r>
    </w:p>
    <w:p w:rsidR="00773787" w:rsidRDefault="001C351D" w:rsidP="00B74861">
      <w:pPr>
        <w:spacing w:line="240" w:lineRule="auto"/>
        <w:ind w:left="720" w:hanging="720"/>
        <w:rPr>
          <w:highlight w:val="yellow"/>
        </w:rPr>
      </w:pPr>
      <w:r>
        <w:rPr>
          <w:highlight w:val="yellow"/>
        </w:rPr>
        <w:t>owner.User.Longitude = view.Longitud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 and set positions near to latitude 6 and longitude -75.</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e properties to </w:t>
      </w:r>
      <w:r>
        <w:rPr>
          <w:b/>
        </w:rPr>
        <w:t>OwnerResponse</w:t>
      </w:r>
      <w:r>
        <w:t>:</w:t>
      </w:r>
    </w:p>
    <w:p w:rsidR="00773787" w:rsidRDefault="00773787" w:rsidP="00B74861">
      <w:pPr>
        <w:spacing w:line="240" w:lineRule="auto"/>
        <w:ind w:left="720" w:hanging="720"/>
      </w:pPr>
    </w:p>
    <w:p w:rsidR="00773787" w:rsidRDefault="001C351D" w:rsidP="00B74861">
      <w:pPr>
        <w:spacing w:line="240" w:lineRule="auto"/>
        <w:ind w:left="720" w:hanging="720"/>
      </w:pPr>
      <w:r>
        <w:t>public string Email { get; set; }</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ublic double Latitude { get; set; }</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public double Longitude { get; set; }</w:t>
      </w:r>
    </w:p>
    <w:p w:rsidR="00773787" w:rsidRDefault="00773787" w:rsidP="00B74861">
      <w:pPr>
        <w:spacing w:line="240" w:lineRule="auto"/>
        <w:ind w:left="720" w:hanging="720"/>
      </w:pPr>
    </w:p>
    <w:p w:rsidR="00773787" w:rsidRDefault="001C351D" w:rsidP="00B74861">
      <w:pPr>
        <w:spacing w:line="240" w:lineRule="auto"/>
        <w:ind w:left="720" w:hanging="720"/>
      </w:pPr>
      <w:r>
        <w:t>public ICollection&lt;PetResponse&gt; Pets { get; set; }</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Add this method to </w:t>
      </w:r>
      <w:r>
        <w:rPr>
          <w:b/>
        </w:rPr>
        <w:t>OwnersController</w:t>
      </w:r>
      <w:r>
        <w:t xml:space="preserve"> API:</w:t>
      </w:r>
    </w:p>
    <w:p w:rsidR="00773787" w:rsidRDefault="00773787" w:rsidP="00B74861">
      <w:pPr>
        <w:spacing w:line="240" w:lineRule="auto"/>
        <w:ind w:left="720" w:hanging="720"/>
      </w:pPr>
    </w:p>
    <w:p w:rsidR="00773787" w:rsidRDefault="001C351D" w:rsidP="00B74861">
      <w:pPr>
        <w:spacing w:line="240" w:lineRule="auto"/>
        <w:ind w:left="720" w:hanging="720"/>
      </w:pPr>
      <w:r>
        <w:t>[HttpGet]</w:t>
      </w:r>
    </w:p>
    <w:p w:rsidR="00773787" w:rsidRDefault="001C351D" w:rsidP="00B74861">
      <w:pPr>
        <w:spacing w:line="240" w:lineRule="auto"/>
        <w:ind w:left="720" w:hanging="720"/>
      </w:pPr>
      <w:r>
        <w:t>public async Task&lt;IActionResult&gt; Get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var owners = await _dataContext.Owners</w:t>
      </w:r>
    </w:p>
    <w:p w:rsidR="00773787" w:rsidRDefault="001C351D" w:rsidP="00B74861">
      <w:pPr>
        <w:spacing w:line="240" w:lineRule="auto"/>
        <w:ind w:left="720" w:hanging="720"/>
      </w:pPr>
      <w:r>
        <w:t xml:space="preserve">    </w:t>
      </w:r>
      <w:r>
        <w:tab/>
        <w:t>.Include(o =&gt; o.User)</w:t>
      </w:r>
    </w:p>
    <w:p w:rsidR="00773787" w:rsidRDefault="001C351D" w:rsidP="00B74861">
      <w:pPr>
        <w:spacing w:line="240" w:lineRule="auto"/>
        <w:ind w:left="720" w:hanging="720"/>
      </w:pPr>
      <w:r>
        <w:t xml:space="preserve">    </w:t>
      </w:r>
      <w:r>
        <w:tab/>
        <w:t>.Include(o =&gt; o.Pets)</w:t>
      </w:r>
    </w:p>
    <w:p w:rsidR="00773787" w:rsidRDefault="001C351D" w:rsidP="00B74861">
      <w:pPr>
        <w:spacing w:line="240" w:lineRule="auto"/>
        <w:ind w:left="720" w:hanging="720"/>
      </w:pPr>
      <w:r>
        <w:t xml:space="preserve">    </w:t>
      </w:r>
      <w:r>
        <w:tab/>
        <w:t>.ThenInclude(p =&gt; p.PetType)</w:t>
      </w:r>
    </w:p>
    <w:p w:rsidR="00773787" w:rsidRDefault="001C351D" w:rsidP="00B74861">
      <w:pPr>
        <w:spacing w:line="240" w:lineRule="auto"/>
        <w:ind w:left="720" w:hanging="720"/>
      </w:pPr>
      <w:r>
        <w:t xml:space="preserve">    </w:t>
      </w:r>
      <w:r>
        <w:tab/>
        <w:t>.ToListAsync();</w:t>
      </w:r>
    </w:p>
    <w:p w:rsidR="00773787" w:rsidRDefault="00773787" w:rsidP="00B74861">
      <w:pPr>
        <w:spacing w:line="240" w:lineRule="auto"/>
        <w:ind w:left="720" w:hanging="720"/>
      </w:pPr>
    </w:p>
    <w:p w:rsidR="00773787" w:rsidRDefault="001C351D" w:rsidP="00B74861">
      <w:pPr>
        <w:spacing w:line="240" w:lineRule="auto"/>
        <w:ind w:left="720" w:hanging="720"/>
      </w:pPr>
      <w:r>
        <w:tab/>
        <w:t>var response = new List&lt;OwnerResponse&gt;(owners.Select(o =&gt; new OwnerResponse</w:t>
      </w:r>
    </w:p>
    <w:p w:rsidR="00773787" w:rsidRDefault="001C351D" w:rsidP="00B74861">
      <w:pPr>
        <w:spacing w:line="240" w:lineRule="auto"/>
        <w:ind w:left="720" w:hanging="720"/>
      </w:pPr>
      <w:r>
        <w:tab/>
        <w:t>{</w:t>
      </w:r>
    </w:p>
    <w:p w:rsidR="00773787" w:rsidRDefault="001C351D" w:rsidP="00B74861">
      <w:pPr>
        <w:spacing w:line="240" w:lineRule="auto"/>
        <w:ind w:left="720" w:hanging="720"/>
      </w:pPr>
      <w:r>
        <w:t xml:space="preserve">    </w:t>
      </w:r>
      <w:r>
        <w:tab/>
        <w:t>Id = o.Id,</w:t>
      </w:r>
    </w:p>
    <w:p w:rsidR="00773787" w:rsidRDefault="001C351D" w:rsidP="00B74861">
      <w:pPr>
        <w:spacing w:line="240" w:lineRule="auto"/>
        <w:ind w:left="720" w:hanging="720"/>
      </w:pPr>
      <w:r>
        <w:lastRenderedPageBreak/>
        <w:t xml:space="preserve">    </w:t>
      </w:r>
      <w:r>
        <w:tab/>
        <w:t>Latitude = o.User.Latitude,</w:t>
      </w:r>
    </w:p>
    <w:p w:rsidR="00773787" w:rsidRDefault="001C351D" w:rsidP="00B74861">
      <w:pPr>
        <w:spacing w:line="240" w:lineRule="auto"/>
        <w:ind w:left="720" w:hanging="720"/>
      </w:pPr>
      <w:r>
        <w:t xml:space="preserve">    </w:t>
      </w:r>
      <w:r>
        <w:tab/>
        <w:t>Longitude = o.User.Longitude,</w:t>
      </w:r>
    </w:p>
    <w:p w:rsidR="00773787" w:rsidRDefault="001C351D" w:rsidP="00B74861">
      <w:pPr>
        <w:spacing w:line="240" w:lineRule="auto"/>
        <w:ind w:left="720" w:hanging="720"/>
      </w:pPr>
      <w:r>
        <w:t xml:space="preserve">    </w:t>
      </w:r>
      <w:r>
        <w:tab/>
        <w:t>FirstName = o.User.FirstName,</w:t>
      </w:r>
    </w:p>
    <w:p w:rsidR="00773787" w:rsidRDefault="001C351D" w:rsidP="00B74861">
      <w:pPr>
        <w:spacing w:line="240" w:lineRule="auto"/>
        <w:ind w:left="720" w:hanging="720"/>
      </w:pPr>
      <w:r>
        <w:t xml:space="preserve">    </w:t>
      </w:r>
      <w:r>
        <w:tab/>
        <w:t>LastName = o.User.LastName,</w:t>
      </w:r>
    </w:p>
    <w:p w:rsidR="00773787" w:rsidRDefault="001C351D" w:rsidP="00B74861">
      <w:pPr>
        <w:spacing w:line="240" w:lineRule="auto"/>
        <w:ind w:left="720" w:hanging="720"/>
      </w:pPr>
      <w:r>
        <w:t xml:space="preserve">    </w:t>
      </w:r>
      <w:r>
        <w:tab/>
        <w:t>Address = o.User.Address,</w:t>
      </w:r>
    </w:p>
    <w:p w:rsidR="00773787" w:rsidRDefault="001C351D" w:rsidP="00B74861">
      <w:pPr>
        <w:spacing w:line="240" w:lineRule="auto"/>
        <w:ind w:left="720" w:hanging="720"/>
      </w:pPr>
      <w:r>
        <w:t xml:space="preserve">    </w:t>
      </w:r>
      <w:r>
        <w:tab/>
        <w:t>Document = o.User.Document,</w:t>
      </w:r>
    </w:p>
    <w:p w:rsidR="00773787" w:rsidRDefault="001C351D" w:rsidP="00B74861">
      <w:pPr>
        <w:spacing w:line="240" w:lineRule="auto"/>
        <w:ind w:left="720" w:hanging="720"/>
      </w:pPr>
      <w:r>
        <w:t xml:space="preserve">    </w:t>
      </w:r>
      <w:r>
        <w:tab/>
        <w:t>Email = o.User.Email,</w:t>
      </w:r>
    </w:p>
    <w:p w:rsidR="00773787" w:rsidRDefault="001C351D" w:rsidP="00B74861">
      <w:pPr>
        <w:spacing w:line="240" w:lineRule="auto"/>
        <w:ind w:left="720" w:hanging="720"/>
      </w:pPr>
      <w:r>
        <w:t xml:space="preserve">    </w:t>
      </w:r>
      <w:r>
        <w:tab/>
        <w:t>PhoneNumber = o.User.PhoneNumber,</w:t>
      </w:r>
    </w:p>
    <w:p w:rsidR="00773787" w:rsidRDefault="001C351D" w:rsidP="00B74861">
      <w:pPr>
        <w:spacing w:line="240" w:lineRule="auto"/>
        <w:ind w:left="720" w:hanging="720"/>
      </w:pPr>
      <w:r>
        <w:t xml:space="preserve">    </w:t>
      </w:r>
      <w:r>
        <w:tab/>
        <w:t>Pets = o.Pets.Select(p =&gt; new PetResponse</w:t>
      </w:r>
    </w:p>
    <w:p w:rsidR="00773787" w:rsidRDefault="001C351D" w:rsidP="00B74861">
      <w:pPr>
        <w:spacing w:line="240" w:lineRule="auto"/>
        <w:ind w:left="720" w:hanging="720"/>
      </w:pPr>
      <w:r>
        <w:t xml:space="preserve">    </w:t>
      </w:r>
      <w:r>
        <w:tab/>
        <w:t>{</w:t>
      </w:r>
    </w:p>
    <w:p w:rsidR="00773787" w:rsidRDefault="001C351D" w:rsidP="00B74861">
      <w:pPr>
        <w:spacing w:line="240" w:lineRule="auto"/>
        <w:ind w:left="720" w:hanging="720"/>
      </w:pPr>
      <w:r>
        <w:t xml:space="preserve">        </w:t>
      </w:r>
      <w:r>
        <w:tab/>
        <w:t>Born = p.Born,</w:t>
      </w:r>
    </w:p>
    <w:p w:rsidR="00773787" w:rsidRDefault="001C351D" w:rsidP="00B74861">
      <w:pPr>
        <w:spacing w:line="240" w:lineRule="auto"/>
        <w:ind w:left="720" w:hanging="720"/>
      </w:pPr>
      <w:r>
        <w:t xml:space="preserve">        </w:t>
      </w:r>
      <w:r>
        <w:tab/>
        <w:t>Id = p.Id,</w:t>
      </w:r>
    </w:p>
    <w:p w:rsidR="00773787" w:rsidRDefault="001C351D" w:rsidP="00B74861">
      <w:pPr>
        <w:spacing w:line="240" w:lineRule="auto"/>
        <w:ind w:left="720" w:hanging="720"/>
      </w:pPr>
      <w:r>
        <w:t xml:space="preserve">        </w:t>
      </w:r>
      <w:r>
        <w:tab/>
        <w:t>ImageUrl = p.ImageFullPath,</w:t>
      </w:r>
    </w:p>
    <w:p w:rsidR="00773787" w:rsidRDefault="001C351D" w:rsidP="00B74861">
      <w:pPr>
        <w:spacing w:line="240" w:lineRule="auto"/>
        <w:ind w:left="720" w:hanging="720"/>
      </w:pPr>
      <w:r>
        <w:t xml:space="preserve">        </w:t>
      </w:r>
      <w:r>
        <w:tab/>
        <w:t>Name = p.Name,</w:t>
      </w:r>
    </w:p>
    <w:p w:rsidR="00773787" w:rsidRDefault="001C351D" w:rsidP="00B74861">
      <w:pPr>
        <w:spacing w:line="240" w:lineRule="auto"/>
        <w:ind w:left="720" w:hanging="720"/>
      </w:pPr>
      <w:r>
        <w:t xml:space="preserve">        </w:t>
      </w:r>
      <w:r>
        <w:tab/>
        <w:t>Race = p.Race,</w:t>
      </w:r>
    </w:p>
    <w:p w:rsidR="00773787" w:rsidRDefault="001C351D" w:rsidP="00B74861">
      <w:pPr>
        <w:spacing w:line="240" w:lineRule="auto"/>
        <w:ind w:left="720" w:hanging="720"/>
      </w:pPr>
      <w:r>
        <w:t xml:space="preserve">        </w:t>
      </w:r>
      <w:r>
        <w:tab/>
        <w:t>Remarks = p.Remarks,</w:t>
      </w:r>
    </w:p>
    <w:p w:rsidR="00773787" w:rsidRDefault="001C351D" w:rsidP="00B74861">
      <w:pPr>
        <w:spacing w:line="240" w:lineRule="auto"/>
        <w:ind w:left="720" w:hanging="720"/>
      </w:pPr>
      <w:r>
        <w:t xml:space="preserve">        </w:t>
      </w:r>
      <w:r>
        <w:tab/>
        <w:t>PetType = p.PetType.Name</w:t>
      </w:r>
    </w:p>
    <w:p w:rsidR="00773787" w:rsidRDefault="001C351D" w:rsidP="00B74861">
      <w:pPr>
        <w:spacing w:line="240" w:lineRule="auto"/>
        <w:ind w:left="720" w:hanging="720"/>
      </w:pPr>
      <w:r>
        <w:t xml:space="preserve">    </w:t>
      </w:r>
      <w:r>
        <w:tab/>
        <w:t>}).ToList()</w:t>
      </w:r>
    </w:p>
    <w:p w:rsidR="00773787" w:rsidRDefault="001C351D" w:rsidP="00B74861">
      <w:pPr>
        <w:spacing w:line="240" w:lineRule="auto"/>
        <w:ind w:left="720" w:hanging="720"/>
      </w:pPr>
      <w:r>
        <w:tab/>
        <w:t>}).ToList());</w:t>
      </w:r>
    </w:p>
    <w:p w:rsidR="00773787" w:rsidRDefault="00773787" w:rsidP="00B74861">
      <w:pPr>
        <w:spacing w:line="240" w:lineRule="auto"/>
        <w:ind w:left="720" w:hanging="720"/>
      </w:pPr>
    </w:p>
    <w:p w:rsidR="00773787" w:rsidRDefault="001C351D" w:rsidP="00B74861">
      <w:pPr>
        <w:spacing w:line="240" w:lineRule="auto"/>
        <w:ind w:left="720" w:hanging="720"/>
      </w:pPr>
      <w:r>
        <w:tab/>
        <w:t>return Ok(respon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Publish the changes on Azure.</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Map.xaml.cs</w:t>
      </w:r>
      <w:r>
        <w:t>:</w:t>
      </w:r>
    </w:p>
    <w:p w:rsidR="00773787" w:rsidRDefault="00773787" w:rsidP="00B74861">
      <w:pPr>
        <w:spacing w:line="240" w:lineRule="auto"/>
        <w:ind w:left="720" w:hanging="720"/>
      </w:pPr>
    </w:p>
    <w:p w:rsidR="00773787" w:rsidRDefault="001C351D" w:rsidP="00B74861">
      <w:pPr>
        <w:spacing w:line="240" w:lineRule="auto"/>
        <w:ind w:left="720" w:hanging="720"/>
      </w:pPr>
      <w:r>
        <w:t>private readonly IGeolocatorService _geolocatorService;</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t>public Map(</w:t>
      </w:r>
    </w:p>
    <w:p w:rsidR="00773787" w:rsidRDefault="001C351D" w:rsidP="00B74861">
      <w:pPr>
        <w:spacing w:line="240" w:lineRule="auto"/>
        <w:ind w:left="720" w:hanging="720"/>
        <w:rPr>
          <w:highlight w:val="yellow"/>
        </w:rPr>
      </w:pPr>
      <w:r>
        <w:rPr>
          <w:highlight w:val="yellow"/>
        </w:rPr>
        <w:tab/>
        <w:t>IGeolocatorService geolocatorService,</w:t>
      </w:r>
    </w:p>
    <w:p w:rsidR="00773787" w:rsidRDefault="001C351D" w:rsidP="00B74861">
      <w:pPr>
        <w:spacing w:line="240" w:lineRule="auto"/>
        <w:ind w:left="720" w:hanging="720"/>
      </w:pPr>
      <w:r>
        <w:tab/>
      </w:r>
      <w:r>
        <w:rPr>
          <w:highlight w:val="yellow"/>
        </w:rPr>
        <w:t>IApiService apiService</w:t>
      </w: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InitializeComponent();</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pPr>
      <w:r>
        <w:lastRenderedPageBreak/>
        <w:tab/>
        <w:t>MoveMapToCurrentPositionAsync();</w:t>
      </w:r>
    </w:p>
    <w:p w:rsidR="00773787" w:rsidRDefault="001C351D" w:rsidP="00B74861">
      <w:pPr>
        <w:spacing w:line="240" w:lineRule="auto"/>
        <w:ind w:left="720" w:hanging="720"/>
        <w:rPr>
          <w:highlight w:val="yellow"/>
        </w:rPr>
      </w:pPr>
      <w:r>
        <w:rPr>
          <w:highlight w:val="yellow"/>
        </w:rPr>
        <w:tab/>
        <w:t>ShowOwners();</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void ShowOwner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url = App.Current.Resources["UrlAPI"].ToString();</w:t>
      </w:r>
    </w:p>
    <w:p w:rsidR="00773787" w:rsidRDefault="001C351D" w:rsidP="00B74861">
      <w:pPr>
        <w:spacing w:line="240" w:lineRule="auto"/>
        <w:ind w:left="720" w:hanging="720"/>
        <w:rPr>
          <w:highlight w:val="yellow"/>
        </w:rPr>
      </w:pPr>
      <w:r>
        <w:rPr>
          <w:highlight w:val="yellow"/>
        </w:rPr>
        <w:tab/>
        <w:t>var token = JsonConvert.DeserializeObject&lt;TokenResponse&gt;(Settings.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response = await _apiService.GetListAsync&lt;OwnerResponse&gt;(url, "api", "/Owners", "bearer", token.Token);</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response.IsSucces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Languages.Error, response.Message, 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var owners = (List&lt;OwnerResponse&gt;)response.Resul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foreach (var owner in owners)</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MyMap.Pins.Add(new Pin</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 = owner.Address,</w:t>
      </w:r>
    </w:p>
    <w:p w:rsidR="00773787" w:rsidRDefault="001C351D" w:rsidP="00B74861">
      <w:pPr>
        <w:spacing w:line="240" w:lineRule="auto"/>
        <w:ind w:left="720" w:hanging="720"/>
        <w:rPr>
          <w:highlight w:val="yellow"/>
        </w:rPr>
      </w:pPr>
      <w:r>
        <w:rPr>
          <w:highlight w:val="yellow"/>
        </w:rPr>
        <w:t xml:space="preserve">        </w:t>
      </w:r>
      <w:r>
        <w:rPr>
          <w:highlight w:val="yellow"/>
        </w:rPr>
        <w:tab/>
        <w:t>Label = owner.FullName,</w:t>
      </w:r>
    </w:p>
    <w:p w:rsidR="00773787" w:rsidRDefault="001C351D" w:rsidP="00B74861">
      <w:pPr>
        <w:spacing w:line="240" w:lineRule="auto"/>
        <w:ind w:left="720" w:hanging="720"/>
        <w:rPr>
          <w:highlight w:val="yellow"/>
        </w:rPr>
      </w:pPr>
      <w:r>
        <w:rPr>
          <w:highlight w:val="yellow"/>
        </w:rPr>
        <w:t xml:space="preserve">        </w:t>
      </w:r>
      <w:r>
        <w:rPr>
          <w:highlight w:val="yellow"/>
        </w:rPr>
        <w:tab/>
        <w:t>Position = new Position(owner.Latitude, owner.Longitude),</w:t>
      </w:r>
    </w:p>
    <w:p w:rsidR="00773787" w:rsidRDefault="001C351D" w:rsidP="00B74861">
      <w:pPr>
        <w:spacing w:line="240" w:lineRule="auto"/>
        <w:ind w:left="720" w:hanging="720"/>
        <w:rPr>
          <w:highlight w:val="yellow"/>
        </w:rPr>
      </w:pPr>
      <w:r>
        <w:rPr>
          <w:highlight w:val="yellow"/>
        </w:rPr>
        <w:t xml:space="preserve">        </w:t>
      </w:r>
      <w:r>
        <w:rPr>
          <w:highlight w:val="yellow"/>
        </w:rPr>
        <w:tab/>
        <w:t>Type = PinType.Plac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Add literals for:</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AddressFound =&gt; Resource.NotAddressFound;</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NotLocationAvailable =&gt; Resource.NotLocationAvailable;</w:t>
      </w:r>
    </w:p>
    <w:p w:rsidR="00773787" w:rsidRDefault="00773787" w:rsidP="00B74861">
      <w:pPr>
        <w:spacing w:line="240" w:lineRule="auto"/>
        <w:ind w:left="720" w:hanging="720"/>
      </w:pPr>
    </w:p>
    <w:p w:rsidR="00773787" w:rsidRDefault="001C351D" w:rsidP="00B74861">
      <w:pPr>
        <w:spacing w:line="240" w:lineRule="auto"/>
        <w:ind w:left="720" w:hanging="720"/>
      </w:pPr>
      <w:r>
        <w:t>public static string SelectAnAdrress =&gt; Resource.SelectAnAdrress;</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Register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rPr>
          <w:highlight w:val="yellow"/>
        </w:rPr>
      </w:pPr>
      <w:r>
        <w:rPr>
          <w:highlight w:val="yellow"/>
        </w:rPr>
        <w:t>private string _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public Register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Register;</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ublic string 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get =&gt; _address;</w:t>
      </w:r>
    </w:p>
    <w:p w:rsidR="00773787" w:rsidRDefault="001C351D" w:rsidP="00B74861">
      <w:pPr>
        <w:spacing w:line="240" w:lineRule="auto"/>
        <w:ind w:left="720" w:hanging="720"/>
        <w:rPr>
          <w:highlight w:val="yellow"/>
        </w:rPr>
      </w:pPr>
      <w:r>
        <w:rPr>
          <w:highlight w:val="yellow"/>
        </w:rPr>
        <w:tab/>
        <w:t>set =&gt; SetProperty(ref _address, valu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Address,</w:t>
      </w:r>
    </w:p>
    <w:p w:rsidR="00773787" w:rsidRDefault="001C351D" w:rsidP="00B74861">
      <w:pPr>
        <w:spacing w:line="240" w:lineRule="auto"/>
        <w:ind w:left="720" w:hanging="720"/>
      </w:pPr>
      <w:r>
        <w:tab/>
        <w:t>Document = Document,</w:t>
      </w:r>
    </w:p>
    <w:p w:rsidR="00773787" w:rsidRDefault="001C351D" w:rsidP="00B74861">
      <w:pPr>
        <w:spacing w:line="240" w:lineRule="auto"/>
        <w:ind w:left="720" w:hanging="720"/>
      </w:pPr>
      <w:r>
        <w:tab/>
        <w:t>Email = Email,</w:t>
      </w:r>
    </w:p>
    <w:p w:rsidR="00773787" w:rsidRDefault="001C351D" w:rsidP="00B74861">
      <w:pPr>
        <w:spacing w:line="240" w:lineRule="auto"/>
        <w:ind w:left="720" w:hanging="720"/>
      </w:pPr>
      <w:r>
        <w:tab/>
        <w:t>FirstName = FirstName,</w:t>
      </w:r>
    </w:p>
    <w:p w:rsidR="00773787" w:rsidRDefault="001C351D" w:rsidP="00B74861">
      <w:pPr>
        <w:spacing w:line="240" w:lineRule="auto"/>
        <w:ind w:left="720" w:hanging="720"/>
      </w:pPr>
      <w:r>
        <w:tab/>
        <w:t>LastName = LastName,</w:t>
      </w:r>
    </w:p>
    <w:p w:rsidR="00773787" w:rsidRDefault="001C351D" w:rsidP="00B74861">
      <w:pPr>
        <w:spacing w:line="240" w:lineRule="auto"/>
        <w:ind w:left="720" w:hanging="720"/>
      </w:pPr>
      <w:r>
        <w:lastRenderedPageBreak/>
        <w:tab/>
        <w:t>Password = Password,</w:t>
      </w:r>
    </w:p>
    <w:p w:rsidR="00773787" w:rsidRDefault="001C351D" w:rsidP="00B74861">
      <w:pPr>
        <w:spacing w:line="240" w:lineRule="auto"/>
        <w:ind w:left="720" w:hanging="720"/>
      </w:pPr>
      <w:r>
        <w:tab/>
        <w:t>Phone = Phone,</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 xml:space="preserve">Modify the </w:t>
      </w:r>
      <w:r>
        <w:rPr>
          <w:b/>
        </w:rPr>
        <w:t>ProfileViewModel</w:t>
      </w: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private readonly IGeolocatorService _geolocatorService;</w:t>
      </w:r>
    </w:p>
    <w:p w:rsidR="00773787" w:rsidRDefault="001C351D" w:rsidP="00B74861">
      <w:pPr>
        <w:spacing w:line="240" w:lineRule="auto"/>
        <w:ind w:left="720" w:hanging="720"/>
        <w:rPr>
          <w:highlight w:val="yellow"/>
        </w:rPr>
      </w:pPr>
      <w:r>
        <w:rPr>
          <w:highlight w:val="yellow"/>
        </w:rPr>
        <w:t>private Position _position;</w:t>
      </w:r>
    </w:p>
    <w:p w:rsidR="00773787" w:rsidRDefault="001C351D" w:rsidP="00B74861">
      <w:pPr>
        <w:spacing w:line="240" w:lineRule="auto"/>
        <w:ind w:left="720" w:hanging="720"/>
      </w:pPr>
      <w:r>
        <w:lastRenderedPageBreak/>
        <w:t>…</w:t>
      </w:r>
    </w:p>
    <w:p w:rsidR="00773787" w:rsidRDefault="001C351D" w:rsidP="00B74861">
      <w:pPr>
        <w:spacing w:line="240" w:lineRule="auto"/>
        <w:ind w:left="720" w:hanging="720"/>
      </w:pPr>
      <w:r>
        <w:t>public ProfileViewModel(</w:t>
      </w:r>
    </w:p>
    <w:p w:rsidR="00773787" w:rsidRDefault="001C351D" w:rsidP="00B74861">
      <w:pPr>
        <w:spacing w:line="240" w:lineRule="auto"/>
        <w:ind w:left="720" w:hanging="720"/>
      </w:pPr>
      <w:r>
        <w:tab/>
        <w:t>INavigationService navigationService,</w:t>
      </w:r>
    </w:p>
    <w:p w:rsidR="00773787" w:rsidRDefault="001C351D" w:rsidP="00B74861">
      <w:pPr>
        <w:spacing w:line="240" w:lineRule="auto"/>
        <w:ind w:left="720" w:hanging="720"/>
        <w:rPr>
          <w:highlight w:val="yellow"/>
        </w:rPr>
      </w:pPr>
      <w:r>
        <w:tab/>
        <w:t>IApiService apiService</w:t>
      </w:r>
      <w:r>
        <w:rPr>
          <w:highlight w:val="yellow"/>
        </w:rPr>
        <w:t>,</w:t>
      </w:r>
    </w:p>
    <w:p w:rsidR="00773787" w:rsidRDefault="001C351D" w:rsidP="00B74861">
      <w:pPr>
        <w:spacing w:line="240" w:lineRule="auto"/>
        <w:ind w:left="720" w:hanging="720"/>
      </w:pPr>
      <w:r>
        <w:rPr>
          <w:highlight w:val="yellow"/>
        </w:rPr>
        <w:tab/>
        <w:t>IGeolocatorService geolocatorService</w:t>
      </w:r>
      <w:r>
        <w:t>) : base(navigationService)</w:t>
      </w:r>
    </w:p>
    <w:p w:rsidR="00773787" w:rsidRDefault="001C351D" w:rsidP="00B74861">
      <w:pPr>
        <w:spacing w:line="240" w:lineRule="auto"/>
        <w:ind w:left="720" w:hanging="720"/>
      </w:pPr>
      <w:r>
        <w:t>{</w:t>
      </w:r>
    </w:p>
    <w:p w:rsidR="00773787" w:rsidRDefault="001C351D" w:rsidP="00B74861">
      <w:pPr>
        <w:spacing w:line="240" w:lineRule="auto"/>
        <w:ind w:left="720" w:hanging="720"/>
      </w:pPr>
      <w:r>
        <w:tab/>
        <w:t>_navigationService = navigationService;</w:t>
      </w:r>
    </w:p>
    <w:p w:rsidR="00773787" w:rsidRDefault="001C351D" w:rsidP="00B74861">
      <w:pPr>
        <w:spacing w:line="240" w:lineRule="auto"/>
        <w:ind w:left="720" w:hanging="720"/>
      </w:pPr>
      <w:r>
        <w:tab/>
        <w:t>_apiService = apiService;</w:t>
      </w:r>
    </w:p>
    <w:p w:rsidR="00773787" w:rsidRDefault="001C351D" w:rsidP="00B74861">
      <w:pPr>
        <w:spacing w:line="240" w:lineRule="auto"/>
        <w:ind w:left="720" w:hanging="720"/>
        <w:rPr>
          <w:highlight w:val="yellow"/>
        </w:rPr>
      </w:pPr>
      <w:r>
        <w:rPr>
          <w:highlight w:val="yellow"/>
        </w:rPr>
        <w:tab/>
        <w:t>_geolocatorService = geolocatorService;</w:t>
      </w:r>
    </w:p>
    <w:p w:rsidR="00773787" w:rsidRDefault="001C351D" w:rsidP="00B74861">
      <w:pPr>
        <w:spacing w:line="240" w:lineRule="auto"/>
        <w:ind w:left="720" w:hanging="720"/>
      </w:pPr>
      <w:r>
        <w:tab/>
        <w:t>Title = Languages.MyProfile;</w:t>
      </w:r>
    </w:p>
    <w:p w:rsidR="00773787" w:rsidRDefault="001C351D" w:rsidP="00B74861">
      <w:pPr>
        <w:spacing w:line="240" w:lineRule="auto"/>
        <w:ind w:left="720" w:hanging="720"/>
      </w:pPr>
      <w:r>
        <w:tab/>
        <w:t>IsEnabled = true;</w:t>
      </w:r>
    </w:p>
    <w:p w:rsidR="00773787" w:rsidRDefault="001C351D" w:rsidP="00B74861">
      <w:pPr>
        <w:spacing w:line="240" w:lineRule="auto"/>
        <w:ind w:left="720" w:hanging="720"/>
      </w:pPr>
      <w:r>
        <w:tab/>
        <w:t>Owner = JsonConvert.DeserializeObject&lt;OwnerResponse&gt;(Settings.Owner);</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var userRequest = new UserRequest</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ddress = Owner.Address,</w:t>
      </w:r>
    </w:p>
    <w:p w:rsidR="00773787" w:rsidRDefault="001C351D" w:rsidP="00B74861">
      <w:pPr>
        <w:spacing w:line="240" w:lineRule="auto"/>
        <w:ind w:left="720" w:hanging="720"/>
      </w:pPr>
      <w:r>
        <w:tab/>
        <w:t>Document = Owner.Document,</w:t>
      </w:r>
    </w:p>
    <w:p w:rsidR="00773787" w:rsidRDefault="001C351D" w:rsidP="00B74861">
      <w:pPr>
        <w:spacing w:line="240" w:lineRule="auto"/>
        <w:ind w:left="720" w:hanging="720"/>
      </w:pPr>
      <w:r>
        <w:tab/>
        <w:t>Email = Owner.Email,</w:t>
      </w:r>
    </w:p>
    <w:p w:rsidR="00773787" w:rsidRDefault="001C351D" w:rsidP="00B74861">
      <w:pPr>
        <w:spacing w:line="240" w:lineRule="auto"/>
        <w:ind w:left="720" w:hanging="720"/>
      </w:pPr>
      <w:r>
        <w:tab/>
        <w:t>FirstName = Owner.FirstName,</w:t>
      </w:r>
    </w:p>
    <w:p w:rsidR="00773787" w:rsidRDefault="001C351D" w:rsidP="00B74861">
      <w:pPr>
        <w:spacing w:line="240" w:lineRule="auto"/>
        <w:ind w:left="720" w:hanging="720"/>
      </w:pPr>
      <w:r>
        <w:tab/>
        <w:t>LastName = Owner.LastName,</w:t>
      </w:r>
    </w:p>
    <w:p w:rsidR="00773787" w:rsidRDefault="001C351D" w:rsidP="00B74861">
      <w:pPr>
        <w:spacing w:line="240" w:lineRule="auto"/>
        <w:ind w:left="720" w:hanging="720"/>
      </w:pPr>
      <w:r>
        <w:tab/>
        <w:t>Password = "123456", // It doesn't matter what is sent here. It is only for the model to be valid</w:t>
      </w:r>
    </w:p>
    <w:p w:rsidR="00773787" w:rsidRDefault="001C351D" w:rsidP="00B74861">
      <w:pPr>
        <w:spacing w:line="240" w:lineRule="auto"/>
        <w:ind w:left="720" w:hanging="720"/>
      </w:pPr>
      <w:r>
        <w:tab/>
        <w:t>Phone = Owner.PhoneNumber,</w:t>
      </w:r>
    </w:p>
    <w:p w:rsidR="00773787" w:rsidRDefault="001C351D" w:rsidP="00B74861">
      <w:pPr>
        <w:spacing w:line="240" w:lineRule="auto"/>
        <w:ind w:left="720" w:hanging="720"/>
        <w:rPr>
          <w:highlight w:val="yellow"/>
        </w:rPr>
      </w:pPr>
      <w:r>
        <w:rPr>
          <w:highlight w:val="yellow"/>
        </w:rPr>
        <w:tab/>
        <w:t>Latitude = _position.Latitude,</w:t>
      </w:r>
    </w:p>
    <w:p w:rsidR="00773787" w:rsidRDefault="001C351D" w:rsidP="00B74861">
      <w:pPr>
        <w:spacing w:line="240" w:lineRule="auto"/>
        <w:ind w:left="720" w:hanging="720"/>
        <w:rPr>
          <w:highlight w:val="yellow"/>
        </w:rPr>
      </w:pPr>
      <w:r>
        <w:rPr>
          <w:highlight w:val="yellow"/>
        </w:rPr>
        <w:tab/>
        <w:t>Longitude = _position.Longitude</w:t>
      </w:r>
    </w:p>
    <w:p w:rsidR="00773787" w:rsidRDefault="001C351D" w:rsidP="00B74861">
      <w:pPr>
        <w:spacing w:line="240" w:lineRule="auto"/>
        <w:ind w:left="720" w:hanging="720"/>
      </w:pPr>
      <w:r>
        <w:t>};</w:t>
      </w:r>
    </w:p>
    <w:p w:rsidR="00773787" w:rsidRDefault="001C351D" w:rsidP="00B74861">
      <w:pPr>
        <w:spacing w:line="240" w:lineRule="auto"/>
        <w:ind w:left="720" w:hanging="720"/>
      </w:pPr>
      <w:r>
        <w:t>…</w:t>
      </w:r>
    </w:p>
    <w:p w:rsidR="00773787" w:rsidRDefault="001C351D" w:rsidP="00B74861">
      <w:pPr>
        <w:spacing w:line="240" w:lineRule="auto"/>
        <w:ind w:left="720" w:hanging="720"/>
      </w:pPr>
      <w:r>
        <w:t>if (string.IsNullOrEmpty(Owner.Address))</w:t>
      </w:r>
    </w:p>
    <w:p w:rsidR="00773787" w:rsidRDefault="001C351D" w:rsidP="00B74861">
      <w:pPr>
        <w:spacing w:line="240" w:lineRule="auto"/>
        <w:ind w:left="720" w:hanging="720"/>
      </w:pPr>
      <w:r>
        <w:t>{</w:t>
      </w:r>
    </w:p>
    <w:p w:rsidR="00773787" w:rsidRDefault="001C351D" w:rsidP="00B74861">
      <w:pPr>
        <w:spacing w:line="240" w:lineRule="auto"/>
        <w:ind w:left="720" w:hanging="720"/>
      </w:pPr>
      <w:r>
        <w:tab/>
        <w:t>await App.Current.MainPage.DisplayAlert(Languages.Error, Languages.AddressError, Languages.Accept);</w:t>
      </w:r>
    </w:p>
    <w:p w:rsidR="00773787" w:rsidRDefault="001C351D" w:rsidP="00B74861">
      <w:pPr>
        <w:spacing w:line="240" w:lineRule="auto"/>
        <w:ind w:left="720" w:hanging="720"/>
      </w:pPr>
      <w:r>
        <w:tab/>
        <w:t>return false;</w:t>
      </w:r>
    </w:p>
    <w:p w:rsidR="00773787" w:rsidRDefault="001C351D" w:rsidP="00B74861">
      <w:pPr>
        <w:spacing w:line="240" w:lineRule="auto"/>
        <w:ind w:left="720" w:hanging="720"/>
      </w:pPr>
      <w:r>
        <w:t>}</w:t>
      </w:r>
    </w:p>
    <w:p w:rsidR="00773787" w:rsidRDefault="00773787" w:rsidP="00B74861">
      <w:pPr>
        <w:spacing w:line="240" w:lineRule="auto"/>
        <w:ind w:left="720" w:hanging="720"/>
      </w:pPr>
    </w:p>
    <w:p w:rsidR="00773787" w:rsidRDefault="001C351D" w:rsidP="00B74861">
      <w:pPr>
        <w:spacing w:line="240" w:lineRule="auto"/>
        <w:ind w:left="720" w:hanging="720"/>
        <w:rPr>
          <w:highlight w:val="yellow"/>
        </w:rPr>
      </w:pPr>
      <w:r>
        <w:rPr>
          <w:highlight w:val="yellow"/>
        </w:rPr>
        <w:t>var isValidAddress = await ValidateAddressAsync();</w:t>
      </w:r>
    </w:p>
    <w:p w:rsidR="00773787" w:rsidRDefault="001C351D" w:rsidP="00B74861">
      <w:pPr>
        <w:spacing w:line="240" w:lineRule="auto"/>
        <w:ind w:left="720" w:hanging="720"/>
        <w:rPr>
          <w:highlight w:val="yellow"/>
        </w:rPr>
      </w:pPr>
      <w:r>
        <w:rPr>
          <w:highlight w:val="yellow"/>
        </w:rPr>
        <w:t>if (!isValidAddress)</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lastRenderedPageBreak/>
        <w:tab/>
        <w:t>return false;</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pPr>
      <w:r>
        <w:t>…</w:t>
      </w:r>
    </w:p>
    <w:p w:rsidR="00773787" w:rsidRDefault="001C351D" w:rsidP="00B74861">
      <w:pPr>
        <w:spacing w:line="240" w:lineRule="auto"/>
        <w:ind w:left="720" w:hanging="720"/>
        <w:rPr>
          <w:highlight w:val="yellow"/>
        </w:rPr>
      </w:pPr>
      <w:r>
        <w:rPr>
          <w:highlight w:val="yellow"/>
        </w:rPr>
        <w:t>private async Task&lt;bool&gt; ValidateAddressAsync()</w:t>
      </w:r>
    </w:p>
    <w:p w:rsidR="00773787" w:rsidRDefault="001C351D" w:rsidP="00B74861">
      <w:pPr>
        <w:spacing w:line="240" w:lineRule="auto"/>
        <w:ind w:left="720" w:hanging="720"/>
        <w:rPr>
          <w:highlight w:val="yellow"/>
        </w:rPr>
      </w:pPr>
      <w:r>
        <w:rPr>
          <w:highlight w:val="yellow"/>
        </w:rPr>
        <w:t>{</w:t>
      </w:r>
    </w:p>
    <w:p w:rsidR="00773787" w:rsidRDefault="001C351D" w:rsidP="00B74861">
      <w:pPr>
        <w:spacing w:line="240" w:lineRule="auto"/>
        <w:ind w:left="720" w:hanging="720"/>
        <w:rPr>
          <w:highlight w:val="yellow"/>
        </w:rPr>
      </w:pPr>
      <w:r>
        <w:rPr>
          <w:highlight w:val="yellow"/>
        </w:rPr>
        <w:tab/>
        <w:t>var geoCoder = new Geocoder();</w:t>
      </w:r>
    </w:p>
    <w:p w:rsidR="00773787" w:rsidRDefault="001C351D" w:rsidP="00B74861">
      <w:pPr>
        <w:spacing w:line="240" w:lineRule="auto"/>
        <w:ind w:left="720" w:hanging="720"/>
        <w:rPr>
          <w:highlight w:val="yellow"/>
        </w:rPr>
      </w:pPr>
      <w:r>
        <w:rPr>
          <w:highlight w:val="yellow"/>
        </w:rPr>
        <w:tab/>
        <w:t>var locations = await geoCoder.GetPositionsForAddressAsync(Owner.Address);</w:t>
      </w:r>
    </w:p>
    <w:p w:rsidR="00773787" w:rsidRDefault="001C351D" w:rsidP="00B74861">
      <w:pPr>
        <w:spacing w:line="240" w:lineRule="auto"/>
        <w:ind w:left="720" w:hanging="720"/>
        <w:rPr>
          <w:highlight w:val="yellow"/>
        </w:rPr>
      </w:pPr>
      <w:r>
        <w:rPr>
          <w:highlight w:val="yellow"/>
        </w:rPr>
        <w:tab/>
        <w:t>var locationList = locations.ToList();</w:t>
      </w:r>
    </w:p>
    <w:p w:rsidR="00773787" w:rsidRDefault="001C351D" w:rsidP="00B74861">
      <w:pPr>
        <w:spacing w:line="240" w:lineRule="auto"/>
        <w:ind w:left="720" w:hanging="720"/>
        <w:rPr>
          <w:highlight w:val="yellow"/>
        </w:rPr>
      </w:pPr>
      <w:r>
        <w:rPr>
          <w:highlight w:val="yellow"/>
        </w:rPr>
        <w:tab/>
        <w:t>if (locationList.Count == 0)</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response = 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AddressFound,</w:t>
      </w:r>
    </w:p>
    <w:p w:rsidR="00773787" w:rsidRDefault="001C351D" w:rsidP="00B74861">
      <w:pPr>
        <w:spacing w:line="240" w:lineRule="auto"/>
        <w:ind w:left="720" w:hanging="720"/>
        <w:rPr>
          <w:highlight w:val="yellow"/>
        </w:rPr>
      </w:pPr>
      <w:r>
        <w:rPr>
          <w:highlight w:val="yellow"/>
        </w:rPr>
        <w:t xml:space="preserve">        </w:t>
      </w:r>
      <w:r>
        <w:rPr>
          <w:highlight w:val="yellow"/>
        </w:rPr>
        <w:tab/>
        <w:t>Languages.Yes,</w:t>
      </w:r>
    </w:p>
    <w:p w:rsidR="00773787" w:rsidRDefault="001C351D" w:rsidP="00B74861">
      <w:pPr>
        <w:spacing w:line="240" w:lineRule="auto"/>
        <w:ind w:left="720" w:hanging="720"/>
        <w:rPr>
          <w:highlight w:val="yellow"/>
        </w:rPr>
      </w:pPr>
      <w:r>
        <w:rPr>
          <w:highlight w:val="yellow"/>
        </w:rPr>
        <w:t xml:space="preserve">        </w:t>
      </w:r>
      <w:r>
        <w:rPr>
          <w:highlight w:val="yellow"/>
        </w:rPr>
        <w:tab/>
        <w:t>Languages.No);</w:t>
      </w:r>
    </w:p>
    <w:p w:rsidR="00773787" w:rsidRDefault="001C351D" w:rsidP="00B74861">
      <w:pPr>
        <w:spacing w:line="240" w:lineRule="auto"/>
        <w:ind w:left="720" w:hanging="720"/>
        <w:rPr>
          <w:highlight w:val="yellow"/>
        </w:rPr>
      </w:pPr>
      <w:r>
        <w:rPr>
          <w:highlight w:val="yellow"/>
        </w:rPr>
        <w:t xml:space="preserve">    </w:t>
      </w:r>
      <w:r>
        <w:rPr>
          <w:highlight w:val="yellow"/>
        </w:rPr>
        <w:tab/>
        <w:t>if (respon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_geolocatorService.GetLocationAsync();</w:t>
      </w:r>
    </w:p>
    <w:p w:rsidR="00773787" w:rsidRDefault="001C351D" w:rsidP="00B74861">
      <w:pPr>
        <w:spacing w:line="240" w:lineRule="auto"/>
        <w:ind w:left="720" w:hanging="720"/>
        <w:rPr>
          <w:highlight w:val="yellow"/>
        </w:rPr>
      </w:pPr>
      <w:r>
        <w:rPr>
          <w:highlight w:val="yellow"/>
        </w:rPr>
        <w:t xml:space="preserve">        </w:t>
      </w:r>
      <w:r>
        <w:rPr>
          <w:highlight w:val="yellow"/>
        </w:rPr>
        <w:tab/>
        <w:t>if (_geolocatorService.Latitude != 0 &amp;&amp; _geolocatorService.Longitude != 0)</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atitude,</w:t>
      </w:r>
    </w:p>
    <w:p w:rsidR="00773787" w:rsidRDefault="001C351D" w:rsidP="00B74861">
      <w:pPr>
        <w:spacing w:line="240" w:lineRule="auto"/>
        <w:ind w:left="720" w:hanging="720"/>
        <w:rPr>
          <w:highlight w:val="yellow"/>
        </w:rPr>
      </w:pPr>
      <w:r>
        <w:rPr>
          <w:highlight w:val="yellow"/>
        </w:rPr>
        <w:t xml:space="preserve">                </w:t>
      </w:r>
      <w:r>
        <w:rPr>
          <w:highlight w:val="yellow"/>
        </w:rPr>
        <w:tab/>
        <w:t>_geolocatorService.Longitude);</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_position);</w:t>
      </w:r>
    </w:p>
    <w:p w:rsidR="00773787" w:rsidRDefault="001C351D" w:rsidP="00B74861">
      <w:pPr>
        <w:spacing w:line="240" w:lineRule="auto"/>
        <w:ind w:left="720" w:hanging="720"/>
        <w:rPr>
          <w:highlight w:val="yellow"/>
        </w:rPr>
      </w:pPr>
      <w:r>
        <w:rPr>
          <w:highlight w:val="yellow"/>
        </w:rPr>
        <w:t xml:space="preserve">            </w:t>
      </w:r>
      <w:r>
        <w:rPr>
          <w:highlight w:val="yellow"/>
        </w:rPr>
        <w:tab/>
        <w:t>Owner.Address = 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wait App.Current.MainPage.DisplayAlert(</w:t>
      </w:r>
    </w:p>
    <w:p w:rsidR="00773787" w:rsidRDefault="001C351D" w:rsidP="00B74861">
      <w:pPr>
        <w:spacing w:line="240" w:lineRule="auto"/>
        <w:ind w:left="720" w:hanging="720"/>
        <w:rPr>
          <w:highlight w:val="yellow"/>
        </w:rPr>
      </w:pPr>
      <w:r>
        <w:rPr>
          <w:highlight w:val="yellow"/>
        </w:rPr>
        <w:t xml:space="preserve">                </w:t>
      </w:r>
      <w:r>
        <w:rPr>
          <w:highlight w:val="yellow"/>
        </w:rPr>
        <w:tab/>
        <w:t>Languages.Error,</w:t>
      </w:r>
    </w:p>
    <w:p w:rsidR="00773787" w:rsidRDefault="001C351D" w:rsidP="00B74861">
      <w:pPr>
        <w:spacing w:line="240" w:lineRule="auto"/>
        <w:ind w:left="720" w:hanging="720"/>
        <w:rPr>
          <w:highlight w:val="yellow"/>
        </w:rPr>
      </w:pPr>
      <w:r>
        <w:rPr>
          <w:highlight w:val="yellow"/>
        </w:rPr>
        <w:t xml:space="preserve">                </w:t>
      </w:r>
      <w:r>
        <w:rPr>
          <w:highlight w:val="yellow"/>
        </w:rPr>
        <w:tab/>
        <w:t>Languages.NotLocationAvailable,</w:t>
      </w:r>
    </w:p>
    <w:p w:rsidR="00773787" w:rsidRDefault="001C351D" w:rsidP="00B74861">
      <w:pPr>
        <w:spacing w:line="240" w:lineRule="auto"/>
        <w:ind w:left="720" w:hanging="720"/>
        <w:rPr>
          <w:highlight w:val="yellow"/>
        </w:rPr>
      </w:pPr>
      <w:r>
        <w:rPr>
          <w:highlight w:val="yellow"/>
        </w:rPr>
        <w:t xml:space="preserve">                </w:t>
      </w:r>
      <w:r>
        <w:rPr>
          <w:highlight w:val="yellow"/>
        </w:rPr>
        <w:tab/>
        <w:t>Languages.Accep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e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_position = locationList.FirstOrDefault();</w:t>
      </w:r>
    </w:p>
    <w:p w:rsidR="00773787" w:rsidRDefault="001C351D" w:rsidP="00B74861">
      <w:pPr>
        <w:spacing w:line="240" w:lineRule="auto"/>
        <w:ind w:left="720" w:hanging="720"/>
        <w:rPr>
          <w:highlight w:val="yellow"/>
        </w:rPr>
      </w:pPr>
      <w:r>
        <w:rPr>
          <w:highlight w:val="yellow"/>
        </w:rPr>
        <w:t xml:space="preserve">    </w:t>
      </w:r>
      <w:r>
        <w:rPr>
          <w:highlight w:val="yellow"/>
        </w:rPr>
        <w:tab/>
        <w:t>return tru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if (locationList.Count &gt; 1)</w:t>
      </w:r>
    </w:p>
    <w:p w:rsidR="00773787" w:rsidRDefault="001C351D" w:rsidP="00B74861">
      <w:pPr>
        <w:spacing w:line="240" w:lineRule="auto"/>
        <w:ind w:left="720" w:hanging="720"/>
        <w:rPr>
          <w:highlight w:val="yellow"/>
        </w:rPr>
      </w:pP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addresses = new List&lt;Address&gt;();</w:t>
      </w:r>
    </w:p>
    <w:p w:rsidR="00773787" w:rsidRDefault="001C351D" w:rsidP="00B74861">
      <w:pPr>
        <w:spacing w:line="240" w:lineRule="auto"/>
        <w:ind w:left="720" w:hanging="720"/>
        <w:rPr>
          <w:highlight w:val="yellow"/>
        </w:rPr>
      </w:pPr>
      <w:r>
        <w:rPr>
          <w:highlight w:val="yellow"/>
        </w:rPr>
        <w:t xml:space="preserve">    </w:t>
      </w:r>
      <w:r>
        <w:rPr>
          <w:highlight w:val="yellow"/>
        </w:rPr>
        <w:tab/>
        <w:t>var names = new List&lt;string&g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location in location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var list = await geoCoder.GetAddressesForPositionAsync(location);</w:t>
      </w:r>
    </w:p>
    <w:p w:rsidR="00773787" w:rsidRDefault="001C351D" w:rsidP="00B74861">
      <w:pPr>
        <w:spacing w:line="240" w:lineRule="auto"/>
        <w:ind w:left="720" w:hanging="720"/>
        <w:rPr>
          <w:highlight w:val="yellow"/>
        </w:rPr>
      </w:pPr>
      <w:r>
        <w:rPr>
          <w:highlight w:val="yellow"/>
        </w:rPr>
        <w:t xml:space="preserve">        </w:t>
      </w:r>
      <w:r>
        <w:rPr>
          <w:highlight w:val="yellow"/>
        </w:rPr>
        <w:tab/>
        <w:t>names.AddRange(list);</w:t>
      </w:r>
    </w:p>
    <w:p w:rsidR="00773787" w:rsidRDefault="001C351D" w:rsidP="00B74861">
      <w:pPr>
        <w:spacing w:line="240" w:lineRule="auto"/>
        <w:ind w:left="720" w:hanging="720"/>
        <w:rPr>
          <w:highlight w:val="yellow"/>
        </w:rPr>
      </w:pPr>
      <w:r>
        <w:rPr>
          <w:highlight w:val="yellow"/>
        </w:rPr>
        <w:t xml:space="preserve">        </w:t>
      </w:r>
      <w:r>
        <w:rPr>
          <w:highlight w:val="yellow"/>
        </w:rPr>
        <w:tab/>
        <w:t>foreach (var item in lis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addresses.Add(new Address</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Name = item,</w:t>
      </w:r>
    </w:p>
    <w:p w:rsidR="00773787" w:rsidRDefault="001C351D" w:rsidP="00B74861">
      <w:pPr>
        <w:spacing w:line="240" w:lineRule="auto"/>
        <w:ind w:left="720" w:hanging="720"/>
        <w:rPr>
          <w:highlight w:val="yellow"/>
        </w:rPr>
      </w:pPr>
      <w:r>
        <w:rPr>
          <w:highlight w:val="yellow"/>
        </w:rPr>
        <w:t xml:space="preserve">                </w:t>
      </w:r>
      <w:r>
        <w:rPr>
          <w:highlight w:val="yellow"/>
        </w:rPr>
        <w:tab/>
        <w:t>Latitude = location.Latitude,</w:t>
      </w:r>
    </w:p>
    <w:p w:rsidR="00773787" w:rsidRDefault="001C351D" w:rsidP="00B74861">
      <w:pPr>
        <w:spacing w:line="240" w:lineRule="auto"/>
        <w:ind w:left="720" w:hanging="720"/>
        <w:rPr>
          <w:highlight w:val="yellow"/>
        </w:rPr>
      </w:pPr>
      <w:r>
        <w:rPr>
          <w:highlight w:val="yellow"/>
        </w:rPr>
        <w:t xml:space="preserve">                </w:t>
      </w:r>
      <w:r>
        <w:rPr>
          <w:highlight w:val="yellow"/>
        </w:rPr>
        <w:tab/>
        <w:t>Longitude = location.Longitud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var source = await App.Current.MainPage.DisplayActionSheet(</w:t>
      </w:r>
    </w:p>
    <w:p w:rsidR="00773787" w:rsidRDefault="001C351D" w:rsidP="00B74861">
      <w:pPr>
        <w:spacing w:line="240" w:lineRule="auto"/>
        <w:ind w:left="720" w:hanging="720"/>
        <w:rPr>
          <w:highlight w:val="yellow"/>
        </w:rPr>
      </w:pPr>
      <w:r>
        <w:rPr>
          <w:highlight w:val="yellow"/>
        </w:rPr>
        <w:t xml:space="preserve">        </w:t>
      </w:r>
      <w:r>
        <w:rPr>
          <w:highlight w:val="yellow"/>
        </w:rPr>
        <w:tab/>
        <w:t>Languages.SelectAnAdrress,</w:t>
      </w:r>
    </w:p>
    <w:p w:rsidR="00773787" w:rsidRDefault="001C351D" w:rsidP="00B74861">
      <w:pPr>
        <w:spacing w:line="240" w:lineRule="auto"/>
        <w:ind w:left="720" w:hanging="720"/>
        <w:rPr>
          <w:highlight w:val="yellow"/>
        </w:rPr>
      </w:pPr>
      <w:r>
        <w:rPr>
          <w:highlight w:val="yellow"/>
        </w:rPr>
        <w:t xml:space="preserve">        </w:t>
      </w:r>
      <w:r>
        <w:rPr>
          <w:highlight w:val="yellow"/>
        </w:rPr>
        <w:tab/>
        <w:t>Languages.Cancel,</w:t>
      </w:r>
    </w:p>
    <w:p w:rsidR="00773787" w:rsidRDefault="001C351D" w:rsidP="00B74861">
      <w:pPr>
        <w:spacing w:line="240" w:lineRule="auto"/>
        <w:ind w:left="720" w:hanging="720"/>
        <w:rPr>
          <w:highlight w:val="yellow"/>
        </w:rPr>
      </w:pPr>
      <w:r>
        <w:rPr>
          <w:highlight w:val="yellow"/>
        </w:rPr>
        <w:lastRenderedPageBreak/>
        <w:t xml:space="preserve">        </w:t>
      </w:r>
      <w:r>
        <w:rPr>
          <w:highlight w:val="yellow"/>
        </w:rPr>
        <w:tab/>
        <w:t>null,</w:t>
      </w:r>
    </w:p>
    <w:p w:rsidR="00773787" w:rsidRDefault="001C351D" w:rsidP="00B74861">
      <w:pPr>
        <w:spacing w:line="240" w:lineRule="auto"/>
        <w:ind w:left="720" w:hanging="720"/>
        <w:rPr>
          <w:highlight w:val="yellow"/>
        </w:rPr>
      </w:pPr>
      <w:r>
        <w:rPr>
          <w:highlight w:val="yellow"/>
        </w:rPr>
        <w:t xml:space="preserve">        </w:t>
      </w:r>
      <w:r>
        <w:rPr>
          <w:highlight w:val="yellow"/>
        </w:rPr>
        <w:tab/>
        <w:t>names.ToArray());</w:t>
      </w:r>
    </w:p>
    <w:p w:rsidR="00773787" w:rsidRDefault="001C351D" w:rsidP="00B74861">
      <w:pPr>
        <w:spacing w:line="240" w:lineRule="auto"/>
        <w:ind w:left="720" w:hanging="720"/>
        <w:rPr>
          <w:highlight w:val="yellow"/>
        </w:rPr>
      </w:pPr>
      <w:r>
        <w:rPr>
          <w:highlight w:val="yellow"/>
        </w:rPr>
        <w:t xml:space="preserve">    </w:t>
      </w:r>
      <w:r>
        <w:rPr>
          <w:highlight w:val="yellow"/>
        </w:rPr>
        <w:tab/>
        <w:t>if (source == Languages.Cancel)</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1C351D" w:rsidP="00B74861">
      <w:pPr>
        <w:spacing w:line="240" w:lineRule="auto"/>
        <w:ind w:left="720" w:hanging="720"/>
        <w:rPr>
          <w:highlight w:val="yellow"/>
        </w:rPr>
      </w:pPr>
      <w:r>
        <w:rPr>
          <w:highlight w:val="yellow"/>
        </w:rPr>
        <w:t xml:space="preserve">        </w:t>
      </w:r>
      <w:r>
        <w:rPr>
          <w:highlight w:val="yellow"/>
        </w:rPr>
        <w:tab/>
        <w:t>return false;</w:t>
      </w:r>
    </w:p>
    <w:p w:rsidR="00773787" w:rsidRDefault="001C351D" w:rsidP="00B74861">
      <w:pPr>
        <w:spacing w:line="240" w:lineRule="auto"/>
        <w:ind w:left="720" w:hanging="720"/>
        <w:rPr>
          <w:highlight w:val="yellow"/>
        </w:rPr>
      </w:pPr>
      <w:r>
        <w:rPr>
          <w:highlight w:val="yellow"/>
        </w:rPr>
        <w:t xml:space="preserve">    </w:t>
      </w: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 xml:space="preserve">    </w:t>
      </w:r>
      <w:r>
        <w:rPr>
          <w:highlight w:val="yellow"/>
        </w:rPr>
        <w:tab/>
        <w:t>Owner.Address = source;</w:t>
      </w:r>
    </w:p>
    <w:p w:rsidR="00773787" w:rsidRDefault="001C351D" w:rsidP="00B74861">
      <w:pPr>
        <w:spacing w:line="240" w:lineRule="auto"/>
        <w:ind w:left="720" w:hanging="720"/>
        <w:rPr>
          <w:highlight w:val="yellow"/>
        </w:rPr>
      </w:pPr>
      <w:r>
        <w:rPr>
          <w:highlight w:val="yellow"/>
        </w:rPr>
        <w:t xml:space="preserve">    </w:t>
      </w:r>
      <w:r>
        <w:rPr>
          <w:highlight w:val="yellow"/>
        </w:rPr>
        <w:tab/>
        <w:t>var address = addresses.FirstOrDefault(a =&gt; a.Name == source);</w:t>
      </w:r>
    </w:p>
    <w:p w:rsidR="00773787" w:rsidRDefault="001C351D" w:rsidP="00B74861">
      <w:pPr>
        <w:spacing w:line="240" w:lineRule="auto"/>
        <w:ind w:left="720" w:hanging="720"/>
        <w:rPr>
          <w:highlight w:val="yellow"/>
        </w:rPr>
      </w:pPr>
      <w:r>
        <w:rPr>
          <w:highlight w:val="yellow"/>
        </w:rPr>
        <w:t xml:space="preserve">    </w:t>
      </w:r>
      <w:r>
        <w:rPr>
          <w:highlight w:val="yellow"/>
        </w:rPr>
        <w:tab/>
        <w:t>_position = new Position(address.Latitude, address.Longitude);</w:t>
      </w:r>
    </w:p>
    <w:p w:rsidR="00773787" w:rsidRDefault="001C351D" w:rsidP="00B74861">
      <w:pPr>
        <w:spacing w:line="240" w:lineRule="auto"/>
        <w:ind w:left="720" w:hanging="720"/>
        <w:rPr>
          <w:highlight w:val="yellow"/>
        </w:rPr>
      </w:pPr>
      <w:r>
        <w:rPr>
          <w:highlight w:val="yellow"/>
        </w:rPr>
        <w:tab/>
        <w:t>}</w:t>
      </w:r>
    </w:p>
    <w:p w:rsidR="00773787" w:rsidRDefault="00773787" w:rsidP="00B74861">
      <w:pPr>
        <w:spacing w:line="240" w:lineRule="auto"/>
        <w:ind w:left="720" w:hanging="720"/>
        <w:rPr>
          <w:highlight w:val="yellow"/>
        </w:rPr>
      </w:pPr>
    </w:p>
    <w:p w:rsidR="00773787" w:rsidRDefault="001C351D" w:rsidP="00B74861">
      <w:pPr>
        <w:spacing w:line="240" w:lineRule="auto"/>
        <w:ind w:left="720" w:hanging="720"/>
        <w:rPr>
          <w:highlight w:val="yellow"/>
        </w:rPr>
      </w:pPr>
      <w:r>
        <w:rPr>
          <w:highlight w:val="yellow"/>
        </w:rPr>
        <w:tab/>
        <w:t>return true;</w:t>
      </w:r>
    </w:p>
    <w:p w:rsidR="00773787" w:rsidRDefault="001C351D" w:rsidP="00B74861">
      <w:pPr>
        <w:spacing w:line="240" w:lineRule="auto"/>
        <w:ind w:left="720" w:hanging="720"/>
        <w:rPr>
          <w:highlight w:val="yellow"/>
        </w:rPr>
      </w:pPr>
      <w:r>
        <w:rPr>
          <w:highlight w:val="yellow"/>
        </w:rPr>
        <w:t>}</w:t>
      </w:r>
    </w:p>
    <w:p w:rsidR="00773787" w:rsidRDefault="00773787" w:rsidP="00B74861">
      <w:pPr>
        <w:spacing w:line="240" w:lineRule="auto"/>
        <w:ind w:left="720" w:hanging="720"/>
      </w:pPr>
    </w:p>
    <w:p w:rsidR="00773787" w:rsidRDefault="001C351D" w:rsidP="00B74861">
      <w:pPr>
        <w:numPr>
          <w:ilvl w:val="0"/>
          <w:numId w:val="23"/>
        </w:numPr>
        <w:spacing w:line="240" w:lineRule="auto"/>
        <w:ind w:hanging="720"/>
      </w:pPr>
      <w:r>
        <w:t>Test it.</w:t>
      </w:r>
    </w:p>
    <w:p w:rsidR="00773787" w:rsidRDefault="001C351D" w:rsidP="00B74861">
      <w:pPr>
        <w:pStyle w:val="Ttulo1"/>
        <w:spacing w:line="240" w:lineRule="auto"/>
        <w:ind w:left="720" w:hanging="720"/>
      </w:pPr>
      <w:bookmarkStart w:id="55" w:name="_bbatw7uqt6kp" w:colFirst="0" w:colLast="0"/>
      <w:bookmarkEnd w:id="55"/>
      <w:r>
        <w:t>Others</w:t>
      </w:r>
    </w:p>
    <w:p w:rsidR="00773787" w:rsidRDefault="001C351D" w:rsidP="00B74861">
      <w:pPr>
        <w:pStyle w:val="Ttulo2"/>
        <w:spacing w:line="240" w:lineRule="auto"/>
        <w:ind w:left="720" w:hanging="720"/>
      </w:pPr>
      <w:bookmarkStart w:id="56" w:name="_suai1axz67jx" w:colFirst="0" w:colLast="0"/>
      <w:bookmarkEnd w:id="56"/>
      <w:r>
        <w:t>Generate PDF from View</w:t>
      </w:r>
    </w:p>
    <w:p w:rsidR="00773787" w:rsidRDefault="001C351D" w:rsidP="00B74861">
      <w:pPr>
        <w:numPr>
          <w:ilvl w:val="0"/>
          <w:numId w:val="26"/>
        </w:numPr>
        <w:ind w:hanging="720"/>
      </w:pPr>
      <w:r>
        <w:t xml:space="preserve">Create the folder </w:t>
      </w:r>
      <w:r>
        <w:rPr>
          <w:b/>
        </w:rPr>
        <w:t xml:space="preserve">Rotativa </w:t>
      </w:r>
      <w:r>
        <w:t xml:space="preserve">inside </w:t>
      </w:r>
      <w:r>
        <w:rPr>
          <w:b/>
        </w:rPr>
        <w:t>wwwroot</w:t>
      </w:r>
      <w:r>
        <w:t>.</w:t>
      </w:r>
    </w:p>
    <w:p w:rsidR="00773787" w:rsidRDefault="00773787" w:rsidP="00B74861">
      <w:pPr>
        <w:ind w:left="720" w:hanging="720"/>
      </w:pPr>
    </w:p>
    <w:p w:rsidR="00773787" w:rsidRDefault="001C351D" w:rsidP="00B74861">
      <w:pPr>
        <w:numPr>
          <w:ilvl w:val="0"/>
          <w:numId w:val="26"/>
        </w:numPr>
        <w:ind w:hanging="720"/>
      </w:pPr>
      <w:r>
        <w:t xml:space="preserve">Put in this folder the files: </w:t>
      </w:r>
      <w:r>
        <w:rPr>
          <w:b/>
        </w:rPr>
        <w:t>wkhtmltoimage.exe</w:t>
      </w:r>
      <w:r>
        <w:t xml:space="preserve"> and </w:t>
      </w:r>
      <w:r>
        <w:rPr>
          <w:b/>
        </w:rPr>
        <w:t>wkhtmltopdf.exe</w:t>
      </w:r>
      <w:r>
        <w:t xml:space="preserve">. You can get it from: </w:t>
      </w:r>
      <w:hyperlink r:id="rId29">
        <w:r>
          <w:rPr>
            <w:color w:val="1155CC"/>
            <w:u w:val="single"/>
          </w:rPr>
          <w:t>https://github.com/webgio/Rotativa/tree/master/Rotativa.Demo/Rotativa</w:t>
        </w:r>
      </w:hyperlink>
      <w:r>
        <w:t>.</w:t>
      </w:r>
    </w:p>
    <w:p w:rsidR="00773787" w:rsidRDefault="001C351D" w:rsidP="00B74861">
      <w:pPr>
        <w:numPr>
          <w:ilvl w:val="0"/>
          <w:numId w:val="26"/>
        </w:numPr>
        <w:ind w:hanging="720"/>
      </w:pPr>
      <w:r>
        <w:t xml:space="preserve">Install the NuGet package: </w:t>
      </w:r>
      <w:r>
        <w:rPr>
          <w:b/>
        </w:rPr>
        <w:t>Rotativa.AspNetCore</w:t>
      </w:r>
      <w:r>
        <w:t>.</w:t>
      </w:r>
    </w:p>
    <w:p w:rsidR="00773787" w:rsidRDefault="00773787" w:rsidP="00B74861">
      <w:pPr>
        <w:ind w:left="720" w:hanging="720"/>
      </w:pPr>
    </w:p>
    <w:p w:rsidR="00773787" w:rsidRDefault="001C351D" w:rsidP="00B74861">
      <w:pPr>
        <w:numPr>
          <w:ilvl w:val="0"/>
          <w:numId w:val="26"/>
        </w:numPr>
        <w:ind w:hanging="720"/>
      </w:pPr>
      <w:r>
        <w:t xml:space="preserve">Modify the </w:t>
      </w:r>
      <w:r>
        <w:rPr>
          <w:b/>
        </w:rPr>
        <w:t>Startup</w:t>
      </w:r>
      <w:r>
        <w:t xml:space="preserve"> and add this line:</w:t>
      </w:r>
    </w:p>
    <w:p w:rsidR="00773787" w:rsidRDefault="00773787" w:rsidP="00B74861">
      <w:pPr>
        <w:ind w:left="720" w:hanging="720"/>
      </w:pPr>
    </w:p>
    <w:p w:rsidR="00773787" w:rsidRDefault="001C351D" w:rsidP="00B74861">
      <w:pPr>
        <w:ind w:left="720" w:hanging="720"/>
      </w:pPr>
      <w:r>
        <w:t>app.UseMvc(routes =&gt;</w:t>
      </w:r>
    </w:p>
    <w:p w:rsidR="00773787" w:rsidRDefault="001C351D" w:rsidP="00B74861">
      <w:pPr>
        <w:ind w:left="720" w:hanging="720"/>
      </w:pPr>
      <w:r>
        <w:t>{</w:t>
      </w:r>
    </w:p>
    <w:p w:rsidR="00773787" w:rsidRDefault="001C351D" w:rsidP="00B74861">
      <w:pPr>
        <w:ind w:left="720" w:hanging="720"/>
      </w:pPr>
      <w:r>
        <w:t xml:space="preserve">    routes.MapRoute(</w:t>
      </w:r>
    </w:p>
    <w:p w:rsidR="00773787" w:rsidRDefault="001C351D" w:rsidP="00B74861">
      <w:pPr>
        <w:ind w:left="720" w:hanging="720"/>
      </w:pPr>
      <w:r>
        <w:t xml:space="preserve">        name: "default",</w:t>
      </w:r>
    </w:p>
    <w:p w:rsidR="00773787" w:rsidRDefault="001C351D" w:rsidP="00B74861">
      <w:pPr>
        <w:ind w:left="720" w:hanging="720"/>
      </w:pPr>
      <w:r>
        <w:lastRenderedPageBreak/>
        <w:t xml:space="preserve">        template: "{controller=Home}/{action=Index}/{id?}");</w:t>
      </w:r>
    </w:p>
    <w:p w:rsidR="00773787" w:rsidRDefault="001C351D" w:rsidP="00B74861">
      <w:pPr>
        <w:ind w:left="720" w:hanging="720"/>
      </w:pPr>
      <w:r>
        <w:t>});</w:t>
      </w:r>
    </w:p>
    <w:p w:rsidR="00773787" w:rsidRDefault="00773787" w:rsidP="00B74861">
      <w:pPr>
        <w:ind w:left="720" w:hanging="720"/>
      </w:pPr>
    </w:p>
    <w:p w:rsidR="00773787" w:rsidRDefault="001C351D" w:rsidP="00B74861">
      <w:pPr>
        <w:ind w:left="720" w:hanging="720"/>
      </w:pPr>
      <w:r>
        <w:rPr>
          <w:highlight w:val="yellow"/>
        </w:rPr>
        <w:t>RotativaConfiguration.Setup(env);</w:t>
      </w:r>
    </w:p>
    <w:p w:rsidR="00773787" w:rsidRDefault="00773787" w:rsidP="00B74861">
      <w:pPr>
        <w:ind w:left="720" w:hanging="720"/>
      </w:pPr>
    </w:p>
    <w:p w:rsidR="00773787" w:rsidRDefault="001C351D" w:rsidP="00B74861">
      <w:pPr>
        <w:numPr>
          <w:ilvl w:val="0"/>
          <w:numId w:val="26"/>
        </w:numPr>
        <w:ind w:hanging="720"/>
      </w:pPr>
      <w:r>
        <w:t>Modify the controller, for example:</w:t>
      </w:r>
    </w:p>
    <w:p w:rsidR="00773787" w:rsidRDefault="00773787" w:rsidP="00B74861">
      <w:pPr>
        <w:ind w:left="720" w:hanging="720"/>
      </w:pPr>
    </w:p>
    <w:p w:rsidR="00773787" w:rsidRDefault="001C351D" w:rsidP="00B74861">
      <w:pPr>
        <w:ind w:left="720" w:hanging="720"/>
      </w:pPr>
      <w:r>
        <w:t>public IActionResult Index()</w:t>
      </w:r>
    </w:p>
    <w:p w:rsidR="00773787" w:rsidRDefault="001C351D" w:rsidP="00B74861">
      <w:pPr>
        <w:ind w:left="720" w:hanging="720"/>
      </w:pPr>
      <w:r>
        <w:t>{</w:t>
      </w:r>
    </w:p>
    <w:p w:rsidR="00773787" w:rsidRDefault="001C351D" w:rsidP="00B74861">
      <w:pPr>
        <w:ind w:left="720" w:hanging="720"/>
      </w:pPr>
      <w:r>
        <w:t xml:space="preserve">    return </w:t>
      </w:r>
      <w:r>
        <w:rPr>
          <w:highlight w:val="yellow"/>
        </w:rPr>
        <w:t>new ViewAsPdf</w:t>
      </w:r>
      <w:r>
        <w:t>(_dataContext.Pets</w:t>
      </w:r>
    </w:p>
    <w:p w:rsidR="00773787" w:rsidRDefault="001C351D" w:rsidP="00B74861">
      <w:pPr>
        <w:ind w:left="720" w:hanging="720"/>
      </w:pPr>
      <w:r>
        <w:t xml:space="preserve">        .Include(p =&gt; p.Owner)</w:t>
      </w:r>
    </w:p>
    <w:p w:rsidR="00773787" w:rsidRDefault="001C351D" w:rsidP="00B74861">
      <w:pPr>
        <w:ind w:left="720" w:hanging="720"/>
      </w:pPr>
      <w:r>
        <w:t xml:space="preserve">        .ThenInclude(o =&gt; o.User)</w:t>
      </w:r>
    </w:p>
    <w:p w:rsidR="00773787" w:rsidRDefault="001C351D" w:rsidP="00B74861">
      <w:pPr>
        <w:ind w:left="720" w:hanging="720"/>
      </w:pPr>
      <w:r>
        <w:t xml:space="preserve">        .Include(p =&gt; p.PetType)</w:t>
      </w:r>
    </w:p>
    <w:p w:rsidR="00773787" w:rsidRDefault="001C351D" w:rsidP="00B74861">
      <w:pPr>
        <w:ind w:left="720" w:hanging="720"/>
      </w:pPr>
      <w:r>
        <w:t xml:space="preserve">        .Include(p =&gt; p.Histories));</w:t>
      </w:r>
    </w:p>
    <w:p w:rsidR="00773787" w:rsidRDefault="001C351D" w:rsidP="00B74861">
      <w:pPr>
        <w:ind w:left="720" w:hanging="720"/>
      </w:pPr>
      <w:r>
        <w:t>}</w:t>
      </w:r>
    </w:p>
    <w:p w:rsidR="00773787" w:rsidRDefault="00773787" w:rsidP="00B74861">
      <w:pP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numPr>
          <w:ilvl w:val="0"/>
          <w:numId w:val="26"/>
        </w:numPr>
        <w:ind w:hanging="720"/>
      </w:pPr>
      <w:r>
        <w:t>Add those lines to Index view:</w:t>
      </w:r>
    </w:p>
    <w:p w:rsidR="00773787" w:rsidRDefault="00773787" w:rsidP="00B74861">
      <w:pPr>
        <w:ind w:left="720" w:hanging="720"/>
      </w:pPr>
    </w:p>
    <w:p w:rsidR="00773787" w:rsidRDefault="001C351D" w:rsidP="00B74861">
      <w:pPr>
        <w:ind w:left="720" w:hanging="720"/>
      </w:pPr>
      <w:r>
        <w:t>&lt;link rel="stylesheet" href="https://cdn.datatables.net/1.10.19/css/jquery.dataTables.min.css" /&gt;</w:t>
      </w:r>
    </w:p>
    <w:p w:rsidR="00773787" w:rsidRDefault="001C351D" w:rsidP="00B74861">
      <w:pPr>
        <w:ind w:left="720" w:hanging="720"/>
        <w:rPr>
          <w:highlight w:val="yellow"/>
        </w:rPr>
      </w:pPr>
      <w:r>
        <w:rPr>
          <w:highlight w:val="yellow"/>
        </w:rPr>
        <w:t>&lt;br /&gt;</w:t>
      </w:r>
    </w:p>
    <w:p w:rsidR="00773787" w:rsidRDefault="00773787" w:rsidP="00B74861">
      <w:pPr>
        <w:ind w:left="720" w:hanging="720"/>
        <w:rPr>
          <w:highlight w:val="yellow"/>
        </w:rPr>
      </w:pPr>
    </w:p>
    <w:p w:rsidR="00773787" w:rsidRDefault="001C351D" w:rsidP="00B74861">
      <w:pPr>
        <w:ind w:left="720" w:hanging="720"/>
        <w:rPr>
          <w:highlight w:val="yellow"/>
        </w:rPr>
      </w:pPr>
      <w:r>
        <w:rPr>
          <w:highlight w:val="yellow"/>
        </w:rPr>
        <w:t>&lt;p&gt;</w:t>
      </w:r>
    </w:p>
    <w:p w:rsidR="00773787" w:rsidRDefault="001C351D" w:rsidP="00B74861">
      <w:pPr>
        <w:ind w:left="720" w:hanging="720"/>
        <w:rPr>
          <w:highlight w:val="yellow"/>
        </w:rPr>
      </w:pPr>
      <w:r>
        <w:rPr>
          <w:highlight w:val="yellow"/>
        </w:rPr>
        <w:t xml:space="preserve">    &lt;a asp-action="Print" class="btn btn-primary"&gt;&lt;i class="glyphicon glyphicon-print"&gt;&lt;/i&gt; Print&lt;/a&gt;</w:t>
      </w:r>
    </w:p>
    <w:p w:rsidR="00773787" w:rsidRDefault="001C351D" w:rsidP="00B74861">
      <w:pPr>
        <w:ind w:left="720" w:hanging="720"/>
        <w:rPr>
          <w:highlight w:val="yellow"/>
        </w:rPr>
      </w:pPr>
      <w:r>
        <w:rPr>
          <w:highlight w:val="yellow"/>
        </w:rPr>
        <w:t>&lt;/p&gt;</w:t>
      </w:r>
    </w:p>
    <w:p w:rsidR="00773787" w:rsidRDefault="00773787" w:rsidP="00B74861">
      <w:pPr>
        <w:ind w:left="720" w:hanging="720"/>
      </w:pPr>
    </w:p>
    <w:p w:rsidR="00773787" w:rsidRDefault="00773787" w:rsidP="00B74861">
      <w:pPr>
        <w:ind w:left="720" w:hanging="720"/>
      </w:pPr>
    </w:p>
    <w:p w:rsidR="00773787" w:rsidRDefault="001C351D" w:rsidP="00B74861">
      <w:pPr>
        <w:ind w:left="720" w:hanging="720"/>
      </w:pPr>
      <w:r>
        <w:t>&lt;div class="row"&gt;</w:t>
      </w:r>
    </w:p>
    <w:p w:rsidR="00773787" w:rsidRDefault="00773787" w:rsidP="00B74861">
      <w:pPr>
        <w:ind w:left="720" w:hanging="720"/>
      </w:pPr>
    </w:p>
    <w:p w:rsidR="00773787" w:rsidRDefault="001C351D" w:rsidP="00B74861">
      <w:pPr>
        <w:numPr>
          <w:ilvl w:val="0"/>
          <w:numId w:val="26"/>
        </w:numPr>
        <w:ind w:hanging="720"/>
      </w:pPr>
      <w:r>
        <w:t xml:space="preserve">Add the method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lastRenderedPageBreak/>
        <w:t xml:space="preserve">        public IActionResult Prin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return new ViewAsPdf(_dataContext.Pets</w:t>
      </w:r>
    </w:p>
    <w:p w:rsidR="00773787" w:rsidRDefault="001C351D" w:rsidP="00B74861">
      <w:pPr>
        <w:pBdr>
          <w:top w:val="nil"/>
          <w:left w:val="nil"/>
          <w:bottom w:val="nil"/>
          <w:right w:val="nil"/>
          <w:between w:val="nil"/>
        </w:pBdr>
        <w:ind w:left="720" w:hanging="720"/>
      </w:pPr>
      <w:r>
        <w:t xml:space="preserve">                .Include(p =&gt; p.Owner)</w:t>
      </w:r>
    </w:p>
    <w:p w:rsidR="00773787" w:rsidRDefault="001C351D" w:rsidP="00B74861">
      <w:pPr>
        <w:pBdr>
          <w:top w:val="nil"/>
          <w:left w:val="nil"/>
          <w:bottom w:val="nil"/>
          <w:right w:val="nil"/>
          <w:between w:val="nil"/>
        </w:pBdr>
        <w:ind w:left="720" w:hanging="720"/>
      </w:pPr>
      <w:r>
        <w:t xml:space="preserve">                .ThenInclude(o =&gt; o.User)</w:t>
      </w:r>
    </w:p>
    <w:p w:rsidR="00773787" w:rsidRDefault="001C351D" w:rsidP="00B74861">
      <w:pPr>
        <w:pBdr>
          <w:top w:val="nil"/>
          <w:left w:val="nil"/>
          <w:bottom w:val="nil"/>
          <w:right w:val="nil"/>
          <w:between w:val="nil"/>
        </w:pBdr>
        <w:ind w:left="720" w:hanging="720"/>
      </w:pPr>
      <w:r>
        <w:t xml:space="preserve">                .Include(p =&gt; p.PetType)</w:t>
      </w:r>
    </w:p>
    <w:p w:rsidR="00773787" w:rsidRDefault="001C351D" w:rsidP="00B74861">
      <w:pPr>
        <w:pBdr>
          <w:top w:val="nil"/>
          <w:left w:val="nil"/>
          <w:bottom w:val="nil"/>
          <w:right w:val="nil"/>
          <w:between w:val="nil"/>
        </w:pBdr>
        <w:ind w:left="720" w:hanging="720"/>
      </w:pPr>
      <w:r>
        <w:t xml:space="preserve">                .Include(p =&gt; p.Histories))</w:t>
      </w:r>
    </w:p>
    <w:p w:rsidR="00773787" w:rsidRDefault="001C351D" w:rsidP="00B74861">
      <w:pPr>
        <w:pBdr>
          <w:top w:val="nil"/>
          <w:left w:val="nil"/>
          <w:bottom w:val="nil"/>
          <w:right w:val="nil"/>
          <w:between w:val="nil"/>
        </w:pBdr>
        <w:ind w:left="720" w:hanging="720"/>
      </w:pPr>
      <w:r>
        <w:t xml:space="preserve">                { FileName = "Pets.pdf" };</w:t>
      </w:r>
    </w:p>
    <w:p w:rsidR="00773787" w:rsidRDefault="001C351D" w:rsidP="00B74861">
      <w:pPr>
        <w:pBdr>
          <w:top w:val="nil"/>
          <w:left w:val="nil"/>
          <w:bottom w:val="nil"/>
          <w:right w:val="nil"/>
          <w:between w:val="nil"/>
        </w:pBdr>
        <w:ind w:left="720" w:hanging="720"/>
      </w:pPr>
      <w:r>
        <w:t xml:space="preserve">        }</w:t>
      </w:r>
    </w:p>
    <w:p w:rsidR="00773787" w:rsidRDefault="00773787" w:rsidP="00B74861">
      <w:pPr>
        <w:ind w:left="720" w:hanging="720"/>
      </w:pPr>
    </w:p>
    <w:p w:rsidR="00773787" w:rsidRDefault="001C351D" w:rsidP="00B74861">
      <w:pPr>
        <w:numPr>
          <w:ilvl w:val="0"/>
          <w:numId w:val="26"/>
        </w:numPr>
        <w:ind w:hanging="720"/>
      </w:pPr>
      <w:r>
        <w:t xml:space="preserve">Add the View </w:t>
      </w:r>
      <w:r>
        <w:rPr>
          <w:b/>
        </w:rPr>
        <w:t>Print</w:t>
      </w: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model IEnumerable&lt;MyVet.Web.Data.Entities.Pet&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w:t>
      </w:r>
    </w:p>
    <w:p w:rsidR="00773787" w:rsidRDefault="001C351D" w:rsidP="00B74861">
      <w:pPr>
        <w:pBdr>
          <w:top w:val="nil"/>
          <w:left w:val="nil"/>
          <w:bottom w:val="nil"/>
          <w:right w:val="nil"/>
          <w:between w:val="nil"/>
        </w:pBdr>
        <w:ind w:left="720" w:hanging="720"/>
      </w:pPr>
      <w:r>
        <w:t xml:space="preserve">    Layout = null;</w:t>
      </w:r>
    </w:p>
    <w:p w:rsidR="00773787" w:rsidRDefault="001C351D" w:rsidP="00B74861">
      <w:pPr>
        <w:pBdr>
          <w:top w:val="nil"/>
          <w:left w:val="nil"/>
          <w:bottom w:val="nil"/>
          <w:right w:val="nil"/>
          <w:between w:val="nil"/>
        </w:pBdr>
        <w:ind w:left="720" w:hanging="720"/>
      </w:pPr>
      <w:r>
        <w: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link rel="stylesheet" href="https://stackpath.bootstrapcdn.com/bootstrap/3.4.1/css/bootstrap.min.css"</w:t>
      </w:r>
    </w:p>
    <w:p w:rsidR="00773787" w:rsidRDefault="001C351D" w:rsidP="00B74861">
      <w:pPr>
        <w:pBdr>
          <w:top w:val="nil"/>
          <w:left w:val="nil"/>
          <w:bottom w:val="nil"/>
          <w:right w:val="nil"/>
          <w:between w:val="nil"/>
        </w:pBdr>
        <w:ind w:left="720" w:hanging="720"/>
      </w:pPr>
      <w:r>
        <w:t xml:space="preserve">      asp-fallback-href="~/lib/bootstrap/dist/css/bootstrap.min.css"</w:t>
      </w:r>
    </w:p>
    <w:p w:rsidR="00773787" w:rsidRDefault="001C351D" w:rsidP="00B74861">
      <w:pPr>
        <w:pBdr>
          <w:top w:val="nil"/>
          <w:left w:val="nil"/>
          <w:bottom w:val="nil"/>
          <w:right w:val="nil"/>
          <w:between w:val="nil"/>
        </w:pBdr>
        <w:ind w:left="720" w:hanging="720"/>
      </w:pPr>
      <w:r>
        <w:t xml:space="preserve">      asp-fallback-test-class="sr-only" asp-fallback-test-property="position" asp-fallback-test-value="absolute" /&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h2&gt;Pets&lt;/h2&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 class="row" style="border: 1px solid #000;"&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lastRenderedPageBreak/>
        <w:t xml:space="preserve">        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pBdr>
          <w:top w:val="nil"/>
          <w:left w:val="nil"/>
          <w:bottom w:val="nil"/>
          <w:right w:val="nil"/>
          <w:between w:val="nil"/>
        </w:pBdr>
        <w:ind w:left="720" w:hanging="720"/>
      </w:pPr>
      <w:r>
        <w:t>&lt;div&gt;</w:t>
      </w:r>
    </w:p>
    <w:p w:rsidR="00773787" w:rsidRDefault="001C351D" w:rsidP="00B74861">
      <w:pPr>
        <w:pBdr>
          <w:top w:val="nil"/>
          <w:left w:val="nil"/>
          <w:bottom w:val="nil"/>
          <w:right w:val="nil"/>
          <w:between w:val="nil"/>
        </w:pBdr>
        <w:ind w:left="720" w:hanging="720"/>
      </w:pPr>
      <w:r>
        <w:t xml:space="preserve">    @foreach (var item in Model)</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 xml:space="preserve">        &lt;div class="row"&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Nam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Race</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 class="col-xs-3"&gt;</w:t>
      </w:r>
    </w:p>
    <w:p w:rsidR="00773787" w:rsidRDefault="001C351D" w:rsidP="00B74861">
      <w:pPr>
        <w:pBdr>
          <w:top w:val="nil"/>
          <w:left w:val="nil"/>
          <w:bottom w:val="nil"/>
          <w:right w:val="nil"/>
          <w:between w:val="nil"/>
        </w:pBdr>
        <w:ind w:left="720" w:hanging="720"/>
      </w:pPr>
      <w:r>
        <w:t xml:space="preserve">                @item.Born</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lt;/div&gt;</w:t>
      </w:r>
    </w:p>
    <w:p w:rsidR="00773787" w:rsidRDefault="001C351D" w:rsidP="00B74861">
      <w:pPr>
        <w:pBdr>
          <w:top w:val="nil"/>
          <w:left w:val="nil"/>
          <w:bottom w:val="nil"/>
          <w:right w:val="nil"/>
          <w:between w:val="nil"/>
        </w:pBdr>
        <w:ind w:left="720" w:hanging="720"/>
      </w:pPr>
      <w:r>
        <w:t xml:space="preserve">    }</w:t>
      </w:r>
    </w:p>
    <w:p w:rsidR="00773787" w:rsidRDefault="001C351D" w:rsidP="00B74861">
      <w:pPr>
        <w:pBdr>
          <w:top w:val="nil"/>
          <w:left w:val="nil"/>
          <w:bottom w:val="nil"/>
          <w:right w:val="nil"/>
          <w:between w:val="nil"/>
        </w:pBdr>
        <w:ind w:left="720" w:hanging="720"/>
      </w:pPr>
      <w:r>
        <w:t>&lt;/div&gt;</w:t>
      </w:r>
    </w:p>
    <w:p w:rsidR="00773787" w:rsidRDefault="00773787" w:rsidP="00B74861">
      <w:pPr>
        <w:pBdr>
          <w:top w:val="nil"/>
          <w:left w:val="nil"/>
          <w:bottom w:val="nil"/>
          <w:right w:val="nil"/>
          <w:between w:val="nil"/>
        </w:pBdr>
        <w:ind w:left="720" w:hanging="720"/>
      </w:pPr>
    </w:p>
    <w:p w:rsidR="00773787" w:rsidRDefault="001C351D" w:rsidP="00B74861">
      <w:pPr>
        <w:numPr>
          <w:ilvl w:val="0"/>
          <w:numId w:val="26"/>
        </w:numPr>
        <w:ind w:hanging="720"/>
      </w:pPr>
      <w:r>
        <w:t>Test it.</w:t>
      </w:r>
    </w:p>
    <w:p w:rsidR="00773787" w:rsidRDefault="00773787" w:rsidP="00B74861">
      <w:pPr>
        <w:ind w:left="720" w:hanging="720"/>
      </w:pPr>
    </w:p>
    <w:p w:rsidR="00773787" w:rsidRDefault="001C351D" w:rsidP="00B74861">
      <w:pPr>
        <w:pStyle w:val="Ttulo2"/>
        <w:ind w:left="720" w:hanging="720"/>
      </w:pPr>
      <w:bookmarkStart w:id="57" w:name="_ccs18y5ewbb5" w:colFirst="0" w:colLast="0"/>
      <w:bookmarkEnd w:id="57"/>
      <w:r>
        <w:t>To Identify Errors In ViewModel</w:t>
      </w:r>
    </w:p>
    <w:p w:rsidR="00773787" w:rsidRDefault="001C351D" w:rsidP="00B74861">
      <w:pPr>
        <w:ind w:left="720" w:hanging="720"/>
      </w:pPr>
      <w:r>
        <w:t xml:space="preserve">           else</w:t>
      </w:r>
    </w:p>
    <w:p w:rsidR="00773787" w:rsidRDefault="001C351D" w:rsidP="00B74861">
      <w:pPr>
        <w:ind w:left="720" w:hanging="720"/>
      </w:pPr>
      <w:r>
        <w:t xml:space="preserve">            {</w:t>
      </w:r>
    </w:p>
    <w:p w:rsidR="00773787" w:rsidRDefault="001C351D" w:rsidP="00B74861">
      <w:pPr>
        <w:ind w:left="720" w:hanging="720"/>
      </w:pPr>
      <w:r>
        <w:t xml:space="preserve">                foreach (var item in ModelState.Values)</w:t>
      </w:r>
    </w:p>
    <w:p w:rsidR="00773787" w:rsidRDefault="001C351D" w:rsidP="00B74861">
      <w:pPr>
        <w:ind w:left="720" w:hanging="720"/>
      </w:pPr>
      <w:r>
        <w:t xml:space="preserve">                {</w:t>
      </w:r>
    </w:p>
    <w:p w:rsidR="00773787" w:rsidRDefault="001C351D" w:rsidP="00B74861">
      <w:pPr>
        <w:ind w:left="720" w:hanging="720"/>
      </w:pPr>
      <w:r>
        <w:t xml:space="preserve">                    if (item.Errors.Count &gt; 0)</w:t>
      </w:r>
    </w:p>
    <w:p w:rsidR="00773787" w:rsidRDefault="001C351D" w:rsidP="00B74861">
      <w:pPr>
        <w:ind w:left="720" w:hanging="720"/>
      </w:pPr>
      <w:r>
        <w:t xml:space="preserve">                    {</w:t>
      </w:r>
    </w:p>
    <w:p w:rsidR="00773787" w:rsidRDefault="001C351D" w:rsidP="00B74861">
      <w:pPr>
        <w:ind w:left="720" w:hanging="720"/>
      </w:pPr>
      <w:r>
        <w:lastRenderedPageBreak/>
        <w:t xml:space="preserve">                        var x = item.ToString();</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1C351D" w:rsidP="00B74861">
      <w:pPr>
        <w:ind w:left="720" w:hanging="720"/>
      </w:pPr>
      <w:r>
        <w:t xml:space="preserve">            }</w:t>
      </w:r>
    </w:p>
    <w:p w:rsidR="00773787" w:rsidRDefault="00773787" w:rsidP="008D1E10">
      <w:pPr>
        <w:ind w:left="1440" w:hanging="1440"/>
      </w:pPr>
    </w:p>
    <w:sectPr w:rsidR="00773787">
      <w:headerReference w:type="default" r:id="rId30"/>
      <w:footerReference w:type="default" r:id="rId31"/>
      <w:footerReference w:type="first" r:id="rId32"/>
      <w:pgSz w:w="15840" w:h="122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0FB5" w:rsidRDefault="00FE0FB5">
      <w:pPr>
        <w:spacing w:line="240" w:lineRule="auto"/>
      </w:pPr>
      <w:r>
        <w:separator/>
      </w:r>
    </w:p>
  </w:endnote>
  <w:endnote w:type="continuationSeparator" w:id="0">
    <w:p w:rsidR="00FE0FB5" w:rsidRDefault="00FE0F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BC9" w:rsidRDefault="00D61BC9">
    <w:pPr>
      <w:jc w:val="center"/>
    </w:pPr>
    <w:r>
      <w:t xml:space="preserve">Repository: </w:t>
    </w:r>
    <w:hyperlink r:id="rId1">
      <w:r>
        <w:rPr>
          <w:color w:val="1155CC"/>
          <w:u w:val="single"/>
        </w:rPr>
        <w:t>https://github.com/Zulu55/MyVet</w:t>
      </w:r>
    </w:hyperlink>
    <w:r>
      <w:t xml:space="preserve"> </w:t>
    </w:r>
    <w:r>
      <w:tab/>
    </w:r>
    <w:r>
      <w:tab/>
    </w:r>
    <w:r>
      <w:tab/>
    </w:r>
    <w:r>
      <w:tab/>
    </w:r>
    <w:r>
      <w:tab/>
    </w:r>
    <w:r>
      <w:tab/>
    </w:r>
    <w:r>
      <w:tab/>
    </w:r>
    <w:r>
      <w:tab/>
    </w:r>
    <w:r>
      <w:tab/>
    </w:r>
    <w:r>
      <w:tab/>
      <w:t xml:space="preserve">Page: </w:t>
    </w:r>
    <w:r>
      <w:fldChar w:fldCharType="begin"/>
    </w:r>
    <w:r>
      <w:instrText>PAGE</w:instrText>
    </w:r>
    <w:r>
      <w:fldChar w:fldCharType="separate"/>
    </w:r>
    <w:r w:rsidR="00841CD6">
      <w:rPr>
        <w:noProof/>
      </w:rPr>
      <w:t>450</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BC9" w:rsidRDefault="00D61BC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0FB5" w:rsidRDefault="00FE0FB5">
      <w:pPr>
        <w:spacing w:line="240" w:lineRule="auto"/>
      </w:pPr>
      <w:r>
        <w:separator/>
      </w:r>
    </w:p>
  </w:footnote>
  <w:footnote w:type="continuationSeparator" w:id="0">
    <w:p w:rsidR="00FE0FB5" w:rsidRDefault="00FE0F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1BC9" w:rsidRDefault="00D61BC9">
    <w:r>
      <w:t>MyVet - Sample</w:t>
    </w:r>
    <w:r>
      <w:tab/>
    </w:r>
    <w:r>
      <w:tab/>
    </w:r>
    <w:r>
      <w:tab/>
    </w:r>
    <w:r>
      <w:tab/>
    </w:r>
    <w:r>
      <w:tab/>
    </w:r>
    <w:r>
      <w:tab/>
    </w:r>
    <w:r>
      <w:tab/>
    </w:r>
    <w:r>
      <w:tab/>
    </w:r>
    <w:r>
      <w:tab/>
    </w:r>
    <w:r>
      <w:tab/>
    </w:r>
    <w:r>
      <w:tab/>
    </w:r>
    <w:r>
      <w:tab/>
    </w:r>
    <w:r>
      <w:tab/>
    </w:r>
    <w:r>
      <w:tab/>
      <w:t>By Zulu</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30E2B"/>
    <w:multiLevelType w:val="multilevel"/>
    <w:tmpl w:val="956820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D27EA9"/>
    <w:multiLevelType w:val="multilevel"/>
    <w:tmpl w:val="D40212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1D0B71"/>
    <w:multiLevelType w:val="multilevel"/>
    <w:tmpl w:val="5F1AF4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C2063FC"/>
    <w:multiLevelType w:val="multilevel"/>
    <w:tmpl w:val="01F451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722067"/>
    <w:multiLevelType w:val="multilevel"/>
    <w:tmpl w:val="95229C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7AF3739"/>
    <w:multiLevelType w:val="multilevel"/>
    <w:tmpl w:val="6764F9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9AA4DE2"/>
    <w:multiLevelType w:val="multilevel"/>
    <w:tmpl w:val="229CFB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9D651F4"/>
    <w:multiLevelType w:val="multilevel"/>
    <w:tmpl w:val="64B62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05D52E8"/>
    <w:multiLevelType w:val="multilevel"/>
    <w:tmpl w:val="8C448A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21AD13C8"/>
    <w:multiLevelType w:val="multilevel"/>
    <w:tmpl w:val="01B4A3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2501E34"/>
    <w:multiLevelType w:val="multilevel"/>
    <w:tmpl w:val="D7BAB6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23187691"/>
    <w:multiLevelType w:val="multilevel"/>
    <w:tmpl w:val="B4F4A6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23D02038"/>
    <w:multiLevelType w:val="multilevel"/>
    <w:tmpl w:val="5C1873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5DA575D"/>
    <w:multiLevelType w:val="multilevel"/>
    <w:tmpl w:val="CC22AA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26E37A13"/>
    <w:multiLevelType w:val="multilevel"/>
    <w:tmpl w:val="E82436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272312FE"/>
    <w:multiLevelType w:val="multilevel"/>
    <w:tmpl w:val="829C0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28993D16"/>
    <w:multiLevelType w:val="multilevel"/>
    <w:tmpl w:val="87F06D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FE5299"/>
    <w:multiLevelType w:val="multilevel"/>
    <w:tmpl w:val="DA42C6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2F272645"/>
    <w:multiLevelType w:val="multilevel"/>
    <w:tmpl w:val="A6E414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30E16399"/>
    <w:multiLevelType w:val="multilevel"/>
    <w:tmpl w:val="3DF8B4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33D1122C"/>
    <w:multiLevelType w:val="multilevel"/>
    <w:tmpl w:val="B3B6BC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42B125E"/>
    <w:multiLevelType w:val="multilevel"/>
    <w:tmpl w:val="BF2C9D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347066C0"/>
    <w:multiLevelType w:val="multilevel"/>
    <w:tmpl w:val="3A1C9F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40E42A47"/>
    <w:multiLevelType w:val="multilevel"/>
    <w:tmpl w:val="48E284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496F7337"/>
    <w:multiLevelType w:val="multilevel"/>
    <w:tmpl w:val="AEE4ED4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509B1C24"/>
    <w:multiLevelType w:val="multilevel"/>
    <w:tmpl w:val="8CDA1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50B45116"/>
    <w:multiLevelType w:val="multilevel"/>
    <w:tmpl w:val="0298BB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57BC1835"/>
    <w:multiLevelType w:val="multilevel"/>
    <w:tmpl w:val="A798FA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5FA6298E"/>
    <w:multiLevelType w:val="multilevel"/>
    <w:tmpl w:val="ADDC68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0" w15:restartNumberingAfterBreak="0">
    <w:nsid w:val="61442648"/>
    <w:multiLevelType w:val="multilevel"/>
    <w:tmpl w:val="C8EA5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625E7B55"/>
    <w:multiLevelType w:val="multilevel"/>
    <w:tmpl w:val="65C6EC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2" w15:restartNumberingAfterBreak="0">
    <w:nsid w:val="626B6165"/>
    <w:multiLevelType w:val="multilevel"/>
    <w:tmpl w:val="3A4CDAD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3" w15:restartNumberingAfterBreak="0">
    <w:nsid w:val="68F559EE"/>
    <w:multiLevelType w:val="multilevel"/>
    <w:tmpl w:val="A0C8A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69CD389D"/>
    <w:multiLevelType w:val="multilevel"/>
    <w:tmpl w:val="20E08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69F81161"/>
    <w:multiLevelType w:val="multilevel"/>
    <w:tmpl w:val="E3328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6C374EFF"/>
    <w:multiLevelType w:val="multilevel"/>
    <w:tmpl w:val="97F4D6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7" w15:restartNumberingAfterBreak="0">
    <w:nsid w:val="6EF163FC"/>
    <w:multiLevelType w:val="multilevel"/>
    <w:tmpl w:val="FA7647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8" w15:restartNumberingAfterBreak="0">
    <w:nsid w:val="702F13B0"/>
    <w:multiLevelType w:val="multilevel"/>
    <w:tmpl w:val="D2409C2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71675AF9"/>
    <w:multiLevelType w:val="multilevel"/>
    <w:tmpl w:val="B602DD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75520902"/>
    <w:multiLevelType w:val="multilevel"/>
    <w:tmpl w:val="A8BE2F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774A1F57"/>
    <w:multiLevelType w:val="multilevel"/>
    <w:tmpl w:val="0ABACD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78CA2CD0"/>
    <w:multiLevelType w:val="multilevel"/>
    <w:tmpl w:val="ABAEAB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79354057"/>
    <w:multiLevelType w:val="multilevel"/>
    <w:tmpl w:val="226AA0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4" w15:restartNumberingAfterBreak="0">
    <w:nsid w:val="7E025A38"/>
    <w:multiLevelType w:val="multilevel"/>
    <w:tmpl w:val="E22439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9"/>
  </w:num>
  <w:num w:numId="2">
    <w:abstractNumId w:val="6"/>
  </w:num>
  <w:num w:numId="3">
    <w:abstractNumId w:val="24"/>
  </w:num>
  <w:num w:numId="4">
    <w:abstractNumId w:val="31"/>
  </w:num>
  <w:num w:numId="5">
    <w:abstractNumId w:val="37"/>
  </w:num>
  <w:num w:numId="6">
    <w:abstractNumId w:val="26"/>
  </w:num>
  <w:num w:numId="7">
    <w:abstractNumId w:val="22"/>
  </w:num>
  <w:num w:numId="8">
    <w:abstractNumId w:val="38"/>
  </w:num>
  <w:num w:numId="9">
    <w:abstractNumId w:val="43"/>
  </w:num>
  <w:num w:numId="10">
    <w:abstractNumId w:val="8"/>
  </w:num>
  <w:num w:numId="11">
    <w:abstractNumId w:val="20"/>
  </w:num>
  <w:num w:numId="12">
    <w:abstractNumId w:val="40"/>
  </w:num>
  <w:num w:numId="13">
    <w:abstractNumId w:val="0"/>
  </w:num>
  <w:num w:numId="14">
    <w:abstractNumId w:val="21"/>
  </w:num>
  <w:num w:numId="15">
    <w:abstractNumId w:val="12"/>
  </w:num>
  <w:num w:numId="16">
    <w:abstractNumId w:val="10"/>
  </w:num>
  <w:num w:numId="17">
    <w:abstractNumId w:val="29"/>
  </w:num>
  <w:num w:numId="18">
    <w:abstractNumId w:val="14"/>
  </w:num>
  <w:num w:numId="19">
    <w:abstractNumId w:val="33"/>
  </w:num>
  <w:num w:numId="20">
    <w:abstractNumId w:val="35"/>
  </w:num>
  <w:num w:numId="21">
    <w:abstractNumId w:val="7"/>
  </w:num>
  <w:num w:numId="22">
    <w:abstractNumId w:val="44"/>
  </w:num>
  <w:num w:numId="23">
    <w:abstractNumId w:val="15"/>
  </w:num>
  <w:num w:numId="24">
    <w:abstractNumId w:val="28"/>
  </w:num>
  <w:num w:numId="25">
    <w:abstractNumId w:val="17"/>
  </w:num>
  <w:num w:numId="26">
    <w:abstractNumId w:val="18"/>
  </w:num>
  <w:num w:numId="27">
    <w:abstractNumId w:val="27"/>
  </w:num>
  <w:num w:numId="28">
    <w:abstractNumId w:val="13"/>
  </w:num>
  <w:num w:numId="29">
    <w:abstractNumId w:val="2"/>
  </w:num>
  <w:num w:numId="30">
    <w:abstractNumId w:val="42"/>
  </w:num>
  <w:num w:numId="31">
    <w:abstractNumId w:val="39"/>
  </w:num>
  <w:num w:numId="32">
    <w:abstractNumId w:val="41"/>
  </w:num>
  <w:num w:numId="33">
    <w:abstractNumId w:val="25"/>
  </w:num>
  <w:num w:numId="34">
    <w:abstractNumId w:val="5"/>
  </w:num>
  <w:num w:numId="35">
    <w:abstractNumId w:val="9"/>
  </w:num>
  <w:num w:numId="36">
    <w:abstractNumId w:val="1"/>
  </w:num>
  <w:num w:numId="37">
    <w:abstractNumId w:val="4"/>
  </w:num>
  <w:num w:numId="38">
    <w:abstractNumId w:val="16"/>
  </w:num>
  <w:num w:numId="39">
    <w:abstractNumId w:val="30"/>
  </w:num>
  <w:num w:numId="40">
    <w:abstractNumId w:val="34"/>
  </w:num>
  <w:num w:numId="41">
    <w:abstractNumId w:val="23"/>
  </w:num>
  <w:num w:numId="42">
    <w:abstractNumId w:val="11"/>
  </w:num>
  <w:num w:numId="43">
    <w:abstractNumId w:val="36"/>
  </w:num>
  <w:num w:numId="44">
    <w:abstractNumId w:val="3"/>
  </w:num>
  <w:num w:numId="4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ztjQwMzUzsDAzMTZU0lEKTi0uzszPAykwrgUA7/qgkCwAAAA="/>
  </w:docVars>
  <w:rsids>
    <w:rsidRoot w:val="00773787"/>
    <w:rsid w:val="001C351D"/>
    <w:rsid w:val="004F43E3"/>
    <w:rsid w:val="005846BD"/>
    <w:rsid w:val="00773787"/>
    <w:rsid w:val="00841CD6"/>
    <w:rsid w:val="008D1E10"/>
    <w:rsid w:val="00912278"/>
    <w:rsid w:val="0094537A"/>
    <w:rsid w:val="009C666B"/>
    <w:rsid w:val="00A701AC"/>
    <w:rsid w:val="00B71246"/>
    <w:rsid w:val="00B74861"/>
    <w:rsid w:val="00CD253E"/>
    <w:rsid w:val="00D61BC9"/>
    <w:rsid w:val="00EE1CE4"/>
    <w:rsid w:val="00FE0FB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777D01-A0E3-4019-8CFC-E0D85924CC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00" w:after="120"/>
      <w:outlineLvl w:val="0"/>
    </w:pPr>
    <w:rPr>
      <w:sz w:val="40"/>
      <w:szCs w:val="40"/>
    </w:rPr>
  </w:style>
  <w:style w:type="paragraph" w:styleId="Ttulo2">
    <w:name w:val="heading 2"/>
    <w:basedOn w:val="Normal"/>
    <w:next w:val="Normal"/>
    <w:pPr>
      <w:keepNext/>
      <w:keepLines/>
      <w:spacing w:before="360" w:after="120"/>
      <w:outlineLvl w:val="1"/>
    </w:pPr>
    <w:rPr>
      <w:sz w:val="32"/>
      <w:szCs w:val="32"/>
    </w:rPr>
  </w:style>
  <w:style w:type="paragraph" w:styleId="Ttulo3">
    <w:name w:val="heading 3"/>
    <w:basedOn w:val="Normal"/>
    <w:next w:val="Normal"/>
    <w:pPr>
      <w:keepNext/>
      <w:keepLines/>
      <w:spacing w:before="320" w:after="80"/>
      <w:outlineLvl w:val="2"/>
    </w:pPr>
    <w:rPr>
      <w:color w:val="434343"/>
      <w:sz w:val="28"/>
      <w:szCs w:val="28"/>
    </w:rPr>
  </w:style>
  <w:style w:type="paragraph" w:styleId="Ttulo4">
    <w:name w:val="heading 4"/>
    <w:basedOn w:val="Normal"/>
    <w:next w:val="Normal"/>
    <w:pPr>
      <w:keepNext/>
      <w:keepLines/>
      <w:spacing w:before="280" w:after="80"/>
      <w:outlineLvl w:val="3"/>
    </w:pPr>
    <w:rPr>
      <w:color w:val="666666"/>
      <w:sz w:val="24"/>
      <w:szCs w:val="24"/>
    </w:rPr>
  </w:style>
  <w:style w:type="paragraph" w:styleId="Ttulo5">
    <w:name w:val="heading 5"/>
    <w:basedOn w:val="Normal"/>
    <w:next w:val="Normal"/>
    <w:pPr>
      <w:keepNext/>
      <w:keepLines/>
      <w:spacing w:before="240" w:after="80"/>
      <w:outlineLvl w:val="4"/>
    </w:pPr>
    <w:rPr>
      <w:color w:val="666666"/>
    </w:rPr>
  </w:style>
  <w:style w:type="paragraph" w:styleId="Ttulo6">
    <w:name w:val="heading 6"/>
    <w:basedOn w:val="Normal"/>
    <w:next w:val="Normal"/>
    <w:pPr>
      <w:keepNext/>
      <w:keepLines/>
      <w:spacing w:before="240" w:after="80"/>
      <w:outlineLvl w:val="5"/>
    </w:pPr>
    <w:rPr>
      <w:i/>
      <w:color w:val="66666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pPr>
      <w:keepNext/>
      <w:keepLines/>
      <w:spacing w:after="60"/>
    </w:pPr>
    <w:rPr>
      <w:sz w:val="52"/>
      <w:szCs w:val="52"/>
    </w:rPr>
  </w:style>
  <w:style w:type="paragraph" w:styleId="Subttulo">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help.syncfusion.com/common/essential-studio/licensing/license-key" TargetMode="External"/><Relationship Id="rId26" Type="http://schemas.openxmlformats.org/officeDocument/2006/relationships/hyperlink" Target="https://marketplace.visualstudio.com/items?itemName=TomEnglert.ResXManager" TargetMode="External"/><Relationship Id="rId3" Type="http://schemas.openxmlformats.org/officeDocument/2006/relationships/settings" Target="settings.xml"/><Relationship Id="rId21" Type="http://schemas.openxmlformats.org/officeDocument/2006/relationships/hyperlink" Target="https://myaccount.google.com/lesssecureapps" TargetMode="External"/><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CDeG4S-mJts" TargetMode="External"/><Relationship Id="rId29" Type="http://schemas.openxmlformats.org/officeDocument/2006/relationships/hyperlink" Target="https://github.com/webgio/Rotativa/tree/master/Rotativa.Demo/Rotativ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olor.adobe.com/es/explore?page=2"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color.adobe.com/es/explore" TargetMode="External"/><Relationship Id="rId28" Type="http://schemas.openxmlformats.org/officeDocument/2006/relationships/image" Target="media/image12.png"/><Relationship Id="rId10" Type="http://schemas.openxmlformats.org/officeDocument/2006/relationships/hyperlink" Target="https://docs.microsoft.com/en-us/ef/core/get-started/aspnetcore/existing-db" TargetMode="External"/><Relationship Id="rId19" Type="http://schemas.openxmlformats.org/officeDocument/2006/relationships/hyperlink" Target="https://www.youtube.com/watch?v=AqocDsE_32c"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romannurik.github.io/AndroidAssetStudio/" TargetMode="External"/><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hyperlink" Target="https://github.com/Zulu55/MyVet"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github.com/Zulu55/MyV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1</Pages>
  <Words>68197</Words>
  <Characters>375085</Characters>
  <Application>Microsoft Office Word</Application>
  <DocSecurity>0</DocSecurity>
  <Lines>3125</Lines>
  <Paragraphs>88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ana Russi</dc:creator>
  <cp:lastModifiedBy>Diana Russi</cp:lastModifiedBy>
  <cp:revision>2</cp:revision>
  <dcterms:created xsi:type="dcterms:W3CDTF">2019-12-17T05:10:00Z</dcterms:created>
  <dcterms:modified xsi:type="dcterms:W3CDTF">2019-12-17T05:10:00Z</dcterms:modified>
</cp:coreProperties>
</file>